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61265578"/>
        <w:docPartObj>
          <w:docPartGallery w:val="Cover Pages"/>
          <w:docPartUnique/>
        </w:docPartObj>
      </w:sdtPr>
      <w:sdtEndPr/>
      <w:sdtContent>
        <w:p w14:paraId="073D84F6" w14:textId="77777777" w:rsidR="007E025E" w:rsidRDefault="007E025E">
          <w:r>
            <w:rPr>
              <w:noProof/>
              <w:lang w:eastAsia="sl-SI"/>
            </w:rPr>
            <mc:AlternateContent>
              <mc:Choice Requires="wpg">
                <w:drawing>
                  <wp:anchor distT="0" distB="0" distL="114300" distR="114300" simplePos="0" relativeHeight="251658240" behindDoc="1" locked="0" layoutInCell="1" allowOverlap="1" wp14:anchorId="6D18D6BD" wp14:editId="59B39E08">
                    <wp:simplePos x="0" y="0"/>
                    <wp:positionH relativeFrom="page">
                      <wp:align>center</wp:align>
                    </wp:positionH>
                    <wp:positionV relativeFrom="page">
                      <wp:align>center</wp:align>
                    </wp:positionV>
                    <wp:extent cx="6852920" cy="9142730"/>
                    <wp:effectExtent l="0" t="0" r="2540" b="133985"/>
                    <wp:wrapNone/>
                    <wp:docPr id="119" name="Group 1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8DFB45" w14:textId="77777777" w:rsidR="0023293C" w:rsidRDefault="0023293C">
                                  <w:pPr>
                                    <w:pStyle w:val="Brezrazmikov"/>
                                    <w:rPr>
                                      <w:caps/>
                                      <w:color w:val="FFFFFF" w:themeColor="background1"/>
                                    </w:rPr>
                                  </w:pPr>
                                  <w:r>
                                    <w:rPr>
                                      <w:caps/>
                                      <w:color w:val="FFFFFF" w:themeColor="background1"/>
                                    </w:rPr>
                                    <w:t xml:space="preserve"> |oktober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59E89129" w:rsidR="0023293C" w:rsidRDefault="001F7E0E">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Informacijski sistem eDediščina – ISeD Navodila eRNSD</w:t>
                                      </w:r>
                                    </w:p>
                                  </w:sdtContent>
                                </w:sdt>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ABD3F15" w14:textId="5F270C69" w:rsidR="0023293C" w:rsidRDefault="0023293C">
                                      <w:pPr>
                                        <w:pStyle w:val="Brezrazmikov"/>
                                        <w:spacing w:before="240"/>
                                        <w:rPr>
                                          <w:caps/>
                                          <w:color w:val="242852" w:themeColor="text2"/>
                                          <w:sz w:val="36"/>
                                          <w:szCs w:val="36"/>
                                        </w:rPr>
                                      </w:pPr>
                                      <w:r>
                                        <w:rPr>
                                          <w:caps/>
                                          <w:color w:val="242852" w:themeColor="text2"/>
                                          <w:sz w:val="36"/>
                                          <w:szCs w:val="36"/>
                                        </w:rPr>
                                        <w:t>Navodila za uporabo e-RNSD</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D18D6BD" id="Group 119" o:spid="_x0000_s1026" alt="&quot;&quot;"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a66ac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629dd1 [3205]" stroked="f" strokeweight="1pt">
                      <v:textbox inset="36pt,14.4pt,36pt,36pt">
                        <w:txbxContent>
                          <w:p w14:paraId="4B8DFB45" w14:textId="77777777" w:rsidR="0023293C" w:rsidRDefault="0023293C">
                            <w:pPr>
                              <w:pStyle w:val="Brezrazmikov"/>
                              <w:rPr>
                                <w:caps/>
                                <w:color w:val="FFFFFF" w:themeColor="background1"/>
                              </w:rPr>
                            </w:pPr>
                            <w:r>
                              <w:rPr>
                                <w:caps/>
                                <w:color w:val="FFFFFF" w:themeColor="background1"/>
                              </w:rPr>
                              <w:t xml:space="preserve"> |oktober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59E89129" w:rsidR="0023293C" w:rsidRDefault="001F7E0E">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Informacijski sistem eDediščina – ISeD Navodila </w:t>
                                </w:r>
                                <w:proofErr w:type="spellStart"/>
                                <w:r>
                                  <w:rPr>
                                    <w:rFonts w:asciiTheme="majorHAnsi" w:eastAsiaTheme="majorEastAsia" w:hAnsiTheme="majorHAnsi" w:cstheme="majorBidi"/>
                                    <w:color w:val="595959" w:themeColor="text1" w:themeTint="A6"/>
                                    <w:sz w:val="108"/>
                                    <w:szCs w:val="108"/>
                                  </w:rPr>
                                  <w:t>eRNSD</w:t>
                                </w:r>
                                <w:proofErr w:type="spellEnd"/>
                              </w:p>
                            </w:sdtContent>
                          </w:sdt>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ABD3F15" w14:textId="5F270C69" w:rsidR="0023293C" w:rsidRDefault="0023293C">
                                <w:pPr>
                                  <w:pStyle w:val="Brezrazmikov"/>
                                  <w:spacing w:before="240"/>
                                  <w:rPr>
                                    <w:caps/>
                                    <w:color w:val="242852" w:themeColor="text2"/>
                                    <w:sz w:val="36"/>
                                    <w:szCs w:val="36"/>
                                  </w:rPr>
                                </w:pPr>
                                <w:r>
                                  <w:rPr>
                                    <w:caps/>
                                    <w:color w:val="242852" w:themeColor="text2"/>
                                    <w:sz w:val="36"/>
                                    <w:szCs w:val="36"/>
                                  </w:rPr>
                                  <w:t>Navodila za uporabo e-RNSD</w:t>
                                </w:r>
                              </w:p>
                            </w:sdtContent>
                          </w:sdt>
                        </w:txbxContent>
                      </v:textbox>
                    </v:shape>
                    <w10:wrap anchorx="page" anchory="page"/>
                  </v:group>
                </w:pict>
              </mc:Fallback>
            </mc:AlternateContent>
          </w:r>
        </w:p>
        <w:p w14:paraId="5E227448" w14:textId="77777777" w:rsidR="007E025E" w:rsidRDefault="007E025E">
          <w:r>
            <w:br w:type="page"/>
          </w:r>
        </w:p>
      </w:sdtContent>
    </w:sdt>
    <w:sdt>
      <w:sdtPr>
        <w:rPr>
          <w:caps w:val="0"/>
          <w:color w:val="auto"/>
          <w:spacing w:val="0"/>
          <w:sz w:val="20"/>
          <w:szCs w:val="20"/>
        </w:rPr>
        <w:id w:val="1922679649"/>
        <w:docPartObj>
          <w:docPartGallery w:val="Table of Contents"/>
          <w:docPartUnique/>
        </w:docPartObj>
      </w:sdtPr>
      <w:sdtEndPr>
        <w:rPr>
          <w:b/>
          <w:bCs/>
          <w:noProof/>
        </w:rPr>
      </w:sdtEndPr>
      <w:sdtContent>
        <w:p w14:paraId="439A3F02" w14:textId="1F3F92C8" w:rsidR="00351DE8" w:rsidRDefault="00351DE8">
          <w:pPr>
            <w:pStyle w:val="NaslovTOC"/>
          </w:pPr>
          <w:r>
            <w:t>Vsebina kazala</w:t>
          </w:r>
        </w:p>
        <w:p w14:paraId="4754DB5B" w14:textId="7B9C1CF0" w:rsidR="00FA23B4" w:rsidRDefault="009801B6">
          <w:pPr>
            <w:pStyle w:val="Kazalovsebine1"/>
            <w:tabs>
              <w:tab w:val="right" w:leader="dot" w:pos="9062"/>
            </w:tabs>
            <w:rPr>
              <w:noProof/>
              <w:sz w:val="22"/>
              <w:szCs w:val="22"/>
              <w:lang w:eastAsia="sl-SI"/>
            </w:rPr>
          </w:pPr>
          <w:r>
            <w:fldChar w:fldCharType="begin"/>
          </w:r>
          <w:r>
            <w:instrText xml:space="preserve"> TOC \o "1-6" \h \z \u </w:instrText>
          </w:r>
          <w:r>
            <w:fldChar w:fldCharType="separate"/>
          </w:r>
          <w:hyperlink w:anchor="_Toc89335156" w:history="1">
            <w:r w:rsidR="00FA23B4" w:rsidRPr="00CB4273">
              <w:rPr>
                <w:rStyle w:val="Hiperpovezava"/>
                <w:noProof/>
              </w:rPr>
              <w:t>Uvod</w:t>
            </w:r>
            <w:r w:rsidR="00FA23B4">
              <w:rPr>
                <w:noProof/>
                <w:webHidden/>
              </w:rPr>
              <w:tab/>
            </w:r>
            <w:r w:rsidR="00FA23B4">
              <w:rPr>
                <w:noProof/>
                <w:webHidden/>
              </w:rPr>
              <w:fldChar w:fldCharType="begin"/>
            </w:r>
            <w:r w:rsidR="00FA23B4">
              <w:rPr>
                <w:noProof/>
                <w:webHidden/>
              </w:rPr>
              <w:instrText xml:space="preserve"> PAGEREF _Toc89335156 \h </w:instrText>
            </w:r>
            <w:r w:rsidR="00FA23B4">
              <w:rPr>
                <w:noProof/>
                <w:webHidden/>
              </w:rPr>
            </w:r>
            <w:r w:rsidR="00FA23B4">
              <w:rPr>
                <w:noProof/>
                <w:webHidden/>
              </w:rPr>
              <w:fldChar w:fldCharType="separate"/>
            </w:r>
            <w:r w:rsidR="00FA23B4">
              <w:rPr>
                <w:noProof/>
                <w:webHidden/>
              </w:rPr>
              <w:t>6</w:t>
            </w:r>
            <w:r w:rsidR="00FA23B4">
              <w:rPr>
                <w:noProof/>
                <w:webHidden/>
              </w:rPr>
              <w:fldChar w:fldCharType="end"/>
            </w:r>
          </w:hyperlink>
        </w:p>
        <w:p w14:paraId="1D6FFD97" w14:textId="47DDA220" w:rsidR="00FA23B4" w:rsidRDefault="00D42F6E">
          <w:pPr>
            <w:pStyle w:val="Kazalovsebine1"/>
            <w:tabs>
              <w:tab w:val="right" w:leader="dot" w:pos="9062"/>
            </w:tabs>
            <w:rPr>
              <w:noProof/>
              <w:sz w:val="22"/>
              <w:szCs w:val="22"/>
              <w:lang w:eastAsia="sl-SI"/>
            </w:rPr>
          </w:pPr>
          <w:hyperlink w:anchor="_Toc89335157" w:history="1">
            <w:r w:rsidR="00FA23B4" w:rsidRPr="00CB4273">
              <w:rPr>
                <w:rStyle w:val="Hiperpovezava"/>
                <w:noProof/>
              </w:rPr>
              <w:t>Register nesnovne kulturne dediščine</w:t>
            </w:r>
            <w:r w:rsidR="00FA23B4">
              <w:rPr>
                <w:noProof/>
                <w:webHidden/>
              </w:rPr>
              <w:tab/>
            </w:r>
            <w:r w:rsidR="00FA23B4">
              <w:rPr>
                <w:noProof/>
                <w:webHidden/>
              </w:rPr>
              <w:fldChar w:fldCharType="begin"/>
            </w:r>
            <w:r w:rsidR="00FA23B4">
              <w:rPr>
                <w:noProof/>
                <w:webHidden/>
              </w:rPr>
              <w:instrText xml:space="preserve"> PAGEREF _Toc89335157 \h </w:instrText>
            </w:r>
            <w:r w:rsidR="00FA23B4">
              <w:rPr>
                <w:noProof/>
                <w:webHidden/>
              </w:rPr>
            </w:r>
            <w:r w:rsidR="00FA23B4">
              <w:rPr>
                <w:noProof/>
                <w:webHidden/>
              </w:rPr>
              <w:fldChar w:fldCharType="separate"/>
            </w:r>
            <w:r w:rsidR="00FA23B4">
              <w:rPr>
                <w:noProof/>
                <w:webHidden/>
              </w:rPr>
              <w:t>7</w:t>
            </w:r>
            <w:r w:rsidR="00FA23B4">
              <w:rPr>
                <w:noProof/>
                <w:webHidden/>
              </w:rPr>
              <w:fldChar w:fldCharType="end"/>
            </w:r>
          </w:hyperlink>
        </w:p>
        <w:p w14:paraId="6C6040ED" w14:textId="749E2BEF" w:rsidR="00FA23B4" w:rsidRDefault="00D42F6E">
          <w:pPr>
            <w:pStyle w:val="Kazalovsebine2"/>
            <w:tabs>
              <w:tab w:val="right" w:leader="dot" w:pos="9062"/>
            </w:tabs>
            <w:rPr>
              <w:noProof/>
              <w:sz w:val="22"/>
              <w:szCs w:val="22"/>
              <w:lang w:eastAsia="sl-SI"/>
            </w:rPr>
          </w:pPr>
          <w:hyperlink w:anchor="_Toc89335158" w:history="1">
            <w:r w:rsidR="00FA23B4" w:rsidRPr="00CB4273">
              <w:rPr>
                <w:rStyle w:val="Hiperpovezava"/>
                <w:noProof/>
              </w:rPr>
              <w:t>Domača plošča uporabnika</w:t>
            </w:r>
            <w:r w:rsidR="00FA23B4">
              <w:rPr>
                <w:noProof/>
                <w:webHidden/>
              </w:rPr>
              <w:tab/>
            </w:r>
            <w:r w:rsidR="00FA23B4">
              <w:rPr>
                <w:noProof/>
                <w:webHidden/>
              </w:rPr>
              <w:fldChar w:fldCharType="begin"/>
            </w:r>
            <w:r w:rsidR="00FA23B4">
              <w:rPr>
                <w:noProof/>
                <w:webHidden/>
              </w:rPr>
              <w:instrText xml:space="preserve"> PAGEREF _Toc89335158 \h </w:instrText>
            </w:r>
            <w:r w:rsidR="00FA23B4">
              <w:rPr>
                <w:noProof/>
                <w:webHidden/>
              </w:rPr>
            </w:r>
            <w:r w:rsidR="00FA23B4">
              <w:rPr>
                <w:noProof/>
                <w:webHidden/>
              </w:rPr>
              <w:fldChar w:fldCharType="separate"/>
            </w:r>
            <w:r w:rsidR="00FA23B4">
              <w:rPr>
                <w:noProof/>
                <w:webHidden/>
              </w:rPr>
              <w:t>7</w:t>
            </w:r>
            <w:r w:rsidR="00FA23B4">
              <w:rPr>
                <w:noProof/>
                <w:webHidden/>
              </w:rPr>
              <w:fldChar w:fldCharType="end"/>
            </w:r>
          </w:hyperlink>
        </w:p>
        <w:p w14:paraId="43A7B158" w14:textId="62D37EE1" w:rsidR="00FA23B4" w:rsidRDefault="00D42F6E">
          <w:pPr>
            <w:pStyle w:val="Kazalovsebine3"/>
            <w:tabs>
              <w:tab w:val="right" w:leader="dot" w:pos="9062"/>
            </w:tabs>
            <w:rPr>
              <w:noProof/>
              <w:sz w:val="22"/>
              <w:szCs w:val="22"/>
              <w:lang w:eastAsia="sl-SI"/>
            </w:rPr>
          </w:pPr>
          <w:hyperlink w:anchor="_Toc89335159" w:history="1">
            <w:r w:rsidR="00FA23B4" w:rsidRPr="00CB4273">
              <w:rPr>
                <w:rStyle w:val="Hiperpovezava"/>
                <w:noProof/>
                <w:lang w:eastAsia="sl-SI"/>
              </w:rPr>
              <w:t>Aktivne zadeve</w:t>
            </w:r>
            <w:r w:rsidR="00FA23B4">
              <w:rPr>
                <w:noProof/>
                <w:webHidden/>
              </w:rPr>
              <w:tab/>
            </w:r>
            <w:r w:rsidR="00FA23B4">
              <w:rPr>
                <w:noProof/>
                <w:webHidden/>
              </w:rPr>
              <w:fldChar w:fldCharType="begin"/>
            </w:r>
            <w:r w:rsidR="00FA23B4">
              <w:rPr>
                <w:noProof/>
                <w:webHidden/>
              </w:rPr>
              <w:instrText xml:space="preserve"> PAGEREF _Toc89335159 \h </w:instrText>
            </w:r>
            <w:r w:rsidR="00FA23B4">
              <w:rPr>
                <w:noProof/>
                <w:webHidden/>
              </w:rPr>
            </w:r>
            <w:r w:rsidR="00FA23B4">
              <w:rPr>
                <w:noProof/>
                <w:webHidden/>
              </w:rPr>
              <w:fldChar w:fldCharType="separate"/>
            </w:r>
            <w:r w:rsidR="00FA23B4">
              <w:rPr>
                <w:noProof/>
                <w:webHidden/>
              </w:rPr>
              <w:t>7</w:t>
            </w:r>
            <w:r w:rsidR="00FA23B4">
              <w:rPr>
                <w:noProof/>
                <w:webHidden/>
              </w:rPr>
              <w:fldChar w:fldCharType="end"/>
            </w:r>
          </w:hyperlink>
        </w:p>
        <w:p w14:paraId="134B5084" w14:textId="0DCA0299" w:rsidR="00FA23B4" w:rsidRDefault="00D42F6E">
          <w:pPr>
            <w:pStyle w:val="Kazalovsebine3"/>
            <w:tabs>
              <w:tab w:val="right" w:leader="dot" w:pos="9062"/>
            </w:tabs>
            <w:rPr>
              <w:noProof/>
              <w:sz w:val="22"/>
              <w:szCs w:val="22"/>
              <w:lang w:eastAsia="sl-SI"/>
            </w:rPr>
          </w:pPr>
          <w:hyperlink w:anchor="_Toc89335160" w:history="1">
            <w:r w:rsidR="00FA23B4" w:rsidRPr="00CB4273">
              <w:rPr>
                <w:rStyle w:val="Hiperpovezava"/>
                <w:noProof/>
              </w:rPr>
              <w:t>Bližnjice</w:t>
            </w:r>
            <w:r w:rsidR="00FA23B4">
              <w:rPr>
                <w:noProof/>
                <w:webHidden/>
              </w:rPr>
              <w:tab/>
            </w:r>
            <w:r w:rsidR="00FA23B4">
              <w:rPr>
                <w:noProof/>
                <w:webHidden/>
              </w:rPr>
              <w:fldChar w:fldCharType="begin"/>
            </w:r>
            <w:r w:rsidR="00FA23B4">
              <w:rPr>
                <w:noProof/>
                <w:webHidden/>
              </w:rPr>
              <w:instrText xml:space="preserve"> PAGEREF _Toc89335160 \h </w:instrText>
            </w:r>
            <w:r w:rsidR="00FA23B4">
              <w:rPr>
                <w:noProof/>
                <w:webHidden/>
              </w:rPr>
            </w:r>
            <w:r w:rsidR="00FA23B4">
              <w:rPr>
                <w:noProof/>
                <w:webHidden/>
              </w:rPr>
              <w:fldChar w:fldCharType="separate"/>
            </w:r>
            <w:r w:rsidR="00FA23B4">
              <w:rPr>
                <w:noProof/>
                <w:webHidden/>
              </w:rPr>
              <w:t>10</w:t>
            </w:r>
            <w:r w:rsidR="00FA23B4">
              <w:rPr>
                <w:noProof/>
                <w:webHidden/>
              </w:rPr>
              <w:fldChar w:fldCharType="end"/>
            </w:r>
          </w:hyperlink>
        </w:p>
        <w:p w14:paraId="4B5C9FBC" w14:textId="1A32C7B2" w:rsidR="00FA23B4" w:rsidRDefault="00D42F6E">
          <w:pPr>
            <w:pStyle w:val="Kazalovsebine3"/>
            <w:tabs>
              <w:tab w:val="right" w:leader="dot" w:pos="9062"/>
            </w:tabs>
            <w:rPr>
              <w:noProof/>
              <w:sz w:val="22"/>
              <w:szCs w:val="22"/>
              <w:lang w:eastAsia="sl-SI"/>
            </w:rPr>
          </w:pPr>
          <w:hyperlink w:anchor="_Toc89335161" w:history="1">
            <w:r w:rsidR="00FA23B4" w:rsidRPr="00CB4273">
              <w:rPr>
                <w:rStyle w:val="Hiperpovezava"/>
                <w:noProof/>
              </w:rPr>
              <w:t>Koristne povezave</w:t>
            </w:r>
            <w:r w:rsidR="00FA23B4">
              <w:rPr>
                <w:noProof/>
                <w:webHidden/>
              </w:rPr>
              <w:tab/>
            </w:r>
            <w:r w:rsidR="00FA23B4">
              <w:rPr>
                <w:noProof/>
                <w:webHidden/>
              </w:rPr>
              <w:fldChar w:fldCharType="begin"/>
            </w:r>
            <w:r w:rsidR="00FA23B4">
              <w:rPr>
                <w:noProof/>
                <w:webHidden/>
              </w:rPr>
              <w:instrText xml:space="preserve"> PAGEREF _Toc89335161 \h </w:instrText>
            </w:r>
            <w:r w:rsidR="00FA23B4">
              <w:rPr>
                <w:noProof/>
                <w:webHidden/>
              </w:rPr>
            </w:r>
            <w:r w:rsidR="00FA23B4">
              <w:rPr>
                <w:noProof/>
                <w:webHidden/>
              </w:rPr>
              <w:fldChar w:fldCharType="separate"/>
            </w:r>
            <w:r w:rsidR="00FA23B4">
              <w:rPr>
                <w:noProof/>
                <w:webHidden/>
              </w:rPr>
              <w:t>10</w:t>
            </w:r>
            <w:r w:rsidR="00FA23B4">
              <w:rPr>
                <w:noProof/>
                <w:webHidden/>
              </w:rPr>
              <w:fldChar w:fldCharType="end"/>
            </w:r>
          </w:hyperlink>
        </w:p>
        <w:p w14:paraId="3B68C996" w14:textId="0595DD91" w:rsidR="00FA23B4" w:rsidRDefault="00D42F6E">
          <w:pPr>
            <w:pStyle w:val="Kazalovsebine2"/>
            <w:tabs>
              <w:tab w:val="right" w:leader="dot" w:pos="9062"/>
            </w:tabs>
            <w:rPr>
              <w:noProof/>
              <w:sz w:val="22"/>
              <w:szCs w:val="22"/>
              <w:lang w:eastAsia="sl-SI"/>
            </w:rPr>
          </w:pPr>
          <w:hyperlink w:anchor="_Toc89335162" w:history="1">
            <w:r w:rsidR="00FA23B4" w:rsidRPr="00CB4273">
              <w:rPr>
                <w:rStyle w:val="Hiperpovezava"/>
                <w:noProof/>
              </w:rPr>
              <w:t>Enote</w:t>
            </w:r>
            <w:r w:rsidR="00FA23B4">
              <w:rPr>
                <w:noProof/>
                <w:webHidden/>
              </w:rPr>
              <w:tab/>
            </w:r>
            <w:r w:rsidR="00FA23B4">
              <w:rPr>
                <w:noProof/>
                <w:webHidden/>
              </w:rPr>
              <w:fldChar w:fldCharType="begin"/>
            </w:r>
            <w:r w:rsidR="00FA23B4">
              <w:rPr>
                <w:noProof/>
                <w:webHidden/>
              </w:rPr>
              <w:instrText xml:space="preserve"> PAGEREF _Toc89335162 \h </w:instrText>
            </w:r>
            <w:r w:rsidR="00FA23B4">
              <w:rPr>
                <w:noProof/>
                <w:webHidden/>
              </w:rPr>
            </w:r>
            <w:r w:rsidR="00FA23B4">
              <w:rPr>
                <w:noProof/>
                <w:webHidden/>
              </w:rPr>
              <w:fldChar w:fldCharType="separate"/>
            </w:r>
            <w:r w:rsidR="00FA23B4">
              <w:rPr>
                <w:noProof/>
                <w:webHidden/>
              </w:rPr>
              <w:t>11</w:t>
            </w:r>
            <w:r w:rsidR="00FA23B4">
              <w:rPr>
                <w:noProof/>
                <w:webHidden/>
              </w:rPr>
              <w:fldChar w:fldCharType="end"/>
            </w:r>
          </w:hyperlink>
        </w:p>
        <w:p w14:paraId="3E0A549C" w14:textId="30D1CBDD" w:rsidR="00FA23B4" w:rsidRDefault="00D42F6E">
          <w:pPr>
            <w:pStyle w:val="Kazalovsebine3"/>
            <w:tabs>
              <w:tab w:val="right" w:leader="dot" w:pos="9062"/>
            </w:tabs>
            <w:rPr>
              <w:noProof/>
              <w:sz w:val="22"/>
              <w:szCs w:val="22"/>
              <w:lang w:eastAsia="sl-SI"/>
            </w:rPr>
          </w:pPr>
          <w:hyperlink w:anchor="_Toc89335163" w:history="1">
            <w:r w:rsidR="00FA23B4" w:rsidRPr="00CB4273">
              <w:rPr>
                <w:rStyle w:val="Hiperpovezava"/>
                <w:noProof/>
                <w:lang w:eastAsia="sl-SI"/>
              </w:rPr>
              <w:t>Iskalnik enot kulturne dediščine</w:t>
            </w:r>
            <w:r w:rsidR="00FA23B4">
              <w:rPr>
                <w:noProof/>
                <w:webHidden/>
              </w:rPr>
              <w:tab/>
            </w:r>
            <w:r w:rsidR="00FA23B4">
              <w:rPr>
                <w:noProof/>
                <w:webHidden/>
              </w:rPr>
              <w:fldChar w:fldCharType="begin"/>
            </w:r>
            <w:r w:rsidR="00FA23B4">
              <w:rPr>
                <w:noProof/>
                <w:webHidden/>
              </w:rPr>
              <w:instrText xml:space="preserve"> PAGEREF _Toc89335163 \h </w:instrText>
            </w:r>
            <w:r w:rsidR="00FA23B4">
              <w:rPr>
                <w:noProof/>
                <w:webHidden/>
              </w:rPr>
            </w:r>
            <w:r w:rsidR="00FA23B4">
              <w:rPr>
                <w:noProof/>
                <w:webHidden/>
              </w:rPr>
              <w:fldChar w:fldCharType="separate"/>
            </w:r>
            <w:r w:rsidR="00FA23B4">
              <w:rPr>
                <w:noProof/>
                <w:webHidden/>
              </w:rPr>
              <w:t>11</w:t>
            </w:r>
            <w:r w:rsidR="00FA23B4">
              <w:rPr>
                <w:noProof/>
                <w:webHidden/>
              </w:rPr>
              <w:fldChar w:fldCharType="end"/>
            </w:r>
          </w:hyperlink>
        </w:p>
        <w:p w14:paraId="2D5CCBB3" w14:textId="4C35E519" w:rsidR="00FA23B4" w:rsidRDefault="00D42F6E">
          <w:pPr>
            <w:pStyle w:val="Kazalovsebine4"/>
            <w:tabs>
              <w:tab w:val="right" w:leader="dot" w:pos="9062"/>
            </w:tabs>
            <w:rPr>
              <w:noProof/>
              <w:sz w:val="22"/>
              <w:szCs w:val="22"/>
              <w:lang w:eastAsia="sl-SI"/>
            </w:rPr>
          </w:pPr>
          <w:hyperlink w:anchor="_Toc89335164" w:history="1">
            <w:r w:rsidR="00FA23B4" w:rsidRPr="00CB4273">
              <w:rPr>
                <w:rStyle w:val="Hiperpovezava"/>
                <w:noProof/>
                <w:lang w:eastAsia="sl-SI"/>
              </w:rPr>
              <w:t>Omejitev rezultatov iskanja s filtri</w:t>
            </w:r>
            <w:r w:rsidR="00FA23B4">
              <w:rPr>
                <w:noProof/>
                <w:webHidden/>
              </w:rPr>
              <w:tab/>
            </w:r>
            <w:r w:rsidR="00FA23B4">
              <w:rPr>
                <w:noProof/>
                <w:webHidden/>
              </w:rPr>
              <w:fldChar w:fldCharType="begin"/>
            </w:r>
            <w:r w:rsidR="00FA23B4">
              <w:rPr>
                <w:noProof/>
                <w:webHidden/>
              </w:rPr>
              <w:instrText xml:space="preserve"> PAGEREF _Toc89335164 \h </w:instrText>
            </w:r>
            <w:r w:rsidR="00FA23B4">
              <w:rPr>
                <w:noProof/>
                <w:webHidden/>
              </w:rPr>
            </w:r>
            <w:r w:rsidR="00FA23B4">
              <w:rPr>
                <w:noProof/>
                <w:webHidden/>
              </w:rPr>
              <w:fldChar w:fldCharType="separate"/>
            </w:r>
            <w:r w:rsidR="00FA23B4">
              <w:rPr>
                <w:noProof/>
                <w:webHidden/>
              </w:rPr>
              <w:t>11</w:t>
            </w:r>
            <w:r w:rsidR="00FA23B4">
              <w:rPr>
                <w:noProof/>
                <w:webHidden/>
              </w:rPr>
              <w:fldChar w:fldCharType="end"/>
            </w:r>
          </w:hyperlink>
        </w:p>
        <w:p w14:paraId="5BFF6280" w14:textId="51E9C7DC" w:rsidR="00FA23B4" w:rsidRDefault="00D42F6E">
          <w:pPr>
            <w:pStyle w:val="Kazalovsebine3"/>
            <w:tabs>
              <w:tab w:val="right" w:leader="dot" w:pos="9062"/>
            </w:tabs>
            <w:rPr>
              <w:noProof/>
              <w:sz w:val="22"/>
              <w:szCs w:val="22"/>
              <w:lang w:eastAsia="sl-SI"/>
            </w:rPr>
          </w:pPr>
          <w:hyperlink w:anchor="_Toc89335165" w:history="1">
            <w:r w:rsidR="00FA23B4" w:rsidRPr="00CB4273">
              <w:rPr>
                <w:rStyle w:val="Hiperpovezava"/>
                <w:noProof/>
                <w:lang w:eastAsia="sl-SI"/>
              </w:rPr>
              <w:t>Vpogled v osnovne podatke enote kulturne dediščine</w:t>
            </w:r>
            <w:r w:rsidR="00FA23B4">
              <w:rPr>
                <w:noProof/>
                <w:webHidden/>
              </w:rPr>
              <w:tab/>
            </w:r>
            <w:r w:rsidR="00FA23B4">
              <w:rPr>
                <w:noProof/>
                <w:webHidden/>
              </w:rPr>
              <w:fldChar w:fldCharType="begin"/>
            </w:r>
            <w:r w:rsidR="00FA23B4">
              <w:rPr>
                <w:noProof/>
                <w:webHidden/>
              </w:rPr>
              <w:instrText xml:space="preserve"> PAGEREF _Toc89335165 \h </w:instrText>
            </w:r>
            <w:r w:rsidR="00FA23B4">
              <w:rPr>
                <w:noProof/>
                <w:webHidden/>
              </w:rPr>
            </w:r>
            <w:r w:rsidR="00FA23B4">
              <w:rPr>
                <w:noProof/>
                <w:webHidden/>
              </w:rPr>
              <w:fldChar w:fldCharType="separate"/>
            </w:r>
            <w:r w:rsidR="00FA23B4">
              <w:rPr>
                <w:noProof/>
                <w:webHidden/>
              </w:rPr>
              <w:t>12</w:t>
            </w:r>
            <w:r w:rsidR="00FA23B4">
              <w:rPr>
                <w:noProof/>
                <w:webHidden/>
              </w:rPr>
              <w:fldChar w:fldCharType="end"/>
            </w:r>
          </w:hyperlink>
        </w:p>
        <w:p w14:paraId="6F72A57C" w14:textId="5BF0C8BF" w:rsidR="00FA23B4" w:rsidRDefault="00D42F6E">
          <w:pPr>
            <w:pStyle w:val="Kazalovsebine4"/>
            <w:tabs>
              <w:tab w:val="right" w:leader="dot" w:pos="9062"/>
            </w:tabs>
            <w:rPr>
              <w:noProof/>
              <w:sz w:val="22"/>
              <w:szCs w:val="22"/>
              <w:lang w:eastAsia="sl-SI"/>
            </w:rPr>
          </w:pPr>
          <w:hyperlink w:anchor="_Toc89335166" w:history="1">
            <w:r w:rsidR="00FA23B4" w:rsidRPr="00CB4273">
              <w:rPr>
                <w:rStyle w:val="Hiperpovezava"/>
                <w:noProof/>
                <w:lang w:eastAsia="sl-SI"/>
              </w:rPr>
              <w:t>Poudarjena vsebina o enoti</w:t>
            </w:r>
            <w:r w:rsidR="00FA23B4">
              <w:rPr>
                <w:noProof/>
                <w:webHidden/>
              </w:rPr>
              <w:tab/>
            </w:r>
            <w:r w:rsidR="00FA23B4">
              <w:rPr>
                <w:noProof/>
                <w:webHidden/>
              </w:rPr>
              <w:fldChar w:fldCharType="begin"/>
            </w:r>
            <w:r w:rsidR="00FA23B4">
              <w:rPr>
                <w:noProof/>
                <w:webHidden/>
              </w:rPr>
              <w:instrText xml:space="preserve"> PAGEREF _Toc89335166 \h </w:instrText>
            </w:r>
            <w:r w:rsidR="00FA23B4">
              <w:rPr>
                <w:noProof/>
                <w:webHidden/>
              </w:rPr>
            </w:r>
            <w:r w:rsidR="00FA23B4">
              <w:rPr>
                <w:noProof/>
                <w:webHidden/>
              </w:rPr>
              <w:fldChar w:fldCharType="separate"/>
            </w:r>
            <w:r w:rsidR="00FA23B4">
              <w:rPr>
                <w:noProof/>
                <w:webHidden/>
              </w:rPr>
              <w:t>12</w:t>
            </w:r>
            <w:r w:rsidR="00FA23B4">
              <w:rPr>
                <w:noProof/>
                <w:webHidden/>
              </w:rPr>
              <w:fldChar w:fldCharType="end"/>
            </w:r>
          </w:hyperlink>
        </w:p>
        <w:p w14:paraId="1C436FD9" w14:textId="009E0E56" w:rsidR="00FA23B4" w:rsidRDefault="00D42F6E">
          <w:pPr>
            <w:pStyle w:val="Kazalovsebine4"/>
            <w:tabs>
              <w:tab w:val="right" w:leader="dot" w:pos="9062"/>
            </w:tabs>
            <w:rPr>
              <w:noProof/>
              <w:sz w:val="22"/>
              <w:szCs w:val="22"/>
              <w:lang w:eastAsia="sl-SI"/>
            </w:rPr>
          </w:pPr>
          <w:hyperlink w:anchor="_Toc89335167" w:history="1">
            <w:r w:rsidR="00FA23B4" w:rsidRPr="00CB4273">
              <w:rPr>
                <w:rStyle w:val="Hiperpovezava"/>
                <w:noProof/>
                <w:lang w:eastAsia="sl-SI"/>
              </w:rPr>
              <w:t>Osnovni podatki enote</w:t>
            </w:r>
            <w:r w:rsidR="00FA23B4">
              <w:rPr>
                <w:noProof/>
                <w:webHidden/>
              </w:rPr>
              <w:tab/>
            </w:r>
            <w:r w:rsidR="00FA23B4">
              <w:rPr>
                <w:noProof/>
                <w:webHidden/>
              </w:rPr>
              <w:fldChar w:fldCharType="begin"/>
            </w:r>
            <w:r w:rsidR="00FA23B4">
              <w:rPr>
                <w:noProof/>
                <w:webHidden/>
              </w:rPr>
              <w:instrText xml:space="preserve"> PAGEREF _Toc89335167 \h </w:instrText>
            </w:r>
            <w:r w:rsidR="00FA23B4">
              <w:rPr>
                <w:noProof/>
                <w:webHidden/>
              </w:rPr>
            </w:r>
            <w:r w:rsidR="00FA23B4">
              <w:rPr>
                <w:noProof/>
                <w:webHidden/>
              </w:rPr>
              <w:fldChar w:fldCharType="separate"/>
            </w:r>
            <w:r w:rsidR="00FA23B4">
              <w:rPr>
                <w:noProof/>
                <w:webHidden/>
              </w:rPr>
              <w:t>13</w:t>
            </w:r>
            <w:r w:rsidR="00FA23B4">
              <w:rPr>
                <w:noProof/>
                <w:webHidden/>
              </w:rPr>
              <w:fldChar w:fldCharType="end"/>
            </w:r>
          </w:hyperlink>
        </w:p>
        <w:p w14:paraId="62269D97" w14:textId="12EF0863" w:rsidR="00FA23B4" w:rsidRDefault="00D42F6E">
          <w:pPr>
            <w:pStyle w:val="Kazalovsebine4"/>
            <w:tabs>
              <w:tab w:val="right" w:leader="dot" w:pos="9062"/>
            </w:tabs>
            <w:rPr>
              <w:noProof/>
              <w:sz w:val="22"/>
              <w:szCs w:val="22"/>
              <w:lang w:eastAsia="sl-SI"/>
            </w:rPr>
          </w:pPr>
          <w:hyperlink w:anchor="_Toc89335168" w:history="1">
            <w:r w:rsidR="00FA23B4" w:rsidRPr="00CB4273">
              <w:rPr>
                <w:rStyle w:val="Hiperpovezava"/>
                <w:noProof/>
                <w:lang w:eastAsia="sl-SI"/>
              </w:rPr>
              <w:t>Nosilci</w:t>
            </w:r>
            <w:r w:rsidR="00FA23B4">
              <w:rPr>
                <w:noProof/>
                <w:webHidden/>
              </w:rPr>
              <w:tab/>
            </w:r>
            <w:r w:rsidR="00FA23B4">
              <w:rPr>
                <w:noProof/>
                <w:webHidden/>
              </w:rPr>
              <w:fldChar w:fldCharType="begin"/>
            </w:r>
            <w:r w:rsidR="00FA23B4">
              <w:rPr>
                <w:noProof/>
                <w:webHidden/>
              </w:rPr>
              <w:instrText xml:space="preserve"> PAGEREF _Toc89335168 \h </w:instrText>
            </w:r>
            <w:r w:rsidR="00FA23B4">
              <w:rPr>
                <w:noProof/>
                <w:webHidden/>
              </w:rPr>
            </w:r>
            <w:r w:rsidR="00FA23B4">
              <w:rPr>
                <w:noProof/>
                <w:webHidden/>
              </w:rPr>
              <w:fldChar w:fldCharType="separate"/>
            </w:r>
            <w:r w:rsidR="00FA23B4">
              <w:rPr>
                <w:noProof/>
                <w:webHidden/>
              </w:rPr>
              <w:t>14</w:t>
            </w:r>
            <w:r w:rsidR="00FA23B4">
              <w:rPr>
                <w:noProof/>
                <w:webHidden/>
              </w:rPr>
              <w:fldChar w:fldCharType="end"/>
            </w:r>
          </w:hyperlink>
        </w:p>
        <w:p w14:paraId="7E7887D0" w14:textId="2FD97B56" w:rsidR="00FA23B4" w:rsidRDefault="00D42F6E">
          <w:pPr>
            <w:pStyle w:val="Kazalovsebine5"/>
            <w:tabs>
              <w:tab w:val="right" w:leader="dot" w:pos="9062"/>
            </w:tabs>
            <w:rPr>
              <w:noProof/>
              <w:sz w:val="22"/>
              <w:szCs w:val="22"/>
              <w:lang w:eastAsia="sl-SI"/>
            </w:rPr>
          </w:pPr>
          <w:hyperlink w:anchor="_Toc89335169" w:history="1">
            <w:r w:rsidR="00FA23B4" w:rsidRPr="00CB4273">
              <w:rPr>
                <w:rStyle w:val="Hiperpovezava"/>
                <w:noProof/>
                <w:lang w:eastAsia="sl-SI"/>
              </w:rPr>
              <w:t>Vpogled v nosilca</w:t>
            </w:r>
            <w:r w:rsidR="00FA23B4">
              <w:rPr>
                <w:noProof/>
                <w:webHidden/>
              </w:rPr>
              <w:tab/>
            </w:r>
            <w:r w:rsidR="00FA23B4">
              <w:rPr>
                <w:noProof/>
                <w:webHidden/>
              </w:rPr>
              <w:fldChar w:fldCharType="begin"/>
            </w:r>
            <w:r w:rsidR="00FA23B4">
              <w:rPr>
                <w:noProof/>
                <w:webHidden/>
              </w:rPr>
              <w:instrText xml:space="preserve"> PAGEREF _Toc89335169 \h </w:instrText>
            </w:r>
            <w:r w:rsidR="00FA23B4">
              <w:rPr>
                <w:noProof/>
                <w:webHidden/>
              </w:rPr>
            </w:r>
            <w:r w:rsidR="00FA23B4">
              <w:rPr>
                <w:noProof/>
                <w:webHidden/>
              </w:rPr>
              <w:fldChar w:fldCharType="separate"/>
            </w:r>
            <w:r w:rsidR="00FA23B4">
              <w:rPr>
                <w:noProof/>
                <w:webHidden/>
              </w:rPr>
              <w:t>14</w:t>
            </w:r>
            <w:r w:rsidR="00FA23B4">
              <w:rPr>
                <w:noProof/>
                <w:webHidden/>
              </w:rPr>
              <w:fldChar w:fldCharType="end"/>
            </w:r>
          </w:hyperlink>
        </w:p>
        <w:p w14:paraId="70FF2E38" w14:textId="1218C4C7" w:rsidR="00FA23B4" w:rsidRDefault="00D42F6E">
          <w:pPr>
            <w:pStyle w:val="Kazalovsebine6"/>
            <w:tabs>
              <w:tab w:val="right" w:leader="dot" w:pos="9062"/>
            </w:tabs>
            <w:rPr>
              <w:noProof/>
              <w:sz w:val="22"/>
              <w:szCs w:val="22"/>
              <w:lang w:eastAsia="sl-SI"/>
            </w:rPr>
          </w:pPr>
          <w:hyperlink w:anchor="_Toc89335170" w:history="1">
            <w:r w:rsidR="00FA23B4" w:rsidRPr="00CB4273">
              <w:rPr>
                <w:rStyle w:val="Hiperpovezava"/>
                <w:noProof/>
                <w:lang w:eastAsia="sl-SI"/>
              </w:rPr>
              <w:t>Poudarjena vsebina o nosilcu</w:t>
            </w:r>
            <w:r w:rsidR="00FA23B4">
              <w:rPr>
                <w:noProof/>
                <w:webHidden/>
              </w:rPr>
              <w:tab/>
            </w:r>
            <w:r w:rsidR="00FA23B4">
              <w:rPr>
                <w:noProof/>
                <w:webHidden/>
              </w:rPr>
              <w:fldChar w:fldCharType="begin"/>
            </w:r>
            <w:r w:rsidR="00FA23B4">
              <w:rPr>
                <w:noProof/>
                <w:webHidden/>
              </w:rPr>
              <w:instrText xml:space="preserve"> PAGEREF _Toc89335170 \h </w:instrText>
            </w:r>
            <w:r w:rsidR="00FA23B4">
              <w:rPr>
                <w:noProof/>
                <w:webHidden/>
              </w:rPr>
            </w:r>
            <w:r w:rsidR="00FA23B4">
              <w:rPr>
                <w:noProof/>
                <w:webHidden/>
              </w:rPr>
              <w:fldChar w:fldCharType="separate"/>
            </w:r>
            <w:r w:rsidR="00FA23B4">
              <w:rPr>
                <w:noProof/>
                <w:webHidden/>
              </w:rPr>
              <w:t>14</w:t>
            </w:r>
            <w:r w:rsidR="00FA23B4">
              <w:rPr>
                <w:noProof/>
                <w:webHidden/>
              </w:rPr>
              <w:fldChar w:fldCharType="end"/>
            </w:r>
          </w:hyperlink>
        </w:p>
        <w:p w14:paraId="089D1DB2" w14:textId="3D2027D5" w:rsidR="00FA23B4" w:rsidRDefault="00D42F6E">
          <w:pPr>
            <w:pStyle w:val="Kazalovsebine6"/>
            <w:tabs>
              <w:tab w:val="right" w:leader="dot" w:pos="9062"/>
            </w:tabs>
            <w:rPr>
              <w:noProof/>
              <w:sz w:val="22"/>
              <w:szCs w:val="22"/>
              <w:lang w:eastAsia="sl-SI"/>
            </w:rPr>
          </w:pPr>
          <w:hyperlink w:anchor="_Toc89335171" w:history="1">
            <w:r w:rsidR="00FA23B4" w:rsidRPr="00CB4273">
              <w:rPr>
                <w:rStyle w:val="Hiperpovezava"/>
                <w:noProof/>
                <w:lang w:eastAsia="sl-SI"/>
              </w:rPr>
              <w:t>Nosilec</w:t>
            </w:r>
            <w:r w:rsidR="00FA23B4">
              <w:rPr>
                <w:noProof/>
                <w:webHidden/>
              </w:rPr>
              <w:tab/>
            </w:r>
            <w:r w:rsidR="00FA23B4">
              <w:rPr>
                <w:noProof/>
                <w:webHidden/>
              </w:rPr>
              <w:fldChar w:fldCharType="begin"/>
            </w:r>
            <w:r w:rsidR="00FA23B4">
              <w:rPr>
                <w:noProof/>
                <w:webHidden/>
              </w:rPr>
              <w:instrText xml:space="preserve"> PAGEREF _Toc89335171 \h </w:instrText>
            </w:r>
            <w:r w:rsidR="00FA23B4">
              <w:rPr>
                <w:noProof/>
                <w:webHidden/>
              </w:rPr>
            </w:r>
            <w:r w:rsidR="00FA23B4">
              <w:rPr>
                <w:noProof/>
                <w:webHidden/>
              </w:rPr>
              <w:fldChar w:fldCharType="separate"/>
            </w:r>
            <w:r w:rsidR="00FA23B4">
              <w:rPr>
                <w:noProof/>
                <w:webHidden/>
              </w:rPr>
              <w:t>14</w:t>
            </w:r>
            <w:r w:rsidR="00FA23B4">
              <w:rPr>
                <w:noProof/>
                <w:webHidden/>
              </w:rPr>
              <w:fldChar w:fldCharType="end"/>
            </w:r>
          </w:hyperlink>
        </w:p>
        <w:p w14:paraId="0E88F92E" w14:textId="1167F4BA" w:rsidR="00FA23B4" w:rsidRDefault="00D42F6E">
          <w:pPr>
            <w:pStyle w:val="Kazalovsebine6"/>
            <w:tabs>
              <w:tab w:val="right" w:leader="dot" w:pos="9062"/>
            </w:tabs>
            <w:rPr>
              <w:noProof/>
              <w:sz w:val="22"/>
              <w:szCs w:val="22"/>
              <w:lang w:eastAsia="sl-SI"/>
            </w:rPr>
          </w:pPr>
          <w:hyperlink w:anchor="_Toc89335172" w:history="1">
            <w:r w:rsidR="00FA23B4" w:rsidRPr="00CB4273">
              <w:rPr>
                <w:rStyle w:val="Hiperpovezava"/>
                <w:noProof/>
                <w:lang w:eastAsia="sl-SI"/>
              </w:rPr>
              <w:t>Zgodovina</w:t>
            </w:r>
            <w:r w:rsidR="00FA23B4">
              <w:rPr>
                <w:noProof/>
                <w:webHidden/>
              </w:rPr>
              <w:tab/>
            </w:r>
            <w:r w:rsidR="00FA23B4">
              <w:rPr>
                <w:noProof/>
                <w:webHidden/>
              </w:rPr>
              <w:fldChar w:fldCharType="begin"/>
            </w:r>
            <w:r w:rsidR="00FA23B4">
              <w:rPr>
                <w:noProof/>
                <w:webHidden/>
              </w:rPr>
              <w:instrText xml:space="preserve"> PAGEREF _Toc89335172 \h </w:instrText>
            </w:r>
            <w:r w:rsidR="00FA23B4">
              <w:rPr>
                <w:noProof/>
                <w:webHidden/>
              </w:rPr>
            </w:r>
            <w:r w:rsidR="00FA23B4">
              <w:rPr>
                <w:noProof/>
                <w:webHidden/>
              </w:rPr>
              <w:fldChar w:fldCharType="separate"/>
            </w:r>
            <w:r w:rsidR="00FA23B4">
              <w:rPr>
                <w:noProof/>
                <w:webHidden/>
              </w:rPr>
              <w:t>15</w:t>
            </w:r>
            <w:r w:rsidR="00FA23B4">
              <w:rPr>
                <w:noProof/>
                <w:webHidden/>
              </w:rPr>
              <w:fldChar w:fldCharType="end"/>
            </w:r>
          </w:hyperlink>
        </w:p>
        <w:p w14:paraId="37CC0013" w14:textId="7D206599" w:rsidR="00FA23B4" w:rsidRDefault="00D42F6E">
          <w:pPr>
            <w:pStyle w:val="Kazalovsebine4"/>
            <w:tabs>
              <w:tab w:val="right" w:leader="dot" w:pos="9062"/>
            </w:tabs>
            <w:rPr>
              <w:noProof/>
              <w:sz w:val="22"/>
              <w:szCs w:val="22"/>
              <w:lang w:eastAsia="sl-SI"/>
            </w:rPr>
          </w:pPr>
          <w:hyperlink w:anchor="_Toc89335173" w:history="1">
            <w:r w:rsidR="00FA23B4" w:rsidRPr="00CB4273">
              <w:rPr>
                <w:rStyle w:val="Hiperpovezava"/>
                <w:noProof/>
                <w:lang w:eastAsia="sl-SI"/>
              </w:rPr>
              <w:t>Zaznamki enote</w:t>
            </w:r>
            <w:r w:rsidR="00FA23B4">
              <w:rPr>
                <w:noProof/>
                <w:webHidden/>
              </w:rPr>
              <w:tab/>
            </w:r>
            <w:r w:rsidR="00FA23B4">
              <w:rPr>
                <w:noProof/>
                <w:webHidden/>
              </w:rPr>
              <w:fldChar w:fldCharType="begin"/>
            </w:r>
            <w:r w:rsidR="00FA23B4">
              <w:rPr>
                <w:noProof/>
                <w:webHidden/>
              </w:rPr>
              <w:instrText xml:space="preserve"> PAGEREF _Toc89335173 \h </w:instrText>
            </w:r>
            <w:r w:rsidR="00FA23B4">
              <w:rPr>
                <w:noProof/>
                <w:webHidden/>
              </w:rPr>
            </w:r>
            <w:r w:rsidR="00FA23B4">
              <w:rPr>
                <w:noProof/>
                <w:webHidden/>
              </w:rPr>
              <w:fldChar w:fldCharType="separate"/>
            </w:r>
            <w:r w:rsidR="00FA23B4">
              <w:rPr>
                <w:noProof/>
                <w:webHidden/>
              </w:rPr>
              <w:t>15</w:t>
            </w:r>
            <w:r w:rsidR="00FA23B4">
              <w:rPr>
                <w:noProof/>
                <w:webHidden/>
              </w:rPr>
              <w:fldChar w:fldCharType="end"/>
            </w:r>
          </w:hyperlink>
        </w:p>
        <w:p w14:paraId="282BB2BE" w14:textId="03383F99" w:rsidR="00FA23B4" w:rsidRDefault="00D42F6E">
          <w:pPr>
            <w:pStyle w:val="Kazalovsebine5"/>
            <w:tabs>
              <w:tab w:val="right" w:leader="dot" w:pos="9062"/>
            </w:tabs>
            <w:rPr>
              <w:noProof/>
              <w:sz w:val="22"/>
              <w:szCs w:val="22"/>
              <w:lang w:eastAsia="sl-SI"/>
            </w:rPr>
          </w:pPr>
          <w:hyperlink w:anchor="_Toc89335174" w:history="1">
            <w:r w:rsidR="00FA23B4" w:rsidRPr="00CB4273">
              <w:rPr>
                <w:rStyle w:val="Hiperpovezava"/>
                <w:noProof/>
                <w:lang w:eastAsia="sl-SI"/>
              </w:rPr>
              <w:t>Kako dodam novo literaturo?</w:t>
            </w:r>
            <w:r w:rsidR="00FA23B4">
              <w:rPr>
                <w:noProof/>
                <w:webHidden/>
              </w:rPr>
              <w:tab/>
            </w:r>
            <w:r w:rsidR="00FA23B4">
              <w:rPr>
                <w:noProof/>
                <w:webHidden/>
              </w:rPr>
              <w:fldChar w:fldCharType="begin"/>
            </w:r>
            <w:r w:rsidR="00FA23B4">
              <w:rPr>
                <w:noProof/>
                <w:webHidden/>
              </w:rPr>
              <w:instrText xml:space="preserve"> PAGEREF _Toc89335174 \h </w:instrText>
            </w:r>
            <w:r w:rsidR="00FA23B4">
              <w:rPr>
                <w:noProof/>
                <w:webHidden/>
              </w:rPr>
            </w:r>
            <w:r w:rsidR="00FA23B4">
              <w:rPr>
                <w:noProof/>
                <w:webHidden/>
              </w:rPr>
              <w:fldChar w:fldCharType="separate"/>
            </w:r>
            <w:r w:rsidR="00FA23B4">
              <w:rPr>
                <w:noProof/>
                <w:webHidden/>
              </w:rPr>
              <w:t>15</w:t>
            </w:r>
            <w:r w:rsidR="00FA23B4">
              <w:rPr>
                <w:noProof/>
                <w:webHidden/>
              </w:rPr>
              <w:fldChar w:fldCharType="end"/>
            </w:r>
          </w:hyperlink>
        </w:p>
        <w:p w14:paraId="2F74F4B2" w14:textId="030B2365" w:rsidR="00FA23B4" w:rsidRDefault="00D42F6E">
          <w:pPr>
            <w:pStyle w:val="Kazalovsebine5"/>
            <w:tabs>
              <w:tab w:val="right" w:leader="dot" w:pos="9062"/>
            </w:tabs>
            <w:rPr>
              <w:noProof/>
              <w:sz w:val="22"/>
              <w:szCs w:val="22"/>
              <w:lang w:eastAsia="sl-SI"/>
            </w:rPr>
          </w:pPr>
          <w:hyperlink w:anchor="_Toc89335175" w:history="1">
            <w:r w:rsidR="00FA23B4" w:rsidRPr="00CB4273">
              <w:rPr>
                <w:rStyle w:val="Hiperpovezava"/>
                <w:noProof/>
                <w:lang w:eastAsia="sl-SI"/>
              </w:rPr>
              <w:t>Kako popravim literaturo?</w:t>
            </w:r>
            <w:r w:rsidR="00FA23B4">
              <w:rPr>
                <w:noProof/>
                <w:webHidden/>
              </w:rPr>
              <w:tab/>
            </w:r>
            <w:r w:rsidR="00FA23B4">
              <w:rPr>
                <w:noProof/>
                <w:webHidden/>
              </w:rPr>
              <w:fldChar w:fldCharType="begin"/>
            </w:r>
            <w:r w:rsidR="00FA23B4">
              <w:rPr>
                <w:noProof/>
                <w:webHidden/>
              </w:rPr>
              <w:instrText xml:space="preserve"> PAGEREF _Toc89335175 \h </w:instrText>
            </w:r>
            <w:r w:rsidR="00FA23B4">
              <w:rPr>
                <w:noProof/>
                <w:webHidden/>
              </w:rPr>
            </w:r>
            <w:r w:rsidR="00FA23B4">
              <w:rPr>
                <w:noProof/>
                <w:webHidden/>
              </w:rPr>
              <w:fldChar w:fldCharType="separate"/>
            </w:r>
            <w:r w:rsidR="00FA23B4">
              <w:rPr>
                <w:noProof/>
                <w:webHidden/>
              </w:rPr>
              <w:t>16</w:t>
            </w:r>
            <w:r w:rsidR="00FA23B4">
              <w:rPr>
                <w:noProof/>
                <w:webHidden/>
              </w:rPr>
              <w:fldChar w:fldCharType="end"/>
            </w:r>
          </w:hyperlink>
        </w:p>
        <w:p w14:paraId="34DC2A0E" w14:textId="37C8CC06" w:rsidR="00FA23B4" w:rsidRDefault="00D42F6E">
          <w:pPr>
            <w:pStyle w:val="Kazalovsebine5"/>
            <w:tabs>
              <w:tab w:val="right" w:leader="dot" w:pos="9062"/>
            </w:tabs>
            <w:rPr>
              <w:noProof/>
              <w:sz w:val="22"/>
              <w:szCs w:val="22"/>
              <w:lang w:eastAsia="sl-SI"/>
            </w:rPr>
          </w:pPr>
          <w:hyperlink w:anchor="_Toc89335176" w:history="1">
            <w:r w:rsidR="00FA23B4" w:rsidRPr="00CB4273">
              <w:rPr>
                <w:rStyle w:val="Hiperpovezava"/>
                <w:noProof/>
                <w:lang w:eastAsia="sl-SI"/>
              </w:rPr>
              <w:t>Kako izbrišem literaturo?</w:t>
            </w:r>
            <w:r w:rsidR="00FA23B4">
              <w:rPr>
                <w:noProof/>
                <w:webHidden/>
              </w:rPr>
              <w:tab/>
            </w:r>
            <w:r w:rsidR="00FA23B4">
              <w:rPr>
                <w:noProof/>
                <w:webHidden/>
              </w:rPr>
              <w:fldChar w:fldCharType="begin"/>
            </w:r>
            <w:r w:rsidR="00FA23B4">
              <w:rPr>
                <w:noProof/>
                <w:webHidden/>
              </w:rPr>
              <w:instrText xml:space="preserve"> PAGEREF _Toc89335176 \h </w:instrText>
            </w:r>
            <w:r w:rsidR="00FA23B4">
              <w:rPr>
                <w:noProof/>
                <w:webHidden/>
              </w:rPr>
            </w:r>
            <w:r w:rsidR="00FA23B4">
              <w:rPr>
                <w:noProof/>
                <w:webHidden/>
              </w:rPr>
              <w:fldChar w:fldCharType="separate"/>
            </w:r>
            <w:r w:rsidR="00FA23B4">
              <w:rPr>
                <w:noProof/>
                <w:webHidden/>
              </w:rPr>
              <w:t>16</w:t>
            </w:r>
            <w:r w:rsidR="00FA23B4">
              <w:rPr>
                <w:noProof/>
                <w:webHidden/>
              </w:rPr>
              <w:fldChar w:fldCharType="end"/>
            </w:r>
          </w:hyperlink>
        </w:p>
        <w:p w14:paraId="7D46294F" w14:textId="1F685F37" w:rsidR="00FA23B4" w:rsidRDefault="00D42F6E">
          <w:pPr>
            <w:pStyle w:val="Kazalovsebine5"/>
            <w:tabs>
              <w:tab w:val="right" w:leader="dot" w:pos="9062"/>
            </w:tabs>
            <w:rPr>
              <w:noProof/>
              <w:sz w:val="22"/>
              <w:szCs w:val="22"/>
              <w:lang w:eastAsia="sl-SI"/>
            </w:rPr>
          </w:pPr>
          <w:hyperlink w:anchor="_Toc89335177" w:history="1">
            <w:r w:rsidR="00FA23B4" w:rsidRPr="00CB4273">
              <w:rPr>
                <w:rStyle w:val="Hiperpovezava"/>
                <w:noProof/>
                <w:lang w:eastAsia="sl-SI"/>
              </w:rPr>
              <w:t>Kako dodam novo splošno opombo?</w:t>
            </w:r>
            <w:r w:rsidR="00FA23B4">
              <w:rPr>
                <w:noProof/>
                <w:webHidden/>
              </w:rPr>
              <w:tab/>
            </w:r>
            <w:r w:rsidR="00FA23B4">
              <w:rPr>
                <w:noProof/>
                <w:webHidden/>
              </w:rPr>
              <w:fldChar w:fldCharType="begin"/>
            </w:r>
            <w:r w:rsidR="00FA23B4">
              <w:rPr>
                <w:noProof/>
                <w:webHidden/>
              </w:rPr>
              <w:instrText xml:space="preserve"> PAGEREF _Toc89335177 \h </w:instrText>
            </w:r>
            <w:r w:rsidR="00FA23B4">
              <w:rPr>
                <w:noProof/>
                <w:webHidden/>
              </w:rPr>
            </w:r>
            <w:r w:rsidR="00FA23B4">
              <w:rPr>
                <w:noProof/>
                <w:webHidden/>
              </w:rPr>
              <w:fldChar w:fldCharType="separate"/>
            </w:r>
            <w:r w:rsidR="00FA23B4">
              <w:rPr>
                <w:noProof/>
                <w:webHidden/>
              </w:rPr>
              <w:t>16</w:t>
            </w:r>
            <w:r w:rsidR="00FA23B4">
              <w:rPr>
                <w:noProof/>
                <w:webHidden/>
              </w:rPr>
              <w:fldChar w:fldCharType="end"/>
            </w:r>
          </w:hyperlink>
        </w:p>
        <w:p w14:paraId="07ABADD2" w14:textId="6BF3DF82" w:rsidR="00FA23B4" w:rsidRDefault="00D42F6E">
          <w:pPr>
            <w:pStyle w:val="Kazalovsebine5"/>
            <w:tabs>
              <w:tab w:val="right" w:leader="dot" w:pos="9062"/>
            </w:tabs>
            <w:rPr>
              <w:noProof/>
              <w:sz w:val="22"/>
              <w:szCs w:val="22"/>
              <w:lang w:eastAsia="sl-SI"/>
            </w:rPr>
          </w:pPr>
          <w:hyperlink w:anchor="_Toc89335178" w:history="1">
            <w:r w:rsidR="00FA23B4" w:rsidRPr="00CB4273">
              <w:rPr>
                <w:rStyle w:val="Hiperpovezava"/>
                <w:noProof/>
                <w:lang w:eastAsia="sl-SI"/>
              </w:rPr>
              <w:t>Kako popravim splošno opombo?</w:t>
            </w:r>
            <w:r w:rsidR="00FA23B4">
              <w:rPr>
                <w:noProof/>
                <w:webHidden/>
              </w:rPr>
              <w:tab/>
            </w:r>
            <w:r w:rsidR="00FA23B4">
              <w:rPr>
                <w:noProof/>
                <w:webHidden/>
              </w:rPr>
              <w:fldChar w:fldCharType="begin"/>
            </w:r>
            <w:r w:rsidR="00FA23B4">
              <w:rPr>
                <w:noProof/>
                <w:webHidden/>
              </w:rPr>
              <w:instrText xml:space="preserve"> PAGEREF _Toc89335178 \h </w:instrText>
            </w:r>
            <w:r w:rsidR="00FA23B4">
              <w:rPr>
                <w:noProof/>
                <w:webHidden/>
              </w:rPr>
            </w:r>
            <w:r w:rsidR="00FA23B4">
              <w:rPr>
                <w:noProof/>
                <w:webHidden/>
              </w:rPr>
              <w:fldChar w:fldCharType="separate"/>
            </w:r>
            <w:r w:rsidR="00FA23B4">
              <w:rPr>
                <w:noProof/>
                <w:webHidden/>
              </w:rPr>
              <w:t>17</w:t>
            </w:r>
            <w:r w:rsidR="00FA23B4">
              <w:rPr>
                <w:noProof/>
                <w:webHidden/>
              </w:rPr>
              <w:fldChar w:fldCharType="end"/>
            </w:r>
          </w:hyperlink>
        </w:p>
        <w:p w14:paraId="6037F6FA" w14:textId="16B2AF66" w:rsidR="00FA23B4" w:rsidRDefault="00D42F6E">
          <w:pPr>
            <w:pStyle w:val="Kazalovsebine5"/>
            <w:tabs>
              <w:tab w:val="right" w:leader="dot" w:pos="9062"/>
            </w:tabs>
            <w:rPr>
              <w:noProof/>
              <w:sz w:val="22"/>
              <w:szCs w:val="22"/>
              <w:lang w:eastAsia="sl-SI"/>
            </w:rPr>
          </w:pPr>
          <w:hyperlink w:anchor="_Toc89335179" w:history="1">
            <w:r w:rsidR="00FA23B4" w:rsidRPr="00CB4273">
              <w:rPr>
                <w:rStyle w:val="Hiperpovezava"/>
                <w:noProof/>
                <w:lang w:eastAsia="sl-SI"/>
              </w:rPr>
              <w:t>Kako izbrišem splošno opombo?</w:t>
            </w:r>
            <w:r w:rsidR="00FA23B4">
              <w:rPr>
                <w:noProof/>
                <w:webHidden/>
              </w:rPr>
              <w:tab/>
            </w:r>
            <w:r w:rsidR="00FA23B4">
              <w:rPr>
                <w:noProof/>
                <w:webHidden/>
              </w:rPr>
              <w:fldChar w:fldCharType="begin"/>
            </w:r>
            <w:r w:rsidR="00FA23B4">
              <w:rPr>
                <w:noProof/>
                <w:webHidden/>
              </w:rPr>
              <w:instrText xml:space="preserve"> PAGEREF _Toc89335179 \h </w:instrText>
            </w:r>
            <w:r w:rsidR="00FA23B4">
              <w:rPr>
                <w:noProof/>
                <w:webHidden/>
              </w:rPr>
            </w:r>
            <w:r w:rsidR="00FA23B4">
              <w:rPr>
                <w:noProof/>
                <w:webHidden/>
              </w:rPr>
              <w:fldChar w:fldCharType="separate"/>
            </w:r>
            <w:r w:rsidR="00FA23B4">
              <w:rPr>
                <w:noProof/>
                <w:webHidden/>
              </w:rPr>
              <w:t>17</w:t>
            </w:r>
            <w:r w:rsidR="00FA23B4">
              <w:rPr>
                <w:noProof/>
                <w:webHidden/>
              </w:rPr>
              <w:fldChar w:fldCharType="end"/>
            </w:r>
          </w:hyperlink>
        </w:p>
        <w:p w14:paraId="5E0ABCAB" w14:textId="1FF32884" w:rsidR="00FA23B4" w:rsidRDefault="00D42F6E">
          <w:pPr>
            <w:pStyle w:val="Kazalovsebine4"/>
            <w:tabs>
              <w:tab w:val="right" w:leader="dot" w:pos="9062"/>
            </w:tabs>
            <w:rPr>
              <w:noProof/>
              <w:sz w:val="22"/>
              <w:szCs w:val="22"/>
              <w:lang w:eastAsia="sl-SI"/>
            </w:rPr>
          </w:pPr>
          <w:hyperlink w:anchor="_Toc89335180" w:history="1">
            <w:r w:rsidR="00FA23B4" w:rsidRPr="00CB4273">
              <w:rPr>
                <w:rStyle w:val="Hiperpovezava"/>
                <w:noProof/>
                <w:lang w:eastAsia="sl-SI"/>
              </w:rPr>
              <w:t>Povezave z drugimi enotami dediščine in muzeji</w:t>
            </w:r>
            <w:r w:rsidR="00FA23B4">
              <w:rPr>
                <w:noProof/>
                <w:webHidden/>
              </w:rPr>
              <w:tab/>
            </w:r>
            <w:r w:rsidR="00FA23B4">
              <w:rPr>
                <w:noProof/>
                <w:webHidden/>
              </w:rPr>
              <w:fldChar w:fldCharType="begin"/>
            </w:r>
            <w:r w:rsidR="00FA23B4">
              <w:rPr>
                <w:noProof/>
                <w:webHidden/>
              </w:rPr>
              <w:instrText xml:space="preserve"> PAGEREF _Toc89335180 \h </w:instrText>
            </w:r>
            <w:r w:rsidR="00FA23B4">
              <w:rPr>
                <w:noProof/>
                <w:webHidden/>
              </w:rPr>
            </w:r>
            <w:r w:rsidR="00FA23B4">
              <w:rPr>
                <w:noProof/>
                <w:webHidden/>
              </w:rPr>
              <w:fldChar w:fldCharType="separate"/>
            </w:r>
            <w:r w:rsidR="00FA23B4">
              <w:rPr>
                <w:noProof/>
                <w:webHidden/>
              </w:rPr>
              <w:t>18</w:t>
            </w:r>
            <w:r w:rsidR="00FA23B4">
              <w:rPr>
                <w:noProof/>
                <w:webHidden/>
              </w:rPr>
              <w:fldChar w:fldCharType="end"/>
            </w:r>
          </w:hyperlink>
        </w:p>
        <w:p w14:paraId="5CF4E2E2" w14:textId="1372369A" w:rsidR="00FA23B4" w:rsidRDefault="00D42F6E">
          <w:pPr>
            <w:pStyle w:val="Kazalovsebine5"/>
            <w:tabs>
              <w:tab w:val="right" w:leader="dot" w:pos="9062"/>
            </w:tabs>
            <w:rPr>
              <w:noProof/>
              <w:sz w:val="22"/>
              <w:szCs w:val="22"/>
              <w:lang w:eastAsia="sl-SI"/>
            </w:rPr>
          </w:pPr>
          <w:hyperlink w:anchor="_Toc89335181" w:history="1">
            <w:r w:rsidR="00FA23B4" w:rsidRPr="00CB4273">
              <w:rPr>
                <w:rStyle w:val="Hiperpovezava"/>
                <w:noProof/>
                <w:lang w:eastAsia="sl-SI"/>
              </w:rPr>
              <w:t>Kako povežem enoto z drugo enoto RNPD?</w:t>
            </w:r>
            <w:r w:rsidR="00FA23B4">
              <w:rPr>
                <w:noProof/>
                <w:webHidden/>
              </w:rPr>
              <w:tab/>
            </w:r>
            <w:r w:rsidR="00FA23B4">
              <w:rPr>
                <w:noProof/>
                <w:webHidden/>
              </w:rPr>
              <w:fldChar w:fldCharType="begin"/>
            </w:r>
            <w:r w:rsidR="00FA23B4">
              <w:rPr>
                <w:noProof/>
                <w:webHidden/>
              </w:rPr>
              <w:instrText xml:space="preserve"> PAGEREF _Toc89335181 \h </w:instrText>
            </w:r>
            <w:r w:rsidR="00FA23B4">
              <w:rPr>
                <w:noProof/>
                <w:webHidden/>
              </w:rPr>
            </w:r>
            <w:r w:rsidR="00FA23B4">
              <w:rPr>
                <w:noProof/>
                <w:webHidden/>
              </w:rPr>
              <w:fldChar w:fldCharType="separate"/>
            </w:r>
            <w:r w:rsidR="00FA23B4">
              <w:rPr>
                <w:noProof/>
                <w:webHidden/>
              </w:rPr>
              <w:t>18</w:t>
            </w:r>
            <w:r w:rsidR="00FA23B4">
              <w:rPr>
                <w:noProof/>
                <w:webHidden/>
              </w:rPr>
              <w:fldChar w:fldCharType="end"/>
            </w:r>
          </w:hyperlink>
        </w:p>
        <w:p w14:paraId="39B0CE1F" w14:textId="27B05B85" w:rsidR="00FA23B4" w:rsidRDefault="00D42F6E">
          <w:pPr>
            <w:pStyle w:val="Kazalovsebine5"/>
            <w:tabs>
              <w:tab w:val="right" w:leader="dot" w:pos="9062"/>
            </w:tabs>
            <w:rPr>
              <w:noProof/>
              <w:sz w:val="22"/>
              <w:szCs w:val="22"/>
              <w:lang w:eastAsia="sl-SI"/>
            </w:rPr>
          </w:pPr>
          <w:hyperlink w:anchor="_Toc89335182" w:history="1">
            <w:r w:rsidR="00FA23B4" w:rsidRPr="00CB4273">
              <w:rPr>
                <w:rStyle w:val="Hiperpovezava"/>
                <w:noProof/>
                <w:lang w:eastAsia="sl-SI"/>
              </w:rPr>
              <w:t>Kako popravim opombo glede povezave z drugo enoto RNPD?</w:t>
            </w:r>
            <w:r w:rsidR="00FA23B4">
              <w:rPr>
                <w:noProof/>
                <w:webHidden/>
              </w:rPr>
              <w:tab/>
            </w:r>
            <w:r w:rsidR="00FA23B4">
              <w:rPr>
                <w:noProof/>
                <w:webHidden/>
              </w:rPr>
              <w:fldChar w:fldCharType="begin"/>
            </w:r>
            <w:r w:rsidR="00FA23B4">
              <w:rPr>
                <w:noProof/>
                <w:webHidden/>
              </w:rPr>
              <w:instrText xml:space="preserve"> PAGEREF _Toc89335182 \h </w:instrText>
            </w:r>
            <w:r w:rsidR="00FA23B4">
              <w:rPr>
                <w:noProof/>
                <w:webHidden/>
              </w:rPr>
            </w:r>
            <w:r w:rsidR="00FA23B4">
              <w:rPr>
                <w:noProof/>
                <w:webHidden/>
              </w:rPr>
              <w:fldChar w:fldCharType="separate"/>
            </w:r>
            <w:r w:rsidR="00FA23B4">
              <w:rPr>
                <w:noProof/>
                <w:webHidden/>
              </w:rPr>
              <w:t>18</w:t>
            </w:r>
            <w:r w:rsidR="00FA23B4">
              <w:rPr>
                <w:noProof/>
                <w:webHidden/>
              </w:rPr>
              <w:fldChar w:fldCharType="end"/>
            </w:r>
          </w:hyperlink>
        </w:p>
        <w:p w14:paraId="4EE042D1" w14:textId="41A09FEF" w:rsidR="00FA23B4" w:rsidRDefault="00D42F6E">
          <w:pPr>
            <w:pStyle w:val="Kazalovsebine5"/>
            <w:tabs>
              <w:tab w:val="right" w:leader="dot" w:pos="9062"/>
            </w:tabs>
            <w:rPr>
              <w:noProof/>
              <w:sz w:val="22"/>
              <w:szCs w:val="22"/>
              <w:lang w:eastAsia="sl-SI"/>
            </w:rPr>
          </w:pPr>
          <w:hyperlink w:anchor="_Toc89335183" w:history="1">
            <w:r w:rsidR="00FA23B4" w:rsidRPr="00CB4273">
              <w:rPr>
                <w:rStyle w:val="Hiperpovezava"/>
                <w:noProof/>
                <w:lang w:eastAsia="sl-SI"/>
              </w:rPr>
              <w:t>Kako odstranim povezavo z drugo enoto RNPD?</w:t>
            </w:r>
            <w:r w:rsidR="00FA23B4">
              <w:rPr>
                <w:noProof/>
                <w:webHidden/>
              </w:rPr>
              <w:tab/>
            </w:r>
            <w:r w:rsidR="00FA23B4">
              <w:rPr>
                <w:noProof/>
                <w:webHidden/>
              </w:rPr>
              <w:fldChar w:fldCharType="begin"/>
            </w:r>
            <w:r w:rsidR="00FA23B4">
              <w:rPr>
                <w:noProof/>
                <w:webHidden/>
              </w:rPr>
              <w:instrText xml:space="preserve"> PAGEREF _Toc89335183 \h </w:instrText>
            </w:r>
            <w:r w:rsidR="00FA23B4">
              <w:rPr>
                <w:noProof/>
                <w:webHidden/>
              </w:rPr>
            </w:r>
            <w:r w:rsidR="00FA23B4">
              <w:rPr>
                <w:noProof/>
                <w:webHidden/>
              </w:rPr>
              <w:fldChar w:fldCharType="separate"/>
            </w:r>
            <w:r w:rsidR="00FA23B4">
              <w:rPr>
                <w:noProof/>
                <w:webHidden/>
              </w:rPr>
              <w:t>18</w:t>
            </w:r>
            <w:r w:rsidR="00FA23B4">
              <w:rPr>
                <w:noProof/>
                <w:webHidden/>
              </w:rPr>
              <w:fldChar w:fldCharType="end"/>
            </w:r>
          </w:hyperlink>
        </w:p>
        <w:p w14:paraId="0C7037AD" w14:textId="02DA5DA3" w:rsidR="00FA23B4" w:rsidRDefault="00D42F6E">
          <w:pPr>
            <w:pStyle w:val="Kazalovsebine5"/>
            <w:tabs>
              <w:tab w:val="right" w:leader="dot" w:pos="9062"/>
            </w:tabs>
            <w:rPr>
              <w:noProof/>
              <w:sz w:val="22"/>
              <w:szCs w:val="22"/>
              <w:lang w:eastAsia="sl-SI"/>
            </w:rPr>
          </w:pPr>
          <w:hyperlink w:anchor="_Toc89335184" w:history="1">
            <w:r w:rsidR="00FA23B4" w:rsidRPr="00CB4273">
              <w:rPr>
                <w:rStyle w:val="Hiperpovezava"/>
                <w:noProof/>
                <w:lang w:eastAsia="sl-SI"/>
              </w:rPr>
              <w:t>Kako povežem enoto z enoto RNSD?</w:t>
            </w:r>
            <w:r w:rsidR="00FA23B4">
              <w:rPr>
                <w:noProof/>
                <w:webHidden/>
              </w:rPr>
              <w:tab/>
            </w:r>
            <w:r w:rsidR="00FA23B4">
              <w:rPr>
                <w:noProof/>
                <w:webHidden/>
              </w:rPr>
              <w:fldChar w:fldCharType="begin"/>
            </w:r>
            <w:r w:rsidR="00FA23B4">
              <w:rPr>
                <w:noProof/>
                <w:webHidden/>
              </w:rPr>
              <w:instrText xml:space="preserve"> PAGEREF _Toc89335184 \h </w:instrText>
            </w:r>
            <w:r w:rsidR="00FA23B4">
              <w:rPr>
                <w:noProof/>
                <w:webHidden/>
              </w:rPr>
            </w:r>
            <w:r w:rsidR="00FA23B4">
              <w:rPr>
                <w:noProof/>
                <w:webHidden/>
              </w:rPr>
              <w:fldChar w:fldCharType="separate"/>
            </w:r>
            <w:r w:rsidR="00FA23B4">
              <w:rPr>
                <w:noProof/>
                <w:webHidden/>
              </w:rPr>
              <w:t>18</w:t>
            </w:r>
            <w:r w:rsidR="00FA23B4">
              <w:rPr>
                <w:noProof/>
                <w:webHidden/>
              </w:rPr>
              <w:fldChar w:fldCharType="end"/>
            </w:r>
          </w:hyperlink>
        </w:p>
        <w:p w14:paraId="4814A2F7" w14:textId="6636FE9B" w:rsidR="00FA23B4" w:rsidRDefault="00D42F6E">
          <w:pPr>
            <w:pStyle w:val="Kazalovsebine5"/>
            <w:tabs>
              <w:tab w:val="right" w:leader="dot" w:pos="9062"/>
            </w:tabs>
            <w:rPr>
              <w:noProof/>
              <w:sz w:val="22"/>
              <w:szCs w:val="22"/>
              <w:lang w:eastAsia="sl-SI"/>
            </w:rPr>
          </w:pPr>
          <w:hyperlink w:anchor="_Toc89335185" w:history="1">
            <w:r w:rsidR="00FA23B4" w:rsidRPr="00CB4273">
              <w:rPr>
                <w:rStyle w:val="Hiperpovezava"/>
                <w:noProof/>
                <w:lang w:eastAsia="sl-SI"/>
              </w:rPr>
              <w:t>Kako popravim opombo glede povezave z enoto RNSD?</w:t>
            </w:r>
            <w:r w:rsidR="00FA23B4">
              <w:rPr>
                <w:noProof/>
                <w:webHidden/>
              </w:rPr>
              <w:tab/>
            </w:r>
            <w:r w:rsidR="00FA23B4">
              <w:rPr>
                <w:noProof/>
                <w:webHidden/>
              </w:rPr>
              <w:fldChar w:fldCharType="begin"/>
            </w:r>
            <w:r w:rsidR="00FA23B4">
              <w:rPr>
                <w:noProof/>
                <w:webHidden/>
              </w:rPr>
              <w:instrText xml:space="preserve"> PAGEREF _Toc89335185 \h </w:instrText>
            </w:r>
            <w:r w:rsidR="00FA23B4">
              <w:rPr>
                <w:noProof/>
                <w:webHidden/>
              </w:rPr>
            </w:r>
            <w:r w:rsidR="00FA23B4">
              <w:rPr>
                <w:noProof/>
                <w:webHidden/>
              </w:rPr>
              <w:fldChar w:fldCharType="separate"/>
            </w:r>
            <w:r w:rsidR="00FA23B4">
              <w:rPr>
                <w:noProof/>
                <w:webHidden/>
              </w:rPr>
              <w:t>18</w:t>
            </w:r>
            <w:r w:rsidR="00FA23B4">
              <w:rPr>
                <w:noProof/>
                <w:webHidden/>
              </w:rPr>
              <w:fldChar w:fldCharType="end"/>
            </w:r>
          </w:hyperlink>
        </w:p>
        <w:p w14:paraId="5ABCC3A2" w14:textId="6F25A55C" w:rsidR="00FA23B4" w:rsidRDefault="00D42F6E">
          <w:pPr>
            <w:pStyle w:val="Kazalovsebine5"/>
            <w:tabs>
              <w:tab w:val="right" w:leader="dot" w:pos="9062"/>
            </w:tabs>
            <w:rPr>
              <w:noProof/>
              <w:sz w:val="22"/>
              <w:szCs w:val="22"/>
              <w:lang w:eastAsia="sl-SI"/>
            </w:rPr>
          </w:pPr>
          <w:hyperlink w:anchor="_Toc89335186" w:history="1">
            <w:r w:rsidR="00FA23B4" w:rsidRPr="00CB4273">
              <w:rPr>
                <w:rStyle w:val="Hiperpovezava"/>
                <w:noProof/>
                <w:lang w:eastAsia="sl-SI"/>
              </w:rPr>
              <w:t>Kako odstranim povezavo z enoto RNSD?</w:t>
            </w:r>
            <w:r w:rsidR="00FA23B4">
              <w:rPr>
                <w:noProof/>
                <w:webHidden/>
              </w:rPr>
              <w:tab/>
            </w:r>
            <w:r w:rsidR="00FA23B4">
              <w:rPr>
                <w:noProof/>
                <w:webHidden/>
              </w:rPr>
              <w:fldChar w:fldCharType="begin"/>
            </w:r>
            <w:r w:rsidR="00FA23B4">
              <w:rPr>
                <w:noProof/>
                <w:webHidden/>
              </w:rPr>
              <w:instrText xml:space="preserve"> PAGEREF _Toc89335186 \h </w:instrText>
            </w:r>
            <w:r w:rsidR="00FA23B4">
              <w:rPr>
                <w:noProof/>
                <w:webHidden/>
              </w:rPr>
            </w:r>
            <w:r w:rsidR="00FA23B4">
              <w:rPr>
                <w:noProof/>
                <w:webHidden/>
              </w:rPr>
              <w:fldChar w:fldCharType="separate"/>
            </w:r>
            <w:r w:rsidR="00FA23B4">
              <w:rPr>
                <w:noProof/>
                <w:webHidden/>
              </w:rPr>
              <w:t>19</w:t>
            </w:r>
            <w:r w:rsidR="00FA23B4">
              <w:rPr>
                <w:noProof/>
                <w:webHidden/>
              </w:rPr>
              <w:fldChar w:fldCharType="end"/>
            </w:r>
          </w:hyperlink>
        </w:p>
        <w:p w14:paraId="16A9F8E4" w14:textId="6DC5BC01" w:rsidR="00FA23B4" w:rsidRDefault="00D42F6E">
          <w:pPr>
            <w:pStyle w:val="Kazalovsebine5"/>
            <w:tabs>
              <w:tab w:val="right" w:leader="dot" w:pos="9062"/>
            </w:tabs>
            <w:rPr>
              <w:noProof/>
              <w:sz w:val="22"/>
              <w:szCs w:val="22"/>
              <w:lang w:eastAsia="sl-SI"/>
            </w:rPr>
          </w:pPr>
          <w:hyperlink w:anchor="_Toc89335187" w:history="1">
            <w:r w:rsidR="00FA23B4" w:rsidRPr="00CB4273">
              <w:rPr>
                <w:rStyle w:val="Hiperpovezava"/>
                <w:noProof/>
                <w:lang w:eastAsia="sl-SI"/>
              </w:rPr>
              <w:t>Kako povežem enoto z muzejem?</w:t>
            </w:r>
            <w:r w:rsidR="00FA23B4">
              <w:rPr>
                <w:noProof/>
                <w:webHidden/>
              </w:rPr>
              <w:tab/>
            </w:r>
            <w:r w:rsidR="00FA23B4">
              <w:rPr>
                <w:noProof/>
                <w:webHidden/>
              </w:rPr>
              <w:fldChar w:fldCharType="begin"/>
            </w:r>
            <w:r w:rsidR="00FA23B4">
              <w:rPr>
                <w:noProof/>
                <w:webHidden/>
              </w:rPr>
              <w:instrText xml:space="preserve"> PAGEREF _Toc89335187 \h </w:instrText>
            </w:r>
            <w:r w:rsidR="00FA23B4">
              <w:rPr>
                <w:noProof/>
                <w:webHidden/>
              </w:rPr>
            </w:r>
            <w:r w:rsidR="00FA23B4">
              <w:rPr>
                <w:noProof/>
                <w:webHidden/>
              </w:rPr>
              <w:fldChar w:fldCharType="separate"/>
            </w:r>
            <w:r w:rsidR="00FA23B4">
              <w:rPr>
                <w:noProof/>
                <w:webHidden/>
              </w:rPr>
              <w:t>19</w:t>
            </w:r>
            <w:r w:rsidR="00FA23B4">
              <w:rPr>
                <w:noProof/>
                <w:webHidden/>
              </w:rPr>
              <w:fldChar w:fldCharType="end"/>
            </w:r>
          </w:hyperlink>
        </w:p>
        <w:p w14:paraId="11BE10E8" w14:textId="44D02133" w:rsidR="00FA23B4" w:rsidRDefault="00D42F6E">
          <w:pPr>
            <w:pStyle w:val="Kazalovsebine5"/>
            <w:tabs>
              <w:tab w:val="right" w:leader="dot" w:pos="9062"/>
            </w:tabs>
            <w:rPr>
              <w:noProof/>
              <w:sz w:val="22"/>
              <w:szCs w:val="22"/>
              <w:lang w:eastAsia="sl-SI"/>
            </w:rPr>
          </w:pPr>
          <w:hyperlink w:anchor="_Toc89335188" w:history="1">
            <w:r w:rsidR="00FA23B4" w:rsidRPr="00CB4273">
              <w:rPr>
                <w:rStyle w:val="Hiperpovezava"/>
                <w:noProof/>
                <w:lang w:eastAsia="sl-SI"/>
              </w:rPr>
              <w:t>Kako popravim opombo glede povezave z muzejem?</w:t>
            </w:r>
            <w:r w:rsidR="00FA23B4">
              <w:rPr>
                <w:noProof/>
                <w:webHidden/>
              </w:rPr>
              <w:tab/>
            </w:r>
            <w:r w:rsidR="00FA23B4">
              <w:rPr>
                <w:noProof/>
                <w:webHidden/>
              </w:rPr>
              <w:fldChar w:fldCharType="begin"/>
            </w:r>
            <w:r w:rsidR="00FA23B4">
              <w:rPr>
                <w:noProof/>
                <w:webHidden/>
              </w:rPr>
              <w:instrText xml:space="preserve"> PAGEREF _Toc89335188 \h </w:instrText>
            </w:r>
            <w:r w:rsidR="00FA23B4">
              <w:rPr>
                <w:noProof/>
                <w:webHidden/>
              </w:rPr>
            </w:r>
            <w:r w:rsidR="00FA23B4">
              <w:rPr>
                <w:noProof/>
                <w:webHidden/>
              </w:rPr>
              <w:fldChar w:fldCharType="separate"/>
            </w:r>
            <w:r w:rsidR="00FA23B4">
              <w:rPr>
                <w:noProof/>
                <w:webHidden/>
              </w:rPr>
              <w:t>19</w:t>
            </w:r>
            <w:r w:rsidR="00FA23B4">
              <w:rPr>
                <w:noProof/>
                <w:webHidden/>
              </w:rPr>
              <w:fldChar w:fldCharType="end"/>
            </w:r>
          </w:hyperlink>
        </w:p>
        <w:p w14:paraId="439B5219" w14:textId="4E394991" w:rsidR="00FA23B4" w:rsidRDefault="00D42F6E">
          <w:pPr>
            <w:pStyle w:val="Kazalovsebine5"/>
            <w:tabs>
              <w:tab w:val="right" w:leader="dot" w:pos="9062"/>
            </w:tabs>
            <w:rPr>
              <w:noProof/>
              <w:sz w:val="22"/>
              <w:szCs w:val="22"/>
              <w:lang w:eastAsia="sl-SI"/>
            </w:rPr>
          </w:pPr>
          <w:hyperlink w:anchor="_Toc89335189" w:history="1">
            <w:r w:rsidR="00FA23B4" w:rsidRPr="00CB4273">
              <w:rPr>
                <w:rStyle w:val="Hiperpovezava"/>
                <w:noProof/>
                <w:lang w:eastAsia="sl-SI"/>
              </w:rPr>
              <w:t>Kako odstranim povezavo z muzejem?</w:t>
            </w:r>
            <w:r w:rsidR="00FA23B4">
              <w:rPr>
                <w:noProof/>
                <w:webHidden/>
              </w:rPr>
              <w:tab/>
            </w:r>
            <w:r w:rsidR="00FA23B4">
              <w:rPr>
                <w:noProof/>
                <w:webHidden/>
              </w:rPr>
              <w:fldChar w:fldCharType="begin"/>
            </w:r>
            <w:r w:rsidR="00FA23B4">
              <w:rPr>
                <w:noProof/>
                <w:webHidden/>
              </w:rPr>
              <w:instrText xml:space="preserve"> PAGEREF _Toc89335189 \h </w:instrText>
            </w:r>
            <w:r w:rsidR="00FA23B4">
              <w:rPr>
                <w:noProof/>
                <w:webHidden/>
              </w:rPr>
            </w:r>
            <w:r w:rsidR="00FA23B4">
              <w:rPr>
                <w:noProof/>
                <w:webHidden/>
              </w:rPr>
              <w:fldChar w:fldCharType="separate"/>
            </w:r>
            <w:r w:rsidR="00FA23B4">
              <w:rPr>
                <w:noProof/>
                <w:webHidden/>
              </w:rPr>
              <w:t>19</w:t>
            </w:r>
            <w:r w:rsidR="00FA23B4">
              <w:rPr>
                <w:noProof/>
                <w:webHidden/>
              </w:rPr>
              <w:fldChar w:fldCharType="end"/>
            </w:r>
          </w:hyperlink>
        </w:p>
        <w:p w14:paraId="38A95D4D" w14:textId="148BBE95" w:rsidR="00FA23B4" w:rsidRDefault="00D42F6E">
          <w:pPr>
            <w:pStyle w:val="Kazalovsebine4"/>
            <w:tabs>
              <w:tab w:val="right" w:leader="dot" w:pos="9062"/>
            </w:tabs>
            <w:rPr>
              <w:noProof/>
              <w:sz w:val="22"/>
              <w:szCs w:val="22"/>
              <w:lang w:eastAsia="sl-SI"/>
            </w:rPr>
          </w:pPr>
          <w:hyperlink w:anchor="_Toc89335190" w:history="1">
            <w:r w:rsidR="00FA23B4" w:rsidRPr="00CB4273">
              <w:rPr>
                <w:rStyle w:val="Hiperpovezava"/>
                <w:noProof/>
                <w:lang w:eastAsia="sl-SI"/>
              </w:rPr>
              <w:t>Zgodovina posegov nad osnovnimi podatki enote</w:t>
            </w:r>
            <w:r w:rsidR="00FA23B4">
              <w:rPr>
                <w:noProof/>
                <w:webHidden/>
              </w:rPr>
              <w:tab/>
            </w:r>
            <w:r w:rsidR="00FA23B4">
              <w:rPr>
                <w:noProof/>
                <w:webHidden/>
              </w:rPr>
              <w:fldChar w:fldCharType="begin"/>
            </w:r>
            <w:r w:rsidR="00FA23B4">
              <w:rPr>
                <w:noProof/>
                <w:webHidden/>
              </w:rPr>
              <w:instrText xml:space="preserve"> PAGEREF _Toc89335190 \h </w:instrText>
            </w:r>
            <w:r w:rsidR="00FA23B4">
              <w:rPr>
                <w:noProof/>
                <w:webHidden/>
              </w:rPr>
            </w:r>
            <w:r w:rsidR="00FA23B4">
              <w:rPr>
                <w:noProof/>
                <w:webHidden/>
              </w:rPr>
              <w:fldChar w:fldCharType="separate"/>
            </w:r>
            <w:r w:rsidR="00FA23B4">
              <w:rPr>
                <w:noProof/>
                <w:webHidden/>
              </w:rPr>
              <w:t>19</w:t>
            </w:r>
            <w:r w:rsidR="00FA23B4">
              <w:rPr>
                <w:noProof/>
                <w:webHidden/>
              </w:rPr>
              <w:fldChar w:fldCharType="end"/>
            </w:r>
          </w:hyperlink>
        </w:p>
        <w:p w14:paraId="546D331B" w14:textId="7736316C" w:rsidR="00FA23B4" w:rsidRDefault="00D42F6E">
          <w:pPr>
            <w:pStyle w:val="Kazalovsebine3"/>
            <w:tabs>
              <w:tab w:val="right" w:leader="dot" w:pos="9062"/>
            </w:tabs>
            <w:rPr>
              <w:noProof/>
              <w:sz w:val="22"/>
              <w:szCs w:val="22"/>
              <w:lang w:eastAsia="sl-SI"/>
            </w:rPr>
          </w:pPr>
          <w:hyperlink w:anchor="_Toc89335191" w:history="1">
            <w:r w:rsidR="00FA23B4" w:rsidRPr="00CB4273">
              <w:rPr>
                <w:rStyle w:val="Hiperpovezava"/>
                <w:noProof/>
                <w:lang w:eastAsia="sl-SI"/>
              </w:rPr>
              <w:t>Postopki za urejanje osnovnih podatkov enote</w:t>
            </w:r>
            <w:r w:rsidR="00FA23B4">
              <w:rPr>
                <w:noProof/>
                <w:webHidden/>
              </w:rPr>
              <w:tab/>
            </w:r>
            <w:r w:rsidR="00FA23B4">
              <w:rPr>
                <w:noProof/>
                <w:webHidden/>
              </w:rPr>
              <w:fldChar w:fldCharType="begin"/>
            </w:r>
            <w:r w:rsidR="00FA23B4">
              <w:rPr>
                <w:noProof/>
                <w:webHidden/>
              </w:rPr>
              <w:instrText xml:space="preserve"> PAGEREF _Toc89335191 \h </w:instrText>
            </w:r>
            <w:r w:rsidR="00FA23B4">
              <w:rPr>
                <w:noProof/>
                <w:webHidden/>
              </w:rPr>
            </w:r>
            <w:r w:rsidR="00FA23B4">
              <w:rPr>
                <w:noProof/>
                <w:webHidden/>
              </w:rPr>
              <w:fldChar w:fldCharType="separate"/>
            </w:r>
            <w:r w:rsidR="00FA23B4">
              <w:rPr>
                <w:noProof/>
                <w:webHidden/>
              </w:rPr>
              <w:t>20</w:t>
            </w:r>
            <w:r w:rsidR="00FA23B4">
              <w:rPr>
                <w:noProof/>
                <w:webHidden/>
              </w:rPr>
              <w:fldChar w:fldCharType="end"/>
            </w:r>
          </w:hyperlink>
        </w:p>
        <w:p w14:paraId="7C4E6E5E" w14:textId="29F78C2F" w:rsidR="00FA23B4" w:rsidRDefault="00D42F6E">
          <w:pPr>
            <w:pStyle w:val="Kazalovsebine4"/>
            <w:tabs>
              <w:tab w:val="right" w:leader="dot" w:pos="9062"/>
            </w:tabs>
            <w:rPr>
              <w:noProof/>
              <w:sz w:val="22"/>
              <w:szCs w:val="22"/>
              <w:lang w:eastAsia="sl-SI"/>
            </w:rPr>
          </w:pPr>
          <w:hyperlink w:anchor="_Toc89335192" w:history="1">
            <w:r w:rsidR="00FA23B4" w:rsidRPr="00CB4273">
              <w:rPr>
                <w:rStyle w:val="Hiperpovezava"/>
                <w:noProof/>
                <w:lang w:eastAsia="sl-SI"/>
              </w:rPr>
              <w:t>Kateri postopki za posodabljanje osnovnih podatkov enote so podprti?</w:t>
            </w:r>
            <w:r w:rsidR="00FA23B4">
              <w:rPr>
                <w:noProof/>
                <w:webHidden/>
              </w:rPr>
              <w:tab/>
            </w:r>
            <w:r w:rsidR="00FA23B4">
              <w:rPr>
                <w:noProof/>
                <w:webHidden/>
              </w:rPr>
              <w:fldChar w:fldCharType="begin"/>
            </w:r>
            <w:r w:rsidR="00FA23B4">
              <w:rPr>
                <w:noProof/>
                <w:webHidden/>
              </w:rPr>
              <w:instrText xml:space="preserve"> PAGEREF _Toc89335192 \h </w:instrText>
            </w:r>
            <w:r w:rsidR="00FA23B4">
              <w:rPr>
                <w:noProof/>
                <w:webHidden/>
              </w:rPr>
            </w:r>
            <w:r w:rsidR="00FA23B4">
              <w:rPr>
                <w:noProof/>
                <w:webHidden/>
              </w:rPr>
              <w:fldChar w:fldCharType="separate"/>
            </w:r>
            <w:r w:rsidR="00FA23B4">
              <w:rPr>
                <w:noProof/>
                <w:webHidden/>
              </w:rPr>
              <w:t>20</w:t>
            </w:r>
            <w:r w:rsidR="00FA23B4">
              <w:rPr>
                <w:noProof/>
                <w:webHidden/>
              </w:rPr>
              <w:fldChar w:fldCharType="end"/>
            </w:r>
          </w:hyperlink>
        </w:p>
        <w:p w14:paraId="67ED0B00" w14:textId="78C40F69" w:rsidR="00FA23B4" w:rsidRDefault="00D42F6E">
          <w:pPr>
            <w:pStyle w:val="Kazalovsebine5"/>
            <w:tabs>
              <w:tab w:val="right" w:leader="dot" w:pos="9062"/>
            </w:tabs>
            <w:rPr>
              <w:noProof/>
              <w:sz w:val="22"/>
              <w:szCs w:val="22"/>
              <w:lang w:eastAsia="sl-SI"/>
            </w:rPr>
          </w:pPr>
          <w:hyperlink w:anchor="_Toc89335193" w:history="1">
            <w:r w:rsidR="00FA23B4" w:rsidRPr="00CB4273">
              <w:rPr>
                <w:rStyle w:val="Hiperpovezava"/>
                <w:noProof/>
              </w:rPr>
              <w:t>Vpis</w:t>
            </w:r>
            <w:r w:rsidR="00FA23B4" w:rsidRPr="00CB4273">
              <w:rPr>
                <w:rStyle w:val="Hiperpovezava"/>
                <w:noProof/>
                <w:lang w:eastAsia="sl-SI"/>
              </w:rPr>
              <w:t>, sprememba ali izbris osnovnih podatkov enote</w:t>
            </w:r>
            <w:r w:rsidR="00FA23B4">
              <w:rPr>
                <w:noProof/>
                <w:webHidden/>
              </w:rPr>
              <w:tab/>
            </w:r>
            <w:r w:rsidR="00FA23B4">
              <w:rPr>
                <w:noProof/>
                <w:webHidden/>
              </w:rPr>
              <w:fldChar w:fldCharType="begin"/>
            </w:r>
            <w:r w:rsidR="00FA23B4">
              <w:rPr>
                <w:noProof/>
                <w:webHidden/>
              </w:rPr>
              <w:instrText xml:space="preserve"> PAGEREF _Toc89335193 \h </w:instrText>
            </w:r>
            <w:r w:rsidR="00FA23B4">
              <w:rPr>
                <w:noProof/>
                <w:webHidden/>
              </w:rPr>
            </w:r>
            <w:r w:rsidR="00FA23B4">
              <w:rPr>
                <w:noProof/>
                <w:webHidden/>
              </w:rPr>
              <w:fldChar w:fldCharType="separate"/>
            </w:r>
            <w:r w:rsidR="00FA23B4">
              <w:rPr>
                <w:noProof/>
                <w:webHidden/>
              </w:rPr>
              <w:t>20</w:t>
            </w:r>
            <w:r w:rsidR="00FA23B4">
              <w:rPr>
                <w:noProof/>
                <w:webHidden/>
              </w:rPr>
              <w:fldChar w:fldCharType="end"/>
            </w:r>
          </w:hyperlink>
        </w:p>
        <w:p w14:paraId="0BCBECC6" w14:textId="391049E7" w:rsidR="00FA23B4" w:rsidRDefault="00D42F6E">
          <w:pPr>
            <w:pStyle w:val="Kazalovsebine5"/>
            <w:tabs>
              <w:tab w:val="right" w:leader="dot" w:pos="9062"/>
            </w:tabs>
            <w:rPr>
              <w:noProof/>
              <w:sz w:val="22"/>
              <w:szCs w:val="22"/>
              <w:lang w:eastAsia="sl-SI"/>
            </w:rPr>
          </w:pPr>
          <w:hyperlink w:anchor="_Toc89335194" w:history="1">
            <w:r w:rsidR="00FA23B4" w:rsidRPr="00CB4273">
              <w:rPr>
                <w:rStyle w:val="Hiperpovezava"/>
                <w:noProof/>
                <w:lang w:eastAsia="sl-SI"/>
              </w:rPr>
              <w:t>Neposredna sprememba osnovnih podatkov enote</w:t>
            </w:r>
            <w:r w:rsidR="00FA23B4">
              <w:rPr>
                <w:noProof/>
                <w:webHidden/>
              </w:rPr>
              <w:tab/>
            </w:r>
            <w:r w:rsidR="00FA23B4">
              <w:rPr>
                <w:noProof/>
                <w:webHidden/>
              </w:rPr>
              <w:fldChar w:fldCharType="begin"/>
            </w:r>
            <w:r w:rsidR="00FA23B4">
              <w:rPr>
                <w:noProof/>
                <w:webHidden/>
              </w:rPr>
              <w:instrText xml:space="preserve"> PAGEREF _Toc89335194 \h </w:instrText>
            </w:r>
            <w:r w:rsidR="00FA23B4">
              <w:rPr>
                <w:noProof/>
                <w:webHidden/>
              </w:rPr>
            </w:r>
            <w:r w:rsidR="00FA23B4">
              <w:rPr>
                <w:noProof/>
                <w:webHidden/>
              </w:rPr>
              <w:fldChar w:fldCharType="separate"/>
            </w:r>
            <w:r w:rsidR="00FA23B4">
              <w:rPr>
                <w:noProof/>
                <w:webHidden/>
              </w:rPr>
              <w:t>20</w:t>
            </w:r>
            <w:r w:rsidR="00FA23B4">
              <w:rPr>
                <w:noProof/>
                <w:webHidden/>
              </w:rPr>
              <w:fldChar w:fldCharType="end"/>
            </w:r>
          </w:hyperlink>
        </w:p>
        <w:p w14:paraId="29471F61" w14:textId="0A75A5A6" w:rsidR="00FA23B4" w:rsidRDefault="00D42F6E">
          <w:pPr>
            <w:pStyle w:val="Kazalovsebine4"/>
            <w:tabs>
              <w:tab w:val="right" w:leader="dot" w:pos="9062"/>
            </w:tabs>
            <w:rPr>
              <w:noProof/>
              <w:sz w:val="22"/>
              <w:szCs w:val="22"/>
              <w:lang w:eastAsia="sl-SI"/>
            </w:rPr>
          </w:pPr>
          <w:hyperlink w:anchor="_Toc89335195" w:history="1">
            <w:r w:rsidR="00FA23B4" w:rsidRPr="00CB4273">
              <w:rPr>
                <w:rStyle w:val="Hiperpovezava"/>
                <w:noProof/>
                <w:lang w:eastAsia="sl-SI"/>
              </w:rPr>
              <w:t>Kako začnem nov postopek?</w:t>
            </w:r>
            <w:r w:rsidR="00FA23B4">
              <w:rPr>
                <w:noProof/>
                <w:webHidden/>
              </w:rPr>
              <w:tab/>
            </w:r>
            <w:r w:rsidR="00FA23B4">
              <w:rPr>
                <w:noProof/>
                <w:webHidden/>
              </w:rPr>
              <w:fldChar w:fldCharType="begin"/>
            </w:r>
            <w:r w:rsidR="00FA23B4">
              <w:rPr>
                <w:noProof/>
                <w:webHidden/>
              </w:rPr>
              <w:instrText xml:space="preserve"> PAGEREF _Toc89335195 \h </w:instrText>
            </w:r>
            <w:r w:rsidR="00FA23B4">
              <w:rPr>
                <w:noProof/>
                <w:webHidden/>
              </w:rPr>
            </w:r>
            <w:r w:rsidR="00FA23B4">
              <w:rPr>
                <w:noProof/>
                <w:webHidden/>
              </w:rPr>
              <w:fldChar w:fldCharType="separate"/>
            </w:r>
            <w:r w:rsidR="00FA23B4">
              <w:rPr>
                <w:noProof/>
                <w:webHidden/>
              </w:rPr>
              <w:t>20</w:t>
            </w:r>
            <w:r w:rsidR="00FA23B4">
              <w:rPr>
                <w:noProof/>
                <w:webHidden/>
              </w:rPr>
              <w:fldChar w:fldCharType="end"/>
            </w:r>
          </w:hyperlink>
        </w:p>
        <w:p w14:paraId="288B8F9A" w14:textId="33EAB7D4" w:rsidR="00FA23B4" w:rsidRDefault="00D42F6E">
          <w:pPr>
            <w:pStyle w:val="Kazalovsebine4"/>
            <w:tabs>
              <w:tab w:val="right" w:leader="dot" w:pos="9062"/>
            </w:tabs>
            <w:rPr>
              <w:noProof/>
              <w:sz w:val="22"/>
              <w:szCs w:val="22"/>
              <w:lang w:eastAsia="sl-SI"/>
            </w:rPr>
          </w:pPr>
          <w:hyperlink w:anchor="_Toc89335196" w:history="1">
            <w:r w:rsidR="00FA23B4" w:rsidRPr="00CB4273">
              <w:rPr>
                <w:rStyle w:val="Hiperpovezava"/>
                <w:noProof/>
                <w:lang w:eastAsia="sl-SI"/>
              </w:rPr>
              <w:t>Kako poteka postopek potrjevanja?</w:t>
            </w:r>
            <w:r w:rsidR="00FA23B4">
              <w:rPr>
                <w:noProof/>
                <w:webHidden/>
              </w:rPr>
              <w:tab/>
            </w:r>
            <w:r w:rsidR="00FA23B4">
              <w:rPr>
                <w:noProof/>
                <w:webHidden/>
              </w:rPr>
              <w:fldChar w:fldCharType="begin"/>
            </w:r>
            <w:r w:rsidR="00FA23B4">
              <w:rPr>
                <w:noProof/>
                <w:webHidden/>
              </w:rPr>
              <w:instrText xml:space="preserve"> PAGEREF _Toc89335196 \h </w:instrText>
            </w:r>
            <w:r w:rsidR="00FA23B4">
              <w:rPr>
                <w:noProof/>
                <w:webHidden/>
              </w:rPr>
            </w:r>
            <w:r w:rsidR="00FA23B4">
              <w:rPr>
                <w:noProof/>
                <w:webHidden/>
              </w:rPr>
              <w:fldChar w:fldCharType="separate"/>
            </w:r>
            <w:r w:rsidR="00FA23B4">
              <w:rPr>
                <w:noProof/>
                <w:webHidden/>
              </w:rPr>
              <w:t>20</w:t>
            </w:r>
            <w:r w:rsidR="00FA23B4">
              <w:rPr>
                <w:noProof/>
                <w:webHidden/>
              </w:rPr>
              <w:fldChar w:fldCharType="end"/>
            </w:r>
          </w:hyperlink>
        </w:p>
        <w:p w14:paraId="0D10C5BD" w14:textId="53D9D0C6" w:rsidR="00FA23B4" w:rsidRDefault="00D42F6E">
          <w:pPr>
            <w:pStyle w:val="Kazalovsebine5"/>
            <w:tabs>
              <w:tab w:val="right" w:leader="dot" w:pos="9062"/>
            </w:tabs>
            <w:rPr>
              <w:noProof/>
              <w:sz w:val="22"/>
              <w:szCs w:val="22"/>
              <w:lang w:eastAsia="sl-SI"/>
            </w:rPr>
          </w:pPr>
          <w:hyperlink w:anchor="_Toc89335197" w:history="1">
            <w:r w:rsidR="00FA23B4" w:rsidRPr="00CB4273">
              <w:rPr>
                <w:rStyle w:val="Hiperpovezava"/>
                <w:noProof/>
                <w:lang w:eastAsia="sl-SI"/>
              </w:rPr>
              <w:t>Postopek potrjevanja brez lektoriranja</w:t>
            </w:r>
            <w:r w:rsidR="00FA23B4">
              <w:rPr>
                <w:noProof/>
                <w:webHidden/>
              </w:rPr>
              <w:tab/>
            </w:r>
            <w:r w:rsidR="00FA23B4">
              <w:rPr>
                <w:noProof/>
                <w:webHidden/>
              </w:rPr>
              <w:fldChar w:fldCharType="begin"/>
            </w:r>
            <w:r w:rsidR="00FA23B4">
              <w:rPr>
                <w:noProof/>
                <w:webHidden/>
              </w:rPr>
              <w:instrText xml:space="preserve"> PAGEREF _Toc89335197 \h </w:instrText>
            </w:r>
            <w:r w:rsidR="00FA23B4">
              <w:rPr>
                <w:noProof/>
                <w:webHidden/>
              </w:rPr>
            </w:r>
            <w:r w:rsidR="00FA23B4">
              <w:rPr>
                <w:noProof/>
                <w:webHidden/>
              </w:rPr>
              <w:fldChar w:fldCharType="separate"/>
            </w:r>
            <w:r w:rsidR="00FA23B4">
              <w:rPr>
                <w:noProof/>
                <w:webHidden/>
              </w:rPr>
              <w:t>20</w:t>
            </w:r>
            <w:r w:rsidR="00FA23B4">
              <w:rPr>
                <w:noProof/>
                <w:webHidden/>
              </w:rPr>
              <w:fldChar w:fldCharType="end"/>
            </w:r>
          </w:hyperlink>
        </w:p>
        <w:p w14:paraId="577E9F60" w14:textId="75C5BDB9" w:rsidR="00FA23B4" w:rsidRDefault="00D42F6E">
          <w:pPr>
            <w:pStyle w:val="Kazalovsebine5"/>
            <w:tabs>
              <w:tab w:val="right" w:leader="dot" w:pos="9062"/>
            </w:tabs>
            <w:rPr>
              <w:noProof/>
              <w:sz w:val="22"/>
              <w:szCs w:val="22"/>
              <w:lang w:eastAsia="sl-SI"/>
            </w:rPr>
          </w:pPr>
          <w:hyperlink w:anchor="_Toc89335198" w:history="1">
            <w:r w:rsidR="00FA23B4" w:rsidRPr="00CB4273">
              <w:rPr>
                <w:rStyle w:val="Hiperpovezava"/>
                <w:noProof/>
                <w:lang w:eastAsia="sl-SI"/>
              </w:rPr>
              <w:t>Postopek potrjevanja z lektoriranjem</w:t>
            </w:r>
            <w:r w:rsidR="00FA23B4">
              <w:rPr>
                <w:noProof/>
                <w:webHidden/>
              </w:rPr>
              <w:tab/>
            </w:r>
            <w:r w:rsidR="00FA23B4">
              <w:rPr>
                <w:noProof/>
                <w:webHidden/>
              </w:rPr>
              <w:fldChar w:fldCharType="begin"/>
            </w:r>
            <w:r w:rsidR="00FA23B4">
              <w:rPr>
                <w:noProof/>
                <w:webHidden/>
              </w:rPr>
              <w:instrText xml:space="preserve"> PAGEREF _Toc89335198 \h </w:instrText>
            </w:r>
            <w:r w:rsidR="00FA23B4">
              <w:rPr>
                <w:noProof/>
                <w:webHidden/>
              </w:rPr>
            </w:r>
            <w:r w:rsidR="00FA23B4">
              <w:rPr>
                <w:noProof/>
                <w:webHidden/>
              </w:rPr>
              <w:fldChar w:fldCharType="separate"/>
            </w:r>
            <w:r w:rsidR="00FA23B4">
              <w:rPr>
                <w:noProof/>
                <w:webHidden/>
              </w:rPr>
              <w:t>21</w:t>
            </w:r>
            <w:r w:rsidR="00FA23B4">
              <w:rPr>
                <w:noProof/>
                <w:webHidden/>
              </w:rPr>
              <w:fldChar w:fldCharType="end"/>
            </w:r>
          </w:hyperlink>
        </w:p>
        <w:p w14:paraId="2FB51D2A" w14:textId="7FAD0BC1" w:rsidR="00FA23B4" w:rsidRDefault="00D42F6E">
          <w:pPr>
            <w:pStyle w:val="Kazalovsebine3"/>
            <w:tabs>
              <w:tab w:val="right" w:leader="dot" w:pos="9062"/>
            </w:tabs>
            <w:rPr>
              <w:noProof/>
              <w:sz w:val="22"/>
              <w:szCs w:val="22"/>
              <w:lang w:eastAsia="sl-SI"/>
            </w:rPr>
          </w:pPr>
          <w:hyperlink w:anchor="_Toc89335199" w:history="1">
            <w:r w:rsidR="00FA23B4" w:rsidRPr="00CB4273">
              <w:rPr>
                <w:rStyle w:val="Hiperpovezava"/>
                <w:noProof/>
                <w:lang w:eastAsia="sl-SI"/>
              </w:rPr>
              <w:t>Postopki za urejanje podatkov nosilcev</w:t>
            </w:r>
            <w:r w:rsidR="00FA23B4">
              <w:rPr>
                <w:noProof/>
                <w:webHidden/>
              </w:rPr>
              <w:tab/>
            </w:r>
            <w:r w:rsidR="00FA23B4">
              <w:rPr>
                <w:noProof/>
                <w:webHidden/>
              </w:rPr>
              <w:fldChar w:fldCharType="begin"/>
            </w:r>
            <w:r w:rsidR="00FA23B4">
              <w:rPr>
                <w:noProof/>
                <w:webHidden/>
              </w:rPr>
              <w:instrText xml:space="preserve"> PAGEREF _Toc89335199 \h </w:instrText>
            </w:r>
            <w:r w:rsidR="00FA23B4">
              <w:rPr>
                <w:noProof/>
                <w:webHidden/>
              </w:rPr>
            </w:r>
            <w:r w:rsidR="00FA23B4">
              <w:rPr>
                <w:noProof/>
                <w:webHidden/>
              </w:rPr>
              <w:fldChar w:fldCharType="separate"/>
            </w:r>
            <w:r w:rsidR="00FA23B4">
              <w:rPr>
                <w:noProof/>
                <w:webHidden/>
              </w:rPr>
              <w:t>23</w:t>
            </w:r>
            <w:r w:rsidR="00FA23B4">
              <w:rPr>
                <w:noProof/>
                <w:webHidden/>
              </w:rPr>
              <w:fldChar w:fldCharType="end"/>
            </w:r>
          </w:hyperlink>
        </w:p>
        <w:p w14:paraId="522C8E54" w14:textId="5EEC22AA" w:rsidR="00FA23B4" w:rsidRDefault="00D42F6E">
          <w:pPr>
            <w:pStyle w:val="Kazalovsebine4"/>
            <w:tabs>
              <w:tab w:val="right" w:leader="dot" w:pos="9062"/>
            </w:tabs>
            <w:rPr>
              <w:noProof/>
              <w:sz w:val="22"/>
              <w:szCs w:val="22"/>
              <w:lang w:eastAsia="sl-SI"/>
            </w:rPr>
          </w:pPr>
          <w:hyperlink w:anchor="_Toc89335200" w:history="1">
            <w:r w:rsidR="00FA23B4" w:rsidRPr="00CB4273">
              <w:rPr>
                <w:rStyle w:val="Hiperpovezava"/>
                <w:noProof/>
                <w:lang w:eastAsia="sl-SI"/>
              </w:rPr>
              <w:t>Kateri postopki za posodabljanje nosilcev so podprti?</w:t>
            </w:r>
            <w:r w:rsidR="00FA23B4">
              <w:rPr>
                <w:noProof/>
                <w:webHidden/>
              </w:rPr>
              <w:tab/>
            </w:r>
            <w:r w:rsidR="00FA23B4">
              <w:rPr>
                <w:noProof/>
                <w:webHidden/>
              </w:rPr>
              <w:fldChar w:fldCharType="begin"/>
            </w:r>
            <w:r w:rsidR="00FA23B4">
              <w:rPr>
                <w:noProof/>
                <w:webHidden/>
              </w:rPr>
              <w:instrText xml:space="preserve"> PAGEREF _Toc89335200 \h </w:instrText>
            </w:r>
            <w:r w:rsidR="00FA23B4">
              <w:rPr>
                <w:noProof/>
                <w:webHidden/>
              </w:rPr>
            </w:r>
            <w:r w:rsidR="00FA23B4">
              <w:rPr>
                <w:noProof/>
                <w:webHidden/>
              </w:rPr>
              <w:fldChar w:fldCharType="separate"/>
            </w:r>
            <w:r w:rsidR="00FA23B4">
              <w:rPr>
                <w:noProof/>
                <w:webHidden/>
              </w:rPr>
              <w:t>23</w:t>
            </w:r>
            <w:r w:rsidR="00FA23B4">
              <w:rPr>
                <w:noProof/>
                <w:webHidden/>
              </w:rPr>
              <w:fldChar w:fldCharType="end"/>
            </w:r>
          </w:hyperlink>
        </w:p>
        <w:p w14:paraId="125CFD97" w14:textId="4C7CB184" w:rsidR="00FA23B4" w:rsidRDefault="00D42F6E">
          <w:pPr>
            <w:pStyle w:val="Kazalovsebine5"/>
            <w:tabs>
              <w:tab w:val="right" w:leader="dot" w:pos="9062"/>
            </w:tabs>
            <w:rPr>
              <w:noProof/>
              <w:sz w:val="22"/>
              <w:szCs w:val="22"/>
              <w:lang w:eastAsia="sl-SI"/>
            </w:rPr>
          </w:pPr>
          <w:hyperlink w:anchor="_Toc89335201" w:history="1">
            <w:r w:rsidR="00FA23B4" w:rsidRPr="00CB4273">
              <w:rPr>
                <w:rStyle w:val="Hiperpovezava"/>
                <w:noProof/>
              </w:rPr>
              <w:t>Vpis</w:t>
            </w:r>
            <w:r w:rsidR="00FA23B4" w:rsidRPr="00CB4273">
              <w:rPr>
                <w:rStyle w:val="Hiperpovezava"/>
                <w:noProof/>
                <w:lang w:eastAsia="sl-SI"/>
              </w:rPr>
              <w:t>, sprememba ali izbris nosilca</w:t>
            </w:r>
            <w:r w:rsidR="00FA23B4">
              <w:rPr>
                <w:noProof/>
                <w:webHidden/>
              </w:rPr>
              <w:tab/>
            </w:r>
            <w:r w:rsidR="00FA23B4">
              <w:rPr>
                <w:noProof/>
                <w:webHidden/>
              </w:rPr>
              <w:fldChar w:fldCharType="begin"/>
            </w:r>
            <w:r w:rsidR="00FA23B4">
              <w:rPr>
                <w:noProof/>
                <w:webHidden/>
              </w:rPr>
              <w:instrText xml:space="preserve"> PAGEREF _Toc89335201 \h </w:instrText>
            </w:r>
            <w:r w:rsidR="00FA23B4">
              <w:rPr>
                <w:noProof/>
                <w:webHidden/>
              </w:rPr>
            </w:r>
            <w:r w:rsidR="00FA23B4">
              <w:rPr>
                <w:noProof/>
                <w:webHidden/>
              </w:rPr>
              <w:fldChar w:fldCharType="separate"/>
            </w:r>
            <w:r w:rsidR="00FA23B4">
              <w:rPr>
                <w:noProof/>
                <w:webHidden/>
              </w:rPr>
              <w:t>23</w:t>
            </w:r>
            <w:r w:rsidR="00FA23B4">
              <w:rPr>
                <w:noProof/>
                <w:webHidden/>
              </w:rPr>
              <w:fldChar w:fldCharType="end"/>
            </w:r>
          </w:hyperlink>
        </w:p>
        <w:p w14:paraId="147951DD" w14:textId="70CA3188" w:rsidR="00FA23B4" w:rsidRDefault="00D42F6E">
          <w:pPr>
            <w:pStyle w:val="Kazalovsebine5"/>
            <w:tabs>
              <w:tab w:val="right" w:leader="dot" w:pos="9062"/>
            </w:tabs>
            <w:rPr>
              <w:noProof/>
              <w:sz w:val="22"/>
              <w:szCs w:val="22"/>
              <w:lang w:eastAsia="sl-SI"/>
            </w:rPr>
          </w:pPr>
          <w:hyperlink w:anchor="_Toc89335202" w:history="1">
            <w:r w:rsidR="00FA23B4" w:rsidRPr="00CB4273">
              <w:rPr>
                <w:rStyle w:val="Hiperpovezava"/>
                <w:noProof/>
                <w:lang w:eastAsia="sl-SI"/>
              </w:rPr>
              <w:t>Neposredna sprememba nosilca</w:t>
            </w:r>
            <w:r w:rsidR="00FA23B4">
              <w:rPr>
                <w:noProof/>
                <w:webHidden/>
              </w:rPr>
              <w:tab/>
            </w:r>
            <w:r w:rsidR="00FA23B4">
              <w:rPr>
                <w:noProof/>
                <w:webHidden/>
              </w:rPr>
              <w:fldChar w:fldCharType="begin"/>
            </w:r>
            <w:r w:rsidR="00FA23B4">
              <w:rPr>
                <w:noProof/>
                <w:webHidden/>
              </w:rPr>
              <w:instrText xml:space="preserve"> PAGEREF _Toc89335202 \h </w:instrText>
            </w:r>
            <w:r w:rsidR="00FA23B4">
              <w:rPr>
                <w:noProof/>
                <w:webHidden/>
              </w:rPr>
            </w:r>
            <w:r w:rsidR="00FA23B4">
              <w:rPr>
                <w:noProof/>
                <w:webHidden/>
              </w:rPr>
              <w:fldChar w:fldCharType="separate"/>
            </w:r>
            <w:r w:rsidR="00FA23B4">
              <w:rPr>
                <w:noProof/>
                <w:webHidden/>
              </w:rPr>
              <w:t>23</w:t>
            </w:r>
            <w:r w:rsidR="00FA23B4">
              <w:rPr>
                <w:noProof/>
                <w:webHidden/>
              </w:rPr>
              <w:fldChar w:fldCharType="end"/>
            </w:r>
          </w:hyperlink>
        </w:p>
        <w:p w14:paraId="0D46541E" w14:textId="00AF2AB9" w:rsidR="00FA23B4" w:rsidRDefault="00D42F6E">
          <w:pPr>
            <w:pStyle w:val="Kazalovsebine4"/>
            <w:tabs>
              <w:tab w:val="right" w:leader="dot" w:pos="9062"/>
            </w:tabs>
            <w:rPr>
              <w:noProof/>
              <w:sz w:val="22"/>
              <w:szCs w:val="22"/>
              <w:lang w:eastAsia="sl-SI"/>
            </w:rPr>
          </w:pPr>
          <w:hyperlink w:anchor="_Toc89335203" w:history="1">
            <w:r w:rsidR="00FA23B4" w:rsidRPr="00CB4273">
              <w:rPr>
                <w:rStyle w:val="Hiperpovezava"/>
                <w:noProof/>
                <w:lang w:eastAsia="sl-SI"/>
              </w:rPr>
              <w:t>Kako začnem nov postopek?</w:t>
            </w:r>
            <w:r w:rsidR="00FA23B4">
              <w:rPr>
                <w:noProof/>
                <w:webHidden/>
              </w:rPr>
              <w:tab/>
            </w:r>
            <w:r w:rsidR="00FA23B4">
              <w:rPr>
                <w:noProof/>
                <w:webHidden/>
              </w:rPr>
              <w:fldChar w:fldCharType="begin"/>
            </w:r>
            <w:r w:rsidR="00FA23B4">
              <w:rPr>
                <w:noProof/>
                <w:webHidden/>
              </w:rPr>
              <w:instrText xml:space="preserve"> PAGEREF _Toc89335203 \h </w:instrText>
            </w:r>
            <w:r w:rsidR="00FA23B4">
              <w:rPr>
                <w:noProof/>
                <w:webHidden/>
              </w:rPr>
            </w:r>
            <w:r w:rsidR="00FA23B4">
              <w:rPr>
                <w:noProof/>
                <w:webHidden/>
              </w:rPr>
              <w:fldChar w:fldCharType="separate"/>
            </w:r>
            <w:r w:rsidR="00FA23B4">
              <w:rPr>
                <w:noProof/>
                <w:webHidden/>
              </w:rPr>
              <w:t>24</w:t>
            </w:r>
            <w:r w:rsidR="00FA23B4">
              <w:rPr>
                <w:noProof/>
                <w:webHidden/>
              </w:rPr>
              <w:fldChar w:fldCharType="end"/>
            </w:r>
          </w:hyperlink>
        </w:p>
        <w:p w14:paraId="5E15CBA7" w14:textId="22A6A5D2" w:rsidR="00FA23B4" w:rsidRDefault="00D42F6E">
          <w:pPr>
            <w:pStyle w:val="Kazalovsebine4"/>
            <w:tabs>
              <w:tab w:val="right" w:leader="dot" w:pos="9062"/>
            </w:tabs>
            <w:rPr>
              <w:noProof/>
              <w:sz w:val="22"/>
              <w:szCs w:val="22"/>
              <w:lang w:eastAsia="sl-SI"/>
            </w:rPr>
          </w:pPr>
          <w:hyperlink w:anchor="_Toc89335204" w:history="1">
            <w:r w:rsidR="00FA23B4" w:rsidRPr="00CB4273">
              <w:rPr>
                <w:rStyle w:val="Hiperpovezava"/>
                <w:noProof/>
                <w:lang w:eastAsia="sl-SI"/>
              </w:rPr>
              <w:t>Kako poteka postopek potrjevanja?</w:t>
            </w:r>
            <w:r w:rsidR="00FA23B4">
              <w:rPr>
                <w:noProof/>
                <w:webHidden/>
              </w:rPr>
              <w:tab/>
            </w:r>
            <w:r w:rsidR="00FA23B4">
              <w:rPr>
                <w:noProof/>
                <w:webHidden/>
              </w:rPr>
              <w:fldChar w:fldCharType="begin"/>
            </w:r>
            <w:r w:rsidR="00FA23B4">
              <w:rPr>
                <w:noProof/>
                <w:webHidden/>
              </w:rPr>
              <w:instrText xml:space="preserve"> PAGEREF _Toc89335204 \h </w:instrText>
            </w:r>
            <w:r w:rsidR="00FA23B4">
              <w:rPr>
                <w:noProof/>
                <w:webHidden/>
              </w:rPr>
            </w:r>
            <w:r w:rsidR="00FA23B4">
              <w:rPr>
                <w:noProof/>
                <w:webHidden/>
              </w:rPr>
              <w:fldChar w:fldCharType="separate"/>
            </w:r>
            <w:r w:rsidR="00FA23B4">
              <w:rPr>
                <w:noProof/>
                <w:webHidden/>
              </w:rPr>
              <w:t>24</w:t>
            </w:r>
            <w:r w:rsidR="00FA23B4">
              <w:rPr>
                <w:noProof/>
                <w:webHidden/>
              </w:rPr>
              <w:fldChar w:fldCharType="end"/>
            </w:r>
          </w:hyperlink>
        </w:p>
        <w:p w14:paraId="0532ADD2" w14:textId="1D9C874C" w:rsidR="00FA23B4" w:rsidRDefault="00D42F6E">
          <w:pPr>
            <w:pStyle w:val="Kazalovsebine3"/>
            <w:tabs>
              <w:tab w:val="right" w:leader="dot" w:pos="9062"/>
            </w:tabs>
            <w:rPr>
              <w:noProof/>
              <w:sz w:val="22"/>
              <w:szCs w:val="22"/>
              <w:lang w:eastAsia="sl-SI"/>
            </w:rPr>
          </w:pPr>
          <w:hyperlink w:anchor="_Toc89335205" w:history="1">
            <w:r w:rsidR="00FA23B4" w:rsidRPr="00CB4273">
              <w:rPr>
                <w:rStyle w:val="Hiperpovezava"/>
                <w:noProof/>
                <w:lang w:eastAsia="sl-SI"/>
              </w:rPr>
              <w:t>Postopki za obravnavo pobud</w:t>
            </w:r>
            <w:r w:rsidR="00FA23B4">
              <w:rPr>
                <w:noProof/>
                <w:webHidden/>
              </w:rPr>
              <w:tab/>
            </w:r>
            <w:r w:rsidR="00FA23B4">
              <w:rPr>
                <w:noProof/>
                <w:webHidden/>
              </w:rPr>
              <w:fldChar w:fldCharType="begin"/>
            </w:r>
            <w:r w:rsidR="00FA23B4">
              <w:rPr>
                <w:noProof/>
                <w:webHidden/>
              </w:rPr>
              <w:instrText xml:space="preserve"> PAGEREF _Toc89335205 \h </w:instrText>
            </w:r>
            <w:r w:rsidR="00FA23B4">
              <w:rPr>
                <w:noProof/>
                <w:webHidden/>
              </w:rPr>
            </w:r>
            <w:r w:rsidR="00FA23B4">
              <w:rPr>
                <w:noProof/>
                <w:webHidden/>
              </w:rPr>
              <w:fldChar w:fldCharType="separate"/>
            </w:r>
            <w:r w:rsidR="00FA23B4">
              <w:rPr>
                <w:noProof/>
                <w:webHidden/>
              </w:rPr>
              <w:t>24</w:t>
            </w:r>
            <w:r w:rsidR="00FA23B4">
              <w:rPr>
                <w:noProof/>
                <w:webHidden/>
              </w:rPr>
              <w:fldChar w:fldCharType="end"/>
            </w:r>
          </w:hyperlink>
        </w:p>
        <w:p w14:paraId="04431733" w14:textId="52C0CC8B" w:rsidR="00FA23B4" w:rsidRDefault="00D42F6E">
          <w:pPr>
            <w:pStyle w:val="Kazalovsebine4"/>
            <w:tabs>
              <w:tab w:val="right" w:leader="dot" w:pos="9062"/>
            </w:tabs>
            <w:rPr>
              <w:noProof/>
              <w:sz w:val="22"/>
              <w:szCs w:val="22"/>
              <w:lang w:eastAsia="sl-SI"/>
            </w:rPr>
          </w:pPr>
          <w:hyperlink w:anchor="_Toc89335206" w:history="1">
            <w:r w:rsidR="00FA23B4" w:rsidRPr="00CB4273">
              <w:rPr>
                <w:rStyle w:val="Hiperpovezava"/>
                <w:noProof/>
                <w:lang w:eastAsia="sl-SI"/>
              </w:rPr>
              <w:t>Kako poteka postopek za obravnavo elektronske pobude?</w:t>
            </w:r>
            <w:r w:rsidR="00FA23B4">
              <w:rPr>
                <w:noProof/>
                <w:webHidden/>
              </w:rPr>
              <w:tab/>
            </w:r>
            <w:r w:rsidR="00FA23B4">
              <w:rPr>
                <w:noProof/>
                <w:webHidden/>
              </w:rPr>
              <w:fldChar w:fldCharType="begin"/>
            </w:r>
            <w:r w:rsidR="00FA23B4">
              <w:rPr>
                <w:noProof/>
                <w:webHidden/>
              </w:rPr>
              <w:instrText xml:space="preserve"> PAGEREF _Toc89335206 \h </w:instrText>
            </w:r>
            <w:r w:rsidR="00FA23B4">
              <w:rPr>
                <w:noProof/>
                <w:webHidden/>
              </w:rPr>
            </w:r>
            <w:r w:rsidR="00FA23B4">
              <w:rPr>
                <w:noProof/>
                <w:webHidden/>
              </w:rPr>
              <w:fldChar w:fldCharType="separate"/>
            </w:r>
            <w:r w:rsidR="00FA23B4">
              <w:rPr>
                <w:noProof/>
                <w:webHidden/>
              </w:rPr>
              <w:t>24</w:t>
            </w:r>
            <w:r w:rsidR="00FA23B4">
              <w:rPr>
                <w:noProof/>
                <w:webHidden/>
              </w:rPr>
              <w:fldChar w:fldCharType="end"/>
            </w:r>
          </w:hyperlink>
        </w:p>
        <w:p w14:paraId="1CDDC510" w14:textId="690EB3BB" w:rsidR="00FA23B4" w:rsidRDefault="00D42F6E">
          <w:pPr>
            <w:pStyle w:val="Kazalovsebine4"/>
            <w:tabs>
              <w:tab w:val="right" w:leader="dot" w:pos="9062"/>
            </w:tabs>
            <w:rPr>
              <w:noProof/>
              <w:sz w:val="22"/>
              <w:szCs w:val="22"/>
              <w:lang w:eastAsia="sl-SI"/>
            </w:rPr>
          </w:pPr>
          <w:hyperlink w:anchor="_Toc89335207" w:history="1">
            <w:r w:rsidR="00FA23B4" w:rsidRPr="00CB4273">
              <w:rPr>
                <w:rStyle w:val="Hiperpovezava"/>
                <w:noProof/>
                <w:lang w:eastAsia="sl-SI"/>
              </w:rPr>
              <w:t>Kako poteka postopek za obravnavo pobude oddanih po pošti?</w:t>
            </w:r>
            <w:r w:rsidR="00FA23B4">
              <w:rPr>
                <w:noProof/>
                <w:webHidden/>
              </w:rPr>
              <w:tab/>
            </w:r>
            <w:r w:rsidR="00FA23B4">
              <w:rPr>
                <w:noProof/>
                <w:webHidden/>
              </w:rPr>
              <w:fldChar w:fldCharType="begin"/>
            </w:r>
            <w:r w:rsidR="00FA23B4">
              <w:rPr>
                <w:noProof/>
                <w:webHidden/>
              </w:rPr>
              <w:instrText xml:space="preserve"> PAGEREF _Toc89335207 \h </w:instrText>
            </w:r>
            <w:r w:rsidR="00FA23B4">
              <w:rPr>
                <w:noProof/>
                <w:webHidden/>
              </w:rPr>
            </w:r>
            <w:r w:rsidR="00FA23B4">
              <w:rPr>
                <w:noProof/>
                <w:webHidden/>
              </w:rPr>
              <w:fldChar w:fldCharType="separate"/>
            </w:r>
            <w:r w:rsidR="00FA23B4">
              <w:rPr>
                <w:noProof/>
                <w:webHidden/>
              </w:rPr>
              <w:t>26</w:t>
            </w:r>
            <w:r w:rsidR="00FA23B4">
              <w:rPr>
                <w:noProof/>
                <w:webHidden/>
              </w:rPr>
              <w:fldChar w:fldCharType="end"/>
            </w:r>
          </w:hyperlink>
        </w:p>
        <w:p w14:paraId="02DDBFDF" w14:textId="5A80085A" w:rsidR="00FA23B4" w:rsidRDefault="00D42F6E">
          <w:pPr>
            <w:pStyle w:val="Kazalovsebine2"/>
            <w:tabs>
              <w:tab w:val="right" w:leader="dot" w:pos="9062"/>
            </w:tabs>
            <w:rPr>
              <w:noProof/>
              <w:sz w:val="22"/>
              <w:szCs w:val="22"/>
              <w:lang w:eastAsia="sl-SI"/>
            </w:rPr>
          </w:pPr>
          <w:hyperlink w:anchor="_Toc89335208" w:history="1">
            <w:r w:rsidR="00FA23B4" w:rsidRPr="00CB4273">
              <w:rPr>
                <w:rStyle w:val="Hiperpovezava"/>
                <w:noProof/>
                <w:lang w:eastAsia="sl-SI"/>
              </w:rPr>
              <w:t>Splošno o pobudah in predlogih</w:t>
            </w:r>
            <w:r w:rsidR="00FA23B4">
              <w:rPr>
                <w:noProof/>
                <w:webHidden/>
              </w:rPr>
              <w:tab/>
            </w:r>
            <w:r w:rsidR="00FA23B4">
              <w:rPr>
                <w:noProof/>
                <w:webHidden/>
              </w:rPr>
              <w:fldChar w:fldCharType="begin"/>
            </w:r>
            <w:r w:rsidR="00FA23B4">
              <w:rPr>
                <w:noProof/>
                <w:webHidden/>
              </w:rPr>
              <w:instrText xml:space="preserve"> PAGEREF _Toc89335208 \h </w:instrText>
            </w:r>
            <w:r w:rsidR="00FA23B4">
              <w:rPr>
                <w:noProof/>
                <w:webHidden/>
              </w:rPr>
            </w:r>
            <w:r w:rsidR="00FA23B4">
              <w:rPr>
                <w:noProof/>
                <w:webHidden/>
              </w:rPr>
              <w:fldChar w:fldCharType="separate"/>
            </w:r>
            <w:r w:rsidR="00FA23B4">
              <w:rPr>
                <w:noProof/>
                <w:webHidden/>
              </w:rPr>
              <w:t>28</w:t>
            </w:r>
            <w:r w:rsidR="00FA23B4">
              <w:rPr>
                <w:noProof/>
                <w:webHidden/>
              </w:rPr>
              <w:fldChar w:fldCharType="end"/>
            </w:r>
          </w:hyperlink>
        </w:p>
        <w:p w14:paraId="10168550" w14:textId="27CC3334" w:rsidR="00FA23B4" w:rsidRDefault="00D42F6E">
          <w:pPr>
            <w:pStyle w:val="Kazalovsebine3"/>
            <w:tabs>
              <w:tab w:val="right" w:leader="dot" w:pos="9062"/>
            </w:tabs>
            <w:rPr>
              <w:noProof/>
              <w:sz w:val="22"/>
              <w:szCs w:val="22"/>
              <w:lang w:eastAsia="sl-SI"/>
            </w:rPr>
          </w:pPr>
          <w:hyperlink w:anchor="_Toc89335209" w:history="1">
            <w:r w:rsidR="00FA23B4" w:rsidRPr="00CB4273">
              <w:rPr>
                <w:rStyle w:val="Hiperpovezava"/>
                <w:noProof/>
                <w:lang w:eastAsia="sl-SI"/>
              </w:rPr>
              <w:t>Čarovnik za urejanje podatkov</w:t>
            </w:r>
            <w:r w:rsidR="00FA23B4">
              <w:rPr>
                <w:noProof/>
                <w:webHidden/>
              </w:rPr>
              <w:tab/>
            </w:r>
            <w:r w:rsidR="00FA23B4">
              <w:rPr>
                <w:noProof/>
                <w:webHidden/>
              </w:rPr>
              <w:fldChar w:fldCharType="begin"/>
            </w:r>
            <w:r w:rsidR="00FA23B4">
              <w:rPr>
                <w:noProof/>
                <w:webHidden/>
              </w:rPr>
              <w:instrText xml:space="preserve"> PAGEREF _Toc89335209 \h </w:instrText>
            </w:r>
            <w:r w:rsidR="00FA23B4">
              <w:rPr>
                <w:noProof/>
                <w:webHidden/>
              </w:rPr>
            </w:r>
            <w:r w:rsidR="00FA23B4">
              <w:rPr>
                <w:noProof/>
                <w:webHidden/>
              </w:rPr>
              <w:fldChar w:fldCharType="separate"/>
            </w:r>
            <w:r w:rsidR="00FA23B4">
              <w:rPr>
                <w:noProof/>
                <w:webHidden/>
              </w:rPr>
              <w:t>28</w:t>
            </w:r>
            <w:r w:rsidR="00FA23B4">
              <w:rPr>
                <w:noProof/>
                <w:webHidden/>
              </w:rPr>
              <w:fldChar w:fldCharType="end"/>
            </w:r>
          </w:hyperlink>
        </w:p>
        <w:p w14:paraId="4B05037D" w14:textId="6C91F1D8" w:rsidR="00FA23B4" w:rsidRDefault="00D42F6E">
          <w:pPr>
            <w:pStyle w:val="Kazalovsebine3"/>
            <w:tabs>
              <w:tab w:val="right" w:leader="dot" w:pos="9062"/>
            </w:tabs>
            <w:rPr>
              <w:noProof/>
              <w:sz w:val="22"/>
              <w:szCs w:val="22"/>
              <w:lang w:eastAsia="sl-SI"/>
            </w:rPr>
          </w:pPr>
          <w:hyperlink w:anchor="_Toc89335210" w:history="1">
            <w:r w:rsidR="00FA23B4" w:rsidRPr="00CB4273">
              <w:rPr>
                <w:rStyle w:val="Hiperpovezava"/>
                <w:noProof/>
                <w:lang w:eastAsia="sl-SI"/>
              </w:rPr>
              <w:t>Delo s predlogom</w:t>
            </w:r>
            <w:r w:rsidR="00FA23B4">
              <w:rPr>
                <w:noProof/>
                <w:webHidden/>
              </w:rPr>
              <w:tab/>
            </w:r>
            <w:r w:rsidR="00FA23B4">
              <w:rPr>
                <w:noProof/>
                <w:webHidden/>
              </w:rPr>
              <w:fldChar w:fldCharType="begin"/>
            </w:r>
            <w:r w:rsidR="00FA23B4">
              <w:rPr>
                <w:noProof/>
                <w:webHidden/>
              </w:rPr>
              <w:instrText xml:space="preserve"> PAGEREF _Toc89335210 \h </w:instrText>
            </w:r>
            <w:r w:rsidR="00FA23B4">
              <w:rPr>
                <w:noProof/>
                <w:webHidden/>
              </w:rPr>
            </w:r>
            <w:r w:rsidR="00FA23B4">
              <w:rPr>
                <w:noProof/>
                <w:webHidden/>
              </w:rPr>
              <w:fldChar w:fldCharType="separate"/>
            </w:r>
            <w:r w:rsidR="00FA23B4">
              <w:rPr>
                <w:noProof/>
                <w:webHidden/>
              </w:rPr>
              <w:t>28</w:t>
            </w:r>
            <w:r w:rsidR="00FA23B4">
              <w:rPr>
                <w:noProof/>
                <w:webHidden/>
              </w:rPr>
              <w:fldChar w:fldCharType="end"/>
            </w:r>
          </w:hyperlink>
        </w:p>
        <w:p w14:paraId="1A63B073" w14:textId="2D5D7CD3" w:rsidR="00FA23B4" w:rsidRDefault="00D42F6E">
          <w:pPr>
            <w:pStyle w:val="Kazalovsebine4"/>
            <w:tabs>
              <w:tab w:val="right" w:leader="dot" w:pos="9062"/>
            </w:tabs>
            <w:rPr>
              <w:noProof/>
              <w:sz w:val="22"/>
              <w:szCs w:val="22"/>
              <w:lang w:eastAsia="sl-SI"/>
            </w:rPr>
          </w:pPr>
          <w:hyperlink w:anchor="_Toc89335211" w:history="1">
            <w:r w:rsidR="00FA23B4" w:rsidRPr="00CB4273">
              <w:rPr>
                <w:rStyle w:val="Hiperpovezava"/>
                <w:noProof/>
                <w:lang w:eastAsia="sl-SI"/>
              </w:rPr>
              <w:t>Dodajanje novega predloga</w:t>
            </w:r>
            <w:r w:rsidR="00FA23B4">
              <w:rPr>
                <w:noProof/>
                <w:webHidden/>
              </w:rPr>
              <w:tab/>
            </w:r>
            <w:r w:rsidR="00FA23B4">
              <w:rPr>
                <w:noProof/>
                <w:webHidden/>
              </w:rPr>
              <w:fldChar w:fldCharType="begin"/>
            </w:r>
            <w:r w:rsidR="00FA23B4">
              <w:rPr>
                <w:noProof/>
                <w:webHidden/>
              </w:rPr>
              <w:instrText xml:space="preserve"> PAGEREF _Toc89335211 \h </w:instrText>
            </w:r>
            <w:r w:rsidR="00FA23B4">
              <w:rPr>
                <w:noProof/>
                <w:webHidden/>
              </w:rPr>
            </w:r>
            <w:r w:rsidR="00FA23B4">
              <w:rPr>
                <w:noProof/>
                <w:webHidden/>
              </w:rPr>
              <w:fldChar w:fldCharType="separate"/>
            </w:r>
            <w:r w:rsidR="00FA23B4">
              <w:rPr>
                <w:noProof/>
                <w:webHidden/>
              </w:rPr>
              <w:t>28</w:t>
            </w:r>
            <w:r w:rsidR="00FA23B4">
              <w:rPr>
                <w:noProof/>
                <w:webHidden/>
              </w:rPr>
              <w:fldChar w:fldCharType="end"/>
            </w:r>
          </w:hyperlink>
        </w:p>
        <w:p w14:paraId="7D74DDAD" w14:textId="26092E47" w:rsidR="00FA23B4" w:rsidRDefault="00D42F6E">
          <w:pPr>
            <w:pStyle w:val="Kazalovsebine5"/>
            <w:tabs>
              <w:tab w:val="right" w:leader="dot" w:pos="9062"/>
            </w:tabs>
            <w:rPr>
              <w:noProof/>
              <w:sz w:val="22"/>
              <w:szCs w:val="22"/>
              <w:lang w:eastAsia="sl-SI"/>
            </w:rPr>
          </w:pPr>
          <w:hyperlink w:anchor="_Toc89335212" w:history="1">
            <w:r w:rsidR="00FA23B4" w:rsidRPr="00CB4273">
              <w:rPr>
                <w:rStyle w:val="Hiperpovezava"/>
                <w:noProof/>
                <w:lang w:eastAsia="sl-SI"/>
              </w:rPr>
              <w:t>Kako dodam nov predlog?</w:t>
            </w:r>
            <w:r w:rsidR="00FA23B4">
              <w:rPr>
                <w:noProof/>
                <w:webHidden/>
              </w:rPr>
              <w:tab/>
            </w:r>
            <w:r w:rsidR="00FA23B4">
              <w:rPr>
                <w:noProof/>
                <w:webHidden/>
              </w:rPr>
              <w:fldChar w:fldCharType="begin"/>
            </w:r>
            <w:r w:rsidR="00FA23B4">
              <w:rPr>
                <w:noProof/>
                <w:webHidden/>
              </w:rPr>
              <w:instrText xml:space="preserve"> PAGEREF _Toc89335212 \h </w:instrText>
            </w:r>
            <w:r w:rsidR="00FA23B4">
              <w:rPr>
                <w:noProof/>
                <w:webHidden/>
              </w:rPr>
            </w:r>
            <w:r w:rsidR="00FA23B4">
              <w:rPr>
                <w:noProof/>
                <w:webHidden/>
              </w:rPr>
              <w:fldChar w:fldCharType="separate"/>
            </w:r>
            <w:r w:rsidR="00FA23B4">
              <w:rPr>
                <w:noProof/>
                <w:webHidden/>
              </w:rPr>
              <w:t>28</w:t>
            </w:r>
            <w:r w:rsidR="00FA23B4">
              <w:rPr>
                <w:noProof/>
                <w:webHidden/>
              </w:rPr>
              <w:fldChar w:fldCharType="end"/>
            </w:r>
          </w:hyperlink>
        </w:p>
        <w:p w14:paraId="07693501" w14:textId="34F36DA2" w:rsidR="00FA23B4" w:rsidRDefault="00D42F6E">
          <w:pPr>
            <w:pStyle w:val="Kazalovsebine6"/>
            <w:tabs>
              <w:tab w:val="right" w:leader="dot" w:pos="9062"/>
            </w:tabs>
            <w:rPr>
              <w:noProof/>
              <w:sz w:val="22"/>
              <w:szCs w:val="22"/>
              <w:lang w:eastAsia="sl-SI"/>
            </w:rPr>
          </w:pPr>
          <w:hyperlink w:anchor="_Toc89335213" w:history="1">
            <w:r w:rsidR="00FA23B4" w:rsidRPr="00CB4273">
              <w:rPr>
                <w:rStyle w:val="Hiperpovezava"/>
                <w:noProof/>
                <w:lang w:eastAsia="sl-SI"/>
              </w:rPr>
              <w:t>Dodajanje novega predloga iz domače plošče</w:t>
            </w:r>
            <w:r w:rsidR="00FA23B4">
              <w:rPr>
                <w:noProof/>
                <w:webHidden/>
              </w:rPr>
              <w:tab/>
            </w:r>
            <w:r w:rsidR="00FA23B4">
              <w:rPr>
                <w:noProof/>
                <w:webHidden/>
              </w:rPr>
              <w:fldChar w:fldCharType="begin"/>
            </w:r>
            <w:r w:rsidR="00FA23B4">
              <w:rPr>
                <w:noProof/>
                <w:webHidden/>
              </w:rPr>
              <w:instrText xml:space="preserve"> PAGEREF _Toc89335213 \h </w:instrText>
            </w:r>
            <w:r w:rsidR="00FA23B4">
              <w:rPr>
                <w:noProof/>
                <w:webHidden/>
              </w:rPr>
            </w:r>
            <w:r w:rsidR="00FA23B4">
              <w:rPr>
                <w:noProof/>
                <w:webHidden/>
              </w:rPr>
              <w:fldChar w:fldCharType="separate"/>
            </w:r>
            <w:r w:rsidR="00FA23B4">
              <w:rPr>
                <w:noProof/>
                <w:webHidden/>
              </w:rPr>
              <w:t>29</w:t>
            </w:r>
            <w:r w:rsidR="00FA23B4">
              <w:rPr>
                <w:noProof/>
                <w:webHidden/>
              </w:rPr>
              <w:fldChar w:fldCharType="end"/>
            </w:r>
          </w:hyperlink>
        </w:p>
        <w:p w14:paraId="6A232447" w14:textId="63C8A4A0" w:rsidR="00FA23B4" w:rsidRDefault="00D42F6E">
          <w:pPr>
            <w:pStyle w:val="Kazalovsebine6"/>
            <w:tabs>
              <w:tab w:val="right" w:leader="dot" w:pos="9062"/>
            </w:tabs>
            <w:rPr>
              <w:noProof/>
              <w:sz w:val="22"/>
              <w:szCs w:val="22"/>
              <w:lang w:eastAsia="sl-SI"/>
            </w:rPr>
          </w:pPr>
          <w:hyperlink w:anchor="_Toc89335214" w:history="1">
            <w:r w:rsidR="00FA23B4" w:rsidRPr="00CB4273">
              <w:rPr>
                <w:rStyle w:val="Hiperpovezava"/>
                <w:noProof/>
                <w:lang w:eastAsia="sl-SI"/>
              </w:rPr>
              <w:t>Dodajanje novega predloga iz iskalnika predlogov za osnovne podatke</w:t>
            </w:r>
            <w:r w:rsidR="00FA23B4">
              <w:rPr>
                <w:noProof/>
                <w:webHidden/>
              </w:rPr>
              <w:tab/>
            </w:r>
            <w:r w:rsidR="00FA23B4">
              <w:rPr>
                <w:noProof/>
                <w:webHidden/>
              </w:rPr>
              <w:fldChar w:fldCharType="begin"/>
            </w:r>
            <w:r w:rsidR="00FA23B4">
              <w:rPr>
                <w:noProof/>
                <w:webHidden/>
              </w:rPr>
              <w:instrText xml:space="preserve"> PAGEREF _Toc89335214 \h </w:instrText>
            </w:r>
            <w:r w:rsidR="00FA23B4">
              <w:rPr>
                <w:noProof/>
                <w:webHidden/>
              </w:rPr>
            </w:r>
            <w:r w:rsidR="00FA23B4">
              <w:rPr>
                <w:noProof/>
                <w:webHidden/>
              </w:rPr>
              <w:fldChar w:fldCharType="separate"/>
            </w:r>
            <w:r w:rsidR="00FA23B4">
              <w:rPr>
                <w:noProof/>
                <w:webHidden/>
              </w:rPr>
              <w:t>29</w:t>
            </w:r>
            <w:r w:rsidR="00FA23B4">
              <w:rPr>
                <w:noProof/>
                <w:webHidden/>
              </w:rPr>
              <w:fldChar w:fldCharType="end"/>
            </w:r>
          </w:hyperlink>
        </w:p>
        <w:p w14:paraId="6133AB7B" w14:textId="7630C9EC" w:rsidR="00FA23B4" w:rsidRDefault="00D42F6E">
          <w:pPr>
            <w:pStyle w:val="Kazalovsebine6"/>
            <w:tabs>
              <w:tab w:val="right" w:leader="dot" w:pos="9062"/>
            </w:tabs>
            <w:rPr>
              <w:noProof/>
              <w:sz w:val="22"/>
              <w:szCs w:val="22"/>
              <w:lang w:eastAsia="sl-SI"/>
            </w:rPr>
          </w:pPr>
          <w:hyperlink w:anchor="_Toc89335215" w:history="1">
            <w:r w:rsidR="00FA23B4" w:rsidRPr="00CB4273">
              <w:rPr>
                <w:rStyle w:val="Hiperpovezava"/>
                <w:noProof/>
                <w:lang w:eastAsia="sl-SI"/>
              </w:rPr>
              <w:t>Dodajanje novega predloga iz enote</w:t>
            </w:r>
            <w:r w:rsidR="00FA23B4">
              <w:rPr>
                <w:noProof/>
                <w:webHidden/>
              </w:rPr>
              <w:tab/>
            </w:r>
            <w:r w:rsidR="00FA23B4">
              <w:rPr>
                <w:noProof/>
                <w:webHidden/>
              </w:rPr>
              <w:fldChar w:fldCharType="begin"/>
            </w:r>
            <w:r w:rsidR="00FA23B4">
              <w:rPr>
                <w:noProof/>
                <w:webHidden/>
              </w:rPr>
              <w:instrText xml:space="preserve"> PAGEREF _Toc89335215 \h </w:instrText>
            </w:r>
            <w:r w:rsidR="00FA23B4">
              <w:rPr>
                <w:noProof/>
                <w:webHidden/>
              </w:rPr>
            </w:r>
            <w:r w:rsidR="00FA23B4">
              <w:rPr>
                <w:noProof/>
                <w:webHidden/>
              </w:rPr>
              <w:fldChar w:fldCharType="separate"/>
            </w:r>
            <w:r w:rsidR="00FA23B4">
              <w:rPr>
                <w:noProof/>
                <w:webHidden/>
              </w:rPr>
              <w:t>29</w:t>
            </w:r>
            <w:r w:rsidR="00FA23B4">
              <w:rPr>
                <w:noProof/>
                <w:webHidden/>
              </w:rPr>
              <w:fldChar w:fldCharType="end"/>
            </w:r>
          </w:hyperlink>
        </w:p>
        <w:p w14:paraId="164678E9" w14:textId="2855D7AF" w:rsidR="00FA23B4" w:rsidRDefault="00D42F6E">
          <w:pPr>
            <w:pStyle w:val="Kazalovsebine6"/>
            <w:tabs>
              <w:tab w:val="right" w:leader="dot" w:pos="9062"/>
            </w:tabs>
            <w:rPr>
              <w:noProof/>
              <w:sz w:val="22"/>
              <w:szCs w:val="22"/>
              <w:lang w:eastAsia="sl-SI"/>
            </w:rPr>
          </w:pPr>
          <w:hyperlink w:anchor="_Toc89335216" w:history="1">
            <w:r w:rsidR="00FA23B4" w:rsidRPr="00CB4273">
              <w:rPr>
                <w:rStyle w:val="Hiperpovezava"/>
                <w:noProof/>
                <w:lang w:eastAsia="sl-SI"/>
              </w:rPr>
              <w:t>Dodajanje novega predloga iz nosilca</w:t>
            </w:r>
            <w:r w:rsidR="00FA23B4">
              <w:rPr>
                <w:noProof/>
                <w:webHidden/>
              </w:rPr>
              <w:tab/>
            </w:r>
            <w:r w:rsidR="00FA23B4">
              <w:rPr>
                <w:noProof/>
                <w:webHidden/>
              </w:rPr>
              <w:fldChar w:fldCharType="begin"/>
            </w:r>
            <w:r w:rsidR="00FA23B4">
              <w:rPr>
                <w:noProof/>
                <w:webHidden/>
              </w:rPr>
              <w:instrText xml:space="preserve"> PAGEREF _Toc89335216 \h </w:instrText>
            </w:r>
            <w:r w:rsidR="00FA23B4">
              <w:rPr>
                <w:noProof/>
                <w:webHidden/>
              </w:rPr>
            </w:r>
            <w:r w:rsidR="00FA23B4">
              <w:rPr>
                <w:noProof/>
                <w:webHidden/>
              </w:rPr>
              <w:fldChar w:fldCharType="separate"/>
            </w:r>
            <w:r w:rsidR="00FA23B4">
              <w:rPr>
                <w:noProof/>
                <w:webHidden/>
              </w:rPr>
              <w:t>29</w:t>
            </w:r>
            <w:r w:rsidR="00FA23B4">
              <w:rPr>
                <w:noProof/>
                <w:webHidden/>
              </w:rPr>
              <w:fldChar w:fldCharType="end"/>
            </w:r>
          </w:hyperlink>
        </w:p>
        <w:p w14:paraId="2899335A" w14:textId="56E1924E" w:rsidR="00FA23B4" w:rsidRDefault="00D42F6E">
          <w:pPr>
            <w:pStyle w:val="Kazalovsebine6"/>
            <w:tabs>
              <w:tab w:val="right" w:leader="dot" w:pos="9062"/>
            </w:tabs>
            <w:rPr>
              <w:noProof/>
              <w:sz w:val="22"/>
              <w:szCs w:val="22"/>
              <w:lang w:eastAsia="sl-SI"/>
            </w:rPr>
          </w:pPr>
          <w:hyperlink w:anchor="_Toc89335217" w:history="1">
            <w:r w:rsidR="00FA23B4" w:rsidRPr="00CB4273">
              <w:rPr>
                <w:rStyle w:val="Hiperpovezava"/>
                <w:noProof/>
                <w:lang w:eastAsia="sl-SI"/>
              </w:rPr>
              <w:t>Dodajanje novega predloga iz pobude</w:t>
            </w:r>
            <w:r w:rsidR="00FA23B4">
              <w:rPr>
                <w:noProof/>
                <w:webHidden/>
              </w:rPr>
              <w:tab/>
            </w:r>
            <w:r w:rsidR="00FA23B4">
              <w:rPr>
                <w:noProof/>
                <w:webHidden/>
              </w:rPr>
              <w:fldChar w:fldCharType="begin"/>
            </w:r>
            <w:r w:rsidR="00FA23B4">
              <w:rPr>
                <w:noProof/>
                <w:webHidden/>
              </w:rPr>
              <w:instrText xml:space="preserve"> PAGEREF _Toc89335217 \h </w:instrText>
            </w:r>
            <w:r w:rsidR="00FA23B4">
              <w:rPr>
                <w:noProof/>
                <w:webHidden/>
              </w:rPr>
            </w:r>
            <w:r w:rsidR="00FA23B4">
              <w:rPr>
                <w:noProof/>
                <w:webHidden/>
              </w:rPr>
              <w:fldChar w:fldCharType="separate"/>
            </w:r>
            <w:r w:rsidR="00FA23B4">
              <w:rPr>
                <w:noProof/>
                <w:webHidden/>
              </w:rPr>
              <w:t>29</w:t>
            </w:r>
            <w:r w:rsidR="00FA23B4">
              <w:rPr>
                <w:noProof/>
                <w:webHidden/>
              </w:rPr>
              <w:fldChar w:fldCharType="end"/>
            </w:r>
          </w:hyperlink>
        </w:p>
        <w:p w14:paraId="1853B9B9" w14:textId="7B4219E4" w:rsidR="00FA23B4" w:rsidRDefault="00D42F6E">
          <w:pPr>
            <w:pStyle w:val="Kazalovsebine4"/>
            <w:tabs>
              <w:tab w:val="right" w:leader="dot" w:pos="9062"/>
            </w:tabs>
            <w:rPr>
              <w:noProof/>
              <w:sz w:val="22"/>
              <w:szCs w:val="22"/>
              <w:lang w:eastAsia="sl-SI"/>
            </w:rPr>
          </w:pPr>
          <w:hyperlink w:anchor="_Toc89335218" w:history="1">
            <w:r w:rsidR="00FA23B4" w:rsidRPr="00CB4273">
              <w:rPr>
                <w:rStyle w:val="Hiperpovezava"/>
                <w:noProof/>
                <w:lang w:eastAsia="sl-SI"/>
              </w:rPr>
              <w:t>Urejanje predloga (splošno)</w:t>
            </w:r>
            <w:r w:rsidR="00FA23B4">
              <w:rPr>
                <w:noProof/>
                <w:webHidden/>
              </w:rPr>
              <w:tab/>
            </w:r>
            <w:r w:rsidR="00FA23B4">
              <w:rPr>
                <w:noProof/>
                <w:webHidden/>
              </w:rPr>
              <w:fldChar w:fldCharType="begin"/>
            </w:r>
            <w:r w:rsidR="00FA23B4">
              <w:rPr>
                <w:noProof/>
                <w:webHidden/>
              </w:rPr>
              <w:instrText xml:space="preserve"> PAGEREF _Toc89335218 \h </w:instrText>
            </w:r>
            <w:r w:rsidR="00FA23B4">
              <w:rPr>
                <w:noProof/>
                <w:webHidden/>
              </w:rPr>
            </w:r>
            <w:r w:rsidR="00FA23B4">
              <w:rPr>
                <w:noProof/>
                <w:webHidden/>
              </w:rPr>
              <w:fldChar w:fldCharType="separate"/>
            </w:r>
            <w:r w:rsidR="00FA23B4">
              <w:rPr>
                <w:noProof/>
                <w:webHidden/>
              </w:rPr>
              <w:t>29</w:t>
            </w:r>
            <w:r w:rsidR="00FA23B4">
              <w:rPr>
                <w:noProof/>
                <w:webHidden/>
              </w:rPr>
              <w:fldChar w:fldCharType="end"/>
            </w:r>
          </w:hyperlink>
        </w:p>
        <w:p w14:paraId="5F08A042" w14:textId="7397EB96" w:rsidR="00FA23B4" w:rsidRDefault="00D42F6E">
          <w:pPr>
            <w:pStyle w:val="Kazalovsebine5"/>
            <w:tabs>
              <w:tab w:val="right" w:leader="dot" w:pos="9062"/>
            </w:tabs>
            <w:rPr>
              <w:noProof/>
              <w:sz w:val="22"/>
              <w:szCs w:val="22"/>
              <w:lang w:eastAsia="sl-SI"/>
            </w:rPr>
          </w:pPr>
          <w:hyperlink w:anchor="_Toc89335219" w:history="1">
            <w:r w:rsidR="00FA23B4" w:rsidRPr="00CB4273">
              <w:rPr>
                <w:rStyle w:val="Hiperpovezava"/>
                <w:bCs/>
                <w:noProof/>
              </w:rPr>
              <w:t>Kdo je trenutni urejevalec predloga?</w:t>
            </w:r>
            <w:r w:rsidR="00FA23B4">
              <w:rPr>
                <w:noProof/>
                <w:webHidden/>
              </w:rPr>
              <w:tab/>
            </w:r>
            <w:r w:rsidR="00FA23B4">
              <w:rPr>
                <w:noProof/>
                <w:webHidden/>
              </w:rPr>
              <w:fldChar w:fldCharType="begin"/>
            </w:r>
            <w:r w:rsidR="00FA23B4">
              <w:rPr>
                <w:noProof/>
                <w:webHidden/>
              </w:rPr>
              <w:instrText xml:space="preserve"> PAGEREF _Toc89335219 \h </w:instrText>
            </w:r>
            <w:r w:rsidR="00FA23B4">
              <w:rPr>
                <w:noProof/>
                <w:webHidden/>
              </w:rPr>
            </w:r>
            <w:r w:rsidR="00FA23B4">
              <w:rPr>
                <w:noProof/>
                <w:webHidden/>
              </w:rPr>
              <w:fldChar w:fldCharType="separate"/>
            </w:r>
            <w:r w:rsidR="00FA23B4">
              <w:rPr>
                <w:noProof/>
                <w:webHidden/>
              </w:rPr>
              <w:t>29</w:t>
            </w:r>
            <w:r w:rsidR="00FA23B4">
              <w:rPr>
                <w:noProof/>
                <w:webHidden/>
              </w:rPr>
              <w:fldChar w:fldCharType="end"/>
            </w:r>
          </w:hyperlink>
        </w:p>
        <w:p w14:paraId="68F8EAB3" w14:textId="7398DB2F" w:rsidR="00FA23B4" w:rsidRDefault="00D42F6E">
          <w:pPr>
            <w:pStyle w:val="Kazalovsebine5"/>
            <w:tabs>
              <w:tab w:val="right" w:leader="dot" w:pos="9062"/>
            </w:tabs>
            <w:rPr>
              <w:noProof/>
              <w:sz w:val="22"/>
              <w:szCs w:val="22"/>
              <w:lang w:eastAsia="sl-SI"/>
            </w:rPr>
          </w:pPr>
          <w:hyperlink w:anchor="_Toc89335220" w:history="1">
            <w:r w:rsidR="00FA23B4" w:rsidRPr="00CB4273">
              <w:rPr>
                <w:rStyle w:val="Hiperpovezava"/>
                <w:bCs/>
                <w:noProof/>
              </w:rPr>
              <w:t>Kako urejam atributne podatke predloga?</w:t>
            </w:r>
            <w:r w:rsidR="00FA23B4">
              <w:rPr>
                <w:noProof/>
                <w:webHidden/>
              </w:rPr>
              <w:tab/>
            </w:r>
            <w:r w:rsidR="00FA23B4">
              <w:rPr>
                <w:noProof/>
                <w:webHidden/>
              </w:rPr>
              <w:fldChar w:fldCharType="begin"/>
            </w:r>
            <w:r w:rsidR="00FA23B4">
              <w:rPr>
                <w:noProof/>
                <w:webHidden/>
              </w:rPr>
              <w:instrText xml:space="preserve"> PAGEREF _Toc89335220 \h </w:instrText>
            </w:r>
            <w:r w:rsidR="00FA23B4">
              <w:rPr>
                <w:noProof/>
                <w:webHidden/>
              </w:rPr>
            </w:r>
            <w:r w:rsidR="00FA23B4">
              <w:rPr>
                <w:noProof/>
                <w:webHidden/>
              </w:rPr>
              <w:fldChar w:fldCharType="separate"/>
            </w:r>
            <w:r w:rsidR="00FA23B4">
              <w:rPr>
                <w:noProof/>
                <w:webHidden/>
              </w:rPr>
              <w:t>30</w:t>
            </w:r>
            <w:r w:rsidR="00FA23B4">
              <w:rPr>
                <w:noProof/>
                <w:webHidden/>
              </w:rPr>
              <w:fldChar w:fldCharType="end"/>
            </w:r>
          </w:hyperlink>
        </w:p>
        <w:p w14:paraId="3050D65B" w14:textId="51F0DDD4" w:rsidR="00FA23B4" w:rsidRDefault="00D42F6E">
          <w:pPr>
            <w:pStyle w:val="Kazalovsebine5"/>
            <w:tabs>
              <w:tab w:val="right" w:leader="dot" w:pos="9062"/>
            </w:tabs>
            <w:rPr>
              <w:noProof/>
              <w:sz w:val="22"/>
              <w:szCs w:val="22"/>
              <w:lang w:eastAsia="sl-SI"/>
            </w:rPr>
          </w:pPr>
          <w:hyperlink w:anchor="_Toc89335221" w:history="1">
            <w:r w:rsidR="00FA23B4" w:rsidRPr="00CB4273">
              <w:rPr>
                <w:rStyle w:val="Hiperpovezava"/>
                <w:bCs/>
                <w:noProof/>
              </w:rPr>
              <w:t>Kako urejam grafične podatke predloga?</w:t>
            </w:r>
            <w:r w:rsidR="00FA23B4">
              <w:rPr>
                <w:noProof/>
                <w:webHidden/>
              </w:rPr>
              <w:tab/>
            </w:r>
            <w:r w:rsidR="00FA23B4">
              <w:rPr>
                <w:noProof/>
                <w:webHidden/>
              </w:rPr>
              <w:fldChar w:fldCharType="begin"/>
            </w:r>
            <w:r w:rsidR="00FA23B4">
              <w:rPr>
                <w:noProof/>
                <w:webHidden/>
              </w:rPr>
              <w:instrText xml:space="preserve"> PAGEREF _Toc89335221 \h </w:instrText>
            </w:r>
            <w:r w:rsidR="00FA23B4">
              <w:rPr>
                <w:noProof/>
                <w:webHidden/>
              </w:rPr>
            </w:r>
            <w:r w:rsidR="00FA23B4">
              <w:rPr>
                <w:noProof/>
                <w:webHidden/>
              </w:rPr>
              <w:fldChar w:fldCharType="separate"/>
            </w:r>
            <w:r w:rsidR="00FA23B4">
              <w:rPr>
                <w:noProof/>
                <w:webHidden/>
              </w:rPr>
              <w:t>30</w:t>
            </w:r>
            <w:r w:rsidR="00FA23B4">
              <w:rPr>
                <w:noProof/>
                <w:webHidden/>
              </w:rPr>
              <w:fldChar w:fldCharType="end"/>
            </w:r>
          </w:hyperlink>
        </w:p>
        <w:p w14:paraId="283C282B" w14:textId="0257D325" w:rsidR="00FA23B4" w:rsidRDefault="00D42F6E">
          <w:pPr>
            <w:pStyle w:val="Kazalovsebine5"/>
            <w:tabs>
              <w:tab w:val="right" w:leader="dot" w:pos="9062"/>
            </w:tabs>
            <w:rPr>
              <w:noProof/>
              <w:sz w:val="22"/>
              <w:szCs w:val="22"/>
              <w:lang w:eastAsia="sl-SI"/>
            </w:rPr>
          </w:pPr>
          <w:hyperlink w:anchor="_Toc89335222" w:history="1">
            <w:r w:rsidR="00FA23B4" w:rsidRPr="00CB4273">
              <w:rPr>
                <w:rStyle w:val="Hiperpovezava"/>
                <w:bCs/>
                <w:noProof/>
              </w:rPr>
              <w:t>Kako preverim, ali je predlog pravilno izpolnjen?</w:t>
            </w:r>
            <w:r w:rsidR="00FA23B4">
              <w:rPr>
                <w:noProof/>
                <w:webHidden/>
              </w:rPr>
              <w:tab/>
            </w:r>
            <w:r w:rsidR="00FA23B4">
              <w:rPr>
                <w:noProof/>
                <w:webHidden/>
              </w:rPr>
              <w:fldChar w:fldCharType="begin"/>
            </w:r>
            <w:r w:rsidR="00FA23B4">
              <w:rPr>
                <w:noProof/>
                <w:webHidden/>
              </w:rPr>
              <w:instrText xml:space="preserve"> PAGEREF _Toc89335222 \h </w:instrText>
            </w:r>
            <w:r w:rsidR="00FA23B4">
              <w:rPr>
                <w:noProof/>
                <w:webHidden/>
              </w:rPr>
            </w:r>
            <w:r w:rsidR="00FA23B4">
              <w:rPr>
                <w:noProof/>
                <w:webHidden/>
              </w:rPr>
              <w:fldChar w:fldCharType="separate"/>
            </w:r>
            <w:r w:rsidR="00FA23B4">
              <w:rPr>
                <w:noProof/>
                <w:webHidden/>
              </w:rPr>
              <w:t>30</w:t>
            </w:r>
            <w:r w:rsidR="00FA23B4">
              <w:rPr>
                <w:noProof/>
                <w:webHidden/>
              </w:rPr>
              <w:fldChar w:fldCharType="end"/>
            </w:r>
          </w:hyperlink>
        </w:p>
        <w:p w14:paraId="26DDBB8F" w14:textId="04579179" w:rsidR="00FA23B4" w:rsidRDefault="00D42F6E">
          <w:pPr>
            <w:pStyle w:val="Kazalovsebine4"/>
            <w:tabs>
              <w:tab w:val="right" w:leader="dot" w:pos="9062"/>
            </w:tabs>
            <w:rPr>
              <w:noProof/>
              <w:sz w:val="22"/>
              <w:szCs w:val="22"/>
              <w:lang w:eastAsia="sl-SI"/>
            </w:rPr>
          </w:pPr>
          <w:hyperlink w:anchor="_Toc89335223" w:history="1">
            <w:r w:rsidR="00FA23B4" w:rsidRPr="00CB4273">
              <w:rPr>
                <w:rStyle w:val="Hiperpovezava"/>
                <w:noProof/>
                <w:lang w:eastAsia="sl-SI"/>
              </w:rPr>
              <w:t xml:space="preserve">Dodajanje </w:t>
            </w:r>
            <w:r w:rsidR="00FA23B4" w:rsidRPr="00CB4273">
              <w:rPr>
                <w:rStyle w:val="Hiperpovezava"/>
                <w:noProof/>
              </w:rPr>
              <w:t>dodatnih</w:t>
            </w:r>
            <w:r w:rsidR="00FA23B4" w:rsidRPr="00CB4273">
              <w:rPr>
                <w:rStyle w:val="Hiperpovezava"/>
                <w:noProof/>
                <w:lang w:eastAsia="sl-SI"/>
              </w:rPr>
              <w:t xml:space="preserve"> urejevalcev</w:t>
            </w:r>
            <w:r w:rsidR="00FA23B4">
              <w:rPr>
                <w:noProof/>
                <w:webHidden/>
              </w:rPr>
              <w:tab/>
            </w:r>
            <w:r w:rsidR="00FA23B4">
              <w:rPr>
                <w:noProof/>
                <w:webHidden/>
              </w:rPr>
              <w:fldChar w:fldCharType="begin"/>
            </w:r>
            <w:r w:rsidR="00FA23B4">
              <w:rPr>
                <w:noProof/>
                <w:webHidden/>
              </w:rPr>
              <w:instrText xml:space="preserve"> PAGEREF _Toc89335223 \h </w:instrText>
            </w:r>
            <w:r w:rsidR="00FA23B4">
              <w:rPr>
                <w:noProof/>
                <w:webHidden/>
              </w:rPr>
            </w:r>
            <w:r w:rsidR="00FA23B4">
              <w:rPr>
                <w:noProof/>
                <w:webHidden/>
              </w:rPr>
              <w:fldChar w:fldCharType="separate"/>
            </w:r>
            <w:r w:rsidR="00FA23B4">
              <w:rPr>
                <w:noProof/>
                <w:webHidden/>
              </w:rPr>
              <w:t>30</w:t>
            </w:r>
            <w:r w:rsidR="00FA23B4">
              <w:rPr>
                <w:noProof/>
                <w:webHidden/>
              </w:rPr>
              <w:fldChar w:fldCharType="end"/>
            </w:r>
          </w:hyperlink>
        </w:p>
        <w:p w14:paraId="237130CC" w14:textId="4096F85C" w:rsidR="00FA23B4" w:rsidRDefault="00D42F6E">
          <w:pPr>
            <w:pStyle w:val="Kazalovsebine5"/>
            <w:tabs>
              <w:tab w:val="right" w:leader="dot" w:pos="9062"/>
            </w:tabs>
            <w:rPr>
              <w:noProof/>
              <w:sz w:val="22"/>
              <w:szCs w:val="22"/>
              <w:lang w:eastAsia="sl-SI"/>
            </w:rPr>
          </w:pPr>
          <w:hyperlink w:anchor="_Toc89335224" w:history="1">
            <w:r w:rsidR="00FA23B4" w:rsidRPr="00CB4273">
              <w:rPr>
                <w:rStyle w:val="Hiperpovezava"/>
                <w:bCs/>
                <w:noProof/>
              </w:rPr>
              <w:t>Kako dodam dodatnega urejevalca na predlog?</w:t>
            </w:r>
            <w:r w:rsidR="00FA23B4">
              <w:rPr>
                <w:noProof/>
                <w:webHidden/>
              </w:rPr>
              <w:tab/>
            </w:r>
            <w:r w:rsidR="00FA23B4">
              <w:rPr>
                <w:noProof/>
                <w:webHidden/>
              </w:rPr>
              <w:fldChar w:fldCharType="begin"/>
            </w:r>
            <w:r w:rsidR="00FA23B4">
              <w:rPr>
                <w:noProof/>
                <w:webHidden/>
              </w:rPr>
              <w:instrText xml:space="preserve"> PAGEREF _Toc89335224 \h </w:instrText>
            </w:r>
            <w:r w:rsidR="00FA23B4">
              <w:rPr>
                <w:noProof/>
                <w:webHidden/>
              </w:rPr>
            </w:r>
            <w:r w:rsidR="00FA23B4">
              <w:rPr>
                <w:noProof/>
                <w:webHidden/>
              </w:rPr>
              <w:fldChar w:fldCharType="separate"/>
            </w:r>
            <w:r w:rsidR="00FA23B4">
              <w:rPr>
                <w:noProof/>
                <w:webHidden/>
              </w:rPr>
              <w:t>30</w:t>
            </w:r>
            <w:r w:rsidR="00FA23B4">
              <w:rPr>
                <w:noProof/>
                <w:webHidden/>
              </w:rPr>
              <w:fldChar w:fldCharType="end"/>
            </w:r>
          </w:hyperlink>
        </w:p>
        <w:p w14:paraId="4869BF67" w14:textId="66BA4DBC" w:rsidR="00FA23B4" w:rsidRDefault="00D42F6E">
          <w:pPr>
            <w:pStyle w:val="Kazalovsebine5"/>
            <w:tabs>
              <w:tab w:val="right" w:leader="dot" w:pos="9062"/>
            </w:tabs>
            <w:rPr>
              <w:noProof/>
              <w:sz w:val="22"/>
              <w:szCs w:val="22"/>
              <w:lang w:eastAsia="sl-SI"/>
            </w:rPr>
          </w:pPr>
          <w:hyperlink w:anchor="_Toc89335225" w:history="1">
            <w:r w:rsidR="00FA23B4" w:rsidRPr="00CB4273">
              <w:rPr>
                <w:rStyle w:val="Hiperpovezava"/>
                <w:noProof/>
                <w:lang w:eastAsia="sl-SI"/>
              </w:rPr>
              <w:t>Kako izbrišem dodatnega urejevalca?</w:t>
            </w:r>
            <w:r w:rsidR="00FA23B4">
              <w:rPr>
                <w:noProof/>
                <w:webHidden/>
              </w:rPr>
              <w:tab/>
            </w:r>
            <w:r w:rsidR="00FA23B4">
              <w:rPr>
                <w:noProof/>
                <w:webHidden/>
              </w:rPr>
              <w:fldChar w:fldCharType="begin"/>
            </w:r>
            <w:r w:rsidR="00FA23B4">
              <w:rPr>
                <w:noProof/>
                <w:webHidden/>
              </w:rPr>
              <w:instrText xml:space="preserve"> PAGEREF _Toc89335225 \h </w:instrText>
            </w:r>
            <w:r w:rsidR="00FA23B4">
              <w:rPr>
                <w:noProof/>
                <w:webHidden/>
              </w:rPr>
            </w:r>
            <w:r w:rsidR="00FA23B4">
              <w:rPr>
                <w:noProof/>
                <w:webHidden/>
              </w:rPr>
              <w:fldChar w:fldCharType="separate"/>
            </w:r>
            <w:r w:rsidR="00FA23B4">
              <w:rPr>
                <w:noProof/>
                <w:webHidden/>
              </w:rPr>
              <w:t>31</w:t>
            </w:r>
            <w:r w:rsidR="00FA23B4">
              <w:rPr>
                <w:noProof/>
                <w:webHidden/>
              </w:rPr>
              <w:fldChar w:fldCharType="end"/>
            </w:r>
          </w:hyperlink>
        </w:p>
        <w:p w14:paraId="1BE09C3A" w14:textId="41F3CC42" w:rsidR="00FA23B4" w:rsidRDefault="00D42F6E">
          <w:pPr>
            <w:pStyle w:val="Kazalovsebine5"/>
            <w:tabs>
              <w:tab w:val="right" w:leader="dot" w:pos="9062"/>
            </w:tabs>
            <w:rPr>
              <w:noProof/>
              <w:sz w:val="22"/>
              <w:szCs w:val="22"/>
              <w:lang w:eastAsia="sl-SI"/>
            </w:rPr>
          </w:pPr>
          <w:hyperlink w:anchor="_Toc89335226" w:history="1">
            <w:r w:rsidR="00FA23B4" w:rsidRPr="00CB4273">
              <w:rPr>
                <w:rStyle w:val="Hiperpovezava"/>
                <w:bCs/>
                <w:noProof/>
              </w:rPr>
              <w:t>Kako odstopim predlog v urejanje drugemu urejevalcu?</w:t>
            </w:r>
            <w:r w:rsidR="00FA23B4">
              <w:rPr>
                <w:noProof/>
                <w:webHidden/>
              </w:rPr>
              <w:tab/>
            </w:r>
            <w:r w:rsidR="00FA23B4">
              <w:rPr>
                <w:noProof/>
                <w:webHidden/>
              </w:rPr>
              <w:fldChar w:fldCharType="begin"/>
            </w:r>
            <w:r w:rsidR="00FA23B4">
              <w:rPr>
                <w:noProof/>
                <w:webHidden/>
              </w:rPr>
              <w:instrText xml:space="preserve"> PAGEREF _Toc89335226 \h </w:instrText>
            </w:r>
            <w:r w:rsidR="00FA23B4">
              <w:rPr>
                <w:noProof/>
                <w:webHidden/>
              </w:rPr>
            </w:r>
            <w:r w:rsidR="00FA23B4">
              <w:rPr>
                <w:noProof/>
                <w:webHidden/>
              </w:rPr>
              <w:fldChar w:fldCharType="separate"/>
            </w:r>
            <w:r w:rsidR="00FA23B4">
              <w:rPr>
                <w:noProof/>
                <w:webHidden/>
              </w:rPr>
              <w:t>31</w:t>
            </w:r>
            <w:r w:rsidR="00FA23B4">
              <w:rPr>
                <w:noProof/>
                <w:webHidden/>
              </w:rPr>
              <w:fldChar w:fldCharType="end"/>
            </w:r>
          </w:hyperlink>
        </w:p>
        <w:p w14:paraId="12D60D54" w14:textId="1A9F0040" w:rsidR="00FA23B4" w:rsidRDefault="00D42F6E">
          <w:pPr>
            <w:pStyle w:val="Kazalovsebine4"/>
            <w:tabs>
              <w:tab w:val="right" w:leader="dot" w:pos="9062"/>
            </w:tabs>
            <w:rPr>
              <w:noProof/>
              <w:sz w:val="22"/>
              <w:szCs w:val="22"/>
              <w:lang w:eastAsia="sl-SI"/>
            </w:rPr>
          </w:pPr>
          <w:hyperlink w:anchor="_Toc89335227" w:history="1">
            <w:r w:rsidR="00FA23B4" w:rsidRPr="00CB4273">
              <w:rPr>
                <w:rStyle w:val="Hiperpovezava"/>
                <w:noProof/>
                <w:lang w:eastAsia="sl-SI"/>
              </w:rPr>
              <w:t xml:space="preserve">Urejanje </w:t>
            </w:r>
            <w:r w:rsidR="00FA23B4" w:rsidRPr="00CB4273">
              <w:rPr>
                <w:rStyle w:val="Hiperpovezava"/>
                <w:noProof/>
              </w:rPr>
              <w:t>predloga</w:t>
            </w:r>
            <w:r w:rsidR="00FA23B4" w:rsidRPr="00CB4273">
              <w:rPr>
                <w:rStyle w:val="Hiperpovezava"/>
                <w:noProof/>
                <w:lang w:eastAsia="sl-SI"/>
              </w:rPr>
              <w:t xml:space="preserve"> (dodatni urejevalci)</w:t>
            </w:r>
            <w:r w:rsidR="00FA23B4">
              <w:rPr>
                <w:noProof/>
                <w:webHidden/>
              </w:rPr>
              <w:tab/>
            </w:r>
            <w:r w:rsidR="00FA23B4">
              <w:rPr>
                <w:noProof/>
                <w:webHidden/>
              </w:rPr>
              <w:fldChar w:fldCharType="begin"/>
            </w:r>
            <w:r w:rsidR="00FA23B4">
              <w:rPr>
                <w:noProof/>
                <w:webHidden/>
              </w:rPr>
              <w:instrText xml:space="preserve"> PAGEREF _Toc89335227 \h </w:instrText>
            </w:r>
            <w:r w:rsidR="00FA23B4">
              <w:rPr>
                <w:noProof/>
                <w:webHidden/>
              </w:rPr>
            </w:r>
            <w:r w:rsidR="00FA23B4">
              <w:rPr>
                <w:noProof/>
                <w:webHidden/>
              </w:rPr>
              <w:fldChar w:fldCharType="separate"/>
            </w:r>
            <w:r w:rsidR="00FA23B4">
              <w:rPr>
                <w:noProof/>
                <w:webHidden/>
              </w:rPr>
              <w:t>31</w:t>
            </w:r>
            <w:r w:rsidR="00FA23B4">
              <w:rPr>
                <w:noProof/>
                <w:webHidden/>
              </w:rPr>
              <w:fldChar w:fldCharType="end"/>
            </w:r>
          </w:hyperlink>
        </w:p>
        <w:p w14:paraId="38CA0218" w14:textId="3138A46F" w:rsidR="00FA23B4" w:rsidRDefault="00D42F6E">
          <w:pPr>
            <w:pStyle w:val="Kazalovsebine5"/>
            <w:tabs>
              <w:tab w:val="right" w:leader="dot" w:pos="9062"/>
            </w:tabs>
            <w:rPr>
              <w:noProof/>
              <w:sz w:val="22"/>
              <w:szCs w:val="22"/>
              <w:lang w:eastAsia="sl-SI"/>
            </w:rPr>
          </w:pPr>
          <w:hyperlink w:anchor="_Toc89335228" w:history="1">
            <w:r w:rsidR="00FA23B4" w:rsidRPr="00CB4273">
              <w:rPr>
                <w:rStyle w:val="Hiperpovezava"/>
                <w:bCs/>
                <w:noProof/>
              </w:rPr>
              <w:t>Če nisem koordinator predloga, kako vidim, zakaj mi je predlog dodeljen v urejanje?</w:t>
            </w:r>
            <w:r w:rsidR="00FA23B4">
              <w:rPr>
                <w:noProof/>
                <w:webHidden/>
              </w:rPr>
              <w:tab/>
            </w:r>
            <w:r w:rsidR="00FA23B4">
              <w:rPr>
                <w:noProof/>
                <w:webHidden/>
              </w:rPr>
              <w:fldChar w:fldCharType="begin"/>
            </w:r>
            <w:r w:rsidR="00FA23B4">
              <w:rPr>
                <w:noProof/>
                <w:webHidden/>
              </w:rPr>
              <w:instrText xml:space="preserve"> PAGEREF _Toc89335228 \h </w:instrText>
            </w:r>
            <w:r w:rsidR="00FA23B4">
              <w:rPr>
                <w:noProof/>
                <w:webHidden/>
              </w:rPr>
            </w:r>
            <w:r w:rsidR="00FA23B4">
              <w:rPr>
                <w:noProof/>
                <w:webHidden/>
              </w:rPr>
              <w:fldChar w:fldCharType="separate"/>
            </w:r>
            <w:r w:rsidR="00FA23B4">
              <w:rPr>
                <w:noProof/>
                <w:webHidden/>
              </w:rPr>
              <w:t>31</w:t>
            </w:r>
            <w:r w:rsidR="00FA23B4">
              <w:rPr>
                <w:noProof/>
                <w:webHidden/>
              </w:rPr>
              <w:fldChar w:fldCharType="end"/>
            </w:r>
          </w:hyperlink>
        </w:p>
        <w:p w14:paraId="38BF1D7F" w14:textId="1330AF0A" w:rsidR="00FA23B4" w:rsidRDefault="00D42F6E">
          <w:pPr>
            <w:pStyle w:val="Kazalovsebine5"/>
            <w:tabs>
              <w:tab w:val="right" w:leader="dot" w:pos="9062"/>
            </w:tabs>
            <w:rPr>
              <w:noProof/>
              <w:sz w:val="22"/>
              <w:szCs w:val="22"/>
              <w:lang w:eastAsia="sl-SI"/>
            </w:rPr>
          </w:pPr>
          <w:hyperlink w:anchor="_Toc89335229" w:history="1">
            <w:r w:rsidR="00FA23B4" w:rsidRPr="00CB4273">
              <w:rPr>
                <w:rStyle w:val="Hiperpovezava"/>
                <w:bCs/>
                <w:noProof/>
              </w:rPr>
              <w:t>Kako vrnem predlog koordinatorju, ko končam urejanje?</w:t>
            </w:r>
            <w:r w:rsidR="00FA23B4">
              <w:rPr>
                <w:noProof/>
                <w:webHidden/>
              </w:rPr>
              <w:tab/>
            </w:r>
            <w:r w:rsidR="00FA23B4">
              <w:rPr>
                <w:noProof/>
                <w:webHidden/>
              </w:rPr>
              <w:fldChar w:fldCharType="begin"/>
            </w:r>
            <w:r w:rsidR="00FA23B4">
              <w:rPr>
                <w:noProof/>
                <w:webHidden/>
              </w:rPr>
              <w:instrText xml:space="preserve"> PAGEREF _Toc89335229 \h </w:instrText>
            </w:r>
            <w:r w:rsidR="00FA23B4">
              <w:rPr>
                <w:noProof/>
                <w:webHidden/>
              </w:rPr>
            </w:r>
            <w:r w:rsidR="00FA23B4">
              <w:rPr>
                <w:noProof/>
                <w:webHidden/>
              </w:rPr>
              <w:fldChar w:fldCharType="separate"/>
            </w:r>
            <w:r w:rsidR="00FA23B4">
              <w:rPr>
                <w:noProof/>
                <w:webHidden/>
              </w:rPr>
              <w:t>32</w:t>
            </w:r>
            <w:r w:rsidR="00FA23B4">
              <w:rPr>
                <w:noProof/>
                <w:webHidden/>
              </w:rPr>
              <w:fldChar w:fldCharType="end"/>
            </w:r>
          </w:hyperlink>
        </w:p>
        <w:p w14:paraId="16DB759E" w14:textId="7BE6508A" w:rsidR="00FA23B4" w:rsidRDefault="00D42F6E">
          <w:pPr>
            <w:pStyle w:val="Kazalovsebine4"/>
            <w:tabs>
              <w:tab w:val="right" w:leader="dot" w:pos="9062"/>
            </w:tabs>
            <w:rPr>
              <w:noProof/>
              <w:sz w:val="22"/>
              <w:szCs w:val="22"/>
              <w:lang w:eastAsia="sl-SI"/>
            </w:rPr>
          </w:pPr>
          <w:hyperlink w:anchor="_Toc89335230" w:history="1">
            <w:r w:rsidR="00FA23B4" w:rsidRPr="00CB4273">
              <w:rPr>
                <w:rStyle w:val="Hiperpovezava"/>
                <w:noProof/>
                <w:lang w:eastAsia="sl-SI"/>
              </w:rPr>
              <w:t>Zamenjava koordinatorja predloga</w:t>
            </w:r>
            <w:r w:rsidR="00FA23B4">
              <w:rPr>
                <w:noProof/>
                <w:webHidden/>
              </w:rPr>
              <w:tab/>
            </w:r>
            <w:r w:rsidR="00FA23B4">
              <w:rPr>
                <w:noProof/>
                <w:webHidden/>
              </w:rPr>
              <w:fldChar w:fldCharType="begin"/>
            </w:r>
            <w:r w:rsidR="00FA23B4">
              <w:rPr>
                <w:noProof/>
                <w:webHidden/>
              </w:rPr>
              <w:instrText xml:space="preserve"> PAGEREF _Toc89335230 \h </w:instrText>
            </w:r>
            <w:r w:rsidR="00FA23B4">
              <w:rPr>
                <w:noProof/>
                <w:webHidden/>
              </w:rPr>
            </w:r>
            <w:r w:rsidR="00FA23B4">
              <w:rPr>
                <w:noProof/>
                <w:webHidden/>
              </w:rPr>
              <w:fldChar w:fldCharType="separate"/>
            </w:r>
            <w:r w:rsidR="00FA23B4">
              <w:rPr>
                <w:noProof/>
                <w:webHidden/>
              </w:rPr>
              <w:t>32</w:t>
            </w:r>
            <w:r w:rsidR="00FA23B4">
              <w:rPr>
                <w:noProof/>
                <w:webHidden/>
              </w:rPr>
              <w:fldChar w:fldCharType="end"/>
            </w:r>
          </w:hyperlink>
        </w:p>
        <w:p w14:paraId="7C3BF820" w14:textId="65AA584C" w:rsidR="00FA23B4" w:rsidRDefault="00D42F6E">
          <w:pPr>
            <w:pStyle w:val="Kazalovsebine5"/>
            <w:tabs>
              <w:tab w:val="right" w:leader="dot" w:pos="9062"/>
            </w:tabs>
            <w:rPr>
              <w:noProof/>
              <w:sz w:val="22"/>
              <w:szCs w:val="22"/>
              <w:lang w:eastAsia="sl-SI"/>
            </w:rPr>
          </w:pPr>
          <w:hyperlink w:anchor="_Toc89335231" w:history="1">
            <w:r w:rsidR="00FA23B4" w:rsidRPr="00CB4273">
              <w:rPr>
                <w:rStyle w:val="Hiperpovezava"/>
                <w:bCs/>
                <w:noProof/>
              </w:rPr>
              <w:t>Kako zamenjam koordinatorja?</w:t>
            </w:r>
            <w:r w:rsidR="00FA23B4">
              <w:rPr>
                <w:noProof/>
                <w:webHidden/>
              </w:rPr>
              <w:tab/>
            </w:r>
            <w:r w:rsidR="00FA23B4">
              <w:rPr>
                <w:noProof/>
                <w:webHidden/>
              </w:rPr>
              <w:fldChar w:fldCharType="begin"/>
            </w:r>
            <w:r w:rsidR="00FA23B4">
              <w:rPr>
                <w:noProof/>
                <w:webHidden/>
              </w:rPr>
              <w:instrText xml:space="preserve"> PAGEREF _Toc89335231 \h </w:instrText>
            </w:r>
            <w:r w:rsidR="00FA23B4">
              <w:rPr>
                <w:noProof/>
                <w:webHidden/>
              </w:rPr>
            </w:r>
            <w:r w:rsidR="00FA23B4">
              <w:rPr>
                <w:noProof/>
                <w:webHidden/>
              </w:rPr>
              <w:fldChar w:fldCharType="separate"/>
            </w:r>
            <w:r w:rsidR="00FA23B4">
              <w:rPr>
                <w:noProof/>
                <w:webHidden/>
              </w:rPr>
              <w:t>32</w:t>
            </w:r>
            <w:r w:rsidR="00FA23B4">
              <w:rPr>
                <w:noProof/>
                <w:webHidden/>
              </w:rPr>
              <w:fldChar w:fldCharType="end"/>
            </w:r>
          </w:hyperlink>
        </w:p>
        <w:p w14:paraId="23AAD9A4" w14:textId="0C07B933" w:rsidR="00FA23B4" w:rsidRDefault="00D42F6E">
          <w:pPr>
            <w:pStyle w:val="Kazalovsebine4"/>
            <w:tabs>
              <w:tab w:val="right" w:leader="dot" w:pos="9062"/>
            </w:tabs>
            <w:rPr>
              <w:noProof/>
              <w:sz w:val="22"/>
              <w:szCs w:val="22"/>
              <w:lang w:eastAsia="sl-SI"/>
            </w:rPr>
          </w:pPr>
          <w:hyperlink w:anchor="_Toc89335232" w:history="1">
            <w:r w:rsidR="00FA23B4" w:rsidRPr="00CB4273">
              <w:rPr>
                <w:rStyle w:val="Hiperpovezava"/>
                <w:noProof/>
                <w:lang w:eastAsia="sl-SI"/>
              </w:rPr>
              <w:t>Povezovanje predloga s pobudo</w:t>
            </w:r>
            <w:r w:rsidR="00FA23B4">
              <w:rPr>
                <w:noProof/>
                <w:webHidden/>
              </w:rPr>
              <w:tab/>
            </w:r>
            <w:r w:rsidR="00FA23B4">
              <w:rPr>
                <w:noProof/>
                <w:webHidden/>
              </w:rPr>
              <w:fldChar w:fldCharType="begin"/>
            </w:r>
            <w:r w:rsidR="00FA23B4">
              <w:rPr>
                <w:noProof/>
                <w:webHidden/>
              </w:rPr>
              <w:instrText xml:space="preserve"> PAGEREF _Toc89335232 \h </w:instrText>
            </w:r>
            <w:r w:rsidR="00FA23B4">
              <w:rPr>
                <w:noProof/>
                <w:webHidden/>
              </w:rPr>
            </w:r>
            <w:r w:rsidR="00FA23B4">
              <w:rPr>
                <w:noProof/>
                <w:webHidden/>
              </w:rPr>
              <w:fldChar w:fldCharType="separate"/>
            </w:r>
            <w:r w:rsidR="00FA23B4">
              <w:rPr>
                <w:noProof/>
                <w:webHidden/>
              </w:rPr>
              <w:t>32</w:t>
            </w:r>
            <w:r w:rsidR="00FA23B4">
              <w:rPr>
                <w:noProof/>
                <w:webHidden/>
              </w:rPr>
              <w:fldChar w:fldCharType="end"/>
            </w:r>
          </w:hyperlink>
        </w:p>
        <w:p w14:paraId="6C6C1F59" w14:textId="0219EC31" w:rsidR="00FA23B4" w:rsidRDefault="00D42F6E">
          <w:pPr>
            <w:pStyle w:val="Kazalovsebine5"/>
            <w:tabs>
              <w:tab w:val="right" w:leader="dot" w:pos="9062"/>
            </w:tabs>
            <w:rPr>
              <w:noProof/>
              <w:sz w:val="22"/>
              <w:szCs w:val="22"/>
              <w:lang w:eastAsia="sl-SI"/>
            </w:rPr>
          </w:pPr>
          <w:hyperlink w:anchor="_Toc89335233" w:history="1">
            <w:r w:rsidR="00FA23B4" w:rsidRPr="00CB4273">
              <w:rPr>
                <w:rStyle w:val="Hiperpovezava"/>
                <w:noProof/>
                <w:lang w:eastAsia="sl-SI"/>
              </w:rPr>
              <w:t>Kdo lahko poveže predlog s pobudo in kdaj?</w:t>
            </w:r>
            <w:r w:rsidR="00FA23B4">
              <w:rPr>
                <w:noProof/>
                <w:webHidden/>
              </w:rPr>
              <w:tab/>
            </w:r>
            <w:r w:rsidR="00FA23B4">
              <w:rPr>
                <w:noProof/>
                <w:webHidden/>
              </w:rPr>
              <w:fldChar w:fldCharType="begin"/>
            </w:r>
            <w:r w:rsidR="00FA23B4">
              <w:rPr>
                <w:noProof/>
                <w:webHidden/>
              </w:rPr>
              <w:instrText xml:space="preserve"> PAGEREF _Toc89335233 \h </w:instrText>
            </w:r>
            <w:r w:rsidR="00FA23B4">
              <w:rPr>
                <w:noProof/>
                <w:webHidden/>
              </w:rPr>
            </w:r>
            <w:r w:rsidR="00FA23B4">
              <w:rPr>
                <w:noProof/>
                <w:webHidden/>
              </w:rPr>
              <w:fldChar w:fldCharType="separate"/>
            </w:r>
            <w:r w:rsidR="00FA23B4">
              <w:rPr>
                <w:noProof/>
                <w:webHidden/>
              </w:rPr>
              <w:t>32</w:t>
            </w:r>
            <w:r w:rsidR="00FA23B4">
              <w:rPr>
                <w:noProof/>
                <w:webHidden/>
              </w:rPr>
              <w:fldChar w:fldCharType="end"/>
            </w:r>
          </w:hyperlink>
        </w:p>
        <w:p w14:paraId="0AFB9112" w14:textId="58B4AA41" w:rsidR="00FA23B4" w:rsidRDefault="00D42F6E">
          <w:pPr>
            <w:pStyle w:val="Kazalovsebine5"/>
            <w:tabs>
              <w:tab w:val="right" w:leader="dot" w:pos="9062"/>
            </w:tabs>
            <w:rPr>
              <w:noProof/>
              <w:sz w:val="22"/>
              <w:szCs w:val="22"/>
              <w:lang w:eastAsia="sl-SI"/>
            </w:rPr>
          </w:pPr>
          <w:hyperlink w:anchor="_Toc89335234" w:history="1">
            <w:r w:rsidR="00FA23B4" w:rsidRPr="00CB4273">
              <w:rPr>
                <w:rStyle w:val="Hiperpovezava"/>
                <w:noProof/>
                <w:lang w:eastAsia="sl-SI"/>
              </w:rPr>
              <w:t>Kako povežem predlog s pobudo?</w:t>
            </w:r>
            <w:r w:rsidR="00FA23B4">
              <w:rPr>
                <w:noProof/>
                <w:webHidden/>
              </w:rPr>
              <w:tab/>
            </w:r>
            <w:r w:rsidR="00FA23B4">
              <w:rPr>
                <w:noProof/>
                <w:webHidden/>
              </w:rPr>
              <w:fldChar w:fldCharType="begin"/>
            </w:r>
            <w:r w:rsidR="00FA23B4">
              <w:rPr>
                <w:noProof/>
                <w:webHidden/>
              </w:rPr>
              <w:instrText xml:space="preserve"> PAGEREF _Toc89335234 \h </w:instrText>
            </w:r>
            <w:r w:rsidR="00FA23B4">
              <w:rPr>
                <w:noProof/>
                <w:webHidden/>
              </w:rPr>
            </w:r>
            <w:r w:rsidR="00FA23B4">
              <w:rPr>
                <w:noProof/>
                <w:webHidden/>
              </w:rPr>
              <w:fldChar w:fldCharType="separate"/>
            </w:r>
            <w:r w:rsidR="00FA23B4">
              <w:rPr>
                <w:noProof/>
                <w:webHidden/>
              </w:rPr>
              <w:t>32</w:t>
            </w:r>
            <w:r w:rsidR="00FA23B4">
              <w:rPr>
                <w:noProof/>
                <w:webHidden/>
              </w:rPr>
              <w:fldChar w:fldCharType="end"/>
            </w:r>
          </w:hyperlink>
        </w:p>
        <w:p w14:paraId="6FF91D34" w14:textId="279C8843" w:rsidR="00FA23B4" w:rsidRDefault="00D42F6E">
          <w:pPr>
            <w:pStyle w:val="Kazalovsebine2"/>
            <w:tabs>
              <w:tab w:val="right" w:leader="dot" w:pos="9062"/>
            </w:tabs>
            <w:rPr>
              <w:noProof/>
              <w:sz w:val="22"/>
              <w:szCs w:val="22"/>
              <w:lang w:eastAsia="sl-SI"/>
            </w:rPr>
          </w:pPr>
          <w:hyperlink w:anchor="_Toc89335235" w:history="1">
            <w:r w:rsidR="00FA23B4" w:rsidRPr="00CB4273">
              <w:rPr>
                <w:rStyle w:val="Hiperpovezava"/>
                <w:noProof/>
              </w:rPr>
              <w:t>Predlogi</w:t>
            </w:r>
            <w:r w:rsidR="00FA23B4">
              <w:rPr>
                <w:noProof/>
                <w:webHidden/>
              </w:rPr>
              <w:tab/>
            </w:r>
            <w:r w:rsidR="00FA23B4">
              <w:rPr>
                <w:noProof/>
                <w:webHidden/>
              </w:rPr>
              <w:fldChar w:fldCharType="begin"/>
            </w:r>
            <w:r w:rsidR="00FA23B4">
              <w:rPr>
                <w:noProof/>
                <w:webHidden/>
              </w:rPr>
              <w:instrText xml:space="preserve"> PAGEREF _Toc89335235 \h </w:instrText>
            </w:r>
            <w:r w:rsidR="00FA23B4">
              <w:rPr>
                <w:noProof/>
                <w:webHidden/>
              </w:rPr>
            </w:r>
            <w:r w:rsidR="00FA23B4">
              <w:rPr>
                <w:noProof/>
                <w:webHidden/>
              </w:rPr>
              <w:fldChar w:fldCharType="separate"/>
            </w:r>
            <w:r w:rsidR="00FA23B4">
              <w:rPr>
                <w:noProof/>
                <w:webHidden/>
              </w:rPr>
              <w:t>33</w:t>
            </w:r>
            <w:r w:rsidR="00FA23B4">
              <w:rPr>
                <w:noProof/>
                <w:webHidden/>
              </w:rPr>
              <w:fldChar w:fldCharType="end"/>
            </w:r>
          </w:hyperlink>
        </w:p>
        <w:p w14:paraId="42E24089" w14:textId="2702F5CB" w:rsidR="00FA23B4" w:rsidRDefault="00D42F6E">
          <w:pPr>
            <w:pStyle w:val="Kazalovsebine3"/>
            <w:tabs>
              <w:tab w:val="right" w:leader="dot" w:pos="9062"/>
            </w:tabs>
            <w:rPr>
              <w:noProof/>
              <w:sz w:val="22"/>
              <w:szCs w:val="22"/>
              <w:lang w:eastAsia="sl-SI"/>
            </w:rPr>
          </w:pPr>
          <w:hyperlink w:anchor="_Toc89335236" w:history="1">
            <w:r w:rsidR="00FA23B4" w:rsidRPr="00CB4273">
              <w:rPr>
                <w:rStyle w:val="Hiperpovezava"/>
                <w:noProof/>
                <w:lang w:eastAsia="sl-SI"/>
              </w:rPr>
              <w:t>Iskalnik predlogov</w:t>
            </w:r>
            <w:r w:rsidR="00FA23B4">
              <w:rPr>
                <w:noProof/>
                <w:webHidden/>
              </w:rPr>
              <w:tab/>
            </w:r>
            <w:r w:rsidR="00FA23B4">
              <w:rPr>
                <w:noProof/>
                <w:webHidden/>
              </w:rPr>
              <w:fldChar w:fldCharType="begin"/>
            </w:r>
            <w:r w:rsidR="00FA23B4">
              <w:rPr>
                <w:noProof/>
                <w:webHidden/>
              </w:rPr>
              <w:instrText xml:space="preserve"> PAGEREF _Toc89335236 \h </w:instrText>
            </w:r>
            <w:r w:rsidR="00FA23B4">
              <w:rPr>
                <w:noProof/>
                <w:webHidden/>
              </w:rPr>
            </w:r>
            <w:r w:rsidR="00FA23B4">
              <w:rPr>
                <w:noProof/>
                <w:webHidden/>
              </w:rPr>
              <w:fldChar w:fldCharType="separate"/>
            </w:r>
            <w:r w:rsidR="00FA23B4">
              <w:rPr>
                <w:noProof/>
                <w:webHidden/>
              </w:rPr>
              <w:t>33</w:t>
            </w:r>
            <w:r w:rsidR="00FA23B4">
              <w:rPr>
                <w:noProof/>
                <w:webHidden/>
              </w:rPr>
              <w:fldChar w:fldCharType="end"/>
            </w:r>
          </w:hyperlink>
        </w:p>
        <w:p w14:paraId="7CD2B04B" w14:textId="18519A35" w:rsidR="00FA23B4" w:rsidRDefault="00D42F6E">
          <w:pPr>
            <w:pStyle w:val="Kazalovsebine4"/>
            <w:tabs>
              <w:tab w:val="right" w:leader="dot" w:pos="9062"/>
            </w:tabs>
            <w:rPr>
              <w:noProof/>
              <w:sz w:val="22"/>
              <w:szCs w:val="22"/>
              <w:lang w:eastAsia="sl-SI"/>
            </w:rPr>
          </w:pPr>
          <w:hyperlink w:anchor="_Toc89335237" w:history="1">
            <w:r w:rsidR="00FA23B4" w:rsidRPr="00CB4273">
              <w:rPr>
                <w:rStyle w:val="Hiperpovezava"/>
                <w:noProof/>
                <w:lang w:eastAsia="sl-SI"/>
              </w:rPr>
              <w:t>Omejitev rezultatov iskanja s filtri</w:t>
            </w:r>
            <w:r w:rsidR="00FA23B4">
              <w:rPr>
                <w:noProof/>
                <w:webHidden/>
              </w:rPr>
              <w:tab/>
            </w:r>
            <w:r w:rsidR="00FA23B4">
              <w:rPr>
                <w:noProof/>
                <w:webHidden/>
              </w:rPr>
              <w:fldChar w:fldCharType="begin"/>
            </w:r>
            <w:r w:rsidR="00FA23B4">
              <w:rPr>
                <w:noProof/>
                <w:webHidden/>
              </w:rPr>
              <w:instrText xml:space="preserve"> PAGEREF _Toc89335237 \h </w:instrText>
            </w:r>
            <w:r w:rsidR="00FA23B4">
              <w:rPr>
                <w:noProof/>
                <w:webHidden/>
              </w:rPr>
            </w:r>
            <w:r w:rsidR="00FA23B4">
              <w:rPr>
                <w:noProof/>
                <w:webHidden/>
              </w:rPr>
              <w:fldChar w:fldCharType="separate"/>
            </w:r>
            <w:r w:rsidR="00FA23B4">
              <w:rPr>
                <w:noProof/>
                <w:webHidden/>
              </w:rPr>
              <w:t>33</w:t>
            </w:r>
            <w:r w:rsidR="00FA23B4">
              <w:rPr>
                <w:noProof/>
                <w:webHidden/>
              </w:rPr>
              <w:fldChar w:fldCharType="end"/>
            </w:r>
          </w:hyperlink>
        </w:p>
        <w:p w14:paraId="39C215FF" w14:textId="67239ADB" w:rsidR="00FA23B4" w:rsidRDefault="00D42F6E">
          <w:pPr>
            <w:pStyle w:val="Kazalovsebine3"/>
            <w:tabs>
              <w:tab w:val="right" w:leader="dot" w:pos="9062"/>
            </w:tabs>
            <w:rPr>
              <w:noProof/>
              <w:sz w:val="22"/>
              <w:szCs w:val="22"/>
              <w:lang w:eastAsia="sl-SI"/>
            </w:rPr>
          </w:pPr>
          <w:hyperlink w:anchor="_Toc89335238" w:history="1">
            <w:r w:rsidR="00FA23B4" w:rsidRPr="00CB4273">
              <w:rPr>
                <w:rStyle w:val="Hiperpovezava"/>
                <w:noProof/>
                <w:lang w:eastAsia="sl-SI"/>
              </w:rPr>
              <w:t>Vpogled v predlog</w:t>
            </w:r>
            <w:r w:rsidR="00FA23B4">
              <w:rPr>
                <w:noProof/>
                <w:webHidden/>
              </w:rPr>
              <w:tab/>
            </w:r>
            <w:r w:rsidR="00FA23B4">
              <w:rPr>
                <w:noProof/>
                <w:webHidden/>
              </w:rPr>
              <w:fldChar w:fldCharType="begin"/>
            </w:r>
            <w:r w:rsidR="00FA23B4">
              <w:rPr>
                <w:noProof/>
                <w:webHidden/>
              </w:rPr>
              <w:instrText xml:space="preserve"> PAGEREF _Toc89335238 \h </w:instrText>
            </w:r>
            <w:r w:rsidR="00FA23B4">
              <w:rPr>
                <w:noProof/>
                <w:webHidden/>
              </w:rPr>
            </w:r>
            <w:r w:rsidR="00FA23B4">
              <w:rPr>
                <w:noProof/>
                <w:webHidden/>
              </w:rPr>
              <w:fldChar w:fldCharType="separate"/>
            </w:r>
            <w:r w:rsidR="00FA23B4">
              <w:rPr>
                <w:noProof/>
                <w:webHidden/>
              </w:rPr>
              <w:t>34</w:t>
            </w:r>
            <w:r w:rsidR="00FA23B4">
              <w:rPr>
                <w:noProof/>
                <w:webHidden/>
              </w:rPr>
              <w:fldChar w:fldCharType="end"/>
            </w:r>
          </w:hyperlink>
        </w:p>
        <w:p w14:paraId="65D2AF13" w14:textId="712559A0" w:rsidR="00FA23B4" w:rsidRDefault="00D42F6E">
          <w:pPr>
            <w:pStyle w:val="Kazalovsebine4"/>
            <w:tabs>
              <w:tab w:val="right" w:leader="dot" w:pos="9062"/>
            </w:tabs>
            <w:rPr>
              <w:noProof/>
              <w:sz w:val="22"/>
              <w:szCs w:val="22"/>
              <w:lang w:eastAsia="sl-SI"/>
            </w:rPr>
          </w:pPr>
          <w:hyperlink w:anchor="_Toc89335239" w:history="1">
            <w:r w:rsidR="00FA23B4" w:rsidRPr="00CB4273">
              <w:rPr>
                <w:rStyle w:val="Hiperpovezava"/>
                <w:noProof/>
                <w:lang w:eastAsia="sl-SI"/>
              </w:rPr>
              <w:t>Poudarjena vsebina o predlogu</w:t>
            </w:r>
            <w:r w:rsidR="00FA23B4">
              <w:rPr>
                <w:noProof/>
                <w:webHidden/>
              </w:rPr>
              <w:tab/>
            </w:r>
            <w:r w:rsidR="00FA23B4">
              <w:rPr>
                <w:noProof/>
                <w:webHidden/>
              </w:rPr>
              <w:fldChar w:fldCharType="begin"/>
            </w:r>
            <w:r w:rsidR="00FA23B4">
              <w:rPr>
                <w:noProof/>
                <w:webHidden/>
              </w:rPr>
              <w:instrText xml:space="preserve"> PAGEREF _Toc89335239 \h </w:instrText>
            </w:r>
            <w:r w:rsidR="00FA23B4">
              <w:rPr>
                <w:noProof/>
                <w:webHidden/>
              </w:rPr>
            </w:r>
            <w:r w:rsidR="00FA23B4">
              <w:rPr>
                <w:noProof/>
                <w:webHidden/>
              </w:rPr>
              <w:fldChar w:fldCharType="separate"/>
            </w:r>
            <w:r w:rsidR="00FA23B4">
              <w:rPr>
                <w:noProof/>
                <w:webHidden/>
              </w:rPr>
              <w:t>35</w:t>
            </w:r>
            <w:r w:rsidR="00FA23B4">
              <w:rPr>
                <w:noProof/>
                <w:webHidden/>
              </w:rPr>
              <w:fldChar w:fldCharType="end"/>
            </w:r>
          </w:hyperlink>
        </w:p>
        <w:p w14:paraId="5E936B21" w14:textId="4198565F" w:rsidR="00FA23B4" w:rsidRDefault="00D42F6E">
          <w:pPr>
            <w:pStyle w:val="Kazalovsebine4"/>
            <w:tabs>
              <w:tab w:val="right" w:leader="dot" w:pos="9062"/>
            </w:tabs>
            <w:rPr>
              <w:noProof/>
              <w:sz w:val="22"/>
              <w:szCs w:val="22"/>
              <w:lang w:eastAsia="sl-SI"/>
            </w:rPr>
          </w:pPr>
          <w:hyperlink w:anchor="_Toc89335240" w:history="1">
            <w:r w:rsidR="00FA23B4" w:rsidRPr="00CB4273">
              <w:rPr>
                <w:rStyle w:val="Hiperpovezava"/>
                <w:noProof/>
                <w:lang w:eastAsia="sl-SI"/>
              </w:rPr>
              <w:t>Vsebina predloga</w:t>
            </w:r>
            <w:r w:rsidR="00FA23B4">
              <w:rPr>
                <w:noProof/>
                <w:webHidden/>
              </w:rPr>
              <w:tab/>
            </w:r>
            <w:r w:rsidR="00FA23B4">
              <w:rPr>
                <w:noProof/>
                <w:webHidden/>
              </w:rPr>
              <w:fldChar w:fldCharType="begin"/>
            </w:r>
            <w:r w:rsidR="00FA23B4">
              <w:rPr>
                <w:noProof/>
                <w:webHidden/>
              </w:rPr>
              <w:instrText xml:space="preserve"> PAGEREF _Toc89335240 \h </w:instrText>
            </w:r>
            <w:r w:rsidR="00FA23B4">
              <w:rPr>
                <w:noProof/>
                <w:webHidden/>
              </w:rPr>
            </w:r>
            <w:r w:rsidR="00FA23B4">
              <w:rPr>
                <w:noProof/>
                <w:webHidden/>
              </w:rPr>
              <w:fldChar w:fldCharType="separate"/>
            </w:r>
            <w:r w:rsidR="00FA23B4">
              <w:rPr>
                <w:noProof/>
                <w:webHidden/>
              </w:rPr>
              <w:t>35</w:t>
            </w:r>
            <w:r w:rsidR="00FA23B4">
              <w:rPr>
                <w:noProof/>
                <w:webHidden/>
              </w:rPr>
              <w:fldChar w:fldCharType="end"/>
            </w:r>
          </w:hyperlink>
        </w:p>
        <w:p w14:paraId="5881BB29" w14:textId="47721450" w:rsidR="00FA23B4" w:rsidRDefault="00D42F6E">
          <w:pPr>
            <w:pStyle w:val="Kazalovsebine4"/>
            <w:tabs>
              <w:tab w:val="right" w:leader="dot" w:pos="9062"/>
            </w:tabs>
            <w:rPr>
              <w:noProof/>
              <w:sz w:val="22"/>
              <w:szCs w:val="22"/>
              <w:lang w:eastAsia="sl-SI"/>
            </w:rPr>
          </w:pPr>
          <w:hyperlink w:anchor="_Toc89335241" w:history="1">
            <w:r w:rsidR="00FA23B4" w:rsidRPr="00CB4273">
              <w:rPr>
                <w:rStyle w:val="Hiperpovezava"/>
                <w:noProof/>
                <w:lang w:eastAsia="sl-SI"/>
              </w:rPr>
              <w:t>Povezane pobude</w:t>
            </w:r>
            <w:r w:rsidR="00FA23B4">
              <w:rPr>
                <w:noProof/>
                <w:webHidden/>
              </w:rPr>
              <w:tab/>
            </w:r>
            <w:r w:rsidR="00FA23B4">
              <w:rPr>
                <w:noProof/>
                <w:webHidden/>
              </w:rPr>
              <w:fldChar w:fldCharType="begin"/>
            </w:r>
            <w:r w:rsidR="00FA23B4">
              <w:rPr>
                <w:noProof/>
                <w:webHidden/>
              </w:rPr>
              <w:instrText xml:space="preserve"> PAGEREF _Toc89335241 \h </w:instrText>
            </w:r>
            <w:r w:rsidR="00FA23B4">
              <w:rPr>
                <w:noProof/>
                <w:webHidden/>
              </w:rPr>
            </w:r>
            <w:r w:rsidR="00FA23B4">
              <w:rPr>
                <w:noProof/>
                <w:webHidden/>
              </w:rPr>
              <w:fldChar w:fldCharType="separate"/>
            </w:r>
            <w:r w:rsidR="00FA23B4">
              <w:rPr>
                <w:noProof/>
                <w:webHidden/>
              </w:rPr>
              <w:t>36</w:t>
            </w:r>
            <w:r w:rsidR="00FA23B4">
              <w:rPr>
                <w:noProof/>
                <w:webHidden/>
              </w:rPr>
              <w:fldChar w:fldCharType="end"/>
            </w:r>
          </w:hyperlink>
        </w:p>
        <w:p w14:paraId="03F5FC80" w14:textId="784D5A63" w:rsidR="00FA23B4" w:rsidRDefault="00D42F6E">
          <w:pPr>
            <w:pStyle w:val="Kazalovsebine4"/>
            <w:tabs>
              <w:tab w:val="right" w:leader="dot" w:pos="9062"/>
            </w:tabs>
            <w:rPr>
              <w:noProof/>
              <w:sz w:val="22"/>
              <w:szCs w:val="22"/>
              <w:lang w:eastAsia="sl-SI"/>
            </w:rPr>
          </w:pPr>
          <w:hyperlink w:anchor="_Toc89335242" w:history="1">
            <w:r w:rsidR="00FA23B4" w:rsidRPr="00CB4273">
              <w:rPr>
                <w:rStyle w:val="Hiperpovezava"/>
                <w:noProof/>
                <w:lang w:eastAsia="sl-SI"/>
              </w:rPr>
              <w:t>Prenos v register</w:t>
            </w:r>
            <w:r w:rsidR="00FA23B4">
              <w:rPr>
                <w:noProof/>
                <w:webHidden/>
              </w:rPr>
              <w:tab/>
            </w:r>
            <w:r w:rsidR="00FA23B4">
              <w:rPr>
                <w:noProof/>
                <w:webHidden/>
              </w:rPr>
              <w:fldChar w:fldCharType="begin"/>
            </w:r>
            <w:r w:rsidR="00FA23B4">
              <w:rPr>
                <w:noProof/>
                <w:webHidden/>
              </w:rPr>
              <w:instrText xml:space="preserve"> PAGEREF _Toc89335242 \h </w:instrText>
            </w:r>
            <w:r w:rsidR="00FA23B4">
              <w:rPr>
                <w:noProof/>
                <w:webHidden/>
              </w:rPr>
            </w:r>
            <w:r w:rsidR="00FA23B4">
              <w:rPr>
                <w:noProof/>
                <w:webHidden/>
              </w:rPr>
              <w:fldChar w:fldCharType="separate"/>
            </w:r>
            <w:r w:rsidR="00FA23B4">
              <w:rPr>
                <w:noProof/>
                <w:webHidden/>
              </w:rPr>
              <w:t>36</w:t>
            </w:r>
            <w:r w:rsidR="00FA23B4">
              <w:rPr>
                <w:noProof/>
                <w:webHidden/>
              </w:rPr>
              <w:fldChar w:fldCharType="end"/>
            </w:r>
          </w:hyperlink>
        </w:p>
        <w:p w14:paraId="0EE45D7F" w14:textId="6F0C5ABF" w:rsidR="00FA23B4" w:rsidRDefault="00D42F6E">
          <w:pPr>
            <w:pStyle w:val="Kazalovsebine3"/>
            <w:tabs>
              <w:tab w:val="right" w:leader="dot" w:pos="9062"/>
            </w:tabs>
            <w:rPr>
              <w:noProof/>
              <w:sz w:val="22"/>
              <w:szCs w:val="22"/>
              <w:lang w:eastAsia="sl-SI"/>
            </w:rPr>
          </w:pPr>
          <w:hyperlink w:anchor="_Toc89335243" w:history="1">
            <w:r w:rsidR="00FA23B4" w:rsidRPr="00CB4273">
              <w:rPr>
                <w:rStyle w:val="Hiperpovezava"/>
                <w:noProof/>
                <w:lang w:eastAsia="sl-SI"/>
              </w:rPr>
              <w:t>Delo s predlogom</w:t>
            </w:r>
            <w:r w:rsidR="00FA23B4">
              <w:rPr>
                <w:noProof/>
                <w:webHidden/>
              </w:rPr>
              <w:tab/>
            </w:r>
            <w:r w:rsidR="00FA23B4">
              <w:rPr>
                <w:noProof/>
                <w:webHidden/>
              </w:rPr>
              <w:fldChar w:fldCharType="begin"/>
            </w:r>
            <w:r w:rsidR="00FA23B4">
              <w:rPr>
                <w:noProof/>
                <w:webHidden/>
              </w:rPr>
              <w:instrText xml:space="preserve"> PAGEREF _Toc89335243 \h </w:instrText>
            </w:r>
            <w:r w:rsidR="00FA23B4">
              <w:rPr>
                <w:noProof/>
                <w:webHidden/>
              </w:rPr>
            </w:r>
            <w:r w:rsidR="00FA23B4">
              <w:rPr>
                <w:noProof/>
                <w:webHidden/>
              </w:rPr>
              <w:fldChar w:fldCharType="separate"/>
            </w:r>
            <w:r w:rsidR="00FA23B4">
              <w:rPr>
                <w:noProof/>
                <w:webHidden/>
              </w:rPr>
              <w:t>37</w:t>
            </w:r>
            <w:r w:rsidR="00FA23B4">
              <w:rPr>
                <w:noProof/>
                <w:webHidden/>
              </w:rPr>
              <w:fldChar w:fldCharType="end"/>
            </w:r>
          </w:hyperlink>
        </w:p>
        <w:p w14:paraId="69E37DF1" w14:textId="16E858AB" w:rsidR="00FA23B4" w:rsidRDefault="00D42F6E">
          <w:pPr>
            <w:pStyle w:val="Kazalovsebine4"/>
            <w:tabs>
              <w:tab w:val="right" w:leader="dot" w:pos="9062"/>
            </w:tabs>
            <w:rPr>
              <w:noProof/>
              <w:sz w:val="22"/>
              <w:szCs w:val="22"/>
              <w:lang w:eastAsia="sl-SI"/>
            </w:rPr>
          </w:pPr>
          <w:hyperlink w:anchor="_Toc89335244" w:history="1">
            <w:r w:rsidR="00FA23B4" w:rsidRPr="00CB4273">
              <w:rPr>
                <w:rStyle w:val="Hiperpovezava"/>
                <w:noProof/>
              </w:rPr>
              <w:t>Urejanje predloga</w:t>
            </w:r>
            <w:r w:rsidR="00FA23B4">
              <w:rPr>
                <w:noProof/>
                <w:webHidden/>
              </w:rPr>
              <w:tab/>
            </w:r>
            <w:r w:rsidR="00FA23B4">
              <w:rPr>
                <w:noProof/>
                <w:webHidden/>
              </w:rPr>
              <w:fldChar w:fldCharType="begin"/>
            </w:r>
            <w:r w:rsidR="00FA23B4">
              <w:rPr>
                <w:noProof/>
                <w:webHidden/>
              </w:rPr>
              <w:instrText xml:space="preserve"> PAGEREF _Toc89335244 \h </w:instrText>
            </w:r>
            <w:r w:rsidR="00FA23B4">
              <w:rPr>
                <w:noProof/>
                <w:webHidden/>
              </w:rPr>
            </w:r>
            <w:r w:rsidR="00FA23B4">
              <w:rPr>
                <w:noProof/>
                <w:webHidden/>
              </w:rPr>
              <w:fldChar w:fldCharType="separate"/>
            </w:r>
            <w:r w:rsidR="00FA23B4">
              <w:rPr>
                <w:noProof/>
                <w:webHidden/>
              </w:rPr>
              <w:t>37</w:t>
            </w:r>
            <w:r w:rsidR="00FA23B4">
              <w:rPr>
                <w:noProof/>
                <w:webHidden/>
              </w:rPr>
              <w:fldChar w:fldCharType="end"/>
            </w:r>
          </w:hyperlink>
        </w:p>
        <w:p w14:paraId="57637837" w14:textId="64DDA34D" w:rsidR="00FA23B4" w:rsidRDefault="00D42F6E">
          <w:pPr>
            <w:pStyle w:val="Kazalovsebine5"/>
            <w:tabs>
              <w:tab w:val="right" w:leader="dot" w:pos="9062"/>
            </w:tabs>
            <w:rPr>
              <w:noProof/>
              <w:sz w:val="22"/>
              <w:szCs w:val="22"/>
              <w:lang w:eastAsia="sl-SI"/>
            </w:rPr>
          </w:pPr>
          <w:hyperlink w:anchor="_Toc89335245" w:history="1">
            <w:r w:rsidR="00FA23B4" w:rsidRPr="00CB4273">
              <w:rPr>
                <w:rStyle w:val="Hiperpovezava"/>
                <w:noProof/>
              </w:rPr>
              <w:t>Kdo lahko ureja predlog in kdaj?</w:t>
            </w:r>
            <w:r w:rsidR="00FA23B4">
              <w:rPr>
                <w:noProof/>
                <w:webHidden/>
              </w:rPr>
              <w:tab/>
            </w:r>
            <w:r w:rsidR="00FA23B4">
              <w:rPr>
                <w:noProof/>
                <w:webHidden/>
              </w:rPr>
              <w:fldChar w:fldCharType="begin"/>
            </w:r>
            <w:r w:rsidR="00FA23B4">
              <w:rPr>
                <w:noProof/>
                <w:webHidden/>
              </w:rPr>
              <w:instrText xml:space="preserve"> PAGEREF _Toc89335245 \h </w:instrText>
            </w:r>
            <w:r w:rsidR="00FA23B4">
              <w:rPr>
                <w:noProof/>
                <w:webHidden/>
              </w:rPr>
            </w:r>
            <w:r w:rsidR="00FA23B4">
              <w:rPr>
                <w:noProof/>
                <w:webHidden/>
              </w:rPr>
              <w:fldChar w:fldCharType="separate"/>
            </w:r>
            <w:r w:rsidR="00FA23B4">
              <w:rPr>
                <w:noProof/>
                <w:webHidden/>
              </w:rPr>
              <w:t>37</w:t>
            </w:r>
            <w:r w:rsidR="00FA23B4">
              <w:rPr>
                <w:noProof/>
                <w:webHidden/>
              </w:rPr>
              <w:fldChar w:fldCharType="end"/>
            </w:r>
          </w:hyperlink>
        </w:p>
        <w:p w14:paraId="1E07C4E0" w14:textId="0751CCF2" w:rsidR="00FA23B4" w:rsidRDefault="00D42F6E">
          <w:pPr>
            <w:pStyle w:val="Kazalovsebine4"/>
            <w:tabs>
              <w:tab w:val="right" w:leader="dot" w:pos="9062"/>
            </w:tabs>
            <w:rPr>
              <w:noProof/>
              <w:sz w:val="22"/>
              <w:szCs w:val="22"/>
              <w:lang w:eastAsia="sl-SI"/>
            </w:rPr>
          </w:pPr>
          <w:hyperlink w:anchor="_Toc89335246" w:history="1">
            <w:r w:rsidR="00FA23B4" w:rsidRPr="00CB4273">
              <w:rPr>
                <w:rStyle w:val="Hiperpovezava"/>
                <w:noProof/>
              </w:rPr>
              <w:t>Storno predloga</w:t>
            </w:r>
            <w:r w:rsidR="00FA23B4">
              <w:rPr>
                <w:noProof/>
                <w:webHidden/>
              </w:rPr>
              <w:tab/>
            </w:r>
            <w:r w:rsidR="00FA23B4">
              <w:rPr>
                <w:noProof/>
                <w:webHidden/>
              </w:rPr>
              <w:fldChar w:fldCharType="begin"/>
            </w:r>
            <w:r w:rsidR="00FA23B4">
              <w:rPr>
                <w:noProof/>
                <w:webHidden/>
              </w:rPr>
              <w:instrText xml:space="preserve"> PAGEREF _Toc89335246 \h </w:instrText>
            </w:r>
            <w:r w:rsidR="00FA23B4">
              <w:rPr>
                <w:noProof/>
                <w:webHidden/>
              </w:rPr>
            </w:r>
            <w:r w:rsidR="00FA23B4">
              <w:rPr>
                <w:noProof/>
                <w:webHidden/>
              </w:rPr>
              <w:fldChar w:fldCharType="separate"/>
            </w:r>
            <w:r w:rsidR="00FA23B4">
              <w:rPr>
                <w:noProof/>
                <w:webHidden/>
              </w:rPr>
              <w:t>37</w:t>
            </w:r>
            <w:r w:rsidR="00FA23B4">
              <w:rPr>
                <w:noProof/>
                <w:webHidden/>
              </w:rPr>
              <w:fldChar w:fldCharType="end"/>
            </w:r>
          </w:hyperlink>
        </w:p>
        <w:p w14:paraId="2B18989F" w14:textId="42B75ED8" w:rsidR="00FA23B4" w:rsidRDefault="00D42F6E">
          <w:pPr>
            <w:pStyle w:val="Kazalovsebine5"/>
            <w:tabs>
              <w:tab w:val="right" w:leader="dot" w:pos="9062"/>
            </w:tabs>
            <w:rPr>
              <w:noProof/>
              <w:sz w:val="22"/>
              <w:szCs w:val="22"/>
              <w:lang w:eastAsia="sl-SI"/>
            </w:rPr>
          </w:pPr>
          <w:hyperlink w:anchor="_Toc89335247" w:history="1">
            <w:r w:rsidR="00FA23B4" w:rsidRPr="00CB4273">
              <w:rPr>
                <w:rStyle w:val="Hiperpovezava"/>
                <w:noProof/>
              </w:rPr>
              <w:t>Kdo lahko stornira predlog in kdaj?</w:t>
            </w:r>
            <w:r w:rsidR="00FA23B4">
              <w:rPr>
                <w:noProof/>
                <w:webHidden/>
              </w:rPr>
              <w:tab/>
            </w:r>
            <w:r w:rsidR="00FA23B4">
              <w:rPr>
                <w:noProof/>
                <w:webHidden/>
              </w:rPr>
              <w:fldChar w:fldCharType="begin"/>
            </w:r>
            <w:r w:rsidR="00FA23B4">
              <w:rPr>
                <w:noProof/>
                <w:webHidden/>
              </w:rPr>
              <w:instrText xml:space="preserve"> PAGEREF _Toc89335247 \h </w:instrText>
            </w:r>
            <w:r w:rsidR="00FA23B4">
              <w:rPr>
                <w:noProof/>
                <w:webHidden/>
              </w:rPr>
            </w:r>
            <w:r w:rsidR="00FA23B4">
              <w:rPr>
                <w:noProof/>
                <w:webHidden/>
              </w:rPr>
              <w:fldChar w:fldCharType="separate"/>
            </w:r>
            <w:r w:rsidR="00FA23B4">
              <w:rPr>
                <w:noProof/>
                <w:webHidden/>
              </w:rPr>
              <w:t>37</w:t>
            </w:r>
            <w:r w:rsidR="00FA23B4">
              <w:rPr>
                <w:noProof/>
                <w:webHidden/>
              </w:rPr>
              <w:fldChar w:fldCharType="end"/>
            </w:r>
          </w:hyperlink>
        </w:p>
        <w:p w14:paraId="69A3DE08" w14:textId="1DD96020" w:rsidR="00FA23B4" w:rsidRDefault="00D42F6E">
          <w:pPr>
            <w:pStyle w:val="Kazalovsebine5"/>
            <w:tabs>
              <w:tab w:val="right" w:leader="dot" w:pos="9062"/>
            </w:tabs>
            <w:rPr>
              <w:noProof/>
              <w:sz w:val="22"/>
              <w:szCs w:val="22"/>
              <w:lang w:eastAsia="sl-SI"/>
            </w:rPr>
          </w:pPr>
          <w:hyperlink w:anchor="_Toc89335248" w:history="1">
            <w:r w:rsidR="00FA23B4" w:rsidRPr="00CB4273">
              <w:rPr>
                <w:rStyle w:val="Hiperpovezava"/>
                <w:noProof/>
              </w:rPr>
              <w:t>Kako storniram predlog?</w:t>
            </w:r>
            <w:r w:rsidR="00FA23B4">
              <w:rPr>
                <w:noProof/>
                <w:webHidden/>
              </w:rPr>
              <w:tab/>
            </w:r>
            <w:r w:rsidR="00FA23B4">
              <w:rPr>
                <w:noProof/>
                <w:webHidden/>
              </w:rPr>
              <w:fldChar w:fldCharType="begin"/>
            </w:r>
            <w:r w:rsidR="00FA23B4">
              <w:rPr>
                <w:noProof/>
                <w:webHidden/>
              </w:rPr>
              <w:instrText xml:space="preserve"> PAGEREF _Toc89335248 \h </w:instrText>
            </w:r>
            <w:r w:rsidR="00FA23B4">
              <w:rPr>
                <w:noProof/>
                <w:webHidden/>
              </w:rPr>
            </w:r>
            <w:r w:rsidR="00FA23B4">
              <w:rPr>
                <w:noProof/>
                <w:webHidden/>
              </w:rPr>
              <w:fldChar w:fldCharType="separate"/>
            </w:r>
            <w:r w:rsidR="00FA23B4">
              <w:rPr>
                <w:noProof/>
                <w:webHidden/>
              </w:rPr>
              <w:t>37</w:t>
            </w:r>
            <w:r w:rsidR="00FA23B4">
              <w:rPr>
                <w:noProof/>
                <w:webHidden/>
              </w:rPr>
              <w:fldChar w:fldCharType="end"/>
            </w:r>
          </w:hyperlink>
        </w:p>
        <w:p w14:paraId="4E89C3AE" w14:textId="079A3415" w:rsidR="00FA23B4" w:rsidRDefault="00D42F6E">
          <w:pPr>
            <w:pStyle w:val="Kazalovsebine4"/>
            <w:tabs>
              <w:tab w:val="right" w:leader="dot" w:pos="9062"/>
            </w:tabs>
            <w:rPr>
              <w:noProof/>
              <w:sz w:val="22"/>
              <w:szCs w:val="22"/>
              <w:lang w:eastAsia="sl-SI"/>
            </w:rPr>
          </w:pPr>
          <w:hyperlink w:anchor="_Toc89335249" w:history="1">
            <w:r w:rsidR="00FA23B4" w:rsidRPr="00CB4273">
              <w:rPr>
                <w:rStyle w:val="Hiperpovezava"/>
                <w:noProof/>
                <w:lang w:eastAsia="sl-SI"/>
              </w:rPr>
              <w:t>Pošiljanje predloga v pregled vodji SEM</w:t>
            </w:r>
            <w:r w:rsidR="00FA23B4">
              <w:rPr>
                <w:noProof/>
                <w:webHidden/>
              </w:rPr>
              <w:tab/>
            </w:r>
            <w:r w:rsidR="00FA23B4">
              <w:rPr>
                <w:noProof/>
                <w:webHidden/>
              </w:rPr>
              <w:fldChar w:fldCharType="begin"/>
            </w:r>
            <w:r w:rsidR="00FA23B4">
              <w:rPr>
                <w:noProof/>
                <w:webHidden/>
              </w:rPr>
              <w:instrText xml:space="preserve"> PAGEREF _Toc89335249 \h </w:instrText>
            </w:r>
            <w:r w:rsidR="00FA23B4">
              <w:rPr>
                <w:noProof/>
                <w:webHidden/>
              </w:rPr>
            </w:r>
            <w:r w:rsidR="00FA23B4">
              <w:rPr>
                <w:noProof/>
                <w:webHidden/>
              </w:rPr>
              <w:fldChar w:fldCharType="separate"/>
            </w:r>
            <w:r w:rsidR="00FA23B4">
              <w:rPr>
                <w:noProof/>
                <w:webHidden/>
              </w:rPr>
              <w:t>38</w:t>
            </w:r>
            <w:r w:rsidR="00FA23B4">
              <w:rPr>
                <w:noProof/>
                <w:webHidden/>
              </w:rPr>
              <w:fldChar w:fldCharType="end"/>
            </w:r>
          </w:hyperlink>
        </w:p>
        <w:p w14:paraId="1624BDD5" w14:textId="3DBC35FF" w:rsidR="00FA23B4" w:rsidRDefault="00D42F6E">
          <w:pPr>
            <w:pStyle w:val="Kazalovsebine5"/>
            <w:tabs>
              <w:tab w:val="right" w:leader="dot" w:pos="9062"/>
            </w:tabs>
            <w:rPr>
              <w:noProof/>
              <w:sz w:val="22"/>
              <w:szCs w:val="22"/>
              <w:lang w:eastAsia="sl-SI"/>
            </w:rPr>
          </w:pPr>
          <w:hyperlink w:anchor="_Toc89335250" w:history="1">
            <w:r w:rsidR="00FA23B4" w:rsidRPr="00CB4273">
              <w:rPr>
                <w:rStyle w:val="Hiperpovezava"/>
                <w:bCs/>
                <w:noProof/>
              </w:rPr>
              <w:t>Kdo lahko pošlje predlog v pregled vodji SEM in kdaj?</w:t>
            </w:r>
            <w:r w:rsidR="00FA23B4">
              <w:rPr>
                <w:noProof/>
                <w:webHidden/>
              </w:rPr>
              <w:tab/>
            </w:r>
            <w:r w:rsidR="00FA23B4">
              <w:rPr>
                <w:noProof/>
                <w:webHidden/>
              </w:rPr>
              <w:fldChar w:fldCharType="begin"/>
            </w:r>
            <w:r w:rsidR="00FA23B4">
              <w:rPr>
                <w:noProof/>
                <w:webHidden/>
              </w:rPr>
              <w:instrText xml:space="preserve"> PAGEREF _Toc89335250 \h </w:instrText>
            </w:r>
            <w:r w:rsidR="00FA23B4">
              <w:rPr>
                <w:noProof/>
                <w:webHidden/>
              </w:rPr>
            </w:r>
            <w:r w:rsidR="00FA23B4">
              <w:rPr>
                <w:noProof/>
                <w:webHidden/>
              </w:rPr>
              <w:fldChar w:fldCharType="separate"/>
            </w:r>
            <w:r w:rsidR="00FA23B4">
              <w:rPr>
                <w:noProof/>
                <w:webHidden/>
              </w:rPr>
              <w:t>38</w:t>
            </w:r>
            <w:r w:rsidR="00FA23B4">
              <w:rPr>
                <w:noProof/>
                <w:webHidden/>
              </w:rPr>
              <w:fldChar w:fldCharType="end"/>
            </w:r>
          </w:hyperlink>
        </w:p>
        <w:p w14:paraId="1A936322" w14:textId="0594B3D2" w:rsidR="00FA23B4" w:rsidRDefault="00D42F6E">
          <w:pPr>
            <w:pStyle w:val="Kazalovsebine5"/>
            <w:tabs>
              <w:tab w:val="right" w:leader="dot" w:pos="9062"/>
            </w:tabs>
            <w:rPr>
              <w:noProof/>
              <w:sz w:val="22"/>
              <w:szCs w:val="22"/>
              <w:lang w:eastAsia="sl-SI"/>
            </w:rPr>
          </w:pPr>
          <w:hyperlink w:anchor="_Toc89335251" w:history="1">
            <w:r w:rsidR="00FA23B4" w:rsidRPr="00CB4273">
              <w:rPr>
                <w:rStyle w:val="Hiperpovezava"/>
                <w:bCs/>
                <w:noProof/>
              </w:rPr>
              <w:t>Kako pošljem predlog v potrjevanje vodji SEM?</w:t>
            </w:r>
            <w:r w:rsidR="00FA23B4">
              <w:rPr>
                <w:noProof/>
                <w:webHidden/>
              </w:rPr>
              <w:tab/>
            </w:r>
            <w:r w:rsidR="00FA23B4">
              <w:rPr>
                <w:noProof/>
                <w:webHidden/>
              </w:rPr>
              <w:fldChar w:fldCharType="begin"/>
            </w:r>
            <w:r w:rsidR="00FA23B4">
              <w:rPr>
                <w:noProof/>
                <w:webHidden/>
              </w:rPr>
              <w:instrText xml:space="preserve"> PAGEREF _Toc89335251 \h </w:instrText>
            </w:r>
            <w:r w:rsidR="00FA23B4">
              <w:rPr>
                <w:noProof/>
                <w:webHidden/>
              </w:rPr>
            </w:r>
            <w:r w:rsidR="00FA23B4">
              <w:rPr>
                <w:noProof/>
                <w:webHidden/>
              </w:rPr>
              <w:fldChar w:fldCharType="separate"/>
            </w:r>
            <w:r w:rsidR="00FA23B4">
              <w:rPr>
                <w:noProof/>
                <w:webHidden/>
              </w:rPr>
              <w:t>38</w:t>
            </w:r>
            <w:r w:rsidR="00FA23B4">
              <w:rPr>
                <w:noProof/>
                <w:webHidden/>
              </w:rPr>
              <w:fldChar w:fldCharType="end"/>
            </w:r>
          </w:hyperlink>
        </w:p>
        <w:p w14:paraId="234EBF28" w14:textId="68B27D0C" w:rsidR="00FA23B4" w:rsidRDefault="00D42F6E">
          <w:pPr>
            <w:pStyle w:val="Kazalovsebine4"/>
            <w:tabs>
              <w:tab w:val="right" w:leader="dot" w:pos="9062"/>
            </w:tabs>
            <w:rPr>
              <w:noProof/>
              <w:sz w:val="22"/>
              <w:szCs w:val="22"/>
              <w:lang w:eastAsia="sl-SI"/>
            </w:rPr>
          </w:pPr>
          <w:hyperlink w:anchor="_Toc89335252" w:history="1">
            <w:r w:rsidR="00FA23B4" w:rsidRPr="00CB4273">
              <w:rPr>
                <w:rStyle w:val="Hiperpovezava"/>
                <w:noProof/>
                <w:lang w:eastAsia="sl-SI"/>
              </w:rPr>
              <w:t>Pregled in potrjevanje predloga s strani vodje SEM</w:t>
            </w:r>
            <w:r w:rsidR="00FA23B4">
              <w:rPr>
                <w:noProof/>
                <w:webHidden/>
              </w:rPr>
              <w:tab/>
            </w:r>
            <w:r w:rsidR="00FA23B4">
              <w:rPr>
                <w:noProof/>
                <w:webHidden/>
              </w:rPr>
              <w:fldChar w:fldCharType="begin"/>
            </w:r>
            <w:r w:rsidR="00FA23B4">
              <w:rPr>
                <w:noProof/>
                <w:webHidden/>
              </w:rPr>
              <w:instrText xml:space="preserve"> PAGEREF _Toc89335252 \h </w:instrText>
            </w:r>
            <w:r w:rsidR="00FA23B4">
              <w:rPr>
                <w:noProof/>
                <w:webHidden/>
              </w:rPr>
            </w:r>
            <w:r w:rsidR="00FA23B4">
              <w:rPr>
                <w:noProof/>
                <w:webHidden/>
              </w:rPr>
              <w:fldChar w:fldCharType="separate"/>
            </w:r>
            <w:r w:rsidR="00FA23B4">
              <w:rPr>
                <w:noProof/>
                <w:webHidden/>
              </w:rPr>
              <w:t>38</w:t>
            </w:r>
            <w:r w:rsidR="00FA23B4">
              <w:rPr>
                <w:noProof/>
                <w:webHidden/>
              </w:rPr>
              <w:fldChar w:fldCharType="end"/>
            </w:r>
          </w:hyperlink>
        </w:p>
        <w:p w14:paraId="1F083707" w14:textId="5A973897" w:rsidR="00FA23B4" w:rsidRDefault="00D42F6E">
          <w:pPr>
            <w:pStyle w:val="Kazalovsebine5"/>
            <w:tabs>
              <w:tab w:val="right" w:leader="dot" w:pos="9062"/>
            </w:tabs>
            <w:rPr>
              <w:noProof/>
              <w:sz w:val="22"/>
              <w:szCs w:val="22"/>
              <w:lang w:eastAsia="sl-SI"/>
            </w:rPr>
          </w:pPr>
          <w:hyperlink w:anchor="_Toc89335253" w:history="1">
            <w:r w:rsidR="00FA23B4" w:rsidRPr="00CB4273">
              <w:rPr>
                <w:rStyle w:val="Hiperpovezava"/>
                <w:bCs/>
                <w:noProof/>
              </w:rPr>
              <w:t>Kako pošljem predlog v potrditev MK?</w:t>
            </w:r>
            <w:r w:rsidR="00FA23B4">
              <w:rPr>
                <w:noProof/>
                <w:webHidden/>
              </w:rPr>
              <w:tab/>
            </w:r>
            <w:r w:rsidR="00FA23B4">
              <w:rPr>
                <w:noProof/>
                <w:webHidden/>
              </w:rPr>
              <w:fldChar w:fldCharType="begin"/>
            </w:r>
            <w:r w:rsidR="00FA23B4">
              <w:rPr>
                <w:noProof/>
                <w:webHidden/>
              </w:rPr>
              <w:instrText xml:space="preserve"> PAGEREF _Toc89335253 \h </w:instrText>
            </w:r>
            <w:r w:rsidR="00FA23B4">
              <w:rPr>
                <w:noProof/>
                <w:webHidden/>
              </w:rPr>
            </w:r>
            <w:r w:rsidR="00FA23B4">
              <w:rPr>
                <w:noProof/>
                <w:webHidden/>
              </w:rPr>
              <w:fldChar w:fldCharType="separate"/>
            </w:r>
            <w:r w:rsidR="00FA23B4">
              <w:rPr>
                <w:noProof/>
                <w:webHidden/>
              </w:rPr>
              <w:t>38</w:t>
            </w:r>
            <w:r w:rsidR="00FA23B4">
              <w:rPr>
                <w:noProof/>
                <w:webHidden/>
              </w:rPr>
              <w:fldChar w:fldCharType="end"/>
            </w:r>
          </w:hyperlink>
        </w:p>
        <w:p w14:paraId="1933C4B0" w14:textId="3CEEF174" w:rsidR="00FA23B4" w:rsidRDefault="00D42F6E">
          <w:pPr>
            <w:pStyle w:val="Kazalovsebine5"/>
            <w:tabs>
              <w:tab w:val="right" w:leader="dot" w:pos="9062"/>
            </w:tabs>
            <w:rPr>
              <w:noProof/>
              <w:sz w:val="22"/>
              <w:szCs w:val="22"/>
              <w:lang w:eastAsia="sl-SI"/>
            </w:rPr>
          </w:pPr>
          <w:hyperlink w:anchor="_Toc89335254" w:history="1">
            <w:r w:rsidR="00FA23B4" w:rsidRPr="00CB4273">
              <w:rPr>
                <w:rStyle w:val="Hiperpovezava"/>
                <w:bCs/>
                <w:noProof/>
              </w:rPr>
              <w:t>Kako zahtevam dopolnitev predloga?</w:t>
            </w:r>
            <w:r w:rsidR="00FA23B4">
              <w:rPr>
                <w:noProof/>
                <w:webHidden/>
              </w:rPr>
              <w:tab/>
            </w:r>
            <w:r w:rsidR="00FA23B4">
              <w:rPr>
                <w:noProof/>
                <w:webHidden/>
              </w:rPr>
              <w:fldChar w:fldCharType="begin"/>
            </w:r>
            <w:r w:rsidR="00FA23B4">
              <w:rPr>
                <w:noProof/>
                <w:webHidden/>
              </w:rPr>
              <w:instrText xml:space="preserve"> PAGEREF _Toc89335254 \h </w:instrText>
            </w:r>
            <w:r w:rsidR="00FA23B4">
              <w:rPr>
                <w:noProof/>
                <w:webHidden/>
              </w:rPr>
            </w:r>
            <w:r w:rsidR="00FA23B4">
              <w:rPr>
                <w:noProof/>
                <w:webHidden/>
              </w:rPr>
              <w:fldChar w:fldCharType="separate"/>
            </w:r>
            <w:r w:rsidR="00FA23B4">
              <w:rPr>
                <w:noProof/>
                <w:webHidden/>
              </w:rPr>
              <w:t>39</w:t>
            </w:r>
            <w:r w:rsidR="00FA23B4">
              <w:rPr>
                <w:noProof/>
                <w:webHidden/>
              </w:rPr>
              <w:fldChar w:fldCharType="end"/>
            </w:r>
          </w:hyperlink>
        </w:p>
        <w:p w14:paraId="720D4FCD" w14:textId="6292EF41" w:rsidR="00FA23B4" w:rsidRDefault="00D42F6E">
          <w:pPr>
            <w:pStyle w:val="Kazalovsebine5"/>
            <w:tabs>
              <w:tab w:val="right" w:leader="dot" w:pos="9062"/>
            </w:tabs>
            <w:rPr>
              <w:noProof/>
              <w:sz w:val="22"/>
              <w:szCs w:val="22"/>
              <w:lang w:eastAsia="sl-SI"/>
            </w:rPr>
          </w:pPr>
          <w:hyperlink w:anchor="_Toc89335255" w:history="1">
            <w:r w:rsidR="00FA23B4" w:rsidRPr="00CB4273">
              <w:rPr>
                <w:rStyle w:val="Hiperpovezava"/>
                <w:bCs/>
                <w:noProof/>
              </w:rPr>
              <w:t>Kako zavrnem predlog?</w:t>
            </w:r>
            <w:r w:rsidR="00FA23B4">
              <w:rPr>
                <w:noProof/>
                <w:webHidden/>
              </w:rPr>
              <w:tab/>
            </w:r>
            <w:r w:rsidR="00FA23B4">
              <w:rPr>
                <w:noProof/>
                <w:webHidden/>
              </w:rPr>
              <w:fldChar w:fldCharType="begin"/>
            </w:r>
            <w:r w:rsidR="00FA23B4">
              <w:rPr>
                <w:noProof/>
                <w:webHidden/>
              </w:rPr>
              <w:instrText xml:space="preserve"> PAGEREF _Toc89335255 \h </w:instrText>
            </w:r>
            <w:r w:rsidR="00FA23B4">
              <w:rPr>
                <w:noProof/>
                <w:webHidden/>
              </w:rPr>
            </w:r>
            <w:r w:rsidR="00FA23B4">
              <w:rPr>
                <w:noProof/>
                <w:webHidden/>
              </w:rPr>
              <w:fldChar w:fldCharType="separate"/>
            </w:r>
            <w:r w:rsidR="00FA23B4">
              <w:rPr>
                <w:noProof/>
                <w:webHidden/>
              </w:rPr>
              <w:t>39</w:t>
            </w:r>
            <w:r w:rsidR="00FA23B4">
              <w:rPr>
                <w:noProof/>
                <w:webHidden/>
              </w:rPr>
              <w:fldChar w:fldCharType="end"/>
            </w:r>
          </w:hyperlink>
        </w:p>
        <w:p w14:paraId="03BB70B3" w14:textId="7DC5620D" w:rsidR="00FA23B4" w:rsidRDefault="00D42F6E">
          <w:pPr>
            <w:pStyle w:val="Kazalovsebine5"/>
            <w:tabs>
              <w:tab w:val="right" w:leader="dot" w:pos="9062"/>
            </w:tabs>
            <w:rPr>
              <w:noProof/>
              <w:sz w:val="22"/>
              <w:szCs w:val="22"/>
              <w:lang w:eastAsia="sl-SI"/>
            </w:rPr>
          </w:pPr>
          <w:hyperlink w:anchor="_Toc89335256" w:history="1">
            <w:r w:rsidR="00FA23B4" w:rsidRPr="00CB4273">
              <w:rPr>
                <w:rStyle w:val="Hiperpovezava"/>
                <w:bCs/>
                <w:noProof/>
              </w:rPr>
              <w:t>Kako umaknem predlog?</w:t>
            </w:r>
            <w:r w:rsidR="00FA23B4">
              <w:rPr>
                <w:noProof/>
                <w:webHidden/>
              </w:rPr>
              <w:tab/>
            </w:r>
            <w:r w:rsidR="00FA23B4">
              <w:rPr>
                <w:noProof/>
                <w:webHidden/>
              </w:rPr>
              <w:fldChar w:fldCharType="begin"/>
            </w:r>
            <w:r w:rsidR="00FA23B4">
              <w:rPr>
                <w:noProof/>
                <w:webHidden/>
              </w:rPr>
              <w:instrText xml:space="preserve"> PAGEREF _Toc89335256 \h </w:instrText>
            </w:r>
            <w:r w:rsidR="00FA23B4">
              <w:rPr>
                <w:noProof/>
                <w:webHidden/>
              </w:rPr>
            </w:r>
            <w:r w:rsidR="00FA23B4">
              <w:rPr>
                <w:noProof/>
                <w:webHidden/>
              </w:rPr>
              <w:fldChar w:fldCharType="separate"/>
            </w:r>
            <w:r w:rsidR="00FA23B4">
              <w:rPr>
                <w:noProof/>
                <w:webHidden/>
              </w:rPr>
              <w:t>39</w:t>
            </w:r>
            <w:r w:rsidR="00FA23B4">
              <w:rPr>
                <w:noProof/>
                <w:webHidden/>
              </w:rPr>
              <w:fldChar w:fldCharType="end"/>
            </w:r>
          </w:hyperlink>
        </w:p>
        <w:p w14:paraId="48DF3501" w14:textId="79898CC1" w:rsidR="00FA23B4" w:rsidRDefault="00D42F6E">
          <w:pPr>
            <w:pStyle w:val="Kazalovsebine4"/>
            <w:tabs>
              <w:tab w:val="right" w:leader="dot" w:pos="9062"/>
            </w:tabs>
            <w:rPr>
              <w:noProof/>
              <w:sz w:val="22"/>
              <w:szCs w:val="22"/>
              <w:lang w:eastAsia="sl-SI"/>
            </w:rPr>
          </w:pPr>
          <w:hyperlink w:anchor="_Toc89335257" w:history="1">
            <w:r w:rsidR="00FA23B4" w:rsidRPr="00CB4273">
              <w:rPr>
                <w:rStyle w:val="Hiperpovezava"/>
                <w:noProof/>
                <w:lang w:eastAsia="sl-SI"/>
              </w:rPr>
              <w:t>Pregled in potrjevanje predloga na MK</w:t>
            </w:r>
            <w:r w:rsidR="00FA23B4">
              <w:rPr>
                <w:noProof/>
                <w:webHidden/>
              </w:rPr>
              <w:tab/>
            </w:r>
            <w:r w:rsidR="00FA23B4">
              <w:rPr>
                <w:noProof/>
                <w:webHidden/>
              </w:rPr>
              <w:fldChar w:fldCharType="begin"/>
            </w:r>
            <w:r w:rsidR="00FA23B4">
              <w:rPr>
                <w:noProof/>
                <w:webHidden/>
              </w:rPr>
              <w:instrText xml:space="preserve"> PAGEREF _Toc89335257 \h </w:instrText>
            </w:r>
            <w:r w:rsidR="00FA23B4">
              <w:rPr>
                <w:noProof/>
                <w:webHidden/>
              </w:rPr>
            </w:r>
            <w:r w:rsidR="00FA23B4">
              <w:rPr>
                <w:noProof/>
                <w:webHidden/>
              </w:rPr>
              <w:fldChar w:fldCharType="separate"/>
            </w:r>
            <w:r w:rsidR="00FA23B4">
              <w:rPr>
                <w:noProof/>
                <w:webHidden/>
              </w:rPr>
              <w:t>40</w:t>
            </w:r>
            <w:r w:rsidR="00FA23B4">
              <w:rPr>
                <w:noProof/>
                <w:webHidden/>
              </w:rPr>
              <w:fldChar w:fldCharType="end"/>
            </w:r>
          </w:hyperlink>
        </w:p>
        <w:p w14:paraId="3601471F" w14:textId="5B8881F9" w:rsidR="00FA23B4" w:rsidRDefault="00D42F6E">
          <w:pPr>
            <w:pStyle w:val="Kazalovsebine5"/>
            <w:tabs>
              <w:tab w:val="right" w:leader="dot" w:pos="9062"/>
            </w:tabs>
            <w:rPr>
              <w:noProof/>
              <w:sz w:val="22"/>
              <w:szCs w:val="22"/>
              <w:lang w:eastAsia="sl-SI"/>
            </w:rPr>
          </w:pPr>
          <w:hyperlink w:anchor="_Toc89335258" w:history="1">
            <w:r w:rsidR="00FA23B4" w:rsidRPr="00CB4273">
              <w:rPr>
                <w:rStyle w:val="Hiperpovezava"/>
                <w:noProof/>
                <w:lang w:eastAsia="sl-SI"/>
              </w:rPr>
              <w:t>Kako se določi koordinator MK?</w:t>
            </w:r>
            <w:r w:rsidR="00FA23B4">
              <w:rPr>
                <w:noProof/>
                <w:webHidden/>
              </w:rPr>
              <w:tab/>
            </w:r>
            <w:r w:rsidR="00FA23B4">
              <w:rPr>
                <w:noProof/>
                <w:webHidden/>
              </w:rPr>
              <w:fldChar w:fldCharType="begin"/>
            </w:r>
            <w:r w:rsidR="00FA23B4">
              <w:rPr>
                <w:noProof/>
                <w:webHidden/>
              </w:rPr>
              <w:instrText xml:space="preserve"> PAGEREF _Toc89335258 \h </w:instrText>
            </w:r>
            <w:r w:rsidR="00FA23B4">
              <w:rPr>
                <w:noProof/>
                <w:webHidden/>
              </w:rPr>
            </w:r>
            <w:r w:rsidR="00FA23B4">
              <w:rPr>
                <w:noProof/>
                <w:webHidden/>
              </w:rPr>
              <w:fldChar w:fldCharType="separate"/>
            </w:r>
            <w:r w:rsidR="00FA23B4">
              <w:rPr>
                <w:noProof/>
                <w:webHidden/>
              </w:rPr>
              <w:t>40</w:t>
            </w:r>
            <w:r w:rsidR="00FA23B4">
              <w:rPr>
                <w:noProof/>
                <w:webHidden/>
              </w:rPr>
              <w:fldChar w:fldCharType="end"/>
            </w:r>
          </w:hyperlink>
        </w:p>
        <w:p w14:paraId="6A124F58" w14:textId="64ADE3F5" w:rsidR="00FA23B4" w:rsidRDefault="00D42F6E">
          <w:pPr>
            <w:pStyle w:val="Kazalovsebine5"/>
            <w:tabs>
              <w:tab w:val="right" w:leader="dot" w:pos="9062"/>
            </w:tabs>
            <w:rPr>
              <w:noProof/>
              <w:sz w:val="22"/>
              <w:szCs w:val="22"/>
              <w:lang w:eastAsia="sl-SI"/>
            </w:rPr>
          </w:pPr>
          <w:hyperlink w:anchor="_Toc89335259" w:history="1">
            <w:r w:rsidR="00FA23B4" w:rsidRPr="00CB4273">
              <w:rPr>
                <w:rStyle w:val="Hiperpovezava"/>
                <w:bCs/>
                <w:noProof/>
              </w:rPr>
              <w:t>Kako pošljem predlog v potrjevanje vodji MK?</w:t>
            </w:r>
            <w:r w:rsidR="00FA23B4">
              <w:rPr>
                <w:noProof/>
                <w:webHidden/>
              </w:rPr>
              <w:tab/>
            </w:r>
            <w:r w:rsidR="00FA23B4">
              <w:rPr>
                <w:noProof/>
                <w:webHidden/>
              </w:rPr>
              <w:fldChar w:fldCharType="begin"/>
            </w:r>
            <w:r w:rsidR="00FA23B4">
              <w:rPr>
                <w:noProof/>
                <w:webHidden/>
              </w:rPr>
              <w:instrText xml:space="preserve"> PAGEREF _Toc89335259 \h </w:instrText>
            </w:r>
            <w:r w:rsidR="00FA23B4">
              <w:rPr>
                <w:noProof/>
                <w:webHidden/>
              </w:rPr>
            </w:r>
            <w:r w:rsidR="00FA23B4">
              <w:rPr>
                <w:noProof/>
                <w:webHidden/>
              </w:rPr>
              <w:fldChar w:fldCharType="separate"/>
            </w:r>
            <w:r w:rsidR="00FA23B4">
              <w:rPr>
                <w:noProof/>
                <w:webHidden/>
              </w:rPr>
              <w:t>40</w:t>
            </w:r>
            <w:r w:rsidR="00FA23B4">
              <w:rPr>
                <w:noProof/>
                <w:webHidden/>
              </w:rPr>
              <w:fldChar w:fldCharType="end"/>
            </w:r>
          </w:hyperlink>
        </w:p>
        <w:p w14:paraId="5B7AD010" w14:textId="2FDB3988" w:rsidR="00FA23B4" w:rsidRDefault="00D42F6E">
          <w:pPr>
            <w:pStyle w:val="Kazalovsebine5"/>
            <w:tabs>
              <w:tab w:val="right" w:leader="dot" w:pos="9062"/>
            </w:tabs>
            <w:rPr>
              <w:noProof/>
              <w:sz w:val="22"/>
              <w:szCs w:val="22"/>
              <w:lang w:eastAsia="sl-SI"/>
            </w:rPr>
          </w:pPr>
          <w:hyperlink w:anchor="_Toc89335260" w:history="1">
            <w:r w:rsidR="00FA23B4" w:rsidRPr="00CB4273">
              <w:rPr>
                <w:rStyle w:val="Hiperpovezava"/>
                <w:noProof/>
                <w:lang w:eastAsia="sl-SI"/>
              </w:rPr>
              <w:t>Kako pošljem predlog v potrditev lekture na SEM?</w:t>
            </w:r>
            <w:r w:rsidR="00FA23B4">
              <w:rPr>
                <w:noProof/>
                <w:webHidden/>
              </w:rPr>
              <w:tab/>
            </w:r>
            <w:r w:rsidR="00FA23B4">
              <w:rPr>
                <w:noProof/>
                <w:webHidden/>
              </w:rPr>
              <w:fldChar w:fldCharType="begin"/>
            </w:r>
            <w:r w:rsidR="00FA23B4">
              <w:rPr>
                <w:noProof/>
                <w:webHidden/>
              </w:rPr>
              <w:instrText xml:space="preserve"> PAGEREF _Toc89335260 \h </w:instrText>
            </w:r>
            <w:r w:rsidR="00FA23B4">
              <w:rPr>
                <w:noProof/>
                <w:webHidden/>
              </w:rPr>
            </w:r>
            <w:r w:rsidR="00FA23B4">
              <w:rPr>
                <w:noProof/>
                <w:webHidden/>
              </w:rPr>
              <w:fldChar w:fldCharType="separate"/>
            </w:r>
            <w:r w:rsidR="00FA23B4">
              <w:rPr>
                <w:noProof/>
                <w:webHidden/>
              </w:rPr>
              <w:t>40</w:t>
            </w:r>
            <w:r w:rsidR="00FA23B4">
              <w:rPr>
                <w:noProof/>
                <w:webHidden/>
              </w:rPr>
              <w:fldChar w:fldCharType="end"/>
            </w:r>
          </w:hyperlink>
        </w:p>
        <w:p w14:paraId="118CE1A3" w14:textId="19563755" w:rsidR="00FA23B4" w:rsidRDefault="00D42F6E">
          <w:pPr>
            <w:pStyle w:val="Kazalovsebine4"/>
            <w:tabs>
              <w:tab w:val="right" w:leader="dot" w:pos="9062"/>
            </w:tabs>
            <w:rPr>
              <w:noProof/>
              <w:sz w:val="22"/>
              <w:szCs w:val="22"/>
              <w:lang w:eastAsia="sl-SI"/>
            </w:rPr>
          </w:pPr>
          <w:hyperlink w:anchor="_Toc89335261" w:history="1">
            <w:r w:rsidR="00FA23B4" w:rsidRPr="00CB4273">
              <w:rPr>
                <w:rStyle w:val="Hiperpovezava"/>
                <w:noProof/>
                <w:lang w:eastAsia="sl-SI"/>
              </w:rPr>
              <w:t>Pregled in potrditev lekture predloga na SEM</w:t>
            </w:r>
            <w:r w:rsidR="00FA23B4">
              <w:rPr>
                <w:noProof/>
                <w:webHidden/>
              </w:rPr>
              <w:tab/>
            </w:r>
            <w:r w:rsidR="00FA23B4">
              <w:rPr>
                <w:noProof/>
                <w:webHidden/>
              </w:rPr>
              <w:fldChar w:fldCharType="begin"/>
            </w:r>
            <w:r w:rsidR="00FA23B4">
              <w:rPr>
                <w:noProof/>
                <w:webHidden/>
              </w:rPr>
              <w:instrText xml:space="preserve"> PAGEREF _Toc89335261 \h </w:instrText>
            </w:r>
            <w:r w:rsidR="00FA23B4">
              <w:rPr>
                <w:noProof/>
                <w:webHidden/>
              </w:rPr>
            </w:r>
            <w:r w:rsidR="00FA23B4">
              <w:rPr>
                <w:noProof/>
                <w:webHidden/>
              </w:rPr>
              <w:fldChar w:fldCharType="separate"/>
            </w:r>
            <w:r w:rsidR="00FA23B4">
              <w:rPr>
                <w:noProof/>
                <w:webHidden/>
              </w:rPr>
              <w:t>41</w:t>
            </w:r>
            <w:r w:rsidR="00FA23B4">
              <w:rPr>
                <w:noProof/>
                <w:webHidden/>
              </w:rPr>
              <w:fldChar w:fldCharType="end"/>
            </w:r>
          </w:hyperlink>
        </w:p>
        <w:p w14:paraId="64B8EC4D" w14:textId="0539EF75" w:rsidR="00FA23B4" w:rsidRDefault="00D42F6E">
          <w:pPr>
            <w:pStyle w:val="Kazalovsebine5"/>
            <w:tabs>
              <w:tab w:val="right" w:leader="dot" w:pos="9062"/>
            </w:tabs>
            <w:rPr>
              <w:noProof/>
              <w:sz w:val="22"/>
              <w:szCs w:val="22"/>
              <w:lang w:eastAsia="sl-SI"/>
            </w:rPr>
          </w:pPr>
          <w:hyperlink w:anchor="_Toc89335262" w:history="1">
            <w:r w:rsidR="00FA23B4" w:rsidRPr="00CB4273">
              <w:rPr>
                <w:rStyle w:val="Hiperpovezava"/>
                <w:noProof/>
                <w:lang w:eastAsia="sl-SI"/>
              </w:rPr>
              <w:t>Kdo lahko potrdi oz. zavrne lekturo predloga in kdaj?</w:t>
            </w:r>
            <w:r w:rsidR="00FA23B4">
              <w:rPr>
                <w:noProof/>
                <w:webHidden/>
              </w:rPr>
              <w:tab/>
            </w:r>
            <w:r w:rsidR="00FA23B4">
              <w:rPr>
                <w:noProof/>
                <w:webHidden/>
              </w:rPr>
              <w:fldChar w:fldCharType="begin"/>
            </w:r>
            <w:r w:rsidR="00FA23B4">
              <w:rPr>
                <w:noProof/>
                <w:webHidden/>
              </w:rPr>
              <w:instrText xml:space="preserve"> PAGEREF _Toc89335262 \h </w:instrText>
            </w:r>
            <w:r w:rsidR="00FA23B4">
              <w:rPr>
                <w:noProof/>
                <w:webHidden/>
              </w:rPr>
            </w:r>
            <w:r w:rsidR="00FA23B4">
              <w:rPr>
                <w:noProof/>
                <w:webHidden/>
              </w:rPr>
              <w:fldChar w:fldCharType="separate"/>
            </w:r>
            <w:r w:rsidR="00FA23B4">
              <w:rPr>
                <w:noProof/>
                <w:webHidden/>
              </w:rPr>
              <w:t>41</w:t>
            </w:r>
            <w:r w:rsidR="00FA23B4">
              <w:rPr>
                <w:noProof/>
                <w:webHidden/>
              </w:rPr>
              <w:fldChar w:fldCharType="end"/>
            </w:r>
          </w:hyperlink>
        </w:p>
        <w:p w14:paraId="254E27C2" w14:textId="1DC741D1" w:rsidR="00FA23B4" w:rsidRDefault="00D42F6E">
          <w:pPr>
            <w:pStyle w:val="Kazalovsebine5"/>
            <w:tabs>
              <w:tab w:val="right" w:leader="dot" w:pos="9062"/>
            </w:tabs>
            <w:rPr>
              <w:noProof/>
              <w:sz w:val="22"/>
              <w:szCs w:val="22"/>
              <w:lang w:eastAsia="sl-SI"/>
            </w:rPr>
          </w:pPr>
          <w:hyperlink w:anchor="_Toc89335263" w:history="1">
            <w:r w:rsidR="00FA23B4" w:rsidRPr="00CB4273">
              <w:rPr>
                <w:rStyle w:val="Hiperpovezava"/>
                <w:noProof/>
                <w:lang w:eastAsia="sl-SI"/>
              </w:rPr>
              <w:t>Kako potrdim lekturo?</w:t>
            </w:r>
            <w:r w:rsidR="00FA23B4">
              <w:rPr>
                <w:noProof/>
                <w:webHidden/>
              </w:rPr>
              <w:tab/>
            </w:r>
            <w:r w:rsidR="00FA23B4">
              <w:rPr>
                <w:noProof/>
                <w:webHidden/>
              </w:rPr>
              <w:fldChar w:fldCharType="begin"/>
            </w:r>
            <w:r w:rsidR="00FA23B4">
              <w:rPr>
                <w:noProof/>
                <w:webHidden/>
              </w:rPr>
              <w:instrText xml:space="preserve"> PAGEREF _Toc89335263 \h </w:instrText>
            </w:r>
            <w:r w:rsidR="00FA23B4">
              <w:rPr>
                <w:noProof/>
                <w:webHidden/>
              </w:rPr>
            </w:r>
            <w:r w:rsidR="00FA23B4">
              <w:rPr>
                <w:noProof/>
                <w:webHidden/>
              </w:rPr>
              <w:fldChar w:fldCharType="separate"/>
            </w:r>
            <w:r w:rsidR="00FA23B4">
              <w:rPr>
                <w:noProof/>
                <w:webHidden/>
              </w:rPr>
              <w:t>41</w:t>
            </w:r>
            <w:r w:rsidR="00FA23B4">
              <w:rPr>
                <w:noProof/>
                <w:webHidden/>
              </w:rPr>
              <w:fldChar w:fldCharType="end"/>
            </w:r>
          </w:hyperlink>
        </w:p>
        <w:p w14:paraId="4257F287" w14:textId="5144CBAE" w:rsidR="00FA23B4" w:rsidRDefault="00D42F6E">
          <w:pPr>
            <w:pStyle w:val="Kazalovsebine5"/>
            <w:tabs>
              <w:tab w:val="right" w:leader="dot" w:pos="9062"/>
            </w:tabs>
            <w:rPr>
              <w:noProof/>
              <w:sz w:val="22"/>
              <w:szCs w:val="22"/>
              <w:lang w:eastAsia="sl-SI"/>
            </w:rPr>
          </w:pPr>
          <w:hyperlink w:anchor="_Toc89335264" w:history="1">
            <w:r w:rsidR="00FA23B4" w:rsidRPr="00CB4273">
              <w:rPr>
                <w:rStyle w:val="Hiperpovezava"/>
                <w:noProof/>
                <w:lang w:eastAsia="sl-SI"/>
              </w:rPr>
              <w:t>Kako zavrnem lekturo?</w:t>
            </w:r>
            <w:r w:rsidR="00FA23B4">
              <w:rPr>
                <w:noProof/>
                <w:webHidden/>
              </w:rPr>
              <w:tab/>
            </w:r>
            <w:r w:rsidR="00FA23B4">
              <w:rPr>
                <w:noProof/>
                <w:webHidden/>
              </w:rPr>
              <w:fldChar w:fldCharType="begin"/>
            </w:r>
            <w:r w:rsidR="00FA23B4">
              <w:rPr>
                <w:noProof/>
                <w:webHidden/>
              </w:rPr>
              <w:instrText xml:space="preserve"> PAGEREF _Toc89335264 \h </w:instrText>
            </w:r>
            <w:r w:rsidR="00FA23B4">
              <w:rPr>
                <w:noProof/>
                <w:webHidden/>
              </w:rPr>
            </w:r>
            <w:r w:rsidR="00FA23B4">
              <w:rPr>
                <w:noProof/>
                <w:webHidden/>
              </w:rPr>
              <w:fldChar w:fldCharType="separate"/>
            </w:r>
            <w:r w:rsidR="00FA23B4">
              <w:rPr>
                <w:noProof/>
                <w:webHidden/>
              </w:rPr>
              <w:t>41</w:t>
            </w:r>
            <w:r w:rsidR="00FA23B4">
              <w:rPr>
                <w:noProof/>
                <w:webHidden/>
              </w:rPr>
              <w:fldChar w:fldCharType="end"/>
            </w:r>
          </w:hyperlink>
        </w:p>
        <w:p w14:paraId="42FFEF99" w14:textId="5657A694" w:rsidR="00FA23B4" w:rsidRDefault="00D42F6E">
          <w:pPr>
            <w:pStyle w:val="Kazalovsebine4"/>
            <w:tabs>
              <w:tab w:val="right" w:leader="dot" w:pos="9062"/>
            </w:tabs>
            <w:rPr>
              <w:noProof/>
              <w:sz w:val="22"/>
              <w:szCs w:val="22"/>
              <w:lang w:eastAsia="sl-SI"/>
            </w:rPr>
          </w:pPr>
          <w:hyperlink w:anchor="_Toc89335265" w:history="1">
            <w:r w:rsidR="00FA23B4" w:rsidRPr="00CB4273">
              <w:rPr>
                <w:rStyle w:val="Hiperpovezava"/>
                <w:bCs/>
                <w:noProof/>
              </w:rPr>
              <w:t xml:space="preserve">Potrditev </w:t>
            </w:r>
            <w:r w:rsidR="00FA23B4" w:rsidRPr="00CB4273">
              <w:rPr>
                <w:rStyle w:val="Hiperpovezava"/>
                <w:noProof/>
              </w:rPr>
              <w:t>predloga</w:t>
            </w:r>
            <w:r w:rsidR="00FA23B4" w:rsidRPr="00CB4273">
              <w:rPr>
                <w:rStyle w:val="Hiperpovezava"/>
                <w:bCs/>
                <w:noProof/>
              </w:rPr>
              <w:t xml:space="preserve"> s strani vodje MK</w:t>
            </w:r>
            <w:r w:rsidR="00FA23B4">
              <w:rPr>
                <w:noProof/>
                <w:webHidden/>
              </w:rPr>
              <w:tab/>
            </w:r>
            <w:r w:rsidR="00FA23B4">
              <w:rPr>
                <w:noProof/>
                <w:webHidden/>
              </w:rPr>
              <w:fldChar w:fldCharType="begin"/>
            </w:r>
            <w:r w:rsidR="00FA23B4">
              <w:rPr>
                <w:noProof/>
                <w:webHidden/>
              </w:rPr>
              <w:instrText xml:space="preserve"> PAGEREF _Toc89335265 \h </w:instrText>
            </w:r>
            <w:r w:rsidR="00FA23B4">
              <w:rPr>
                <w:noProof/>
                <w:webHidden/>
              </w:rPr>
            </w:r>
            <w:r w:rsidR="00FA23B4">
              <w:rPr>
                <w:noProof/>
                <w:webHidden/>
              </w:rPr>
              <w:fldChar w:fldCharType="separate"/>
            </w:r>
            <w:r w:rsidR="00FA23B4">
              <w:rPr>
                <w:noProof/>
                <w:webHidden/>
              </w:rPr>
              <w:t>41</w:t>
            </w:r>
            <w:r w:rsidR="00FA23B4">
              <w:rPr>
                <w:noProof/>
                <w:webHidden/>
              </w:rPr>
              <w:fldChar w:fldCharType="end"/>
            </w:r>
          </w:hyperlink>
        </w:p>
        <w:p w14:paraId="6F979027" w14:textId="7786DF07" w:rsidR="00FA23B4" w:rsidRDefault="00D42F6E">
          <w:pPr>
            <w:pStyle w:val="Kazalovsebine5"/>
            <w:tabs>
              <w:tab w:val="right" w:leader="dot" w:pos="9062"/>
            </w:tabs>
            <w:rPr>
              <w:noProof/>
              <w:sz w:val="22"/>
              <w:szCs w:val="22"/>
              <w:lang w:eastAsia="sl-SI"/>
            </w:rPr>
          </w:pPr>
          <w:hyperlink w:anchor="_Toc89335266" w:history="1">
            <w:r w:rsidR="00FA23B4" w:rsidRPr="00CB4273">
              <w:rPr>
                <w:rStyle w:val="Hiperpovezava"/>
                <w:noProof/>
              </w:rPr>
              <w:t>Kako potrdim predlog?</w:t>
            </w:r>
            <w:r w:rsidR="00FA23B4">
              <w:rPr>
                <w:noProof/>
                <w:webHidden/>
              </w:rPr>
              <w:tab/>
            </w:r>
            <w:r w:rsidR="00FA23B4">
              <w:rPr>
                <w:noProof/>
                <w:webHidden/>
              </w:rPr>
              <w:fldChar w:fldCharType="begin"/>
            </w:r>
            <w:r w:rsidR="00FA23B4">
              <w:rPr>
                <w:noProof/>
                <w:webHidden/>
              </w:rPr>
              <w:instrText xml:space="preserve"> PAGEREF _Toc89335266 \h </w:instrText>
            </w:r>
            <w:r w:rsidR="00FA23B4">
              <w:rPr>
                <w:noProof/>
                <w:webHidden/>
              </w:rPr>
            </w:r>
            <w:r w:rsidR="00FA23B4">
              <w:rPr>
                <w:noProof/>
                <w:webHidden/>
              </w:rPr>
              <w:fldChar w:fldCharType="separate"/>
            </w:r>
            <w:r w:rsidR="00FA23B4">
              <w:rPr>
                <w:noProof/>
                <w:webHidden/>
              </w:rPr>
              <w:t>41</w:t>
            </w:r>
            <w:r w:rsidR="00FA23B4">
              <w:rPr>
                <w:noProof/>
                <w:webHidden/>
              </w:rPr>
              <w:fldChar w:fldCharType="end"/>
            </w:r>
          </w:hyperlink>
        </w:p>
        <w:p w14:paraId="248224A0" w14:textId="6376E566" w:rsidR="00FA23B4" w:rsidRDefault="00D42F6E">
          <w:pPr>
            <w:pStyle w:val="Kazalovsebine5"/>
            <w:tabs>
              <w:tab w:val="right" w:leader="dot" w:pos="9062"/>
            </w:tabs>
            <w:rPr>
              <w:noProof/>
              <w:sz w:val="22"/>
              <w:szCs w:val="22"/>
              <w:lang w:eastAsia="sl-SI"/>
            </w:rPr>
          </w:pPr>
          <w:hyperlink w:anchor="_Toc89335267" w:history="1">
            <w:r w:rsidR="00FA23B4" w:rsidRPr="00CB4273">
              <w:rPr>
                <w:rStyle w:val="Hiperpovezava"/>
                <w:bCs/>
                <w:noProof/>
              </w:rPr>
              <w:t>Kako zavrnem predlog?</w:t>
            </w:r>
            <w:r w:rsidR="00FA23B4">
              <w:rPr>
                <w:noProof/>
                <w:webHidden/>
              </w:rPr>
              <w:tab/>
            </w:r>
            <w:r w:rsidR="00FA23B4">
              <w:rPr>
                <w:noProof/>
                <w:webHidden/>
              </w:rPr>
              <w:fldChar w:fldCharType="begin"/>
            </w:r>
            <w:r w:rsidR="00FA23B4">
              <w:rPr>
                <w:noProof/>
                <w:webHidden/>
              </w:rPr>
              <w:instrText xml:space="preserve"> PAGEREF _Toc89335267 \h </w:instrText>
            </w:r>
            <w:r w:rsidR="00FA23B4">
              <w:rPr>
                <w:noProof/>
                <w:webHidden/>
              </w:rPr>
            </w:r>
            <w:r w:rsidR="00FA23B4">
              <w:rPr>
                <w:noProof/>
                <w:webHidden/>
              </w:rPr>
              <w:fldChar w:fldCharType="separate"/>
            </w:r>
            <w:r w:rsidR="00FA23B4">
              <w:rPr>
                <w:noProof/>
                <w:webHidden/>
              </w:rPr>
              <w:t>42</w:t>
            </w:r>
            <w:r w:rsidR="00FA23B4">
              <w:rPr>
                <w:noProof/>
                <w:webHidden/>
              </w:rPr>
              <w:fldChar w:fldCharType="end"/>
            </w:r>
          </w:hyperlink>
        </w:p>
        <w:p w14:paraId="2FC3DCBA" w14:textId="002DD4F8" w:rsidR="00FA23B4" w:rsidRDefault="00D42F6E">
          <w:pPr>
            <w:pStyle w:val="Kazalovsebine5"/>
            <w:tabs>
              <w:tab w:val="right" w:leader="dot" w:pos="9062"/>
            </w:tabs>
            <w:rPr>
              <w:noProof/>
              <w:sz w:val="22"/>
              <w:szCs w:val="22"/>
              <w:lang w:eastAsia="sl-SI"/>
            </w:rPr>
          </w:pPr>
          <w:hyperlink w:anchor="_Toc89335268" w:history="1">
            <w:r w:rsidR="00FA23B4" w:rsidRPr="00CB4273">
              <w:rPr>
                <w:rStyle w:val="Hiperpovezava"/>
                <w:bCs/>
                <w:noProof/>
              </w:rPr>
              <w:t>Kako zahtevam dopolnitev predloga?</w:t>
            </w:r>
            <w:r w:rsidR="00FA23B4">
              <w:rPr>
                <w:noProof/>
                <w:webHidden/>
              </w:rPr>
              <w:tab/>
            </w:r>
            <w:r w:rsidR="00FA23B4">
              <w:rPr>
                <w:noProof/>
                <w:webHidden/>
              </w:rPr>
              <w:fldChar w:fldCharType="begin"/>
            </w:r>
            <w:r w:rsidR="00FA23B4">
              <w:rPr>
                <w:noProof/>
                <w:webHidden/>
              </w:rPr>
              <w:instrText xml:space="preserve"> PAGEREF _Toc89335268 \h </w:instrText>
            </w:r>
            <w:r w:rsidR="00FA23B4">
              <w:rPr>
                <w:noProof/>
                <w:webHidden/>
              </w:rPr>
            </w:r>
            <w:r w:rsidR="00FA23B4">
              <w:rPr>
                <w:noProof/>
                <w:webHidden/>
              </w:rPr>
              <w:fldChar w:fldCharType="separate"/>
            </w:r>
            <w:r w:rsidR="00FA23B4">
              <w:rPr>
                <w:noProof/>
                <w:webHidden/>
              </w:rPr>
              <w:t>42</w:t>
            </w:r>
            <w:r w:rsidR="00FA23B4">
              <w:rPr>
                <w:noProof/>
                <w:webHidden/>
              </w:rPr>
              <w:fldChar w:fldCharType="end"/>
            </w:r>
          </w:hyperlink>
        </w:p>
        <w:p w14:paraId="07F793CE" w14:textId="4B08ED60" w:rsidR="00FA23B4" w:rsidRDefault="00D42F6E">
          <w:pPr>
            <w:pStyle w:val="Kazalovsebine2"/>
            <w:tabs>
              <w:tab w:val="right" w:leader="dot" w:pos="9062"/>
            </w:tabs>
            <w:rPr>
              <w:noProof/>
              <w:sz w:val="22"/>
              <w:szCs w:val="22"/>
              <w:lang w:eastAsia="sl-SI"/>
            </w:rPr>
          </w:pPr>
          <w:hyperlink w:anchor="_Toc89335269" w:history="1">
            <w:r w:rsidR="00FA23B4" w:rsidRPr="00CB4273">
              <w:rPr>
                <w:rStyle w:val="Hiperpovezava"/>
                <w:noProof/>
              </w:rPr>
              <w:t>Pobude</w:t>
            </w:r>
            <w:r w:rsidR="00FA23B4">
              <w:rPr>
                <w:noProof/>
                <w:webHidden/>
              </w:rPr>
              <w:tab/>
            </w:r>
            <w:r w:rsidR="00FA23B4">
              <w:rPr>
                <w:noProof/>
                <w:webHidden/>
              </w:rPr>
              <w:fldChar w:fldCharType="begin"/>
            </w:r>
            <w:r w:rsidR="00FA23B4">
              <w:rPr>
                <w:noProof/>
                <w:webHidden/>
              </w:rPr>
              <w:instrText xml:space="preserve"> PAGEREF _Toc89335269 \h </w:instrText>
            </w:r>
            <w:r w:rsidR="00FA23B4">
              <w:rPr>
                <w:noProof/>
                <w:webHidden/>
              </w:rPr>
            </w:r>
            <w:r w:rsidR="00FA23B4">
              <w:rPr>
                <w:noProof/>
                <w:webHidden/>
              </w:rPr>
              <w:fldChar w:fldCharType="separate"/>
            </w:r>
            <w:r w:rsidR="00FA23B4">
              <w:rPr>
                <w:noProof/>
                <w:webHidden/>
              </w:rPr>
              <w:t>42</w:t>
            </w:r>
            <w:r w:rsidR="00FA23B4">
              <w:rPr>
                <w:noProof/>
                <w:webHidden/>
              </w:rPr>
              <w:fldChar w:fldCharType="end"/>
            </w:r>
          </w:hyperlink>
        </w:p>
        <w:p w14:paraId="3FEDFD35" w14:textId="5148F5D2" w:rsidR="00FA23B4" w:rsidRDefault="00D42F6E">
          <w:pPr>
            <w:pStyle w:val="Kazalovsebine3"/>
            <w:tabs>
              <w:tab w:val="right" w:leader="dot" w:pos="9062"/>
            </w:tabs>
            <w:rPr>
              <w:noProof/>
              <w:sz w:val="22"/>
              <w:szCs w:val="22"/>
              <w:lang w:eastAsia="sl-SI"/>
            </w:rPr>
          </w:pPr>
          <w:hyperlink w:anchor="_Toc89335270" w:history="1">
            <w:r w:rsidR="00FA23B4" w:rsidRPr="00CB4273">
              <w:rPr>
                <w:rStyle w:val="Hiperpovezava"/>
                <w:noProof/>
              </w:rPr>
              <w:t>Iskalnik pobud</w:t>
            </w:r>
            <w:r w:rsidR="00FA23B4">
              <w:rPr>
                <w:noProof/>
                <w:webHidden/>
              </w:rPr>
              <w:tab/>
            </w:r>
            <w:r w:rsidR="00FA23B4">
              <w:rPr>
                <w:noProof/>
                <w:webHidden/>
              </w:rPr>
              <w:fldChar w:fldCharType="begin"/>
            </w:r>
            <w:r w:rsidR="00FA23B4">
              <w:rPr>
                <w:noProof/>
                <w:webHidden/>
              </w:rPr>
              <w:instrText xml:space="preserve"> PAGEREF _Toc89335270 \h </w:instrText>
            </w:r>
            <w:r w:rsidR="00FA23B4">
              <w:rPr>
                <w:noProof/>
                <w:webHidden/>
              </w:rPr>
            </w:r>
            <w:r w:rsidR="00FA23B4">
              <w:rPr>
                <w:noProof/>
                <w:webHidden/>
              </w:rPr>
              <w:fldChar w:fldCharType="separate"/>
            </w:r>
            <w:r w:rsidR="00FA23B4">
              <w:rPr>
                <w:noProof/>
                <w:webHidden/>
              </w:rPr>
              <w:t>42</w:t>
            </w:r>
            <w:r w:rsidR="00FA23B4">
              <w:rPr>
                <w:noProof/>
                <w:webHidden/>
              </w:rPr>
              <w:fldChar w:fldCharType="end"/>
            </w:r>
          </w:hyperlink>
        </w:p>
        <w:p w14:paraId="2817BD03" w14:textId="117367E0" w:rsidR="00FA23B4" w:rsidRDefault="00D42F6E">
          <w:pPr>
            <w:pStyle w:val="Kazalovsebine4"/>
            <w:tabs>
              <w:tab w:val="right" w:leader="dot" w:pos="9062"/>
            </w:tabs>
            <w:rPr>
              <w:noProof/>
              <w:sz w:val="22"/>
              <w:szCs w:val="22"/>
              <w:lang w:eastAsia="sl-SI"/>
            </w:rPr>
          </w:pPr>
          <w:hyperlink w:anchor="_Toc89335271" w:history="1">
            <w:r w:rsidR="00FA23B4" w:rsidRPr="00CB4273">
              <w:rPr>
                <w:rStyle w:val="Hiperpovezava"/>
                <w:noProof/>
                <w:lang w:eastAsia="sl-SI"/>
              </w:rPr>
              <w:t>Omejitev rezultatov iskanja s filtri</w:t>
            </w:r>
            <w:r w:rsidR="00FA23B4">
              <w:rPr>
                <w:noProof/>
                <w:webHidden/>
              </w:rPr>
              <w:tab/>
            </w:r>
            <w:r w:rsidR="00FA23B4">
              <w:rPr>
                <w:noProof/>
                <w:webHidden/>
              </w:rPr>
              <w:fldChar w:fldCharType="begin"/>
            </w:r>
            <w:r w:rsidR="00FA23B4">
              <w:rPr>
                <w:noProof/>
                <w:webHidden/>
              </w:rPr>
              <w:instrText xml:space="preserve"> PAGEREF _Toc89335271 \h </w:instrText>
            </w:r>
            <w:r w:rsidR="00FA23B4">
              <w:rPr>
                <w:noProof/>
                <w:webHidden/>
              </w:rPr>
            </w:r>
            <w:r w:rsidR="00FA23B4">
              <w:rPr>
                <w:noProof/>
                <w:webHidden/>
              </w:rPr>
              <w:fldChar w:fldCharType="separate"/>
            </w:r>
            <w:r w:rsidR="00FA23B4">
              <w:rPr>
                <w:noProof/>
                <w:webHidden/>
              </w:rPr>
              <w:t>42</w:t>
            </w:r>
            <w:r w:rsidR="00FA23B4">
              <w:rPr>
                <w:noProof/>
                <w:webHidden/>
              </w:rPr>
              <w:fldChar w:fldCharType="end"/>
            </w:r>
          </w:hyperlink>
        </w:p>
        <w:p w14:paraId="31BADF01" w14:textId="2C96BB0F" w:rsidR="00FA23B4" w:rsidRDefault="00D42F6E">
          <w:pPr>
            <w:pStyle w:val="Kazalovsebine3"/>
            <w:tabs>
              <w:tab w:val="right" w:leader="dot" w:pos="9062"/>
            </w:tabs>
            <w:rPr>
              <w:noProof/>
              <w:sz w:val="22"/>
              <w:szCs w:val="22"/>
              <w:lang w:eastAsia="sl-SI"/>
            </w:rPr>
          </w:pPr>
          <w:hyperlink w:anchor="_Toc89335272" w:history="1">
            <w:r w:rsidR="00FA23B4" w:rsidRPr="00CB4273">
              <w:rPr>
                <w:rStyle w:val="Hiperpovezava"/>
                <w:noProof/>
                <w:lang w:eastAsia="sl-SI"/>
              </w:rPr>
              <w:t>Vpogled v pobudo</w:t>
            </w:r>
            <w:r w:rsidR="00FA23B4">
              <w:rPr>
                <w:noProof/>
                <w:webHidden/>
              </w:rPr>
              <w:tab/>
            </w:r>
            <w:r w:rsidR="00FA23B4">
              <w:rPr>
                <w:noProof/>
                <w:webHidden/>
              </w:rPr>
              <w:fldChar w:fldCharType="begin"/>
            </w:r>
            <w:r w:rsidR="00FA23B4">
              <w:rPr>
                <w:noProof/>
                <w:webHidden/>
              </w:rPr>
              <w:instrText xml:space="preserve"> PAGEREF _Toc89335272 \h </w:instrText>
            </w:r>
            <w:r w:rsidR="00FA23B4">
              <w:rPr>
                <w:noProof/>
                <w:webHidden/>
              </w:rPr>
            </w:r>
            <w:r w:rsidR="00FA23B4">
              <w:rPr>
                <w:noProof/>
                <w:webHidden/>
              </w:rPr>
              <w:fldChar w:fldCharType="separate"/>
            </w:r>
            <w:r w:rsidR="00FA23B4">
              <w:rPr>
                <w:noProof/>
                <w:webHidden/>
              </w:rPr>
              <w:t>43</w:t>
            </w:r>
            <w:r w:rsidR="00FA23B4">
              <w:rPr>
                <w:noProof/>
                <w:webHidden/>
              </w:rPr>
              <w:fldChar w:fldCharType="end"/>
            </w:r>
          </w:hyperlink>
        </w:p>
        <w:p w14:paraId="6909E4B4" w14:textId="694CD866" w:rsidR="00FA23B4" w:rsidRDefault="00D42F6E">
          <w:pPr>
            <w:pStyle w:val="Kazalovsebine4"/>
            <w:tabs>
              <w:tab w:val="right" w:leader="dot" w:pos="9062"/>
            </w:tabs>
            <w:rPr>
              <w:noProof/>
              <w:sz w:val="22"/>
              <w:szCs w:val="22"/>
              <w:lang w:eastAsia="sl-SI"/>
            </w:rPr>
          </w:pPr>
          <w:hyperlink w:anchor="_Toc89335273" w:history="1">
            <w:r w:rsidR="00FA23B4" w:rsidRPr="00CB4273">
              <w:rPr>
                <w:rStyle w:val="Hiperpovezava"/>
                <w:noProof/>
                <w:lang w:eastAsia="sl-SI"/>
              </w:rPr>
              <w:t>Poudarjena vsebina o pobudi</w:t>
            </w:r>
            <w:r w:rsidR="00FA23B4">
              <w:rPr>
                <w:noProof/>
                <w:webHidden/>
              </w:rPr>
              <w:tab/>
            </w:r>
            <w:r w:rsidR="00FA23B4">
              <w:rPr>
                <w:noProof/>
                <w:webHidden/>
              </w:rPr>
              <w:fldChar w:fldCharType="begin"/>
            </w:r>
            <w:r w:rsidR="00FA23B4">
              <w:rPr>
                <w:noProof/>
                <w:webHidden/>
              </w:rPr>
              <w:instrText xml:space="preserve"> PAGEREF _Toc89335273 \h </w:instrText>
            </w:r>
            <w:r w:rsidR="00FA23B4">
              <w:rPr>
                <w:noProof/>
                <w:webHidden/>
              </w:rPr>
            </w:r>
            <w:r w:rsidR="00FA23B4">
              <w:rPr>
                <w:noProof/>
                <w:webHidden/>
              </w:rPr>
              <w:fldChar w:fldCharType="separate"/>
            </w:r>
            <w:r w:rsidR="00FA23B4">
              <w:rPr>
                <w:noProof/>
                <w:webHidden/>
              </w:rPr>
              <w:t>43</w:t>
            </w:r>
            <w:r w:rsidR="00FA23B4">
              <w:rPr>
                <w:noProof/>
                <w:webHidden/>
              </w:rPr>
              <w:fldChar w:fldCharType="end"/>
            </w:r>
          </w:hyperlink>
        </w:p>
        <w:p w14:paraId="3B97C833" w14:textId="52E804F3" w:rsidR="00FA23B4" w:rsidRDefault="00D42F6E">
          <w:pPr>
            <w:pStyle w:val="Kazalovsebine4"/>
            <w:tabs>
              <w:tab w:val="right" w:leader="dot" w:pos="9062"/>
            </w:tabs>
            <w:rPr>
              <w:noProof/>
              <w:sz w:val="22"/>
              <w:szCs w:val="22"/>
              <w:lang w:eastAsia="sl-SI"/>
            </w:rPr>
          </w:pPr>
          <w:hyperlink w:anchor="_Toc89335274" w:history="1">
            <w:r w:rsidR="00FA23B4" w:rsidRPr="00CB4273">
              <w:rPr>
                <w:rStyle w:val="Hiperpovezava"/>
                <w:noProof/>
                <w:lang w:eastAsia="sl-SI"/>
              </w:rPr>
              <w:t>Vsebina pobude</w:t>
            </w:r>
            <w:r w:rsidR="00FA23B4">
              <w:rPr>
                <w:noProof/>
                <w:webHidden/>
              </w:rPr>
              <w:tab/>
            </w:r>
            <w:r w:rsidR="00FA23B4">
              <w:rPr>
                <w:noProof/>
                <w:webHidden/>
              </w:rPr>
              <w:fldChar w:fldCharType="begin"/>
            </w:r>
            <w:r w:rsidR="00FA23B4">
              <w:rPr>
                <w:noProof/>
                <w:webHidden/>
              </w:rPr>
              <w:instrText xml:space="preserve"> PAGEREF _Toc89335274 \h </w:instrText>
            </w:r>
            <w:r w:rsidR="00FA23B4">
              <w:rPr>
                <w:noProof/>
                <w:webHidden/>
              </w:rPr>
            </w:r>
            <w:r w:rsidR="00FA23B4">
              <w:rPr>
                <w:noProof/>
                <w:webHidden/>
              </w:rPr>
              <w:fldChar w:fldCharType="separate"/>
            </w:r>
            <w:r w:rsidR="00FA23B4">
              <w:rPr>
                <w:noProof/>
                <w:webHidden/>
              </w:rPr>
              <w:t>44</w:t>
            </w:r>
            <w:r w:rsidR="00FA23B4">
              <w:rPr>
                <w:noProof/>
                <w:webHidden/>
              </w:rPr>
              <w:fldChar w:fldCharType="end"/>
            </w:r>
          </w:hyperlink>
        </w:p>
        <w:p w14:paraId="48E81B34" w14:textId="05241AA3" w:rsidR="00FA23B4" w:rsidRDefault="00D42F6E">
          <w:pPr>
            <w:pStyle w:val="Kazalovsebine4"/>
            <w:tabs>
              <w:tab w:val="right" w:leader="dot" w:pos="9062"/>
            </w:tabs>
            <w:rPr>
              <w:noProof/>
              <w:sz w:val="22"/>
              <w:szCs w:val="22"/>
              <w:lang w:eastAsia="sl-SI"/>
            </w:rPr>
          </w:pPr>
          <w:hyperlink w:anchor="_Toc89335275" w:history="1">
            <w:r w:rsidR="00FA23B4" w:rsidRPr="00CB4273">
              <w:rPr>
                <w:rStyle w:val="Hiperpovezava"/>
                <w:noProof/>
                <w:lang w:eastAsia="sl-SI"/>
              </w:rPr>
              <w:t>Povezani predlogi</w:t>
            </w:r>
            <w:r w:rsidR="00FA23B4">
              <w:rPr>
                <w:noProof/>
                <w:webHidden/>
              </w:rPr>
              <w:tab/>
            </w:r>
            <w:r w:rsidR="00FA23B4">
              <w:rPr>
                <w:noProof/>
                <w:webHidden/>
              </w:rPr>
              <w:fldChar w:fldCharType="begin"/>
            </w:r>
            <w:r w:rsidR="00FA23B4">
              <w:rPr>
                <w:noProof/>
                <w:webHidden/>
              </w:rPr>
              <w:instrText xml:space="preserve"> PAGEREF _Toc89335275 \h </w:instrText>
            </w:r>
            <w:r w:rsidR="00FA23B4">
              <w:rPr>
                <w:noProof/>
                <w:webHidden/>
              </w:rPr>
            </w:r>
            <w:r w:rsidR="00FA23B4">
              <w:rPr>
                <w:noProof/>
                <w:webHidden/>
              </w:rPr>
              <w:fldChar w:fldCharType="separate"/>
            </w:r>
            <w:r w:rsidR="00FA23B4">
              <w:rPr>
                <w:noProof/>
                <w:webHidden/>
              </w:rPr>
              <w:t>44</w:t>
            </w:r>
            <w:r w:rsidR="00FA23B4">
              <w:rPr>
                <w:noProof/>
                <w:webHidden/>
              </w:rPr>
              <w:fldChar w:fldCharType="end"/>
            </w:r>
          </w:hyperlink>
        </w:p>
        <w:p w14:paraId="0B686918" w14:textId="17DCB621" w:rsidR="00FA23B4" w:rsidRDefault="00D42F6E">
          <w:pPr>
            <w:pStyle w:val="Kazalovsebine3"/>
            <w:tabs>
              <w:tab w:val="right" w:leader="dot" w:pos="9062"/>
            </w:tabs>
            <w:rPr>
              <w:noProof/>
              <w:sz w:val="22"/>
              <w:szCs w:val="22"/>
              <w:lang w:eastAsia="sl-SI"/>
            </w:rPr>
          </w:pPr>
          <w:hyperlink w:anchor="_Toc89335276" w:history="1">
            <w:r w:rsidR="00FA23B4" w:rsidRPr="00CB4273">
              <w:rPr>
                <w:rStyle w:val="Hiperpovezava"/>
                <w:noProof/>
                <w:lang w:eastAsia="sl-SI"/>
              </w:rPr>
              <w:t>Delo s pobudo</w:t>
            </w:r>
            <w:r w:rsidR="00FA23B4">
              <w:rPr>
                <w:noProof/>
                <w:webHidden/>
              </w:rPr>
              <w:tab/>
            </w:r>
            <w:r w:rsidR="00FA23B4">
              <w:rPr>
                <w:noProof/>
                <w:webHidden/>
              </w:rPr>
              <w:fldChar w:fldCharType="begin"/>
            </w:r>
            <w:r w:rsidR="00FA23B4">
              <w:rPr>
                <w:noProof/>
                <w:webHidden/>
              </w:rPr>
              <w:instrText xml:space="preserve"> PAGEREF _Toc89335276 \h </w:instrText>
            </w:r>
            <w:r w:rsidR="00FA23B4">
              <w:rPr>
                <w:noProof/>
                <w:webHidden/>
              </w:rPr>
            </w:r>
            <w:r w:rsidR="00FA23B4">
              <w:rPr>
                <w:noProof/>
                <w:webHidden/>
              </w:rPr>
              <w:fldChar w:fldCharType="separate"/>
            </w:r>
            <w:r w:rsidR="00FA23B4">
              <w:rPr>
                <w:noProof/>
                <w:webHidden/>
              </w:rPr>
              <w:t>44</w:t>
            </w:r>
            <w:r w:rsidR="00FA23B4">
              <w:rPr>
                <w:noProof/>
                <w:webHidden/>
              </w:rPr>
              <w:fldChar w:fldCharType="end"/>
            </w:r>
          </w:hyperlink>
        </w:p>
        <w:p w14:paraId="3F9470F8" w14:textId="30DD2EC6" w:rsidR="00FA23B4" w:rsidRDefault="00D42F6E">
          <w:pPr>
            <w:pStyle w:val="Kazalovsebine4"/>
            <w:tabs>
              <w:tab w:val="right" w:leader="dot" w:pos="9062"/>
            </w:tabs>
            <w:rPr>
              <w:noProof/>
              <w:sz w:val="22"/>
              <w:szCs w:val="22"/>
              <w:lang w:eastAsia="sl-SI"/>
            </w:rPr>
          </w:pPr>
          <w:hyperlink w:anchor="_Toc89335277" w:history="1">
            <w:r w:rsidR="00FA23B4" w:rsidRPr="00CB4273">
              <w:rPr>
                <w:rStyle w:val="Hiperpovezava"/>
                <w:noProof/>
                <w:lang w:eastAsia="sl-SI"/>
              </w:rPr>
              <w:t>Dodajanje nove pobude</w:t>
            </w:r>
            <w:r w:rsidR="00FA23B4">
              <w:rPr>
                <w:noProof/>
                <w:webHidden/>
              </w:rPr>
              <w:tab/>
            </w:r>
            <w:r w:rsidR="00FA23B4">
              <w:rPr>
                <w:noProof/>
                <w:webHidden/>
              </w:rPr>
              <w:fldChar w:fldCharType="begin"/>
            </w:r>
            <w:r w:rsidR="00FA23B4">
              <w:rPr>
                <w:noProof/>
                <w:webHidden/>
              </w:rPr>
              <w:instrText xml:space="preserve"> PAGEREF _Toc89335277 \h </w:instrText>
            </w:r>
            <w:r w:rsidR="00FA23B4">
              <w:rPr>
                <w:noProof/>
                <w:webHidden/>
              </w:rPr>
            </w:r>
            <w:r w:rsidR="00FA23B4">
              <w:rPr>
                <w:noProof/>
                <w:webHidden/>
              </w:rPr>
              <w:fldChar w:fldCharType="separate"/>
            </w:r>
            <w:r w:rsidR="00FA23B4">
              <w:rPr>
                <w:noProof/>
                <w:webHidden/>
              </w:rPr>
              <w:t>44</w:t>
            </w:r>
            <w:r w:rsidR="00FA23B4">
              <w:rPr>
                <w:noProof/>
                <w:webHidden/>
              </w:rPr>
              <w:fldChar w:fldCharType="end"/>
            </w:r>
          </w:hyperlink>
        </w:p>
        <w:p w14:paraId="3CBEBD39" w14:textId="74AB0449" w:rsidR="00FA23B4" w:rsidRDefault="00D42F6E">
          <w:pPr>
            <w:pStyle w:val="Kazalovsebine5"/>
            <w:tabs>
              <w:tab w:val="right" w:leader="dot" w:pos="9062"/>
            </w:tabs>
            <w:rPr>
              <w:noProof/>
              <w:sz w:val="22"/>
              <w:szCs w:val="22"/>
              <w:lang w:eastAsia="sl-SI"/>
            </w:rPr>
          </w:pPr>
          <w:hyperlink w:anchor="_Toc89335278" w:history="1">
            <w:r w:rsidR="00FA23B4" w:rsidRPr="00CB4273">
              <w:rPr>
                <w:rStyle w:val="Hiperpovezava"/>
                <w:noProof/>
                <w:lang w:eastAsia="sl-SI"/>
              </w:rPr>
              <w:t>Kdo lahko doda novo pobudo?</w:t>
            </w:r>
            <w:r w:rsidR="00FA23B4">
              <w:rPr>
                <w:noProof/>
                <w:webHidden/>
              </w:rPr>
              <w:tab/>
            </w:r>
            <w:r w:rsidR="00FA23B4">
              <w:rPr>
                <w:noProof/>
                <w:webHidden/>
              </w:rPr>
              <w:fldChar w:fldCharType="begin"/>
            </w:r>
            <w:r w:rsidR="00FA23B4">
              <w:rPr>
                <w:noProof/>
                <w:webHidden/>
              </w:rPr>
              <w:instrText xml:space="preserve"> PAGEREF _Toc89335278 \h </w:instrText>
            </w:r>
            <w:r w:rsidR="00FA23B4">
              <w:rPr>
                <w:noProof/>
                <w:webHidden/>
              </w:rPr>
            </w:r>
            <w:r w:rsidR="00FA23B4">
              <w:rPr>
                <w:noProof/>
                <w:webHidden/>
              </w:rPr>
              <w:fldChar w:fldCharType="separate"/>
            </w:r>
            <w:r w:rsidR="00FA23B4">
              <w:rPr>
                <w:noProof/>
                <w:webHidden/>
              </w:rPr>
              <w:t>44</w:t>
            </w:r>
            <w:r w:rsidR="00FA23B4">
              <w:rPr>
                <w:noProof/>
                <w:webHidden/>
              </w:rPr>
              <w:fldChar w:fldCharType="end"/>
            </w:r>
          </w:hyperlink>
        </w:p>
        <w:p w14:paraId="7C6E1975" w14:textId="0FD80F4B" w:rsidR="00FA23B4" w:rsidRDefault="00D42F6E">
          <w:pPr>
            <w:pStyle w:val="Kazalovsebine5"/>
            <w:tabs>
              <w:tab w:val="right" w:leader="dot" w:pos="9062"/>
            </w:tabs>
            <w:rPr>
              <w:noProof/>
              <w:sz w:val="22"/>
              <w:szCs w:val="22"/>
              <w:lang w:eastAsia="sl-SI"/>
            </w:rPr>
          </w:pPr>
          <w:hyperlink w:anchor="_Toc89335279" w:history="1">
            <w:r w:rsidR="00FA23B4" w:rsidRPr="00CB4273">
              <w:rPr>
                <w:rStyle w:val="Hiperpovezava"/>
                <w:noProof/>
                <w:lang w:eastAsia="sl-SI"/>
              </w:rPr>
              <w:t>Kako dodam nov pobudo?</w:t>
            </w:r>
            <w:r w:rsidR="00FA23B4">
              <w:rPr>
                <w:noProof/>
                <w:webHidden/>
              </w:rPr>
              <w:tab/>
            </w:r>
            <w:r w:rsidR="00FA23B4">
              <w:rPr>
                <w:noProof/>
                <w:webHidden/>
              </w:rPr>
              <w:fldChar w:fldCharType="begin"/>
            </w:r>
            <w:r w:rsidR="00FA23B4">
              <w:rPr>
                <w:noProof/>
                <w:webHidden/>
              </w:rPr>
              <w:instrText xml:space="preserve"> PAGEREF _Toc89335279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26D390F8" w14:textId="607B13F1" w:rsidR="00FA23B4" w:rsidRDefault="00D42F6E">
          <w:pPr>
            <w:pStyle w:val="Kazalovsebine6"/>
            <w:tabs>
              <w:tab w:val="right" w:leader="dot" w:pos="9062"/>
            </w:tabs>
            <w:rPr>
              <w:noProof/>
              <w:sz w:val="22"/>
              <w:szCs w:val="22"/>
              <w:lang w:eastAsia="sl-SI"/>
            </w:rPr>
          </w:pPr>
          <w:hyperlink w:anchor="_Toc89335280" w:history="1">
            <w:r w:rsidR="00FA23B4" w:rsidRPr="00CB4273">
              <w:rPr>
                <w:rStyle w:val="Hiperpovezava"/>
                <w:noProof/>
                <w:lang w:eastAsia="sl-SI"/>
              </w:rPr>
              <w:t>Dodajanje nove pobude iz domače plošče</w:t>
            </w:r>
            <w:r w:rsidR="00FA23B4">
              <w:rPr>
                <w:noProof/>
                <w:webHidden/>
              </w:rPr>
              <w:tab/>
            </w:r>
            <w:r w:rsidR="00FA23B4">
              <w:rPr>
                <w:noProof/>
                <w:webHidden/>
              </w:rPr>
              <w:fldChar w:fldCharType="begin"/>
            </w:r>
            <w:r w:rsidR="00FA23B4">
              <w:rPr>
                <w:noProof/>
                <w:webHidden/>
              </w:rPr>
              <w:instrText xml:space="preserve"> PAGEREF _Toc89335280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1D6D507D" w14:textId="63FE3773" w:rsidR="00FA23B4" w:rsidRDefault="00D42F6E">
          <w:pPr>
            <w:pStyle w:val="Kazalovsebine6"/>
            <w:tabs>
              <w:tab w:val="right" w:leader="dot" w:pos="9062"/>
            </w:tabs>
            <w:rPr>
              <w:noProof/>
              <w:sz w:val="22"/>
              <w:szCs w:val="22"/>
              <w:lang w:eastAsia="sl-SI"/>
            </w:rPr>
          </w:pPr>
          <w:hyperlink w:anchor="_Toc89335281" w:history="1">
            <w:r w:rsidR="00FA23B4" w:rsidRPr="00CB4273">
              <w:rPr>
                <w:rStyle w:val="Hiperpovezava"/>
                <w:noProof/>
                <w:lang w:eastAsia="sl-SI"/>
              </w:rPr>
              <w:t>Dodajanje novega predloga iz iskalnika pobud</w:t>
            </w:r>
            <w:r w:rsidR="00FA23B4">
              <w:rPr>
                <w:noProof/>
                <w:webHidden/>
              </w:rPr>
              <w:tab/>
            </w:r>
            <w:r w:rsidR="00FA23B4">
              <w:rPr>
                <w:noProof/>
                <w:webHidden/>
              </w:rPr>
              <w:fldChar w:fldCharType="begin"/>
            </w:r>
            <w:r w:rsidR="00FA23B4">
              <w:rPr>
                <w:noProof/>
                <w:webHidden/>
              </w:rPr>
              <w:instrText xml:space="preserve"> PAGEREF _Toc89335281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05B58F73" w14:textId="3560083F" w:rsidR="00FA23B4" w:rsidRDefault="00D42F6E">
          <w:pPr>
            <w:pStyle w:val="Kazalovsebine4"/>
            <w:tabs>
              <w:tab w:val="right" w:leader="dot" w:pos="9062"/>
            </w:tabs>
            <w:rPr>
              <w:noProof/>
              <w:sz w:val="22"/>
              <w:szCs w:val="22"/>
              <w:lang w:eastAsia="sl-SI"/>
            </w:rPr>
          </w:pPr>
          <w:hyperlink w:anchor="_Toc89335282" w:history="1">
            <w:r w:rsidR="00FA23B4" w:rsidRPr="00CB4273">
              <w:rPr>
                <w:rStyle w:val="Hiperpovezava"/>
                <w:noProof/>
                <w:lang w:eastAsia="sl-SI"/>
              </w:rPr>
              <w:t>Prevzem pobude</w:t>
            </w:r>
            <w:r w:rsidR="00FA23B4">
              <w:rPr>
                <w:noProof/>
                <w:webHidden/>
              </w:rPr>
              <w:tab/>
            </w:r>
            <w:r w:rsidR="00FA23B4">
              <w:rPr>
                <w:noProof/>
                <w:webHidden/>
              </w:rPr>
              <w:fldChar w:fldCharType="begin"/>
            </w:r>
            <w:r w:rsidR="00FA23B4">
              <w:rPr>
                <w:noProof/>
                <w:webHidden/>
              </w:rPr>
              <w:instrText xml:space="preserve"> PAGEREF _Toc89335282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214CDF8F" w14:textId="00E99706" w:rsidR="00FA23B4" w:rsidRDefault="00D42F6E">
          <w:pPr>
            <w:pStyle w:val="Kazalovsebine5"/>
            <w:tabs>
              <w:tab w:val="right" w:leader="dot" w:pos="9062"/>
            </w:tabs>
            <w:rPr>
              <w:noProof/>
              <w:sz w:val="22"/>
              <w:szCs w:val="22"/>
              <w:lang w:eastAsia="sl-SI"/>
            </w:rPr>
          </w:pPr>
          <w:hyperlink w:anchor="_Toc89335283" w:history="1">
            <w:r w:rsidR="00FA23B4" w:rsidRPr="00CB4273">
              <w:rPr>
                <w:rStyle w:val="Hiperpovezava"/>
                <w:noProof/>
                <w:lang w:eastAsia="sl-SI"/>
              </w:rPr>
              <w:t>Kdo lahko prevzame pobudo in kdaj?</w:t>
            </w:r>
            <w:r w:rsidR="00FA23B4">
              <w:rPr>
                <w:noProof/>
                <w:webHidden/>
              </w:rPr>
              <w:tab/>
            </w:r>
            <w:r w:rsidR="00FA23B4">
              <w:rPr>
                <w:noProof/>
                <w:webHidden/>
              </w:rPr>
              <w:fldChar w:fldCharType="begin"/>
            </w:r>
            <w:r w:rsidR="00FA23B4">
              <w:rPr>
                <w:noProof/>
                <w:webHidden/>
              </w:rPr>
              <w:instrText xml:space="preserve"> PAGEREF _Toc89335283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1D292DF1" w14:textId="154198DB" w:rsidR="00FA23B4" w:rsidRDefault="00D42F6E">
          <w:pPr>
            <w:pStyle w:val="Kazalovsebine5"/>
            <w:tabs>
              <w:tab w:val="right" w:leader="dot" w:pos="9062"/>
            </w:tabs>
            <w:rPr>
              <w:noProof/>
              <w:sz w:val="22"/>
              <w:szCs w:val="22"/>
              <w:lang w:eastAsia="sl-SI"/>
            </w:rPr>
          </w:pPr>
          <w:hyperlink w:anchor="_Toc89335284" w:history="1">
            <w:r w:rsidR="00FA23B4" w:rsidRPr="00CB4273">
              <w:rPr>
                <w:rStyle w:val="Hiperpovezava"/>
                <w:noProof/>
                <w:lang w:eastAsia="sl-SI"/>
              </w:rPr>
              <w:t>Kako prevzamem pobudo?</w:t>
            </w:r>
            <w:r w:rsidR="00FA23B4">
              <w:rPr>
                <w:noProof/>
                <w:webHidden/>
              </w:rPr>
              <w:tab/>
            </w:r>
            <w:r w:rsidR="00FA23B4">
              <w:rPr>
                <w:noProof/>
                <w:webHidden/>
              </w:rPr>
              <w:fldChar w:fldCharType="begin"/>
            </w:r>
            <w:r w:rsidR="00FA23B4">
              <w:rPr>
                <w:noProof/>
                <w:webHidden/>
              </w:rPr>
              <w:instrText xml:space="preserve"> PAGEREF _Toc89335284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4FD44AD8" w14:textId="5DA3F5C2" w:rsidR="00FA23B4" w:rsidRDefault="00D42F6E">
          <w:pPr>
            <w:pStyle w:val="Kazalovsebine4"/>
            <w:tabs>
              <w:tab w:val="right" w:leader="dot" w:pos="9062"/>
            </w:tabs>
            <w:rPr>
              <w:noProof/>
              <w:sz w:val="22"/>
              <w:szCs w:val="22"/>
              <w:lang w:eastAsia="sl-SI"/>
            </w:rPr>
          </w:pPr>
          <w:hyperlink w:anchor="_Toc89335285" w:history="1">
            <w:r w:rsidR="00FA23B4" w:rsidRPr="00CB4273">
              <w:rPr>
                <w:rStyle w:val="Hiperpovezava"/>
                <w:noProof/>
                <w:lang w:eastAsia="sl-SI"/>
              </w:rPr>
              <w:t>Določitev koordinatorja pobude</w:t>
            </w:r>
            <w:r w:rsidR="00FA23B4">
              <w:rPr>
                <w:noProof/>
                <w:webHidden/>
              </w:rPr>
              <w:tab/>
            </w:r>
            <w:r w:rsidR="00FA23B4">
              <w:rPr>
                <w:noProof/>
                <w:webHidden/>
              </w:rPr>
              <w:fldChar w:fldCharType="begin"/>
            </w:r>
            <w:r w:rsidR="00FA23B4">
              <w:rPr>
                <w:noProof/>
                <w:webHidden/>
              </w:rPr>
              <w:instrText xml:space="preserve"> PAGEREF _Toc89335285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1E482793" w14:textId="1F6CADCB" w:rsidR="00FA23B4" w:rsidRDefault="00D42F6E">
          <w:pPr>
            <w:pStyle w:val="Kazalovsebine5"/>
            <w:tabs>
              <w:tab w:val="right" w:leader="dot" w:pos="9062"/>
            </w:tabs>
            <w:rPr>
              <w:noProof/>
              <w:sz w:val="22"/>
              <w:szCs w:val="22"/>
              <w:lang w:eastAsia="sl-SI"/>
            </w:rPr>
          </w:pPr>
          <w:hyperlink w:anchor="_Toc89335286" w:history="1">
            <w:r w:rsidR="00FA23B4" w:rsidRPr="00CB4273">
              <w:rPr>
                <w:rStyle w:val="Hiperpovezava"/>
                <w:noProof/>
                <w:lang w:eastAsia="sl-SI"/>
              </w:rPr>
              <w:t>Kdo lahko prevzame pobudo in kdaj?</w:t>
            </w:r>
            <w:r w:rsidR="00FA23B4">
              <w:rPr>
                <w:noProof/>
                <w:webHidden/>
              </w:rPr>
              <w:tab/>
            </w:r>
            <w:r w:rsidR="00FA23B4">
              <w:rPr>
                <w:noProof/>
                <w:webHidden/>
              </w:rPr>
              <w:fldChar w:fldCharType="begin"/>
            </w:r>
            <w:r w:rsidR="00FA23B4">
              <w:rPr>
                <w:noProof/>
                <w:webHidden/>
              </w:rPr>
              <w:instrText xml:space="preserve"> PAGEREF _Toc89335286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5122E37B" w14:textId="454E1255" w:rsidR="00FA23B4" w:rsidRDefault="00D42F6E">
          <w:pPr>
            <w:pStyle w:val="Kazalovsebine5"/>
            <w:tabs>
              <w:tab w:val="right" w:leader="dot" w:pos="9062"/>
            </w:tabs>
            <w:rPr>
              <w:noProof/>
              <w:sz w:val="22"/>
              <w:szCs w:val="22"/>
              <w:lang w:eastAsia="sl-SI"/>
            </w:rPr>
          </w:pPr>
          <w:hyperlink w:anchor="_Toc89335287" w:history="1">
            <w:r w:rsidR="00FA23B4" w:rsidRPr="00CB4273">
              <w:rPr>
                <w:rStyle w:val="Hiperpovezava"/>
                <w:noProof/>
                <w:lang w:eastAsia="sl-SI"/>
              </w:rPr>
              <w:t>Kako določim koordinatorja pobude?</w:t>
            </w:r>
            <w:r w:rsidR="00FA23B4">
              <w:rPr>
                <w:noProof/>
                <w:webHidden/>
              </w:rPr>
              <w:tab/>
            </w:r>
            <w:r w:rsidR="00FA23B4">
              <w:rPr>
                <w:noProof/>
                <w:webHidden/>
              </w:rPr>
              <w:fldChar w:fldCharType="begin"/>
            </w:r>
            <w:r w:rsidR="00FA23B4">
              <w:rPr>
                <w:noProof/>
                <w:webHidden/>
              </w:rPr>
              <w:instrText xml:space="preserve"> PAGEREF _Toc89335287 \h </w:instrText>
            </w:r>
            <w:r w:rsidR="00FA23B4">
              <w:rPr>
                <w:noProof/>
                <w:webHidden/>
              </w:rPr>
            </w:r>
            <w:r w:rsidR="00FA23B4">
              <w:rPr>
                <w:noProof/>
                <w:webHidden/>
              </w:rPr>
              <w:fldChar w:fldCharType="separate"/>
            </w:r>
            <w:r w:rsidR="00FA23B4">
              <w:rPr>
                <w:noProof/>
                <w:webHidden/>
              </w:rPr>
              <w:t>45</w:t>
            </w:r>
            <w:r w:rsidR="00FA23B4">
              <w:rPr>
                <w:noProof/>
                <w:webHidden/>
              </w:rPr>
              <w:fldChar w:fldCharType="end"/>
            </w:r>
          </w:hyperlink>
        </w:p>
        <w:p w14:paraId="427DBE8C" w14:textId="691352B4" w:rsidR="00FA23B4" w:rsidRDefault="00D42F6E">
          <w:pPr>
            <w:pStyle w:val="Kazalovsebine4"/>
            <w:tabs>
              <w:tab w:val="right" w:leader="dot" w:pos="9062"/>
            </w:tabs>
            <w:rPr>
              <w:noProof/>
              <w:sz w:val="22"/>
              <w:szCs w:val="22"/>
              <w:lang w:eastAsia="sl-SI"/>
            </w:rPr>
          </w:pPr>
          <w:hyperlink w:anchor="_Toc89335288" w:history="1">
            <w:r w:rsidR="00FA23B4" w:rsidRPr="00CB4273">
              <w:rPr>
                <w:rStyle w:val="Hiperpovezava"/>
                <w:noProof/>
                <w:highlight w:val="yellow"/>
                <w:lang w:eastAsia="sl-SI"/>
              </w:rPr>
              <w:t>Zamenjava koordinatorja pobude</w:t>
            </w:r>
            <w:r w:rsidR="00FA23B4">
              <w:rPr>
                <w:noProof/>
                <w:webHidden/>
              </w:rPr>
              <w:tab/>
            </w:r>
            <w:r w:rsidR="00FA23B4">
              <w:rPr>
                <w:noProof/>
                <w:webHidden/>
              </w:rPr>
              <w:fldChar w:fldCharType="begin"/>
            </w:r>
            <w:r w:rsidR="00FA23B4">
              <w:rPr>
                <w:noProof/>
                <w:webHidden/>
              </w:rPr>
              <w:instrText xml:space="preserve"> PAGEREF _Toc89335288 \h </w:instrText>
            </w:r>
            <w:r w:rsidR="00FA23B4">
              <w:rPr>
                <w:noProof/>
                <w:webHidden/>
              </w:rPr>
            </w:r>
            <w:r w:rsidR="00FA23B4">
              <w:rPr>
                <w:noProof/>
                <w:webHidden/>
              </w:rPr>
              <w:fldChar w:fldCharType="separate"/>
            </w:r>
            <w:r w:rsidR="00FA23B4">
              <w:rPr>
                <w:noProof/>
                <w:webHidden/>
              </w:rPr>
              <w:t>46</w:t>
            </w:r>
            <w:r w:rsidR="00FA23B4">
              <w:rPr>
                <w:noProof/>
                <w:webHidden/>
              </w:rPr>
              <w:fldChar w:fldCharType="end"/>
            </w:r>
          </w:hyperlink>
        </w:p>
        <w:p w14:paraId="6D03EB08" w14:textId="29852092" w:rsidR="00FA23B4" w:rsidRDefault="00D42F6E">
          <w:pPr>
            <w:pStyle w:val="Kazalovsebine5"/>
            <w:tabs>
              <w:tab w:val="right" w:leader="dot" w:pos="9062"/>
            </w:tabs>
            <w:rPr>
              <w:noProof/>
              <w:sz w:val="22"/>
              <w:szCs w:val="22"/>
              <w:lang w:eastAsia="sl-SI"/>
            </w:rPr>
          </w:pPr>
          <w:hyperlink w:anchor="_Toc89335289" w:history="1">
            <w:r w:rsidR="00FA23B4" w:rsidRPr="00CB4273">
              <w:rPr>
                <w:rStyle w:val="Hiperpovezava"/>
                <w:noProof/>
                <w:lang w:eastAsia="sl-SI"/>
              </w:rPr>
              <w:t>Kdo lahko zamenja koordinatorja pobude?</w:t>
            </w:r>
            <w:r w:rsidR="00FA23B4">
              <w:rPr>
                <w:noProof/>
                <w:webHidden/>
              </w:rPr>
              <w:tab/>
            </w:r>
            <w:r w:rsidR="00FA23B4">
              <w:rPr>
                <w:noProof/>
                <w:webHidden/>
              </w:rPr>
              <w:fldChar w:fldCharType="begin"/>
            </w:r>
            <w:r w:rsidR="00FA23B4">
              <w:rPr>
                <w:noProof/>
                <w:webHidden/>
              </w:rPr>
              <w:instrText xml:space="preserve"> PAGEREF _Toc89335289 \h </w:instrText>
            </w:r>
            <w:r w:rsidR="00FA23B4">
              <w:rPr>
                <w:noProof/>
                <w:webHidden/>
              </w:rPr>
            </w:r>
            <w:r w:rsidR="00FA23B4">
              <w:rPr>
                <w:noProof/>
                <w:webHidden/>
              </w:rPr>
              <w:fldChar w:fldCharType="separate"/>
            </w:r>
            <w:r w:rsidR="00FA23B4">
              <w:rPr>
                <w:noProof/>
                <w:webHidden/>
              </w:rPr>
              <w:t>46</w:t>
            </w:r>
            <w:r w:rsidR="00FA23B4">
              <w:rPr>
                <w:noProof/>
                <w:webHidden/>
              </w:rPr>
              <w:fldChar w:fldCharType="end"/>
            </w:r>
          </w:hyperlink>
        </w:p>
        <w:p w14:paraId="4A5C7A81" w14:textId="7D295452" w:rsidR="00FA23B4" w:rsidRDefault="00D42F6E">
          <w:pPr>
            <w:pStyle w:val="Kazalovsebine5"/>
            <w:tabs>
              <w:tab w:val="right" w:leader="dot" w:pos="9062"/>
            </w:tabs>
            <w:rPr>
              <w:noProof/>
              <w:sz w:val="22"/>
              <w:szCs w:val="22"/>
              <w:lang w:eastAsia="sl-SI"/>
            </w:rPr>
          </w:pPr>
          <w:hyperlink w:anchor="_Toc89335290" w:history="1">
            <w:r w:rsidR="00FA23B4" w:rsidRPr="00CB4273">
              <w:rPr>
                <w:rStyle w:val="Hiperpovezava"/>
                <w:bCs/>
                <w:noProof/>
              </w:rPr>
              <w:t>Kako zamenjam koordinatorja pobude?</w:t>
            </w:r>
            <w:r w:rsidR="00FA23B4">
              <w:rPr>
                <w:noProof/>
                <w:webHidden/>
              </w:rPr>
              <w:tab/>
            </w:r>
            <w:r w:rsidR="00FA23B4">
              <w:rPr>
                <w:noProof/>
                <w:webHidden/>
              </w:rPr>
              <w:fldChar w:fldCharType="begin"/>
            </w:r>
            <w:r w:rsidR="00FA23B4">
              <w:rPr>
                <w:noProof/>
                <w:webHidden/>
              </w:rPr>
              <w:instrText xml:space="preserve"> PAGEREF _Toc89335290 \h </w:instrText>
            </w:r>
            <w:r w:rsidR="00FA23B4">
              <w:rPr>
                <w:noProof/>
                <w:webHidden/>
              </w:rPr>
            </w:r>
            <w:r w:rsidR="00FA23B4">
              <w:rPr>
                <w:noProof/>
                <w:webHidden/>
              </w:rPr>
              <w:fldChar w:fldCharType="separate"/>
            </w:r>
            <w:r w:rsidR="00FA23B4">
              <w:rPr>
                <w:noProof/>
                <w:webHidden/>
              </w:rPr>
              <w:t>46</w:t>
            </w:r>
            <w:r w:rsidR="00FA23B4">
              <w:rPr>
                <w:noProof/>
                <w:webHidden/>
              </w:rPr>
              <w:fldChar w:fldCharType="end"/>
            </w:r>
          </w:hyperlink>
        </w:p>
        <w:p w14:paraId="58D49695" w14:textId="6CB44B1B" w:rsidR="00FA23B4" w:rsidRDefault="00D42F6E">
          <w:pPr>
            <w:pStyle w:val="Kazalovsebine4"/>
            <w:tabs>
              <w:tab w:val="right" w:leader="dot" w:pos="9062"/>
            </w:tabs>
            <w:rPr>
              <w:noProof/>
              <w:sz w:val="22"/>
              <w:szCs w:val="22"/>
              <w:lang w:eastAsia="sl-SI"/>
            </w:rPr>
          </w:pPr>
          <w:hyperlink w:anchor="_Toc89335291" w:history="1">
            <w:r w:rsidR="00FA23B4" w:rsidRPr="00CB4273">
              <w:rPr>
                <w:rStyle w:val="Hiperpovezava"/>
                <w:noProof/>
                <w:lang w:eastAsia="sl-SI"/>
              </w:rPr>
              <w:t>Urejanje pobude</w:t>
            </w:r>
            <w:r w:rsidR="00FA23B4">
              <w:rPr>
                <w:noProof/>
                <w:webHidden/>
              </w:rPr>
              <w:tab/>
            </w:r>
            <w:r w:rsidR="00FA23B4">
              <w:rPr>
                <w:noProof/>
                <w:webHidden/>
              </w:rPr>
              <w:fldChar w:fldCharType="begin"/>
            </w:r>
            <w:r w:rsidR="00FA23B4">
              <w:rPr>
                <w:noProof/>
                <w:webHidden/>
              </w:rPr>
              <w:instrText xml:space="preserve"> PAGEREF _Toc89335291 \h </w:instrText>
            </w:r>
            <w:r w:rsidR="00FA23B4">
              <w:rPr>
                <w:noProof/>
                <w:webHidden/>
              </w:rPr>
            </w:r>
            <w:r w:rsidR="00FA23B4">
              <w:rPr>
                <w:noProof/>
                <w:webHidden/>
              </w:rPr>
              <w:fldChar w:fldCharType="separate"/>
            </w:r>
            <w:r w:rsidR="00FA23B4">
              <w:rPr>
                <w:noProof/>
                <w:webHidden/>
              </w:rPr>
              <w:t>46</w:t>
            </w:r>
            <w:r w:rsidR="00FA23B4">
              <w:rPr>
                <w:noProof/>
                <w:webHidden/>
              </w:rPr>
              <w:fldChar w:fldCharType="end"/>
            </w:r>
          </w:hyperlink>
        </w:p>
        <w:p w14:paraId="6EA1A54C" w14:textId="0F7E6122" w:rsidR="00FA23B4" w:rsidRDefault="00D42F6E">
          <w:pPr>
            <w:pStyle w:val="Kazalovsebine5"/>
            <w:tabs>
              <w:tab w:val="right" w:leader="dot" w:pos="9062"/>
            </w:tabs>
            <w:rPr>
              <w:noProof/>
              <w:sz w:val="22"/>
              <w:szCs w:val="22"/>
              <w:lang w:eastAsia="sl-SI"/>
            </w:rPr>
          </w:pPr>
          <w:hyperlink w:anchor="_Toc89335292" w:history="1">
            <w:r w:rsidR="00FA23B4" w:rsidRPr="00CB4273">
              <w:rPr>
                <w:rStyle w:val="Hiperpovezava"/>
                <w:noProof/>
                <w:lang w:eastAsia="sl-SI"/>
              </w:rPr>
              <w:t>Kdo lahko ureja pobudo in kdaj?</w:t>
            </w:r>
            <w:r w:rsidR="00FA23B4">
              <w:rPr>
                <w:noProof/>
                <w:webHidden/>
              </w:rPr>
              <w:tab/>
            </w:r>
            <w:r w:rsidR="00FA23B4">
              <w:rPr>
                <w:noProof/>
                <w:webHidden/>
              </w:rPr>
              <w:fldChar w:fldCharType="begin"/>
            </w:r>
            <w:r w:rsidR="00FA23B4">
              <w:rPr>
                <w:noProof/>
                <w:webHidden/>
              </w:rPr>
              <w:instrText xml:space="preserve"> PAGEREF _Toc89335292 \h </w:instrText>
            </w:r>
            <w:r w:rsidR="00FA23B4">
              <w:rPr>
                <w:noProof/>
                <w:webHidden/>
              </w:rPr>
            </w:r>
            <w:r w:rsidR="00FA23B4">
              <w:rPr>
                <w:noProof/>
                <w:webHidden/>
              </w:rPr>
              <w:fldChar w:fldCharType="separate"/>
            </w:r>
            <w:r w:rsidR="00FA23B4">
              <w:rPr>
                <w:noProof/>
                <w:webHidden/>
              </w:rPr>
              <w:t>46</w:t>
            </w:r>
            <w:r w:rsidR="00FA23B4">
              <w:rPr>
                <w:noProof/>
                <w:webHidden/>
              </w:rPr>
              <w:fldChar w:fldCharType="end"/>
            </w:r>
          </w:hyperlink>
        </w:p>
        <w:p w14:paraId="4A4F4646" w14:textId="31C0D203" w:rsidR="00FA23B4" w:rsidRDefault="00D42F6E">
          <w:pPr>
            <w:pStyle w:val="Kazalovsebine5"/>
            <w:tabs>
              <w:tab w:val="right" w:leader="dot" w:pos="9062"/>
            </w:tabs>
            <w:rPr>
              <w:noProof/>
              <w:sz w:val="22"/>
              <w:szCs w:val="22"/>
              <w:lang w:eastAsia="sl-SI"/>
            </w:rPr>
          </w:pPr>
          <w:hyperlink w:anchor="_Toc89335293" w:history="1">
            <w:r w:rsidR="00FA23B4" w:rsidRPr="00CB4273">
              <w:rPr>
                <w:rStyle w:val="Hiperpovezava"/>
                <w:bCs/>
                <w:noProof/>
              </w:rPr>
              <w:t>Kako urejam pobudo?</w:t>
            </w:r>
            <w:r w:rsidR="00FA23B4">
              <w:rPr>
                <w:noProof/>
                <w:webHidden/>
              </w:rPr>
              <w:tab/>
            </w:r>
            <w:r w:rsidR="00FA23B4">
              <w:rPr>
                <w:noProof/>
                <w:webHidden/>
              </w:rPr>
              <w:fldChar w:fldCharType="begin"/>
            </w:r>
            <w:r w:rsidR="00FA23B4">
              <w:rPr>
                <w:noProof/>
                <w:webHidden/>
              </w:rPr>
              <w:instrText xml:space="preserve"> PAGEREF _Toc89335293 \h </w:instrText>
            </w:r>
            <w:r w:rsidR="00FA23B4">
              <w:rPr>
                <w:noProof/>
                <w:webHidden/>
              </w:rPr>
            </w:r>
            <w:r w:rsidR="00FA23B4">
              <w:rPr>
                <w:noProof/>
                <w:webHidden/>
              </w:rPr>
              <w:fldChar w:fldCharType="separate"/>
            </w:r>
            <w:r w:rsidR="00FA23B4">
              <w:rPr>
                <w:noProof/>
                <w:webHidden/>
              </w:rPr>
              <w:t>46</w:t>
            </w:r>
            <w:r w:rsidR="00FA23B4">
              <w:rPr>
                <w:noProof/>
                <w:webHidden/>
              </w:rPr>
              <w:fldChar w:fldCharType="end"/>
            </w:r>
          </w:hyperlink>
        </w:p>
        <w:p w14:paraId="5E47DA66" w14:textId="0F810F03" w:rsidR="00FA23B4" w:rsidRDefault="00D42F6E">
          <w:pPr>
            <w:pStyle w:val="Kazalovsebine4"/>
            <w:tabs>
              <w:tab w:val="right" w:leader="dot" w:pos="9062"/>
            </w:tabs>
            <w:rPr>
              <w:noProof/>
              <w:sz w:val="22"/>
              <w:szCs w:val="22"/>
              <w:lang w:eastAsia="sl-SI"/>
            </w:rPr>
          </w:pPr>
          <w:hyperlink w:anchor="_Toc89335294" w:history="1">
            <w:r w:rsidR="00FA23B4" w:rsidRPr="00CB4273">
              <w:rPr>
                <w:rStyle w:val="Hiperpovezava"/>
                <w:noProof/>
              </w:rPr>
              <w:t>Pripenjanje izjav</w:t>
            </w:r>
            <w:r w:rsidR="00FA23B4">
              <w:rPr>
                <w:noProof/>
                <w:webHidden/>
              </w:rPr>
              <w:tab/>
            </w:r>
            <w:r w:rsidR="00FA23B4">
              <w:rPr>
                <w:noProof/>
                <w:webHidden/>
              </w:rPr>
              <w:fldChar w:fldCharType="begin"/>
            </w:r>
            <w:r w:rsidR="00FA23B4">
              <w:rPr>
                <w:noProof/>
                <w:webHidden/>
              </w:rPr>
              <w:instrText xml:space="preserve"> PAGEREF _Toc89335294 \h </w:instrText>
            </w:r>
            <w:r w:rsidR="00FA23B4">
              <w:rPr>
                <w:noProof/>
                <w:webHidden/>
              </w:rPr>
            </w:r>
            <w:r w:rsidR="00FA23B4">
              <w:rPr>
                <w:noProof/>
                <w:webHidden/>
              </w:rPr>
              <w:fldChar w:fldCharType="separate"/>
            </w:r>
            <w:r w:rsidR="00FA23B4">
              <w:rPr>
                <w:noProof/>
                <w:webHidden/>
              </w:rPr>
              <w:t>46</w:t>
            </w:r>
            <w:r w:rsidR="00FA23B4">
              <w:rPr>
                <w:noProof/>
                <w:webHidden/>
              </w:rPr>
              <w:fldChar w:fldCharType="end"/>
            </w:r>
          </w:hyperlink>
        </w:p>
        <w:p w14:paraId="05925546" w14:textId="06672EB3" w:rsidR="00FA23B4" w:rsidRDefault="00D42F6E">
          <w:pPr>
            <w:pStyle w:val="Kazalovsebine5"/>
            <w:tabs>
              <w:tab w:val="right" w:leader="dot" w:pos="9062"/>
            </w:tabs>
            <w:rPr>
              <w:noProof/>
              <w:sz w:val="22"/>
              <w:szCs w:val="22"/>
              <w:lang w:eastAsia="sl-SI"/>
            </w:rPr>
          </w:pPr>
          <w:hyperlink w:anchor="_Toc89335295" w:history="1">
            <w:r w:rsidR="00FA23B4" w:rsidRPr="00CB4273">
              <w:rPr>
                <w:rStyle w:val="Hiperpovezava"/>
                <w:noProof/>
              </w:rPr>
              <w:t>Kdo lahko pripne izjave in kdaj?</w:t>
            </w:r>
            <w:r w:rsidR="00FA23B4">
              <w:rPr>
                <w:noProof/>
                <w:webHidden/>
              </w:rPr>
              <w:tab/>
            </w:r>
            <w:r w:rsidR="00FA23B4">
              <w:rPr>
                <w:noProof/>
                <w:webHidden/>
              </w:rPr>
              <w:fldChar w:fldCharType="begin"/>
            </w:r>
            <w:r w:rsidR="00FA23B4">
              <w:rPr>
                <w:noProof/>
                <w:webHidden/>
              </w:rPr>
              <w:instrText xml:space="preserve"> PAGEREF _Toc89335295 \h </w:instrText>
            </w:r>
            <w:r w:rsidR="00FA23B4">
              <w:rPr>
                <w:noProof/>
                <w:webHidden/>
              </w:rPr>
            </w:r>
            <w:r w:rsidR="00FA23B4">
              <w:rPr>
                <w:noProof/>
                <w:webHidden/>
              </w:rPr>
              <w:fldChar w:fldCharType="separate"/>
            </w:r>
            <w:r w:rsidR="00FA23B4">
              <w:rPr>
                <w:noProof/>
                <w:webHidden/>
              </w:rPr>
              <w:t>46</w:t>
            </w:r>
            <w:r w:rsidR="00FA23B4">
              <w:rPr>
                <w:noProof/>
                <w:webHidden/>
              </w:rPr>
              <w:fldChar w:fldCharType="end"/>
            </w:r>
          </w:hyperlink>
        </w:p>
        <w:p w14:paraId="59DE0637" w14:textId="74399B55" w:rsidR="00FA23B4" w:rsidRDefault="00D42F6E">
          <w:pPr>
            <w:pStyle w:val="Kazalovsebine5"/>
            <w:tabs>
              <w:tab w:val="right" w:leader="dot" w:pos="9062"/>
            </w:tabs>
            <w:rPr>
              <w:noProof/>
              <w:sz w:val="22"/>
              <w:szCs w:val="22"/>
              <w:lang w:eastAsia="sl-SI"/>
            </w:rPr>
          </w:pPr>
          <w:hyperlink w:anchor="_Toc89335296" w:history="1">
            <w:r w:rsidR="00FA23B4" w:rsidRPr="00CB4273">
              <w:rPr>
                <w:rStyle w:val="Hiperpovezava"/>
                <w:noProof/>
              </w:rPr>
              <w:t>Kako pripnem izjave?</w:t>
            </w:r>
            <w:r w:rsidR="00FA23B4">
              <w:rPr>
                <w:noProof/>
                <w:webHidden/>
              </w:rPr>
              <w:tab/>
            </w:r>
            <w:r w:rsidR="00FA23B4">
              <w:rPr>
                <w:noProof/>
                <w:webHidden/>
              </w:rPr>
              <w:fldChar w:fldCharType="begin"/>
            </w:r>
            <w:r w:rsidR="00FA23B4">
              <w:rPr>
                <w:noProof/>
                <w:webHidden/>
              </w:rPr>
              <w:instrText xml:space="preserve"> PAGEREF _Toc89335296 \h </w:instrText>
            </w:r>
            <w:r w:rsidR="00FA23B4">
              <w:rPr>
                <w:noProof/>
                <w:webHidden/>
              </w:rPr>
            </w:r>
            <w:r w:rsidR="00FA23B4">
              <w:rPr>
                <w:noProof/>
                <w:webHidden/>
              </w:rPr>
              <w:fldChar w:fldCharType="separate"/>
            </w:r>
            <w:r w:rsidR="00FA23B4">
              <w:rPr>
                <w:noProof/>
                <w:webHidden/>
              </w:rPr>
              <w:t>47</w:t>
            </w:r>
            <w:r w:rsidR="00FA23B4">
              <w:rPr>
                <w:noProof/>
                <w:webHidden/>
              </w:rPr>
              <w:fldChar w:fldCharType="end"/>
            </w:r>
          </w:hyperlink>
        </w:p>
        <w:p w14:paraId="35A15721" w14:textId="4FF93418" w:rsidR="00FA23B4" w:rsidRDefault="00D42F6E">
          <w:pPr>
            <w:pStyle w:val="Kazalovsebine4"/>
            <w:tabs>
              <w:tab w:val="right" w:leader="dot" w:pos="9062"/>
            </w:tabs>
            <w:rPr>
              <w:noProof/>
              <w:sz w:val="22"/>
              <w:szCs w:val="22"/>
              <w:lang w:eastAsia="sl-SI"/>
            </w:rPr>
          </w:pPr>
          <w:hyperlink w:anchor="_Toc89335297" w:history="1">
            <w:r w:rsidR="00FA23B4" w:rsidRPr="00CB4273">
              <w:rPr>
                <w:rStyle w:val="Hiperpovezava"/>
                <w:noProof/>
              </w:rPr>
              <w:t>Preverjanje popolnosti pobude</w:t>
            </w:r>
            <w:r w:rsidR="00FA23B4">
              <w:rPr>
                <w:noProof/>
                <w:webHidden/>
              </w:rPr>
              <w:tab/>
            </w:r>
            <w:r w:rsidR="00FA23B4">
              <w:rPr>
                <w:noProof/>
                <w:webHidden/>
              </w:rPr>
              <w:fldChar w:fldCharType="begin"/>
            </w:r>
            <w:r w:rsidR="00FA23B4">
              <w:rPr>
                <w:noProof/>
                <w:webHidden/>
              </w:rPr>
              <w:instrText xml:space="preserve"> PAGEREF _Toc89335297 \h </w:instrText>
            </w:r>
            <w:r w:rsidR="00FA23B4">
              <w:rPr>
                <w:noProof/>
                <w:webHidden/>
              </w:rPr>
            </w:r>
            <w:r w:rsidR="00FA23B4">
              <w:rPr>
                <w:noProof/>
                <w:webHidden/>
              </w:rPr>
              <w:fldChar w:fldCharType="separate"/>
            </w:r>
            <w:r w:rsidR="00FA23B4">
              <w:rPr>
                <w:noProof/>
                <w:webHidden/>
              </w:rPr>
              <w:t>47</w:t>
            </w:r>
            <w:r w:rsidR="00FA23B4">
              <w:rPr>
                <w:noProof/>
                <w:webHidden/>
              </w:rPr>
              <w:fldChar w:fldCharType="end"/>
            </w:r>
          </w:hyperlink>
        </w:p>
        <w:p w14:paraId="09985D17" w14:textId="29DE14CC" w:rsidR="00FA23B4" w:rsidRDefault="00D42F6E">
          <w:pPr>
            <w:pStyle w:val="Kazalovsebine5"/>
            <w:tabs>
              <w:tab w:val="right" w:leader="dot" w:pos="9062"/>
            </w:tabs>
            <w:rPr>
              <w:noProof/>
              <w:sz w:val="22"/>
              <w:szCs w:val="22"/>
              <w:lang w:eastAsia="sl-SI"/>
            </w:rPr>
          </w:pPr>
          <w:hyperlink w:anchor="_Toc89335298" w:history="1">
            <w:r w:rsidR="00FA23B4" w:rsidRPr="00CB4273">
              <w:rPr>
                <w:rStyle w:val="Hiperpovezava"/>
                <w:noProof/>
              </w:rPr>
              <w:t>Kdo lahko označi, da je pobuda popolna ali nepopolna in kdaj?</w:t>
            </w:r>
            <w:r w:rsidR="00FA23B4">
              <w:rPr>
                <w:noProof/>
                <w:webHidden/>
              </w:rPr>
              <w:tab/>
            </w:r>
            <w:r w:rsidR="00FA23B4">
              <w:rPr>
                <w:noProof/>
                <w:webHidden/>
              </w:rPr>
              <w:fldChar w:fldCharType="begin"/>
            </w:r>
            <w:r w:rsidR="00FA23B4">
              <w:rPr>
                <w:noProof/>
                <w:webHidden/>
              </w:rPr>
              <w:instrText xml:space="preserve"> PAGEREF _Toc89335298 \h </w:instrText>
            </w:r>
            <w:r w:rsidR="00FA23B4">
              <w:rPr>
                <w:noProof/>
                <w:webHidden/>
              </w:rPr>
            </w:r>
            <w:r w:rsidR="00FA23B4">
              <w:rPr>
                <w:noProof/>
                <w:webHidden/>
              </w:rPr>
              <w:fldChar w:fldCharType="separate"/>
            </w:r>
            <w:r w:rsidR="00FA23B4">
              <w:rPr>
                <w:noProof/>
                <w:webHidden/>
              </w:rPr>
              <w:t>47</w:t>
            </w:r>
            <w:r w:rsidR="00FA23B4">
              <w:rPr>
                <w:noProof/>
                <w:webHidden/>
              </w:rPr>
              <w:fldChar w:fldCharType="end"/>
            </w:r>
          </w:hyperlink>
        </w:p>
        <w:p w14:paraId="3537F580" w14:textId="57875A9F" w:rsidR="00FA23B4" w:rsidRDefault="00D42F6E">
          <w:pPr>
            <w:pStyle w:val="Kazalovsebine5"/>
            <w:tabs>
              <w:tab w:val="right" w:leader="dot" w:pos="9062"/>
            </w:tabs>
            <w:rPr>
              <w:noProof/>
              <w:sz w:val="22"/>
              <w:szCs w:val="22"/>
              <w:lang w:eastAsia="sl-SI"/>
            </w:rPr>
          </w:pPr>
          <w:hyperlink w:anchor="_Toc89335299" w:history="1">
            <w:r w:rsidR="00FA23B4" w:rsidRPr="00CB4273">
              <w:rPr>
                <w:rStyle w:val="Hiperpovezava"/>
                <w:noProof/>
              </w:rPr>
              <w:t>Kako označim, da je pobuda popolna?</w:t>
            </w:r>
            <w:r w:rsidR="00FA23B4">
              <w:rPr>
                <w:noProof/>
                <w:webHidden/>
              </w:rPr>
              <w:tab/>
            </w:r>
            <w:r w:rsidR="00FA23B4">
              <w:rPr>
                <w:noProof/>
                <w:webHidden/>
              </w:rPr>
              <w:fldChar w:fldCharType="begin"/>
            </w:r>
            <w:r w:rsidR="00FA23B4">
              <w:rPr>
                <w:noProof/>
                <w:webHidden/>
              </w:rPr>
              <w:instrText xml:space="preserve"> PAGEREF _Toc89335299 \h </w:instrText>
            </w:r>
            <w:r w:rsidR="00FA23B4">
              <w:rPr>
                <w:noProof/>
                <w:webHidden/>
              </w:rPr>
            </w:r>
            <w:r w:rsidR="00FA23B4">
              <w:rPr>
                <w:noProof/>
                <w:webHidden/>
              </w:rPr>
              <w:fldChar w:fldCharType="separate"/>
            </w:r>
            <w:r w:rsidR="00FA23B4">
              <w:rPr>
                <w:noProof/>
                <w:webHidden/>
              </w:rPr>
              <w:t>47</w:t>
            </w:r>
            <w:r w:rsidR="00FA23B4">
              <w:rPr>
                <w:noProof/>
                <w:webHidden/>
              </w:rPr>
              <w:fldChar w:fldCharType="end"/>
            </w:r>
          </w:hyperlink>
        </w:p>
        <w:p w14:paraId="3ED2078B" w14:textId="5AA77683" w:rsidR="00FA23B4" w:rsidRDefault="00D42F6E">
          <w:pPr>
            <w:pStyle w:val="Kazalovsebine5"/>
            <w:tabs>
              <w:tab w:val="right" w:leader="dot" w:pos="9062"/>
            </w:tabs>
            <w:rPr>
              <w:noProof/>
              <w:sz w:val="22"/>
              <w:szCs w:val="22"/>
              <w:lang w:eastAsia="sl-SI"/>
            </w:rPr>
          </w:pPr>
          <w:hyperlink w:anchor="_Toc89335300" w:history="1">
            <w:r w:rsidR="00FA23B4" w:rsidRPr="00CB4273">
              <w:rPr>
                <w:rStyle w:val="Hiperpovezava"/>
                <w:bCs/>
                <w:noProof/>
              </w:rPr>
              <w:t>Kako označim, da pobuda ni popolna?</w:t>
            </w:r>
            <w:r w:rsidR="00FA23B4">
              <w:rPr>
                <w:noProof/>
                <w:webHidden/>
              </w:rPr>
              <w:tab/>
            </w:r>
            <w:r w:rsidR="00FA23B4">
              <w:rPr>
                <w:noProof/>
                <w:webHidden/>
              </w:rPr>
              <w:fldChar w:fldCharType="begin"/>
            </w:r>
            <w:r w:rsidR="00FA23B4">
              <w:rPr>
                <w:noProof/>
                <w:webHidden/>
              </w:rPr>
              <w:instrText xml:space="preserve"> PAGEREF _Toc89335300 \h </w:instrText>
            </w:r>
            <w:r w:rsidR="00FA23B4">
              <w:rPr>
                <w:noProof/>
                <w:webHidden/>
              </w:rPr>
            </w:r>
            <w:r w:rsidR="00FA23B4">
              <w:rPr>
                <w:noProof/>
                <w:webHidden/>
              </w:rPr>
              <w:fldChar w:fldCharType="separate"/>
            </w:r>
            <w:r w:rsidR="00FA23B4">
              <w:rPr>
                <w:noProof/>
                <w:webHidden/>
              </w:rPr>
              <w:t>47</w:t>
            </w:r>
            <w:r w:rsidR="00FA23B4">
              <w:rPr>
                <w:noProof/>
                <w:webHidden/>
              </w:rPr>
              <w:fldChar w:fldCharType="end"/>
            </w:r>
          </w:hyperlink>
        </w:p>
        <w:p w14:paraId="1A782362" w14:textId="372FD58D" w:rsidR="00FA23B4" w:rsidRDefault="00D42F6E">
          <w:pPr>
            <w:pStyle w:val="Kazalovsebine4"/>
            <w:tabs>
              <w:tab w:val="right" w:leader="dot" w:pos="9062"/>
            </w:tabs>
            <w:rPr>
              <w:noProof/>
              <w:sz w:val="22"/>
              <w:szCs w:val="22"/>
              <w:lang w:eastAsia="sl-SI"/>
            </w:rPr>
          </w:pPr>
          <w:hyperlink w:anchor="_Toc89335301" w:history="1">
            <w:r w:rsidR="00FA23B4" w:rsidRPr="00CB4273">
              <w:rPr>
                <w:rStyle w:val="Hiperpovezava"/>
                <w:noProof/>
                <w:lang w:eastAsia="sl-SI"/>
              </w:rPr>
              <w:t>Posredovanje pobude na delovno skupino</w:t>
            </w:r>
            <w:r w:rsidR="00FA23B4">
              <w:rPr>
                <w:noProof/>
                <w:webHidden/>
              </w:rPr>
              <w:tab/>
            </w:r>
            <w:r w:rsidR="00FA23B4">
              <w:rPr>
                <w:noProof/>
                <w:webHidden/>
              </w:rPr>
              <w:fldChar w:fldCharType="begin"/>
            </w:r>
            <w:r w:rsidR="00FA23B4">
              <w:rPr>
                <w:noProof/>
                <w:webHidden/>
              </w:rPr>
              <w:instrText xml:space="preserve"> PAGEREF _Toc89335301 \h </w:instrText>
            </w:r>
            <w:r w:rsidR="00FA23B4">
              <w:rPr>
                <w:noProof/>
                <w:webHidden/>
              </w:rPr>
            </w:r>
            <w:r w:rsidR="00FA23B4">
              <w:rPr>
                <w:noProof/>
                <w:webHidden/>
              </w:rPr>
              <w:fldChar w:fldCharType="separate"/>
            </w:r>
            <w:r w:rsidR="00FA23B4">
              <w:rPr>
                <w:noProof/>
                <w:webHidden/>
              </w:rPr>
              <w:t>47</w:t>
            </w:r>
            <w:r w:rsidR="00FA23B4">
              <w:rPr>
                <w:noProof/>
                <w:webHidden/>
              </w:rPr>
              <w:fldChar w:fldCharType="end"/>
            </w:r>
          </w:hyperlink>
        </w:p>
        <w:p w14:paraId="0DF22FCF" w14:textId="179FE745" w:rsidR="00FA23B4" w:rsidRDefault="00D42F6E">
          <w:pPr>
            <w:pStyle w:val="Kazalovsebine5"/>
            <w:tabs>
              <w:tab w:val="right" w:leader="dot" w:pos="9062"/>
            </w:tabs>
            <w:rPr>
              <w:noProof/>
              <w:sz w:val="22"/>
              <w:szCs w:val="22"/>
              <w:lang w:eastAsia="sl-SI"/>
            </w:rPr>
          </w:pPr>
          <w:hyperlink w:anchor="_Toc89335302" w:history="1">
            <w:r w:rsidR="00FA23B4" w:rsidRPr="00CB4273">
              <w:rPr>
                <w:rStyle w:val="Hiperpovezava"/>
                <w:noProof/>
                <w:lang w:eastAsia="sl-SI"/>
              </w:rPr>
              <w:t>Kdo lahko posreduje pobudo na delovno skupino in kdaj?</w:t>
            </w:r>
            <w:r w:rsidR="00FA23B4">
              <w:rPr>
                <w:noProof/>
                <w:webHidden/>
              </w:rPr>
              <w:tab/>
            </w:r>
            <w:r w:rsidR="00FA23B4">
              <w:rPr>
                <w:noProof/>
                <w:webHidden/>
              </w:rPr>
              <w:fldChar w:fldCharType="begin"/>
            </w:r>
            <w:r w:rsidR="00FA23B4">
              <w:rPr>
                <w:noProof/>
                <w:webHidden/>
              </w:rPr>
              <w:instrText xml:space="preserve"> PAGEREF _Toc89335302 \h </w:instrText>
            </w:r>
            <w:r w:rsidR="00FA23B4">
              <w:rPr>
                <w:noProof/>
                <w:webHidden/>
              </w:rPr>
            </w:r>
            <w:r w:rsidR="00FA23B4">
              <w:rPr>
                <w:noProof/>
                <w:webHidden/>
              </w:rPr>
              <w:fldChar w:fldCharType="separate"/>
            </w:r>
            <w:r w:rsidR="00FA23B4">
              <w:rPr>
                <w:noProof/>
                <w:webHidden/>
              </w:rPr>
              <w:t>47</w:t>
            </w:r>
            <w:r w:rsidR="00FA23B4">
              <w:rPr>
                <w:noProof/>
                <w:webHidden/>
              </w:rPr>
              <w:fldChar w:fldCharType="end"/>
            </w:r>
          </w:hyperlink>
        </w:p>
        <w:p w14:paraId="1F20DD6F" w14:textId="0A5C8E7B" w:rsidR="00FA23B4" w:rsidRDefault="00D42F6E">
          <w:pPr>
            <w:pStyle w:val="Kazalovsebine5"/>
            <w:tabs>
              <w:tab w:val="right" w:leader="dot" w:pos="9062"/>
            </w:tabs>
            <w:rPr>
              <w:noProof/>
              <w:sz w:val="22"/>
              <w:szCs w:val="22"/>
              <w:lang w:eastAsia="sl-SI"/>
            </w:rPr>
          </w:pPr>
          <w:hyperlink w:anchor="_Toc89335303" w:history="1">
            <w:r w:rsidR="00FA23B4" w:rsidRPr="00CB4273">
              <w:rPr>
                <w:rStyle w:val="Hiperpovezava"/>
                <w:noProof/>
                <w:lang w:eastAsia="sl-SI"/>
              </w:rPr>
              <w:t>Kako posredujem pobudo na delovno skupino?</w:t>
            </w:r>
            <w:r w:rsidR="00FA23B4">
              <w:rPr>
                <w:noProof/>
                <w:webHidden/>
              </w:rPr>
              <w:tab/>
            </w:r>
            <w:r w:rsidR="00FA23B4">
              <w:rPr>
                <w:noProof/>
                <w:webHidden/>
              </w:rPr>
              <w:fldChar w:fldCharType="begin"/>
            </w:r>
            <w:r w:rsidR="00FA23B4">
              <w:rPr>
                <w:noProof/>
                <w:webHidden/>
              </w:rPr>
              <w:instrText xml:space="preserve"> PAGEREF _Toc89335303 \h </w:instrText>
            </w:r>
            <w:r w:rsidR="00FA23B4">
              <w:rPr>
                <w:noProof/>
                <w:webHidden/>
              </w:rPr>
            </w:r>
            <w:r w:rsidR="00FA23B4">
              <w:rPr>
                <w:noProof/>
                <w:webHidden/>
              </w:rPr>
              <w:fldChar w:fldCharType="separate"/>
            </w:r>
            <w:r w:rsidR="00FA23B4">
              <w:rPr>
                <w:noProof/>
                <w:webHidden/>
              </w:rPr>
              <w:t>47</w:t>
            </w:r>
            <w:r w:rsidR="00FA23B4">
              <w:rPr>
                <w:noProof/>
                <w:webHidden/>
              </w:rPr>
              <w:fldChar w:fldCharType="end"/>
            </w:r>
          </w:hyperlink>
        </w:p>
        <w:p w14:paraId="4ADBBEDE" w14:textId="5F05C6C0" w:rsidR="00FA23B4" w:rsidRDefault="00D42F6E">
          <w:pPr>
            <w:pStyle w:val="Kazalovsebine4"/>
            <w:tabs>
              <w:tab w:val="right" w:leader="dot" w:pos="9062"/>
            </w:tabs>
            <w:rPr>
              <w:noProof/>
              <w:sz w:val="22"/>
              <w:szCs w:val="22"/>
              <w:lang w:eastAsia="sl-SI"/>
            </w:rPr>
          </w:pPr>
          <w:hyperlink w:anchor="_Toc89335304" w:history="1">
            <w:r w:rsidR="00FA23B4" w:rsidRPr="00CB4273">
              <w:rPr>
                <w:rStyle w:val="Hiperpovezava"/>
                <w:noProof/>
                <w:lang w:eastAsia="sl-SI"/>
              </w:rPr>
              <w:t>Sprejetje pobude</w:t>
            </w:r>
            <w:r w:rsidR="00FA23B4">
              <w:rPr>
                <w:noProof/>
                <w:webHidden/>
              </w:rPr>
              <w:tab/>
            </w:r>
            <w:r w:rsidR="00FA23B4">
              <w:rPr>
                <w:noProof/>
                <w:webHidden/>
              </w:rPr>
              <w:fldChar w:fldCharType="begin"/>
            </w:r>
            <w:r w:rsidR="00FA23B4">
              <w:rPr>
                <w:noProof/>
                <w:webHidden/>
              </w:rPr>
              <w:instrText xml:space="preserve"> PAGEREF _Toc89335304 \h </w:instrText>
            </w:r>
            <w:r w:rsidR="00FA23B4">
              <w:rPr>
                <w:noProof/>
                <w:webHidden/>
              </w:rPr>
            </w:r>
            <w:r w:rsidR="00FA23B4">
              <w:rPr>
                <w:noProof/>
                <w:webHidden/>
              </w:rPr>
              <w:fldChar w:fldCharType="separate"/>
            </w:r>
            <w:r w:rsidR="00FA23B4">
              <w:rPr>
                <w:noProof/>
                <w:webHidden/>
              </w:rPr>
              <w:t>48</w:t>
            </w:r>
            <w:r w:rsidR="00FA23B4">
              <w:rPr>
                <w:noProof/>
                <w:webHidden/>
              </w:rPr>
              <w:fldChar w:fldCharType="end"/>
            </w:r>
          </w:hyperlink>
        </w:p>
        <w:p w14:paraId="6B3638CA" w14:textId="78712F76" w:rsidR="00FA23B4" w:rsidRDefault="00D42F6E">
          <w:pPr>
            <w:pStyle w:val="Kazalovsebine5"/>
            <w:tabs>
              <w:tab w:val="right" w:leader="dot" w:pos="9062"/>
            </w:tabs>
            <w:rPr>
              <w:noProof/>
              <w:sz w:val="22"/>
              <w:szCs w:val="22"/>
              <w:lang w:eastAsia="sl-SI"/>
            </w:rPr>
          </w:pPr>
          <w:hyperlink w:anchor="_Toc89335305" w:history="1">
            <w:r w:rsidR="00FA23B4" w:rsidRPr="00CB4273">
              <w:rPr>
                <w:rStyle w:val="Hiperpovezava"/>
                <w:noProof/>
                <w:lang w:eastAsia="sl-SI"/>
              </w:rPr>
              <w:t>Kdo lahko vpiše odločitev o pobudi in kdaj?</w:t>
            </w:r>
            <w:r w:rsidR="00FA23B4">
              <w:rPr>
                <w:noProof/>
                <w:webHidden/>
              </w:rPr>
              <w:tab/>
            </w:r>
            <w:r w:rsidR="00FA23B4">
              <w:rPr>
                <w:noProof/>
                <w:webHidden/>
              </w:rPr>
              <w:fldChar w:fldCharType="begin"/>
            </w:r>
            <w:r w:rsidR="00FA23B4">
              <w:rPr>
                <w:noProof/>
                <w:webHidden/>
              </w:rPr>
              <w:instrText xml:space="preserve"> PAGEREF _Toc89335305 \h </w:instrText>
            </w:r>
            <w:r w:rsidR="00FA23B4">
              <w:rPr>
                <w:noProof/>
                <w:webHidden/>
              </w:rPr>
            </w:r>
            <w:r w:rsidR="00FA23B4">
              <w:rPr>
                <w:noProof/>
                <w:webHidden/>
              </w:rPr>
              <w:fldChar w:fldCharType="separate"/>
            </w:r>
            <w:r w:rsidR="00FA23B4">
              <w:rPr>
                <w:noProof/>
                <w:webHidden/>
              </w:rPr>
              <w:t>48</w:t>
            </w:r>
            <w:r w:rsidR="00FA23B4">
              <w:rPr>
                <w:noProof/>
                <w:webHidden/>
              </w:rPr>
              <w:fldChar w:fldCharType="end"/>
            </w:r>
          </w:hyperlink>
        </w:p>
        <w:p w14:paraId="1A2D9E0A" w14:textId="7AAD44CD" w:rsidR="00FA23B4" w:rsidRDefault="00D42F6E">
          <w:pPr>
            <w:pStyle w:val="Kazalovsebine5"/>
            <w:tabs>
              <w:tab w:val="right" w:leader="dot" w:pos="9062"/>
            </w:tabs>
            <w:rPr>
              <w:noProof/>
              <w:sz w:val="22"/>
              <w:szCs w:val="22"/>
              <w:lang w:eastAsia="sl-SI"/>
            </w:rPr>
          </w:pPr>
          <w:hyperlink w:anchor="_Toc89335306" w:history="1">
            <w:r w:rsidR="00FA23B4" w:rsidRPr="00CB4273">
              <w:rPr>
                <w:rStyle w:val="Hiperpovezava"/>
                <w:noProof/>
                <w:lang w:eastAsia="sl-SI"/>
              </w:rPr>
              <w:t>Kako označim, da je pobuda sprejeta?</w:t>
            </w:r>
            <w:r w:rsidR="00FA23B4">
              <w:rPr>
                <w:noProof/>
                <w:webHidden/>
              </w:rPr>
              <w:tab/>
            </w:r>
            <w:r w:rsidR="00FA23B4">
              <w:rPr>
                <w:noProof/>
                <w:webHidden/>
              </w:rPr>
              <w:fldChar w:fldCharType="begin"/>
            </w:r>
            <w:r w:rsidR="00FA23B4">
              <w:rPr>
                <w:noProof/>
                <w:webHidden/>
              </w:rPr>
              <w:instrText xml:space="preserve"> PAGEREF _Toc89335306 \h </w:instrText>
            </w:r>
            <w:r w:rsidR="00FA23B4">
              <w:rPr>
                <w:noProof/>
                <w:webHidden/>
              </w:rPr>
            </w:r>
            <w:r w:rsidR="00FA23B4">
              <w:rPr>
                <w:noProof/>
                <w:webHidden/>
              </w:rPr>
              <w:fldChar w:fldCharType="separate"/>
            </w:r>
            <w:r w:rsidR="00FA23B4">
              <w:rPr>
                <w:noProof/>
                <w:webHidden/>
              </w:rPr>
              <w:t>48</w:t>
            </w:r>
            <w:r w:rsidR="00FA23B4">
              <w:rPr>
                <w:noProof/>
                <w:webHidden/>
              </w:rPr>
              <w:fldChar w:fldCharType="end"/>
            </w:r>
          </w:hyperlink>
        </w:p>
        <w:p w14:paraId="63149476" w14:textId="58D6E7F9" w:rsidR="00FA23B4" w:rsidRDefault="00D42F6E">
          <w:pPr>
            <w:pStyle w:val="Kazalovsebine5"/>
            <w:tabs>
              <w:tab w:val="right" w:leader="dot" w:pos="9062"/>
            </w:tabs>
            <w:rPr>
              <w:noProof/>
              <w:sz w:val="22"/>
              <w:szCs w:val="22"/>
              <w:lang w:eastAsia="sl-SI"/>
            </w:rPr>
          </w:pPr>
          <w:hyperlink w:anchor="_Toc89335307" w:history="1">
            <w:r w:rsidR="00FA23B4" w:rsidRPr="00CB4273">
              <w:rPr>
                <w:rStyle w:val="Hiperpovezava"/>
                <w:noProof/>
                <w:lang w:eastAsia="sl-SI"/>
              </w:rPr>
              <w:t>Kako označim, da je pobuda zavrnjena?</w:t>
            </w:r>
            <w:r w:rsidR="00FA23B4">
              <w:rPr>
                <w:noProof/>
                <w:webHidden/>
              </w:rPr>
              <w:tab/>
            </w:r>
            <w:r w:rsidR="00FA23B4">
              <w:rPr>
                <w:noProof/>
                <w:webHidden/>
              </w:rPr>
              <w:fldChar w:fldCharType="begin"/>
            </w:r>
            <w:r w:rsidR="00FA23B4">
              <w:rPr>
                <w:noProof/>
                <w:webHidden/>
              </w:rPr>
              <w:instrText xml:space="preserve"> PAGEREF _Toc89335307 \h </w:instrText>
            </w:r>
            <w:r w:rsidR="00FA23B4">
              <w:rPr>
                <w:noProof/>
                <w:webHidden/>
              </w:rPr>
            </w:r>
            <w:r w:rsidR="00FA23B4">
              <w:rPr>
                <w:noProof/>
                <w:webHidden/>
              </w:rPr>
              <w:fldChar w:fldCharType="separate"/>
            </w:r>
            <w:r w:rsidR="00FA23B4">
              <w:rPr>
                <w:noProof/>
                <w:webHidden/>
              </w:rPr>
              <w:t>48</w:t>
            </w:r>
            <w:r w:rsidR="00FA23B4">
              <w:rPr>
                <w:noProof/>
                <w:webHidden/>
              </w:rPr>
              <w:fldChar w:fldCharType="end"/>
            </w:r>
          </w:hyperlink>
        </w:p>
        <w:p w14:paraId="279060DD" w14:textId="1BD2D396" w:rsidR="00FA23B4" w:rsidRDefault="00D42F6E">
          <w:pPr>
            <w:pStyle w:val="Kazalovsebine4"/>
            <w:tabs>
              <w:tab w:val="right" w:leader="dot" w:pos="9062"/>
            </w:tabs>
            <w:rPr>
              <w:noProof/>
              <w:sz w:val="22"/>
              <w:szCs w:val="22"/>
              <w:lang w:eastAsia="sl-SI"/>
            </w:rPr>
          </w:pPr>
          <w:hyperlink w:anchor="_Toc89335308" w:history="1">
            <w:r w:rsidR="00FA23B4" w:rsidRPr="00CB4273">
              <w:rPr>
                <w:rStyle w:val="Hiperpovezava"/>
                <w:noProof/>
                <w:lang w:eastAsia="sl-SI"/>
              </w:rPr>
              <w:t>Nadaljevanje pobude z izdelavo novega predloga</w:t>
            </w:r>
            <w:r w:rsidR="00FA23B4">
              <w:rPr>
                <w:noProof/>
                <w:webHidden/>
              </w:rPr>
              <w:tab/>
            </w:r>
            <w:r w:rsidR="00FA23B4">
              <w:rPr>
                <w:noProof/>
                <w:webHidden/>
              </w:rPr>
              <w:fldChar w:fldCharType="begin"/>
            </w:r>
            <w:r w:rsidR="00FA23B4">
              <w:rPr>
                <w:noProof/>
                <w:webHidden/>
              </w:rPr>
              <w:instrText xml:space="preserve"> PAGEREF _Toc89335308 \h </w:instrText>
            </w:r>
            <w:r w:rsidR="00FA23B4">
              <w:rPr>
                <w:noProof/>
                <w:webHidden/>
              </w:rPr>
            </w:r>
            <w:r w:rsidR="00FA23B4">
              <w:rPr>
                <w:noProof/>
                <w:webHidden/>
              </w:rPr>
              <w:fldChar w:fldCharType="separate"/>
            </w:r>
            <w:r w:rsidR="00FA23B4">
              <w:rPr>
                <w:noProof/>
                <w:webHidden/>
              </w:rPr>
              <w:t>48</w:t>
            </w:r>
            <w:r w:rsidR="00FA23B4">
              <w:rPr>
                <w:noProof/>
                <w:webHidden/>
              </w:rPr>
              <w:fldChar w:fldCharType="end"/>
            </w:r>
          </w:hyperlink>
        </w:p>
        <w:p w14:paraId="68E0CAA3" w14:textId="13B60C7F" w:rsidR="00FA23B4" w:rsidRDefault="00D42F6E">
          <w:pPr>
            <w:pStyle w:val="Kazalovsebine4"/>
            <w:tabs>
              <w:tab w:val="right" w:leader="dot" w:pos="9062"/>
            </w:tabs>
            <w:rPr>
              <w:noProof/>
              <w:sz w:val="22"/>
              <w:szCs w:val="22"/>
              <w:lang w:eastAsia="sl-SI"/>
            </w:rPr>
          </w:pPr>
          <w:hyperlink w:anchor="_Toc89335309" w:history="1">
            <w:r w:rsidR="00FA23B4" w:rsidRPr="00CB4273">
              <w:rPr>
                <w:rStyle w:val="Hiperpovezava"/>
                <w:noProof/>
                <w:lang w:eastAsia="sl-SI"/>
              </w:rPr>
              <w:t>Povezovanje pobude z obstoječim predlogom</w:t>
            </w:r>
            <w:r w:rsidR="00FA23B4">
              <w:rPr>
                <w:noProof/>
                <w:webHidden/>
              </w:rPr>
              <w:tab/>
            </w:r>
            <w:r w:rsidR="00FA23B4">
              <w:rPr>
                <w:noProof/>
                <w:webHidden/>
              </w:rPr>
              <w:fldChar w:fldCharType="begin"/>
            </w:r>
            <w:r w:rsidR="00FA23B4">
              <w:rPr>
                <w:noProof/>
                <w:webHidden/>
              </w:rPr>
              <w:instrText xml:space="preserve"> PAGEREF _Toc89335309 \h </w:instrText>
            </w:r>
            <w:r w:rsidR="00FA23B4">
              <w:rPr>
                <w:noProof/>
                <w:webHidden/>
              </w:rPr>
            </w:r>
            <w:r w:rsidR="00FA23B4">
              <w:rPr>
                <w:noProof/>
                <w:webHidden/>
              </w:rPr>
              <w:fldChar w:fldCharType="separate"/>
            </w:r>
            <w:r w:rsidR="00FA23B4">
              <w:rPr>
                <w:noProof/>
                <w:webHidden/>
              </w:rPr>
              <w:t>48</w:t>
            </w:r>
            <w:r w:rsidR="00FA23B4">
              <w:rPr>
                <w:noProof/>
                <w:webHidden/>
              </w:rPr>
              <w:fldChar w:fldCharType="end"/>
            </w:r>
          </w:hyperlink>
        </w:p>
        <w:p w14:paraId="12CAAC94" w14:textId="26F2A039" w:rsidR="00FA23B4" w:rsidRDefault="00D42F6E">
          <w:pPr>
            <w:pStyle w:val="Kazalovsebine5"/>
            <w:tabs>
              <w:tab w:val="right" w:leader="dot" w:pos="9062"/>
            </w:tabs>
            <w:rPr>
              <w:noProof/>
              <w:sz w:val="22"/>
              <w:szCs w:val="22"/>
              <w:lang w:eastAsia="sl-SI"/>
            </w:rPr>
          </w:pPr>
          <w:hyperlink w:anchor="_Toc89335310" w:history="1">
            <w:r w:rsidR="00FA23B4" w:rsidRPr="00CB4273">
              <w:rPr>
                <w:rStyle w:val="Hiperpovezava"/>
                <w:noProof/>
                <w:lang w:eastAsia="sl-SI"/>
              </w:rPr>
              <w:t>Kdo lahko poveže pobudo s predlogom in kdaj?</w:t>
            </w:r>
            <w:r w:rsidR="00FA23B4">
              <w:rPr>
                <w:noProof/>
                <w:webHidden/>
              </w:rPr>
              <w:tab/>
            </w:r>
            <w:r w:rsidR="00FA23B4">
              <w:rPr>
                <w:noProof/>
                <w:webHidden/>
              </w:rPr>
              <w:fldChar w:fldCharType="begin"/>
            </w:r>
            <w:r w:rsidR="00FA23B4">
              <w:rPr>
                <w:noProof/>
                <w:webHidden/>
              </w:rPr>
              <w:instrText xml:space="preserve"> PAGEREF _Toc89335310 \h </w:instrText>
            </w:r>
            <w:r w:rsidR="00FA23B4">
              <w:rPr>
                <w:noProof/>
                <w:webHidden/>
              </w:rPr>
            </w:r>
            <w:r w:rsidR="00FA23B4">
              <w:rPr>
                <w:noProof/>
                <w:webHidden/>
              </w:rPr>
              <w:fldChar w:fldCharType="separate"/>
            </w:r>
            <w:r w:rsidR="00FA23B4">
              <w:rPr>
                <w:noProof/>
                <w:webHidden/>
              </w:rPr>
              <w:t>48</w:t>
            </w:r>
            <w:r w:rsidR="00FA23B4">
              <w:rPr>
                <w:noProof/>
                <w:webHidden/>
              </w:rPr>
              <w:fldChar w:fldCharType="end"/>
            </w:r>
          </w:hyperlink>
        </w:p>
        <w:p w14:paraId="044B69AF" w14:textId="474FB4FF" w:rsidR="00FA23B4" w:rsidRDefault="00D42F6E">
          <w:pPr>
            <w:pStyle w:val="Kazalovsebine5"/>
            <w:tabs>
              <w:tab w:val="right" w:leader="dot" w:pos="9062"/>
            </w:tabs>
            <w:rPr>
              <w:noProof/>
              <w:sz w:val="22"/>
              <w:szCs w:val="22"/>
              <w:lang w:eastAsia="sl-SI"/>
            </w:rPr>
          </w:pPr>
          <w:hyperlink w:anchor="_Toc89335311" w:history="1">
            <w:r w:rsidR="00FA23B4" w:rsidRPr="00CB4273">
              <w:rPr>
                <w:rStyle w:val="Hiperpovezava"/>
                <w:noProof/>
                <w:lang w:eastAsia="sl-SI"/>
              </w:rPr>
              <w:t>Kako povežem pobudo s predlogom?</w:t>
            </w:r>
            <w:r w:rsidR="00FA23B4">
              <w:rPr>
                <w:noProof/>
                <w:webHidden/>
              </w:rPr>
              <w:tab/>
            </w:r>
            <w:r w:rsidR="00FA23B4">
              <w:rPr>
                <w:noProof/>
                <w:webHidden/>
              </w:rPr>
              <w:fldChar w:fldCharType="begin"/>
            </w:r>
            <w:r w:rsidR="00FA23B4">
              <w:rPr>
                <w:noProof/>
                <w:webHidden/>
              </w:rPr>
              <w:instrText xml:space="preserve"> PAGEREF _Toc89335311 \h </w:instrText>
            </w:r>
            <w:r w:rsidR="00FA23B4">
              <w:rPr>
                <w:noProof/>
                <w:webHidden/>
              </w:rPr>
            </w:r>
            <w:r w:rsidR="00FA23B4">
              <w:rPr>
                <w:noProof/>
                <w:webHidden/>
              </w:rPr>
              <w:fldChar w:fldCharType="separate"/>
            </w:r>
            <w:r w:rsidR="00FA23B4">
              <w:rPr>
                <w:noProof/>
                <w:webHidden/>
              </w:rPr>
              <w:t>48</w:t>
            </w:r>
            <w:r w:rsidR="00FA23B4">
              <w:rPr>
                <w:noProof/>
                <w:webHidden/>
              </w:rPr>
              <w:fldChar w:fldCharType="end"/>
            </w:r>
          </w:hyperlink>
        </w:p>
        <w:p w14:paraId="5C220FBA" w14:textId="7C6D121D" w:rsidR="00FA23B4" w:rsidRDefault="00D42F6E">
          <w:pPr>
            <w:pStyle w:val="Kazalovsebine5"/>
            <w:tabs>
              <w:tab w:val="right" w:leader="dot" w:pos="9062"/>
            </w:tabs>
            <w:rPr>
              <w:noProof/>
              <w:sz w:val="22"/>
              <w:szCs w:val="22"/>
              <w:lang w:eastAsia="sl-SI"/>
            </w:rPr>
          </w:pPr>
          <w:hyperlink w:anchor="_Toc89335312" w:history="1">
            <w:r w:rsidR="00FA23B4" w:rsidRPr="00CB4273">
              <w:rPr>
                <w:rStyle w:val="Hiperpovezava"/>
                <w:noProof/>
                <w:lang w:eastAsia="sl-SI"/>
              </w:rPr>
              <w:t>Kako odstranim povezavo predloga s pobudo?</w:t>
            </w:r>
            <w:r w:rsidR="00FA23B4">
              <w:rPr>
                <w:noProof/>
                <w:webHidden/>
              </w:rPr>
              <w:tab/>
            </w:r>
            <w:r w:rsidR="00FA23B4">
              <w:rPr>
                <w:noProof/>
                <w:webHidden/>
              </w:rPr>
              <w:fldChar w:fldCharType="begin"/>
            </w:r>
            <w:r w:rsidR="00FA23B4">
              <w:rPr>
                <w:noProof/>
                <w:webHidden/>
              </w:rPr>
              <w:instrText xml:space="preserve"> PAGEREF _Toc89335312 \h </w:instrText>
            </w:r>
            <w:r w:rsidR="00FA23B4">
              <w:rPr>
                <w:noProof/>
                <w:webHidden/>
              </w:rPr>
            </w:r>
            <w:r w:rsidR="00FA23B4">
              <w:rPr>
                <w:noProof/>
                <w:webHidden/>
              </w:rPr>
              <w:fldChar w:fldCharType="separate"/>
            </w:r>
            <w:r w:rsidR="00FA23B4">
              <w:rPr>
                <w:noProof/>
                <w:webHidden/>
              </w:rPr>
              <w:t>49</w:t>
            </w:r>
            <w:r w:rsidR="00FA23B4">
              <w:rPr>
                <w:noProof/>
                <w:webHidden/>
              </w:rPr>
              <w:fldChar w:fldCharType="end"/>
            </w:r>
          </w:hyperlink>
        </w:p>
        <w:p w14:paraId="0F6FF7A9" w14:textId="67CD3AC7" w:rsidR="00351DE8" w:rsidRDefault="009801B6">
          <w:r>
            <w:fldChar w:fldCharType="end"/>
          </w:r>
        </w:p>
      </w:sdtContent>
    </w:sdt>
    <w:p w14:paraId="4F7AB99E" w14:textId="6BB72FD3" w:rsidR="003808E4" w:rsidRDefault="00723840" w:rsidP="003808E4">
      <w:r>
        <w:br w:type="page"/>
      </w:r>
    </w:p>
    <w:p w14:paraId="4D39815C" w14:textId="77777777" w:rsidR="00B846EB" w:rsidRDefault="00B846EB" w:rsidP="00B846EB">
      <w:pPr>
        <w:pStyle w:val="Naslov1"/>
      </w:pPr>
      <w:bookmarkStart w:id="0" w:name="_Toc84507655"/>
      <w:bookmarkStart w:id="1" w:name="_Toc86324058"/>
      <w:bookmarkStart w:id="2" w:name="_Toc89335156"/>
      <w:r>
        <w:lastRenderedPageBreak/>
        <w:t>Uvod</w:t>
      </w:r>
      <w:bookmarkStart w:id="3" w:name="_Toc84507656"/>
      <w:bookmarkEnd w:id="0"/>
      <w:bookmarkEnd w:id="1"/>
      <w:bookmarkEnd w:id="2"/>
    </w:p>
    <w:p w14:paraId="322484C2" w14:textId="77777777" w:rsidR="00B846EB" w:rsidRDefault="00B846EB" w:rsidP="00B846EB">
      <w:r>
        <w:t>Informacijski sistem e-Dediščina (v nadaljevanju ISeD) je namenjen podpori procesom varstva kulturne dediščine</w:t>
      </w:r>
      <w:r w:rsidRPr="00C00960">
        <w:t xml:space="preserve"> </w:t>
      </w:r>
      <w:r>
        <w:t>ISeD, ki zajema podporo procesom:</w:t>
      </w:r>
    </w:p>
    <w:p w14:paraId="3E05D441" w14:textId="3537454F" w:rsidR="00B846EB" w:rsidRDefault="00B846EB" w:rsidP="00B846EB">
      <w:pPr>
        <w:pStyle w:val="Odstavekseznama"/>
        <w:numPr>
          <w:ilvl w:val="0"/>
          <w:numId w:val="1"/>
        </w:numPr>
      </w:pPr>
      <w:r>
        <w:t>registra nepremične kulturne dediščine – aplikacija eR</w:t>
      </w:r>
      <w:r w:rsidR="007F005E">
        <w:t>NP</w:t>
      </w:r>
      <w:r>
        <w:t>D,</w:t>
      </w:r>
    </w:p>
    <w:p w14:paraId="00AC89EC" w14:textId="7E1DAFE4" w:rsidR="00B846EB" w:rsidRDefault="00B846EB" w:rsidP="00B846EB">
      <w:pPr>
        <w:pStyle w:val="Odstavekseznama"/>
        <w:numPr>
          <w:ilvl w:val="0"/>
          <w:numId w:val="1"/>
        </w:numPr>
      </w:pPr>
      <w:r>
        <w:t>registra nesnovne kulturne dediščine – aplikacija eR</w:t>
      </w:r>
      <w:r w:rsidR="007F005E">
        <w:t>NS</w:t>
      </w:r>
      <w:r>
        <w:t>D,</w:t>
      </w:r>
    </w:p>
    <w:p w14:paraId="7633E112" w14:textId="77777777" w:rsidR="00B846EB" w:rsidRDefault="00B846EB" w:rsidP="00B846EB">
      <w:pPr>
        <w:pStyle w:val="Odstavekseznama"/>
        <w:numPr>
          <w:ilvl w:val="0"/>
          <w:numId w:val="1"/>
        </w:numPr>
      </w:pPr>
      <w:r>
        <w:t>določitve varstvenih območij dediščine – aplikacija eVOD,</w:t>
      </w:r>
    </w:p>
    <w:p w14:paraId="3F4E748A" w14:textId="7629A20A" w:rsidR="00B846EB" w:rsidRDefault="00B846EB" w:rsidP="00B846EB">
      <w:pPr>
        <w:pStyle w:val="Odstavekseznama"/>
        <w:numPr>
          <w:ilvl w:val="0"/>
          <w:numId w:val="1"/>
        </w:numPr>
      </w:pPr>
      <w:r>
        <w:t>evidence arheoloških soglasij in raziskav – aplikacija eArheo</w:t>
      </w:r>
      <w:r w:rsidR="001F7E0E">
        <w:t>logija</w:t>
      </w:r>
      <w:r>
        <w:t>.</w:t>
      </w:r>
    </w:p>
    <w:p w14:paraId="3FD9A108" w14:textId="77154245" w:rsidR="00B846EB" w:rsidRDefault="00B846EB" w:rsidP="00B846EB">
      <w:r>
        <w:t xml:space="preserve">Spletni naslov ISeD je </w:t>
      </w:r>
      <w:r w:rsidRPr="00B01A0C">
        <w:rPr>
          <w:rFonts w:ascii="Courier New" w:hAnsi="Courier New" w:cs="Courier New"/>
          <w:highlight w:val="yellow"/>
        </w:rPr>
        <w:t>https://ised.gov.si</w:t>
      </w:r>
      <w:r>
        <w:rPr>
          <w:rFonts w:ascii="Courier New" w:hAnsi="Courier New" w:cs="Courier New"/>
        </w:rPr>
        <w:t xml:space="preserve">; </w:t>
      </w:r>
      <w:r w:rsidRPr="00723840">
        <w:t xml:space="preserve">s klikom na </w:t>
      </w:r>
      <w:r w:rsidR="00492F65">
        <w:t>ikon</w:t>
      </w:r>
      <w:r w:rsidRPr="00723840">
        <w:t>o izberite modul</w:t>
      </w:r>
      <w:r w:rsidR="00BB0B4B" w:rsidRPr="00723840">
        <w:t>, v</w:t>
      </w:r>
      <w:r w:rsidRPr="00723840">
        <w:t xml:space="preserve"> kateri se želite prijaviti</w:t>
      </w:r>
      <w:r>
        <w:t>. Po uspešni prijavi boste preusmerjeni na domačo ploščo izbranega modula.</w:t>
      </w:r>
    </w:p>
    <w:p w14:paraId="1B039403" w14:textId="5348DB32" w:rsidR="00B846EB" w:rsidRDefault="003A4F19" w:rsidP="00B846EB">
      <w:r w:rsidRPr="005E2B8F">
        <w:rPr>
          <w:noProof/>
        </w:rPr>
        <w:drawing>
          <wp:inline distT="0" distB="0" distL="0" distR="0" wp14:anchorId="2D0DFC49" wp14:editId="53AE3A4F">
            <wp:extent cx="5760720" cy="2717165"/>
            <wp:effectExtent l="0" t="0" r="0" b="69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717165"/>
                    </a:xfrm>
                    <a:prstGeom prst="rect">
                      <a:avLst/>
                    </a:prstGeom>
                  </pic:spPr>
                </pic:pic>
              </a:graphicData>
            </a:graphic>
          </wp:inline>
        </w:drawing>
      </w:r>
    </w:p>
    <w:p w14:paraId="73520457" w14:textId="77777777" w:rsidR="00B846EB" w:rsidRPr="00C00960" w:rsidRDefault="00B846EB" w:rsidP="00B846EB">
      <w:r>
        <w:br w:type="page"/>
      </w:r>
    </w:p>
    <w:p w14:paraId="2C7D61DC" w14:textId="0560E31F" w:rsidR="00B846EB" w:rsidRDefault="00B846EB" w:rsidP="00B846EB">
      <w:pPr>
        <w:pStyle w:val="Naslov1"/>
      </w:pPr>
      <w:bookmarkStart w:id="4" w:name="_Toc86324059"/>
      <w:bookmarkStart w:id="5" w:name="_Toc89335157"/>
      <w:r w:rsidRPr="007E025E">
        <w:lastRenderedPageBreak/>
        <w:t xml:space="preserve">Register </w:t>
      </w:r>
      <w:r w:rsidR="007F005E">
        <w:t>nesnovne</w:t>
      </w:r>
      <w:r w:rsidRPr="007E025E">
        <w:t xml:space="preserve"> kulturne dediščin</w:t>
      </w:r>
      <w:bookmarkEnd w:id="3"/>
      <w:r>
        <w:t>e</w:t>
      </w:r>
      <w:bookmarkEnd w:id="4"/>
      <w:bookmarkEnd w:id="5"/>
    </w:p>
    <w:p w14:paraId="61201042" w14:textId="679AFFE2" w:rsidR="00B846EB" w:rsidRDefault="00B846EB" w:rsidP="00B846EB">
      <w:r>
        <w:t xml:space="preserve">Aplikacija </w:t>
      </w:r>
      <w:r w:rsidR="007F005E">
        <w:t>eRN</w:t>
      </w:r>
      <w:r w:rsidR="00C67C47">
        <w:t>S</w:t>
      </w:r>
      <w:r w:rsidR="007F005E">
        <w:t>D</w:t>
      </w:r>
      <w:r>
        <w:t xml:space="preserve"> je sestavljena iz naslednjih sklopov: </w:t>
      </w:r>
      <w:r w:rsidR="00971D3E">
        <w:t>»</w:t>
      </w:r>
      <w:r w:rsidRPr="00251B3B">
        <w:rPr>
          <w:b/>
        </w:rPr>
        <w:t>Domača plošča uporabnika</w:t>
      </w:r>
      <w:r w:rsidR="00971D3E" w:rsidRPr="00971D3E">
        <w:t>«</w:t>
      </w:r>
      <w:r>
        <w:t xml:space="preserve">, </w:t>
      </w:r>
      <w:r w:rsidR="00971D3E">
        <w:t>»</w:t>
      </w:r>
      <w:r w:rsidRPr="00251B3B">
        <w:rPr>
          <w:b/>
        </w:rPr>
        <w:t>Pobude</w:t>
      </w:r>
      <w:r w:rsidR="00971D3E" w:rsidRPr="00971D3E">
        <w:t>«</w:t>
      </w:r>
      <w:r w:rsidRPr="00971D3E">
        <w:t>,</w:t>
      </w:r>
      <w:r>
        <w:t xml:space="preserve"> </w:t>
      </w:r>
      <w:r w:rsidR="00971D3E" w:rsidRPr="00971D3E">
        <w:t>»</w:t>
      </w:r>
      <w:r w:rsidRPr="00251B3B">
        <w:rPr>
          <w:b/>
        </w:rPr>
        <w:t>Predlogi</w:t>
      </w:r>
      <w:r w:rsidR="00971D3E" w:rsidRPr="00971D3E">
        <w:t>«</w:t>
      </w:r>
      <w:r w:rsidRPr="00971D3E">
        <w:t>,</w:t>
      </w:r>
      <w:r>
        <w:t xml:space="preserve"> </w:t>
      </w:r>
      <w:r w:rsidR="00971D3E" w:rsidRPr="00E05C4C">
        <w:rPr>
          <w:highlight w:val="yellow"/>
        </w:rPr>
        <w:t>»</w:t>
      </w:r>
      <w:r w:rsidRPr="00E05C4C">
        <w:rPr>
          <w:b/>
          <w:highlight w:val="yellow"/>
        </w:rPr>
        <w:t>Predlogi VP</w:t>
      </w:r>
      <w:r w:rsidR="00971D3E" w:rsidRPr="00E05C4C">
        <w:rPr>
          <w:highlight w:val="yellow"/>
        </w:rPr>
        <w:t>«</w:t>
      </w:r>
      <w:r w:rsidRPr="00E05C4C">
        <w:rPr>
          <w:highlight w:val="yellow"/>
        </w:rPr>
        <w:t>,</w:t>
      </w:r>
      <w:r>
        <w:t xml:space="preserve"> </w:t>
      </w:r>
      <w:r w:rsidR="00971D3E" w:rsidRPr="00971D3E">
        <w:t>»</w:t>
      </w:r>
      <w:r w:rsidRPr="00251B3B">
        <w:rPr>
          <w:b/>
        </w:rPr>
        <w:t>Paketi</w:t>
      </w:r>
      <w:r w:rsidR="00971D3E" w:rsidRPr="00971D3E">
        <w:t>«</w:t>
      </w:r>
      <w:r w:rsidRPr="00971D3E">
        <w:t>,</w:t>
      </w:r>
      <w:r>
        <w:t xml:space="preserve"> </w:t>
      </w:r>
      <w:r w:rsidR="00971D3E">
        <w:t>»</w:t>
      </w:r>
      <w:r w:rsidRPr="00251B3B">
        <w:rPr>
          <w:b/>
        </w:rPr>
        <w:t>Enote</w:t>
      </w:r>
      <w:r w:rsidR="00971D3E" w:rsidRPr="00971D3E">
        <w:t>«</w:t>
      </w:r>
      <w:r w:rsidRPr="00971D3E">
        <w:t>,</w:t>
      </w:r>
      <w:r>
        <w:t xml:space="preserve"> </w:t>
      </w:r>
      <w:r w:rsidR="00971D3E">
        <w:t>»</w:t>
      </w:r>
      <w:r w:rsidRPr="00251B3B">
        <w:rPr>
          <w:b/>
        </w:rPr>
        <w:t>Razglasitve</w:t>
      </w:r>
      <w:r w:rsidR="00971D3E" w:rsidRPr="00971D3E">
        <w:t>«</w:t>
      </w:r>
      <w:r>
        <w:t xml:space="preserve"> in </w:t>
      </w:r>
      <w:r w:rsidR="00971D3E" w:rsidRPr="00E05C4C">
        <w:rPr>
          <w:highlight w:val="yellow"/>
        </w:rPr>
        <w:t>»</w:t>
      </w:r>
      <w:r w:rsidRPr="00E05C4C">
        <w:rPr>
          <w:b/>
          <w:highlight w:val="yellow"/>
        </w:rPr>
        <w:t>Predpisi</w:t>
      </w:r>
      <w:r w:rsidR="00971D3E" w:rsidRPr="00E05C4C">
        <w:rPr>
          <w:highlight w:val="yellow"/>
        </w:rPr>
        <w:t>«</w:t>
      </w:r>
      <w:r>
        <w:t xml:space="preserve">. Do posameznega sklopa lahko dostopate s klikom na izbrano </w:t>
      </w:r>
      <w:r w:rsidR="00492F65">
        <w:t>ikon</w:t>
      </w:r>
      <w:r>
        <w:t xml:space="preserve">o v </w:t>
      </w:r>
      <w:r w:rsidR="00971D3E">
        <w:t>»</w:t>
      </w:r>
      <w:r w:rsidRPr="000B1073">
        <w:rPr>
          <w:b/>
        </w:rPr>
        <w:t>Levem meniju</w:t>
      </w:r>
      <w:r w:rsidR="00971D3E" w:rsidRPr="00971D3E">
        <w:t>«</w:t>
      </w:r>
      <w:r>
        <w:t xml:space="preserve">. </w:t>
      </w:r>
    </w:p>
    <w:p w14:paraId="261C9DED" w14:textId="035B7E21" w:rsidR="00B846EB" w:rsidRDefault="00E05C4C" w:rsidP="00971D3E">
      <w:pPr>
        <w:pStyle w:val="Brezrazmikov"/>
        <w:keepNext/>
        <w:spacing w:after="200" w:line="276" w:lineRule="auto"/>
        <w:rPr>
          <w:noProof/>
          <w:lang w:eastAsia="sl-SI"/>
        </w:rPr>
      </w:pPr>
      <w:r w:rsidRPr="00E05C4C">
        <w:rPr>
          <w:noProof/>
          <w:lang w:eastAsia="sl-SI"/>
        </w:rPr>
        <w:drawing>
          <wp:inline distT="0" distB="0" distL="0" distR="0" wp14:anchorId="68025E93" wp14:editId="0CCE7D51">
            <wp:extent cx="730495" cy="40818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49176" cy="4186192"/>
                    </a:xfrm>
                    <a:prstGeom prst="rect">
                      <a:avLst/>
                    </a:prstGeom>
                  </pic:spPr>
                </pic:pic>
              </a:graphicData>
            </a:graphic>
          </wp:inline>
        </w:drawing>
      </w:r>
    </w:p>
    <w:p w14:paraId="32E360CB" w14:textId="6E7A7BD9" w:rsidR="00B846EB" w:rsidRDefault="00971D3E" w:rsidP="00B846EB">
      <w:r>
        <w:t>»</w:t>
      </w:r>
      <w:r w:rsidR="00B846EB" w:rsidRPr="00971D3E">
        <w:rPr>
          <w:b/>
        </w:rPr>
        <w:t>Levi meni</w:t>
      </w:r>
      <w:r>
        <w:t>«</w:t>
      </w:r>
      <w:r w:rsidR="00B846EB">
        <w:t xml:space="preserve"> je skoraj vedno </w:t>
      </w:r>
      <w:r>
        <w:t>dostopen</w:t>
      </w:r>
      <w:r w:rsidR="00B846EB">
        <w:t xml:space="preserve"> in ga lahko uporabljate za navigacijo po aplikaciji. Več o posameznih sklopih bo predstavljeno v nadaljevanju teh navodil.</w:t>
      </w:r>
    </w:p>
    <w:p w14:paraId="58052177" w14:textId="77777777" w:rsidR="00B846EB" w:rsidRDefault="00B846EB" w:rsidP="00B846EB">
      <w:pPr>
        <w:pStyle w:val="Naslov2"/>
      </w:pPr>
      <w:bookmarkStart w:id="6" w:name="_Toc86324060"/>
      <w:bookmarkStart w:id="7" w:name="_Toc89335158"/>
      <w:r>
        <w:t>Domača plošča uporabnika</w:t>
      </w:r>
      <w:bookmarkEnd w:id="6"/>
      <w:bookmarkEnd w:id="7"/>
    </w:p>
    <w:p w14:paraId="57E1A447" w14:textId="77777777" w:rsidR="00B846EB" w:rsidRDefault="00B846EB" w:rsidP="00B846EB">
      <w:r>
        <w:t>Vsak uporabnik ima ob vstopu v aplikacijo prikazano domačo ploščo.</w:t>
      </w:r>
    </w:p>
    <w:p w14:paraId="06680DAA" w14:textId="6F8FDA32" w:rsidR="00B846EB" w:rsidRDefault="00B846EB" w:rsidP="00B846EB">
      <w:pPr>
        <w:rPr>
          <w:lang w:eastAsia="sl-SI"/>
        </w:rPr>
      </w:pPr>
      <w:r>
        <w:rPr>
          <w:lang w:eastAsia="sl-SI"/>
        </w:rPr>
        <w:t xml:space="preserve">Domača plošča je sestavljena iz naslednjih sklopov: </w:t>
      </w:r>
      <w:r w:rsidR="00971D3E">
        <w:rPr>
          <w:lang w:eastAsia="sl-SI"/>
        </w:rPr>
        <w:t>»</w:t>
      </w:r>
      <w:r w:rsidR="00DF13F3">
        <w:rPr>
          <w:b/>
          <w:lang w:eastAsia="sl-SI"/>
        </w:rPr>
        <w:t>Aktivne zadeve</w:t>
      </w:r>
      <w:r w:rsidR="00971D3E" w:rsidRPr="00971D3E">
        <w:rPr>
          <w:lang w:eastAsia="sl-SI"/>
        </w:rPr>
        <w:t>«</w:t>
      </w:r>
      <w:r w:rsidRPr="00971D3E">
        <w:rPr>
          <w:lang w:eastAsia="sl-SI"/>
        </w:rPr>
        <w:t>,</w:t>
      </w:r>
      <w:r w:rsidRPr="00971D3E">
        <w:rPr>
          <w:b/>
          <w:lang w:eastAsia="sl-SI"/>
        </w:rPr>
        <w:t xml:space="preserve"> </w:t>
      </w:r>
      <w:r w:rsidR="00971D3E" w:rsidRPr="00971D3E">
        <w:rPr>
          <w:lang w:eastAsia="sl-SI"/>
        </w:rPr>
        <w:t>»</w:t>
      </w:r>
      <w:r w:rsidRPr="00B702B5">
        <w:rPr>
          <w:b/>
          <w:lang w:eastAsia="sl-SI"/>
        </w:rPr>
        <w:t>Zadnja obvestila</w:t>
      </w:r>
      <w:r w:rsidR="00971D3E" w:rsidRPr="00971D3E">
        <w:rPr>
          <w:lang w:eastAsia="sl-SI"/>
        </w:rPr>
        <w:t>«</w:t>
      </w:r>
      <w:r w:rsidRPr="00971D3E">
        <w:rPr>
          <w:lang w:eastAsia="sl-SI"/>
        </w:rPr>
        <w:t>,</w:t>
      </w:r>
      <w:r>
        <w:rPr>
          <w:lang w:eastAsia="sl-SI"/>
        </w:rPr>
        <w:t xml:space="preserve"> </w:t>
      </w:r>
      <w:r w:rsidR="00971D3E">
        <w:rPr>
          <w:lang w:eastAsia="sl-SI"/>
        </w:rPr>
        <w:t>»</w:t>
      </w:r>
      <w:r w:rsidRPr="00B702B5">
        <w:rPr>
          <w:b/>
          <w:lang w:eastAsia="sl-SI"/>
        </w:rPr>
        <w:t>Bližnjice</w:t>
      </w:r>
      <w:r w:rsidR="00971D3E" w:rsidRPr="00971D3E">
        <w:rPr>
          <w:lang w:eastAsia="sl-SI"/>
        </w:rPr>
        <w:t>«</w:t>
      </w:r>
      <w:r>
        <w:rPr>
          <w:lang w:eastAsia="sl-SI"/>
        </w:rPr>
        <w:t xml:space="preserve"> in </w:t>
      </w:r>
      <w:r w:rsidR="00971D3E">
        <w:rPr>
          <w:lang w:eastAsia="sl-SI"/>
        </w:rPr>
        <w:t>»</w:t>
      </w:r>
      <w:r w:rsidRPr="00B702B5">
        <w:rPr>
          <w:b/>
          <w:lang w:eastAsia="sl-SI"/>
        </w:rPr>
        <w:t>Koristne povezave</w:t>
      </w:r>
      <w:r w:rsidR="00971D3E" w:rsidRPr="00971D3E">
        <w:rPr>
          <w:lang w:eastAsia="sl-SI"/>
        </w:rPr>
        <w:t>«</w:t>
      </w:r>
      <w:r w:rsidRPr="00971D3E">
        <w:rPr>
          <w:lang w:eastAsia="sl-SI"/>
        </w:rPr>
        <w:t>.</w:t>
      </w:r>
    </w:p>
    <w:p w14:paraId="60E0EC60" w14:textId="1453620A" w:rsidR="00B846EB" w:rsidRDefault="000A5384" w:rsidP="00B846EB">
      <w:pPr>
        <w:pStyle w:val="Naslov3"/>
        <w:rPr>
          <w:lang w:eastAsia="sl-SI"/>
        </w:rPr>
      </w:pPr>
      <w:bookmarkStart w:id="8" w:name="_Toc89335159"/>
      <w:r>
        <w:rPr>
          <w:lang w:eastAsia="sl-SI"/>
        </w:rPr>
        <w:t>Aktivne zadeve</w:t>
      </w:r>
      <w:bookmarkEnd w:id="8"/>
    </w:p>
    <w:p w14:paraId="7ACBF06D" w14:textId="6C119C63" w:rsidR="00B846EB" w:rsidRDefault="00B846EB" w:rsidP="00E05C4C">
      <w:r>
        <w:t xml:space="preserve">Sekcija </w:t>
      </w:r>
      <w:r w:rsidR="00DF13F3">
        <w:t>»</w:t>
      </w:r>
      <w:r w:rsidR="00DF13F3">
        <w:rPr>
          <w:b/>
        </w:rPr>
        <w:t>Aktivne</w:t>
      </w:r>
      <w:r w:rsidRPr="00EA126D">
        <w:rPr>
          <w:b/>
        </w:rPr>
        <w:t xml:space="preserve"> zadev</w:t>
      </w:r>
      <w:r w:rsidR="00DF13F3">
        <w:rPr>
          <w:b/>
        </w:rPr>
        <w:t>e«</w:t>
      </w:r>
      <w:r>
        <w:t xml:space="preserve"> </w:t>
      </w:r>
      <w:r w:rsidR="00DF13F3">
        <w:t xml:space="preserve">omogoča </w:t>
      </w:r>
      <w:r w:rsidR="00C6356C">
        <w:t xml:space="preserve">uporabniku </w:t>
      </w:r>
      <w:r>
        <w:t xml:space="preserve">splošen pregled nad zadevami, v katerih je uporabnik udeležen </w:t>
      </w:r>
      <w:r w:rsidR="00565E59">
        <w:t>oz.</w:t>
      </w:r>
      <w:r>
        <w:t xml:space="preserve"> ima pravico do vpogleda. Uporabnik vidi, v kateri fazi </w:t>
      </w:r>
      <w:r w:rsidR="00565E59">
        <w:t>oz.</w:t>
      </w:r>
      <w:r>
        <w:t xml:space="preserve"> statusu </w:t>
      </w:r>
      <w:r w:rsidR="00DF13F3">
        <w:t>so</w:t>
      </w:r>
      <w:r>
        <w:t xml:space="preserve"> njegove zadeve</w:t>
      </w:r>
      <w:r w:rsidR="00DF13F3">
        <w:t xml:space="preserve">. </w:t>
      </w:r>
    </w:p>
    <w:p w14:paraId="7AA97EB8" w14:textId="39DE6D0E" w:rsidR="00E05C4C" w:rsidRDefault="00E05C4C" w:rsidP="00E05C4C">
      <w:pPr>
        <w:rPr>
          <w:lang w:eastAsia="sl-SI"/>
        </w:rPr>
      </w:pPr>
      <w:r w:rsidRPr="00E05C4C">
        <w:rPr>
          <w:noProof/>
          <w:lang w:eastAsia="sl-SI"/>
        </w:rPr>
        <w:lastRenderedPageBreak/>
        <w:drawing>
          <wp:inline distT="0" distB="0" distL="0" distR="0" wp14:anchorId="250A7479" wp14:editId="2DB593B1">
            <wp:extent cx="5760720" cy="2763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763520"/>
                    </a:xfrm>
                    <a:prstGeom prst="rect">
                      <a:avLst/>
                    </a:prstGeom>
                  </pic:spPr>
                </pic:pic>
              </a:graphicData>
            </a:graphic>
          </wp:inline>
        </w:drawing>
      </w:r>
    </w:p>
    <w:p w14:paraId="7CD38340" w14:textId="01C134C2" w:rsidR="00B846EB" w:rsidRDefault="00B846EB" w:rsidP="00B846EB">
      <w:pPr>
        <w:keepNext/>
      </w:pPr>
    </w:p>
    <w:p w14:paraId="68F4A378" w14:textId="7705880B" w:rsidR="00B846EB" w:rsidRDefault="00B846EB" w:rsidP="00E05C4C">
      <w:pPr>
        <w:keepNext/>
      </w:pPr>
      <w:r>
        <w:t xml:space="preserve">Na vsaki kartici je prikazano le število zadev v izbranem statusu; če uporabnik klikne na kartico, ga aplikacija </w:t>
      </w:r>
      <w:r w:rsidR="00D66BEF">
        <w:t>preusmeri</w:t>
      </w:r>
      <w:r>
        <w:t xml:space="preserve"> na </w:t>
      </w:r>
      <w:r w:rsidR="00E05C4C">
        <w:t>ustrezen iskalnik</w:t>
      </w:r>
      <w:r>
        <w:t xml:space="preserve"> v izbranem statusu, kjer je prikazano več podatkov.</w:t>
      </w:r>
    </w:p>
    <w:p w14:paraId="0C30259D" w14:textId="77777777" w:rsidR="00B846EB" w:rsidRDefault="00B846EB" w:rsidP="00B846EB">
      <w:r>
        <w:br w:type="page"/>
      </w:r>
    </w:p>
    <w:p w14:paraId="148EA700" w14:textId="77777777" w:rsidR="00B846EB" w:rsidRDefault="00B846EB" w:rsidP="00B846EB">
      <w:pPr>
        <w:rPr>
          <w:caps/>
          <w:color w:val="243255" w:themeColor="accent1" w:themeShade="7F"/>
          <w:spacing w:val="15"/>
        </w:rPr>
      </w:pPr>
      <w:r>
        <w:lastRenderedPageBreak/>
        <w:br w:type="page"/>
      </w:r>
    </w:p>
    <w:p w14:paraId="5E3BAC4B" w14:textId="77777777" w:rsidR="00B846EB" w:rsidRDefault="00B846EB" w:rsidP="00B846EB">
      <w:pPr>
        <w:pStyle w:val="Naslov3"/>
      </w:pPr>
      <w:bookmarkStart w:id="9" w:name="_Toc86324067"/>
      <w:bookmarkStart w:id="10" w:name="_Toc89335160"/>
      <w:r w:rsidRPr="00D07B70">
        <w:lastRenderedPageBreak/>
        <w:t>Bližnjice</w:t>
      </w:r>
      <w:bookmarkEnd w:id="9"/>
      <w:bookmarkEnd w:id="10"/>
    </w:p>
    <w:p w14:paraId="324DAAFD" w14:textId="77777777" w:rsidR="00B846EB" w:rsidRPr="00A951BC" w:rsidRDefault="00B846EB" w:rsidP="00B846EB">
      <w:r>
        <w:t>V sekciji je nabor akcij za začetek novih postopkov.</w:t>
      </w:r>
    </w:p>
    <w:p w14:paraId="68A57B68" w14:textId="77777777" w:rsidR="00B846EB" w:rsidRDefault="00B846EB" w:rsidP="00B846EB">
      <w:pPr>
        <w:pStyle w:val="Naslov3"/>
      </w:pPr>
      <w:bookmarkStart w:id="11" w:name="_Toc86324068"/>
      <w:bookmarkStart w:id="12" w:name="_Toc89335161"/>
      <w:r w:rsidRPr="00D07B70">
        <w:t>Koristne povezave</w:t>
      </w:r>
      <w:bookmarkEnd w:id="11"/>
      <w:bookmarkEnd w:id="12"/>
    </w:p>
    <w:p w14:paraId="2F7C3A45" w14:textId="77777777" w:rsidR="00B846EB" w:rsidRPr="00946864" w:rsidRDefault="00B846EB" w:rsidP="00B846EB">
      <w:pPr>
        <w:rPr>
          <w:lang w:eastAsia="sl-SI"/>
        </w:rPr>
      </w:pPr>
      <w:r>
        <w:t>V sekciji je nabor povezav do drugih aplikacij.</w:t>
      </w:r>
    </w:p>
    <w:p w14:paraId="4BD43BB6" w14:textId="77777777" w:rsidR="00B846EB" w:rsidRDefault="00B846EB" w:rsidP="00B846EB">
      <w:pPr>
        <w:rPr>
          <w:caps/>
          <w:spacing w:val="15"/>
        </w:rPr>
      </w:pPr>
      <w:bookmarkStart w:id="13" w:name="_Toc84507675"/>
      <w:r>
        <w:br w:type="page"/>
      </w:r>
    </w:p>
    <w:p w14:paraId="28039C5F" w14:textId="77777777" w:rsidR="00B846EB" w:rsidRDefault="00B846EB" w:rsidP="00B846EB">
      <w:pPr>
        <w:pStyle w:val="Naslov2"/>
      </w:pPr>
      <w:bookmarkStart w:id="14" w:name="_Toc86324069"/>
      <w:bookmarkStart w:id="15" w:name="_Toc89335162"/>
      <w:r>
        <w:lastRenderedPageBreak/>
        <w:t>Enote</w:t>
      </w:r>
      <w:bookmarkEnd w:id="13"/>
      <w:bookmarkEnd w:id="14"/>
      <w:bookmarkEnd w:id="15"/>
    </w:p>
    <w:p w14:paraId="2D92A787" w14:textId="75A9DA4B" w:rsidR="00B846EB" w:rsidRDefault="00B846EB" w:rsidP="00B846EB">
      <w:r>
        <w:t xml:space="preserve">Do enot kulturne dediščine lahko dostopate s klikom na </w:t>
      </w:r>
      <w:r w:rsidR="00492F65">
        <w:t>ikon</w:t>
      </w:r>
      <w:r>
        <w:t xml:space="preserve">o </w:t>
      </w:r>
      <w:r w:rsidR="00B7177E">
        <w:t>»</w:t>
      </w:r>
      <w:r w:rsidRPr="009F65A9">
        <w:rPr>
          <w:b/>
        </w:rPr>
        <w:t>Enote</w:t>
      </w:r>
      <w:r w:rsidR="00B7177E" w:rsidRPr="00B7177E">
        <w:t>«</w:t>
      </w:r>
      <w:r>
        <w:t xml:space="preserve"> v </w:t>
      </w:r>
      <w:r w:rsidR="00B7177E">
        <w:t>»</w:t>
      </w:r>
      <w:r w:rsidRPr="009F65A9">
        <w:rPr>
          <w:b/>
        </w:rPr>
        <w:t>Levem meniju</w:t>
      </w:r>
      <w:r w:rsidR="00B7177E" w:rsidRPr="00B7177E">
        <w:t>«</w:t>
      </w:r>
      <w:r w:rsidRPr="00B7177E">
        <w:t>.</w:t>
      </w:r>
      <w:r>
        <w:t xml:space="preserve"> Aplikacija vas bo preusmerila na iskalnik enot.</w:t>
      </w:r>
    </w:p>
    <w:p w14:paraId="6E31B6AA" w14:textId="71C5D3F5" w:rsidR="00B846EB" w:rsidRPr="0003441E" w:rsidRDefault="00E05C4C" w:rsidP="00B846EB">
      <w:r w:rsidRPr="00E05C4C">
        <w:rPr>
          <w:noProof/>
        </w:rPr>
        <w:drawing>
          <wp:inline distT="0" distB="0" distL="0" distR="0" wp14:anchorId="4D61439B" wp14:editId="46EC5D23">
            <wp:extent cx="475625" cy="377072"/>
            <wp:effectExtent l="0" t="0" r="63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8826" cy="395465"/>
                    </a:xfrm>
                    <a:prstGeom prst="rect">
                      <a:avLst/>
                    </a:prstGeom>
                  </pic:spPr>
                </pic:pic>
              </a:graphicData>
            </a:graphic>
          </wp:inline>
        </w:drawing>
      </w:r>
    </w:p>
    <w:p w14:paraId="043982AF" w14:textId="00A0A67E" w:rsidR="00B846EB" w:rsidRDefault="007522BE" w:rsidP="00B846EB">
      <w:pPr>
        <w:pStyle w:val="Naslov3"/>
        <w:rPr>
          <w:lang w:eastAsia="sl-SI"/>
        </w:rPr>
      </w:pPr>
      <w:bookmarkStart w:id="16" w:name="_Toc86324070"/>
      <w:bookmarkStart w:id="17" w:name="_Toc89335163"/>
      <w:r>
        <w:rPr>
          <w:lang w:eastAsia="sl-SI"/>
        </w:rPr>
        <w:t>Iskalnik</w:t>
      </w:r>
      <w:r w:rsidR="00B846EB">
        <w:rPr>
          <w:lang w:eastAsia="sl-SI"/>
        </w:rPr>
        <w:t xml:space="preserve"> enot kulturne dediščine</w:t>
      </w:r>
      <w:bookmarkEnd w:id="16"/>
      <w:bookmarkEnd w:id="17"/>
    </w:p>
    <w:p w14:paraId="2D572ED8" w14:textId="77777777" w:rsidR="00B846EB" w:rsidRDefault="00B846EB" w:rsidP="00B846EB">
      <w:pPr>
        <w:rPr>
          <w:lang w:eastAsia="sl-SI"/>
        </w:rPr>
      </w:pPr>
      <w:r>
        <w:rPr>
          <w:lang w:eastAsia="sl-SI"/>
        </w:rPr>
        <w:t xml:space="preserve">Stran je namenjena iskanju in prikazovanju seznama enot kulturne dediščine. </w:t>
      </w:r>
    </w:p>
    <w:p w14:paraId="04ACE1F3" w14:textId="77777777" w:rsidR="00B846EB" w:rsidRDefault="00B846EB" w:rsidP="00B846EB">
      <w:pPr>
        <w:rPr>
          <w:lang w:eastAsia="sl-SI"/>
        </w:rPr>
      </w:pPr>
      <w:r>
        <w:rPr>
          <w:lang w:eastAsia="sl-SI"/>
        </w:rPr>
        <w:t xml:space="preserve">V tabeli je prikazano le nekaj osnovnih podatkov o enoti; če uporabnik klikne na posamezno enoto, ga bo aplikacija preusmerila na stran za vpogled v enoto, na kateri so prikazani vsi podatki, ki so v registru. </w:t>
      </w:r>
    </w:p>
    <w:p w14:paraId="7764D3B5" w14:textId="784B977D" w:rsidR="00B846EB" w:rsidRDefault="00B846EB" w:rsidP="00B846EB">
      <w:pPr>
        <w:rPr>
          <w:lang w:eastAsia="sl-SI"/>
        </w:rPr>
      </w:pPr>
      <w:r>
        <w:rPr>
          <w:lang w:eastAsia="sl-SI"/>
        </w:rPr>
        <w:t xml:space="preserve">Za </w:t>
      </w:r>
      <w:r w:rsidR="00492F65">
        <w:rPr>
          <w:lang w:eastAsia="sl-SI"/>
        </w:rPr>
        <w:t>ikon</w:t>
      </w:r>
      <w:r>
        <w:rPr>
          <w:lang w:eastAsia="sl-SI"/>
        </w:rPr>
        <w:t xml:space="preserve">o </w:t>
      </w:r>
      <w:r w:rsidR="00971D3E">
        <w:rPr>
          <w:lang w:eastAsia="sl-SI"/>
        </w:rPr>
        <w:t>»</w:t>
      </w:r>
      <w:r w:rsidRPr="00BD5F94">
        <w:rPr>
          <w:b/>
          <w:lang w:eastAsia="sl-SI"/>
        </w:rPr>
        <w:t>tri pikice</w:t>
      </w:r>
      <w:r w:rsidR="00971D3E" w:rsidRPr="00971D3E">
        <w:rPr>
          <w:lang w:eastAsia="sl-SI"/>
        </w:rPr>
        <w:t>«</w:t>
      </w:r>
      <w:r>
        <w:rPr>
          <w:lang w:eastAsia="sl-SI"/>
        </w:rPr>
        <w:t xml:space="preserve"> je na voljo bližnjica – odpre se meni, v katerem so nekatere akcije za delo z enoto.</w:t>
      </w:r>
    </w:p>
    <w:p w14:paraId="721ABBF0" w14:textId="09248F12" w:rsidR="00B846EB" w:rsidRDefault="00E05C4C" w:rsidP="00B846EB">
      <w:pPr>
        <w:keepNext/>
      </w:pPr>
      <w:r w:rsidRPr="00E05C4C">
        <w:rPr>
          <w:noProof/>
        </w:rPr>
        <w:drawing>
          <wp:inline distT="0" distB="0" distL="0" distR="0" wp14:anchorId="5A915917" wp14:editId="14EF6E56">
            <wp:extent cx="5760720" cy="257365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2573655"/>
                    </a:xfrm>
                    <a:prstGeom prst="rect">
                      <a:avLst/>
                    </a:prstGeom>
                  </pic:spPr>
                </pic:pic>
              </a:graphicData>
            </a:graphic>
          </wp:inline>
        </w:drawing>
      </w:r>
    </w:p>
    <w:p w14:paraId="06A8E9B1" w14:textId="59DF2C50" w:rsidR="00B846EB" w:rsidRDefault="00B846EB" w:rsidP="00B846EB">
      <w:pPr>
        <w:rPr>
          <w:lang w:eastAsia="sl-SI"/>
        </w:rPr>
      </w:pPr>
      <w:r>
        <w:rPr>
          <w:lang w:eastAsia="sl-SI"/>
        </w:rPr>
        <w:t xml:space="preserve">Seznam se lahko </w:t>
      </w:r>
      <w:r w:rsidR="00C6356C">
        <w:rPr>
          <w:lang w:eastAsia="sl-SI"/>
        </w:rPr>
        <w:t>uredi</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1919D663" w14:textId="5CDEE2D8" w:rsidR="00B846EB" w:rsidRPr="00106DE7" w:rsidRDefault="00B846EB" w:rsidP="00B846EB">
      <w:r w:rsidRPr="00C17C07">
        <w:rPr>
          <w:rStyle w:val="Poudarek"/>
        </w:rPr>
        <w:t>Pozor!</w:t>
      </w:r>
      <w:r>
        <w:t xml:space="preserve"> Na število zadetkov vpliva tudi uporaba filtrov za omejitev </w:t>
      </w:r>
      <w:r w:rsidR="00D66BEF">
        <w:t>iskanja</w:t>
      </w:r>
      <w:r>
        <w:t>.</w:t>
      </w:r>
    </w:p>
    <w:p w14:paraId="0F425874" w14:textId="77777777" w:rsidR="00B846EB" w:rsidRDefault="00B846EB" w:rsidP="00B846EB">
      <w:pPr>
        <w:pStyle w:val="Naslov4"/>
        <w:rPr>
          <w:lang w:eastAsia="sl-SI"/>
        </w:rPr>
      </w:pPr>
      <w:bookmarkStart w:id="18" w:name="_Toc86324071"/>
      <w:bookmarkStart w:id="19" w:name="_Toc89335164"/>
      <w:r w:rsidRPr="002331FF">
        <w:rPr>
          <w:lang w:eastAsia="sl-SI"/>
        </w:rPr>
        <w:t>Omejitev rezultatov iskanja s filtri</w:t>
      </w:r>
      <w:bookmarkEnd w:id="18"/>
      <w:bookmarkEnd w:id="19"/>
      <w:r w:rsidRPr="002331FF">
        <w:rPr>
          <w:lang w:eastAsia="sl-SI"/>
        </w:rPr>
        <w:t xml:space="preserve"> </w:t>
      </w:r>
    </w:p>
    <w:p w14:paraId="7F480E5D" w14:textId="77777777" w:rsidR="00B846EB" w:rsidRDefault="00B846EB" w:rsidP="00B846EB">
      <w:pPr>
        <w:rPr>
          <w:lang w:eastAsia="sl-SI"/>
        </w:rPr>
      </w:pPr>
      <w:r>
        <w:rPr>
          <w:lang w:eastAsia="sl-SI"/>
        </w:rPr>
        <w:t>Uporabnik lahko omeji seznam z uporabo dodatnih filtrov:</w:t>
      </w:r>
    </w:p>
    <w:p w14:paraId="0A5BF6C8" w14:textId="77777777" w:rsidR="00B846EB" w:rsidRDefault="00B846EB" w:rsidP="00694711">
      <w:pPr>
        <w:pStyle w:val="Odstavekseznama"/>
        <w:numPr>
          <w:ilvl w:val="0"/>
          <w:numId w:val="2"/>
        </w:numPr>
        <w:rPr>
          <w:lang w:eastAsia="sl-SI"/>
        </w:rPr>
      </w:pPr>
      <w:r>
        <w:rPr>
          <w:lang w:eastAsia="sl-SI"/>
        </w:rPr>
        <w:t>iskanje po EID ali nazivu enote;</w:t>
      </w:r>
    </w:p>
    <w:p w14:paraId="051706D7" w14:textId="4B135510" w:rsidR="00B846EB" w:rsidRDefault="00B846EB" w:rsidP="00694711">
      <w:pPr>
        <w:pStyle w:val="Odstavekseznama"/>
        <w:numPr>
          <w:ilvl w:val="0"/>
          <w:numId w:val="2"/>
        </w:numPr>
        <w:rPr>
          <w:lang w:eastAsia="sl-SI"/>
        </w:rPr>
      </w:pPr>
      <w:r>
        <w:rPr>
          <w:lang w:eastAsia="sl-SI"/>
        </w:rPr>
        <w:t xml:space="preserve">izbira občine, </w:t>
      </w:r>
      <w:r w:rsidR="00C6356C">
        <w:rPr>
          <w:lang w:eastAsia="sl-SI"/>
        </w:rPr>
        <w:t>ki ji</w:t>
      </w:r>
      <w:r>
        <w:rPr>
          <w:lang w:eastAsia="sl-SI"/>
        </w:rPr>
        <w:t xml:space="preserve"> enota pripada;</w:t>
      </w:r>
    </w:p>
    <w:p w14:paraId="1CAA6862" w14:textId="77777777" w:rsidR="00B846EB" w:rsidRDefault="00B846EB" w:rsidP="00694711">
      <w:pPr>
        <w:pStyle w:val="Odstavekseznama"/>
        <w:numPr>
          <w:ilvl w:val="0"/>
          <w:numId w:val="2"/>
        </w:numPr>
        <w:rPr>
          <w:lang w:eastAsia="sl-SI"/>
        </w:rPr>
      </w:pPr>
      <w:r>
        <w:rPr>
          <w:lang w:eastAsia="sl-SI"/>
        </w:rPr>
        <w:t>izbira ene ali več zvrsti.</w:t>
      </w:r>
    </w:p>
    <w:p w14:paraId="50733558" w14:textId="77777777" w:rsidR="00B846EB" w:rsidRDefault="00B846EB" w:rsidP="00B846EB">
      <w:pPr>
        <w:pStyle w:val="Odstavekseznama"/>
        <w:rPr>
          <w:lang w:eastAsia="sl-SI"/>
        </w:rPr>
      </w:pPr>
    </w:p>
    <w:p w14:paraId="6ED23E38" w14:textId="5748C935"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občini in po zvrsti) velja, da bodo prikazane le enote, ki </w:t>
      </w:r>
      <w:r w:rsidR="00C6356C">
        <w:rPr>
          <w:lang w:eastAsia="sl-SI"/>
        </w:rPr>
        <w:t xml:space="preserve">izpolnjujejo </w:t>
      </w:r>
      <w:r>
        <w:rPr>
          <w:lang w:eastAsia="sl-SI"/>
        </w:rPr>
        <w:t xml:space="preserve">vse pogoje. </w:t>
      </w:r>
    </w:p>
    <w:p w14:paraId="12A9CE9A" w14:textId="77777777" w:rsidR="00B846EB" w:rsidRDefault="00B846EB" w:rsidP="00B846EB">
      <w:pPr>
        <w:rPr>
          <w:caps/>
          <w:color w:val="243255" w:themeColor="accent1" w:themeShade="7F"/>
          <w:spacing w:val="15"/>
          <w:lang w:eastAsia="sl-SI"/>
        </w:rPr>
      </w:pPr>
      <w:bookmarkStart w:id="20" w:name="_Toc84507677"/>
      <w:r>
        <w:rPr>
          <w:lang w:eastAsia="sl-SI"/>
        </w:rPr>
        <w:br w:type="page"/>
      </w:r>
    </w:p>
    <w:p w14:paraId="17679EEC" w14:textId="77777777" w:rsidR="00B846EB" w:rsidRDefault="00B846EB" w:rsidP="00B846EB">
      <w:pPr>
        <w:pStyle w:val="Naslov3"/>
        <w:rPr>
          <w:lang w:eastAsia="sl-SI"/>
        </w:rPr>
      </w:pPr>
      <w:bookmarkStart w:id="21" w:name="_Ref85633531"/>
      <w:bookmarkStart w:id="22" w:name="_Toc86324072"/>
      <w:bookmarkStart w:id="23" w:name="_Toc89335165"/>
      <w:bookmarkEnd w:id="20"/>
      <w:r>
        <w:rPr>
          <w:lang w:eastAsia="sl-SI"/>
        </w:rPr>
        <w:lastRenderedPageBreak/>
        <w:t>Vpogled v osnovne podatke enote kulturne dediščine</w:t>
      </w:r>
      <w:bookmarkEnd w:id="21"/>
      <w:bookmarkEnd w:id="22"/>
      <w:bookmarkEnd w:id="23"/>
    </w:p>
    <w:p w14:paraId="7D488751" w14:textId="0680B9CB" w:rsidR="00B846EB" w:rsidRDefault="00C6356C" w:rsidP="00B846EB">
      <w:pPr>
        <w:rPr>
          <w:lang w:eastAsia="sl-SI"/>
        </w:rPr>
      </w:pPr>
      <w:r>
        <w:rPr>
          <w:lang w:eastAsia="sl-SI"/>
        </w:rPr>
        <w:t xml:space="preserve">Stran </w:t>
      </w:r>
      <w:r w:rsidR="00B846EB">
        <w:rPr>
          <w:lang w:eastAsia="sl-SI"/>
        </w:rPr>
        <w:t>je namenjena pregledu vseh podatkov o enoti, ki se hranijo v eRN</w:t>
      </w:r>
      <w:r w:rsidR="00E05C4C">
        <w:rPr>
          <w:lang w:eastAsia="sl-SI"/>
        </w:rPr>
        <w:t>S</w:t>
      </w:r>
      <w:r w:rsidR="00B846EB">
        <w:rPr>
          <w:lang w:eastAsia="sl-SI"/>
        </w:rPr>
        <w:t xml:space="preserve">D. </w:t>
      </w:r>
    </w:p>
    <w:p w14:paraId="627C287B" w14:textId="7B754054" w:rsidR="00B846EB" w:rsidRDefault="00E05C4C" w:rsidP="00B846EB">
      <w:pPr>
        <w:keepNext/>
      </w:pPr>
      <w:r w:rsidRPr="00E05C4C">
        <w:rPr>
          <w:noProof/>
        </w:rPr>
        <w:drawing>
          <wp:inline distT="0" distB="0" distL="0" distR="0" wp14:anchorId="5C31E0AF" wp14:editId="56F8927E">
            <wp:extent cx="5760720" cy="2855595"/>
            <wp:effectExtent l="0" t="0" r="0" b="19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855595"/>
                    </a:xfrm>
                    <a:prstGeom prst="rect">
                      <a:avLst/>
                    </a:prstGeom>
                  </pic:spPr>
                </pic:pic>
              </a:graphicData>
            </a:graphic>
          </wp:inline>
        </w:drawing>
      </w:r>
    </w:p>
    <w:p w14:paraId="5029F2D7" w14:textId="77777777" w:rsidR="00B846EB" w:rsidRDefault="00B846EB" w:rsidP="00B846EB">
      <w:pPr>
        <w:rPr>
          <w:lang w:eastAsia="sl-SI"/>
        </w:rPr>
      </w:pPr>
      <w:r>
        <w:rPr>
          <w:lang w:eastAsia="sl-SI"/>
        </w:rPr>
        <w:t>Legenda:</w:t>
      </w:r>
    </w:p>
    <w:p w14:paraId="7455FB1E" w14:textId="199C1739" w:rsidR="00B846EB" w:rsidRDefault="002C768D" w:rsidP="00694711">
      <w:pPr>
        <w:pStyle w:val="Odstavekseznama"/>
        <w:numPr>
          <w:ilvl w:val="0"/>
          <w:numId w:val="60"/>
        </w:numPr>
        <w:rPr>
          <w:lang w:eastAsia="sl-SI"/>
        </w:rPr>
      </w:pPr>
      <w:r>
        <w:rPr>
          <w:lang w:eastAsia="sl-SI"/>
        </w:rPr>
        <w:t>poudarjena vsebina</w:t>
      </w:r>
      <w:r w:rsidR="00B846EB">
        <w:rPr>
          <w:lang w:eastAsia="sl-SI"/>
        </w:rPr>
        <w:t xml:space="preserve"> o enoti in</w:t>
      </w:r>
    </w:p>
    <w:p w14:paraId="218FA603" w14:textId="77777777" w:rsidR="00B846EB" w:rsidRDefault="00B846EB" w:rsidP="00694711">
      <w:pPr>
        <w:pStyle w:val="Odstavekseznama"/>
        <w:numPr>
          <w:ilvl w:val="0"/>
          <w:numId w:val="60"/>
        </w:numPr>
        <w:rPr>
          <w:lang w:eastAsia="sl-SI"/>
        </w:rPr>
      </w:pPr>
      <w:r>
        <w:rPr>
          <w:lang w:eastAsia="sl-SI"/>
        </w:rPr>
        <w:t>glavna vsebina razdeljena na več zavihkov.</w:t>
      </w:r>
    </w:p>
    <w:p w14:paraId="1EE07B29" w14:textId="77777777" w:rsidR="00B846EB" w:rsidRDefault="00B846EB" w:rsidP="00B846EB">
      <w:pPr>
        <w:pStyle w:val="Odstavekseznama"/>
        <w:ind w:left="360"/>
        <w:rPr>
          <w:lang w:eastAsia="sl-SI"/>
        </w:rPr>
      </w:pPr>
    </w:p>
    <w:p w14:paraId="24E1A4F8" w14:textId="129BA0E4" w:rsidR="00B846EB" w:rsidRDefault="00B846EB" w:rsidP="00B846EB">
      <w:pPr>
        <w:pStyle w:val="Odstavekseznama"/>
        <w:ind w:left="0"/>
        <w:rPr>
          <w:lang w:eastAsia="sl-SI"/>
        </w:rPr>
      </w:pPr>
      <w:r>
        <w:rPr>
          <w:lang w:eastAsia="sl-SI"/>
        </w:rPr>
        <w:t xml:space="preserve"> S klikom na </w:t>
      </w:r>
      <w:r w:rsidR="00492F65">
        <w:rPr>
          <w:lang w:eastAsia="sl-SI"/>
        </w:rPr>
        <w:t>ikon</w:t>
      </w:r>
      <w:r>
        <w:rPr>
          <w:lang w:eastAsia="sl-SI"/>
        </w:rPr>
        <w:t>o ali ime zavihka lahko uporabnik pregleduje različne vsebine; siva puščica in/ali drobtinice na vrhu strani kažejo</w:t>
      </w:r>
      <w:r w:rsidR="00C6356C">
        <w:rPr>
          <w:lang w:eastAsia="sl-SI"/>
        </w:rPr>
        <w:t>, katera</w:t>
      </w:r>
      <w:r>
        <w:rPr>
          <w:lang w:eastAsia="sl-SI"/>
        </w:rPr>
        <w:t xml:space="preserve"> vsebina je trenutno prikazana (na sliki zgoraj označeno s številko 3).</w:t>
      </w:r>
    </w:p>
    <w:p w14:paraId="7F828619" w14:textId="718DAB29" w:rsidR="00B846EB" w:rsidRDefault="002C768D" w:rsidP="00B846EB">
      <w:pPr>
        <w:pStyle w:val="Naslov4"/>
        <w:rPr>
          <w:lang w:eastAsia="sl-SI"/>
        </w:rPr>
      </w:pPr>
      <w:bookmarkStart w:id="24" w:name="_Ref85100742"/>
      <w:bookmarkStart w:id="25" w:name="_Toc86324073"/>
      <w:bookmarkStart w:id="26" w:name="_Toc89335166"/>
      <w:r>
        <w:rPr>
          <w:lang w:eastAsia="sl-SI"/>
        </w:rPr>
        <w:t>Poudarjena vsebina</w:t>
      </w:r>
      <w:r w:rsidR="00B846EB">
        <w:rPr>
          <w:lang w:eastAsia="sl-SI"/>
        </w:rPr>
        <w:t xml:space="preserve"> o enoti</w:t>
      </w:r>
      <w:bookmarkEnd w:id="24"/>
      <w:bookmarkEnd w:id="25"/>
      <w:bookmarkEnd w:id="26"/>
    </w:p>
    <w:p w14:paraId="4F8C7A3F" w14:textId="4870E9B7" w:rsidR="00011B79" w:rsidRDefault="00E05C4C" w:rsidP="00B846EB">
      <w:pPr>
        <w:rPr>
          <w:lang w:eastAsia="sl-SI"/>
        </w:rPr>
      </w:pPr>
      <w:r w:rsidRPr="00E05C4C">
        <w:rPr>
          <w:noProof/>
          <w:lang w:eastAsia="sl-SI"/>
        </w:rPr>
        <w:drawing>
          <wp:inline distT="0" distB="0" distL="0" distR="0" wp14:anchorId="2EC2DC7C" wp14:editId="1CFD0F0C">
            <wp:extent cx="2362293" cy="2017337"/>
            <wp:effectExtent l="0" t="0" r="0" b="254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05774" cy="2054469"/>
                    </a:xfrm>
                    <a:prstGeom prst="rect">
                      <a:avLst/>
                    </a:prstGeom>
                  </pic:spPr>
                </pic:pic>
              </a:graphicData>
            </a:graphic>
          </wp:inline>
        </w:drawing>
      </w:r>
    </w:p>
    <w:p w14:paraId="4D5F5C46" w14:textId="2F28385D" w:rsidR="00B846EB" w:rsidRDefault="00B846EB" w:rsidP="00B846EB">
      <w:pPr>
        <w:rPr>
          <w:lang w:eastAsia="sl-SI"/>
        </w:rPr>
      </w:pPr>
      <w:r>
        <w:rPr>
          <w:lang w:eastAsia="sl-SI"/>
        </w:rPr>
        <w:t xml:space="preserve">Na desni strani </w:t>
      </w:r>
      <w:r w:rsidR="00C6356C">
        <w:rPr>
          <w:lang w:eastAsia="sl-SI"/>
        </w:rPr>
        <w:t>je</w:t>
      </w:r>
      <w:r>
        <w:rPr>
          <w:lang w:eastAsia="sl-SI"/>
        </w:rPr>
        <w:t xml:space="preserve"> </w:t>
      </w:r>
      <w:r w:rsidR="00720F47">
        <w:rPr>
          <w:lang w:eastAsia="sl-SI"/>
        </w:rPr>
        <w:t>»</w:t>
      </w:r>
      <w:r w:rsidR="00C6356C" w:rsidRPr="00FE529C">
        <w:rPr>
          <w:b/>
          <w:lang w:eastAsia="sl-SI"/>
        </w:rPr>
        <w:t>Poudarjena</w:t>
      </w:r>
      <w:r w:rsidRPr="00FE529C">
        <w:rPr>
          <w:b/>
          <w:lang w:eastAsia="sl-SI"/>
        </w:rPr>
        <w:t xml:space="preserve"> vsebina</w:t>
      </w:r>
      <w:r w:rsidR="001F740F">
        <w:rPr>
          <w:b/>
          <w:lang w:eastAsia="sl-SI"/>
        </w:rPr>
        <w:t xml:space="preserve"> o enoti</w:t>
      </w:r>
      <w:r w:rsidR="00720F47">
        <w:rPr>
          <w:lang w:eastAsia="sl-SI"/>
        </w:rPr>
        <w:t>«</w:t>
      </w:r>
      <w:r>
        <w:rPr>
          <w:lang w:eastAsia="sl-SI"/>
        </w:rPr>
        <w:t>:</w:t>
      </w:r>
    </w:p>
    <w:p w14:paraId="5E63D88C" w14:textId="77777777" w:rsidR="00B846EB" w:rsidRDefault="00B846EB" w:rsidP="00694711">
      <w:pPr>
        <w:pStyle w:val="Odstavekseznama"/>
        <w:numPr>
          <w:ilvl w:val="0"/>
          <w:numId w:val="3"/>
        </w:numPr>
        <w:rPr>
          <w:lang w:eastAsia="sl-SI"/>
        </w:rPr>
      </w:pPr>
      <w:r>
        <w:rPr>
          <w:b/>
          <w:lang w:eastAsia="sl-SI"/>
        </w:rPr>
        <w:t>S</w:t>
      </w:r>
      <w:r w:rsidRPr="002C0767">
        <w:rPr>
          <w:b/>
          <w:lang w:eastAsia="sl-SI"/>
        </w:rPr>
        <w:t>tatusne informacije enote</w:t>
      </w:r>
      <w:r>
        <w:rPr>
          <w:lang w:eastAsia="sl-SI"/>
        </w:rPr>
        <w:t>, kot so:</w:t>
      </w:r>
    </w:p>
    <w:p w14:paraId="37775B03" w14:textId="77777777" w:rsidR="00B846EB" w:rsidRDefault="00B846EB" w:rsidP="00694711">
      <w:pPr>
        <w:pStyle w:val="Odstavekseznama"/>
        <w:numPr>
          <w:ilvl w:val="1"/>
          <w:numId w:val="3"/>
        </w:numPr>
        <w:rPr>
          <w:lang w:eastAsia="sl-SI"/>
        </w:rPr>
      </w:pPr>
      <w:r>
        <w:rPr>
          <w:lang w:eastAsia="sl-SI"/>
        </w:rPr>
        <w:t>status enote,</w:t>
      </w:r>
    </w:p>
    <w:p w14:paraId="78EB47FF" w14:textId="77777777" w:rsidR="00B846EB" w:rsidRDefault="00B846EB" w:rsidP="00694711">
      <w:pPr>
        <w:pStyle w:val="Odstavekseznama"/>
        <w:numPr>
          <w:ilvl w:val="1"/>
          <w:numId w:val="3"/>
        </w:numPr>
        <w:rPr>
          <w:lang w:eastAsia="sl-SI"/>
        </w:rPr>
      </w:pPr>
      <w:r>
        <w:rPr>
          <w:lang w:eastAsia="sl-SI"/>
        </w:rPr>
        <w:t>datum vpisa in</w:t>
      </w:r>
    </w:p>
    <w:p w14:paraId="7535ED88" w14:textId="77777777" w:rsidR="00B846EB" w:rsidRDefault="00B846EB" w:rsidP="00694711">
      <w:pPr>
        <w:pStyle w:val="Odstavekseznama"/>
        <w:numPr>
          <w:ilvl w:val="1"/>
          <w:numId w:val="3"/>
        </w:numPr>
        <w:rPr>
          <w:lang w:eastAsia="sl-SI"/>
        </w:rPr>
      </w:pPr>
      <w:r>
        <w:rPr>
          <w:lang w:eastAsia="sl-SI"/>
        </w:rPr>
        <w:t>datum zadnje spremembe.</w:t>
      </w:r>
    </w:p>
    <w:p w14:paraId="30E669D3" w14:textId="77777777" w:rsidR="00B846EB" w:rsidRDefault="00B846EB" w:rsidP="00694711">
      <w:pPr>
        <w:pStyle w:val="Odstavekseznama"/>
        <w:numPr>
          <w:ilvl w:val="0"/>
          <w:numId w:val="3"/>
        </w:numPr>
        <w:rPr>
          <w:lang w:eastAsia="sl-SI"/>
        </w:rPr>
      </w:pPr>
      <w:r>
        <w:rPr>
          <w:b/>
          <w:lang w:eastAsia="sl-SI"/>
        </w:rPr>
        <w:t>D</w:t>
      </w:r>
      <w:r w:rsidRPr="002C0767">
        <w:rPr>
          <w:b/>
          <w:lang w:eastAsia="sl-SI"/>
        </w:rPr>
        <w:t>odatne statusne informacije</w:t>
      </w:r>
      <w:r>
        <w:rPr>
          <w:lang w:eastAsia="sl-SI"/>
        </w:rPr>
        <w:t xml:space="preserve">, kot so: </w:t>
      </w:r>
    </w:p>
    <w:p w14:paraId="1276A164" w14:textId="607E9159" w:rsidR="00B846EB" w:rsidRDefault="00B846EB" w:rsidP="00694711">
      <w:pPr>
        <w:pStyle w:val="Odstavekseznama"/>
        <w:numPr>
          <w:ilvl w:val="1"/>
          <w:numId w:val="3"/>
        </w:numPr>
        <w:rPr>
          <w:lang w:eastAsia="sl-SI"/>
        </w:rPr>
      </w:pPr>
      <w:r>
        <w:rPr>
          <w:lang w:eastAsia="sl-SI"/>
        </w:rPr>
        <w:t xml:space="preserve">ali je enota razglašena za </w:t>
      </w:r>
      <w:r w:rsidR="00E05C4C">
        <w:rPr>
          <w:lang w:eastAsia="sl-SI"/>
        </w:rPr>
        <w:t>D</w:t>
      </w:r>
      <w:r>
        <w:rPr>
          <w:lang w:eastAsia="sl-SI"/>
        </w:rPr>
        <w:t>LP,</w:t>
      </w:r>
    </w:p>
    <w:p w14:paraId="6C1A35B8" w14:textId="3E0925C8" w:rsidR="00B846EB" w:rsidRDefault="00B846EB" w:rsidP="00694711">
      <w:pPr>
        <w:pStyle w:val="Odstavekseznama"/>
        <w:numPr>
          <w:ilvl w:val="1"/>
          <w:numId w:val="3"/>
        </w:numPr>
        <w:rPr>
          <w:lang w:eastAsia="sl-SI"/>
        </w:rPr>
      </w:pPr>
      <w:r>
        <w:rPr>
          <w:lang w:eastAsia="sl-SI"/>
        </w:rPr>
        <w:t xml:space="preserve">ali je enota razglašena za </w:t>
      </w:r>
      <w:r w:rsidR="00E05C4C">
        <w:rPr>
          <w:lang w:eastAsia="sl-SI"/>
        </w:rPr>
        <w:t>D</w:t>
      </w:r>
      <w:r>
        <w:rPr>
          <w:lang w:eastAsia="sl-SI"/>
        </w:rPr>
        <w:t>DP,</w:t>
      </w:r>
    </w:p>
    <w:p w14:paraId="3FE309AE" w14:textId="77777777" w:rsidR="00B846EB" w:rsidRDefault="00B846EB" w:rsidP="00694711">
      <w:pPr>
        <w:pStyle w:val="Odstavekseznama"/>
        <w:numPr>
          <w:ilvl w:val="1"/>
          <w:numId w:val="3"/>
        </w:numPr>
        <w:rPr>
          <w:lang w:eastAsia="sl-SI"/>
        </w:rPr>
      </w:pPr>
      <w:r>
        <w:rPr>
          <w:lang w:eastAsia="sl-SI"/>
        </w:rPr>
        <w:lastRenderedPageBreak/>
        <w:t>ali je enota vidna za javnost (za omejitev vidnosti glej točko 6).</w:t>
      </w:r>
    </w:p>
    <w:p w14:paraId="03F733A1" w14:textId="340144FA" w:rsidR="00B846EB" w:rsidRDefault="00B846EB" w:rsidP="00694711">
      <w:pPr>
        <w:pStyle w:val="Odstavekseznama"/>
        <w:numPr>
          <w:ilvl w:val="0"/>
          <w:numId w:val="3"/>
        </w:numPr>
        <w:rPr>
          <w:lang w:eastAsia="sl-SI"/>
        </w:rPr>
      </w:pPr>
      <w:r>
        <w:rPr>
          <w:b/>
          <w:lang w:eastAsia="sl-SI"/>
        </w:rPr>
        <w:t>N</w:t>
      </w:r>
      <w:r w:rsidRPr="002C0767">
        <w:rPr>
          <w:b/>
          <w:lang w:eastAsia="sl-SI"/>
        </w:rPr>
        <w:t>amera</w:t>
      </w:r>
      <w:r>
        <w:rPr>
          <w:lang w:eastAsia="sl-SI"/>
        </w:rPr>
        <w:t xml:space="preserve">; namero lahko določite z akcijo, ki je na voljo, če </w:t>
      </w:r>
      <w:r w:rsidR="009B6F54">
        <w:rPr>
          <w:lang w:eastAsia="sl-SI"/>
        </w:rPr>
        <w:t>kliknete</w:t>
      </w:r>
      <w:r>
        <w:rPr>
          <w:lang w:eastAsia="sl-SI"/>
        </w:rPr>
        <w:t xml:space="preserve"> na meni (glej točko 6).</w:t>
      </w:r>
    </w:p>
    <w:p w14:paraId="3D844BAE" w14:textId="78B24561" w:rsidR="00B846EB" w:rsidRDefault="00B846EB" w:rsidP="00694711">
      <w:pPr>
        <w:pStyle w:val="Odstavekseznama"/>
        <w:numPr>
          <w:ilvl w:val="0"/>
          <w:numId w:val="3"/>
        </w:numPr>
        <w:rPr>
          <w:lang w:eastAsia="sl-SI"/>
        </w:rPr>
      </w:pPr>
      <w:r>
        <w:rPr>
          <w:b/>
          <w:lang w:eastAsia="sl-SI"/>
        </w:rPr>
        <w:t>V</w:t>
      </w:r>
      <w:r w:rsidRPr="002C0767">
        <w:rPr>
          <w:b/>
          <w:lang w:eastAsia="sl-SI"/>
        </w:rPr>
        <w:t>erzije enote</w:t>
      </w:r>
      <w:r>
        <w:rPr>
          <w:lang w:eastAsia="sl-SI"/>
        </w:rPr>
        <w:t xml:space="preserve">; sekcijo lahko razgrnete in dobite seznam vseh verzij te enote; če kliknete na verzijo, boste preusmerjeni na zgodovinski pregled enote; v zgodovinskem pregledu puščica pred verzijo označuje, katero verzijo pregledujete; s klikom na drugo verzijo lahko spremenite, katera verzija je prikazana; zgodovinski pregled lahko zapustite samo s klikom na povezavo </w:t>
      </w:r>
      <w:r w:rsidR="00720F47">
        <w:rPr>
          <w:lang w:eastAsia="sl-SI"/>
        </w:rPr>
        <w:t>»</w:t>
      </w:r>
      <w:r>
        <w:rPr>
          <w:lang w:eastAsia="sl-SI"/>
        </w:rPr>
        <w:t>Zapusti pregled zgodovine</w:t>
      </w:r>
      <w:r w:rsidR="00720F47">
        <w:rPr>
          <w:lang w:eastAsia="sl-SI"/>
        </w:rPr>
        <w:t>«</w:t>
      </w:r>
      <w:r>
        <w:rPr>
          <w:lang w:eastAsia="sl-SI"/>
        </w:rPr>
        <w:t>.</w:t>
      </w:r>
    </w:p>
    <w:p w14:paraId="175821CA" w14:textId="631D2D32" w:rsidR="00B846EB" w:rsidRDefault="00011B79" w:rsidP="00011B79">
      <w:pPr>
        <w:pStyle w:val="Odstavekseznama"/>
        <w:ind w:left="360"/>
        <w:rPr>
          <w:lang w:eastAsia="sl-SI"/>
        </w:rPr>
      </w:pPr>
      <w:r>
        <w:rPr>
          <w:b/>
          <w:noProof/>
          <w:lang w:eastAsia="sl-SI"/>
        </w:rPr>
        <mc:AlternateContent>
          <mc:Choice Requires="wpg">
            <w:drawing>
              <wp:inline distT="0" distB="0" distL="0" distR="0" wp14:anchorId="715BCF0C" wp14:editId="5E12D7C3">
                <wp:extent cx="4243070" cy="1068070"/>
                <wp:effectExtent l="0" t="0" r="5080" b="0"/>
                <wp:docPr id="224" name="Group 224" descr="Izbira verzije enote."/>
                <wp:cNvGraphicFramePr/>
                <a:graphic xmlns:a="http://schemas.openxmlformats.org/drawingml/2006/main">
                  <a:graphicData uri="http://schemas.microsoft.com/office/word/2010/wordprocessingGroup">
                    <wpg:wgp>
                      <wpg:cNvGrpSpPr/>
                      <wpg:grpSpPr>
                        <a:xfrm>
                          <a:off x="0" y="0"/>
                          <a:ext cx="4243070" cy="1068070"/>
                          <a:chOff x="0" y="0"/>
                          <a:chExt cx="4243070" cy="1068070"/>
                        </a:xfrm>
                      </wpg:grpSpPr>
                      <pic:pic xmlns:pic="http://schemas.openxmlformats.org/drawingml/2006/picture">
                        <pic:nvPicPr>
                          <pic:cNvPr id="12" name="Picture 12" descr="Verzije enote."/>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8575"/>
                            <a:ext cx="2143125" cy="977900"/>
                          </a:xfrm>
                          <a:prstGeom prst="rect">
                            <a:avLst/>
                          </a:prstGeom>
                        </pic:spPr>
                      </pic:pic>
                      <pic:pic xmlns:pic="http://schemas.openxmlformats.org/drawingml/2006/picture">
                        <pic:nvPicPr>
                          <pic:cNvPr id="21" name="Picture 21" descr="Zgodovina enot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409825" y="0"/>
                            <a:ext cx="1833245" cy="1068070"/>
                          </a:xfrm>
                          <a:prstGeom prst="rect">
                            <a:avLst/>
                          </a:prstGeom>
                        </pic:spPr>
                      </pic:pic>
                    </wpg:wgp>
                  </a:graphicData>
                </a:graphic>
              </wp:inline>
            </w:drawing>
          </mc:Choice>
          <mc:Fallback>
            <w:pict>
              <v:group w14:anchorId="7CC64CAD" id="Group 224" o:spid="_x0000_s1026" alt="Izbira verzije enote." style="width:334.1pt;height:84.1pt;mso-position-horizontal-relative:char;mso-position-vertical-relative:line" coordsize="42430,10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Verzije enote." style="position:absolute;top:285;width:21431;height:9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">
                  <v:imagedata r:id="rId21" o:title="Verzije enote"/>
                </v:shape>
                <v:shape id="Picture 21" o:spid="_x0000_s1028" type="#_x0000_t75" alt="Zgodovina enote." style="position:absolute;left:24098;width:18332;height:10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">
                  <v:imagedata r:id="rId22" o:title="Zgodovina enote"/>
                </v:shape>
                <w10:anchorlock/>
              </v:group>
            </w:pict>
          </mc:Fallback>
        </mc:AlternateContent>
      </w:r>
    </w:p>
    <w:p w14:paraId="2B14F21D" w14:textId="45B44FD3" w:rsidR="00B846EB" w:rsidRDefault="00B846EB" w:rsidP="00694711">
      <w:pPr>
        <w:pStyle w:val="Odstavekseznama"/>
        <w:numPr>
          <w:ilvl w:val="0"/>
          <w:numId w:val="3"/>
        </w:numPr>
        <w:rPr>
          <w:lang w:eastAsia="sl-SI"/>
        </w:rPr>
      </w:pPr>
      <w:r>
        <w:rPr>
          <w:b/>
          <w:lang w:eastAsia="sl-SI"/>
        </w:rPr>
        <w:t>A</w:t>
      </w:r>
      <w:r w:rsidRPr="002C0767">
        <w:rPr>
          <w:b/>
          <w:lang w:eastAsia="sl-SI"/>
        </w:rPr>
        <w:t>ktivnosti</w:t>
      </w:r>
      <w:r>
        <w:rPr>
          <w:lang w:eastAsia="sl-SI"/>
        </w:rPr>
        <w:t xml:space="preserve">; sekcijo lahko razgrnete in dobite seznam vseh aktivnosti, ki trenutno potekajo na tej enoti; če kliknete na povezavo </w:t>
      </w:r>
      <w:r w:rsidR="00720F47">
        <w:rPr>
          <w:lang w:eastAsia="sl-SI"/>
        </w:rPr>
        <w:t>»</w:t>
      </w:r>
      <w:r>
        <w:rPr>
          <w:lang w:eastAsia="sl-SI"/>
        </w:rPr>
        <w:t>Poglej predlog</w:t>
      </w:r>
      <w:r w:rsidR="00720F47">
        <w:rPr>
          <w:lang w:eastAsia="sl-SI"/>
        </w:rPr>
        <w:t>«</w:t>
      </w:r>
      <w:r>
        <w:rPr>
          <w:lang w:eastAsia="sl-SI"/>
        </w:rPr>
        <w:t xml:space="preserve">, boste </w:t>
      </w:r>
      <w:r w:rsidR="00D66BEF">
        <w:rPr>
          <w:lang w:eastAsia="sl-SI"/>
        </w:rPr>
        <w:t>preusmerjeni</w:t>
      </w:r>
      <w:r>
        <w:rPr>
          <w:lang w:eastAsia="sl-SI"/>
        </w:rPr>
        <w:t xml:space="preserve"> na izbrani predlog.</w:t>
      </w:r>
    </w:p>
    <w:p w14:paraId="5D99110F" w14:textId="77777777" w:rsidR="00B846EB" w:rsidRDefault="00B846EB" w:rsidP="00694711">
      <w:pPr>
        <w:pStyle w:val="Odstavekseznama"/>
        <w:numPr>
          <w:ilvl w:val="0"/>
          <w:numId w:val="3"/>
        </w:numPr>
        <w:rPr>
          <w:lang w:eastAsia="sl-SI"/>
        </w:rPr>
      </w:pPr>
      <w:r>
        <w:rPr>
          <w:b/>
          <w:lang w:eastAsia="sl-SI"/>
        </w:rPr>
        <w:t>M</w:t>
      </w:r>
      <w:r w:rsidRPr="002C0767">
        <w:rPr>
          <w:b/>
          <w:lang w:eastAsia="sl-SI"/>
        </w:rPr>
        <w:t>eni</w:t>
      </w:r>
      <w:r>
        <w:rPr>
          <w:lang w:eastAsia="sl-SI"/>
        </w:rPr>
        <w:t>; v meniju so na voljo vse akcije, ki se lahko izvajajo nad enoto:</w:t>
      </w:r>
    </w:p>
    <w:p w14:paraId="54305413" w14:textId="77777777" w:rsidR="00B846EB" w:rsidRDefault="00B846EB" w:rsidP="00694711">
      <w:pPr>
        <w:pStyle w:val="Odstavekseznama"/>
        <w:numPr>
          <w:ilvl w:val="1"/>
          <w:numId w:val="3"/>
        </w:numPr>
        <w:rPr>
          <w:lang w:eastAsia="sl-SI"/>
        </w:rPr>
      </w:pPr>
      <w:r>
        <w:rPr>
          <w:lang w:eastAsia="sl-SI"/>
        </w:rPr>
        <w:t>Zaznamki</w:t>
      </w:r>
    </w:p>
    <w:p w14:paraId="5D163EC2" w14:textId="77777777" w:rsidR="00B846EB" w:rsidRDefault="00B846EB" w:rsidP="00694711">
      <w:pPr>
        <w:pStyle w:val="Odstavekseznama"/>
        <w:numPr>
          <w:ilvl w:val="2"/>
          <w:numId w:val="3"/>
        </w:numPr>
        <w:rPr>
          <w:lang w:eastAsia="sl-SI"/>
        </w:rPr>
      </w:pPr>
      <w:r>
        <w:rPr>
          <w:lang w:eastAsia="sl-SI"/>
        </w:rPr>
        <w:t>dodajanje literature,</w:t>
      </w:r>
    </w:p>
    <w:p w14:paraId="39727ADC" w14:textId="77777777" w:rsidR="00B846EB" w:rsidRDefault="00B846EB" w:rsidP="00694711">
      <w:pPr>
        <w:pStyle w:val="Odstavekseznama"/>
        <w:numPr>
          <w:ilvl w:val="2"/>
          <w:numId w:val="3"/>
        </w:numPr>
        <w:rPr>
          <w:lang w:eastAsia="sl-SI"/>
        </w:rPr>
      </w:pPr>
      <w:r>
        <w:rPr>
          <w:lang w:eastAsia="sl-SI"/>
        </w:rPr>
        <w:t>dodajanje splošne opombe,</w:t>
      </w:r>
    </w:p>
    <w:p w14:paraId="77E0105A" w14:textId="77777777" w:rsidR="00B846EB" w:rsidRDefault="00B846EB" w:rsidP="00694711">
      <w:pPr>
        <w:pStyle w:val="Odstavekseznama"/>
        <w:numPr>
          <w:ilvl w:val="2"/>
          <w:numId w:val="3"/>
        </w:numPr>
        <w:rPr>
          <w:lang w:eastAsia="sl-SI"/>
        </w:rPr>
      </w:pPr>
      <w:r>
        <w:rPr>
          <w:lang w:eastAsia="sl-SI"/>
        </w:rPr>
        <w:t>dodajanje namere in</w:t>
      </w:r>
    </w:p>
    <w:p w14:paraId="69E04301" w14:textId="77777777" w:rsidR="00B846EB" w:rsidRDefault="00B846EB" w:rsidP="00694711">
      <w:pPr>
        <w:pStyle w:val="Odstavekseznama"/>
        <w:numPr>
          <w:ilvl w:val="2"/>
          <w:numId w:val="3"/>
        </w:numPr>
        <w:rPr>
          <w:lang w:eastAsia="sl-SI"/>
        </w:rPr>
      </w:pPr>
      <w:r>
        <w:rPr>
          <w:lang w:eastAsia="sl-SI"/>
        </w:rPr>
        <w:t>omejevanje prikaza (nastavljanje vidnosti za javnost).</w:t>
      </w:r>
    </w:p>
    <w:p w14:paraId="5B77765F" w14:textId="77777777" w:rsidR="00B846EB" w:rsidRDefault="00B846EB" w:rsidP="00694711">
      <w:pPr>
        <w:pStyle w:val="Odstavekseznama"/>
        <w:numPr>
          <w:ilvl w:val="1"/>
          <w:numId w:val="3"/>
        </w:numPr>
        <w:rPr>
          <w:lang w:eastAsia="sl-SI"/>
        </w:rPr>
      </w:pPr>
      <w:r>
        <w:rPr>
          <w:lang w:eastAsia="sl-SI"/>
        </w:rPr>
        <w:t>Povezave</w:t>
      </w:r>
    </w:p>
    <w:p w14:paraId="110501C4" w14:textId="77777777" w:rsidR="00B846EB" w:rsidRDefault="00B846EB" w:rsidP="00694711">
      <w:pPr>
        <w:pStyle w:val="Odstavekseznama"/>
        <w:numPr>
          <w:ilvl w:val="2"/>
          <w:numId w:val="3"/>
        </w:numPr>
        <w:rPr>
          <w:lang w:eastAsia="sl-SI"/>
        </w:rPr>
      </w:pPr>
      <w:r>
        <w:rPr>
          <w:lang w:eastAsia="sl-SI"/>
        </w:rPr>
        <w:t>povezovanje z enoto RNPD,</w:t>
      </w:r>
    </w:p>
    <w:p w14:paraId="08217B39" w14:textId="77777777" w:rsidR="00B846EB" w:rsidRDefault="00B846EB" w:rsidP="00694711">
      <w:pPr>
        <w:pStyle w:val="Odstavekseznama"/>
        <w:numPr>
          <w:ilvl w:val="2"/>
          <w:numId w:val="3"/>
        </w:numPr>
        <w:rPr>
          <w:lang w:eastAsia="sl-SI"/>
        </w:rPr>
      </w:pPr>
      <w:r>
        <w:rPr>
          <w:lang w:eastAsia="sl-SI"/>
        </w:rPr>
        <w:t>povezovanje z enoto RNSD in</w:t>
      </w:r>
    </w:p>
    <w:p w14:paraId="0780E3F8" w14:textId="77777777" w:rsidR="00B846EB" w:rsidRDefault="00B846EB" w:rsidP="00694711">
      <w:pPr>
        <w:pStyle w:val="Odstavekseznama"/>
        <w:numPr>
          <w:ilvl w:val="2"/>
          <w:numId w:val="3"/>
        </w:numPr>
        <w:rPr>
          <w:lang w:eastAsia="sl-SI"/>
        </w:rPr>
      </w:pPr>
      <w:r>
        <w:rPr>
          <w:lang w:eastAsia="sl-SI"/>
        </w:rPr>
        <w:t>povezovanje z muzejem.</w:t>
      </w:r>
    </w:p>
    <w:p w14:paraId="51110CBA" w14:textId="54BCA35A" w:rsidR="00B846EB" w:rsidRDefault="00B846EB" w:rsidP="00694711">
      <w:pPr>
        <w:pStyle w:val="Odstavekseznama"/>
        <w:numPr>
          <w:ilvl w:val="1"/>
          <w:numId w:val="3"/>
        </w:numPr>
        <w:rPr>
          <w:lang w:eastAsia="sl-SI"/>
        </w:rPr>
      </w:pPr>
      <w:r>
        <w:rPr>
          <w:lang w:eastAsia="sl-SI"/>
        </w:rPr>
        <w:t>Postopki; seznam postopkov, ki so na voljo</w:t>
      </w:r>
      <w:r w:rsidR="009B6F54">
        <w:rPr>
          <w:lang w:eastAsia="sl-SI"/>
        </w:rPr>
        <w:t>, je</w:t>
      </w:r>
      <w:r>
        <w:rPr>
          <w:lang w:eastAsia="sl-SI"/>
        </w:rPr>
        <w:t xml:space="preserve"> odvisen od pravic uporabnika:</w:t>
      </w:r>
    </w:p>
    <w:p w14:paraId="1622206D" w14:textId="0400B02C" w:rsidR="00B846EB" w:rsidRDefault="00B846EB" w:rsidP="00694711">
      <w:pPr>
        <w:pStyle w:val="Odstavekseznama"/>
        <w:numPr>
          <w:ilvl w:val="2"/>
          <w:numId w:val="3"/>
        </w:numPr>
        <w:rPr>
          <w:lang w:eastAsia="sl-SI"/>
        </w:rPr>
      </w:pPr>
      <w:r>
        <w:rPr>
          <w:lang w:eastAsia="sl-SI"/>
        </w:rPr>
        <w:t xml:space="preserve">sprememba enote (uporabniki </w:t>
      </w:r>
      <w:r w:rsidR="008E30A3">
        <w:rPr>
          <w:lang w:eastAsia="sl-SI"/>
        </w:rPr>
        <w:t>SEM</w:t>
      </w:r>
      <w:r>
        <w:rPr>
          <w:lang w:eastAsia="sl-SI"/>
        </w:rPr>
        <w:t>),</w:t>
      </w:r>
    </w:p>
    <w:p w14:paraId="3642BBCE" w14:textId="2711AC5F" w:rsidR="00B846EB" w:rsidRDefault="00B846EB" w:rsidP="00694711">
      <w:pPr>
        <w:pStyle w:val="Odstavekseznama"/>
        <w:numPr>
          <w:ilvl w:val="2"/>
          <w:numId w:val="3"/>
        </w:numPr>
        <w:rPr>
          <w:lang w:eastAsia="sl-SI"/>
        </w:rPr>
      </w:pPr>
      <w:r>
        <w:rPr>
          <w:lang w:eastAsia="sl-SI"/>
        </w:rPr>
        <w:t xml:space="preserve">izbris enote (uporabniki </w:t>
      </w:r>
      <w:r w:rsidR="008E30A3">
        <w:rPr>
          <w:lang w:eastAsia="sl-SI"/>
        </w:rPr>
        <w:t>SEM</w:t>
      </w:r>
      <w:r>
        <w:rPr>
          <w:lang w:eastAsia="sl-SI"/>
        </w:rPr>
        <w:t>) in</w:t>
      </w:r>
    </w:p>
    <w:p w14:paraId="392BAF3E" w14:textId="77777777" w:rsidR="00B846EB" w:rsidRDefault="00B846EB" w:rsidP="00694711">
      <w:pPr>
        <w:pStyle w:val="Odstavekseznama"/>
        <w:numPr>
          <w:ilvl w:val="2"/>
          <w:numId w:val="3"/>
        </w:numPr>
        <w:rPr>
          <w:lang w:eastAsia="sl-SI"/>
        </w:rPr>
      </w:pPr>
      <w:r>
        <w:rPr>
          <w:lang w:eastAsia="sl-SI"/>
        </w:rPr>
        <w:t>neposredna sprememba enote (uporabniki MK).</w:t>
      </w:r>
    </w:p>
    <w:p w14:paraId="5BEEBC75" w14:textId="4C6D83F2" w:rsidR="00B846EB" w:rsidRDefault="00D66BEF" w:rsidP="00B846EB">
      <w:pPr>
        <w:ind w:left="360"/>
        <w:rPr>
          <w:lang w:eastAsia="sl-SI"/>
        </w:rPr>
      </w:pPr>
      <w:r>
        <w:rPr>
          <w:lang w:eastAsia="sl-SI"/>
        </w:rPr>
        <w:t>Akcije</w:t>
      </w:r>
      <w:r w:rsidR="00B846EB">
        <w:rPr>
          <w:lang w:eastAsia="sl-SI"/>
        </w:rPr>
        <w:t xml:space="preserve"> iz skupin</w:t>
      </w:r>
      <w:r w:rsidR="009B6F54">
        <w:rPr>
          <w:lang w:eastAsia="sl-SI"/>
        </w:rPr>
        <w:t xml:space="preserve"> </w:t>
      </w:r>
      <w:r w:rsidR="00D90F5C">
        <w:rPr>
          <w:lang w:eastAsia="sl-SI"/>
        </w:rPr>
        <w:t>»</w:t>
      </w:r>
      <w:r w:rsidR="009B6F54">
        <w:rPr>
          <w:lang w:eastAsia="sl-SI"/>
        </w:rPr>
        <w:t>a</w:t>
      </w:r>
      <w:r w:rsidR="00D90F5C">
        <w:rPr>
          <w:lang w:eastAsia="sl-SI"/>
        </w:rPr>
        <w:t>«</w:t>
      </w:r>
      <w:r w:rsidR="00B846EB">
        <w:rPr>
          <w:lang w:eastAsia="sl-SI"/>
        </w:rPr>
        <w:t xml:space="preserve">, </w:t>
      </w:r>
      <w:r w:rsidR="00D90F5C">
        <w:rPr>
          <w:lang w:eastAsia="sl-SI"/>
        </w:rPr>
        <w:t>»</w:t>
      </w:r>
      <w:r w:rsidR="00B846EB">
        <w:rPr>
          <w:lang w:eastAsia="sl-SI"/>
        </w:rPr>
        <w:t>b</w:t>
      </w:r>
      <w:r w:rsidR="00D90F5C">
        <w:rPr>
          <w:lang w:eastAsia="sl-SI"/>
        </w:rPr>
        <w:t>«</w:t>
      </w:r>
      <w:r w:rsidR="00B846EB">
        <w:rPr>
          <w:lang w:eastAsia="sl-SI"/>
        </w:rPr>
        <w:t xml:space="preserve"> in </w:t>
      </w:r>
      <w:r w:rsidR="00D90F5C">
        <w:rPr>
          <w:lang w:eastAsia="sl-SI"/>
        </w:rPr>
        <w:t>»</w:t>
      </w:r>
      <w:r w:rsidR="00B846EB">
        <w:rPr>
          <w:lang w:eastAsia="sl-SI"/>
        </w:rPr>
        <w:t>c</w:t>
      </w:r>
      <w:r w:rsidR="00D90F5C">
        <w:rPr>
          <w:lang w:eastAsia="sl-SI"/>
        </w:rPr>
        <w:t>«</w:t>
      </w:r>
      <w:r w:rsidR="00B846EB">
        <w:rPr>
          <w:lang w:eastAsia="sl-SI"/>
        </w:rPr>
        <w:t xml:space="preserve"> so na voljo že na seznamu enot (bližnjica na tri pikice).</w:t>
      </w:r>
    </w:p>
    <w:p w14:paraId="70C0B3A9" w14:textId="5F2F50D0" w:rsidR="00B846EB" w:rsidRPr="00E05C4C" w:rsidRDefault="00E05C4C" w:rsidP="00B846EB">
      <w:pPr>
        <w:ind w:left="360"/>
        <w:rPr>
          <w:b/>
          <w:lang w:eastAsia="sl-SI"/>
        </w:rPr>
      </w:pPr>
      <w:r w:rsidRPr="00E05C4C">
        <w:rPr>
          <w:b/>
          <w:noProof/>
          <w:lang w:eastAsia="sl-SI"/>
        </w:rPr>
        <w:drawing>
          <wp:inline distT="0" distB="0" distL="0" distR="0" wp14:anchorId="353C1447" wp14:editId="23BB7ECE">
            <wp:extent cx="2226367" cy="1527142"/>
            <wp:effectExtent l="0" t="0" r="254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36454" cy="1534061"/>
                    </a:xfrm>
                    <a:prstGeom prst="rect">
                      <a:avLst/>
                    </a:prstGeom>
                  </pic:spPr>
                </pic:pic>
              </a:graphicData>
            </a:graphic>
          </wp:inline>
        </w:drawing>
      </w:r>
    </w:p>
    <w:p w14:paraId="2BB94E76" w14:textId="77777777" w:rsidR="00B846EB" w:rsidRDefault="00B846EB" w:rsidP="00B846EB">
      <w:pPr>
        <w:pStyle w:val="Odstavekseznama"/>
        <w:rPr>
          <w:lang w:eastAsia="sl-SI"/>
        </w:rPr>
      </w:pPr>
    </w:p>
    <w:p w14:paraId="7F03C647" w14:textId="77777777" w:rsidR="00B846EB" w:rsidRDefault="00B846EB" w:rsidP="00B846EB">
      <w:pPr>
        <w:pStyle w:val="Naslov4"/>
        <w:rPr>
          <w:lang w:eastAsia="sl-SI"/>
        </w:rPr>
      </w:pPr>
      <w:bookmarkStart w:id="27" w:name="_Toc86324074"/>
      <w:bookmarkStart w:id="28" w:name="_Toc89335167"/>
      <w:r>
        <w:rPr>
          <w:lang w:eastAsia="sl-SI"/>
        </w:rPr>
        <w:t>Osnovni podatki enote</w:t>
      </w:r>
      <w:bookmarkEnd w:id="27"/>
      <w:bookmarkEnd w:id="28"/>
    </w:p>
    <w:p w14:paraId="4EDA8196" w14:textId="02107278" w:rsidR="00B846EB" w:rsidRDefault="00B846EB" w:rsidP="00B846EB">
      <w:pPr>
        <w:rPr>
          <w:lang w:eastAsia="sl-SI"/>
        </w:rPr>
      </w:pPr>
      <w:r>
        <w:rPr>
          <w:lang w:eastAsia="sl-SI"/>
        </w:rPr>
        <w:t xml:space="preserve">Zavihek </w:t>
      </w:r>
      <w:r w:rsidR="00B12226">
        <w:rPr>
          <w:lang w:eastAsia="sl-SI"/>
        </w:rPr>
        <w:t>»</w:t>
      </w:r>
      <w:r w:rsidRPr="00524D53">
        <w:rPr>
          <w:b/>
          <w:lang w:eastAsia="sl-SI"/>
        </w:rPr>
        <w:t>Enota</w:t>
      </w:r>
      <w:r w:rsidR="00B12226" w:rsidRPr="00B12226">
        <w:rPr>
          <w:lang w:eastAsia="sl-SI"/>
        </w:rPr>
        <w:t>«</w:t>
      </w:r>
      <w:r>
        <w:rPr>
          <w:lang w:eastAsia="sl-SI"/>
        </w:rPr>
        <w:t xml:space="preserve"> prikazuje osnovne podatke o enoti, ki se vodijo v registru. </w:t>
      </w:r>
    </w:p>
    <w:p w14:paraId="49476D68" w14:textId="77777777" w:rsidR="005E7FF5" w:rsidRDefault="00B846EB" w:rsidP="00B846EB">
      <w:pPr>
        <w:rPr>
          <w:lang w:eastAsia="sl-SI"/>
        </w:rPr>
      </w:pPr>
      <w:r>
        <w:rPr>
          <w:lang w:eastAsia="sl-SI"/>
        </w:rPr>
        <w:t xml:space="preserve">Osnovni podatki enote so razdeljeni na sklope: </w:t>
      </w:r>
    </w:p>
    <w:p w14:paraId="46BC93B3" w14:textId="1B3A5A94" w:rsidR="005E7FF5" w:rsidRDefault="00B846EB" w:rsidP="00694711">
      <w:pPr>
        <w:pStyle w:val="Odstavekseznama"/>
        <w:numPr>
          <w:ilvl w:val="0"/>
          <w:numId w:val="58"/>
        </w:numPr>
        <w:rPr>
          <w:lang w:eastAsia="sl-SI"/>
        </w:rPr>
      </w:pPr>
      <w:r w:rsidRPr="005E7FF5">
        <w:rPr>
          <w:b/>
          <w:lang w:eastAsia="sl-SI"/>
        </w:rPr>
        <w:t>Identifikacija enote</w:t>
      </w:r>
      <w:r>
        <w:rPr>
          <w:lang w:eastAsia="sl-SI"/>
        </w:rPr>
        <w:t xml:space="preserve"> (ime enote, EID in sinonimi imena enote)</w:t>
      </w:r>
      <w:r w:rsidR="005E7FF5">
        <w:rPr>
          <w:lang w:eastAsia="sl-SI"/>
        </w:rPr>
        <w:t>;</w:t>
      </w:r>
      <w:r>
        <w:rPr>
          <w:lang w:eastAsia="sl-SI"/>
        </w:rPr>
        <w:t xml:space="preserve"> </w:t>
      </w:r>
    </w:p>
    <w:p w14:paraId="4979F70E" w14:textId="79F43C60" w:rsidR="005E7FF5" w:rsidRDefault="00B846EB" w:rsidP="00694711">
      <w:pPr>
        <w:pStyle w:val="Odstavekseznama"/>
        <w:numPr>
          <w:ilvl w:val="0"/>
          <w:numId w:val="58"/>
        </w:numPr>
        <w:rPr>
          <w:lang w:eastAsia="sl-SI"/>
        </w:rPr>
      </w:pPr>
      <w:r w:rsidRPr="005E7FF5">
        <w:rPr>
          <w:b/>
          <w:lang w:eastAsia="sl-SI"/>
        </w:rPr>
        <w:t xml:space="preserve">Klasifikacija dediščine </w:t>
      </w:r>
      <w:r>
        <w:rPr>
          <w:lang w:eastAsia="sl-SI"/>
        </w:rPr>
        <w:t>(zvrst, podzvrst, tip, obseg, strokovna področja in pristojna OE)</w:t>
      </w:r>
      <w:r w:rsidR="005E7FF5">
        <w:rPr>
          <w:lang w:eastAsia="sl-SI"/>
        </w:rPr>
        <w:t>;</w:t>
      </w:r>
    </w:p>
    <w:p w14:paraId="2EC1B696" w14:textId="64FFDF58" w:rsidR="005E7FF5" w:rsidRDefault="00B846EB" w:rsidP="00694711">
      <w:pPr>
        <w:pStyle w:val="Odstavekseznama"/>
        <w:numPr>
          <w:ilvl w:val="0"/>
          <w:numId w:val="58"/>
        </w:numPr>
        <w:rPr>
          <w:lang w:eastAsia="sl-SI"/>
        </w:rPr>
      </w:pPr>
      <w:r w:rsidRPr="005E7FF5">
        <w:rPr>
          <w:b/>
          <w:lang w:eastAsia="sl-SI"/>
        </w:rPr>
        <w:t>Opis</w:t>
      </w:r>
      <w:r>
        <w:rPr>
          <w:lang w:eastAsia="sl-SI"/>
        </w:rPr>
        <w:t xml:space="preserve"> (tipološka gesla, kratek opis, dolg opis, datacija in avtorji)</w:t>
      </w:r>
      <w:r w:rsidR="005E7FF5">
        <w:rPr>
          <w:lang w:eastAsia="sl-SI"/>
        </w:rPr>
        <w:t>;</w:t>
      </w:r>
    </w:p>
    <w:p w14:paraId="384A5F26" w14:textId="22968812" w:rsidR="005E7FF5" w:rsidRDefault="00B846EB" w:rsidP="00694711">
      <w:pPr>
        <w:pStyle w:val="Odstavekseznama"/>
        <w:numPr>
          <w:ilvl w:val="0"/>
          <w:numId w:val="58"/>
        </w:numPr>
        <w:rPr>
          <w:lang w:eastAsia="sl-SI"/>
        </w:rPr>
      </w:pPr>
      <w:r w:rsidRPr="005E7FF5">
        <w:rPr>
          <w:b/>
          <w:lang w:eastAsia="sl-SI"/>
        </w:rPr>
        <w:lastRenderedPageBreak/>
        <w:t>Lokacija</w:t>
      </w:r>
      <w:r>
        <w:rPr>
          <w:lang w:eastAsia="sl-SI"/>
        </w:rPr>
        <w:t xml:space="preserve"> (poligon, naselje, občina, opis lokacije, opomba, naslovi, centroid, površina, natančnost območja in meja)</w:t>
      </w:r>
      <w:r w:rsidR="005E7FF5">
        <w:rPr>
          <w:lang w:eastAsia="sl-SI"/>
        </w:rPr>
        <w:t>;</w:t>
      </w:r>
      <w:r>
        <w:rPr>
          <w:lang w:eastAsia="sl-SI"/>
        </w:rPr>
        <w:t xml:space="preserve"> </w:t>
      </w:r>
    </w:p>
    <w:p w14:paraId="29FAE4EC" w14:textId="6AFC662C" w:rsidR="005E7FF5" w:rsidRDefault="00B846EB" w:rsidP="00694711">
      <w:pPr>
        <w:pStyle w:val="Odstavekseznama"/>
        <w:numPr>
          <w:ilvl w:val="0"/>
          <w:numId w:val="58"/>
        </w:numPr>
        <w:rPr>
          <w:lang w:eastAsia="sl-SI"/>
        </w:rPr>
      </w:pPr>
      <w:r w:rsidRPr="005E7FF5">
        <w:rPr>
          <w:b/>
          <w:lang w:eastAsia="sl-SI"/>
        </w:rPr>
        <w:t>Varstvo</w:t>
      </w:r>
      <w:r>
        <w:rPr>
          <w:lang w:eastAsia="sl-SI"/>
        </w:rPr>
        <w:t xml:space="preserve"> (kategorija režima, usmeritve in mednarodno varstvo)</w:t>
      </w:r>
      <w:r w:rsidR="005E7FF5">
        <w:rPr>
          <w:lang w:eastAsia="sl-SI"/>
        </w:rPr>
        <w:t>;</w:t>
      </w:r>
    </w:p>
    <w:p w14:paraId="6FE88ECE" w14:textId="71014F17" w:rsidR="00E05C4C" w:rsidRDefault="00E05C4C" w:rsidP="00694711">
      <w:pPr>
        <w:pStyle w:val="Odstavekseznama"/>
        <w:numPr>
          <w:ilvl w:val="0"/>
          <w:numId w:val="58"/>
        </w:numPr>
        <w:rPr>
          <w:lang w:eastAsia="sl-SI"/>
        </w:rPr>
      </w:pPr>
      <w:r>
        <w:rPr>
          <w:b/>
          <w:lang w:eastAsia="sl-SI"/>
        </w:rPr>
        <w:t>Utemeljitev vpisa</w:t>
      </w:r>
      <w:r w:rsidRPr="00E05C4C">
        <w:rPr>
          <w:lang w:eastAsia="sl-SI"/>
        </w:rPr>
        <w:t>;</w:t>
      </w:r>
    </w:p>
    <w:p w14:paraId="73FF7179" w14:textId="77777777" w:rsidR="00E05C4C" w:rsidRPr="00E05C4C" w:rsidRDefault="00B846EB" w:rsidP="00694711">
      <w:pPr>
        <w:pStyle w:val="Odstavekseznama"/>
        <w:numPr>
          <w:ilvl w:val="0"/>
          <w:numId w:val="58"/>
        </w:numPr>
        <w:rPr>
          <w:b/>
          <w:lang w:eastAsia="sl-SI"/>
        </w:rPr>
      </w:pPr>
      <w:r w:rsidRPr="005E7FF5">
        <w:rPr>
          <w:b/>
          <w:lang w:eastAsia="sl-SI"/>
        </w:rPr>
        <w:t>Karakteristična fotografija</w:t>
      </w:r>
      <w:r w:rsidR="00E05C4C">
        <w:rPr>
          <w:lang w:eastAsia="sl-SI"/>
        </w:rPr>
        <w:t>,</w:t>
      </w:r>
    </w:p>
    <w:p w14:paraId="420F430C" w14:textId="77777777" w:rsidR="00E05C4C" w:rsidRPr="00E05C4C" w:rsidRDefault="00E05C4C" w:rsidP="00694711">
      <w:pPr>
        <w:pStyle w:val="Odstavekseznama"/>
        <w:numPr>
          <w:ilvl w:val="0"/>
          <w:numId w:val="58"/>
        </w:numPr>
        <w:rPr>
          <w:b/>
          <w:lang w:eastAsia="sl-SI"/>
        </w:rPr>
      </w:pPr>
      <w:r>
        <w:rPr>
          <w:b/>
          <w:lang w:eastAsia="sl-SI"/>
        </w:rPr>
        <w:t>Karakteristični avdio</w:t>
      </w:r>
      <w:r w:rsidRPr="00E05C4C">
        <w:rPr>
          <w:lang w:eastAsia="sl-SI"/>
        </w:rPr>
        <w:t>,</w:t>
      </w:r>
    </w:p>
    <w:p w14:paraId="2FAA31A2" w14:textId="211B9BC4" w:rsidR="00B846EB" w:rsidRPr="005E7FF5" w:rsidRDefault="00E05C4C" w:rsidP="00694711">
      <w:pPr>
        <w:pStyle w:val="Odstavekseznama"/>
        <w:numPr>
          <w:ilvl w:val="0"/>
          <w:numId w:val="58"/>
        </w:numPr>
        <w:rPr>
          <w:b/>
          <w:lang w:eastAsia="sl-SI"/>
        </w:rPr>
      </w:pPr>
      <w:r w:rsidRPr="00E05C4C">
        <w:rPr>
          <w:b/>
          <w:lang w:eastAsia="sl-SI"/>
        </w:rPr>
        <w:t>Karakteristični video</w:t>
      </w:r>
      <w:r w:rsidR="00B846EB">
        <w:rPr>
          <w:lang w:eastAsia="sl-SI"/>
        </w:rPr>
        <w:t>.</w:t>
      </w:r>
    </w:p>
    <w:p w14:paraId="317349AE" w14:textId="5D9E3B3E" w:rsidR="00497C13" w:rsidRDefault="00B846EB" w:rsidP="00497C13">
      <w:pPr>
        <w:rPr>
          <w:lang w:eastAsia="sl-SI"/>
        </w:rPr>
      </w:pPr>
      <w:r w:rsidRPr="006623B4">
        <w:rPr>
          <w:rStyle w:val="Poudarek"/>
        </w:rPr>
        <w:t>Pozor!</w:t>
      </w:r>
      <w:r>
        <w:rPr>
          <w:lang w:eastAsia="sl-SI"/>
        </w:rPr>
        <w:t xml:space="preserve"> Na tej strani ne morete spremeniti podatkov. Za spreminjanje podatkov morate narediti predlog za spremembo ali izbris </w:t>
      </w:r>
      <w:r w:rsidR="00565E59">
        <w:rPr>
          <w:lang w:eastAsia="sl-SI"/>
        </w:rPr>
        <w:t>oz.</w:t>
      </w:r>
      <w:r>
        <w:rPr>
          <w:lang w:eastAsia="sl-SI"/>
        </w:rPr>
        <w:t xml:space="preserve"> neposredno spremembo; za izdelavo predloga poglejte poglavje </w:t>
      </w:r>
      <w:r w:rsidR="00E05C4C">
        <w:rPr>
          <w:lang w:eastAsia="sl-SI"/>
        </w:rPr>
        <w:t>»</w:t>
      </w:r>
      <w:r w:rsidR="00E05C4C" w:rsidRPr="00E05C4C">
        <w:rPr>
          <w:rStyle w:val="DocReferenceChar"/>
        </w:rPr>
        <w:fldChar w:fldCharType="begin"/>
      </w:r>
      <w:r w:rsidR="00E05C4C" w:rsidRPr="00E05C4C">
        <w:rPr>
          <w:rStyle w:val="DocReferenceChar"/>
        </w:rPr>
        <w:instrText xml:space="preserve"> REF _Ref85702811 \h </w:instrText>
      </w:r>
      <w:r w:rsidR="00E05C4C">
        <w:rPr>
          <w:rStyle w:val="DocReferenceChar"/>
        </w:rPr>
        <w:instrText xml:space="preserve"> \* MERGEFORMAT </w:instrText>
      </w:r>
      <w:r w:rsidR="00E05C4C" w:rsidRPr="00E05C4C">
        <w:rPr>
          <w:rStyle w:val="DocReferenceChar"/>
        </w:rPr>
      </w:r>
      <w:r w:rsidR="00E05C4C" w:rsidRPr="00E05C4C">
        <w:rPr>
          <w:rStyle w:val="DocReferenceChar"/>
        </w:rPr>
        <w:fldChar w:fldCharType="separate"/>
      </w:r>
      <w:r w:rsidR="00E05C4C" w:rsidRPr="00E05C4C">
        <w:rPr>
          <w:rStyle w:val="DocReferenceChar"/>
        </w:rPr>
        <w:t>Delo s predlogom</w:t>
      </w:r>
      <w:r w:rsidR="00E05C4C" w:rsidRPr="00E05C4C">
        <w:rPr>
          <w:rStyle w:val="DocReferenceChar"/>
        </w:rPr>
        <w:fldChar w:fldCharType="end"/>
      </w:r>
      <w:r w:rsidR="00E05C4C">
        <w:rPr>
          <w:lang w:eastAsia="sl-SI"/>
        </w:rPr>
        <w:t>«.</w:t>
      </w:r>
    </w:p>
    <w:p w14:paraId="2855A9B9" w14:textId="588FEA42" w:rsidR="00A866B7" w:rsidRDefault="00F30AD8" w:rsidP="00A866B7">
      <w:pPr>
        <w:pStyle w:val="Naslov4"/>
        <w:rPr>
          <w:lang w:eastAsia="sl-SI"/>
        </w:rPr>
      </w:pPr>
      <w:bookmarkStart w:id="29" w:name="_Toc89335168"/>
      <w:r>
        <w:rPr>
          <w:lang w:eastAsia="sl-SI"/>
        </w:rPr>
        <w:t>Nosilci</w:t>
      </w:r>
      <w:bookmarkEnd w:id="29"/>
    </w:p>
    <w:p w14:paraId="795CF4E5" w14:textId="3871610E" w:rsidR="00A866B7" w:rsidRDefault="00A866B7" w:rsidP="00A866B7">
      <w:pPr>
        <w:rPr>
          <w:lang w:eastAsia="sl-SI"/>
        </w:rPr>
      </w:pPr>
      <w:r>
        <w:rPr>
          <w:lang w:eastAsia="sl-SI"/>
        </w:rPr>
        <w:t>Zavihek »</w:t>
      </w:r>
      <w:r w:rsidR="00F30AD8">
        <w:rPr>
          <w:b/>
          <w:lang w:eastAsia="sl-SI"/>
        </w:rPr>
        <w:t>Nosilci</w:t>
      </w:r>
      <w:r w:rsidRPr="00B12226">
        <w:rPr>
          <w:lang w:eastAsia="sl-SI"/>
        </w:rPr>
        <w:t>«</w:t>
      </w:r>
      <w:r>
        <w:rPr>
          <w:lang w:eastAsia="sl-SI"/>
        </w:rPr>
        <w:t xml:space="preserve"> prikazuje seznam </w:t>
      </w:r>
      <w:r w:rsidR="00F30AD8">
        <w:rPr>
          <w:lang w:eastAsia="sl-SI"/>
        </w:rPr>
        <w:t>evidentiranih nosilcev</w:t>
      </w:r>
      <w:r>
        <w:rPr>
          <w:lang w:eastAsia="sl-SI"/>
        </w:rPr>
        <w:t>.</w:t>
      </w:r>
      <w:r w:rsidR="00F30AD8">
        <w:rPr>
          <w:lang w:eastAsia="sl-SI"/>
        </w:rPr>
        <w:t xml:space="preserve"> </w:t>
      </w:r>
    </w:p>
    <w:p w14:paraId="2D1AB2C8" w14:textId="5FF9D9AB" w:rsidR="00F30AD8" w:rsidRDefault="00F30AD8" w:rsidP="00A866B7">
      <w:pPr>
        <w:rPr>
          <w:lang w:eastAsia="sl-SI"/>
        </w:rPr>
      </w:pPr>
      <w:r>
        <w:rPr>
          <w:lang w:eastAsia="sl-SI"/>
        </w:rPr>
        <w:t>V tabeli je prikazano le nekaj osnovnih podatkov o nosilcu; če uporabnik klikne na posameznega nosilca, ga bo aplikacija preusmerila na stran »Vpogled v nosilca«, na kateri so prikazani vsi podatki, ki so v registru. Seznam se lahko uredi – v glavi tabele je navedeno po katerih poljih. Prikazano je tudi število vseh nosilcev.</w:t>
      </w:r>
    </w:p>
    <w:p w14:paraId="0F2057A8" w14:textId="1DFF99FD" w:rsidR="006C0CDB" w:rsidRDefault="006C0CDB" w:rsidP="006C0CDB">
      <w:pPr>
        <w:pStyle w:val="Naslov5"/>
        <w:rPr>
          <w:lang w:eastAsia="sl-SI"/>
        </w:rPr>
      </w:pPr>
      <w:bookmarkStart w:id="30" w:name="_Ref89167784"/>
      <w:bookmarkStart w:id="31" w:name="_Toc89335169"/>
      <w:r>
        <w:rPr>
          <w:lang w:eastAsia="sl-SI"/>
        </w:rPr>
        <w:t>Vpogled v nosilca</w:t>
      </w:r>
      <w:bookmarkEnd w:id="30"/>
      <w:bookmarkEnd w:id="31"/>
    </w:p>
    <w:p w14:paraId="6BFD28C4" w14:textId="26AE5E3A" w:rsidR="006C0CDB" w:rsidRDefault="006C0CDB" w:rsidP="006C0CDB">
      <w:pPr>
        <w:rPr>
          <w:lang w:eastAsia="sl-SI"/>
        </w:rPr>
      </w:pPr>
      <w:r>
        <w:rPr>
          <w:lang w:eastAsia="sl-SI"/>
        </w:rPr>
        <w:t xml:space="preserve">Stran je namenjena pregledu vseh podatkov o nosilcu, ki se hranijo v eRNSD. </w:t>
      </w:r>
    </w:p>
    <w:p w14:paraId="0A61A7C6" w14:textId="3FE28093" w:rsidR="006C0CDB" w:rsidRDefault="006C0CDB" w:rsidP="006C0CDB">
      <w:pPr>
        <w:rPr>
          <w:lang w:eastAsia="sl-SI"/>
        </w:rPr>
      </w:pPr>
      <w:r>
        <w:rPr>
          <w:lang w:eastAsia="sl-SI"/>
        </w:rPr>
        <w:t>Stran je sestavljena iz sekcij:</w:t>
      </w:r>
    </w:p>
    <w:p w14:paraId="6A2E8F95" w14:textId="4816BA02" w:rsidR="006C0CDB" w:rsidRDefault="006C0CDB" w:rsidP="00694711">
      <w:pPr>
        <w:pStyle w:val="Odstavekseznama"/>
        <w:numPr>
          <w:ilvl w:val="0"/>
          <w:numId w:val="61"/>
        </w:numPr>
        <w:rPr>
          <w:lang w:eastAsia="sl-SI"/>
        </w:rPr>
      </w:pPr>
      <w:r>
        <w:rPr>
          <w:lang w:eastAsia="sl-SI"/>
        </w:rPr>
        <w:t>poudarjena vsebina o nosilcu in</w:t>
      </w:r>
    </w:p>
    <w:p w14:paraId="17474456" w14:textId="7BE4C3FD" w:rsidR="006C0CDB" w:rsidRDefault="006C0CDB" w:rsidP="00694711">
      <w:pPr>
        <w:pStyle w:val="Odstavekseznama"/>
        <w:numPr>
          <w:ilvl w:val="0"/>
          <w:numId w:val="61"/>
        </w:numPr>
        <w:rPr>
          <w:lang w:eastAsia="sl-SI"/>
        </w:rPr>
      </w:pPr>
      <w:r>
        <w:rPr>
          <w:lang w:eastAsia="sl-SI"/>
        </w:rPr>
        <w:t>glavna vsebina razdeljena na več zavihkov.</w:t>
      </w:r>
    </w:p>
    <w:p w14:paraId="123FC6CF" w14:textId="2AE05AB9" w:rsidR="006C0CDB" w:rsidRDefault="006C0CDB" w:rsidP="006C0CDB">
      <w:pPr>
        <w:pStyle w:val="Naslov6"/>
        <w:rPr>
          <w:lang w:eastAsia="sl-SI"/>
        </w:rPr>
      </w:pPr>
      <w:bookmarkStart w:id="32" w:name="_Toc89335170"/>
      <w:r>
        <w:rPr>
          <w:lang w:eastAsia="sl-SI"/>
        </w:rPr>
        <w:t>Poudarjena vsebina o nosilcu</w:t>
      </w:r>
      <w:bookmarkEnd w:id="32"/>
    </w:p>
    <w:p w14:paraId="6F7EE2D1" w14:textId="18B57034" w:rsidR="006C0CDB" w:rsidRDefault="006C0CDB" w:rsidP="00ED1152">
      <w:pPr>
        <w:rPr>
          <w:lang w:eastAsia="sl-SI"/>
        </w:rPr>
      </w:pPr>
      <w:r>
        <w:rPr>
          <w:lang w:eastAsia="sl-SI"/>
        </w:rPr>
        <w:t>Na desni strani je »</w:t>
      </w:r>
      <w:r w:rsidRPr="00FE529C">
        <w:rPr>
          <w:b/>
          <w:lang w:eastAsia="sl-SI"/>
        </w:rPr>
        <w:t>Poudarjena vsebina</w:t>
      </w:r>
      <w:r>
        <w:rPr>
          <w:b/>
          <w:lang w:eastAsia="sl-SI"/>
        </w:rPr>
        <w:t xml:space="preserve"> o nosilcu</w:t>
      </w:r>
      <w:r>
        <w:rPr>
          <w:lang w:eastAsia="sl-SI"/>
        </w:rPr>
        <w:t>«:</w:t>
      </w:r>
    </w:p>
    <w:p w14:paraId="71D05619" w14:textId="125C2720" w:rsidR="006C0CDB" w:rsidRDefault="006C0CDB" w:rsidP="00694711">
      <w:pPr>
        <w:pStyle w:val="Odstavekseznama"/>
        <w:numPr>
          <w:ilvl w:val="0"/>
          <w:numId w:val="62"/>
        </w:numPr>
        <w:ind w:left="360"/>
        <w:rPr>
          <w:lang w:eastAsia="sl-SI"/>
        </w:rPr>
      </w:pPr>
      <w:r w:rsidRPr="00ED1152">
        <w:rPr>
          <w:b/>
          <w:lang w:eastAsia="sl-SI"/>
        </w:rPr>
        <w:t xml:space="preserve">Statusne informacije </w:t>
      </w:r>
      <w:r w:rsidR="00ED1152">
        <w:rPr>
          <w:b/>
          <w:lang w:eastAsia="sl-SI"/>
        </w:rPr>
        <w:t>o nosilcu</w:t>
      </w:r>
      <w:r>
        <w:rPr>
          <w:lang w:eastAsia="sl-SI"/>
        </w:rPr>
        <w:t>, kot so:</w:t>
      </w:r>
    </w:p>
    <w:p w14:paraId="6083E5C1" w14:textId="41B194E8" w:rsidR="006C0CDB" w:rsidRDefault="006C0CDB" w:rsidP="00694711">
      <w:pPr>
        <w:pStyle w:val="Odstavekseznama"/>
        <w:numPr>
          <w:ilvl w:val="1"/>
          <w:numId w:val="62"/>
        </w:numPr>
        <w:rPr>
          <w:lang w:eastAsia="sl-SI"/>
        </w:rPr>
      </w:pPr>
      <w:r>
        <w:rPr>
          <w:lang w:eastAsia="sl-SI"/>
        </w:rPr>
        <w:t xml:space="preserve">status </w:t>
      </w:r>
      <w:r w:rsidR="00ED1152">
        <w:rPr>
          <w:lang w:eastAsia="sl-SI"/>
        </w:rPr>
        <w:t>nosilca</w:t>
      </w:r>
      <w:r>
        <w:rPr>
          <w:lang w:eastAsia="sl-SI"/>
        </w:rPr>
        <w:t>,</w:t>
      </w:r>
    </w:p>
    <w:p w14:paraId="3F1213E0" w14:textId="77777777" w:rsidR="006C0CDB" w:rsidRDefault="006C0CDB" w:rsidP="00694711">
      <w:pPr>
        <w:pStyle w:val="Odstavekseznama"/>
        <w:numPr>
          <w:ilvl w:val="1"/>
          <w:numId w:val="62"/>
        </w:numPr>
        <w:rPr>
          <w:lang w:eastAsia="sl-SI"/>
        </w:rPr>
      </w:pPr>
      <w:r>
        <w:rPr>
          <w:lang w:eastAsia="sl-SI"/>
        </w:rPr>
        <w:t>datum vpisa in</w:t>
      </w:r>
    </w:p>
    <w:p w14:paraId="33914E65" w14:textId="77777777" w:rsidR="006C0CDB" w:rsidRDefault="006C0CDB" w:rsidP="00694711">
      <w:pPr>
        <w:pStyle w:val="Odstavekseznama"/>
        <w:numPr>
          <w:ilvl w:val="1"/>
          <w:numId w:val="62"/>
        </w:numPr>
        <w:rPr>
          <w:lang w:eastAsia="sl-SI"/>
        </w:rPr>
      </w:pPr>
      <w:r>
        <w:rPr>
          <w:lang w:eastAsia="sl-SI"/>
        </w:rPr>
        <w:t>datum zadnje spremembe.</w:t>
      </w:r>
    </w:p>
    <w:p w14:paraId="4D4177BD" w14:textId="719F6297" w:rsidR="006C0CDB" w:rsidRDefault="006C0CDB" w:rsidP="00694711">
      <w:pPr>
        <w:pStyle w:val="Odstavekseznama"/>
        <w:numPr>
          <w:ilvl w:val="0"/>
          <w:numId w:val="62"/>
        </w:numPr>
        <w:ind w:left="360"/>
        <w:rPr>
          <w:lang w:eastAsia="sl-SI"/>
        </w:rPr>
      </w:pPr>
      <w:r w:rsidRPr="00ED1152">
        <w:rPr>
          <w:b/>
          <w:lang w:eastAsia="sl-SI"/>
        </w:rPr>
        <w:t xml:space="preserve">Verzije </w:t>
      </w:r>
      <w:r w:rsidR="00ED1152">
        <w:rPr>
          <w:b/>
          <w:lang w:eastAsia="sl-SI"/>
        </w:rPr>
        <w:t>nosilca</w:t>
      </w:r>
      <w:r>
        <w:rPr>
          <w:lang w:eastAsia="sl-SI"/>
        </w:rPr>
        <w:t>; sekcijo lahko razgrnete in dobite seznam vseh verzij te</w:t>
      </w:r>
      <w:r w:rsidR="00ED1152">
        <w:rPr>
          <w:lang w:eastAsia="sl-SI"/>
        </w:rPr>
        <w:t>ga nosilca</w:t>
      </w:r>
      <w:r>
        <w:rPr>
          <w:lang w:eastAsia="sl-SI"/>
        </w:rPr>
        <w:t xml:space="preserve">; če kliknete na verzijo, boste preusmerjeni na zgodovinski pregled </w:t>
      </w:r>
      <w:r w:rsidR="00ED1152">
        <w:rPr>
          <w:lang w:eastAsia="sl-SI"/>
        </w:rPr>
        <w:t>nosilca</w:t>
      </w:r>
      <w:r>
        <w:rPr>
          <w:lang w:eastAsia="sl-SI"/>
        </w:rPr>
        <w:t>; v zgodovinskem pregledu puščica pred verzijo označuje, katero verzijo pregledujete; s klikom na drugo verzijo lahko spremenite, katera verzija je prikazana; zgodovinski pregled lahko zapustite samo s klikom na povezavo »Zapusti pregled zgodovine«.</w:t>
      </w:r>
    </w:p>
    <w:p w14:paraId="639B71D6" w14:textId="41168DD8" w:rsidR="006C0CDB" w:rsidRDefault="006C0CDB" w:rsidP="00ED1152">
      <w:pPr>
        <w:pStyle w:val="Odstavekseznama"/>
        <w:ind w:left="0"/>
        <w:rPr>
          <w:lang w:eastAsia="sl-SI"/>
        </w:rPr>
      </w:pPr>
    </w:p>
    <w:p w14:paraId="5D6B1953" w14:textId="5CA57AFB" w:rsidR="006C0CDB" w:rsidRDefault="006C0CDB" w:rsidP="00694711">
      <w:pPr>
        <w:pStyle w:val="Odstavekseznama"/>
        <w:numPr>
          <w:ilvl w:val="0"/>
          <w:numId w:val="62"/>
        </w:numPr>
        <w:ind w:left="360"/>
        <w:rPr>
          <w:lang w:eastAsia="sl-SI"/>
        </w:rPr>
      </w:pPr>
      <w:r w:rsidRPr="00ED1152">
        <w:rPr>
          <w:b/>
          <w:lang w:eastAsia="sl-SI"/>
        </w:rPr>
        <w:t>Aktivnosti</w:t>
      </w:r>
      <w:r>
        <w:rPr>
          <w:lang w:eastAsia="sl-SI"/>
        </w:rPr>
        <w:t xml:space="preserve">; sekcijo lahko razgrnete in dobite seznam vseh aktivnosti, ki trenutno potekajo na </w:t>
      </w:r>
      <w:r w:rsidR="00ED1152">
        <w:rPr>
          <w:lang w:eastAsia="sl-SI"/>
        </w:rPr>
        <w:t>tem nosilcu</w:t>
      </w:r>
      <w:r>
        <w:rPr>
          <w:lang w:eastAsia="sl-SI"/>
        </w:rPr>
        <w:t>; če kliknete na povezavo »Poglej predlog«, boste preusmerjeni na izbrani predlog.</w:t>
      </w:r>
    </w:p>
    <w:p w14:paraId="70B76548" w14:textId="508F9EA8" w:rsidR="006C0CDB" w:rsidRDefault="006C0CDB" w:rsidP="00694711">
      <w:pPr>
        <w:pStyle w:val="Odstavekseznama"/>
        <w:numPr>
          <w:ilvl w:val="0"/>
          <w:numId w:val="62"/>
        </w:numPr>
        <w:ind w:left="360"/>
        <w:rPr>
          <w:lang w:eastAsia="sl-SI"/>
        </w:rPr>
      </w:pPr>
      <w:r w:rsidRPr="00ED1152">
        <w:rPr>
          <w:b/>
          <w:lang w:eastAsia="sl-SI"/>
        </w:rPr>
        <w:t>Meni</w:t>
      </w:r>
      <w:r>
        <w:rPr>
          <w:lang w:eastAsia="sl-SI"/>
        </w:rPr>
        <w:t xml:space="preserve">; v meniju so na voljo vse akcije, ki se lahko izvajajo nad </w:t>
      </w:r>
      <w:r w:rsidR="00ED1152">
        <w:rPr>
          <w:lang w:eastAsia="sl-SI"/>
        </w:rPr>
        <w:t>nosilcem</w:t>
      </w:r>
      <w:r>
        <w:rPr>
          <w:lang w:eastAsia="sl-SI"/>
        </w:rPr>
        <w:t>:</w:t>
      </w:r>
    </w:p>
    <w:p w14:paraId="46B57D15" w14:textId="7FD571E8" w:rsidR="006C0CDB" w:rsidRDefault="00ED1152" w:rsidP="00694711">
      <w:pPr>
        <w:pStyle w:val="Odstavekseznama"/>
        <w:numPr>
          <w:ilvl w:val="1"/>
          <w:numId w:val="62"/>
        </w:numPr>
        <w:rPr>
          <w:lang w:eastAsia="sl-SI"/>
        </w:rPr>
      </w:pPr>
      <w:r>
        <w:rPr>
          <w:lang w:eastAsia="sl-SI"/>
        </w:rPr>
        <w:t>Nastavitve obveščanja</w:t>
      </w:r>
    </w:p>
    <w:p w14:paraId="3B8C6745" w14:textId="3A657212" w:rsidR="006C0CDB" w:rsidRDefault="00ED1152" w:rsidP="00694711">
      <w:pPr>
        <w:pStyle w:val="Odstavekseznama"/>
        <w:numPr>
          <w:ilvl w:val="2"/>
          <w:numId w:val="62"/>
        </w:numPr>
        <w:rPr>
          <w:lang w:eastAsia="sl-SI"/>
        </w:rPr>
      </w:pPr>
      <w:r>
        <w:rPr>
          <w:lang w:eastAsia="sl-SI"/>
        </w:rPr>
        <w:t>sprememba nastavitev obveščanja</w:t>
      </w:r>
      <w:r w:rsidR="006C0CDB">
        <w:rPr>
          <w:lang w:eastAsia="sl-SI"/>
        </w:rPr>
        <w:t>,</w:t>
      </w:r>
    </w:p>
    <w:p w14:paraId="2D675B21" w14:textId="5D1C34F1" w:rsidR="006C0CDB" w:rsidRDefault="006C0CDB" w:rsidP="00694711">
      <w:pPr>
        <w:pStyle w:val="Odstavekseznama"/>
        <w:numPr>
          <w:ilvl w:val="1"/>
          <w:numId w:val="62"/>
        </w:numPr>
        <w:rPr>
          <w:lang w:eastAsia="sl-SI"/>
        </w:rPr>
      </w:pPr>
      <w:r>
        <w:rPr>
          <w:lang w:eastAsia="sl-SI"/>
        </w:rPr>
        <w:t>Postopki; seznam postopkov, ki so na voljo, je odvisen od pravic uporabnika:</w:t>
      </w:r>
    </w:p>
    <w:p w14:paraId="711FCFA9" w14:textId="79A6CC55" w:rsidR="006C0CDB" w:rsidRDefault="006C0CDB" w:rsidP="00694711">
      <w:pPr>
        <w:pStyle w:val="Odstavekseznama"/>
        <w:numPr>
          <w:ilvl w:val="2"/>
          <w:numId w:val="62"/>
        </w:numPr>
        <w:rPr>
          <w:lang w:eastAsia="sl-SI"/>
        </w:rPr>
      </w:pPr>
      <w:r>
        <w:rPr>
          <w:lang w:eastAsia="sl-SI"/>
        </w:rPr>
        <w:t xml:space="preserve">sprememba </w:t>
      </w:r>
      <w:r w:rsidR="00ED1152">
        <w:rPr>
          <w:lang w:eastAsia="sl-SI"/>
        </w:rPr>
        <w:t xml:space="preserve">nosilca </w:t>
      </w:r>
      <w:r>
        <w:rPr>
          <w:lang w:eastAsia="sl-SI"/>
        </w:rPr>
        <w:t xml:space="preserve">(uporabniki </w:t>
      </w:r>
      <w:r w:rsidR="008E30A3">
        <w:rPr>
          <w:lang w:eastAsia="sl-SI"/>
        </w:rPr>
        <w:t>SEM</w:t>
      </w:r>
      <w:r>
        <w:rPr>
          <w:lang w:eastAsia="sl-SI"/>
        </w:rPr>
        <w:t>),</w:t>
      </w:r>
    </w:p>
    <w:p w14:paraId="6C6E7BF4" w14:textId="1849BAA5" w:rsidR="006C0CDB" w:rsidRDefault="006C0CDB" w:rsidP="00694711">
      <w:pPr>
        <w:pStyle w:val="Odstavekseznama"/>
        <w:numPr>
          <w:ilvl w:val="2"/>
          <w:numId w:val="62"/>
        </w:numPr>
        <w:rPr>
          <w:lang w:eastAsia="sl-SI"/>
        </w:rPr>
      </w:pPr>
      <w:r>
        <w:rPr>
          <w:lang w:eastAsia="sl-SI"/>
        </w:rPr>
        <w:t xml:space="preserve">izbris </w:t>
      </w:r>
      <w:r w:rsidR="00ED1152">
        <w:rPr>
          <w:lang w:eastAsia="sl-SI"/>
        </w:rPr>
        <w:t xml:space="preserve">nosilca </w:t>
      </w:r>
      <w:r>
        <w:rPr>
          <w:lang w:eastAsia="sl-SI"/>
        </w:rPr>
        <w:t xml:space="preserve">(uporabniki </w:t>
      </w:r>
      <w:r w:rsidR="008E30A3">
        <w:rPr>
          <w:lang w:eastAsia="sl-SI"/>
        </w:rPr>
        <w:t>SEM</w:t>
      </w:r>
      <w:r>
        <w:rPr>
          <w:lang w:eastAsia="sl-SI"/>
        </w:rPr>
        <w:t>) in</w:t>
      </w:r>
    </w:p>
    <w:p w14:paraId="7C053994" w14:textId="7DBE2D3B" w:rsidR="006C0CDB" w:rsidRPr="006C0CDB" w:rsidRDefault="006C0CDB" w:rsidP="00694711">
      <w:pPr>
        <w:pStyle w:val="Odstavekseznama"/>
        <w:numPr>
          <w:ilvl w:val="2"/>
          <w:numId w:val="62"/>
        </w:numPr>
        <w:rPr>
          <w:lang w:eastAsia="sl-SI"/>
        </w:rPr>
      </w:pPr>
      <w:r>
        <w:rPr>
          <w:lang w:eastAsia="sl-SI"/>
        </w:rPr>
        <w:t xml:space="preserve">neposredna sprememba </w:t>
      </w:r>
      <w:r w:rsidR="00ED1152">
        <w:rPr>
          <w:lang w:eastAsia="sl-SI"/>
        </w:rPr>
        <w:t>nosilca</w:t>
      </w:r>
      <w:r>
        <w:rPr>
          <w:lang w:eastAsia="sl-SI"/>
        </w:rPr>
        <w:t xml:space="preserve"> (uporabniki MK).</w:t>
      </w:r>
      <w:r w:rsidR="00ED1152" w:rsidRPr="006C0CDB">
        <w:rPr>
          <w:lang w:eastAsia="sl-SI"/>
        </w:rPr>
        <w:t xml:space="preserve"> </w:t>
      </w:r>
    </w:p>
    <w:p w14:paraId="7955C334" w14:textId="03DA35F6" w:rsidR="006C0CDB" w:rsidRDefault="006C0CDB" w:rsidP="006C0CDB">
      <w:pPr>
        <w:pStyle w:val="Naslov6"/>
        <w:rPr>
          <w:lang w:eastAsia="sl-SI"/>
        </w:rPr>
      </w:pPr>
      <w:bookmarkStart w:id="33" w:name="_Toc89335171"/>
      <w:r>
        <w:rPr>
          <w:lang w:eastAsia="sl-SI"/>
        </w:rPr>
        <w:t>Nosilec</w:t>
      </w:r>
      <w:bookmarkEnd w:id="33"/>
    </w:p>
    <w:p w14:paraId="2F28DC91" w14:textId="3C56EF34" w:rsidR="00ED1152" w:rsidRDefault="00ED1152" w:rsidP="00ED1152">
      <w:pPr>
        <w:rPr>
          <w:lang w:eastAsia="sl-SI"/>
        </w:rPr>
      </w:pPr>
      <w:r>
        <w:rPr>
          <w:lang w:eastAsia="sl-SI"/>
        </w:rPr>
        <w:t>Zavihek »</w:t>
      </w:r>
      <w:r>
        <w:rPr>
          <w:b/>
          <w:lang w:eastAsia="sl-SI"/>
        </w:rPr>
        <w:t>Nosilec</w:t>
      </w:r>
      <w:r w:rsidRPr="00B12226">
        <w:rPr>
          <w:lang w:eastAsia="sl-SI"/>
        </w:rPr>
        <w:t>«</w:t>
      </w:r>
      <w:r>
        <w:rPr>
          <w:lang w:eastAsia="sl-SI"/>
        </w:rPr>
        <w:t xml:space="preserve"> prikazuje osnovne podatke o nosilcu, ki se vodijo v registru. </w:t>
      </w:r>
    </w:p>
    <w:p w14:paraId="4DA26D2F" w14:textId="2B94FD5D" w:rsidR="00ED1152" w:rsidRDefault="00ED1152" w:rsidP="00ED1152">
      <w:pPr>
        <w:rPr>
          <w:lang w:eastAsia="sl-SI"/>
        </w:rPr>
      </w:pPr>
      <w:r>
        <w:rPr>
          <w:lang w:eastAsia="sl-SI"/>
        </w:rPr>
        <w:lastRenderedPageBreak/>
        <w:t xml:space="preserve">Osnovni podatki nosilca so razdeljeni na sklope: </w:t>
      </w:r>
    </w:p>
    <w:p w14:paraId="6B437AFD" w14:textId="0DC8AEE2" w:rsidR="00ED1152" w:rsidRDefault="00ED1152" w:rsidP="00694711">
      <w:pPr>
        <w:pStyle w:val="Odstavekseznama"/>
        <w:numPr>
          <w:ilvl w:val="0"/>
          <w:numId w:val="58"/>
        </w:numPr>
        <w:rPr>
          <w:lang w:eastAsia="sl-SI"/>
        </w:rPr>
      </w:pPr>
      <w:r w:rsidRPr="005E7FF5">
        <w:rPr>
          <w:b/>
          <w:lang w:eastAsia="sl-SI"/>
        </w:rPr>
        <w:t>Identifikacija enote</w:t>
      </w:r>
      <w:r>
        <w:rPr>
          <w:lang w:eastAsia="sl-SI"/>
        </w:rPr>
        <w:t xml:space="preserve"> (ime enote, EID); </w:t>
      </w:r>
    </w:p>
    <w:p w14:paraId="16D230BA" w14:textId="1771A99D" w:rsidR="00ED1152" w:rsidRDefault="00ED1152" w:rsidP="00694711">
      <w:pPr>
        <w:pStyle w:val="Odstavekseznama"/>
        <w:numPr>
          <w:ilvl w:val="0"/>
          <w:numId w:val="58"/>
        </w:numPr>
        <w:rPr>
          <w:lang w:eastAsia="sl-SI"/>
        </w:rPr>
      </w:pPr>
      <w:r>
        <w:rPr>
          <w:b/>
          <w:lang w:eastAsia="sl-SI"/>
        </w:rPr>
        <w:t xml:space="preserve">Nosilec </w:t>
      </w:r>
      <w:r>
        <w:rPr>
          <w:lang w:eastAsia="sl-SI"/>
        </w:rPr>
        <w:t>(naziv, NID, aktivnost, način obveščanja, strinjanje z GDPR);</w:t>
      </w:r>
    </w:p>
    <w:p w14:paraId="18A409F1" w14:textId="6860C6D8" w:rsidR="00ED1152" w:rsidRDefault="00ED1152" w:rsidP="00694711">
      <w:pPr>
        <w:pStyle w:val="Odstavekseznama"/>
        <w:numPr>
          <w:ilvl w:val="0"/>
          <w:numId w:val="58"/>
        </w:numPr>
        <w:rPr>
          <w:lang w:eastAsia="sl-SI"/>
        </w:rPr>
      </w:pPr>
      <w:r w:rsidRPr="005E7FF5">
        <w:rPr>
          <w:b/>
          <w:lang w:eastAsia="sl-SI"/>
        </w:rPr>
        <w:t>Opis</w:t>
      </w:r>
      <w:r>
        <w:rPr>
          <w:b/>
          <w:lang w:eastAsia="sl-SI"/>
        </w:rPr>
        <w:t xml:space="preserve"> dejavnosti nosilca</w:t>
      </w:r>
      <w:r>
        <w:rPr>
          <w:lang w:eastAsia="sl-SI"/>
        </w:rPr>
        <w:t>;</w:t>
      </w:r>
    </w:p>
    <w:p w14:paraId="681E2922" w14:textId="340A9A1B" w:rsidR="00ED1152" w:rsidRDefault="00ED1152" w:rsidP="00694711">
      <w:pPr>
        <w:pStyle w:val="Odstavekseznama"/>
        <w:numPr>
          <w:ilvl w:val="0"/>
          <w:numId w:val="58"/>
        </w:numPr>
        <w:rPr>
          <w:lang w:eastAsia="sl-SI"/>
        </w:rPr>
      </w:pPr>
      <w:r w:rsidRPr="005E7FF5">
        <w:rPr>
          <w:b/>
          <w:lang w:eastAsia="sl-SI"/>
        </w:rPr>
        <w:t>Lokacija</w:t>
      </w:r>
      <w:r>
        <w:rPr>
          <w:lang w:eastAsia="sl-SI"/>
        </w:rPr>
        <w:t xml:space="preserve"> (poligon, naselje, občina, naslov); </w:t>
      </w:r>
    </w:p>
    <w:p w14:paraId="24C20572" w14:textId="77777777" w:rsidR="00ED1152" w:rsidRPr="00E05C4C" w:rsidRDefault="00ED1152" w:rsidP="00694711">
      <w:pPr>
        <w:pStyle w:val="Odstavekseznama"/>
        <w:numPr>
          <w:ilvl w:val="0"/>
          <w:numId w:val="58"/>
        </w:numPr>
        <w:rPr>
          <w:b/>
          <w:lang w:eastAsia="sl-SI"/>
        </w:rPr>
      </w:pPr>
      <w:r w:rsidRPr="005E7FF5">
        <w:rPr>
          <w:b/>
          <w:lang w:eastAsia="sl-SI"/>
        </w:rPr>
        <w:t>Karakteristična fotografija</w:t>
      </w:r>
      <w:r>
        <w:rPr>
          <w:lang w:eastAsia="sl-SI"/>
        </w:rPr>
        <w:t>,</w:t>
      </w:r>
    </w:p>
    <w:p w14:paraId="4257A282" w14:textId="77777777" w:rsidR="00ED1152" w:rsidRPr="00E05C4C" w:rsidRDefault="00ED1152" w:rsidP="00694711">
      <w:pPr>
        <w:pStyle w:val="Odstavekseznama"/>
        <w:numPr>
          <w:ilvl w:val="0"/>
          <w:numId w:val="58"/>
        </w:numPr>
        <w:rPr>
          <w:b/>
          <w:lang w:eastAsia="sl-SI"/>
        </w:rPr>
      </w:pPr>
      <w:r>
        <w:rPr>
          <w:b/>
          <w:lang w:eastAsia="sl-SI"/>
        </w:rPr>
        <w:t>Karakteristični avdio</w:t>
      </w:r>
      <w:r w:rsidRPr="00E05C4C">
        <w:rPr>
          <w:lang w:eastAsia="sl-SI"/>
        </w:rPr>
        <w:t>,</w:t>
      </w:r>
    </w:p>
    <w:p w14:paraId="370222A1" w14:textId="77777777" w:rsidR="00ED1152" w:rsidRPr="005E7FF5" w:rsidRDefault="00ED1152" w:rsidP="00694711">
      <w:pPr>
        <w:pStyle w:val="Odstavekseznama"/>
        <w:numPr>
          <w:ilvl w:val="0"/>
          <w:numId w:val="58"/>
        </w:numPr>
        <w:rPr>
          <w:b/>
          <w:lang w:eastAsia="sl-SI"/>
        </w:rPr>
      </w:pPr>
      <w:r w:rsidRPr="00E05C4C">
        <w:rPr>
          <w:b/>
          <w:lang w:eastAsia="sl-SI"/>
        </w:rPr>
        <w:t>Karakteristični video</w:t>
      </w:r>
      <w:r>
        <w:rPr>
          <w:lang w:eastAsia="sl-SI"/>
        </w:rPr>
        <w:t>.</w:t>
      </w:r>
    </w:p>
    <w:p w14:paraId="67F74650" w14:textId="77777777" w:rsidR="00ED1152" w:rsidRDefault="00ED1152" w:rsidP="00ED1152">
      <w:pPr>
        <w:rPr>
          <w:lang w:eastAsia="sl-SI"/>
        </w:rPr>
      </w:pPr>
      <w:r w:rsidRPr="006623B4">
        <w:rPr>
          <w:rStyle w:val="Poudarek"/>
        </w:rPr>
        <w:t>Pozor!</w:t>
      </w:r>
      <w:r>
        <w:rPr>
          <w:lang w:eastAsia="sl-SI"/>
        </w:rPr>
        <w:t xml:space="preserve"> Na tej strani ne morete spremeniti podatkov. Za spreminjanje podatkov morate narediti predlog za spremembo ali izbris oz. neposredno spremembo; za izdelavo predloga poglejte poglavje »</w:t>
      </w:r>
      <w:r w:rsidRPr="00E05C4C">
        <w:rPr>
          <w:rStyle w:val="DocReferenceChar"/>
        </w:rPr>
        <w:fldChar w:fldCharType="begin"/>
      </w:r>
      <w:r w:rsidRPr="00E05C4C">
        <w:rPr>
          <w:rStyle w:val="DocReferenceChar"/>
        </w:rPr>
        <w:instrText xml:space="preserve"> REF _Ref85702811 \h </w:instrText>
      </w:r>
      <w:r>
        <w:rPr>
          <w:rStyle w:val="DocReferenceChar"/>
        </w:rPr>
        <w:instrText xml:space="preserve"> \* MERGEFORMAT </w:instrText>
      </w:r>
      <w:r w:rsidRPr="00E05C4C">
        <w:rPr>
          <w:rStyle w:val="DocReferenceChar"/>
        </w:rPr>
      </w:r>
      <w:r w:rsidRPr="00E05C4C">
        <w:rPr>
          <w:rStyle w:val="DocReferenceChar"/>
        </w:rPr>
        <w:fldChar w:fldCharType="separate"/>
      </w:r>
      <w:r w:rsidRPr="00E05C4C">
        <w:rPr>
          <w:rStyle w:val="DocReferenceChar"/>
        </w:rPr>
        <w:t>Delo s predlogom</w:t>
      </w:r>
      <w:r w:rsidRPr="00E05C4C">
        <w:rPr>
          <w:rStyle w:val="DocReferenceChar"/>
        </w:rPr>
        <w:fldChar w:fldCharType="end"/>
      </w:r>
      <w:r>
        <w:rPr>
          <w:lang w:eastAsia="sl-SI"/>
        </w:rPr>
        <w:t>«.</w:t>
      </w:r>
    </w:p>
    <w:p w14:paraId="612EC678" w14:textId="3D1A0937" w:rsidR="006C0CDB" w:rsidRPr="006C0CDB" w:rsidRDefault="006C0CDB" w:rsidP="006C0CDB">
      <w:pPr>
        <w:pStyle w:val="Naslov6"/>
        <w:rPr>
          <w:lang w:eastAsia="sl-SI"/>
        </w:rPr>
      </w:pPr>
      <w:bookmarkStart w:id="34" w:name="_Toc89335172"/>
      <w:r>
        <w:rPr>
          <w:lang w:eastAsia="sl-SI"/>
        </w:rPr>
        <w:t>Zgodovina</w:t>
      </w:r>
      <w:bookmarkEnd w:id="34"/>
    </w:p>
    <w:p w14:paraId="6F89AB03" w14:textId="6ABD8C53" w:rsidR="00ED1152" w:rsidRDefault="00ED1152" w:rsidP="00ED1152">
      <w:pPr>
        <w:rPr>
          <w:lang w:eastAsia="sl-SI"/>
        </w:rPr>
      </w:pPr>
      <w:r>
        <w:rPr>
          <w:lang w:eastAsia="sl-SI"/>
        </w:rPr>
        <w:t>Zavihek »</w:t>
      </w:r>
      <w:r>
        <w:rPr>
          <w:b/>
          <w:lang w:eastAsia="sl-SI"/>
        </w:rPr>
        <w:t>Zgodovina</w:t>
      </w:r>
      <w:r w:rsidRPr="00B12226">
        <w:rPr>
          <w:lang w:eastAsia="sl-SI"/>
        </w:rPr>
        <w:t>«</w:t>
      </w:r>
      <w:r>
        <w:rPr>
          <w:b/>
          <w:lang w:eastAsia="sl-SI"/>
        </w:rPr>
        <w:t xml:space="preserve"> </w:t>
      </w:r>
      <w:r>
        <w:rPr>
          <w:lang w:eastAsia="sl-SI"/>
        </w:rPr>
        <w:t xml:space="preserve">prikazuje seznam vseh posegov nad osnovnimi podatki nosilca. </w:t>
      </w:r>
    </w:p>
    <w:p w14:paraId="0F728A94" w14:textId="486E7396" w:rsidR="00ED1152" w:rsidRDefault="00ED1152" w:rsidP="00ED1152">
      <w:pPr>
        <w:rPr>
          <w:lang w:eastAsia="sl-SI"/>
        </w:rPr>
      </w:pPr>
      <w:r>
        <w:rPr>
          <w:lang w:eastAsia="sl-SI"/>
        </w:rPr>
        <w:t xml:space="preserve">Osnovni podatki nosilca se lahko vpišejo v register samo s predlogom za vpis. Podatki se lahko spreminjajo samo s predlogom za spremembo. Predlog je lahko navadna sprememba (postopek vodi </w:t>
      </w:r>
      <w:r w:rsidR="008E30A3">
        <w:rPr>
          <w:lang w:eastAsia="sl-SI"/>
        </w:rPr>
        <w:t>SEM</w:t>
      </w:r>
      <w:r>
        <w:rPr>
          <w:lang w:eastAsia="sl-SI"/>
        </w:rPr>
        <w:t xml:space="preserve">) ali neposredna sprememba (postopek vodi MK). Podatki se lahko izbrišejo iz registra samo s predlogom za izbris. Poseg v registru je izveden šele po potrditvi predloga. </w:t>
      </w:r>
    </w:p>
    <w:p w14:paraId="383B063D" w14:textId="77777777" w:rsidR="00ED1152" w:rsidRDefault="00ED1152" w:rsidP="00ED1152">
      <w:pPr>
        <w:rPr>
          <w:lang w:eastAsia="sl-SI"/>
        </w:rPr>
      </w:pPr>
      <w:r>
        <w:rPr>
          <w:lang w:eastAsia="sl-SI"/>
        </w:rPr>
        <w:t xml:space="preserve">Na seznamu je prikazana kronologija teh posegov. Podatki so v tabeli in se lahko uredijo po vrsti predloga ali datumu spremembe. </w:t>
      </w:r>
    </w:p>
    <w:p w14:paraId="4B6B2E06" w14:textId="77777777" w:rsidR="00ED1152" w:rsidRDefault="00ED1152" w:rsidP="00ED1152">
      <w:pPr>
        <w:rPr>
          <w:lang w:eastAsia="sl-SI"/>
        </w:rPr>
      </w:pPr>
      <w:r>
        <w:rPr>
          <w:lang w:eastAsia="sl-SI"/>
        </w:rPr>
        <w:t>Za vsak predlog so prikazani naslednji podatki:</w:t>
      </w:r>
    </w:p>
    <w:p w14:paraId="69D16A2E" w14:textId="77777777" w:rsidR="00ED1152" w:rsidRDefault="00ED1152" w:rsidP="00694711">
      <w:pPr>
        <w:pStyle w:val="Odstavekseznama"/>
        <w:numPr>
          <w:ilvl w:val="0"/>
          <w:numId w:val="59"/>
        </w:numPr>
        <w:rPr>
          <w:lang w:eastAsia="sl-SI"/>
        </w:rPr>
      </w:pPr>
      <w:r>
        <w:rPr>
          <w:lang w:eastAsia="sl-SI"/>
        </w:rPr>
        <w:t xml:space="preserve">vrsta predloga; </w:t>
      </w:r>
    </w:p>
    <w:p w14:paraId="21E343ED" w14:textId="77777777" w:rsidR="00ED1152" w:rsidRDefault="00ED1152" w:rsidP="00694711">
      <w:pPr>
        <w:pStyle w:val="Odstavekseznama"/>
        <w:numPr>
          <w:ilvl w:val="0"/>
          <w:numId w:val="59"/>
        </w:numPr>
        <w:rPr>
          <w:lang w:eastAsia="sl-SI"/>
        </w:rPr>
      </w:pPr>
      <w:r>
        <w:rPr>
          <w:lang w:eastAsia="sl-SI"/>
        </w:rPr>
        <w:t xml:space="preserve">datum spremembe; </w:t>
      </w:r>
    </w:p>
    <w:p w14:paraId="26B18D14" w14:textId="77777777" w:rsidR="00ED1152" w:rsidRDefault="00ED1152" w:rsidP="00694711">
      <w:pPr>
        <w:pStyle w:val="Odstavekseznama"/>
        <w:numPr>
          <w:ilvl w:val="0"/>
          <w:numId w:val="59"/>
        </w:numPr>
        <w:rPr>
          <w:lang w:eastAsia="sl-SI"/>
        </w:rPr>
      </w:pPr>
      <w:r>
        <w:rPr>
          <w:lang w:eastAsia="sl-SI"/>
        </w:rPr>
        <w:t xml:space="preserve">razlog posega; </w:t>
      </w:r>
    </w:p>
    <w:p w14:paraId="047DF1AA" w14:textId="77777777" w:rsidR="00ED1152" w:rsidRDefault="00ED1152" w:rsidP="00694711">
      <w:pPr>
        <w:pStyle w:val="Odstavekseznama"/>
        <w:numPr>
          <w:ilvl w:val="0"/>
          <w:numId w:val="59"/>
        </w:numPr>
        <w:rPr>
          <w:lang w:eastAsia="sl-SI"/>
        </w:rPr>
      </w:pPr>
      <w:r>
        <w:rPr>
          <w:lang w:eastAsia="sl-SI"/>
        </w:rPr>
        <w:t xml:space="preserve">nosilec predloga; </w:t>
      </w:r>
    </w:p>
    <w:p w14:paraId="6EACBF7A" w14:textId="77777777" w:rsidR="00ED1152" w:rsidRDefault="00ED1152" w:rsidP="00694711">
      <w:pPr>
        <w:pStyle w:val="Odstavekseznama"/>
        <w:numPr>
          <w:ilvl w:val="0"/>
          <w:numId w:val="59"/>
        </w:numPr>
        <w:rPr>
          <w:lang w:eastAsia="sl-SI"/>
        </w:rPr>
      </w:pPr>
      <w:r>
        <w:rPr>
          <w:lang w:eastAsia="sl-SI"/>
        </w:rPr>
        <w:t xml:space="preserve">št. zadeve; </w:t>
      </w:r>
    </w:p>
    <w:p w14:paraId="743A986A" w14:textId="77777777" w:rsidR="00ED1152" w:rsidRDefault="00ED1152" w:rsidP="00694711">
      <w:pPr>
        <w:pStyle w:val="Odstavekseznama"/>
        <w:numPr>
          <w:ilvl w:val="0"/>
          <w:numId w:val="59"/>
        </w:numPr>
        <w:rPr>
          <w:lang w:eastAsia="sl-SI"/>
        </w:rPr>
      </w:pPr>
      <w:r>
        <w:rPr>
          <w:lang w:eastAsia="sl-SI"/>
        </w:rPr>
        <w:t xml:space="preserve">verzija enote, ki je nastala s tem posegom; </w:t>
      </w:r>
    </w:p>
    <w:p w14:paraId="06F60655" w14:textId="77777777" w:rsidR="00ED1152" w:rsidRDefault="00ED1152" w:rsidP="00694711">
      <w:pPr>
        <w:pStyle w:val="Odstavekseznama"/>
        <w:numPr>
          <w:ilvl w:val="0"/>
          <w:numId w:val="59"/>
        </w:numPr>
        <w:rPr>
          <w:lang w:eastAsia="sl-SI"/>
        </w:rPr>
      </w:pPr>
      <w:r>
        <w:rPr>
          <w:lang w:eastAsia="sl-SI"/>
        </w:rPr>
        <w:t xml:space="preserve">status. </w:t>
      </w:r>
    </w:p>
    <w:p w14:paraId="275DAD0B" w14:textId="77777777" w:rsidR="00ED1152" w:rsidRDefault="00ED1152" w:rsidP="00ED1152">
      <w:pPr>
        <w:rPr>
          <w:lang w:eastAsia="sl-SI"/>
        </w:rPr>
      </w:pPr>
      <w:r>
        <w:rPr>
          <w:lang w:eastAsia="sl-SI"/>
        </w:rPr>
        <w:t>Če želite pogledati podrobnosti predloga, kliknite na vrstico.</w:t>
      </w:r>
    </w:p>
    <w:p w14:paraId="74C8FAAE" w14:textId="77777777" w:rsidR="00A866B7" w:rsidRDefault="00A866B7" w:rsidP="00A866B7">
      <w:pPr>
        <w:pStyle w:val="Naslov4"/>
        <w:rPr>
          <w:lang w:eastAsia="sl-SI"/>
        </w:rPr>
      </w:pPr>
      <w:bookmarkStart w:id="35" w:name="_Toc86324079"/>
      <w:bookmarkStart w:id="36" w:name="_Toc88575475"/>
      <w:bookmarkStart w:id="37" w:name="_Toc89335173"/>
      <w:r>
        <w:rPr>
          <w:lang w:eastAsia="sl-SI"/>
        </w:rPr>
        <w:t>Zaznamki enote</w:t>
      </w:r>
      <w:bookmarkEnd w:id="35"/>
      <w:bookmarkEnd w:id="36"/>
      <w:bookmarkEnd w:id="37"/>
    </w:p>
    <w:p w14:paraId="5D45D84D" w14:textId="77777777" w:rsidR="00A866B7" w:rsidRDefault="00A866B7" w:rsidP="00A866B7">
      <w:pPr>
        <w:rPr>
          <w:lang w:eastAsia="sl-SI"/>
        </w:rPr>
      </w:pPr>
      <w:r>
        <w:rPr>
          <w:lang w:eastAsia="sl-SI"/>
        </w:rPr>
        <w:t>Zavihek »</w:t>
      </w:r>
      <w:r>
        <w:rPr>
          <w:b/>
          <w:lang w:eastAsia="sl-SI"/>
        </w:rPr>
        <w:t>Zaznamki</w:t>
      </w:r>
      <w:r w:rsidRPr="00B12226">
        <w:rPr>
          <w:lang w:eastAsia="sl-SI"/>
        </w:rPr>
        <w:t>«</w:t>
      </w:r>
      <w:r>
        <w:rPr>
          <w:b/>
          <w:lang w:eastAsia="sl-SI"/>
        </w:rPr>
        <w:t xml:space="preserve"> </w:t>
      </w:r>
      <w:r>
        <w:rPr>
          <w:lang w:eastAsia="sl-SI"/>
        </w:rPr>
        <w:t xml:space="preserve">prikazuje seznam zaznamkov. </w:t>
      </w:r>
    </w:p>
    <w:p w14:paraId="5B87DBCF" w14:textId="77777777" w:rsidR="00A866B7" w:rsidRDefault="00A866B7" w:rsidP="00A866B7">
      <w:pPr>
        <w:rPr>
          <w:lang w:eastAsia="sl-SI"/>
        </w:rPr>
      </w:pPr>
      <w:r>
        <w:rPr>
          <w:lang w:eastAsia="sl-SI"/>
        </w:rPr>
        <w:t xml:space="preserve">Zaznamek je lahko </w:t>
      </w:r>
      <w:r w:rsidRPr="00A36613">
        <w:rPr>
          <w:b/>
          <w:lang w:eastAsia="sl-SI"/>
        </w:rPr>
        <w:t>Literatura</w:t>
      </w:r>
      <w:r>
        <w:rPr>
          <w:lang w:eastAsia="sl-SI"/>
        </w:rPr>
        <w:t xml:space="preserve"> ali </w:t>
      </w:r>
      <w:r>
        <w:rPr>
          <w:b/>
          <w:lang w:eastAsia="sl-SI"/>
        </w:rPr>
        <w:t>Splošno.</w:t>
      </w:r>
    </w:p>
    <w:p w14:paraId="10F8B331" w14:textId="77777777" w:rsidR="00A866B7" w:rsidRDefault="00A866B7" w:rsidP="00A866B7">
      <w:pPr>
        <w:rPr>
          <w:lang w:eastAsia="sl-SI"/>
        </w:rPr>
      </w:pPr>
      <w:r>
        <w:rPr>
          <w:lang w:eastAsia="sl-SI"/>
        </w:rPr>
        <w:t>Pri delu z zaznamki imate možnosti:</w:t>
      </w:r>
    </w:p>
    <w:p w14:paraId="2FFF06AA" w14:textId="77777777" w:rsidR="00A866B7" w:rsidRDefault="00A866B7" w:rsidP="00694711">
      <w:pPr>
        <w:pStyle w:val="Odstavekseznama"/>
        <w:numPr>
          <w:ilvl w:val="0"/>
          <w:numId w:val="20"/>
        </w:numPr>
        <w:rPr>
          <w:lang w:eastAsia="sl-SI"/>
        </w:rPr>
      </w:pPr>
      <w:r>
        <w:rPr>
          <w:lang w:eastAsia="sl-SI"/>
        </w:rPr>
        <w:t>dodajanja, popravljanja ali brisanja literature ter</w:t>
      </w:r>
    </w:p>
    <w:p w14:paraId="65AF7382" w14:textId="77777777" w:rsidR="00A866B7" w:rsidRDefault="00A866B7" w:rsidP="00694711">
      <w:pPr>
        <w:pStyle w:val="Odstavekseznama"/>
        <w:numPr>
          <w:ilvl w:val="0"/>
          <w:numId w:val="20"/>
        </w:numPr>
        <w:rPr>
          <w:lang w:eastAsia="sl-SI"/>
        </w:rPr>
      </w:pPr>
      <w:r>
        <w:rPr>
          <w:lang w:eastAsia="sl-SI"/>
        </w:rPr>
        <w:t>dodajanja, popravljanja ali brisanja splošne opombe.</w:t>
      </w:r>
    </w:p>
    <w:p w14:paraId="16EF3492" w14:textId="77777777" w:rsidR="00A866B7" w:rsidRDefault="00A866B7" w:rsidP="00A866B7">
      <w:pPr>
        <w:pStyle w:val="Odstavekseznama"/>
        <w:ind w:left="360"/>
        <w:rPr>
          <w:lang w:eastAsia="sl-SI"/>
        </w:rPr>
      </w:pPr>
    </w:p>
    <w:p w14:paraId="71C07F8E" w14:textId="77777777" w:rsidR="00A866B7" w:rsidRDefault="00A866B7" w:rsidP="00A866B7">
      <w:pPr>
        <w:pStyle w:val="Naslov5"/>
        <w:rPr>
          <w:lang w:eastAsia="sl-SI"/>
        </w:rPr>
      </w:pPr>
      <w:bookmarkStart w:id="38" w:name="_Toc86324080"/>
      <w:bookmarkStart w:id="39" w:name="_Toc88575476"/>
      <w:bookmarkStart w:id="40" w:name="_Toc89335174"/>
      <w:r>
        <w:rPr>
          <w:lang w:eastAsia="sl-SI"/>
        </w:rPr>
        <w:t>Kako dodam novo literaturo?</w:t>
      </w:r>
      <w:bookmarkEnd w:id="38"/>
      <w:bookmarkEnd w:id="39"/>
      <w:bookmarkEnd w:id="40"/>
    </w:p>
    <w:p w14:paraId="00EA6579" w14:textId="77777777" w:rsidR="00A866B7" w:rsidRDefault="00A866B7" w:rsidP="00A866B7">
      <w:pPr>
        <w:pStyle w:val="Odstavekseznama"/>
        <w:ind w:left="360"/>
        <w:rPr>
          <w:lang w:eastAsia="sl-SI"/>
        </w:rPr>
      </w:pPr>
    </w:p>
    <w:p w14:paraId="3B43823D" w14:textId="52E7D68C" w:rsidR="00A866B7" w:rsidRDefault="00A866B7" w:rsidP="00694711">
      <w:pPr>
        <w:pStyle w:val="Odstavekseznama"/>
        <w:numPr>
          <w:ilvl w:val="0"/>
          <w:numId w:val="4"/>
        </w:numPr>
        <w:rPr>
          <w:lang w:eastAsia="sl-SI"/>
        </w:rPr>
      </w:pPr>
      <w:r>
        <w:rPr>
          <w:lang w:eastAsia="sl-SI"/>
        </w:rPr>
        <w:t xml:space="preserve">Kliknite na </w:t>
      </w:r>
      <w:r w:rsidR="00492F65">
        <w:rPr>
          <w:lang w:eastAsia="sl-SI"/>
        </w:rPr>
        <w:t>ikon</w:t>
      </w:r>
      <w:r>
        <w:rPr>
          <w:lang w:eastAsia="sl-SI"/>
        </w:rPr>
        <w:t>o »</w:t>
      </w:r>
      <w:r w:rsidRPr="002A5FB5">
        <w:rPr>
          <w:b/>
          <w:lang w:eastAsia="sl-SI"/>
        </w:rPr>
        <w:t>plus</w:t>
      </w:r>
      <w:r>
        <w:rPr>
          <w:b/>
          <w:lang w:eastAsia="sl-SI"/>
        </w:rPr>
        <w:t>«</w:t>
      </w:r>
      <w:r w:rsidR="00ED1152">
        <w:rPr>
          <w:lang w:eastAsia="sl-SI"/>
        </w:rPr>
        <w:t>.</w:t>
      </w:r>
    </w:p>
    <w:p w14:paraId="27E8293E" w14:textId="741A457C" w:rsidR="00A866B7" w:rsidRDefault="00A866B7" w:rsidP="00694711">
      <w:pPr>
        <w:pStyle w:val="Odstavekseznama"/>
        <w:numPr>
          <w:ilvl w:val="0"/>
          <w:numId w:val="4"/>
        </w:numPr>
        <w:rPr>
          <w:lang w:eastAsia="sl-SI"/>
        </w:rPr>
      </w:pPr>
      <w:r>
        <w:rPr>
          <w:lang w:eastAsia="sl-SI"/>
        </w:rPr>
        <w:t>Izpolnite obrazec</w:t>
      </w:r>
      <w:r w:rsidR="00ED1152">
        <w:rPr>
          <w:lang w:eastAsia="sl-SI"/>
        </w:rPr>
        <w:t xml:space="preserve"> (slika spodaj)</w:t>
      </w:r>
      <w:r>
        <w:rPr>
          <w:lang w:eastAsia="sl-SI"/>
        </w:rPr>
        <w:t>.</w:t>
      </w:r>
    </w:p>
    <w:p w14:paraId="1082EE9E" w14:textId="77777777" w:rsidR="00A866B7" w:rsidRDefault="00A866B7" w:rsidP="00694711">
      <w:pPr>
        <w:pStyle w:val="Odstavekseznama"/>
        <w:numPr>
          <w:ilvl w:val="0"/>
          <w:numId w:val="4"/>
        </w:numPr>
        <w:rPr>
          <w:lang w:eastAsia="sl-SI"/>
        </w:rPr>
      </w:pPr>
      <w:r>
        <w:rPr>
          <w:lang w:eastAsia="sl-SI"/>
        </w:rPr>
        <w:lastRenderedPageBreak/>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0A08D4A1" w14:textId="77777777" w:rsidR="00A866B7" w:rsidRDefault="00A866B7" w:rsidP="00A866B7">
      <w:pPr>
        <w:keepNext/>
      </w:pPr>
      <w:r w:rsidRPr="00DD50F0">
        <w:rPr>
          <w:noProof/>
          <w:lang w:eastAsia="sl-SI"/>
        </w:rPr>
        <w:drawing>
          <wp:inline distT="0" distB="0" distL="0" distR="0" wp14:anchorId="0EAE7061" wp14:editId="5519E72B">
            <wp:extent cx="5760720" cy="2790825"/>
            <wp:effectExtent l="0" t="0" r="0" b="9525"/>
            <wp:docPr id="9" name="Picture 9" descr="Dodajanje lit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2790825"/>
                    </a:xfrm>
                    <a:prstGeom prst="rect">
                      <a:avLst/>
                    </a:prstGeom>
                  </pic:spPr>
                </pic:pic>
              </a:graphicData>
            </a:graphic>
          </wp:inline>
        </w:drawing>
      </w:r>
    </w:p>
    <w:p w14:paraId="0FD1E4EE" w14:textId="77777777" w:rsidR="00A866B7" w:rsidRDefault="00A866B7" w:rsidP="00A866B7">
      <w:pPr>
        <w:pStyle w:val="Naslov5"/>
        <w:rPr>
          <w:lang w:eastAsia="sl-SI"/>
        </w:rPr>
      </w:pPr>
      <w:bookmarkStart w:id="41" w:name="_Toc86324081"/>
      <w:bookmarkStart w:id="42" w:name="_Toc88575477"/>
      <w:bookmarkStart w:id="43" w:name="_Toc89335175"/>
      <w:r>
        <w:rPr>
          <w:lang w:eastAsia="sl-SI"/>
        </w:rPr>
        <w:t>Kako popravim literaturo?</w:t>
      </w:r>
      <w:bookmarkEnd w:id="41"/>
      <w:bookmarkEnd w:id="42"/>
      <w:bookmarkEnd w:id="43"/>
    </w:p>
    <w:p w14:paraId="02483A08" w14:textId="69BD4E5E" w:rsidR="00A866B7" w:rsidRDefault="00A866B7" w:rsidP="00694711">
      <w:pPr>
        <w:pStyle w:val="Odstavekseznama"/>
        <w:numPr>
          <w:ilvl w:val="0"/>
          <w:numId w:val="21"/>
        </w:numPr>
        <w:rPr>
          <w:lang w:eastAsia="sl-SI"/>
        </w:rPr>
      </w:pPr>
      <w:r>
        <w:rPr>
          <w:lang w:eastAsia="sl-SI"/>
        </w:rPr>
        <w:t xml:space="preserve">Kliknite na </w:t>
      </w:r>
      <w:r w:rsidR="00492F65">
        <w:rPr>
          <w:lang w:eastAsia="sl-SI"/>
        </w:rPr>
        <w:t>ikon</w:t>
      </w:r>
      <w:r>
        <w:rPr>
          <w:lang w:eastAsia="sl-SI"/>
        </w:rPr>
        <w:t>o »</w:t>
      </w:r>
      <w:r w:rsidRPr="002A5FB5">
        <w:rPr>
          <w:b/>
          <w:lang w:eastAsia="sl-SI"/>
        </w:rPr>
        <w:t>tri pikice</w:t>
      </w:r>
      <w:r w:rsidRPr="00D90F5C">
        <w:rPr>
          <w:lang w:eastAsia="sl-SI"/>
        </w:rPr>
        <w:t>«</w:t>
      </w:r>
      <w:r w:rsidRPr="002A5FB5">
        <w:rPr>
          <w:b/>
          <w:lang w:eastAsia="sl-SI"/>
        </w:rPr>
        <w:t xml:space="preserve"> </w:t>
      </w:r>
      <w:r>
        <w:rPr>
          <w:lang w:eastAsia="sl-SI"/>
        </w:rPr>
        <w:t>» na posamezni kartici.</w:t>
      </w:r>
    </w:p>
    <w:p w14:paraId="27E707E5" w14:textId="77777777" w:rsidR="00A866B7" w:rsidRDefault="00A866B7" w:rsidP="00694711">
      <w:pPr>
        <w:pStyle w:val="Odstavekseznama"/>
        <w:numPr>
          <w:ilvl w:val="0"/>
          <w:numId w:val="21"/>
        </w:numPr>
        <w:rPr>
          <w:lang w:eastAsia="sl-SI"/>
        </w:rPr>
      </w:pPr>
      <w:r>
        <w:rPr>
          <w:lang w:eastAsia="sl-SI"/>
        </w:rPr>
        <w:t>Izberite »</w:t>
      </w:r>
      <w:r>
        <w:rPr>
          <w:b/>
          <w:lang w:eastAsia="sl-SI"/>
        </w:rPr>
        <w:t>Uredi</w:t>
      </w:r>
      <w:r w:rsidRPr="00D90F5C">
        <w:rPr>
          <w:lang w:eastAsia="sl-SI"/>
        </w:rPr>
        <w:t>«.</w:t>
      </w:r>
    </w:p>
    <w:p w14:paraId="65269E81" w14:textId="77777777" w:rsidR="00A866B7" w:rsidRDefault="00A866B7" w:rsidP="00694711">
      <w:pPr>
        <w:pStyle w:val="Odstavekseznama"/>
        <w:numPr>
          <w:ilvl w:val="0"/>
          <w:numId w:val="21"/>
        </w:numPr>
        <w:rPr>
          <w:lang w:eastAsia="sl-SI"/>
        </w:rPr>
      </w:pPr>
      <w:r>
        <w:rPr>
          <w:lang w:eastAsia="sl-SI"/>
        </w:rPr>
        <w:t>Podatke popravite.</w:t>
      </w:r>
    </w:p>
    <w:p w14:paraId="159BA231" w14:textId="77777777" w:rsidR="00A866B7" w:rsidRPr="002A5FB5" w:rsidRDefault="00A866B7" w:rsidP="00694711">
      <w:pPr>
        <w:pStyle w:val="Odstavekseznama"/>
        <w:numPr>
          <w:ilvl w:val="0"/>
          <w:numId w:val="21"/>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0EA9F7CA" w14:textId="77777777" w:rsidR="00A866B7" w:rsidRDefault="00A866B7" w:rsidP="00A866B7">
      <w:pPr>
        <w:pStyle w:val="Naslov5"/>
        <w:rPr>
          <w:lang w:eastAsia="sl-SI"/>
        </w:rPr>
      </w:pPr>
      <w:bookmarkStart w:id="44" w:name="_Toc86324082"/>
      <w:bookmarkStart w:id="45" w:name="_Toc88575478"/>
      <w:bookmarkStart w:id="46" w:name="_Toc89335176"/>
      <w:r>
        <w:rPr>
          <w:lang w:eastAsia="sl-SI"/>
        </w:rPr>
        <w:t>Kako izbrišem literaturo?</w:t>
      </w:r>
      <w:bookmarkEnd w:id="44"/>
      <w:bookmarkEnd w:id="45"/>
      <w:bookmarkEnd w:id="46"/>
    </w:p>
    <w:p w14:paraId="2993A686" w14:textId="77777777" w:rsidR="00A866B7" w:rsidRDefault="00A866B7" w:rsidP="00A866B7">
      <w:pPr>
        <w:pStyle w:val="Odstavekseznama"/>
        <w:ind w:left="360"/>
        <w:rPr>
          <w:lang w:eastAsia="sl-SI"/>
        </w:rPr>
      </w:pPr>
    </w:p>
    <w:p w14:paraId="2068279E" w14:textId="6E7143C9" w:rsidR="00A866B7" w:rsidRDefault="00A866B7" w:rsidP="00694711">
      <w:pPr>
        <w:pStyle w:val="Odstavekseznama"/>
        <w:numPr>
          <w:ilvl w:val="0"/>
          <w:numId w:val="22"/>
        </w:numPr>
        <w:rPr>
          <w:lang w:eastAsia="sl-SI"/>
        </w:rPr>
      </w:pPr>
      <w:r>
        <w:rPr>
          <w:lang w:eastAsia="sl-SI"/>
        </w:rPr>
        <w:t xml:space="preserve">Kliknite na </w:t>
      </w:r>
      <w:r w:rsidR="00492F65">
        <w:rPr>
          <w:lang w:eastAsia="sl-SI"/>
        </w:rPr>
        <w:t>ikon</w:t>
      </w:r>
      <w:r>
        <w:rPr>
          <w:lang w:eastAsia="sl-SI"/>
        </w:rPr>
        <w:t>o »</w:t>
      </w:r>
      <w:r w:rsidRPr="002A5FB5">
        <w:rPr>
          <w:b/>
          <w:lang w:eastAsia="sl-SI"/>
        </w:rPr>
        <w:t>tri pikice</w:t>
      </w:r>
      <w:r w:rsidRPr="00D90F5C">
        <w:rPr>
          <w:lang w:eastAsia="sl-SI"/>
        </w:rPr>
        <w:t>«</w:t>
      </w:r>
      <w:r w:rsidRPr="002A5FB5">
        <w:rPr>
          <w:b/>
          <w:lang w:eastAsia="sl-SI"/>
        </w:rPr>
        <w:t xml:space="preserve"> </w:t>
      </w:r>
      <w:r>
        <w:rPr>
          <w:lang w:eastAsia="sl-SI"/>
        </w:rPr>
        <w:t xml:space="preserve">na posamezni kartici. </w:t>
      </w:r>
    </w:p>
    <w:p w14:paraId="56C49012" w14:textId="77777777" w:rsidR="00A866B7" w:rsidRDefault="00A866B7" w:rsidP="00694711">
      <w:pPr>
        <w:pStyle w:val="Odstavekseznama"/>
        <w:numPr>
          <w:ilvl w:val="0"/>
          <w:numId w:val="22"/>
        </w:numPr>
        <w:rPr>
          <w:lang w:eastAsia="sl-SI"/>
        </w:rPr>
      </w:pPr>
      <w:r>
        <w:rPr>
          <w:lang w:eastAsia="sl-SI"/>
        </w:rPr>
        <w:t>Izberite »</w:t>
      </w:r>
      <w:r>
        <w:rPr>
          <w:b/>
          <w:lang w:eastAsia="sl-SI"/>
        </w:rPr>
        <w:t>Briši</w:t>
      </w:r>
      <w:r w:rsidRPr="00D90F5C">
        <w:rPr>
          <w:lang w:eastAsia="sl-SI"/>
        </w:rPr>
        <w:t>«.</w:t>
      </w:r>
    </w:p>
    <w:p w14:paraId="4DD7DACE" w14:textId="77777777" w:rsidR="00A866B7" w:rsidRPr="002A5FB5" w:rsidRDefault="00A866B7" w:rsidP="00694711">
      <w:pPr>
        <w:pStyle w:val="Odstavekseznama"/>
        <w:numPr>
          <w:ilvl w:val="0"/>
          <w:numId w:val="22"/>
        </w:numPr>
        <w:rPr>
          <w:lang w:eastAsia="sl-SI"/>
        </w:rPr>
      </w:pPr>
      <w:r>
        <w:rPr>
          <w:lang w:eastAsia="sl-SI"/>
        </w:rPr>
        <w:t>Kliknite »</w:t>
      </w:r>
      <w:r w:rsidRPr="002A5FB5">
        <w:rPr>
          <w:b/>
          <w:lang w:eastAsia="sl-SI"/>
        </w:rPr>
        <w:t>Shrani</w:t>
      </w:r>
      <w:r w:rsidRPr="00D90F5C">
        <w:rPr>
          <w:lang w:eastAsia="sl-SI"/>
        </w:rPr>
        <w:t>«;</w:t>
      </w:r>
      <w:r>
        <w:rPr>
          <w:lang w:eastAsia="sl-SI"/>
        </w:rPr>
        <w:t xml:space="preserve"> če kliknete »</w:t>
      </w:r>
      <w:r w:rsidRPr="002A5FB5">
        <w:rPr>
          <w:b/>
          <w:lang w:eastAsia="sl-SI"/>
        </w:rPr>
        <w:t>Prekliči</w:t>
      </w:r>
      <w:r w:rsidRPr="00D90F5C">
        <w:rPr>
          <w:lang w:eastAsia="sl-SI"/>
        </w:rPr>
        <w:t>«,</w:t>
      </w:r>
      <w:r>
        <w:rPr>
          <w:lang w:eastAsia="sl-SI"/>
        </w:rPr>
        <w:t xml:space="preserve"> literatura ne bo izbrisana.</w:t>
      </w:r>
    </w:p>
    <w:p w14:paraId="6CF1E9A0" w14:textId="77777777" w:rsidR="00A866B7" w:rsidRDefault="00A866B7" w:rsidP="00A866B7">
      <w:pPr>
        <w:pStyle w:val="Naslov5"/>
        <w:rPr>
          <w:lang w:eastAsia="sl-SI"/>
        </w:rPr>
      </w:pPr>
      <w:bookmarkStart w:id="47" w:name="_Toc86324083"/>
      <w:bookmarkStart w:id="48" w:name="_Toc88575479"/>
      <w:bookmarkStart w:id="49" w:name="_Toc89335177"/>
      <w:r>
        <w:rPr>
          <w:lang w:eastAsia="sl-SI"/>
        </w:rPr>
        <w:t>Kako dodam novo splošno opombo?</w:t>
      </w:r>
      <w:bookmarkEnd w:id="47"/>
      <w:bookmarkEnd w:id="48"/>
      <w:bookmarkEnd w:id="49"/>
    </w:p>
    <w:p w14:paraId="179C8255" w14:textId="77777777" w:rsidR="00A866B7" w:rsidRDefault="00A866B7" w:rsidP="00A866B7">
      <w:pPr>
        <w:pStyle w:val="Odstavekseznama"/>
        <w:ind w:left="360"/>
        <w:rPr>
          <w:lang w:eastAsia="sl-SI"/>
        </w:rPr>
      </w:pPr>
    </w:p>
    <w:p w14:paraId="6A40BD3C" w14:textId="30EC8F68" w:rsidR="00A866B7" w:rsidRDefault="00A866B7" w:rsidP="00694711">
      <w:pPr>
        <w:pStyle w:val="Odstavekseznama"/>
        <w:numPr>
          <w:ilvl w:val="0"/>
          <w:numId w:val="23"/>
        </w:numPr>
        <w:rPr>
          <w:lang w:eastAsia="sl-SI"/>
        </w:rPr>
      </w:pPr>
      <w:r>
        <w:rPr>
          <w:lang w:eastAsia="sl-SI"/>
        </w:rPr>
        <w:t xml:space="preserve">Kliknite na </w:t>
      </w:r>
      <w:r w:rsidR="00492F65">
        <w:rPr>
          <w:lang w:eastAsia="sl-SI"/>
        </w:rPr>
        <w:t>ikon</w:t>
      </w:r>
      <w:r>
        <w:rPr>
          <w:lang w:eastAsia="sl-SI"/>
        </w:rPr>
        <w:t>o »</w:t>
      </w:r>
      <w:r w:rsidRPr="007F766C">
        <w:rPr>
          <w:b/>
          <w:lang w:eastAsia="sl-SI"/>
        </w:rPr>
        <w:t>plus</w:t>
      </w:r>
      <w:r w:rsidRPr="00D90F5C">
        <w:rPr>
          <w:lang w:eastAsia="sl-SI"/>
        </w:rPr>
        <w:t>«</w:t>
      </w:r>
      <w:r>
        <w:rPr>
          <w:lang w:eastAsia="sl-SI"/>
        </w:rPr>
        <w:t>.</w:t>
      </w:r>
    </w:p>
    <w:p w14:paraId="50A89624" w14:textId="77777777" w:rsidR="00A866B7" w:rsidRDefault="00A866B7" w:rsidP="00694711">
      <w:pPr>
        <w:pStyle w:val="Odstavekseznama"/>
        <w:numPr>
          <w:ilvl w:val="0"/>
          <w:numId w:val="23"/>
        </w:numPr>
        <w:rPr>
          <w:lang w:eastAsia="sl-SI"/>
        </w:rPr>
      </w:pPr>
      <w:r>
        <w:rPr>
          <w:lang w:eastAsia="sl-SI"/>
        </w:rPr>
        <w:t>Izpolnite obrazec (slika spodaj).</w:t>
      </w:r>
    </w:p>
    <w:p w14:paraId="6E94B9C5" w14:textId="77777777" w:rsidR="00A866B7" w:rsidRDefault="00A866B7" w:rsidP="00694711">
      <w:pPr>
        <w:pStyle w:val="Odstavekseznama"/>
        <w:numPr>
          <w:ilvl w:val="0"/>
          <w:numId w:val="23"/>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5AA79A79" w14:textId="77777777" w:rsidR="00A866B7" w:rsidRDefault="00A866B7" w:rsidP="00A866B7">
      <w:pPr>
        <w:pStyle w:val="Odstavekseznama"/>
        <w:ind w:left="360"/>
        <w:rPr>
          <w:lang w:eastAsia="sl-SI"/>
        </w:rPr>
      </w:pPr>
    </w:p>
    <w:p w14:paraId="6ADE00FA" w14:textId="77777777" w:rsidR="00A866B7" w:rsidRDefault="00A866B7" w:rsidP="00A866B7">
      <w:pPr>
        <w:keepNext/>
      </w:pPr>
      <w:r w:rsidRPr="00DD50F0">
        <w:rPr>
          <w:noProof/>
          <w:lang w:eastAsia="sl-SI"/>
        </w:rPr>
        <w:lastRenderedPageBreak/>
        <w:drawing>
          <wp:inline distT="0" distB="0" distL="0" distR="0" wp14:anchorId="5DC643B9" wp14:editId="1A20E7A7">
            <wp:extent cx="5760720" cy="2172335"/>
            <wp:effectExtent l="0" t="0" r="0" b="0"/>
            <wp:docPr id="11" name="Picture 11" descr="Dodajanje splošne opo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172335"/>
                    </a:xfrm>
                    <a:prstGeom prst="rect">
                      <a:avLst/>
                    </a:prstGeom>
                  </pic:spPr>
                </pic:pic>
              </a:graphicData>
            </a:graphic>
          </wp:inline>
        </w:drawing>
      </w:r>
    </w:p>
    <w:p w14:paraId="61D85BAC" w14:textId="77777777" w:rsidR="00A866B7" w:rsidRDefault="00A866B7" w:rsidP="00A866B7">
      <w:pPr>
        <w:pStyle w:val="Naslov5"/>
        <w:rPr>
          <w:lang w:eastAsia="sl-SI"/>
        </w:rPr>
      </w:pPr>
      <w:bookmarkStart w:id="50" w:name="_Toc86324084"/>
      <w:bookmarkStart w:id="51" w:name="_Toc88575480"/>
      <w:bookmarkStart w:id="52" w:name="_Toc89335178"/>
      <w:r>
        <w:rPr>
          <w:lang w:eastAsia="sl-SI"/>
        </w:rPr>
        <w:t>Kako popravim splošno opombo?</w:t>
      </w:r>
      <w:bookmarkEnd w:id="50"/>
      <w:bookmarkEnd w:id="51"/>
      <w:bookmarkEnd w:id="52"/>
    </w:p>
    <w:p w14:paraId="4441C235" w14:textId="77777777" w:rsidR="00A866B7" w:rsidRDefault="00A866B7" w:rsidP="00A866B7">
      <w:pPr>
        <w:pStyle w:val="Odstavekseznama"/>
        <w:ind w:left="360"/>
        <w:rPr>
          <w:lang w:eastAsia="sl-SI"/>
        </w:rPr>
      </w:pPr>
    </w:p>
    <w:p w14:paraId="29C4343C" w14:textId="6ACCBBC1" w:rsidR="00A866B7" w:rsidRDefault="00A866B7" w:rsidP="00694711">
      <w:pPr>
        <w:pStyle w:val="Odstavekseznama"/>
        <w:numPr>
          <w:ilvl w:val="0"/>
          <w:numId w:val="24"/>
        </w:numPr>
        <w:rPr>
          <w:lang w:eastAsia="sl-SI"/>
        </w:rPr>
      </w:pPr>
      <w:r>
        <w:rPr>
          <w:lang w:eastAsia="sl-SI"/>
        </w:rPr>
        <w:t xml:space="preserve">Kliknite na </w:t>
      </w:r>
      <w:r w:rsidR="00492F65">
        <w:rPr>
          <w:lang w:eastAsia="sl-SI"/>
        </w:rPr>
        <w:t>ikon</w:t>
      </w:r>
      <w:r>
        <w:rPr>
          <w:lang w:eastAsia="sl-SI"/>
        </w:rPr>
        <w:t>o »</w:t>
      </w:r>
      <w:r w:rsidRPr="007F766C">
        <w:rPr>
          <w:b/>
          <w:lang w:eastAsia="sl-SI"/>
        </w:rPr>
        <w:t>tri pikice</w:t>
      </w:r>
      <w:r w:rsidRPr="00D90F5C">
        <w:rPr>
          <w:lang w:eastAsia="sl-SI"/>
        </w:rPr>
        <w:t>«</w:t>
      </w:r>
      <w:r w:rsidRPr="007F766C">
        <w:rPr>
          <w:b/>
          <w:lang w:eastAsia="sl-SI"/>
        </w:rPr>
        <w:t xml:space="preserve"> </w:t>
      </w:r>
      <w:r>
        <w:rPr>
          <w:lang w:eastAsia="sl-SI"/>
        </w:rPr>
        <w:t>na posamezni kartici.</w:t>
      </w:r>
    </w:p>
    <w:p w14:paraId="6714B87D" w14:textId="77777777" w:rsidR="00A866B7" w:rsidRDefault="00A866B7" w:rsidP="00694711">
      <w:pPr>
        <w:pStyle w:val="Odstavekseznama"/>
        <w:numPr>
          <w:ilvl w:val="0"/>
          <w:numId w:val="24"/>
        </w:numPr>
        <w:rPr>
          <w:lang w:eastAsia="sl-SI"/>
        </w:rPr>
      </w:pPr>
      <w:r>
        <w:rPr>
          <w:lang w:eastAsia="sl-SI"/>
        </w:rPr>
        <w:t>Izberite »</w:t>
      </w:r>
      <w:r w:rsidRPr="007F766C">
        <w:rPr>
          <w:b/>
          <w:lang w:eastAsia="sl-SI"/>
        </w:rPr>
        <w:t>Uredi</w:t>
      </w:r>
      <w:r w:rsidRPr="00D90F5C">
        <w:rPr>
          <w:lang w:eastAsia="sl-SI"/>
        </w:rPr>
        <w:t>«.</w:t>
      </w:r>
    </w:p>
    <w:p w14:paraId="20F67352" w14:textId="77777777" w:rsidR="00A866B7" w:rsidRDefault="00A866B7" w:rsidP="00694711">
      <w:pPr>
        <w:pStyle w:val="Odstavekseznama"/>
        <w:numPr>
          <w:ilvl w:val="0"/>
          <w:numId w:val="24"/>
        </w:numPr>
        <w:rPr>
          <w:lang w:eastAsia="sl-SI"/>
        </w:rPr>
      </w:pPr>
      <w:r>
        <w:rPr>
          <w:lang w:eastAsia="sl-SI"/>
        </w:rPr>
        <w:t>Podatke popravite.</w:t>
      </w:r>
    </w:p>
    <w:p w14:paraId="4D001544" w14:textId="67180908" w:rsidR="00A866B7" w:rsidRPr="007F766C" w:rsidRDefault="00A866B7" w:rsidP="00694711">
      <w:pPr>
        <w:pStyle w:val="Odstavekseznama"/>
        <w:numPr>
          <w:ilvl w:val="0"/>
          <w:numId w:val="24"/>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173CBE47" w14:textId="77777777" w:rsidR="00A866B7" w:rsidRDefault="00A866B7" w:rsidP="00A866B7">
      <w:pPr>
        <w:pStyle w:val="Naslov5"/>
        <w:rPr>
          <w:lang w:eastAsia="sl-SI"/>
        </w:rPr>
      </w:pPr>
      <w:bookmarkStart w:id="53" w:name="_Toc86324085"/>
      <w:bookmarkStart w:id="54" w:name="_Toc88575481"/>
      <w:bookmarkStart w:id="55" w:name="_Toc89335179"/>
      <w:r>
        <w:rPr>
          <w:lang w:eastAsia="sl-SI"/>
        </w:rPr>
        <w:t>Kako izbrišem splošno opombo?</w:t>
      </w:r>
      <w:bookmarkEnd w:id="53"/>
      <w:bookmarkEnd w:id="54"/>
      <w:bookmarkEnd w:id="55"/>
    </w:p>
    <w:p w14:paraId="105C64D7" w14:textId="77777777" w:rsidR="00A866B7" w:rsidRDefault="00A866B7" w:rsidP="00A866B7">
      <w:pPr>
        <w:pStyle w:val="Odstavekseznama"/>
        <w:ind w:left="360"/>
        <w:rPr>
          <w:lang w:eastAsia="sl-SI"/>
        </w:rPr>
      </w:pPr>
    </w:p>
    <w:p w14:paraId="439544AD" w14:textId="3560A43F" w:rsidR="00A866B7" w:rsidRDefault="00A866B7" w:rsidP="00694711">
      <w:pPr>
        <w:pStyle w:val="Odstavekseznama"/>
        <w:numPr>
          <w:ilvl w:val="0"/>
          <w:numId w:val="25"/>
        </w:numPr>
        <w:rPr>
          <w:lang w:eastAsia="sl-SI"/>
        </w:rPr>
      </w:pPr>
      <w:r>
        <w:rPr>
          <w:lang w:eastAsia="sl-SI"/>
        </w:rPr>
        <w:t xml:space="preserve">Kliknite na </w:t>
      </w:r>
      <w:r w:rsidR="00492F65">
        <w:rPr>
          <w:lang w:eastAsia="sl-SI"/>
        </w:rPr>
        <w:t>ikon</w:t>
      </w:r>
      <w:r>
        <w:rPr>
          <w:lang w:eastAsia="sl-SI"/>
        </w:rPr>
        <w:t>o »</w:t>
      </w:r>
      <w:r w:rsidRPr="007F766C">
        <w:rPr>
          <w:b/>
          <w:lang w:eastAsia="sl-SI"/>
        </w:rPr>
        <w:t>tri pikice</w:t>
      </w:r>
      <w:r w:rsidRPr="00D90F5C">
        <w:rPr>
          <w:lang w:eastAsia="sl-SI"/>
        </w:rPr>
        <w:t>«</w:t>
      </w:r>
      <w:r>
        <w:rPr>
          <w:lang w:eastAsia="sl-SI"/>
        </w:rPr>
        <w:t xml:space="preserve">na posamezni kartici. </w:t>
      </w:r>
    </w:p>
    <w:p w14:paraId="50788002" w14:textId="77777777" w:rsidR="00A866B7" w:rsidRDefault="00A866B7" w:rsidP="00694711">
      <w:pPr>
        <w:pStyle w:val="Odstavekseznama"/>
        <w:numPr>
          <w:ilvl w:val="0"/>
          <w:numId w:val="25"/>
        </w:numPr>
        <w:rPr>
          <w:lang w:eastAsia="sl-SI"/>
        </w:rPr>
      </w:pPr>
      <w:r>
        <w:rPr>
          <w:lang w:eastAsia="sl-SI"/>
        </w:rPr>
        <w:t>Izberite »</w:t>
      </w:r>
      <w:r w:rsidRPr="007F766C">
        <w:rPr>
          <w:b/>
          <w:lang w:eastAsia="sl-SI"/>
        </w:rPr>
        <w:t>Briši</w:t>
      </w:r>
      <w:r w:rsidRPr="00D90F5C">
        <w:rPr>
          <w:lang w:eastAsia="sl-SI"/>
        </w:rPr>
        <w:t>«.</w:t>
      </w:r>
    </w:p>
    <w:p w14:paraId="39D39A6E" w14:textId="77777777" w:rsidR="00A866B7" w:rsidRPr="007F766C" w:rsidRDefault="00A866B7" w:rsidP="00694711">
      <w:pPr>
        <w:pStyle w:val="Odstavekseznama"/>
        <w:numPr>
          <w:ilvl w:val="0"/>
          <w:numId w:val="25"/>
        </w:numPr>
        <w:rPr>
          <w:lang w:eastAsia="sl-SI"/>
        </w:rPr>
      </w:pPr>
      <w:r>
        <w:rPr>
          <w:lang w:eastAsia="sl-SI"/>
        </w:rPr>
        <w:t>Kliknite »</w:t>
      </w:r>
      <w:r w:rsidRPr="007F766C">
        <w:rPr>
          <w:b/>
          <w:lang w:eastAsia="sl-SI"/>
        </w:rPr>
        <w:t>Shrani</w:t>
      </w:r>
      <w:r w:rsidRPr="00D90F5C">
        <w:rPr>
          <w:lang w:eastAsia="sl-SI"/>
        </w:rPr>
        <w:t>«;</w:t>
      </w:r>
      <w:r>
        <w:rPr>
          <w:lang w:eastAsia="sl-SI"/>
        </w:rPr>
        <w:t xml:space="preserve"> če kliknete »</w:t>
      </w:r>
      <w:r w:rsidRPr="007F766C">
        <w:rPr>
          <w:b/>
          <w:lang w:eastAsia="sl-SI"/>
        </w:rPr>
        <w:t>Prekliči</w:t>
      </w:r>
      <w:r w:rsidRPr="00D90F5C">
        <w:rPr>
          <w:lang w:eastAsia="sl-SI"/>
        </w:rPr>
        <w:t>«,</w:t>
      </w:r>
      <w:r>
        <w:rPr>
          <w:lang w:eastAsia="sl-SI"/>
        </w:rPr>
        <w:t xml:space="preserve"> splošna opomba ne bo izbrisana.</w:t>
      </w:r>
      <w:r>
        <w:br w:type="page"/>
      </w:r>
    </w:p>
    <w:p w14:paraId="05D82F4D" w14:textId="77777777" w:rsidR="00A866B7" w:rsidRDefault="00A866B7" w:rsidP="00A866B7">
      <w:pPr>
        <w:pStyle w:val="Naslov4"/>
        <w:rPr>
          <w:lang w:eastAsia="sl-SI"/>
        </w:rPr>
      </w:pPr>
      <w:bookmarkStart w:id="56" w:name="_Toc86324086"/>
      <w:bookmarkStart w:id="57" w:name="_Toc88575482"/>
      <w:bookmarkStart w:id="58" w:name="_Toc89335180"/>
      <w:r>
        <w:rPr>
          <w:lang w:eastAsia="sl-SI"/>
        </w:rPr>
        <w:lastRenderedPageBreak/>
        <w:t>Povezave z drugimi enotami dediščine in muzeji</w:t>
      </w:r>
      <w:bookmarkEnd w:id="56"/>
      <w:bookmarkEnd w:id="57"/>
      <w:bookmarkEnd w:id="58"/>
    </w:p>
    <w:p w14:paraId="519B5F6F" w14:textId="77777777" w:rsidR="00A866B7" w:rsidRDefault="00A866B7" w:rsidP="00A866B7">
      <w:pPr>
        <w:rPr>
          <w:lang w:eastAsia="sl-SI"/>
        </w:rPr>
      </w:pPr>
      <w:r>
        <w:rPr>
          <w:lang w:eastAsia="sl-SI"/>
        </w:rPr>
        <w:t>Zavihek »</w:t>
      </w:r>
      <w:r>
        <w:rPr>
          <w:b/>
          <w:lang w:eastAsia="sl-SI"/>
        </w:rPr>
        <w:t>Povezave</w:t>
      </w:r>
      <w:r w:rsidRPr="00B12226">
        <w:rPr>
          <w:lang w:eastAsia="sl-SI"/>
        </w:rPr>
        <w:t>«</w:t>
      </w:r>
      <w:r>
        <w:rPr>
          <w:b/>
          <w:lang w:eastAsia="sl-SI"/>
        </w:rPr>
        <w:t xml:space="preserve"> </w:t>
      </w:r>
      <w:r>
        <w:rPr>
          <w:lang w:eastAsia="sl-SI"/>
        </w:rPr>
        <w:t xml:space="preserve">prikazuje seznam povezav enote z drugimi enotami kulturne dediščine ali muzeji. </w:t>
      </w:r>
    </w:p>
    <w:p w14:paraId="50A90395" w14:textId="77777777" w:rsidR="00A866B7" w:rsidRDefault="00A866B7" w:rsidP="00A866B7">
      <w:pPr>
        <w:rPr>
          <w:lang w:eastAsia="sl-SI"/>
        </w:rPr>
      </w:pPr>
      <w:r>
        <w:rPr>
          <w:lang w:eastAsia="sl-SI"/>
        </w:rPr>
        <w:t>Povezave so ločene po sklopih »</w:t>
      </w:r>
      <w:r>
        <w:rPr>
          <w:b/>
          <w:lang w:eastAsia="sl-SI"/>
        </w:rPr>
        <w:t>Povezane enote RNPD</w:t>
      </w:r>
      <w:r w:rsidRPr="00D90F5C">
        <w:rPr>
          <w:lang w:eastAsia="sl-SI"/>
        </w:rPr>
        <w:t>«,</w:t>
      </w:r>
      <w:r>
        <w:rPr>
          <w:b/>
          <w:lang w:eastAsia="sl-SI"/>
        </w:rPr>
        <w:t xml:space="preserve"> </w:t>
      </w:r>
      <w:r w:rsidRPr="00D90F5C">
        <w:rPr>
          <w:lang w:eastAsia="sl-SI"/>
        </w:rPr>
        <w:t>»</w:t>
      </w:r>
      <w:r>
        <w:rPr>
          <w:b/>
          <w:lang w:eastAsia="sl-SI"/>
        </w:rPr>
        <w:t>Povezane enote RNSD</w:t>
      </w:r>
      <w:r w:rsidRPr="00D90F5C">
        <w:rPr>
          <w:lang w:eastAsia="sl-SI"/>
        </w:rPr>
        <w:t>«</w:t>
      </w:r>
      <w:r>
        <w:rPr>
          <w:b/>
          <w:lang w:eastAsia="sl-SI"/>
        </w:rPr>
        <w:t xml:space="preserve"> </w:t>
      </w:r>
      <w:r w:rsidRPr="00D90F5C">
        <w:rPr>
          <w:lang w:eastAsia="sl-SI"/>
        </w:rPr>
        <w:t>ali</w:t>
      </w:r>
      <w:r>
        <w:rPr>
          <w:b/>
          <w:lang w:eastAsia="sl-SI"/>
        </w:rPr>
        <w:t xml:space="preserve"> »Povezani muzeji</w:t>
      </w:r>
      <w:r w:rsidRPr="00D90F5C">
        <w:rPr>
          <w:lang w:eastAsia="sl-SI"/>
        </w:rPr>
        <w:t>«.</w:t>
      </w:r>
    </w:p>
    <w:p w14:paraId="0B774E67" w14:textId="705B7258" w:rsidR="00A866B7" w:rsidRDefault="00A866B7" w:rsidP="00ED1152">
      <w:pPr>
        <w:rPr>
          <w:lang w:eastAsia="sl-SI"/>
        </w:rPr>
      </w:pPr>
      <w:r>
        <w:rPr>
          <w:lang w:eastAsia="sl-SI"/>
        </w:rPr>
        <w:t>Vsaka povezava je predstavljena na posebni kartici; prikazani so le osnovni podatki; če želite pogledati več podatkov o enoti RNPD ali RNSD, kliknite na povezavo EID; več podatkov o muzeju ne obstaja.</w:t>
      </w:r>
    </w:p>
    <w:p w14:paraId="7B078361" w14:textId="77777777" w:rsidR="00A866B7" w:rsidRDefault="00A866B7" w:rsidP="00A866B7">
      <w:pPr>
        <w:rPr>
          <w:lang w:eastAsia="sl-SI"/>
        </w:rPr>
      </w:pPr>
      <w:r>
        <w:rPr>
          <w:lang w:eastAsia="sl-SI"/>
        </w:rPr>
        <w:t>Pri delu s povezavami imate možnosti:</w:t>
      </w:r>
    </w:p>
    <w:p w14:paraId="6A4828C1" w14:textId="77777777" w:rsidR="00A866B7" w:rsidRDefault="00A866B7" w:rsidP="00694711">
      <w:pPr>
        <w:pStyle w:val="Odstavekseznama"/>
        <w:numPr>
          <w:ilvl w:val="0"/>
          <w:numId w:val="26"/>
        </w:numPr>
        <w:rPr>
          <w:lang w:eastAsia="sl-SI"/>
        </w:rPr>
      </w:pPr>
      <w:r>
        <w:rPr>
          <w:lang w:eastAsia="sl-SI"/>
        </w:rPr>
        <w:t>povezovanje z enoto RNPD,</w:t>
      </w:r>
    </w:p>
    <w:p w14:paraId="6D507284" w14:textId="77777777" w:rsidR="00A866B7" w:rsidRDefault="00A866B7" w:rsidP="00694711">
      <w:pPr>
        <w:pStyle w:val="Odstavekseznama"/>
        <w:numPr>
          <w:ilvl w:val="0"/>
          <w:numId w:val="26"/>
        </w:numPr>
        <w:rPr>
          <w:lang w:eastAsia="sl-SI"/>
        </w:rPr>
      </w:pPr>
      <w:r>
        <w:rPr>
          <w:lang w:eastAsia="sl-SI"/>
        </w:rPr>
        <w:t>povezovanje z enoto RNSD ali</w:t>
      </w:r>
    </w:p>
    <w:p w14:paraId="42461C34" w14:textId="77777777" w:rsidR="00A866B7" w:rsidRDefault="00A866B7" w:rsidP="00694711">
      <w:pPr>
        <w:pStyle w:val="Odstavekseznama"/>
        <w:numPr>
          <w:ilvl w:val="0"/>
          <w:numId w:val="26"/>
        </w:numPr>
        <w:rPr>
          <w:lang w:eastAsia="sl-SI"/>
        </w:rPr>
      </w:pPr>
      <w:r>
        <w:rPr>
          <w:lang w:eastAsia="sl-SI"/>
        </w:rPr>
        <w:t>povezovanje z muzejem.</w:t>
      </w:r>
    </w:p>
    <w:p w14:paraId="16B4C040" w14:textId="77777777" w:rsidR="00A866B7" w:rsidRPr="00326D53" w:rsidRDefault="00A866B7" w:rsidP="00A866B7">
      <w:pPr>
        <w:pStyle w:val="Odstavekseznama"/>
        <w:ind w:left="360"/>
        <w:rPr>
          <w:rStyle w:val="Poudarek"/>
          <w:caps w:val="0"/>
          <w:lang w:eastAsia="sl-SI"/>
        </w:rPr>
      </w:pPr>
    </w:p>
    <w:p w14:paraId="2F40040F" w14:textId="77777777" w:rsidR="00A866B7" w:rsidRPr="00EE3DE5" w:rsidRDefault="00A866B7" w:rsidP="00A866B7">
      <w:pPr>
        <w:rPr>
          <w:lang w:eastAsia="sl-SI"/>
        </w:rPr>
      </w:pPr>
      <w:r w:rsidRPr="00950667">
        <w:rPr>
          <w:rStyle w:val="Poudarek"/>
        </w:rPr>
        <w:t>Pozor!</w:t>
      </w:r>
      <w:r>
        <w:rPr>
          <w:lang w:eastAsia="sl-SI"/>
        </w:rPr>
        <w:t xml:space="preserve"> Če enoto povežete z drugimi enotami RNPD ali RNSD, boste povezavo videli tudi na pregledu teh drugih enot (ni pomembno, na kateri strani dodate povezavo).</w:t>
      </w:r>
    </w:p>
    <w:p w14:paraId="45E87EC1" w14:textId="77777777" w:rsidR="00A866B7" w:rsidRDefault="00A866B7" w:rsidP="00A866B7">
      <w:pPr>
        <w:pStyle w:val="Odstavekseznama"/>
        <w:ind w:left="360"/>
        <w:rPr>
          <w:lang w:eastAsia="sl-SI"/>
        </w:rPr>
      </w:pPr>
    </w:p>
    <w:p w14:paraId="03537AA6" w14:textId="77777777" w:rsidR="00A866B7" w:rsidRDefault="00A866B7" w:rsidP="00A866B7">
      <w:pPr>
        <w:pStyle w:val="Naslov5"/>
        <w:rPr>
          <w:lang w:eastAsia="sl-SI"/>
        </w:rPr>
      </w:pPr>
      <w:bookmarkStart w:id="59" w:name="_Toc86324087"/>
      <w:bookmarkStart w:id="60" w:name="_Toc88575483"/>
      <w:bookmarkStart w:id="61" w:name="_Toc89335181"/>
      <w:r>
        <w:rPr>
          <w:lang w:eastAsia="sl-SI"/>
        </w:rPr>
        <w:t>Kako povežem enoto z drugo enoto RNPD?</w:t>
      </w:r>
      <w:bookmarkEnd w:id="59"/>
      <w:bookmarkEnd w:id="60"/>
      <w:bookmarkEnd w:id="61"/>
    </w:p>
    <w:p w14:paraId="3494DF30" w14:textId="77777777" w:rsidR="00A866B7" w:rsidRDefault="00A866B7" w:rsidP="00A866B7">
      <w:pPr>
        <w:pStyle w:val="Odstavekseznama"/>
        <w:ind w:left="360"/>
        <w:rPr>
          <w:lang w:eastAsia="sl-SI"/>
        </w:rPr>
      </w:pPr>
    </w:p>
    <w:p w14:paraId="4E4306B6" w14:textId="5E1B83C9" w:rsidR="00A866B7" w:rsidRDefault="00A866B7" w:rsidP="00694711">
      <w:pPr>
        <w:pStyle w:val="Odstavekseznama"/>
        <w:numPr>
          <w:ilvl w:val="0"/>
          <w:numId w:val="27"/>
        </w:numPr>
        <w:rPr>
          <w:lang w:eastAsia="sl-SI"/>
        </w:rPr>
      </w:pPr>
      <w:r>
        <w:rPr>
          <w:lang w:eastAsia="sl-SI"/>
        </w:rPr>
        <w:t xml:space="preserve">Kliknite na </w:t>
      </w:r>
      <w:r w:rsidR="00492F65">
        <w:rPr>
          <w:lang w:eastAsia="sl-SI"/>
        </w:rPr>
        <w:t>ikon</w:t>
      </w:r>
      <w:r>
        <w:rPr>
          <w:lang w:eastAsia="sl-SI"/>
        </w:rPr>
        <w:t>o »</w:t>
      </w:r>
      <w:r w:rsidRPr="007C305D">
        <w:rPr>
          <w:b/>
          <w:lang w:eastAsia="sl-SI"/>
        </w:rPr>
        <w:t>plus</w:t>
      </w:r>
      <w:r w:rsidRPr="00D90F5C">
        <w:rPr>
          <w:lang w:eastAsia="sl-SI"/>
        </w:rPr>
        <w:t>«</w:t>
      </w:r>
      <w:r w:rsidRPr="00BC6A8B">
        <w:rPr>
          <w:lang w:eastAsia="sl-SI"/>
        </w:rPr>
        <w:t>.</w:t>
      </w:r>
    </w:p>
    <w:p w14:paraId="7C654F87" w14:textId="77777777" w:rsidR="00A866B7" w:rsidRDefault="00A866B7" w:rsidP="00694711">
      <w:pPr>
        <w:pStyle w:val="Odstavekseznama"/>
        <w:numPr>
          <w:ilvl w:val="0"/>
          <w:numId w:val="27"/>
        </w:numPr>
        <w:rPr>
          <w:lang w:eastAsia="sl-SI"/>
        </w:rPr>
      </w:pPr>
      <w:r>
        <w:rPr>
          <w:lang w:eastAsia="sl-SI"/>
        </w:rPr>
        <w:t>Izberite enoto RNPD in po želji vpišite opombo.</w:t>
      </w:r>
    </w:p>
    <w:p w14:paraId="55A8DEF5" w14:textId="77777777" w:rsidR="00A866B7" w:rsidRDefault="00A866B7" w:rsidP="00694711">
      <w:pPr>
        <w:pStyle w:val="Odstavekseznama"/>
        <w:numPr>
          <w:ilvl w:val="0"/>
          <w:numId w:val="27"/>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4A7E5304" w14:textId="77777777" w:rsidR="00A866B7" w:rsidRDefault="00A866B7" w:rsidP="00A866B7">
      <w:pPr>
        <w:pStyle w:val="Naslov5"/>
        <w:rPr>
          <w:lang w:eastAsia="sl-SI"/>
        </w:rPr>
      </w:pPr>
      <w:bookmarkStart w:id="62" w:name="_Toc86324088"/>
      <w:bookmarkStart w:id="63" w:name="_Toc88575484"/>
      <w:bookmarkStart w:id="64" w:name="_Toc89335182"/>
      <w:r>
        <w:rPr>
          <w:lang w:eastAsia="sl-SI"/>
        </w:rPr>
        <w:t>Kako popravim opombo glede povezave z drugo enoto RNPD?</w:t>
      </w:r>
      <w:bookmarkEnd w:id="62"/>
      <w:bookmarkEnd w:id="63"/>
      <w:bookmarkEnd w:id="64"/>
    </w:p>
    <w:p w14:paraId="6B439D83" w14:textId="77777777" w:rsidR="00A866B7" w:rsidRDefault="00A866B7" w:rsidP="00A866B7">
      <w:pPr>
        <w:pStyle w:val="Odstavekseznama"/>
        <w:ind w:left="360"/>
        <w:rPr>
          <w:lang w:eastAsia="sl-SI"/>
        </w:rPr>
      </w:pPr>
    </w:p>
    <w:p w14:paraId="1BFE9B5C" w14:textId="4D438190" w:rsidR="00A866B7" w:rsidRDefault="00A866B7" w:rsidP="00694711">
      <w:pPr>
        <w:pStyle w:val="Odstavekseznama"/>
        <w:numPr>
          <w:ilvl w:val="0"/>
          <w:numId w:val="28"/>
        </w:numPr>
        <w:rPr>
          <w:lang w:eastAsia="sl-SI"/>
        </w:rPr>
      </w:pPr>
      <w:r>
        <w:rPr>
          <w:lang w:eastAsia="sl-SI"/>
        </w:rPr>
        <w:t xml:space="preserve">Kliknite na </w:t>
      </w:r>
      <w:r w:rsidR="00492F65">
        <w:rPr>
          <w:lang w:eastAsia="sl-SI"/>
        </w:rPr>
        <w:t>ikon</w:t>
      </w:r>
      <w:r>
        <w:rPr>
          <w:lang w:eastAsia="sl-SI"/>
        </w:rPr>
        <w:t>o »</w:t>
      </w:r>
      <w:r w:rsidRPr="007C305D">
        <w:rPr>
          <w:b/>
          <w:lang w:eastAsia="sl-SI"/>
        </w:rPr>
        <w:t>tri pikice</w:t>
      </w:r>
      <w:r w:rsidRPr="00D90F5C">
        <w:rPr>
          <w:lang w:eastAsia="sl-SI"/>
        </w:rPr>
        <w:t>«</w:t>
      </w:r>
      <w:r>
        <w:rPr>
          <w:lang w:eastAsia="sl-SI"/>
        </w:rPr>
        <w:t>.</w:t>
      </w:r>
    </w:p>
    <w:p w14:paraId="119ADA23" w14:textId="77777777" w:rsidR="00A866B7" w:rsidRDefault="00A866B7" w:rsidP="00694711">
      <w:pPr>
        <w:pStyle w:val="Odstavekseznama"/>
        <w:numPr>
          <w:ilvl w:val="0"/>
          <w:numId w:val="28"/>
        </w:numPr>
        <w:rPr>
          <w:lang w:eastAsia="sl-SI"/>
        </w:rPr>
      </w:pPr>
      <w:r>
        <w:rPr>
          <w:lang w:eastAsia="sl-SI"/>
        </w:rPr>
        <w:t>Kliknite »</w:t>
      </w:r>
      <w:r w:rsidRPr="007C305D">
        <w:rPr>
          <w:b/>
          <w:lang w:eastAsia="sl-SI"/>
        </w:rPr>
        <w:t>Uredi</w:t>
      </w:r>
      <w:r w:rsidRPr="00D90F5C">
        <w:rPr>
          <w:lang w:eastAsia="sl-SI"/>
        </w:rPr>
        <w:t>«.</w:t>
      </w:r>
    </w:p>
    <w:p w14:paraId="7CAF2FA7" w14:textId="77777777" w:rsidR="00A866B7" w:rsidRDefault="00A866B7" w:rsidP="00694711">
      <w:pPr>
        <w:pStyle w:val="Odstavekseznama"/>
        <w:numPr>
          <w:ilvl w:val="0"/>
          <w:numId w:val="28"/>
        </w:numPr>
        <w:rPr>
          <w:lang w:eastAsia="sl-SI"/>
        </w:rPr>
      </w:pPr>
      <w:r>
        <w:rPr>
          <w:lang w:eastAsia="sl-SI"/>
        </w:rPr>
        <w:t>Popravite opombo.</w:t>
      </w:r>
    </w:p>
    <w:p w14:paraId="67C409AF" w14:textId="77777777" w:rsidR="00A866B7" w:rsidRDefault="00A866B7" w:rsidP="00694711">
      <w:pPr>
        <w:pStyle w:val="Odstavekseznama"/>
        <w:numPr>
          <w:ilvl w:val="0"/>
          <w:numId w:val="28"/>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66B46DB1" w14:textId="77777777" w:rsidR="00A866B7" w:rsidRDefault="00A866B7" w:rsidP="00A866B7">
      <w:pPr>
        <w:pStyle w:val="Naslov5"/>
        <w:rPr>
          <w:lang w:eastAsia="sl-SI"/>
        </w:rPr>
      </w:pPr>
      <w:bookmarkStart w:id="65" w:name="_Toc86324089"/>
      <w:bookmarkStart w:id="66" w:name="_Toc88575485"/>
      <w:bookmarkStart w:id="67" w:name="_Toc89335183"/>
      <w:r>
        <w:rPr>
          <w:lang w:eastAsia="sl-SI"/>
        </w:rPr>
        <w:t>Kako odstranim povezavo z drugo enoto RNPD?</w:t>
      </w:r>
      <w:bookmarkEnd w:id="65"/>
      <w:bookmarkEnd w:id="66"/>
      <w:bookmarkEnd w:id="67"/>
    </w:p>
    <w:p w14:paraId="32E10774" w14:textId="77777777" w:rsidR="00A866B7" w:rsidRDefault="00A866B7" w:rsidP="00A866B7">
      <w:pPr>
        <w:pStyle w:val="Odstavekseznama"/>
        <w:ind w:left="360"/>
        <w:rPr>
          <w:lang w:eastAsia="sl-SI"/>
        </w:rPr>
      </w:pPr>
    </w:p>
    <w:p w14:paraId="7DE7B30C" w14:textId="553C6546" w:rsidR="00A866B7" w:rsidRDefault="00A866B7" w:rsidP="00694711">
      <w:pPr>
        <w:pStyle w:val="Odstavekseznama"/>
        <w:numPr>
          <w:ilvl w:val="0"/>
          <w:numId w:val="29"/>
        </w:numPr>
        <w:rPr>
          <w:lang w:eastAsia="sl-SI"/>
        </w:rPr>
      </w:pPr>
      <w:r>
        <w:rPr>
          <w:lang w:eastAsia="sl-SI"/>
        </w:rPr>
        <w:t xml:space="preserve">Kliknite na </w:t>
      </w:r>
      <w:r w:rsidR="00492F65">
        <w:rPr>
          <w:lang w:eastAsia="sl-SI"/>
        </w:rPr>
        <w:t>ikon</w:t>
      </w:r>
      <w:r>
        <w:rPr>
          <w:lang w:eastAsia="sl-SI"/>
        </w:rPr>
        <w:t>o »</w:t>
      </w:r>
      <w:r w:rsidRPr="007C305D">
        <w:rPr>
          <w:b/>
          <w:lang w:eastAsia="sl-SI"/>
        </w:rPr>
        <w:t>tri pikice</w:t>
      </w:r>
      <w:r w:rsidRPr="00D90F5C">
        <w:rPr>
          <w:lang w:eastAsia="sl-SI"/>
        </w:rPr>
        <w:t>«</w:t>
      </w:r>
      <w:r>
        <w:rPr>
          <w:lang w:eastAsia="sl-SI"/>
        </w:rPr>
        <w:t>.</w:t>
      </w:r>
    </w:p>
    <w:p w14:paraId="3CCCBF42" w14:textId="77777777" w:rsidR="00A866B7" w:rsidRDefault="00A866B7" w:rsidP="00694711">
      <w:pPr>
        <w:pStyle w:val="Odstavekseznama"/>
        <w:numPr>
          <w:ilvl w:val="0"/>
          <w:numId w:val="29"/>
        </w:numPr>
        <w:rPr>
          <w:lang w:eastAsia="sl-SI"/>
        </w:rPr>
      </w:pPr>
      <w:r>
        <w:rPr>
          <w:lang w:eastAsia="sl-SI"/>
        </w:rPr>
        <w:t>Kliknite »</w:t>
      </w:r>
      <w:r w:rsidRPr="007C305D">
        <w:rPr>
          <w:b/>
          <w:lang w:eastAsia="sl-SI"/>
        </w:rPr>
        <w:t>Briši</w:t>
      </w:r>
      <w:r w:rsidRPr="00D90F5C">
        <w:rPr>
          <w:lang w:eastAsia="sl-SI"/>
        </w:rPr>
        <w:t>«.</w:t>
      </w:r>
    </w:p>
    <w:p w14:paraId="15D21009" w14:textId="77777777" w:rsidR="00A866B7" w:rsidRDefault="00A866B7" w:rsidP="00694711">
      <w:pPr>
        <w:pStyle w:val="Odstavekseznama"/>
        <w:numPr>
          <w:ilvl w:val="0"/>
          <w:numId w:val="29"/>
        </w:numPr>
        <w:rPr>
          <w:lang w:eastAsia="sl-SI"/>
        </w:rPr>
      </w:pPr>
      <w:r>
        <w:rPr>
          <w:lang w:eastAsia="sl-SI"/>
        </w:rPr>
        <w:t>Kliknite »</w:t>
      </w:r>
      <w:r w:rsidRPr="007C305D">
        <w:rPr>
          <w:b/>
          <w:lang w:eastAsia="sl-SI"/>
        </w:rPr>
        <w:t>Shrani</w:t>
      </w:r>
      <w:r w:rsidRPr="00D90F5C">
        <w:rPr>
          <w:lang w:eastAsia="sl-SI"/>
        </w:rPr>
        <w:t>«;</w:t>
      </w:r>
      <w:r>
        <w:rPr>
          <w:lang w:eastAsia="sl-SI"/>
        </w:rPr>
        <w:t xml:space="preserve"> če kliknete »</w:t>
      </w:r>
      <w:r w:rsidRPr="007C305D">
        <w:rPr>
          <w:b/>
          <w:lang w:eastAsia="sl-SI"/>
        </w:rPr>
        <w:t>Prekliči</w:t>
      </w:r>
      <w:r w:rsidRPr="00D90F5C">
        <w:rPr>
          <w:lang w:eastAsia="sl-SI"/>
        </w:rPr>
        <w:t>«,</w:t>
      </w:r>
      <w:r>
        <w:rPr>
          <w:lang w:eastAsia="sl-SI"/>
        </w:rPr>
        <w:t xml:space="preserve"> povezava ne bo izbrisana.</w:t>
      </w:r>
    </w:p>
    <w:p w14:paraId="36BDE091" w14:textId="77777777" w:rsidR="00A866B7" w:rsidRDefault="00A866B7" w:rsidP="00A866B7">
      <w:pPr>
        <w:pStyle w:val="Odstavekseznama"/>
        <w:ind w:left="360"/>
        <w:rPr>
          <w:lang w:eastAsia="sl-SI"/>
        </w:rPr>
      </w:pPr>
    </w:p>
    <w:p w14:paraId="2D5CF677" w14:textId="77777777" w:rsidR="00A866B7" w:rsidRDefault="00A866B7" w:rsidP="00A866B7">
      <w:pPr>
        <w:pStyle w:val="Naslov5"/>
        <w:rPr>
          <w:lang w:eastAsia="sl-SI"/>
        </w:rPr>
      </w:pPr>
      <w:bookmarkStart w:id="68" w:name="_Toc86324090"/>
      <w:bookmarkStart w:id="69" w:name="_Toc88575486"/>
      <w:bookmarkStart w:id="70" w:name="_Toc89335184"/>
      <w:r>
        <w:rPr>
          <w:lang w:eastAsia="sl-SI"/>
        </w:rPr>
        <w:t>Kako povežem enoto z enoto RNSD?</w:t>
      </w:r>
      <w:bookmarkEnd w:id="68"/>
      <w:bookmarkEnd w:id="69"/>
      <w:bookmarkEnd w:id="70"/>
    </w:p>
    <w:p w14:paraId="6267FA43" w14:textId="77777777" w:rsidR="00A866B7" w:rsidRDefault="00A866B7" w:rsidP="00A866B7">
      <w:pPr>
        <w:pStyle w:val="Odstavekseznama"/>
        <w:ind w:left="360"/>
        <w:rPr>
          <w:lang w:eastAsia="sl-SI"/>
        </w:rPr>
      </w:pPr>
    </w:p>
    <w:p w14:paraId="49F8BDAC" w14:textId="4A0A531F" w:rsidR="00A866B7" w:rsidRDefault="00A866B7" w:rsidP="00694711">
      <w:pPr>
        <w:pStyle w:val="Odstavekseznama"/>
        <w:numPr>
          <w:ilvl w:val="0"/>
          <w:numId w:val="30"/>
        </w:numPr>
        <w:rPr>
          <w:lang w:eastAsia="sl-SI"/>
        </w:rPr>
      </w:pPr>
      <w:r>
        <w:rPr>
          <w:lang w:eastAsia="sl-SI"/>
        </w:rPr>
        <w:t xml:space="preserve">Kliknite na </w:t>
      </w:r>
      <w:r w:rsidR="00492F65">
        <w:rPr>
          <w:lang w:eastAsia="sl-SI"/>
        </w:rPr>
        <w:t>ikon</w:t>
      </w:r>
      <w:r>
        <w:rPr>
          <w:lang w:eastAsia="sl-SI"/>
        </w:rPr>
        <w:t>o »</w:t>
      </w:r>
      <w:r w:rsidRPr="007C305D">
        <w:rPr>
          <w:b/>
          <w:lang w:eastAsia="sl-SI"/>
        </w:rPr>
        <w:t>plus</w:t>
      </w:r>
      <w:r w:rsidRPr="00D90F5C">
        <w:rPr>
          <w:lang w:eastAsia="sl-SI"/>
        </w:rPr>
        <w:t>«</w:t>
      </w:r>
      <w:r>
        <w:rPr>
          <w:lang w:eastAsia="sl-SI"/>
        </w:rPr>
        <w:t>.</w:t>
      </w:r>
    </w:p>
    <w:p w14:paraId="66914773" w14:textId="77777777" w:rsidR="00A866B7" w:rsidRDefault="00A866B7" w:rsidP="00694711">
      <w:pPr>
        <w:pStyle w:val="Odstavekseznama"/>
        <w:numPr>
          <w:ilvl w:val="0"/>
          <w:numId w:val="30"/>
        </w:numPr>
        <w:rPr>
          <w:lang w:eastAsia="sl-SI"/>
        </w:rPr>
      </w:pPr>
      <w:r>
        <w:rPr>
          <w:lang w:eastAsia="sl-SI"/>
        </w:rPr>
        <w:t>Izberite enoto RNSD in po želji vpišite opombo.</w:t>
      </w:r>
    </w:p>
    <w:p w14:paraId="6E6EEA0E" w14:textId="77777777" w:rsidR="00A866B7" w:rsidRDefault="00A866B7" w:rsidP="00694711">
      <w:pPr>
        <w:pStyle w:val="Odstavekseznama"/>
        <w:numPr>
          <w:ilvl w:val="0"/>
          <w:numId w:val="30"/>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30160EC7" w14:textId="77777777" w:rsidR="00A866B7" w:rsidRDefault="00A866B7" w:rsidP="00A866B7">
      <w:pPr>
        <w:pStyle w:val="Naslov5"/>
        <w:rPr>
          <w:lang w:eastAsia="sl-SI"/>
        </w:rPr>
      </w:pPr>
      <w:bookmarkStart w:id="71" w:name="_Toc86324091"/>
      <w:bookmarkStart w:id="72" w:name="_Toc88575487"/>
      <w:bookmarkStart w:id="73" w:name="_Toc89335185"/>
      <w:r>
        <w:rPr>
          <w:lang w:eastAsia="sl-SI"/>
        </w:rPr>
        <w:t>Kako popravim opombo glede povezave z enoto RNSD?</w:t>
      </w:r>
      <w:bookmarkEnd w:id="71"/>
      <w:bookmarkEnd w:id="72"/>
      <w:bookmarkEnd w:id="73"/>
    </w:p>
    <w:p w14:paraId="5941AD27" w14:textId="77777777" w:rsidR="00A866B7" w:rsidRDefault="00A866B7" w:rsidP="00A866B7">
      <w:pPr>
        <w:pStyle w:val="Odstavekseznama"/>
        <w:ind w:left="360"/>
        <w:rPr>
          <w:lang w:eastAsia="sl-SI"/>
        </w:rPr>
      </w:pPr>
    </w:p>
    <w:p w14:paraId="479C883C" w14:textId="39E40B62" w:rsidR="00A866B7" w:rsidRDefault="00A866B7" w:rsidP="00694711">
      <w:pPr>
        <w:pStyle w:val="Odstavekseznama"/>
        <w:numPr>
          <w:ilvl w:val="0"/>
          <w:numId w:val="31"/>
        </w:numPr>
        <w:rPr>
          <w:lang w:eastAsia="sl-SI"/>
        </w:rPr>
      </w:pPr>
      <w:r>
        <w:rPr>
          <w:lang w:eastAsia="sl-SI"/>
        </w:rPr>
        <w:t xml:space="preserve">Kliknite na </w:t>
      </w:r>
      <w:r w:rsidR="00492F65">
        <w:rPr>
          <w:lang w:eastAsia="sl-SI"/>
        </w:rPr>
        <w:t>ikon</w:t>
      </w:r>
      <w:r>
        <w:rPr>
          <w:lang w:eastAsia="sl-SI"/>
        </w:rPr>
        <w:t>o »</w:t>
      </w:r>
      <w:r w:rsidRPr="007C305D">
        <w:rPr>
          <w:b/>
          <w:lang w:eastAsia="sl-SI"/>
        </w:rPr>
        <w:t>tri pikice</w:t>
      </w:r>
      <w:r w:rsidRPr="00D90F5C">
        <w:rPr>
          <w:lang w:eastAsia="sl-SI"/>
        </w:rPr>
        <w:t>«.</w:t>
      </w:r>
    </w:p>
    <w:p w14:paraId="5B23422F" w14:textId="77777777" w:rsidR="00A866B7" w:rsidRDefault="00A866B7" w:rsidP="00694711">
      <w:pPr>
        <w:pStyle w:val="Odstavekseznama"/>
        <w:numPr>
          <w:ilvl w:val="0"/>
          <w:numId w:val="31"/>
        </w:numPr>
        <w:rPr>
          <w:lang w:eastAsia="sl-SI"/>
        </w:rPr>
      </w:pPr>
      <w:r>
        <w:rPr>
          <w:lang w:eastAsia="sl-SI"/>
        </w:rPr>
        <w:t>Kliknite »</w:t>
      </w:r>
      <w:r w:rsidRPr="007C305D">
        <w:rPr>
          <w:b/>
          <w:lang w:eastAsia="sl-SI"/>
        </w:rPr>
        <w:t>Uredi</w:t>
      </w:r>
      <w:r w:rsidRPr="00D90F5C">
        <w:rPr>
          <w:lang w:eastAsia="sl-SI"/>
        </w:rPr>
        <w:t>«.</w:t>
      </w:r>
    </w:p>
    <w:p w14:paraId="72AEDD7D" w14:textId="77777777" w:rsidR="00A866B7" w:rsidRDefault="00A866B7" w:rsidP="00694711">
      <w:pPr>
        <w:pStyle w:val="Odstavekseznama"/>
        <w:numPr>
          <w:ilvl w:val="0"/>
          <w:numId w:val="31"/>
        </w:numPr>
        <w:rPr>
          <w:lang w:eastAsia="sl-SI"/>
        </w:rPr>
      </w:pPr>
      <w:r>
        <w:rPr>
          <w:lang w:eastAsia="sl-SI"/>
        </w:rPr>
        <w:lastRenderedPageBreak/>
        <w:t>Popravite opombo.</w:t>
      </w:r>
    </w:p>
    <w:p w14:paraId="3973EB23" w14:textId="77777777" w:rsidR="00A866B7" w:rsidRDefault="00A866B7" w:rsidP="00694711">
      <w:pPr>
        <w:pStyle w:val="Odstavekseznama"/>
        <w:numPr>
          <w:ilvl w:val="0"/>
          <w:numId w:val="31"/>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2F1078C1" w14:textId="77777777" w:rsidR="00A866B7" w:rsidRDefault="00A866B7" w:rsidP="00A866B7">
      <w:pPr>
        <w:pStyle w:val="Naslov5"/>
        <w:rPr>
          <w:lang w:eastAsia="sl-SI"/>
        </w:rPr>
      </w:pPr>
      <w:bookmarkStart w:id="74" w:name="_Toc86324092"/>
      <w:bookmarkStart w:id="75" w:name="_Toc88575488"/>
      <w:bookmarkStart w:id="76" w:name="_Toc89335186"/>
      <w:r>
        <w:rPr>
          <w:lang w:eastAsia="sl-SI"/>
        </w:rPr>
        <w:t>Kako odstranim povezavo z enoto RNSD?</w:t>
      </w:r>
      <w:bookmarkEnd w:id="74"/>
      <w:bookmarkEnd w:id="75"/>
      <w:bookmarkEnd w:id="76"/>
    </w:p>
    <w:p w14:paraId="25F55231" w14:textId="77777777" w:rsidR="00A866B7" w:rsidRDefault="00A866B7" w:rsidP="00A866B7">
      <w:pPr>
        <w:pStyle w:val="Odstavekseznama"/>
        <w:ind w:left="360"/>
        <w:rPr>
          <w:lang w:eastAsia="sl-SI"/>
        </w:rPr>
      </w:pPr>
    </w:p>
    <w:p w14:paraId="4F5EDF9E" w14:textId="0D642276" w:rsidR="00A866B7" w:rsidRDefault="00A866B7" w:rsidP="00694711">
      <w:pPr>
        <w:pStyle w:val="Odstavekseznama"/>
        <w:numPr>
          <w:ilvl w:val="0"/>
          <w:numId w:val="32"/>
        </w:numPr>
        <w:rPr>
          <w:lang w:eastAsia="sl-SI"/>
        </w:rPr>
      </w:pPr>
      <w:r>
        <w:rPr>
          <w:lang w:eastAsia="sl-SI"/>
        </w:rPr>
        <w:t xml:space="preserve">Kliknite na </w:t>
      </w:r>
      <w:r w:rsidR="00492F65">
        <w:rPr>
          <w:lang w:eastAsia="sl-SI"/>
        </w:rPr>
        <w:t>ikon</w:t>
      </w:r>
      <w:r>
        <w:rPr>
          <w:lang w:eastAsia="sl-SI"/>
        </w:rPr>
        <w:t>o »</w:t>
      </w:r>
      <w:r>
        <w:rPr>
          <w:b/>
          <w:lang w:eastAsia="sl-SI"/>
        </w:rPr>
        <w:t>tri pikice</w:t>
      </w:r>
      <w:r w:rsidRPr="00D90F5C">
        <w:rPr>
          <w:lang w:eastAsia="sl-SI"/>
        </w:rPr>
        <w:t>«.</w:t>
      </w:r>
    </w:p>
    <w:p w14:paraId="05B5849F" w14:textId="77777777" w:rsidR="00A866B7" w:rsidRDefault="00A866B7" w:rsidP="00694711">
      <w:pPr>
        <w:pStyle w:val="Odstavekseznama"/>
        <w:numPr>
          <w:ilvl w:val="0"/>
          <w:numId w:val="32"/>
        </w:numPr>
        <w:rPr>
          <w:lang w:eastAsia="sl-SI"/>
        </w:rPr>
      </w:pPr>
      <w:r>
        <w:rPr>
          <w:lang w:eastAsia="sl-SI"/>
        </w:rPr>
        <w:t>Kliknite »</w:t>
      </w:r>
      <w:r w:rsidRPr="007C305D">
        <w:rPr>
          <w:b/>
          <w:lang w:eastAsia="sl-SI"/>
        </w:rPr>
        <w:t>Briši</w:t>
      </w:r>
      <w:r w:rsidRPr="00D90F5C">
        <w:rPr>
          <w:lang w:eastAsia="sl-SI"/>
        </w:rPr>
        <w:t>«.</w:t>
      </w:r>
    </w:p>
    <w:p w14:paraId="1FAD8189" w14:textId="77777777" w:rsidR="00A866B7" w:rsidRDefault="00A866B7" w:rsidP="00694711">
      <w:pPr>
        <w:pStyle w:val="Odstavekseznama"/>
        <w:numPr>
          <w:ilvl w:val="0"/>
          <w:numId w:val="32"/>
        </w:numPr>
        <w:rPr>
          <w:lang w:eastAsia="sl-SI"/>
        </w:rPr>
      </w:pPr>
      <w:r>
        <w:rPr>
          <w:lang w:eastAsia="sl-SI"/>
        </w:rPr>
        <w:t>Kliknite »</w:t>
      </w:r>
      <w:r w:rsidRPr="007C305D">
        <w:rPr>
          <w:b/>
          <w:lang w:eastAsia="sl-SI"/>
        </w:rPr>
        <w:t>Shrani</w:t>
      </w:r>
      <w:r w:rsidRPr="00D90F5C">
        <w:rPr>
          <w:lang w:eastAsia="sl-SI"/>
        </w:rPr>
        <w:t>«;</w:t>
      </w:r>
      <w:r>
        <w:rPr>
          <w:lang w:eastAsia="sl-SI"/>
        </w:rPr>
        <w:t xml:space="preserve"> če kliknete »</w:t>
      </w:r>
      <w:r w:rsidRPr="007C305D">
        <w:rPr>
          <w:b/>
          <w:lang w:eastAsia="sl-SI"/>
        </w:rPr>
        <w:t>Prekliči</w:t>
      </w:r>
      <w:r w:rsidRPr="00D90F5C">
        <w:rPr>
          <w:lang w:eastAsia="sl-SI"/>
        </w:rPr>
        <w:t>«,</w:t>
      </w:r>
      <w:r>
        <w:rPr>
          <w:lang w:eastAsia="sl-SI"/>
        </w:rPr>
        <w:t xml:space="preserve"> povezava ne bo izbrisana.</w:t>
      </w:r>
    </w:p>
    <w:p w14:paraId="5E4F19F8" w14:textId="77777777" w:rsidR="00A866B7" w:rsidRDefault="00A866B7" w:rsidP="00A866B7">
      <w:pPr>
        <w:pStyle w:val="Naslov5"/>
        <w:rPr>
          <w:lang w:eastAsia="sl-SI"/>
        </w:rPr>
      </w:pPr>
      <w:bookmarkStart w:id="77" w:name="_Toc86324093"/>
      <w:bookmarkStart w:id="78" w:name="_Toc88575489"/>
      <w:bookmarkStart w:id="79" w:name="_Toc89335187"/>
      <w:r>
        <w:rPr>
          <w:lang w:eastAsia="sl-SI"/>
        </w:rPr>
        <w:t>Kako povežem enoto z muzejem?</w:t>
      </w:r>
      <w:bookmarkEnd w:id="77"/>
      <w:bookmarkEnd w:id="78"/>
      <w:bookmarkEnd w:id="79"/>
    </w:p>
    <w:p w14:paraId="1BA41796" w14:textId="77777777" w:rsidR="00A866B7" w:rsidRDefault="00A866B7" w:rsidP="00A866B7">
      <w:pPr>
        <w:pStyle w:val="Odstavekseznama"/>
        <w:ind w:left="360"/>
        <w:rPr>
          <w:lang w:eastAsia="sl-SI"/>
        </w:rPr>
      </w:pPr>
    </w:p>
    <w:p w14:paraId="01299CD4" w14:textId="4884B554" w:rsidR="00A866B7" w:rsidRDefault="00A866B7" w:rsidP="00694711">
      <w:pPr>
        <w:pStyle w:val="Odstavekseznama"/>
        <w:numPr>
          <w:ilvl w:val="0"/>
          <w:numId w:val="33"/>
        </w:numPr>
        <w:rPr>
          <w:lang w:eastAsia="sl-SI"/>
        </w:rPr>
      </w:pPr>
      <w:r>
        <w:rPr>
          <w:lang w:eastAsia="sl-SI"/>
        </w:rPr>
        <w:t xml:space="preserve">Kliknite na </w:t>
      </w:r>
      <w:r w:rsidR="00492F65">
        <w:rPr>
          <w:lang w:eastAsia="sl-SI"/>
        </w:rPr>
        <w:t>ikon</w:t>
      </w:r>
      <w:r>
        <w:rPr>
          <w:lang w:eastAsia="sl-SI"/>
        </w:rPr>
        <w:t>o »</w:t>
      </w:r>
      <w:r w:rsidRPr="00326D53">
        <w:rPr>
          <w:b/>
          <w:lang w:eastAsia="sl-SI"/>
        </w:rPr>
        <w:t>plus</w:t>
      </w:r>
      <w:r w:rsidRPr="00D90F5C">
        <w:rPr>
          <w:lang w:eastAsia="sl-SI"/>
        </w:rPr>
        <w:t>«</w:t>
      </w:r>
      <w:r>
        <w:rPr>
          <w:lang w:eastAsia="sl-SI"/>
        </w:rPr>
        <w:t>.</w:t>
      </w:r>
    </w:p>
    <w:p w14:paraId="3472217F" w14:textId="77777777" w:rsidR="00A866B7" w:rsidRDefault="00A866B7" w:rsidP="00694711">
      <w:pPr>
        <w:pStyle w:val="Odstavekseznama"/>
        <w:numPr>
          <w:ilvl w:val="0"/>
          <w:numId w:val="33"/>
        </w:numPr>
        <w:rPr>
          <w:lang w:eastAsia="sl-SI"/>
        </w:rPr>
      </w:pPr>
      <w:r>
        <w:rPr>
          <w:lang w:eastAsia="sl-SI"/>
        </w:rPr>
        <w:t>Izberite muzej in po želji vpišite opombo.</w:t>
      </w:r>
    </w:p>
    <w:p w14:paraId="197BCC9F" w14:textId="77777777" w:rsidR="00A866B7" w:rsidRDefault="00A866B7" w:rsidP="00694711">
      <w:pPr>
        <w:pStyle w:val="Odstavekseznama"/>
        <w:numPr>
          <w:ilvl w:val="0"/>
          <w:numId w:val="33"/>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3D65B9AE" w14:textId="77777777" w:rsidR="00A866B7" w:rsidRDefault="00A866B7" w:rsidP="00A866B7">
      <w:pPr>
        <w:pStyle w:val="Naslov5"/>
        <w:rPr>
          <w:lang w:eastAsia="sl-SI"/>
        </w:rPr>
      </w:pPr>
      <w:bookmarkStart w:id="80" w:name="_Toc86324094"/>
      <w:bookmarkStart w:id="81" w:name="_Toc88575490"/>
      <w:bookmarkStart w:id="82" w:name="_Toc89335188"/>
      <w:r>
        <w:rPr>
          <w:lang w:eastAsia="sl-SI"/>
        </w:rPr>
        <w:t>Kako popravim opombo glede povezave z muzejem?</w:t>
      </w:r>
      <w:bookmarkEnd w:id="80"/>
      <w:bookmarkEnd w:id="81"/>
      <w:bookmarkEnd w:id="82"/>
    </w:p>
    <w:p w14:paraId="0291161A" w14:textId="77777777" w:rsidR="00A866B7" w:rsidRDefault="00A866B7" w:rsidP="00A866B7">
      <w:pPr>
        <w:pStyle w:val="Odstavekseznama"/>
        <w:ind w:left="360"/>
        <w:rPr>
          <w:lang w:eastAsia="sl-SI"/>
        </w:rPr>
      </w:pPr>
    </w:p>
    <w:p w14:paraId="1309A2FD" w14:textId="2D9A8F71" w:rsidR="00A866B7" w:rsidRDefault="00A866B7" w:rsidP="00694711">
      <w:pPr>
        <w:pStyle w:val="Odstavekseznama"/>
        <w:numPr>
          <w:ilvl w:val="0"/>
          <w:numId w:val="34"/>
        </w:numPr>
        <w:rPr>
          <w:lang w:eastAsia="sl-SI"/>
        </w:rPr>
      </w:pPr>
      <w:r>
        <w:rPr>
          <w:lang w:eastAsia="sl-SI"/>
        </w:rPr>
        <w:t xml:space="preserve">Kliknite na </w:t>
      </w:r>
      <w:r w:rsidR="00492F65">
        <w:rPr>
          <w:lang w:eastAsia="sl-SI"/>
        </w:rPr>
        <w:t>ikon</w:t>
      </w:r>
      <w:r>
        <w:rPr>
          <w:lang w:eastAsia="sl-SI"/>
        </w:rPr>
        <w:t>o »</w:t>
      </w:r>
      <w:r w:rsidRPr="00326D53">
        <w:rPr>
          <w:b/>
          <w:lang w:eastAsia="sl-SI"/>
        </w:rPr>
        <w:t>tri pikice</w:t>
      </w:r>
      <w:r w:rsidRPr="00D90F5C">
        <w:rPr>
          <w:lang w:eastAsia="sl-SI"/>
        </w:rPr>
        <w:t>«</w:t>
      </w:r>
      <w:r>
        <w:rPr>
          <w:lang w:eastAsia="sl-SI"/>
        </w:rPr>
        <w:t>.</w:t>
      </w:r>
    </w:p>
    <w:p w14:paraId="73BE7896" w14:textId="77777777" w:rsidR="00A866B7" w:rsidRDefault="00A866B7" w:rsidP="00694711">
      <w:pPr>
        <w:pStyle w:val="Odstavekseznama"/>
        <w:numPr>
          <w:ilvl w:val="0"/>
          <w:numId w:val="34"/>
        </w:numPr>
        <w:rPr>
          <w:lang w:eastAsia="sl-SI"/>
        </w:rPr>
      </w:pPr>
      <w:r>
        <w:rPr>
          <w:lang w:eastAsia="sl-SI"/>
        </w:rPr>
        <w:t>Kliknite »</w:t>
      </w:r>
      <w:r w:rsidRPr="00326D53">
        <w:rPr>
          <w:b/>
          <w:lang w:eastAsia="sl-SI"/>
        </w:rPr>
        <w:t>Uredi</w:t>
      </w:r>
      <w:r w:rsidRPr="00D90F5C">
        <w:rPr>
          <w:lang w:eastAsia="sl-SI"/>
        </w:rPr>
        <w:t>«.</w:t>
      </w:r>
    </w:p>
    <w:p w14:paraId="6D24F791" w14:textId="77777777" w:rsidR="00A866B7" w:rsidRDefault="00A866B7" w:rsidP="00694711">
      <w:pPr>
        <w:pStyle w:val="Odstavekseznama"/>
        <w:numPr>
          <w:ilvl w:val="0"/>
          <w:numId w:val="34"/>
        </w:numPr>
        <w:rPr>
          <w:lang w:eastAsia="sl-SI"/>
        </w:rPr>
      </w:pPr>
      <w:r>
        <w:rPr>
          <w:lang w:eastAsia="sl-SI"/>
        </w:rPr>
        <w:t>Popravite opombo.</w:t>
      </w:r>
    </w:p>
    <w:p w14:paraId="3E3A773A" w14:textId="77777777" w:rsidR="00A866B7" w:rsidRDefault="00A866B7" w:rsidP="00694711">
      <w:pPr>
        <w:pStyle w:val="Odstavekseznama"/>
        <w:numPr>
          <w:ilvl w:val="0"/>
          <w:numId w:val="34"/>
        </w:numPr>
        <w:rPr>
          <w:lang w:eastAsia="sl-SI"/>
        </w:rPr>
      </w:pPr>
      <w:r>
        <w:rPr>
          <w:lang w:eastAsia="sl-SI"/>
        </w:rPr>
        <w:t>Kliknite »</w:t>
      </w:r>
      <w:r w:rsidRPr="00D53C6D">
        <w:rPr>
          <w:b/>
          <w:lang w:eastAsia="sl-SI"/>
        </w:rPr>
        <w:t>Shrani</w:t>
      </w:r>
      <w:r>
        <w:rPr>
          <w:lang w:eastAsia="sl-SI"/>
        </w:rPr>
        <w:t>«; če kliknete »</w:t>
      </w:r>
      <w:r w:rsidRPr="00D53C6D">
        <w:rPr>
          <w:b/>
          <w:lang w:eastAsia="sl-SI"/>
        </w:rPr>
        <w:t>Prekliči</w:t>
      </w:r>
      <w:r>
        <w:rPr>
          <w:lang w:eastAsia="sl-SI"/>
        </w:rPr>
        <w:t>«, podatki ne bodo shranjeni.</w:t>
      </w:r>
    </w:p>
    <w:p w14:paraId="63FCC828" w14:textId="77777777" w:rsidR="00A866B7" w:rsidRDefault="00A866B7" w:rsidP="00A866B7">
      <w:pPr>
        <w:pStyle w:val="Naslov5"/>
        <w:rPr>
          <w:lang w:eastAsia="sl-SI"/>
        </w:rPr>
      </w:pPr>
      <w:bookmarkStart w:id="83" w:name="_Toc86324095"/>
      <w:bookmarkStart w:id="84" w:name="_Toc88575491"/>
      <w:bookmarkStart w:id="85" w:name="_Toc89335189"/>
      <w:r>
        <w:rPr>
          <w:lang w:eastAsia="sl-SI"/>
        </w:rPr>
        <w:t>Kako odstranim povezavo z muzejem?</w:t>
      </w:r>
      <w:bookmarkEnd w:id="83"/>
      <w:bookmarkEnd w:id="84"/>
      <w:bookmarkEnd w:id="85"/>
    </w:p>
    <w:p w14:paraId="7397896F" w14:textId="77777777" w:rsidR="00A866B7" w:rsidRDefault="00A866B7" w:rsidP="00A866B7">
      <w:pPr>
        <w:pStyle w:val="Odstavekseznama"/>
        <w:ind w:left="360"/>
        <w:rPr>
          <w:lang w:eastAsia="sl-SI"/>
        </w:rPr>
      </w:pPr>
    </w:p>
    <w:p w14:paraId="17805E8A" w14:textId="780614E2" w:rsidR="00A866B7" w:rsidRDefault="00A866B7" w:rsidP="00694711">
      <w:pPr>
        <w:pStyle w:val="Odstavekseznama"/>
        <w:numPr>
          <w:ilvl w:val="0"/>
          <w:numId w:val="35"/>
        </w:numPr>
        <w:rPr>
          <w:lang w:eastAsia="sl-SI"/>
        </w:rPr>
      </w:pPr>
      <w:r>
        <w:rPr>
          <w:lang w:eastAsia="sl-SI"/>
        </w:rPr>
        <w:t xml:space="preserve">Kliknite na </w:t>
      </w:r>
      <w:r w:rsidR="00492F65">
        <w:rPr>
          <w:lang w:eastAsia="sl-SI"/>
        </w:rPr>
        <w:t>ikon</w:t>
      </w:r>
      <w:r>
        <w:rPr>
          <w:lang w:eastAsia="sl-SI"/>
        </w:rPr>
        <w:t>o »</w:t>
      </w:r>
      <w:r w:rsidRPr="00326D53">
        <w:rPr>
          <w:b/>
          <w:lang w:eastAsia="sl-SI"/>
        </w:rPr>
        <w:t>tri pikice</w:t>
      </w:r>
      <w:r w:rsidRPr="00D90F5C">
        <w:rPr>
          <w:lang w:eastAsia="sl-SI"/>
        </w:rPr>
        <w:t>«</w:t>
      </w:r>
      <w:r>
        <w:rPr>
          <w:lang w:eastAsia="sl-SI"/>
        </w:rPr>
        <w:t>.</w:t>
      </w:r>
    </w:p>
    <w:p w14:paraId="32B7874F" w14:textId="77777777" w:rsidR="00A866B7" w:rsidRDefault="00A866B7" w:rsidP="00694711">
      <w:pPr>
        <w:pStyle w:val="Odstavekseznama"/>
        <w:numPr>
          <w:ilvl w:val="0"/>
          <w:numId w:val="35"/>
        </w:numPr>
        <w:rPr>
          <w:lang w:eastAsia="sl-SI"/>
        </w:rPr>
      </w:pPr>
      <w:r>
        <w:rPr>
          <w:lang w:eastAsia="sl-SI"/>
        </w:rPr>
        <w:t>Kliknite »</w:t>
      </w:r>
      <w:r w:rsidRPr="00326D53">
        <w:rPr>
          <w:b/>
          <w:lang w:eastAsia="sl-SI"/>
        </w:rPr>
        <w:t>Briši</w:t>
      </w:r>
      <w:r w:rsidRPr="00D90F5C">
        <w:rPr>
          <w:lang w:eastAsia="sl-SI"/>
        </w:rPr>
        <w:t>«.</w:t>
      </w:r>
    </w:p>
    <w:p w14:paraId="45CEBDDC" w14:textId="77777777" w:rsidR="00A866B7" w:rsidRDefault="00A866B7" w:rsidP="00694711">
      <w:pPr>
        <w:pStyle w:val="Odstavekseznama"/>
        <w:numPr>
          <w:ilvl w:val="0"/>
          <w:numId w:val="35"/>
        </w:numPr>
        <w:rPr>
          <w:lang w:eastAsia="sl-SI"/>
        </w:rPr>
      </w:pPr>
      <w:r>
        <w:rPr>
          <w:lang w:eastAsia="sl-SI"/>
        </w:rPr>
        <w:t>Kliknite »</w:t>
      </w:r>
      <w:r w:rsidRPr="00326D53">
        <w:rPr>
          <w:b/>
          <w:lang w:eastAsia="sl-SI"/>
        </w:rPr>
        <w:t>Shrani</w:t>
      </w:r>
      <w:r w:rsidRPr="00D90F5C">
        <w:rPr>
          <w:lang w:eastAsia="sl-SI"/>
        </w:rPr>
        <w:t>«;</w:t>
      </w:r>
      <w:r>
        <w:rPr>
          <w:lang w:eastAsia="sl-SI"/>
        </w:rPr>
        <w:t xml:space="preserve"> če kliknete »</w:t>
      </w:r>
      <w:r w:rsidRPr="00326D53">
        <w:rPr>
          <w:b/>
          <w:lang w:eastAsia="sl-SI"/>
        </w:rPr>
        <w:t>Prekliči</w:t>
      </w:r>
      <w:r w:rsidRPr="00D90F5C">
        <w:rPr>
          <w:lang w:eastAsia="sl-SI"/>
        </w:rPr>
        <w:t>«,</w:t>
      </w:r>
      <w:r>
        <w:rPr>
          <w:lang w:eastAsia="sl-SI"/>
        </w:rPr>
        <w:t xml:space="preserve"> povezava ne bo izbrisana.</w:t>
      </w:r>
    </w:p>
    <w:p w14:paraId="27568ACC" w14:textId="77777777" w:rsidR="00A866B7" w:rsidRDefault="00A866B7" w:rsidP="00A866B7">
      <w:pPr>
        <w:pStyle w:val="Odstavekseznama"/>
        <w:ind w:left="360"/>
        <w:rPr>
          <w:lang w:eastAsia="sl-SI"/>
        </w:rPr>
      </w:pPr>
    </w:p>
    <w:p w14:paraId="3E1780D6" w14:textId="77777777" w:rsidR="00A866B7" w:rsidRDefault="00A866B7" w:rsidP="00A866B7">
      <w:pPr>
        <w:pStyle w:val="Naslov4"/>
        <w:rPr>
          <w:lang w:eastAsia="sl-SI"/>
        </w:rPr>
      </w:pPr>
      <w:bookmarkStart w:id="86" w:name="_Toc86324096"/>
      <w:bookmarkStart w:id="87" w:name="_Toc88575492"/>
      <w:bookmarkStart w:id="88" w:name="_Toc89335190"/>
      <w:r>
        <w:rPr>
          <w:lang w:eastAsia="sl-SI"/>
        </w:rPr>
        <w:t>Zgodovina posegov nad osnovnimi podatki enote</w:t>
      </w:r>
      <w:bookmarkEnd w:id="86"/>
      <w:bookmarkEnd w:id="87"/>
      <w:bookmarkEnd w:id="88"/>
    </w:p>
    <w:p w14:paraId="26B66B95" w14:textId="77777777" w:rsidR="00A866B7" w:rsidRDefault="00A866B7" w:rsidP="00A866B7">
      <w:pPr>
        <w:rPr>
          <w:lang w:eastAsia="sl-SI"/>
        </w:rPr>
      </w:pPr>
      <w:r>
        <w:rPr>
          <w:lang w:eastAsia="sl-SI"/>
        </w:rPr>
        <w:t>Zavihek »</w:t>
      </w:r>
      <w:r>
        <w:rPr>
          <w:b/>
          <w:lang w:eastAsia="sl-SI"/>
        </w:rPr>
        <w:t>Zgodovina</w:t>
      </w:r>
      <w:r w:rsidRPr="00B12226">
        <w:rPr>
          <w:lang w:eastAsia="sl-SI"/>
        </w:rPr>
        <w:t>«</w:t>
      </w:r>
      <w:r>
        <w:rPr>
          <w:b/>
          <w:lang w:eastAsia="sl-SI"/>
        </w:rPr>
        <w:t xml:space="preserve"> </w:t>
      </w:r>
      <w:r>
        <w:rPr>
          <w:lang w:eastAsia="sl-SI"/>
        </w:rPr>
        <w:t xml:space="preserve">prikazuje seznam vseh posegov nad osnovnimi podatki enote. </w:t>
      </w:r>
    </w:p>
    <w:p w14:paraId="3F4A04CD" w14:textId="1F07FB28" w:rsidR="00A866B7" w:rsidRDefault="00A866B7" w:rsidP="00A866B7">
      <w:pPr>
        <w:rPr>
          <w:lang w:eastAsia="sl-SI"/>
        </w:rPr>
      </w:pPr>
      <w:r>
        <w:rPr>
          <w:lang w:eastAsia="sl-SI"/>
        </w:rPr>
        <w:t xml:space="preserve">Osnovni podatki enote se lahko vpišejo v register samo s predlogom za vpis. Podatki se lahko spreminjajo samo s predlogom za spremembo. Predlog je lahko navadna sprememba (postopek vodi </w:t>
      </w:r>
      <w:r w:rsidR="008E30A3">
        <w:rPr>
          <w:lang w:eastAsia="sl-SI"/>
        </w:rPr>
        <w:t>SEM</w:t>
      </w:r>
      <w:r>
        <w:rPr>
          <w:lang w:eastAsia="sl-SI"/>
        </w:rPr>
        <w:t xml:space="preserve">) ali neposredna sprememba (postopek vodi MK). Podatki se lahko izbrišejo iz registra samo s predlogom za izbris. Poseg v registru je izveden šele po potrditvi predloga. </w:t>
      </w:r>
    </w:p>
    <w:p w14:paraId="15A705DD" w14:textId="77777777" w:rsidR="00A866B7" w:rsidRDefault="00A866B7" w:rsidP="00A866B7">
      <w:pPr>
        <w:rPr>
          <w:lang w:eastAsia="sl-SI"/>
        </w:rPr>
      </w:pPr>
      <w:r>
        <w:rPr>
          <w:lang w:eastAsia="sl-SI"/>
        </w:rPr>
        <w:t xml:space="preserve">Na seznamu je prikazana kronologija teh posegov. Podatki so v tabeli in se lahko uredijo po vrsti predloga ali datumu spremembe. </w:t>
      </w:r>
    </w:p>
    <w:p w14:paraId="4398BD83" w14:textId="77777777" w:rsidR="00A866B7" w:rsidRDefault="00A866B7" w:rsidP="00A866B7">
      <w:pPr>
        <w:rPr>
          <w:lang w:eastAsia="sl-SI"/>
        </w:rPr>
      </w:pPr>
      <w:r>
        <w:rPr>
          <w:lang w:eastAsia="sl-SI"/>
        </w:rPr>
        <w:t>Za vsak predlog so prikazani naslednji podatki:</w:t>
      </w:r>
    </w:p>
    <w:p w14:paraId="55AB1657" w14:textId="77777777" w:rsidR="00A866B7" w:rsidRDefault="00A866B7" w:rsidP="00694711">
      <w:pPr>
        <w:pStyle w:val="Odstavekseznama"/>
        <w:numPr>
          <w:ilvl w:val="0"/>
          <w:numId w:val="59"/>
        </w:numPr>
        <w:rPr>
          <w:lang w:eastAsia="sl-SI"/>
        </w:rPr>
      </w:pPr>
      <w:r>
        <w:rPr>
          <w:lang w:eastAsia="sl-SI"/>
        </w:rPr>
        <w:t xml:space="preserve">vrsta predloga; </w:t>
      </w:r>
    </w:p>
    <w:p w14:paraId="1F84F9F3" w14:textId="77777777" w:rsidR="00A866B7" w:rsidRDefault="00A866B7" w:rsidP="00694711">
      <w:pPr>
        <w:pStyle w:val="Odstavekseznama"/>
        <w:numPr>
          <w:ilvl w:val="0"/>
          <w:numId w:val="59"/>
        </w:numPr>
        <w:rPr>
          <w:lang w:eastAsia="sl-SI"/>
        </w:rPr>
      </w:pPr>
      <w:r>
        <w:rPr>
          <w:lang w:eastAsia="sl-SI"/>
        </w:rPr>
        <w:t xml:space="preserve">datum spremembe; </w:t>
      </w:r>
    </w:p>
    <w:p w14:paraId="4B7599CC" w14:textId="77777777" w:rsidR="00A866B7" w:rsidRDefault="00A866B7" w:rsidP="00694711">
      <w:pPr>
        <w:pStyle w:val="Odstavekseznama"/>
        <w:numPr>
          <w:ilvl w:val="0"/>
          <w:numId w:val="59"/>
        </w:numPr>
        <w:rPr>
          <w:lang w:eastAsia="sl-SI"/>
        </w:rPr>
      </w:pPr>
      <w:r>
        <w:rPr>
          <w:lang w:eastAsia="sl-SI"/>
        </w:rPr>
        <w:t xml:space="preserve">razlog posega; </w:t>
      </w:r>
    </w:p>
    <w:p w14:paraId="7999FBA0" w14:textId="77777777" w:rsidR="00A866B7" w:rsidRDefault="00A866B7" w:rsidP="00694711">
      <w:pPr>
        <w:pStyle w:val="Odstavekseznama"/>
        <w:numPr>
          <w:ilvl w:val="0"/>
          <w:numId w:val="59"/>
        </w:numPr>
        <w:rPr>
          <w:lang w:eastAsia="sl-SI"/>
        </w:rPr>
      </w:pPr>
      <w:r>
        <w:rPr>
          <w:lang w:eastAsia="sl-SI"/>
        </w:rPr>
        <w:t xml:space="preserve">nosilec predloga; </w:t>
      </w:r>
    </w:p>
    <w:p w14:paraId="23572522" w14:textId="77777777" w:rsidR="00A866B7" w:rsidRDefault="00A866B7" w:rsidP="00694711">
      <w:pPr>
        <w:pStyle w:val="Odstavekseznama"/>
        <w:numPr>
          <w:ilvl w:val="0"/>
          <w:numId w:val="59"/>
        </w:numPr>
        <w:rPr>
          <w:lang w:eastAsia="sl-SI"/>
        </w:rPr>
      </w:pPr>
      <w:r>
        <w:rPr>
          <w:lang w:eastAsia="sl-SI"/>
        </w:rPr>
        <w:t xml:space="preserve">št. zadeve; </w:t>
      </w:r>
    </w:p>
    <w:p w14:paraId="61385481" w14:textId="77777777" w:rsidR="00A866B7" w:rsidRDefault="00A866B7" w:rsidP="00694711">
      <w:pPr>
        <w:pStyle w:val="Odstavekseznama"/>
        <w:numPr>
          <w:ilvl w:val="0"/>
          <w:numId w:val="59"/>
        </w:numPr>
        <w:rPr>
          <w:lang w:eastAsia="sl-SI"/>
        </w:rPr>
      </w:pPr>
      <w:r>
        <w:rPr>
          <w:lang w:eastAsia="sl-SI"/>
        </w:rPr>
        <w:t xml:space="preserve">verzija enote, ki je nastala s tem posegom; </w:t>
      </w:r>
    </w:p>
    <w:p w14:paraId="45871AA7" w14:textId="203050AD" w:rsidR="00ED1152" w:rsidRDefault="00A866B7" w:rsidP="00694711">
      <w:pPr>
        <w:pStyle w:val="Odstavekseznama"/>
        <w:numPr>
          <w:ilvl w:val="0"/>
          <w:numId w:val="59"/>
        </w:numPr>
        <w:rPr>
          <w:lang w:eastAsia="sl-SI"/>
        </w:rPr>
      </w:pPr>
      <w:r>
        <w:rPr>
          <w:lang w:eastAsia="sl-SI"/>
        </w:rPr>
        <w:t xml:space="preserve">status. </w:t>
      </w:r>
    </w:p>
    <w:p w14:paraId="50BB0BD0" w14:textId="7893C4DA" w:rsidR="00A866B7" w:rsidRPr="003808E4" w:rsidRDefault="00A866B7" w:rsidP="00ED1152">
      <w:pPr>
        <w:ind w:left="360"/>
        <w:rPr>
          <w:lang w:eastAsia="sl-SI"/>
        </w:rPr>
      </w:pPr>
      <w:r>
        <w:rPr>
          <w:lang w:eastAsia="sl-SI"/>
        </w:rPr>
        <w:lastRenderedPageBreak/>
        <w:t>Če želite pogledati podrobnosti predloga, kliknite na vrstico.</w:t>
      </w:r>
    </w:p>
    <w:p w14:paraId="227DA481" w14:textId="60E62B22" w:rsidR="00A866B7" w:rsidRDefault="00A866B7" w:rsidP="00A866B7">
      <w:pPr>
        <w:pStyle w:val="Naslov3"/>
        <w:rPr>
          <w:lang w:eastAsia="sl-SI"/>
        </w:rPr>
      </w:pPr>
      <w:bookmarkStart w:id="89" w:name="_Toc86324100"/>
      <w:bookmarkStart w:id="90" w:name="_Toc88575496"/>
      <w:bookmarkStart w:id="91" w:name="_Toc89335191"/>
      <w:r>
        <w:rPr>
          <w:lang w:eastAsia="sl-SI"/>
        </w:rPr>
        <w:t xml:space="preserve">Postopki za </w:t>
      </w:r>
      <w:bookmarkEnd w:id="89"/>
      <w:bookmarkEnd w:id="90"/>
      <w:r w:rsidR="00693F7C">
        <w:rPr>
          <w:lang w:eastAsia="sl-SI"/>
        </w:rPr>
        <w:t>urejanje osnovnih podatkov enote</w:t>
      </w:r>
      <w:bookmarkEnd w:id="91"/>
    </w:p>
    <w:p w14:paraId="491C9F30" w14:textId="77777777" w:rsidR="00A866B7" w:rsidRDefault="00A866B7" w:rsidP="00A866B7">
      <w:pPr>
        <w:pStyle w:val="Naslov4"/>
        <w:rPr>
          <w:lang w:eastAsia="sl-SI"/>
        </w:rPr>
      </w:pPr>
      <w:bookmarkStart w:id="92" w:name="_Toc86324101"/>
      <w:bookmarkStart w:id="93" w:name="_Toc88575497"/>
      <w:bookmarkStart w:id="94" w:name="_Toc89335192"/>
      <w:r>
        <w:rPr>
          <w:lang w:eastAsia="sl-SI"/>
        </w:rPr>
        <w:t>Kateri postopki za posodabljanje osnovnih podatkov enote so podprti?</w:t>
      </w:r>
      <w:bookmarkEnd w:id="92"/>
      <w:bookmarkEnd w:id="93"/>
      <w:bookmarkEnd w:id="94"/>
    </w:p>
    <w:p w14:paraId="6A13C25C" w14:textId="6A6BE5D3" w:rsidR="00A866B7" w:rsidRDefault="00A866B7" w:rsidP="00A866B7">
      <w:pPr>
        <w:rPr>
          <w:lang w:eastAsia="sl-SI"/>
        </w:rPr>
      </w:pPr>
      <w:r>
        <w:rPr>
          <w:lang w:eastAsia="sl-SI"/>
        </w:rPr>
        <w:t xml:space="preserve">ISeD podpira postopke za vpis, spremembo ali izbris osnovnih podatkov </w:t>
      </w:r>
      <w:r w:rsidR="004F18A8">
        <w:rPr>
          <w:lang w:eastAsia="sl-SI"/>
        </w:rPr>
        <w:t>enote</w:t>
      </w:r>
      <w:r>
        <w:rPr>
          <w:lang w:eastAsia="sl-SI"/>
        </w:rPr>
        <w:t xml:space="preserve"> ter neposredno spremembo podatkov. </w:t>
      </w:r>
    </w:p>
    <w:p w14:paraId="13144008" w14:textId="485CC3B7" w:rsidR="00A866B7" w:rsidRPr="006A731A" w:rsidRDefault="00A866B7" w:rsidP="00A866B7">
      <w:pPr>
        <w:rPr>
          <w:lang w:eastAsia="sl-SI"/>
        </w:rPr>
      </w:pPr>
      <w:r w:rsidRPr="006A527F">
        <w:rPr>
          <w:rStyle w:val="Poudarek"/>
        </w:rPr>
        <w:t>Pozor!</w:t>
      </w:r>
      <w:r>
        <w:rPr>
          <w:lang w:eastAsia="sl-SI"/>
        </w:rPr>
        <w:t xml:space="preserve"> Posodobljenje dodatnih podatkov o enoti (zaznamki, povezave ...), je opisano v temu namenjenih poglavjih.</w:t>
      </w:r>
    </w:p>
    <w:p w14:paraId="0AE92902" w14:textId="77777777" w:rsidR="00A866B7" w:rsidRDefault="00A866B7" w:rsidP="00A866B7">
      <w:pPr>
        <w:pStyle w:val="Naslov5"/>
        <w:rPr>
          <w:lang w:eastAsia="sl-SI"/>
        </w:rPr>
      </w:pPr>
      <w:bookmarkStart w:id="95" w:name="_Toc86324102"/>
      <w:bookmarkStart w:id="96" w:name="_Toc88575498"/>
      <w:bookmarkStart w:id="97" w:name="_Toc89335193"/>
      <w:r w:rsidRPr="006A731A">
        <w:t>Vpis</w:t>
      </w:r>
      <w:r>
        <w:rPr>
          <w:lang w:eastAsia="sl-SI"/>
        </w:rPr>
        <w:t>, sprememba ali izbris osnovnih podatkov enote</w:t>
      </w:r>
      <w:bookmarkEnd w:id="95"/>
      <w:bookmarkEnd w:id="96"/>
      <w:bookmarkEnd w:id="97"/>
    </w:p>
    <w:p w14:paraId="2DD6EAC0" w14:textId="43755115" w:rsidR="00A866B7" w:rsidRDefault="00A866B7" w:rsidP="00A866B7">
      <w:pPr>
        <w:rPr>
          <w:lang w:eastAsia="sl-SI"/>
        </w:rPr>
      </w:pPr>
      <w:r>
        <w:rPr>
          <w:lang w:eastAsia="sl-SI"/>
        </w:rPr>
        <w:t xml:space="preserve">Postopek za vpis, spremembo ali izbris enote lahko začnejo le uporabniki </w:t>
      </w:r>
      <w:r w:rsidR="008E30A3">
        <w:rPr>
          <w:lang w:eastAsia="sl-SI"/>
        </w:rPr>
        <w:t>SEM</w:t>
      </w:r>
      <w:r>
        <w:rPr>
          <w:lang w:eastAsia="sl-SI"/>
        </w:rPr>
        <w:t>.</w:t>
      </w:r>
    </w:p>
    <w:p w14:paraId="28F883FE" w14:textId="5C876BB4" w:rsidR="00A866B7" w:rsidRDefault="00A866B7" w:rsidP="00A866B7">
      <w:pPr>
        <w:rPr>
          <w:lang w:eastAsia="sl-SI"/>
        </w:rPr>
      </w:pPr>
      <w:r>
        <w:rPr>
          <w:lang w:eastAsia="sl-SI"/>
        </w:rPr>
        <w:t>Nov postopek se začne z dodajanjem novega predloga. Postopek lahko začnete na plošči, iskalniku predlogov, v meniju enote ali iz pobude. Ko uporabnik nastavi obvezne parametre za začetek postopka, je preusmerjen v</w:t>
      </w:r>
      <w:r w:rsidR="004F18A8">
        <w:rPr>
          <w:color w:val="3476B1" w:themeColor="accent2" w:themeShade="BF"/>
          <w:lang w:eastAsia="sl-SI"/>
        </w:rPr>
        <w:t xml:space="preserve"> </w:t>
      </w:r>
      <w:r w:rsidR="004F18A8" w:rsidRPr="004F18A8">
        <w:rPr>
          <w:b/>
        </w:rPr>
        <w:t>čarovnik za urejanje podatkov</w:t>
      </w:r>
      <w:r>
        <w:rPr>
          <w:lang w:eastAsia="sl-SI"/>
        </w:rPr>
        <w:t xml:space="preserve">. Na strani </w:t>
      </w:r>
      <w:r w:rsidR="004F18A8">
        <w:rPr>
          <w:lang w:eastAsia="sl-SI"/>
        </w:rPr>
        <w:t>»</w:t>
      </w:r>
      <w:r w:rsidRPr="00810305">
        <w:rPr>
          <w:rStyle w:val="DocReferenceChar"/>
        </w:rPr>
        <w:fldChar w:fldCharType="begin"/>
      </w:r>
      <w:r w:rsidRPr="00810305">
        <w:rPr>
          <w:rStyle w:val="DocReferenceChar"/>
        </w:rPr>
        <w:instrText xml:space="preserve"> REF _Ref85633531 \h </w:instrText>
      </w:r>
      <w:r w:rsidR="00810305">
        <w:rPr>
          <w:rStyle w:val="DocReferenceChar"/>
        </w:rPr>
        <w:instrText xml:space="preserve"> \* MERGEFORMAT </w:instrText>
      </w:r>
      <w:r w:rsidRPr="00810305">
        <w:rPr>
          <w:rStyle w:val="DocReferenceChar"/>
        </w:rPr>
      </w:r>
      <w:r w:rsidRPr="00810305">
        <w:rPr>
          <w:rStyle w:val="DocReferenceChar"/>
        </w:rPr>
        <w:fldChar w:fldCharType="separate"/>
      </w:r>
      <w:r w:rsidRPr="00810305">
        <w:rPr>
          <w:rStyle w:val="DocReferenceChar"/>
        </w:rPr>
        <w:t>Vpogled v osnovne podatke enote</w:t>
      </w:r>
      <w:r w:rsidRPr="00810305">
        <w:rPr>
          <w:rStyle w:val="DocReferenceChar"/>
        </w:rPr>
        <w:fldChar w:fldCharType="end"/>
      </w:r>
      <w:r w:rsidR="00810305" w:rsidRPr="00810305">
        <w:t>«</w:t>
      </w:r>
      <w:r>
        <w:rPr>
          <w:lang w:eastAsia="sl-SI"/>
        </w:rPr>
        <w:t xml:space="preserve"> je v sekciji </w:t>
      </w:r>
      <w:r w:rsidRPr="00086BD2">
        <w:rPr>
          <w:b/>
          <w:lang w:eastAsia="sl-SI"/>
        </w:rPr>
        <w:t>Aktivnosti</w:t>
      </w:r>
      <w:r>
        <w:rPr>
          <w:lang w:eastAsia="sl-SI"/>
        </w:rPr>
        <w:t xml:space="preserve"> razvidno, da poteka nova aktivnost.</w:t>
      </w:r>
    </w:p>
    <w:p w14:paraId="60EC829C" w14:textId="0F542C5C" w:rsidR="00A866B7" w:rsidRDefault="00A866B7" w:rsidP="00A866B7">
      <w:pPr>
        <w:rPr>
          <w:lang w:eastAsia="sl-SI"/>
        </w:rPr>
      </w:pPr>
      <w:r>
        <w:rPr>
          <w:lang w:eastAsia="sl-SI"/>
        </w:rPr>
        <w:t>Postopek potrjevanja predloga poteka v več fazah: priprava, potrjevanje OE in potrjevanje MK. O delu s predlogom preberite v poglavju »</w:t>
      </w:r>
      <w:r w:rsidRPr="00474BDF">
        <w:rPr>
          <w:bCs/>
          <w:color w:val="3476B1" w:themeColor="accent2" w:themeShade="BF"/>
          <w:lang w:eastAsia="sl-SI"/>
        </w:rPr>
        <w:fldChar w:fldCharType="begin"/>
      </w:r>
      <w:r w:rsidRPr="00474BDF">
        <w:rPr>
          <w:bCs/>
          <w:color w:val="3476B1" w:themeColor="accent2" w:themeShade="BF"/>
          <w:lang w:eastAsia="sl-SI"/>
        </w:rPr>
        <w:instrText xml:space="preserve"> REF _Ref85536007 \h  \* MERGEFORMAT </w:instrText>
      </w:r>
      <w:r w:rsidRPr="00474BDF">
        <w:rPr>
          <w:bCs/>
          <w:color w:val="3476B1" w:themeColor="accent2" w:themeShade="BF"/>
          <w:lang w:eastAsia="sl-SI"/>
        </w:rPr>
      </w:r>
      <w:r w:rsidRPr="00474BDF">
        <w:rPr>
          <w:bCs/>
          <w:color w:val="3476B1" w:themeColor="accent2" w:themeShade="BF"/>
          <w:lang w:eastAsia="sl-SI"/>
        </w:rPr>
        <w:fldChar w:fldCharType="separate"/>
      </w:r>
      <w:r w:rsidRPr="00CD0F51">
        <w:rPr>
          <w:bCs/>
          <w:color w:val="3476B1" w:themeColor="accent2" w:themeShade="BF"/>
          <w:lang w:eastAsia="sl-SI"/>
        </w:rPr>
        <w:t>Delo s predlogom</w:t>
      </w:r>
      <w:r w:rsidRPr="00474BDF">
        <w:rPr>
          <w:bCs/>
          <w:color w:val="3476B1" w:themeColor="accent2" w:themeShade="BF"/>
          <w:lang w:eastAsia="sl-SI"/>
        </w:rPr>
        <w:fldChar w:fldCharType="end"/>
      </w:r>
      <w:r w:rsidR="00810305">
        <w:rPr>
          <w:lang w:eastAsia="sl-SI"/>
        </w:rPr>
        <w:t>«.</w:t>
      </w:r>
    </w:p>
    <w:p w14:paraId="6C5B849E" w14:textId="0177433B" w:rsidR="00A866B7" w:rsidRDefault="00A866B7" w:rsidP="00A866B7">
      <w:pPr>
        <w:rPr>
          <w:lang w:eastAsia="sl-SI"/>
        </w:rPr>
      </w:pPr>
      <w:r>
        <w:rPr>
          <w:lang w:eastAsia="sl-SI"/>
        </w:rPr>
        <w:t xml:space="preserve">Predloga ne morete vedno začeti. Poslovna pravila onemogočajo npr., da hkrati začnete dve spremembi. Če </w:t>
      </w:r>
      <w:r w:rsidR="00810305">
        <w:rPr>
          <w:lang w:eastAsia="sl-SI"/>
        </w:rPr>
        <w:t>ne morete začeti postopka</w:t>
      </w:r>
      <w:r>
        <w:rPr>
          <w:lang w:eastAsia="sl-SI"/>
        </w:rPr>
        <w:t xml:space="preserve">, vas bo aplikacija o tem obvestila z napako. </w:t>
      </w:r>
    </w:p>
    <w:p w14:paraId="0DFB9B76" w14:textId="511482F8" w:rsidR="00A866B7" w:rsidRDefault="00A866B7" w:rsidP="00A866B7">
      <w:pPr>
        <w:rPr>
          <w:lang w:eastAsia="sl-SI"/>
        </w:rPr>
      </w:pPr>
      <w:r w:rsidRPr="00932A2C">
        <w:rPr>
          <w:rStyle w:val="Poudarek"/>
        </w:rPr>
        <w:t>Pozor!</w:t>
      </w:r>
      <w:r>
        <w:rPr>
          <w:lang w:eastAsia="sl-SI"/>
        </w:rPr>
        <w:t xml:space="preserve"> Uporabniki MK lahko začnejo neposredno spremembo, čeprav poteka postopek za spremembo enote. Neposredne spremembe se praviloma hitro zaključijo in prenesejo v register. </w:t>
      </w:r>
      <w:r w:rsidR="00810305">
        <w:rPr>
          <w:lang w:eastAsia="sl-SI"/>
        </w:rPr>
        <w:t>Koordinatorji</w:t>
      </w:r>
      <w:r>
        <w:rPr>
          <w:lang w:eastAsia="sl-SI"/>
        </w:rPr>
        <w:t xml:space="preserve"> (navadnega) predloga za spremembo morajo biti pozorni, če se med trajanjem postopka zaključi predlog za neposredno spremembo in vse izvedene spremembe ročno vpisati tudi v svoj predlog (sicer jih bo sistem povozil ob naslednjem prenosu v register).</w:t>
      </w:r>
    </w:p>
    <w:p w14:paraId="0887AD4D" w14:textId="77777777" w:rsidR="00A866B7" w:rsidRDefault="00A866B7" w:rsidP="00A866B7">
      <w:pPr>
        <w:pStyle w:val="Naslov5"/>
        <w:rPr>
          <w:lang w:eastAsia="sl-SI"/>
        </w:rPr>
      </w:pPr>
      <w:bookmarkStart w:id="98" w:name="_Toc86324103"/>
      <w:bookmarkStart w:id="99" w:name="_Toc88575499"/>
      <w:bookmarkStart w:id="100" w:name="_Toc89335194"/>
      <w:r>
        <w:rPr>
          <w:lang w:eastAsia="sl-SI"/>
        </w:rPr>
        <w:t>Neposredna sprememba osnovnih podatkov enote</w:t>
      </w:r>
      <w:bookmarkEnd w:id="98"/>
      <w:bookmarkEnd w:id="99"/>
      <w:bookmarkEnd w:id="100"/>
    </w:p>
    <w:p w14:paraId="5810159F" w14:textId="77777777" w:rsidR="00A866B7" w:rsidRDefault="00A866B7" w:rsidP="00A866B7">
      <w:pPr>
        <w:rPr>
          <w:lang w:eastAsia="sl-SI"/>
        </w:rPr>
      </w:pPr>
      <w:r>
        <w:rPr>
          <w:lang w:eastAsia="sl-SI"/>
        </w:rPr>
        <w:t>Postopek za neposredno spremembo osnovnih podatkov enote lahko začnejo le uporabniki MK.</w:t>
      </w:r>
    </w:p>
    <w:p w14:paraId="7C1A6CDE" w14:textId="77777777" w:rsidR="00A866B7" w:rsidRDefault="00A866B7" w:rsidP="00A866B7">
      <w:pPr>
        <w:rPr>
          <w:lang w:eastAsia="sl-SI"/>
        </w:rPr>
      </w:pPr>
      <w:r>
        <w:rPr>
          <w:lang w:eastAsia="sl-SI"/>
        </w:rPr>
        <w:t>Nov postopek se začne z dodajanjem novega predloga. Postopek lahko začnete na plošči, iskalniku predlogov ali v meniju enote.</w:t>
      </w:r>
    </w:p>
    <w:p w14:paraId="1CCF875F" w14:textId="77777777" w:rsidR="00A866B7" w:rsidRDefault="00A866B7" w:rsidP="00A866B7">
      <w:pPr>
        <w:rPr>
          <w:lang w:eastAsia="sl-SI"/>
        </w:rPr>
      </w:pPr>
      <w:r>
        <w:rPr>
          <w:lang w:eastAsia="sl-SI"/>
        </w:rPr>
        <w:t xml:space="preserve">Postopek potrjevanja predloga nima več faz – poteka samo na MK.  </w:t>
      </w:r>
    </w:p>
    <w:p w14:paraId="608911C4" w14:textId="77777777" w:rsidR="00A866B7" w:rsidRDefault="00A866B7" w:rsidP="00A866B7">
      <w:pPr>
        <w:pStyle w:val="Naslov4"/>
        <w:rPr>
          <w:lang w:eastAsia="sl-SI"/>
        </w:rPr>
      </w:pPr>
      <w:bookmarkStart w:id="101" w:name="_Toc86324104"/>
      <w:bookmarkStart w:id="102" w:name="_Toc88575500"/>
      <w:bookmarkStart w:id="103" w:name="_Toc89335195"/>
      <w:r>
        <w:rPr>
          <w:lang w:eastAsia="sl-SI"/>
        </w:rPr>
        <w:t>Kako začnem nov postopek?</w:t>
      </w:r>
      <w:bookmarkEnd w:id="101"/>
      <w:bookmarkEnd w:id="102"/>
      <w:bookmarkEnd w:id="103"/>
    </w:p>
    <w:p w14:paraId="057B6645" w14:textId="48887951" w:rsidR="00A866B7" w:rsidRDefault="00A866B7" w:rsidP="00A866B7">
      <w:pPr>
        <w:rPr>
          <w:lang w:eastAsia="sl-SI"/>
        </w:rPr>
      </w:pPr>
      <w:r>
        <w:rPr>
          <w:lang w:eastAsia="sl-SI"/>
        </w:rPr>
        <w:t>Postopek začnete z dodajanjem novega predloga. Poglejte poglavje »</w:t>
      </w:r>
      <w:r w:rsidRPr="00D53C6D">
        <w:rPr>
          <w:rStyle w:val="DocReferenceChar"/>
        </w:rPr>
        <w:fldChar w:fldCharType="begin"/>
      </w:r>
      <w:r w:rsidRPr="00D53C6D">
        <w:rPr>
          <w:rStyle w:val="DocReferenceChar"/>
        </w:rPr>
        <w:instrText xml:space="preserve"> REF _Ref85799042 \h </w:instrText>
      </w:r>
      <w:r>
        <w:rPr>
          <w:rStyle w:val="DocReferenceChar"/>
        </w:rPr>
        <w:instrText xml:space="preserve"> \* MERGEFORMAT </w:instrText>
      </w:r>
      <w:r w:rsidRPr="00D53C6D">
        <w:rPr>
          <w:rStyle w:val="DocReferenceChar"/>
        </w:rPr>
      </w:r>
      <w:r w:rsidRPr="00D53C6D">
        <w:rPr>
          <w:rStyle w:val="DocReferenceChar"/>
        </w:rPr>
        <w:fldChar w:fldCharType="separate"/>
      </w:r>
      <w:r w:rsidRPr="00CD0F51">
        <w:rPr>
          <w:rStyle w:val="DocReferenceChar"/>
        </w:rPr>
        <w:t>Kako dodam nov predlog?</w:t>
      </w:r>
      <w:r w:rsidRPr="00D53C6D">
        <w:rPr>
          <w:rStyle w:val="DocReferenceChar"/>
        </w:rPr>
        <w:fldChar w:fldCharType="end"/>
      </w:r>
      <w:r w:rsidR="00810305">
        <w:rPr>
          <w:lang w:eastAsia="sl-SI"/>
        </w:rPr>
        <w:t>«.</w:t>
      </w:r>
    </w:p>
    <w:p w14:paraId="36A2E23B" w14:textId="3E4FF395" w:rsidR="002706C3" w:rsidRDefault="002706C3" w:rsidP="001307F7">
      <w:pPr>
        <w:pStyle w:val="Naslov4"/>
        <w:rPr>
          <w:lang w:eastAsia="sl-SI"/>
        </w:rPr>
      </w:pPr>
      <w:bookmarkStart w:id="104" w:name="_Toc89335196"/>
      <w:r>
        <w:rPr>
          <w:lang w:eastAsia="sl-SI"/>
        </w:rPr>
        <w:t>Kako poteka postopek potrjevanja?</w:t>
      </w:r>
      <w:bookmarkEnd w:id="104"/>
    </w:p>
    <w:p w14:paraId="778520E7" w14:textId="28102274" w:rsidR="002706C3" w:rsidRDefault="002706C3" w:rsidP="002706C3">
      <w:pPr>
        <w:rPr>
          <w:lang w:eastAsia="sl-SI"/>
        </w:rPr>
      </w:pPr>
      <w:r>
        <w:rPr>
          <w:lang w:eastAsia="sl-SI"/>
        </w:rPr>
        <w:t>Postopek potrjevanja predloga za vpis enote se razlikuje od potrjevanja ostalih predlogov – poteka brez lektoriranja.</w:t>
      </w:r>
    </w:p>
    <w:p w14:paraId="69351760" w14:textId="11860CC7" w:rsidR="002706C3" w:rsidRDefault="002706C3" w:rsidP="001307F7">
      <w:pPr>
        <w:pStyle w:val="Naslov5"/>
        <w:rPr>
          <w:lang w:eastAsia="sl-SI"/>
        </w:rPr>
      </w:pPr>
      <w:bookmarkStart w:id="105" w:name="_Ref89265259"/>
      <w:bookmarkStart w:id="106" w:name="_Toc89335197"/>
      <w:r>
        <w:rPr>
          <w:lang w:eastAsia="sl-SI"/>
        </w:rPr>
        <w:t>Postopek potrjevanja brez lektoriranja</w:t>
      </w:r>
      <w:bookmarkEnd w:id="105"/>
      <w:bookmarkEnd w:id="106"/>
    </w:p>
    <w:p w14:paraId="1C40829B" w14:textId="25DAC3C9" w:rsidR="002706C3" w:rsidRDefault="002706C3" w:rsidP="002706C3">
      <w:pPr>
        <w:rPr>
          <w:lang w:eastAsia="sl-SI"/>
        </w:rPr>
      </w:pPr>
      <w:r>
        <w:rPr>
          <w:lang w:eastAsia="sl-SI"/>
        </w:rPr>
        <w:t>Postopek poteka tako da:</w:t>
      </w:r>
    </w:p>
    <w:p w14:paraId="694EA94D" w14:textId="362E502A" w:rsidR="002706C3" w:rsidRDefault="002706C3" w:rsidP="00694711">
      <w:pPr>
        <w:pStyle w:val="Odstavekseznama"/>
        <w:numPr>
          <w:ilvl w:val="0"/>
          <w:numId w:val="67"/>
        </w:numPr>
        <w:rPr>
          <w:lang w:eastAsia="sl-SI"/>
        </w:rPr>
      </w:pPr>
      <w:r>
        <w:rPr>
          <w:lang w:eastAsia="sl-SI"/>
        </w:rPr>
        <w:t>Koordinator SEM pripravi predlog in ga pošlje v potrditev vodji SEM.</w:t>
      </w:r>
    </w:p>
    <w:p w14:paraId="29C63E51" w14:textId="078C7F12" w:rsidR="002706C3" w:rsidRDefault="002706C3" w:rsidP="00694711">
      <w:pPr>
        <w:pStyle w:val="Odstavekseznama"/>
        <w:numPr>
          <w:ilvl w:val="0"/>
          <w:numId w:val="67"/>
        </w:numPr>
        <w:rPr>
          <w:lang w:eastAsia="sl-SI"/>
        </w:rPr>
      </w:pPr>
      <w:r>
        <w:rPr>
          <w:lang w:eastAsia="sl-SI"/>
        </w:rPr>
        <w:lastRenderedPageBreak/>
        <w:t>Vodja SEM lahko:</w:t>
      </w:r>
    </w:p>
    <w:p w14:paraId="33F3902C" w14:textId="3A6DF73E" w:rsidR="002706C3" w:rsidRDefault="002706C3" w:rsidP="00694711">
      <w:pPr>
        <w:pStyle w:val="Odstavekseznama"/>
        <w:numPr>
          <w:ilvl w:val="1"/>
          <w:numId w:val="67"/>
        </w:numPr>
        <w:rPr>
          <w:lang w:eastAsia="sl-SI"/>
        </w:rPr>
      </w:pPr>
      <w:r>
        <w:rPr>
          <w:lang w:eastAsia="sl-SI"/>
        </w:rPr>
        <w:t>predlog pošlje na MK,</w:t>
      </w:r>
    </w:p>
    <w:p w14:paraId="27B2DBC5" w14:textId="6F5D02D9" w:rsidR="002706C3" w:rsidRDefault="002706C3" w:rsidP="00694711">
      <w:pPr>
        <w:pStyle w:val="Odstavekseznama"/>
        <w:numPr>
          <w:ilvl w:val="1"/>
          <w:numId w:val="67"/>
        </w:numPr>
        <w:rPr>
          <w:lang w:eastAsia="sl-SI"/>
        </w:rPr>
      </w:pPr>
      <w:r>
        <w:rPr>
          <w:lang w:eastAsia="sl-SI"/>
        </w:rPr>
        <w:t>zahteva dopolnitev od koordinatorja SEM ali</w:t>
      </w:r>
    </w:p>
    <w:p w14:paraId="51AC155B" w14:textId="77777777" w:rsidR="002706C3" w:rsidRDefault="002706C3" w:rsidP="00694711">
      <w:pPr>
        <w:pStyle w:val="Odstavekseznama"/>
        <w:numPr>
          <w:ilvl w:val="1"/>
          <w:numId w:val="67"/>
        </w:numPr>
        <w:rPr>
          <w:lang w:eastAsia="sl-SI"/>
        </w:rPr>
      </w:pPr>
      <w:r>
        <w:rPr>
          <w:lang w:eastAsia="sl-SI"/>
        </w:rPr>
        <w:t>zavrne predlog.</w:t>
      </w:r>
    </w:p>
    <w:p w14:paraId="3AE79A4D" w14:textId="521858E1" w:rsidR="002706C3" w:rsidRDefault="002706C3" w:rsidP="00694711">
      <w:pPr>
        <w:pStyle w:val="Odstavekseznama"/>
        <w:numPr>
          <w:ilvl w:val="0"/>
          <w:numId w:val="67"/>
        </w:numPr>
        <w:rPr>
          <w:lang w:eastAsia="sl-SI"/>
        </w:rPr>
      </w:pPr>
      <w:r>
        <w:rPr>
          <w:lang w:eastAsia="sl-SI"/>
        </w:rPr>
        <w:t>Če je predlog zavrnjen, je postopek končan.</w:t>
      </w:r>
    </w:p>
    <w:p w14:paraId="48A41847" w14:textId="2E39C635" w:rsidR="002706C3" w:rsidRDefault="002706C3" w:rsidP="00694711">
      <w:pPr>
        <w:pStyle w:val="Odstavekseznama"/>
        <w:numPr>
          <w:ilvl w:val="0"/>
          <w:numId w:val="67"/>
        </w:numPr>
        <w:rPr>
          <w:lang w:eastAsia="sl-SI"/>
        </w:rPr>
      </w:pPr>
      <w:r>
        <w:rPr>
          <w:lang w:eastAsia="sl-SI"/>
        </w:rPr>
        <w:t>Če vodja SEM zahteva dopolnitev, koordinator SEM popravi predlog in ga ponovno pošlje v potrditev vodji SEM.</w:t>
      </w:r>
    </w:p>
    <w:p w14:paraId="21A7748D" w14:textId="16D2E2C1" w:rsidR="002706C3" w:rsidRDefault="002706C3" w:rsidP="00694711">
      <w:pPr>
        <w:pStyle w:val="Odstavekseznama"/>
        <w:numPr>
          <w:ilvl w:val="0"/>
          <w:numId w:val="67"/>
        </w:numPr>
        <w:rPr>
          <w:lang w:eastAsia="sl-SI"/>
        </w:rPr>
      </w:pPr>
      <w:r>
        <w:rPr>
          <w:lang w:eastAsia="sl-SI"/>
        </w:rPr>
        <w:t>Če vodja SEM pošlje predlog na MK, se določi koordinator MK, tako da:</w:t>
      </w:r>
    </w:p>
    <w:p w14:paraId="56B56588" w14:textId="7372C7A2" w:rsidR="002706C3" w:rsidRDefault="002706C3" w:rsidP="00694711">
      <w:pPr>
        <w:pStyle w:val="Odstavekseznama"/>
        <w:numPr>
          <w:ilvl w:val="1"/>
          <w:numId w:val="67"/>
        </w:numPr>
        <w:rPr>
          <w:lang w:eastAsia="sl-SI"/>
        </w:rPr>
      </w:pPr>
      <w:r>
        <w:rPr>
          <w:lang w:eastAsia="sl-SI"/>
        </w:rPr>
        <w:t>uporabnik MK sam prevzame predlog ali</w:t>
      </w:r>
    </w:p>
    <w:p w14:paraId="49A51530" w14:textId="366FC164" w:rsidR="002706C3" w:rsidRDefault="002706C3" w:rsidP="00694711">
      <w:pPr>
        <w:pStyle w:val="Odstavekseznama"/>
        <w:numPr>
          <w:ilvl w:val="1"/>
          <w:numId w:val="67"/>
        </w:numPr>
        <w:rPr>
          <w:lang w:eastAsia="sl-SI"/>
        </w:rPr>
      </w:pPr>
      <w:r>
        <w:rPr>
          <w:lang w:eastAsia="sl-SI"/>
        </w:rPr>
        <w:t xml:space="preserve">ga določi vodja MK.  </w:t>
      </w:r>
    </w:p>
    <w:p w14:paraId="785AE873" w14:textId="5835DFE2" w:rsidR="002706C3" w:rsidRDefault="002706C3" w:rsidP="00694711">
      <w:pPr>
        <w:pStyle w:val="Odstavekseznama"/>
        <w:numPr>
          <w:ilvl w:val="0"/>
          <w:numId w:val="67"/>
        </w:numPr>
        <w:rPr>
          <w:lang w:eastAsia="sl-SI"/>
        </w:rPr>
      </w:pPr>
      <w:r>
        <w:rPr>
          <w:lang w:eastAsia="sl-SI"/>
        </w:rPr>
        <w:t>Koordinator MK vpiše utemeljitev odločitve in ga pošlje v potrditev vodji MK.</w:t>
      </w:r>
    </w:p>
    <w:p w14:paraId="20ACD247" w14:textId="77777777" w:rsidR="002706C3" w:rsidRDefault="002706C3" w:rsidP="00694711">
      <w:pPr>
        <w:pStyle w:val="Odstavekseznama"/>
        <w:numPr>
          <w:ilvl w:val="0"/>
          <w:numId w:val="67"/>
        </w:numPr>
        <w:rPr>
          <w:lang w:eastAsia="sl-SI"/>
        </w:rPr>
      </w:pPr>
      <w:r>
        <w:rPr>
          <w:lang w:eastAsia="sl-SI"/>
        </w:rPr>
        <w:t>Vodja MK lahko:</w:t>
      </w:r>
    </w:p>
    <w:p w14:paraId="401EEDF8" w14:textId="77777777" w:rsidR="002706C3" w:rsidRDefault="002706C3" w:rsidP="00694711">
      <w:pPr>
        <w:pStyle w:val="Odstavekseznama"/>
        <w:numPr>
          <w:ilvl w:val="1"/>
          <w:numId w:val="67"/>
        </w:numPr>
        <w:rPr>
          <w:lang w:eastAsia="sl-SI"/>
        </w:rPr>
      </w:pPr>
      <w:r>
        <w:rPr>
          <w:lang w:eastAsia="sl-SI"/>
        </w:rPr>
        <w:t>potrdi predlog,</w:t>
      </w:r>
    </w:p>
    <w:p w14:paraId="747E4E16" w14:textId="77777777" w:rsidR="002706C3" w:rsidRDefault="002706C3" w:rsidP="00694711">
      <w:pPr>
        <w:pStyle w:val="Odstavekseznama"/>
        <w:numPr>
          <w:ilvl w:val="1"/>
          <w:numId w:val="67"/>
        </w:numPr>
        <w:rPr>
          <w:lang w:eastAsia="sl-SI"/>
        </w:rPr>
      </w:pPr>
      <w:r>
        <w:rPr>
          <w:lang w:eastAsia="sl-SI"/>
        </w:rPr>
        <w:t>potrdi zavrnitev predloga ali</w:t>
      </w:r>
    </w:p>
    <w:p w14:paraId="2AE6690C" w14:textId="77777777" w:rsidR="002706C3" w:rsidRDefault="002706C3" w:rsidP="00694711">
      <w:pPr>
        <w:pStyle w:val="Odstavekseznama"/>
        <w:numPr>
          <w:ilvl w:val="1"/>
          <w:numId w:val="67"/>
        </w:numPr>
        <w:rPr>
          <w:lang w:eastAsia="sl-SI"/>
        </w:rPr>
      </w:pPr>
      <w:r>
        <w:rPr>
          <w:lang w:eastAsia="sl-SI"/>
        </w:rPr>
        <w:t>zahteva dopolnitev od SEM.</w:t>
      </w:r>
    </w:p>
    <w:p w14:paraId="1737AD93" w14:textId="581B2C9C" w:rsidR="002706C3" w:rsidRDefault="002706C3" w:rsidP="00694711">
      <w:pPr>
        <w:pStyle w:val="Odstavekseznama"/>
        <w:numPr>
          <w:ilvl w:val="0"/>
          <w:numId w:val="67"/>
        </w:numPr>
        <w:rPr>
          <w:lang w:eastAsia="sl-SI"/>
        </w:rPr>
      </w:pPr>
      <w:r>
        <w:rPr>
          <w:lang w:eastAsia="sl-SI"/>
        </w:rPr>
        <w:t>Če je predlog zavrnjen, je postopek končan.</w:t>
      </w:r>
    </w:p>
    <w:p w14:paraId="52491BC2" w14:textId="77777777" w:rsidR="002706C3" w:rsidRDefault="002706C3" w:rsidP="00694711">
      <w:pPr>
        <w:pStyle w:val="Odstavekseznama"/>
        <w:numPr>
          <w:ilvl w:val="0"/>
          <w:numId w:val="67"/>
        </w:numPr>
        <w:rPr>
          <w:lang w:eastAsia="sl-SI"/>
        </w:rPr>
      </w:pPr>
      <w:r>
        <w:rPr>
          <w:lang w:eastAsia="sl-SI"/>
        </w:rPr>
        <w:t>Če je predlog potrjen, izvede se prenos podatkov v register RNSD.</w:t>
      </w:r>
    </w:p>
    <w:p w14:paraId="5EDB2B88" w14:textId="77777777" w:rsidR="002706C3" w:rsidRDefault="002706C3" w:rsidP="00694711">
      <w:pPr>
        <w:pStyle w:val="Odstavekseznama"/>
        <w:numPr>
          <w:ilvl w:val="0"/>
          <w:numId w:val="67"/>
        </w:numPr>
        <w:rPr>
          <w:lang w:eastAsia="sl-SI"/>
        </w:rPr>
      </w:pPr>
      <w:r>
        <w:rPr>
          <w:lang w:eastAsia="sl-SI"/>
        </w:rPr>
        <w:t>Če vodja MK zahteva dopolnitev, koordinator SEM dopolni predlog in ga pošlje v potrditev vodji SEM.</w:t>
      </w:r>
    </w:p>
    <w:p w14:paraId="48DFA41E" w14:textId="26218F91" w:rsidR="002706C3" w:rsidRDefault="002706C3" w:rsidP="00694711">
      <w:pPr>
        <w:pStyle w:val="Odstavekseznama"/>
        <w:numPr>
          <w:ilvl w:val="0"/>
          <w:numId w:val="67"/>
        </w:numPr>
        <w:rPr>
          <w:lang w:eastAsia="sl-SI"/>
        </w:rPr>
      </w:pPr>
      <w:r>
        <w:rPr>
          <w:lang w:eastAsia="sl-SI"/>
        </w:rPr>
        <w:t>Če je predlog dopolnjen in poslan v potrditev vodji SEM, vodja lahko:</w:t>
      </w:r>
    </w:p>
    <w:p w14:paraId="0D2FB2F7" w14:textId="2E7165D1" w:rsidR="002706C3" w:rsidRDefault="002706C3" w:rsidP="00694711">
      <w:pPr>
        <w:pStyle w:val="Odstavekseznama"/>
        <w:numPr>
          <w:ilvl w:val="1"/>
          <w:numId w:val="67"/>
        </w:numPr>
        <w:rPr>
          <w:lang w:eastAsia="sl-SI"/>
        </w:rPr>
      </w:pPr>
      <w:r>
        <w:rPr>
          <w:lang w:eastAsia="sl-SI"/>
        </w:rPr>
        <w:t>dopolnitev pošlje na MK,</w:t>
      </w:r>
    </w:p>
    <w:p w14:paraId="01BB2974" w14:textId="77777777" w:rsidR="002706C3" w:rsidRDefault="002706C3" w:rsidP="00694711">
      <w:pPr>
        <w:pStyle w:val="Odstavekseznama"/>
        <w:numPr>
          <w:ilvl w:val="1"/>
          <w:numId w:val="67"/>
        </w:numPr>
        <w:rPr>
          <w:lang w:eastAsia="sl-SI"/>
        </w:rPr>
      </w:pPr>
      <w:r>
        <w:rPr>
          <w:lang w:eastAsia="sl-SI"/>
        </w:rPr>
        <w:t>zahteva dopolnitev od koordinatorja SEM ali</w:t>
      </w:r>
    </w:p>
    <w:p w14:paraId="5AE8578F" w14:textId="59CF64D9" w:rsidR="002706C3" w:rsidRDefault="002706C3" w:rsidP="00694711">
      <w:pPr>
        <w:pStyle w:val="Odstavekseznama"/>
        <w:numPr>
          <w:ilvl w:val="1"/>
          <w:numId w:val="67"/>
        </w:numPr>
        <w:rPr>
          <w:lang w:eastAsia="sl-SI"/>
        </w:rPr>
      </w:pPr>
      <w:r>
        <w:rPr>
          <w:lang w:eastAsia="sl-SI"/>
        </w:rPr>
        <w:t>umakne predlog.</w:t>
      </w:r>
    </w:p>
    <w:p w14:paraId="72857E85" w14:textId="5DB104D3" w:rsidR="002706C3" w:rsidRDefault="002706C3" w:rsidP="00694711">
      <w:pPr>
        <w:pStyle w:val="Odstavekseznama"/>
        <w:numPr>
          <w:ilvl w:val="0"/>
          <w:numId w:val="67"/>
        </w:numPr>
        <w:rPr>
          <w:lang w:eastAsia="sl-SI"/>
        </w:rPr>
      </w:pPr>
      <w:r>
        <w:rPr>
          <w:lang w:eastAsia="sl-SI"/>
        </w:rPr>
        <w:t>Če je dopolnjen predlog umaknjen, je postopek končan.</w:t>
      </w:r>
    </w:p>
    <w:p w14:paraId="0653B2B9" w14:textId="0114EE43" w:rsidR="002706C3" w:rsidRDefault="002706C3" w:rsidP="00694711">
      <w:pPr>
        <w:pStyle w:val="Odstavekseznama"/>
        <w:numPr>
          <w:ilvl w:val="0"/>
          <w:numId w:val="67"/>
        </w:numPr>
        <w:rPr>
          <w:lang w:eastAsia="sl-SI"/>
        </w:rPr>
      </w:pPr>
      <w:r>
        <w:rPr>
          <w:lang w:eastAsia="sl-SI"/>
        </w:rPr>
        <w:t>Če vodja SEM zahteva dopolnitev, koordinator SEM popravi predlog in ga ponovno pošlje v potrditev vodji SEM.</w:t>
      </w:r>
    </w:p>
    <w:p w14:paraId="045CADD5" w14:textId="60A2AC3C" w:rsidR="002706C3" w:rsidRDefault="002706C3" w:rsidP="00694711">
      <w:pPr>
        <w:pStyle w:val="Odstavekseznama"/>
        <w:numPr>
          <w:ilvl w:val="0"/>
          <w:numId w:val="67"/>
        </w:numPr>
        <w:rPr>
          <w:lang w:eastAsia="sl-SI"/>
        </w:rPr>
      </w:pPr>
      <w:r>
        <w:rPr>
          <w:lang w:eastAsia="sl-SI"/>
        </w:rPr>
        <w:t>Če vodja SEM pošlje dopolnjen predlog na MK, koordinator MK ga pošlje v potrditev vodji MK. Postopek se nadaljuje</w:t>
      </w:r>
      <w:r w:rsidR="00146359">
        <w:rPr>
          <w:lang w:eastAsia="sl-SI"/>
        </w:rPr>
        <w:t>,</w:t>
      </w:r>
      <w:r>
        <w:rPr>
          <w:lang w:eastAsia="sl-SI"/>
        </w:rPr>
        <w:t xml:space="preserve"> kot je opisano v točki 7.</w:t>
      </w:r>
    </w:p>
    <w:p w14:paraId="0BB0A49E" w14:textId="76EA9FBD" w:rsidR="002706C3" w:rsidRDefault="002706C3" w:rsidP="002706C3">
      <w:pPr>
        <w:ind w:left="360"/>
        <w:rPr>
          <w:lang w:eastAsia="sl-SI"/>
        </w:rPr>
      </w:pPr>
      <w:r>
        <w:rPr>
          <w:noProof/>
          <w:lang w:eastAsia="sl-SI"/>
        </w:rPr>
        <w:drawing>
          <wp:inline distT="0" distB="0" distL="0" distR="0" wp14:anchorId="21FF01EF" wp14:editId="1F7B94DB">
            <wp:extent cx="5760720" cy="3076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NSD Flow - Vse ostalo.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3076445"/>
                    </a:xfrm>
                    <a:prstGeom prst="rect">
                      <a:avLst/>
                    </a:prstGeom>
                  </pic:spPr>
                </pic:pic>
              </a:graphicData>
            </a:graphic>
          </wp:inline>
        </w:drawing>
      </w:r>
    </w:p>
    <w:p w14:paraId="2AB9DCF4" w14:textId="77777777" w:rsidR="002706C3" w:rsidRDefault="002706C3" w:rsidP="002706C3">
      <w:pPr>
        <w:rPr>
          <w:lang w:eastAsia="sl-SI"/>
        </w:rPr>
      </w:pPr>
    </w:p>
    <w:p w14:paraId="3043C64F" w14:textId="016FF581" w:rsidR="00146359" w:rsidRDefault="00146359" w:rsidP="00146359">
      <w:pPr>
        <w:pStyle w:val="Naslov5"/>
        <w:rPr>
          <w:lang w:eastAsia="sl-SI"/>
        </w:rPr>
      </w:pPr>
      <w:bookmarkStart w:id="107" w:name="_Toc89335198"/>
      <w:r>
        <w:rPr>
          <w:lang w:eastAsia="sl-SI"/>
        </w:rPr>
        <w:t>Postopek potrjevanja z lektoriranjem</w:t>
      </w:r>
      <w:bookmarkEnd w:id="107"/>
    </w:p>
    <w:p w14:paraId="3BC654D0" w14:textId="77777777" w:rsidR="00146359" w:rsidRDefault="00146359" w:rsidP="00146359">
      <w:pPr>
        <w:rPr>
          <w:lang w:eastAsia="sl-SI"/>
        </w:rPr>
      </w:pPr>
      <w:r>
        <w:rPr>
          <w:lang w:eastAsia="sl-SI"/>
        </w:rPr>
        <w:t>Postopek poteka tako da:</w:t>
      </w:r>
    </w:p>
    <w:p w14:paraId="42B08DD3" w14:textId="77777777" w:rsidR="00146359" w:rsidRDefault="00146359" w:rsidP="00694711">
      <w:pPr>
        <w:pStyle w:val="Odstavekseznama"/>
        <w:numPr>
          <w:ilvl w:val="0"/>
          <w:numId w:val="68"/>
        </w:numPr>
        <w:rPr>
          <w:lang w:eastAsia="sl-SI"/>
        </w:rPr>
      </w:pPr>
      <w:r>
        <w:rPr>
          <w:lang w:eastAsia="sl-SI"/>
        </w:rPr>
        <w:lastRenderedPageBreak/>
        <w:t>Koordinator SEM pripravi predlog in ga pošlje v potrditev vodji SEM.</w:t>
      </w:r>
    </w:p>
    <w:p w14:paraId="0A3D9E77" w14:textId="77777777" w:rsidR="00146359" w:rsidRDefault="00146359" w:rsidP="00694711">
      <w:pPr>
        <w:pStyle w:val="Odstavekseznama"/>
        <w:numPr>
          <w:ilvl w:val="0"/>
          <w:numId w:val="68"/>
        </w:numPr>
        <w:rPr>
          <w:lang w:eastAsia="sl-SI"/>
        </w:rPr>
      </w:pPr>
      <w:r>
        <w:rPr>
          <w:lang w:eastAsia="sl-SI"/>
        </w:rPr>
        <w:t>Vodja SEM lahko:</w:t>
      </w:r>
    </w:p>
    <w:p w14:paraId="78F4E14A" w14:textId="77777777" w:rsidR="00146359" w:rsidRDefault="00146359" w:rsidP="00694711">
      <w:pPr>
        <w:pStyle w:val="Odstavekseznama"/>
        <w:numPr>
          <w:ilvl w:val="1"/>
          <w:numId w:val="68"/>
        </w:numPr>
        <w:rPr>
          <w:lang w:eastAsia="sl-SI"/>
        </w:rPr>
      </w:pPr>
      <w:r>
        <w:rPr>
          <w:lang w:eastAsia="sl-SI"/>
        </w:rPr>
        <w:t>predlog pošlje na MK,</w:t>
      </w:r>
    </w:p>
    <w:p w14:paraId="6573DE93" w14:textId="77777777" w:rsidR="00146359" w:rsidRDefault="00146359" w:rsidP="00694711">
      <w:pPr>
        <w:pStyle w:val="Odstavekseznama"/>
        <w:numPr>
          <w:ilvl w:val="1"/>
          <w:numId w:val="68"/>
        </w:numPr>
        <w:rPr>
          <w:lang w:eastAsia="sl-SI"/>
        </w:rPr>
      </w:pPr>
      <w:r>
        <w:rPr>
          <w:lang w:eastAsia="sl-SI"/>
        </w:rPr>
        <w:t>zahteva dopolnitev od koordinatorja SEM ali</w:t>
      </w:r>
    </w:p>
    <w:p w14:paraId="292E8FA3" w14:textId="77777777" w:rsidR="00146359" w:rsidRDefault="00146359" w:rsidP="00694711">
      <w:pPr>
        <w:pStyle w:val="Odstavekseznama"/>
        <w:numPr>
          <w:ilvl w:val="1"/>
          <w:numId w:val="68"/>
        </w:numPr>
        <w:rPr>
          <w:lang w:eastAsia="sl-SI"/>
        </w:rPr>
      </w:pPr>
      <w:r>
        <w:rPr>
          <w:lang w:eastAsia="sl-SI"/>
        </w:rPr>
        <w:t>zavrne predlog.</w:t>
      </w:r>
    </w:p>
    <w:p w14:paraId="7A4918B5" w14:textId="77777777" w:rsidR="00146359" w:rsidRDefault="00146359" w:rsidP="00694711">
      <w:pPr>
        <w:pStyle w:val="Odstavekseznama"/>
        <w:numPr>
          <w:ilvl w:val="0"/>
          <w:numId w:val="68"/>
        </w:numPr>
        <w:rPr>
          <w:lang w:eastAsia="sl-SI"/>
        </w:rPr>
      </w:pPr>
      <w:r>
        <w:rPr>
          <w:lang w:eastAsia="sl-SI"/>
        </w:rPr>
        <w:t>Če je predlog zavrnjen, je postopek končan.</w:t>
      </w:r>
    </w:p>
    <w:p w14:paraId="6145D64E" w14:textId="77777777" w:rsidR="00146359" w:rsidRDefault="00146359" w:rsidP="00694711">
      <w:pPr>
        <w:pStyle w:val="Odstavekseznama"/>
        <w:numPr>
          <w:ilvl w:val="0"/>
          <w:numId w:val="68"/>
        </w:numPr>
        <w:rPr>
          <w:lang w:eastAsia="sl-SI"/>
        </w:rPr>
      </w:pPr>
      <w:r>
        <w:rPr>
          <w:lang w:eastAsia="sl-SI"/>
        </w:rPr>
        <w:t>Če vodja SEM zahteva dopolnitev, koordinator SEM popravi predlog in ga ponovno pošlje v potrditev vodji SEM.</w:t>
      </w:r>
    </w:p>
    <w:p w14:paraId="4F3B6698" w14:textId="77777777" w:rsidR="00146359" w:rsidRDefault="00146359" w:rsidP="00694711">
      <w:pPr>
        <w:pStyle w:val="Odstavekseznama"/>
        <w:numPr>
          <w:ilvl w:val="0"/>
          <w:numId w:val="68"/>
        </w:numPr>
        <w:rPr>
          <w:lang w:eastAsia="sl-SI"/>
        </w:rPr>
      </w:pPr>
      <w:r>
        <w:rPr>
          <w:lang w:eastAsia="sl-SI"/>
        </w:rPr>
        <w:t>Če vodja SEM pošlje predlog na MK, se določi koordinator MK, tako da:</w:t>
      </w:r>
    </w:p>
    <w:p w14:paraId="34DBC384" w14:textId="77777777" w:rsidR="00146359" w:rsidRDefault="00146359" w:rsidP="00694711">
      <w:pPr>
        <w:pStyle w:val="Odstavekseznama"/>
        <w:numPr>
          <w:ilvl w:val="1"/>
          <w:numId w:val="68"/>
        </w:numPr>
        <w:rPr>
          <w:lang w:eastAsia="sl-SI"/>
        </w:rPr>
      </w:pPr>
      <w:r>
        <w:rPr>
          <w:lang w:eastAsia="sl-SI"/>
        </w:rPr>
        <w:t>uporabnik MK sam prevzame predlog ali</w:t>
      </w:r>
    </w:p>
    <w:p w14:paraId="6DE860D0" w14:textId="3F29F87B" w:rsidR="00146359" w:rsidRDefault="00146359" w:rsidP="00694711">
      <w:pPr>
        <w:pStyle w:val="Odstavekseznama"/>
        <w:numPr>
          <w:ilvl w:val="1"/>
          <w:numId w:val="68"/>
        </w:numPr>
        <w:rPr>
          <w:lang w:eastAsia="sl-SI"/>
        </w:rPr>
      </w:pPr>
      <w:r>
        <w:rPr>
          <w:lang w:eastAsia="sl-SI"/>
        </w:rPr>
        <w:t xml:space="preserve">ga določi vodja MK.  </w:t>
      </w:r>
    </w:p>
    <w:p w14:paraId="482E5D60" w14:textId="7E6E11F8" w:rsidR="00146359" w:rsidRDefault="00146359" w:rsidP="00694711">
      <w:pPr>
        <w:pStyle w:val="Odstavekseznama"/>
        <w:numPr>
          <w:ilvl w:val="0"/>
          <w:numId w:val="68"/>
        </w:numPr>
        <w:rPr>
          <w:lang w:eastAsia="sl-SI"/>
        </w:rPr>
      </w:pPr>
      <w:r>
        <w:rPr>
          <w:lang w:eastAsia="sl-SI"/>
        </w:rPr>
        <w:t>Koordinator MK lahko:</w:t>
      </w:r>
    </w:p>
    <w:p w14:paraId="72CC2390" w14:textId="77777777" w:rsidR="00146359" w:rsidRDefault="00146359" w:rsidP="00694711">
      <w:pPr>
        <w:pStyle w:val="Odstavekseznama"/>
        <w:numPr>
          <w:ilvl w:val="1"/>
          <w:numId w:val="68"/>
        </w:numPr>
        <w:rPr>
          <w:lang w:eastAsia="sl-SI"/>
        </w:rPr>
      </w:pPr>
      <w:r>
        <w:rPr>
          <w:lang w:eastAsia="sl-SI"/>
        </w:rPr>
        <w:t>vpiše utemeljitev odločitve;</w:t>
      </w:r>
    </w:p>
    <w:p w14:paraId="3F373D5F" w14:textId="198A8990" w:rsidR="00146359" w:rsidRDefault="00146359" w:rsidP="00694711">
      <w:pPr>
        <w:pStyle w:val="Odstavekseznama"/>
        <w:numPr>
          <w:ilvl w:val="1"/>
          <w:numId w:val="68"/>
        </w:numPr>
        <w:rPr>
          <w:lang w:eastAsia="sl-SI"/>
        </w:rPr>
      </w:pPr>
      <w:r>
        <w:rPr>
          <w:lang w:eastAsia="sl-SI"/>
        </w:rPr>
        <w:t>lektorja doda kot dodatnega urejevalca predloga in mu ga dodeli v urejanje; ko lektor konča z urejanjem predloga, ga vrne koordinatorju MK.</w:t>
      </w:r>
    </w:p>
    <w:p w14:paraId="0DC13342" w14:textId="2DBC5EEF" w:rsidR="00146359" w:rsidRDefault="00146359" w:rsidP="00694711">
      <w:pPr>
        <w:pStyle w:val="Odstavekseznama"/>
        <w:numPr>
          <w:ilvl w:val="0"/>
          <w:numId w:val="68"/>
        </w:numPr>
        <w:rPr>
          <w:lang w:eastAsia="sl-SI"/>
        </w:rPr>
      </w:pPr>
      <w:r>
        <w:rPr>
          <w:lang w:eastAsia="sl-SI"/>
        </w:rPr>
        <w:t>Koordinator MK pošlje predlog v potrditev na SEM.</w:t>
      </w:r>
    </w:p>
    <w:p w14:paraId="2E92B8B0" w14:textId="75687651" w:rsidR="00146359" w:rsidRDefault="00146359" w:rsidP="00694711">
      <w:pPr>
        <w:pStyle w:val="Odstavekseznama"/>
        <w:numPr>
          <w:ilvl w:val="0"/>
          <w:numId w:val="68"/>
        </w:numPr>
        <w:rPr>
          <w:lang w:eastAsia="sl-SI"/>
        </w:rPr>
      </w:pPr>
      <w:r>
        <w:rPr>
          <w:lang w:eastAsia="sl-SI"/>
        </w:rPr>
        <w:t>Koordinator SEM lahko</w:t>
      </w:r>
    </w:p>
    <w:p w14:paraId="4390000E" w14:textId="4E3A3261" w:rsidR="00146359" w:rsidRDefault="00146359" w:rsidP="00694711">
      <w:pPr>
        <w:pStyle w:val="Odstavekseznama"/>
        <w:numPr>
          <w:ilvl w:val="1"/>
          <w:numId w:val="68"/>
        </w:numPr>
        <w:rPr>
          <w:lang w:eastAsia="sl-SI"/>
        </w:rPr>
      </w:pPr>
      <w:r>
        <w:rPr>
          <w:lang w:eastAsia="sl-SI"/>
        </w:rPr>
        <w:t>zavrne lekturo ali</w:t>
      </w:r>
    </w:p>
    <w:p w14:paraId="29AB8BBB" w14:textId="4BD021CB" w:rsidR="00146359" w:rsidRDefault="00146359" w:rsidP="00694711">
      <w:pPr>
        <w:pStyle w:val="Odstavekseznama"/>
        <w:numPr>
          <w:ilvl w:val="1"/>
          <w:numId w:val="68"/>
        </w:numPr>
        <w:rPr>
          <w:lang w:eastAsia="sl-SI"/>
        </w:rPr>
      </w:pPr>
      <w:r>
        <w:rPr>
          <w:lang w:eastAsia="sl-SI"/>
        </w:rPr>
        <w:t>jo potrdi in pošlje na MK.</w:t>
      </w:r>
    </w:p>
    <w:p w14:paraId="0AAD58FE" w14:textId="20E17E58" w:rsidR="00146359" w:rsidRDefault="00146359" w:rsidP="00694711">
      <w:pPr>
        <w:pStyle w:val="Odstavekseznama"/>
        <w:numPr>
          <w:ilvl w:val="0"/>
          <w:numId w:val="68"/>
        </w:numPr>
        <w:rPr>
          <w:lang w:eastAsia="sl-SI"/>
        </w:rPr>
      </w:pPr>
      <w:r>
        <w:rPr>
          <w:lang w:eastAsia="sl-SI"/>
        </w:rPr>
        <w:t>Če je lektura zavrnjena, koordinator MK ponovi postopek in predlog ponovno pošlje v potrditev na SEM.</w:t>
      </w:r>
    </w:p>
    <w:p w14:paraId="00F9E667" w14:textId="43D76233" w:rsidR="00146359" w:rsidRDefault="00146359" w:rsidP="00694711">
      <w:pPr>
        <w:pStyle w:val="Odstavekseznama"/>
        <w:numPr>
          <w:ilvl w:val="0"/>
          <w:numId w:val="68"/>
        </w:numPr>
        <w:rPr>
          <w:lang w:eastAsia="sl-SI"/>
        </w:rPr>
      </w:pPr>
      <w:r>
        <w:rPr>
          <w:lang w:eastAsia="sl-SI"/>
        </w:rPr>
        <w:t>Če je lektura potrjena, vodja MK lahko:</w:t>
      </w:r>
    </w:p>
    <w:p w14:paraId="0E08AE6D" w14:textId="77777777" w:rsidR="00146359" w:rsidRDefault="00146359" w:rsidP="00694711">
      <w:pPr>
        <w:pStyle w:val="Odstavekseznama"/>
        <w:numPr>
          <w:ilvl w:val="1"/>
          <w:numId w:val="68"/>
        </w:numPr>
        <w:rPr>
          <w:lang w:eastAsia="sl-SI"/>
        </w:rPr>
      </w:pPr>
      <w:r>
        <w:rPr>
          <w:lang w:eastAsia="sl-SI"/>
        </w:rPr>
        <w:t>potrdi predlog,</w:t>
      </w:r>
    </w:p>
    <w:p w14:paraId="7E183721" w14:textId="77777777" w:rsidR="00146359" w:rsidRDefault="00146359" w:rsidP="00694711">
      <w:pPr>
        <w:pStyle w:val="Odstavekseznama"/>
        <w:numPr>
          <w:ilvl w:val="1"/>
          <w:numId w:val="68"/>
        </w:numPr>
        <w:rPr>
          <w:lang w:eastAsia="sl-SI"/>
        </w:rPr>
      </w:pPr>
      <w:r>
        <w:rPr>
          <w:lang w:eastAsia="sl-SI"/>
        </w:rPr>
        <w:t>potrdi zavrnitev predloga ali</w:t>
      </w:r>
    </w:p>
    <w:p w14:paraId="0207E6CA" w14:textId="77777777" w:rsidR="00146359" w:rsidRDefault="00146359" w:rsidP="00694711">
      <w:pPr>
        <w:pStyle w:val="Odstavekseznama"/>
        <w:numPr>
          <w:ilvl w:val="1"/>
          <w:numId w:val="68"/>
        </w:numPr>
        <w:rPr>
          <w:lang w:eastAsia="sl-SI"/>
        </w:rPr>
      </w:pPr>
      <w:r>
        <w:rPr>
          <w:lang w:eastAsia="sl-SI"/>
        </w:rPr>
        <w:t>zahteva dopolnitev od SEM.</w:t>
      </w:r>
    </w:p>
    <w:p w14:paraId="042D7D92" w14:textId="77777777" w:rsidR="00146359" w:rsidRDefault="00146359" w:rsidP="00694711">
      <w:pPr>
        <w:pStyle w:val="Odstavekseznama"/>
        <w:numPr>
          <w:ilvl w:val="0"/>
          <w:numId w:val="68"/>
        </w:numPr>
        <w:rPr>
          <w:lang w:eastAsia="sl-SI"/>
        </w:rPr>
      </w:pPr>
      <w:r>
        <w:rPr>
          <w:lang w:eastAsia="sl-SI"/>
        </w:rPr>
        <w:t>Če je predlog zavrnjen, je postopek končan.</w:t>
      </w:r>
    </w:p>
    <w:p w14:paraId="603707A1" w14:textId="77777777" w:rsidR="00146359" w:rsidRDefault="00146359" w:rsidP="00694711">
      <w:pPr>
        <w:pStyle w:val="Odstavekseznama"/>
        <w:numPr>
          <w:ilvl w:val="0"/>
          <w:numId w:val="68"/>
        </w:numPr>
        <w:rPr>
          <w:lang w:eastAsia="sl-SI"/>
        </w:rPr>
      </w:pPr>
      <w:r>
        <w:rPr>
          <w:lang w:eastAsia="sl-SI"/>
        </w:rPr>
        <w:t>Če je predlog potrjen, izvede se prenos podatkov v register RNSD.</w:t>
      </w:r>
    </w:p>
    <w:p w14:paraId="3A2CA829" w14:textId="77777777" w:rsidR="00146359" w:rsidRDefault="00146359" w:rsidP="00694711">
      <w:pPr>
        <w:pStyle w:val="Odstavekseznama"/>
        <w:numPr>
          <w:ilvl w:val="0"/>
          <w:numId w:val="68"/>
        </w:numPr>
        <w:rPr>
          <w:lang w:eastAsia="sl-SI"/>
        </w:rPr>
      </w:pPr>
      <w:r>
        <w:rPr>
          <w:lang w:eastAsia="sl-SI"/>
        </w:rPr>
        <w:t>Če vodja MK zahteva dopolnitev, koordinator SEM dopolni predlog in ga pošlje v potrditev vodji SEM.</w:t>
      </w:r>
    </w:p>
    <w:p w14:paraId="5E3C010A" w14:textId="77777777" w:rsidR="00146359" w:rsidRDefault="00146359" w:rsidP="00694711">
      <w:pPr>
        <w:pStyle w:val="Odstavekseznama"/>
        <w:numPr>
          <w:ilvl w:val="0"/>
          <w:numId w:val="68"/>
        </w:numPr>
        <w:rPr>
          <w:lang w:eastAsia="sl-SI"/>
        </w:rPr>
      </w:pPr>
      <w:r>
        <w:rPr>
          <w:lang w:eastAsia="sl-SI"/>
        </w:rPr>
        <w:t>Če je predlog dopolnjen in poslan v potrditev vodji SEM, vodja lahko:</w:t>
      </w:r>
    </w:p>
    <w:p w14:paraId="3F00B5CC" w14:textId="77777777" w:rsidR="00146359" w:rsidRDefault="00146359" w:rsidP="00694711">
      <w:pPr>
        <w:pStyle w:val="Odstavekseznama"/>
        <w:numPr>
          <w:ilvl w:val="1"/>
          <w:numId w:val="68"/>
        </w:numPr>
        <w:rPr>
          <w:lang w:eastAsia="sl-SI"/>
        </w:rPr>
      </w:pPr>
      <w:r>
        <w:rPr>
          <w:lang w:eastAsia="sl-SI"/>
        </w:rPr>
        <w:t>dopolnitev pošlje na MK,</w:t>
      </w:r>
    </w:p>
    <w:p w14:paraId="194B32CC" w14:textId="77777777" w:rsidR="00146359" w:rsidRDefault="00146359" w:rsidP="00694711">
      <w:pPr>
        <w:pStyle w:val="Odstavekseznama"/>
        <w:numPr>
          <w:ilvl w:val="1"/>
          <w:numId w:val="68"/>
        </w:numPr>
        <w:rPr>
          <w:lang w:eastAsia="sl-SI"/>
        </w:rPr>
      </w:pPr>
      <w:r>
        <w:rPr>
          <w:lang w:eastAsia="sl-SI"/>
        </w:rPr>
        <w:t>zahteva dopolnitev od koordinatorja SEM ali</w:t>
      </w:r>
    </w:p>
    <w:p w14:paraId="74E86DDC" w14:textId="77777777" w:rsidR="00146359" w:rsidRDefault="00146359" w:rsidP="00694711">
      <w:pPr>
        <w:pStyle w:val="Odstavekseznama"/>
        <w:numPr>
          <w:ilvl w:val="1"/>
          <w:numId w:val="68"/>
        </w:numPr>
        <w:rPr>
          <w:lang w:eastAsia="sl-SI"/>
        </w:rPr>
      </w:pPr>
      <w:r>
        <w:rPr>
          <w:lang w:eastAsia="sl-SI"/>
        </w:rPr>
        <w:t>umakne predlog.</w:t>
      </w:r>
    </w:p>
    <w:p w14:paraId="13CB8224" w14:textId="77777777" w:rsidR="00146359" w:rsidRDefault="00146359" w:rsidP="00694711">
      <w:pPr>
        <w:pStyle w:val="Odstavekseznama"/>
        <w:numPr>
          <w:ilvl w:val="0"/>
          <w:numId w:val="68"/>
        </w:numPr>
        <w:rPr>
          <w:lang w:eastAsia="sl-SI"/>
        </w:rPr>
      </w:pPr>
      <w:r>
        <w:rPr>
          <w:lang w:eastAsia="sl-SI"/>
        </w:rPr>
        <w:t>Če je dopolnjen predlog umaknjen, je postopek končan.</w:t>
      </w:r>
    </w:p>
    <w:p w14:paraId="014C643E" w14:textId="77777777" w:rsidR="00146359" w:rsidRDefault="00146359" w:rsidP="00694711">
      <w:pPr>
        <w:pStyle w:val="Odstavekseznama"/>
        <w:numPr>
          <w:ilvl w:val="0"/>
          <w:numId w:val="68"/>
        </w:numPr>
        <w:rPr>
          <w:lang w:eastAsia="sl-SI"/>
        </w:rPr>
      </w:pPr>
      <w:r>
        <w:rPr>
          <w:lang w:eastAsia="sl-SI"/>
        </w:rPr>
        <w:t>Če vodja SEM zahteva dopolnitev, koordinator SEM popravi predlog in ga ponovno pošlje v potrditev vodji SEM.</w:t>
      </w:r>
    </w:p>
    <w:p w14:paraId="6AAE44BC" w14:textId="0DCF7864" w:rsidR="00146359" w:rsidRDefault="00146359" w:rsidP="00694711">
      <w:pPr>
        <w:pStyle w:val="Odstavekseznama"/>
        <w:numPr>
          <w:ilvl w:val="0"/>
          <w:numId w:val="68"/>
        </w:numPr>
        <w:rPr>
          <w:lang w:eastAsia="sl-SI"/>
        </w:rPr>
      </w:pPr>
      <w:r>
        <w:rPr>
          <w:lang w:eastAsia="sl-SI"/>
        </w:rPr>
        <w:t>Če vodja SEM pošlje dopolnjen predlog na MK, koordinator MK ga pošlje v potrditev vodji MK. Postopek se nadaljuje, kot je opisano v točki 6.</w:t>
      </w:r>
    </w:p>
    <w:p w14:paraId="2482CB80" w14:textId="77777777" w:rsidR="002706C3" w:rsidRPr="002706C3" w:rsidRDefault="002706C3" w:rsidP="00146359">
      <w:pPr>
        <w:pStyle w:val="Brezrazmikov"/>
        <w:spacing w:after="200" w:line="276" w:lineRule="auto"/>
        <w:rPr>
          <w:lang w:eastAsia="sl-SI"/>
        </w:rPr>
      </w:pPr>
    </w:p>
    <w:p w14:paraId="76361971" w14:textId="4B1A9FFF" w:rsidR="002706C3" w:rsidRPr="002706C3" w:rsidRDefault="002706C3" w:rsidP="002706C3">
      <w:pPr>
        <w:rPr>
          <w:lang w:eastAsia="sl-SI"/>
        </w:rPr>
      </w:pPr>
      <w:r>
        <w:rPr>
          <w:noProof/>
          <w:lang w:eastAsia="sl-SI"/>
        </w:rPr>
        <w:lastRenderedPageBreak/>
        <w:drawing>
          <wp:inline distT="0" distB="0" distL="0" distR="0" wp14:anchorId="5778DAE4" wp14:editId="1E66DB83">
            <wp:extent cx="5760361" cy="35102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NSD Flow - Vpis enot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361" cy="3510280"/>
                    </a:xfrm>
                    <a:prstGeom prst="rect">
                      <a:avLst/>
                    </a:prstGeom>
                  </pic:spPr>
                </pic:pic>
              </a:graphicData>
            </a:graphic>
          </wp:inline>
        </w:drawing>
      </w:r>
    </w:p>
    <w:p w14:paraId="237F257E" w14:textId="4351874C" w:rsidR="008E30A3" w:rsidRDefault="008E30A3" w:rsidP="008E30A3">
      <w:pPr>
        <w:pStyle w:val="Naslov3"/>
        <w:rPr>
          <w:lang w:eastAsia="sl-SI"/>
        </w:rPr>
      </w:pPr>
      <w:bookmarkStart w:id="108" w:name="_Toc89335199"/>
      <w:r>
        <w:rPr>
          <w:lang w:eastAsia="sl-SI"/>
        </w:rPr>
        <w:t xml:space="preserve">Postopki za </w:t>
      </w:r>
      <w:r w:rsidR="00693F7C">
        <w:rPr>
          <w:lang w:eastAsia="sl-SI"/>
        </w:rPr>
        <w:t>urejanje podatkov nosilcev</w:t>
      </w:r>
      <w:bookmarkEnd w:id="108"/>
    </w:p>
    <w:p w14:paraId="5FCE287D" w14:textId="16BE1621" w:rsidR="008E30A3" w:rsidRDefault="008E30A3" w:rsidP="008E30A3">
      <w:pPr>
        <w:pStyle w:val="Naslov4"/>
        <w:rPr>
          <w:lang w:eastAsia="sl-SI"/>
        </w:rPr>
      </w:pPr>
      <w:bookmarkStart w:id="109" w:name="_Toc89335200"/>
      <w:r>
        <w:rPr>
          <w:lang w:eastAsia="sl-SI"/>
        </w:rPr>
        <w:t>Kateri postopki za posodabljanje nosilcev so podprti?</w:t>
      </w:r>
      <w:bookmarkEnd w:id="109"/>
    </w:p>
    <w:p w14:paraId="02F43BD3" w14:textId="6B90BE66" w:rsidR="008E30A3" w:rsidRDefault="008E30A3" w:rsidP="008E30A3">
      <w:pPr>
        <w:rPr>
          <w:lang w:eastAsia="sl-SI"/>
        </w:rPr>
      </w:pPr>
      <w:r>
        <w:rPr>
          <w:lang w:eastAsia="sl-SI"/>
        </w:rPr>
        <w:t xml:space="preserve">ISeD podpira postopke za vpis, spremembo ali izbris nosilca ter neposredno spremembo podatkov nosilca. </w:t>
      </w:r>
    </w:p>
    <w:p w14:paraId="34108785" w14:textId="301AC9F9" w:rsidR="008E30A3" w:rsidRDefault="008E30A3" w:rsidP="008E30A3">
      <w:pPr>
        <w:pStyle w:val="Naslov5"/>
        <w:rPr>
          <w:lang w:eastAsia="sl-SI"/>
        </w:rPr>
      </w:pPr>
      <w:bookmarkStart w:id="110" w:name="_Toc89335201"/>
      <w:r w:rsidRPr="006A731A">
        <w:t>Vpis</w:t>
      </w:r>
      <w:r>
        <w:rPr>
          <w:lang w:eastAsia="sl-SI"/>
        </w:rPr>
        <w:t>, sprememba ali izbris nosilca</w:t>
      </w:r>
      <w:bookmarkEnd w:id="110"/>
    </w:p>
    <w:p w14:paraId="792BB794" w14:textId="17005445" w:rsidR="008E30A3" w:rsidRDefault="008E30A3" w:rsidP="008E30A3">
      <w:pPr>
        <w:rPr>
          <w:lang w:eastAsia="sl-SI"/>
        </w:rPr>
      </w:pPr>
      <w:r>
        <w:rPr>
          <w:lang w:eastAsia="sl-SI"/>
        </w:rPr>
        <w:t>Postopek za vpis, spremembo ali izbris nosilca lahko začnejo le uporabniki SEM.</w:t>
      </w:r>
    </w:p>
    <w:p w14:paraId="1D2EA6CC" w14:textId="1FD01D68" w:rsidR="008E30A3" w:rsidRDefault="008E30A3" w:rsidP="008E30A3">
      <w:pPr>
        <w:rPr>
          <w:lang w:eastAsia="sl-SI"/>
        </w:rPr>
      </w:pPr>
      <w:r>
        <w:rPr>
          <w:lang w:eastAsia="sl-SI"/>
        </w:rPr>
        <w:t>Nov postopek se začne z dodajanjem novega predloga. Postopek lahko začnete na plošči, iskalniku predlogov, v meniju enote ali iz pobude. Ko uporabnik nastavi obvezne parametre za začetek postopka, je preusmerjen v</w:t>
      </w:r>
      <w:r>
        <w:rPr>
          <w:color w:val="3476B1" w:themeColor="accent2" w:themeShade="BF"/>
          <w:lang w:eastAsia="sl-SI"/>
        </w:rPr>
        <w:t xml:space="preserve"> </w:t>
      </w:r>
      <w:r w:rsidRPr="004F18A8">
        <w:rPr>
          <w:b/>
        </w:rPr>
        <w:t>čarovnik za urejanje podatkov</w:t>
      </w:r>
      <w:r>
        <w:rPr>
          <w:lang w:eastAsia="sl-SI"/>
        </w:rPr>
        <w:t>. Na strani »</w:t>
      </w:r>
      <w:r w:rsidRPr="008E30A3">
        <w:rPr>
          <w:rStyle w:val="DocReferenceChar"/>
        </w:rPr>
        <w:fldChar w:fldCharType="begin"/>
      </w:r>
      <w:r w:rsidRPr="008E30A3">
        <w:rPr>
          <w:rStyle w:val="DocReferenceChar"/>
        </w:rPr>
        <w:instrText xml:space="preserve"> REF _Ref89167784 \h </w:instrText>
      </w:r>
      <w:r>
        <w:rPr>
          <w:rStyle w:val="DocReferenceChar"/>
        </w:rPr>
        <w:instrText xml:space="preserve"> \* MERGEFORMAT </w:instrText>
      </w:r>
      <w:r w:rsidRPr="008E30A3">
        <w:rPr>
          <w:rStyle w:val="DocReferenceChar"/>
        </w:rPr>
      </w:r>
      <w:r w:rsidRPr="008E30A3">
        <w:rPr>
          <w:rStyle w:val="DocReferenceChar"/>
        </w:rPr>
        <w:fldChar w:fldCharType="separate"/>
      </w:r>
      <w:r w:rsidRPr="008E30A3">
        <w:rPr>
          <w:rStyle w:val="DocReferenceChar"/>
        </w:rPr>
        <w:t>Vpogled v nosilca</w:t>
      </w:r>
      <w:r w:rsidRPr="008E30A3">
        <w:rPr>
          <w:rStyle w:val="DocReferenceChar"/>
        </w:rPr>
        <w:fldChar w:fldCharType="end"/>
      </w:r>
      <w:r w:rsidRPr="00810305">
        <w:t>«</w:t>
      </w:r>
      <w:r>
        <w:rPr>
          <w:lang w:eastAsia="sl-SI"/>
        </w:rPr>
        <w:t xml:space="preserve"> je v sekciji </w:t>
      </w:r>
      <w:r w:rsidRPr="00086BD2">
        <w:rPr>
          <w:b/>
          <w:lang w:eastAsia="sl-SI"/>
        </w:rPr>
        <w:t>Aktivnosti</w:t>
      </w:r>
      <w:r>
        <w:rPr>
          <w:lang w:eastAsia="sl-SI"/>
        </w:rPr>
        <w:t xml:space="preserve"> razvidno, da poteka nova aktivnost.</w:t>
      </w:r>
    </w:p>
    <w:p w14:paraId="21C1A7AB" w14:textId="2E227C21" w:rsidR="008E30A3" w:rsidRDefault="008E30A3" w:rsidP="008E30A3">
      <w:pPr>
        <w:rPr>
          <w:lang w:eastAsia="sl-SI"/>
        </w:rPr>
      </w:pPr>
      <w:r>
        <w:rPr>
          <w:lang w:eastAsia="sl-SI"/>
        </w:rPr>
        <w:t>Postopek potrjevanja predloga poteka v več fazah: priprava, potrjevanje SEM in potrjevanje MK. O delu s predlogom preberite v poglavju »</w:t>
      </w:r>
      <w:r w:rsidRPr="00474BDF">
        <w:rPr>
          <w:bCs/>
          <w:color w:val="3476B1" w:themeColor="accent2" w:themeShade="BF"/>
          <w:lang w:eastAsia="sl-SI"/>
        </w:rPr>
        <w:fldChar w:fldCharType="begin"/>
      </w:r>
      <w:r w:rsidRPr="00474BDF">
        <w:rPr>
          <w:bCs/>
          <w:color w:val="3476B1" w:themeColor="accent2" w:themeShade="BF"/>
          <w:lang w:eastAsia="sl-SI"/>
        </w:rPr>
        <w:instrText xml:space="preserve"> REF _Ref85536007 \h  \* MERGEFORMAT </w:instrText>
      </w:r>
      <w:r w:rsidRPr="00474BDF">
        <w:rPr>
          <w:bCs/>
          <w:color w:val="3476B1" w:themeColor="accent2" w:themeShade="BF"/>
          <w:lang w:eastAsia="sl-SI"/>
        </w:rPr>
      </w:r>
      <w:r w:rsidRPr="00474BDF">
        <w:rPr>
          <w:bCs/>
          <w:color w:val="3476B1" w:themeColor="accent2" w:themeShade="BF"/>
          <w:lang w:eastAsia="sl-SI"/>
        </w:rPr>
        <w:fldChar w:fldCharType="separate"/>
      </w:r>
      <w:r w:rsidRPr="00CD0F51">
        <w:rPr>
          <w:bCs/>
          <w:color w:val="3476B1" w:themeColor="accent2" w:themeShade="BF"/>
          <w:lang w:eastAsia="sl-SI"/>
        </w:rPr>
        <w:t>Delo s predlogom</w:t>
      </w:r>
      <w:r w:rsidRPr="00474BDF">
        <w:rPr>
          <w:bCs/>
          <w:color w:val="3476B1" w:themeColor="accent2" w:themeShade="BF"/>
          <w:lang w:eastAsia="sl-SI"/>
        </w:rPr>
        <w:fldChar w:fldCharType="end"/>
      </w:r>
      <w:r>
        <w:rPr>
          <w:lang w:eastAsia="sl-SI"/>
        </w:rPr>
        <w:t>«.</w:t>
      </w:r>
    </w:p>
    <w:p w14:paraId="1D4A1082" w14:textId="77777777" w:rsidR="008E30A3" w:rsidRDefault="008E30A3" w:rsidP="008E30A3">
      <w:pPr>
        <w:rPr>
          <w:lang w:eastAsia="sl-SI"/>
        </w:rPr>
      </w:pPr>
      <w:r>
        <w:rPr>
          <w:lang w:eastAsia="sl-SI"/>
        </w:rPr>
        <w:t xml:space="preserve">Predloga ne morete vedno začeti. Poslovna pravila onemogočajo npr., da hkrati začnete dve spremembi. Če ne morete začeti postopka, vas bo aplikacija o tem obvestila z napako. </w:t>
      </w:r>
    </w:p>
    <w:p w14:paraId="3D680658" w14:textId="77777777" w:rsidR="008E30A3" w:rsidRDefault="008E30A3" w:rsidP="008E30A3">
      <w:pPr>
        <w:rPr>
          <w:lang w:eastAsia="sl-SI"/>
        </w:rPr>
      </w:pPr>
      <w:r w:rsidRPr="00932A2C">
        <w:rPr>
          <w:rStyle w:val="Poudarek"/>
        </w:rPr>
        <w:t>Pozor!</w:t>
      </w:r>
      <w:r>
        <w:rPr>
          <w:lang w:eastAsia="sl-SI"/>
        </w:rPr>
        <w:t xml:space="preserve"> Uporabniki MK lahko začnejo neposredno spremembo, čeprav poteka postopek za spremembo enote. Neposredne spremembe se praviloma hitro zaključijo in prenesejo v register. Koordinatorji (navadnega) predloga za spremembo morajo biti pozorni, če se med trajanjem postopka zaključi predlog za neposredno spremembo in vse izvedene spremembe ročno vpisati tudi v svoj predlog (sicer jih bo sistem povozil ob naslednjem prenosu v register).</w:t>
      </w:r>
    </w:p>
    <w:p w14:paraId="5AC843DF" w14:textId="5176F8DD" w:rsidR="008E30A3" w:rsidRDefault="008E30A3" w:rsidP="008E30A3">
      <w:pPr>
        <w:pStyle w:val="Naslov5"/>
        <w:rPr>
          <w:lang w:eastAsia="sl-SI"/>
        </w:rPr>
      </w:pPr>
      <w:bookmarkStart w:id="111" w:name="_Toc89335202"/>
      <w:r>
        <w:rPr>
          <w:lang w:eastAsia="sl-SI"/>
        </w:rPr>
        <w:t>Neposredna sprememba nosilca</w:t>
      </w:r>
      <w:bookmarkEnd w:id="111"/>
    </w:p>
    <w:p w14:paraId="4FE09D0D" w14:textId="59DD5997" w:rsidR="008E30A3" w:rsidRDefault="008E30A3" w:rsidP="008E30A3">
      <w:pPr>
        <w:rPr>
          <w:lang w:eastAsia="sl-SI"/>
        </w:rPr>
      </w:pPr>
      <w:r>
        <w:rPr>
          <w:lang w:eastAsia="sl-SI"/>
        </w:rPr>
        <w:t>Postopek za neposredno spremembo nosilca lahko začnejo le uporabniki MK.</w:t>
      </w:r>
    </w:p>
    <w:p w14:paraId="76F5C9CB" w14:textId="75AF79ED" w:rsidR="008E30A3" w:rsidRDefault="008E30A3" w:rsidP="008E30A3">
      <w:pPr>
        <w:rPr>
          <w:lang w:eastAsia="sl-SI"/>
        </w:rPr>
      </w:pPr>
      <w:r>
        <w:rPr>
          <w:lang w:eastAsia="sl-SI"/>
        </w:rPr>
        <w:lastRenderedPageBreak/>
        <w:t>Nov postopek se začne z dodajanjem novega predloga. Postopek lahko začnete na plošči, iskalniku predlogov ali v meniju nosilca.</w:t>
      </w:r>
    </w:p>
    <w:p w14:paraId="4E4B7B4A" w14:textId="77777777" w:rsidR="008E30A3" w:rsidRDefault="008E30A3" w:rsidP="008E30A3">
      <w:pPr>
        <w:rPr>
          <w:lang w:eastAsia="sl-SI"/>
        </w:rPr>
      </w:pPr>
      <w:r>
        <w:rPr>
          <w:lang w:eastAsia="sl-SI"/>
        </w:rPr>
        <w:t xml:space="preserve">Postopek potrjevanja predloga nima več faz – poteka samo na MK.  </w:t>
      </w:r>
    </w:p>
    <w:p w14:paraId="40C59A2D" w14:textId="77777777" w:rsidR="008E30A3" w:rsidRDefault="008E30A3" w:rsidP="008E30A3">
      <w:pPr>
        <w:pStyle w:val="Naslov4"/>
        <w:rPr>
          <w:lang w:eastAsia="sl-SI"/>
        </w:rPr>
      </w:pPr>
      <w:bookmarkStart w:id="112" w:name="_Toc89335203"/>
      <w:r>
        <w:rPr>
          <w:lang w:eastAsia="sl-SI"/>
        </w:rPr>
        <w:t>Kako začnem nov postopek?</w:t>
      </w:r>
      <w:bookmarkEnd w:id="112"/>
    </w:p>
    <w:p w14:paraId="6145F133" w14:textId="0239117F" w:rsidR="008E30A3" w:rsidRDefault="008E30A3" w:rsidP="00A866B7">
      <w:pPr>
        <w:rPr>
          <w:lang w:eastAsia="sl-SI"/>
        </w:rPr>
      </w:pPr>
      <w:r>
        <w:rPr>
          <w:lang w:eastAsia="sl-SI"/>
        </w:rPr>
        <w:t>Postopek začnete z dodajanjem novega predloga. Poglejte poglavje »</w:t>
      </w:r>
      <w:r w:rsidRPr="00D53C6D">
        <w:rPr>
          <w:rStyle w:val="DocReferenceChar"/>
        </w:rPr>
        <w:fldChar w:fldCharType="begin"/>
      </w:r>
      <w:r w:rsidRPr="00D53C6D">
        <w:rPr>
          <w:rStyle w:val="DocReferenceChar"/>
        </w:rPr>
        <w:instrText xml:space="preserve"> REF _Ref85799042 \h </w:instrText>
      </w:r>
      <w:r>
        <w:rPr>
          <w:rStyle w:val="DocReferenceChar"/>
        </w:rPr>
        <w:instrText xml:space="preserve"> \* MERGEFORMAT </w:instrText>
      </w:r>
      <w:r w:rsidRPr="00D53C6D">
        <w:rPr>
          <w:rStyle w:val="DocReferenceChar"/>
        </w:rPr>
      </w:r>
      <w:r w:rsidRPr="00D53C6D">
        <w:rPr>
          <w:rStyle w:val="DocReferenceChar"/>
        </w:rPr>
        <w:fldChar w:fldCharType="separate"/>
      </w:r>
      <w:r w:rsidRPr="00CD0F51">
        <w:rPr>
          <w:rStyle w:val="DocReferenceChar"/>
        </w:rPr>
        <w:t>Kako dodam nov predlog?</w:t>
      </w:r>
      <w:r w:rsidRPr="00D53C6D">
        <w:rPr>
          <w:rStyle w:val="DocReferenceChar"/>
        </w:rPr>
        <w:fldChar w:fldCharType="end"/>
      </w:r>
      <w:r>
        <w:rPr>
          <w:lang w:eastAsia="sl-SI"/>
        </w:rPr>
        <w:t>«.</w:t>
      </w:r>
    </w:p>
    <w:p w14:paraId="3AE55F6B" w14:textId="77777777" w:rsidR="001307F7" w:rsidRDefault="001307F7" w:rsidP="001307F7">
      <w:pPr>
        <w:pStyle w:val="Naslov4"/>
        <w:rPr>
          <w:lang w:eastAsia="sl-SI"/>
        </w:rPr>
      </w:pPr>
      <w:bookmarkStart w:id="113" w:name="_Toc89335204"/>
      <w:r>
        <w:rPr>
          <w:lang w:eastAsia="sl-SI"/>
        </w:rPr>
        <w:t>Kako poteka postopek potrjevanja?</w:t>
      </w:r>
      <w:bookmarkEnd w:id="113"/>
    </w:p>
    <w:p w14:paraId="09E2C800" w14:textId="3FDD70D3" w:rsidR="001307F7" w:rsidRDefault="001307F7" w:rsidP="00A866B7">
      <w:pPr>
        <w:rPr>
          <w:lang w:eastAsia="sl-SI"/>
        </w:rPr>
      </w:pPr>
      <w:r>
        <w:rPr>
          <w:lang w:eastAsia="sl-SI"/>
        </w:rPr>
        <w:t>Postopek potrjevanja predloga poteka brez lektoriranja. Poglejte poglavje »</w:t>
      </w:r>
      <w:r w:rsidRPr="001307F7">
        <w:rPr>
          <w:rStyle w:val="DocReferenceChar"/>
        </w:rPr>
        <w:fldChar w:fldCharType="begin"/>
      </w:r>
      <w:r w:rsidRPr="001307F7">
        <w:rPr>
          <w:rStyle w:val="DocReferenceChar"/>
        </w:rPr>
        <w:instrText xml:space="preserve"> REF _Ref89265259 \h </w:instrText>
      </w:r>
      <w:r>
        <w:rPr>
          <w:rStyle w:val="DocReferenceChar"/>
        </w:rPr>
        <w:instrText xml:space="preserve"> \* MERGEFORMAT </w:instrText>
      </w:r>
      <w:r w:rsidRPr="001307F7">
        <w:rPr>
          <w:rStyle w:val="DocReferenceChar"/>
        </w:rPr>
      </w:r>
      <w:r w:rsidRPr="001307F7">
        <w:rPr>
          <w:rStyle w:val="DocReferenceChar"/>
        </w:rPr>
        <w:fldChar w:fldCharType="separate"/>
      </w:r>
      <w:r w:rsidRPr="001307F7">
        <w:rPr>
          <w:rStyle w:val="DocReferenceChar"/>
        </w:rPr>
        <w:t>Postopek potrjevanja brez lektoriranja</w:t>
      </w:r>
      <w:r w:rsidRPr="001307F7">
        <w:rPr>
          <w:rStyle w:val="DocReferenceChar"/>
        </w:rPr>
        <w:fldChar w:fldCharType="end"/>
      </w:r>
      <w:r>
        <w:rPr>
          <w:lang w:eastAsia="sl-SI"/>
        </w:rPr>
        <w:t>«.</w:t>
      </w:r>
    </w:p>
    <w:p w14:paraId="2D3E122A" w14:textId="0C041601" w:rsidR="00693F7C" w:rsidRDefault="00693F7C" w:rsidP="00693F7C">
      <w:pPr>
        <w:pStyle w:val="Naslov3"/>
        <w:rPr>
          <w:lang w:eastAsia="sl-SI"/>
        </w:rPr>
      </w:pPr>
      <w:bookmarkStart w:id="114" w:name="_Toc89335205"/>
      <w:r>
        <w:rPr>
          <w:lang w:eastAsia="sl-SI"/>
        </w:rPr>
        <w:t>Postopki za obravnavo pobud</w:t>
      </w:r>
      <w:bookmarkEnd w:id="114"/>
    </w:p>
    <w:p w14:paraId="13CCD84B" w14:textId="5340A730" w:rsidR="00693F7C" w:rsidRDefault="00693F7C" w:rsidP="00693F7C">
      <w:pPr>
        <w:pStyle w:val="Naslov4"/>
        <w:rPr>
          <w:lang w:eastAsia="sl-SI"/>
        </w:rPr>
      </w:pPr>
      <w:bookmarkStart w:id="115" w:name="_Toc89335206"/>
      <w:r>
        <w:rPr>
          <w:lang w:eastAsia="sl-SI"/>
        </w:rPr>
        <w:t>Kako poteka postopek za obravnavo elektronske pobude?</w:t>
      </w:r>
      <w:bookmarkEnd w:id="115"/>
    </w:p>
    <w:p w14:paraId="725ABA65" w14:textId="5315AA3D" w:rsidR="00693F7C" w:rsidRDefault="00693F7C" w:rsidP="00B2662A">
      <w:pPr>
        <w:pStyle w:val="Odstavekseznama"/>
        <w:numPr>
          <w:ilvl w:val="0"/>
          <w:numId w:val="95"/>
        </w:numPr>
        <w:rPr>
          <w:lang w:eastAsia="sl-SI"/>
        </w:rPr>
      </w:pPr>
      <w:r>
        <w:rPr>
          <w:lang w:eastAsia="sl-SI"/>
        </w:rPr>
        <w:t>Zunanji uporabnik odda pobudo prek spleta.</w:t>
      </w:r>
    </w:p>
    <w:p w14:paraId="7B82823C" w14:textId="7E82BDA5" w:rsidR="00693F7C" w:rsidRDefault="00693F7C" w:rsidP="00B2662A">
      <w:pPr>
        <w:pStyle w:val="Odstavekseznama"/>
        <w:numPr>
          <w:ilvl w:val="0"/>
          <w:numId w:val="95"/>
        </w:numPr>
        <w:rPr>
          <w:lang w:eastAsia="sl-SI"/>
        </w:rPr>
      </w:pPr>
      <w:r>
        <w:rPr>
          <w:lang w:eastAsia="sl-SI"/>
        </w:rPr>
        <w:t>Na SEM se določi koordinator pobude, tako da:</w:t>
      </w:r>
    </w:p>
    <w:p w14:paraId="58CB3A05" w14:textId="157C9F70" w:rsidR="00693F7C" w:rsidRDefault="00693F7C" w:rsidP="00B2662A">
      <w:pPr>
        <w:pStyle w:val="Odstavekseznama"/>
        <w:numPr>
          <w:ilvl w:val="1"/>
          <w:numId w:val="95"/>
        </w:numPr>
        <w:rPr>
          <w:lang w:eastAsia="sl-SI"/>
        </w:rPr>
      </w:pPr>
      <w:r>
        <w:rPr>
          <w:lang w:eastAsia="sl-SI"/>
        </w:rPr>
        <w:t>uporabnik SEM sam prevzame pobudo ali</w:t>
      </w:r>
    </w:p>
    <w:p w14:paraId="077DC655" w14:textId="6BDA6145" w:rsidR="00693F7C" w:rsidRDefault="00693F7C" w:rsidP="00B2662A">
      <w:pPr>
        <w:pStyle w:val="Odstavekseznama"/>
        <w:numPr>
          <w:ilvl w:val="1"/>
          <w:numId w:val="95"/>
        </w:numPr>
        <w:rPr>
          <w:lang w:eastAsia="sl-SI"/>
        </w:rPr>
      </w:pPr>
      <w:r>
        <w:rPr>
          <w:lang w:eastAsia="sl-SI"/>
        </w:rPr>
        <w:t xml:space="preserve">ga določi vodja SEM.  </w:t>
      </w:r>
    </w:p>
    <w:p w14:paraId="33D28F06" w14:textId="0D050368" w:rsidR="00693F7C" w:rsidRDefault="00693F7C" w:rsidP="00B2662A">
      <w:pPr>
        <w:pStyle w:val="Odstavekseznama"/>
        <w:numPr>
          <w:ilvl w:val="0"/>
          <w:numId w:val="95"/>
        </w:numPr>
        <w:rPr>
          <w:lang w:eastAsia="sl-SI"/>
        </w:rPr>
      </w:pPr>
      <w:r>
        <w:rPr>
          <w:lang w:eastAsia="sl-SI"/>
        </w:rPr>
        <w:t>Na SEM počakajo na izjave nosilcev in avtorjev in jih uporabnik SEM pripne k pobudi.</w:t>
      </w:r>
    </w:p>
    <w:p w14:paraId="67C95FDB" w14:textId="388796D7" w:rsidR="00693F7C" w:rsidRDefault="00693F7C" w:rsidP="00B2662A">
      <w:pPr>
        <w:pStyle w:val="Odstavekseznama"/>
        <w:numPr>
          <w:ilvl w:val="0"/>
          <w:numId w:val="95"/>
        </w:numPr>
        <w:rPr>
          <w:lang w:eastAsia="sl-SI"/>
        </w:rPr>
      </w:pPr>
      <w:r>
        <w:rPr>
          <w:lang w:eastAsia="sl-SI"/>
        </w:rPr>
        <w:t>Koordinator pobude preveri popolnost pobude in označi:</w:t>
      </w:r>
    </w:p>
    <w:p w14:paraId="44B29809" w14:textId="7C1E7504" w:rsidR="00693F7C" w:rsidRDefault="00693F7C" w:rsidP="00B2662A">
      <w:pPr>
        <w:pStyle w:val="Odstavekseznama"/>
        <w:numPr>
          <w:ilvl w:val="1"/>
          <w:numId w:val="95"/>
        </w:numPr>
        <w:rPr>
          <w:lang w:eastAsia="sl-SI"/>
        </w:rPr>
      </w:pPr>
      <w:r>
        <w:rPr>
          <w:lang w:eastAsia="sl-SI"/>
        </w:rPr>
        <w:t>da je pobuda popolna ali</w:t>
      </w:r>
    </w:p>
    <w:p w14:paraId="377C1004" w14:textId="21031AF5" w:rsidR="00693F7C" w:rsidRDefault="00693F7C" w:rsidP="00B2662A">
      <w:pPr>
        <w:pStyle w:val="Odstavekseznama"/>
        <w:numPr>
          <w:ilvl w:val="1"/>
          <w:numId w:val="95"/>
        </w:numPr>
        <w:rPr>
          <w:lang w:eastAsia="sl-SI"/>
        </w:rPr>
      </w:pPr>
      <w:r>
        <w:rPr>
          <w:lang w:eastAsia="sl-SI"/>
        </w:rPr>
        <w:t>da je pobuda nepopolna.</w:t>
      </w:r>
    </w:p>
    <w:p w14:paraId="0F2DFE33" w14:textId="26F2FC8D" w:rsidR="00693F7C" w:rsidRDefault="00693F7C" w:rsidP="00B2662A">
      <w:pPr>
        <w:pStyle w:val="Odstavekseznama"/>
        <w:numPr>
          <w:ilvl w:val="0"/>
          <w:numId w:val="95"/>
        </w:numPr>
        <w:rPr>
          <w:lang w:eastAsia="sl-SI"/>
        </w:rPr>
      </w:pPr>
      <w:r>
        <w:rPr>
          <w:lang w:eastAsia="sl-SI"/>
        </w:rPr>
        <w:t>Če je pobuda nepopolna, je postopek obravnave pobude končan.</w:t>
      </w:r>
    </w:p>
    <w:p w14:paraId="43AFE88F" w14:textId="1166F52B" w:rsidR="00693F7C" w:rsidRDefault="00693F7C" w:rsidP="00B2662A">
      <w:pPr>
        <w:pStyle w:val="Odstavekseznama"/>
        <w:numPr>
          <w:ilvl w:val="0"/>
          <w:numId w:val="95"/>
        </w:numPr>
        <w:rPr>
          <w:lang w:eastAsia="sl-SI"/>
        </w:rPr>
      </w:pPr>
      <w:r>
        <w:rPr>
          <w:lang w:eastAsia="sl-SI"/>
        </w:rPr>
        <w:t>Če je pobuda popolna, jo koordinator pobude pošlje na delovno skupino.</w:t>
      </w:r>
    </w:p>
    <w:p w14:paraId="35D83DC6" w14:textId="7FEED5AF" w:rsidR="00693F7C" w:rsidRDefault="00693F7C" w:rsidP="00B2662A">
      <w:pPr>
        <w:pStyle w:val="Odstavekseznama"/>
        <w:numPr>
          <w:ilvl w:val="0"/>
          <w:numId w:val="95"/>
        </w:numPr>
        <w:rPr>
          <w:lang w:eastAsia="sl-SI"/>
        </w:rPr>
      </w:pPr>
      <w:r>
        <w:rPr>
          <w:lang w:eastAsia="sl-SI"/>
        </w:rPr>
        <w:t>Delovna skupina ima le pravico do vpogleda v pobudo.</w:t>
      </w:r>
    </w:p>
    <w:p w14:paraId="08888BA5" w14:textId="2655EE0D" w:rsidR="00693F7C" w:rsidRDefault="00693F7C" w:rsidP="00B2662A">
      <w:pPr>
        <w:pStyle w:val="Odstavekseznama"/>
        <w:numPr>
          <w:ilvl w:val="0"/>
          <w:numId w:val="95"/>
        </w:numPr>
        <w:rPr>
          <w:lang w:eastAsia="sl-SI"/>
        </w:rPr>
      </w:pPr>
      <w:r>
        <w:rPr>
          <w:lang w:eastAsia="sl-SI"/>
        </w:rPr>
        <w:t>Po obravnavi na delovni skupini koordinator pobude označi:</w:t>
      </w:r>
    </w:p>
    <w:p w14:paraId="499A3201" w14:textId="62ABC13C" w:rsidR="00693F7C" w:rsidRDefault="00693F7C" w:rsidP="00B2662A">
      <w:pPr>
        <w:pStyle w:val="Odstavekseznama"/>
        <w:numPr>
          <w:ilvl w:val="1"/>
          <w:numId w:val="95"/>
        </w:numPr>
        <w:rPr>
          <w:lang w:eastAsia="sl-SI"/>
        </w:rPr>
      </w:pPr>
      <w:r>
        <w:rPr>
          <w:lang w:eastAsia="sl-SI"/>
        </w:rPr>
        <w:t>da je pobuda sprejeta ali</w:t>
      </w:r>
    </w:p>
    <w:p w14:paraId="5A74275A" w14:textId="44838B83" w:rsidR="00693F7C" w:rsidRDefault="00693F7C" w:rsidP="00B2662A">
      <w:pPr>
        <w:pStyle w:val="Odstavekseznama"/>
        <w:numPr>
          <w:ilvl w:val="1"/>
          <w:numId w:val="95"/>
        </w:numPr>
        <w:rPr>
          <w:lang w:eastAsia="sl-SI"/>
        </w:rPr>
      </w:pPr>
      <w:r>
        <w:rPr>
          <w:lang w:eastAsia="sl-SI"/>
        </w:rPr>
        <w:t>da je pobuda zavrnjena.</w:t>
      </w:r>
    </w:p>
    <w:p w14:paraId="058BFCFB" w14:textId="32A8FFFF" w:rsidR="00693F7C" w:rsidRDefault="00693F7C" w:rsidP="00B2662A">
      <w:pPr>
        <w:pStyle w:val="Odstavekseznama"/>
        <w:numPr>
          <w:ilvl w:val="0"/>
          <w:numId w:val="95"/>
        </w:numPr>
        <w:rPr>
          <w:lang w:eastAsia="sl-SI"/>
        </w:rPr>
      </w:pPr>
      <w:r>
        <w:rPr>
          <w:lang w:eastAsia="sl-SI"/>
        </w:rPr>
        <w:t>Če je pobuda sprejeta, koordinator pobude lahko nadaljuje izdelavo predloga.</w:t>
      </w:r>
    </w:p>
    <w:p w14:paraId="554986C8" w14:textId="00B6E7FE" w:rsidR="00693F7C" w:rsidRDefault="00693F7C" w:rsidP="00693F7C">
      <w:pPr>
        <w:rPr>
          <w:lang w:eastAsia="sl-SI"/>
        </w:rPr>
      </w:pPr>
      <w:r>
        <w:rPr>
          <w:noProof/>
          <w:lang w:eastAsia="sl-SI"/>
        </w:rPr>
        <w:lastRenderedPageBreak/>
        <w:drawing>
          <wp:inline distT="0" distB="0" distL="0" distR="0" wp14:anchorId="428D417A" wp14:editId="61CED704">
            <wp:extent cx="5178425" cy="8892540"/>
            <wp:effectExtent l="0" t="0" r="3175" b="381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RNSD Flow - pobuda elektronska.png"/>
                    <pic:cNvPicPr/>
                  </pic:nvPicPr>
                  <pic:blipFill>
                    <a:blip r:embed="rId28">
                      <a:extLst>
                        <a:ext uri="{28A0092B-C50C-407E-A947-70E740481C1C}">
                          <a14:useLocalDpi xmlns:a14="http://schemas.microsoft.com/office/drawing/2010/main" val="0"/>
                        </a:ext>
                      </a:extLst>
                    </a:blip>
                    <a:stretch>
                      <a:fillRect/>
                    </a:stretch>
                  </pic:blipFill>
                  <pic:spPr>
                    <a:xfrm>
                      <a:off x="0" y="0"/>
                      <a:ext cx="5178425" cy="8892540"/>
                    </a:xfrm>
                    <a:prstGeom prst="rect">
                      <a:avLst/>
                    </a:prstGeom>
                  </pic:spPr>
                </pic:pic>
              </a:graphicData>
            </a:graphic>
          </wp:inline>
        </w:drawing>
      </w:r>
    </w:p>
    <w:p w14:paraId="03EE99B3" w14:textId="6EA1E48F" w:rsidR="00693F7C" w:rsidRDefault="00693F7C" w:rsidP="00693F7C">
      <w:pPr>
        <w:pStyle w:val="Naslov4"/>
        <w:rPr>
          <w:lang w:eastAsia="sl-SI"/>
        </w:rPr>
      </w:pPr>
      <w:bookmarkStart w:id="116" w:name="_Toc89335207"/>
      <w:r>
        <w:rPr>
          <w:lang w:eastAsia="sl-SI"/>
        </w:rPr>
        <w:lastRenderedPageBreak/>
        <w:t>Kako poteka postopek za obravnavo pobude oddanih po pošti?</w:t>
      </w:r>
      <w:bookmarkEnd w:id="116"/>
    </w:p>
    <w:p w14:paraId="1327D57C" w14:textId="6D350714" w:rsidR="00693F7C" w:rsidRDefault="00693F7C" w:rsidP="00B2662A">
      <w:pPr>
        <w:pStyle w:val="Odstavekseznama"/>
        <w:numPr>
          <w:ilvl w:val="0"/>
          <w:numId w:val="96"/>
        </w:numPr>
        <w:rPr>
          <w:lang w:eastAsia="sl-SI"/>
        </w:rPr>
      </w:pPr>
      <w:r>
        <w:rPr>
          <w:lang w:eastAsia="sl-SI"/>
        </w:rPr>
        <w:t>Pobudni</w:t>
      </w:r>
      <w:r w:rsidR="00CB2589">
        <w:rPr>
          <w:lang w:eastAsia="sl-SI"/>
        </w:rPr>
        <w:t>k</w:t>
      </w:r>
      <w:r>
        <w:rPr>
          <w:lang w:eastAsia="sl-SI"/>
        </w:rPr>
        <w:t xml:space="preserve"> odda pobudo prek pošte.</w:t>
      </w:r>
    </w:p>
    <w:p w14:paraId="018BFBB1" w14:textId="2B72253C" w:rsidR="00693F7C" w:rsidRDefault="00693F7C" w:rsidP="00B2662A">
      <w:pPr>
        <w:pStyle w:val="Odstavekseznama"/>
        <w:numPr>
          <w:ilvl w:val="0"/>
          <w:numId w:val="96"/>
        </w:numPr>
        <w:rPr>
          <w:lang w:eastAsia="sl-SI"/>
        </w:rPr>
      </w:pPr>
      <w:r>
        <w:rPr>
          <w:lang w:eastAsia="sl-SI"/>
        </w:rPr>
        <w:t>Uporabnik SEM vnese pobudo v sistem in pripne izjave.</w:t>
      </w:r>
    </w:p>
    <w:p w14:paraId="25D303AB" w14:textId="131BC84C" w:rsidR="00693F7C" w:rsidRDefault="00693F7C" w:rsidP="00B2662A">
      <w:pPr>
        <w:pStyle w:val="Odstavekseznama"/>
        <w:numPr>
          <w:ilvl w:val="0"/>
          <w:numId w:val="96"/>
        </w:numPr>
        <w:rPr>
          <w:lang w:eastAsia="sl-SI"/>
        </w:rPr>
      </w:pPr>
      <w:r>
        <w:rPr>
          <w:lang w:eastAsia="sl-SI"/>
        </w:rPr>
        <w:t>Ko je pobuda pripravljena, se postopek nadaljuje na enak način kot pri elektronski pobudi – določi se koordinator, ki nadaljuje pregled in obravnavo pobude.</w:t>
      </w:r>
    </w:p>
    <w:p w14:paraId="401A659A" w14:textId="796E0E27" w:rsidR="00693F7C" w:rsidRPr="00693F7C" w:rsidRDefault="00693F7C" w:rsidP="00693F7C">
      <w:pPr>
        <w:rPr>
          <w:lang w:eastAsia="sl-SI"/>
        </w:rPr>
      </w:pPr>
      <w:r>
        <w:rPr>
          <w:noProof/>
          <w:lang w:eastAsia="sl-SI"/>
        </w:rPr>
        <w:lastRenderedPageBreak/>
        <w:drawing>
          <wp:inline distT="0" distB="0" distL="0" distR="0" wp14:anchorId="0E21EA7A" wp14:editId="5EF0B445">
            <wp:extent cx="5178425" cy="8892540"/>
            <wp:effectExtent l="0" t="0" r="3175"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RNSD Flow - pobuda po pošti.png"/>
                    <pic:cNvPicPr/>
                  </pic:nvPicPr>
                  <pic:blipFill>
                    <a:blip r:embed="rId29">
                      <a:extLst>
                        <a:ext uri="{28A0092B-C50C-407E-A947-70E740481C1C}">
                          <a14:useLocalDpi xmlns:a14="http://schemas.microsoft.com/office/drawing/2010/main" val="0"/>
                        </a:ext>
                      </a:extLst>
                    </a:blip>
                    <a:stretch>
                      <a:fillRect/>
                    </a:stretch>
                  </pic:blipFill>
                  <pic:spPr>
                    <a:xfrm>
                      <a:off x="0" y="0"/>
                      <a:ext cx="5178425" cy="8892540"/>
                    </a:xfrm>
                    <a:prstGeom prst="rect">
                      <a:avLst/>
                    </a:prstGeom>
                  </pic:spPr>
                </pic:pic>
              </a:graphicData>
            </a:graphic>
          </wp:inline>
        </w:drawing>
      </w:r>
    </w:p>
    <w:p w14:paraId="6929941C" w14:textId="010D567F" w:rsidR="00B846EB" w:rsidRDefault="00B846EB" w:rsidP="00B846EB">
      <w:pPr>
        <w:pStyle w:val="Naslov2"/>
        <w:rPr>
          <w:lang w:eastAsia="sl-SI"/>
        </w:rPr>
      </w:pPr>
      <w:bookmarkStart w:id="117" w:name="_Toc86324132"/>
      <w:bookmarkStart w:id="118" w:name="_Toc89335208"/>
      <w:bookmarkStart w:id="119" w:name="_Toc84507663"/>
      <w:bookmarkStart w:id="120" w:name="_Ref85100817"/>
      <w:r>
        <w:rPr>
          <w:lang w:eastAsia="sl-SI"/>
        </w:rPr>
        <w:lastRenderedPageBreak/>
        <w:t xml:space="preserve">Splošno o </w:t>
      </w:r>
      <w:r w:rsidR="00DC57D8">
        <w:rPr>
          <w:lang w:eastAsia="sl-SI"/>
        </w:rPr>
        <w:t xml:space="preserve">pobudah in </w:t>
      </w:r>
      <w:r>
        <w:rPr>
          <w:lang w:eastAsia="sl-SI"/>
        </w:rPr>
        <w:t>predlogih</w:t>
      </w:r>
      <w:bookmarkEnd w:id="117"/>
      <w:bookmarkEnd w:id="118"/>
    </w:p>
    <w:p w14:paraId="7B23E9A2" w14:textId="706ED627" w:rsidR="00B846EB" w:rsidRDefault="00B846EB" w:rsidP="00B846EB">
      <w:r>
        <w:t>Predlogi se uporabljajo v postopkih za urejanje osnovnih podatkov enote</w:t>
      </w:r>
      <w:r w:rsidR="008E30A3">
        <w:t xml:space="preserve"> in/ali nosilcev</w:t>
      </w:r>
      <w:r>
        <w:t>.</w:t>
      </w:r>
    </w:p>
    <w:p w14:paraId="2BC6E889" w14:textId="77777777" w:rsidR="00B846EB" w:rsidRDefault="00B846EB" w:rsidP="00B846EB">
      <w:pPr>
        <w:pStyle w:val="Naslov3"/>
        <w:rPr>
          <w:lang w:eastAsia="sl-SI"/>
        </w:rPr>
      </w:pPr>
      <w:bookmarkStart w:id="121" w:name="_Ref85702266"/>
      <w:bookmarkStart w:id="122" w:name="_Toc86324133"/>
      <w:bookmarkStart w:id="123" w:name="_Toc89335209"/>
      <w:r w:rsidRPr="00676203">
        <w:rPr>
          <w:lang w:eastAsia="sl-SI"/>
        </w:rPr>
        <w:t>Čarovnik za urejanje podatkov</w:t>
      </w:r>
      <w:bookmarkEnd w:id="121"/>
      <w:bookmarkEnd w:id="122"/>
      <w:bookmarkEnd w:id="123"/>
    </w:p>
    <w:p w14:paraId="08D38CD7" w14:textId="603815F0" w:rsidR="00B846EB" w:rsidRDefault="00B846EB" w:rsidP="00B846EB">
      <w:pPr>
        <w:rPr>
          <w:lang w:eastAsia="sl-SI"/>
        </w:rPr>
      </w:pPr>
      <w:r>
        <w:rPr>
          <w:lang w:eastAsia="sl-SI"/>
        </w:rPr>
        <w:t>Podatki se urejajo v čarovniku, ki je razdeljen na korake – kateri koraki so prikazani</w:t>
      </w:r>
      <w:r w:rsidR="00621C1A">
        <w:rPr>
          <w:lang w:eastAsia="sl-SI"/>
        </w:rPr>
        <w:t>,</w:t>
      </w:r>
      <w:r>
        <w:rPr>
          <w:lang w:eastAsia="sl-SI"/>
        </w:rPr>
        <w:t xml:space="preserve"> je dinamično določeno glede na: vrsto predloga, status predloga in pravice uporabnika. Podatki so grupirani v korake na podoben način, kot so grupirani na strani </w:t>
      </w:r>
      <w:r w:rsidR="0039274A">
        <w:rPr>
          <w:lang w:eastAsia="sl-SI"/>
        </w:rPr>
        <w:t>»</w:t>
      </w:r>
      <w:r w:rsidRPr="00DC57D8">
        <w:rPr>
          <w:lang w:eastAsia="sl-SI"/>
        </w:rPr>
        <w:t>Vpogled v predlog</w:t>
      </w:r>
      <w:r w:rsidR="0039274A" w:rsidRPr="0039274A">
        <w:rPr>
          <w:lang w:eastAsia="sl-SI"/>
        </w:rPr>
        <w:t>«</w:t>
      </w:r>
      <w:r w:rsidR="00DC57D8">
        <w:rPr>
          <w:lang w:eastAsia="sl-SI"/>
        </w:rPr>
        <w:t xml:space="preserve"> ali »Vpogled v pobudo«</w:t>
      </w:r>
      <w:r w:rsidRPr="00724B5F">
        <w:rPr>
          <w:b/>
          <w:lang w:eastAsia="sl-SI"/>
        </w:rPr>
        <w:t xml:space="preserve"> </w:t>
      </w:r>
      <w:r>
        <w:rPr>
          <w:lang w:eastAsia="sl-SI"/>
        </w:rPr>
        <w:t>in v teh navodilih</w:t>
      </w:r>
      <w:r w:rsidR="0039274A">
        <w:rPr>
          <w:lang w:eastAsia="sl-SI"/>
        </w:rPr>
        <w:t>, ne</w:t>
      </w:r>
      <w:r>
        <w:rPr>
          <w:lang w:eastAsia="sl-SI"/>
        </w:rPr>
        <w:t xml:space="preserve"> bodo posebej našteti.</w:t>
      </w:r>
    </w:p>
    <w:p w14:paraId="36CEC901" w14:textId="77777777" w:rsidR="00B846EB" w:rsidRDefault="00B846EB" w:rsidP="0039274A">
      <w:pPr>
        <w:rPr>
          <w:lang w:eastAsia="sl-SI"/>
        </w:rPr>
      </w:pPr>
      <w:r>
        <w:rPr>
          <w:lang w:eastAsia="sl-SI"/>
        </w:rPr>
        <w:t>Uporabnik v čarovniku ima na voljo naslednje akcije:</w:t>
      </w:r>
    </w:p>
    <w:p w14:paraId="36020E58" w14:textId="77777777" w:rsidR="00B846EB" w:rsidRDefault="00B846EB" w:rsidP="00694711">
      <w:pPr>
        <w:pStyle w:val="Odstavekseznama"/>
        <w:numPr>
          <w:ilvl w:val="0"/>
          <w:numId w:val="19"/>
        </w:numPr>
        <w:rPr>
          <w:lang w:eastAsia="sl-SI"/>
        </w:rPr>
      </w:pPr>
      <w:r w:rsidRPr="008F2699">
        <w:rPr>
          <w:b/>
          <w:lang w:eastAsia="sl-SI"/>
        </w:rPr>
        <w:t>Shrani</w:t>
      </w:r>
      <w:r>
        <w:rPr>
          <w:lang w:eastAsia="sl-SI"/>
        </w:rPr>
        <w:t xml:space="preserve"> – podatki bodo shranjeni; uporabnik ostane na istem koraku.</w:t>
      </w:r>
    </w:p>
    <w:p w14:paraId="07ED1DCA" w14:textId="77777777" w:rsidR="00B846EB" w:rsidRDefault="00B846EB" w:rsidP="00694711">
      <w:pPr>
        <w:pStyle w:val="Odstavekseznama"/>
        <w:numPr>
          <w:ilvl w:val="0"/>
          <w:numId w:val="19"/>
        </w:numPr>
        <w:rPr>
          <w:lang w:eastAsia="sl-SI"/>
        </w:rPr>
      </w:pPr>
      <w:r w:rsidRPr="008F2699">
        <w:rPr>
          <w:b/>
          <w:lang w:eastAsia="sl-SI"/>
        </w:rPr>
        <w:t>Shrani in zapri</w:t>
      </w:r>
      <w:r>
        <w:rPr>
          <w:lang w:eastAsia="sl-SI"/>
        </w:rPr>
        <w:t xml:space="preserve"> – podatki bodo shranjeni; uporabnik bo preusmerjen na stran za pregled predloga.</w:t>
      </w:r>
    </w:p>
    <w:p w14:paraId="2E9C7D5D" w14:textId="77777777" w:rsidR="00B846EB" w:rsidRDefault="00B846EB" w:rsidP="00694711">
      <w:pPr>
        <w:pStyle w:val="Odstavekseznama"/>
        <w:numPr>
          <w:ilvl w:val="0"/>
          <w:numId w:val="19"/>
        </w:numPr>
        <w:rPr>
          <w:lang w:eastAsia="sl-SI"/>
        </w:rPr>
      </w:pPr>
      <w:r w:rsidRPr="008F2699">
        <w:rPr>
          <w:b/>
          <w:lang w:eastAsia="sl-SI"/>
        </w:rPr>
        <w:t>Prekliči</w:t>
      </w:r>
      <w:r>
        <w:rPr>
          <w:lang w:eastAsia="sl-SI"/>
        </w:rPr>
        <w:t xml:space="preserve"> – zadnje spremembe ne bodo shranjene; uporabnik bo preusmerjen na stran za pregled predloga.</w:t>
      </w:r>
    </w:p>
    <w:p w14:paraId="44822E5A" w14:textId="6418BBF1" w:rsidR="00B846EB" w:rsidRDefault="00B846EB" w:rsidP="00694711">
      <w:pPr>
        <w:pStyle w:val="Odstavekseznama"/>
        <w:numPr>
          <w:ilvl w:val="0"/>
          <w:numId w:val="19"/>
        </w:numPr>
        <w:rPr>
          <w:lang w:eastAsia="sl-SI"/>
        </w:rPr>
      </w:pPr>
      <w:r w:rsidRPr="008F2699">
        <w:rPr>
          <w:b/>
          <w:lang w:eastAsia="sl-SI"/>
        </w:rPr>
        <w:t>Preveri podatke</w:t>
      </w:r>
      <w:r>
        <w:rPr>
          <w:lang w:eastAsia="sl-SI"/>
        </w:rPr>
        <w:t xml:space="preserve"> – </w:t>
      </w:r>
      <w:r w:rsidR="007522BE">
        <w:rPr>
          <w:lang w:eastAsia="sl-SI"/>
        </w:rPr>
        <w:t xml:space="preserve">preverjena bo </w:t>
      </w:r>
      <w:r w:rsidR="00B12226">
        <w:rPr>
          <w:lang w:eastAsia="sl-SI"/>
        </w:rPr>
        <w:t>pravilnost podatkov</w:t>
      </w:r>
      <w:r w:rsidR="007522BE">
        <w:rPr>
          <w:lang w:eastAsia="sl-SI"/>
        </w:rPr>
        <w:t xml:space="preserve"> predloga</w:t>
      </w:r>
      <w:r>
        <w:rPr>
          <w:lang w:eastAsia="sl-SI"/>
        </w:rPr>
        <w:t>; prikazan bo seznam napak; napake na koraku so označene z rdečo barvo; z rdečo piko je označen korak, ki vsebuje napake.</w:t>
      </w:r>
    </w:p>
    <w:p w14:paraId="51391D2B" w14:textId="5B750C80" w:rsidR="00B846EB" w:rsidRPr="00BF01D6" w:rsidRDefault="00B846EB" w:rsidP="00B846EB">
      <w:pPr>
        <w:rPr>
          <w:lang w:eastAsia="sl-SI"/>
        </w:rPr>
      </w:pPr>
      <w:r w:rsidRPr="008F2699">
        <w:rPr>
          <w:rStyle w:val="Poudarek"/>
        </w:rPr>
        <w:t>Pozor!</w:t>
      </w:r>
      <w:r>
        <w:rPr>
          <w:lang w:eastAsia="sl-SI"/>
        </w:rPr>
        <w:t xml:space="preserve"> V fazi urejanja predloga</w:t>
      </w:r>
      <w:r w:rsidR="008E30A3">
        <w:rPr>
          <w:lang w:eastAsia="sl-SI"/>
        </w:rPr>
        <w:t xml:space="preserve"> </w:t>
      </w:r>
      <w:r>
        <w:rPr>
          <w:lang w:eastAsia="sl-SI"/>
        </w:rPr>
        <w:t xml:space="preserve">ni nujno, da je predlog </w:t>
      </w:r>
      <w:r w:rsidR="00621C1A">
        <w:rPr>
          <w:lang w:eastAsia="sl-SI"/>
        </w:rPr>
        <w:t>pravilno izpolnjen</w:t>
      </w:r>
      <w:r>
        <w:rPr>
          <w:lang w:eastAsia="sl-SI"/>
        </w:rPr>
        <w:t>, toda za napredovanje postopka (pošiljanje v pregled ali potrjevanje) je obvezno, da najprej uredite predlog, tako da je</w:t>
      </w:r>
      <w:r w:rsidR="00621C1A">
        <w:rPr>
          <w:lang w:eastAsia="sl-SI"/>
        </w:rPr>
        <w:t xml:space="preserve"> pravilen</w:t>
      </w:r>
      <w:r>
        <w:rPr>
          <w:lang w:eastAsia="sl-SI"/>
        </w:rPr>
        <w:t xml:space="preserve">. Bodite pozorni tudi, da čeprav ni nujno, da takoj izpolnite vseh podatkov, pri podatkih, ki predstavljajo celoto, ne morete shraniti samo del podatkov. </w:t>
      </w:r>
    </w:p>
    <w:p w14:paraId="1720D8BC" w14:textId="77777777" w:rsidR="00B846EB" w:rsidRDefault="00B846EB" w:rsidP="00B846EB">
      <w:pPr>
        <w:rPr>
          <w:lang w:eastAsia="sl-SI"/>
        </w:rPr>
      </w:pPr>
      <w:r>
        <w:rPr>
          <w:lang w:eastAsia="sl-SI"/>
        </w:rPr>
        <w:t>Za navigacijo v čarovniku:</w:t>
      </w:r>
    </w:p>
    <w:p w14:paraId="62275D2A" w14:textId="11F3C63F" w:rsidR="00B846EB" w:rsidRDefault="00B846EB" w:rsidP="00694711">
      <w:pPr>
        <w:pStyle w:val="Odstavekseznama"/>
        <w:numPr>
          <w:ilvl w:val="0"/>
          <w:numId w:val="19"/>
        </w:numPr>
        <w:rPr>
          <w:lang w:eastAsia="sl-SI"/>
        </w:rPr>
      </w:pPr>
      <w:r>
        <w:rPr>
          <w:lang w:eastAsia="sl-SI"/>
        </w:rPr>
        <w:t xml:space="preserve">kliknite na </w:t>
      </w:r>
      <w:r w:rsidR="00492F65">
        <w:rPr>
          <w:lang w:eastAsia="sl-SI"/>
        </w:rPr>
        <w:t>ikon</w:t>
      </w:r>
      <w:r>
        <w:rPr>
          <w:lang w:eastAsia="sl-SI"/>
        </w:rPr>
        <w:t>o koraka ali</w:t>
      </w:r>
    </w:p>
    <w:p w14:paraId="1B2E0F4B" w14:textId="7465F414" w:rsidR="00B846EB" w:rsidRDefault="00D66BEF" w:rsidP="00694711">
      <w:pPr>
        <w:pStyle w:val="Odstavekseznama"/>
        <w:numPr>
          <w:ilvl w:val="0"/>
          <w:numId w:val="19"/>
        </w:numPr>
        <w:rPr>
          <w:lang w:eastAsia="sl-SI"/>
        </w:rPr>
      </w:pPr>
      <w:r>
        <w:rPr>
          <w:lang w:eastAsia="sl-SI"/>
        </w:rPr>
        <w:t>kliknite</w:t>
      </w:r>
      <w:r w:rsidR="00B846EB">
        <w:rPr>
          <w:lang w:eastAsia="sl-SI"/>
        </w:rPr>
        <w:t xml:space="preserve"> na gumbe </w:t>
      </w:r>
      <w:r w:rsidR="00335654">
        <w:rPr>
          <w:lang w:eastAsia="sl-SI"/>
        </w:rPr>
        <w:t>»</w:t>
      </w:r>
      <w:r w:rsidR="00335654" w:rsidRPr="00335654">
        <w:rPr>
          <w:b/>
          <w:lang w:eastAsia="sl-SI"/>
        </w:rPr>
        <w:t>Naprej</w:t>
      </w:r>
      <w:r w:rsidR="00335654">
        <w:rPr>
          <w:lang w:eastAsia="sl-SI"/>
        </w:rPr>
        <w:t>«</w:t>
      </w:r>
      <w:r w:rsidR="00B846EB">
        <w:rPr>
          <w:lang w:eastAsia="sl-SI"/>
        </w:rPr>
        <w:t xml:space="preserve"> ali </w:t>
      </w:r>
      <w:r w:rsidR="00335654">
        <w:rPr>
          <w:lang w:eastAsia="sl-SI"/>
        </w:rPr>
        <w:t>»</w:t>
      </w:r>
      <w:r w:rsidR="00335654" w:rsidRPr="00335654">
        <w:rPr>
          <w:b/>
          <w:lang w:eastAsia="sl-SI"/>
        </w:rPr>
        <w:t>Nazaj</w:t>
      </w:r>
      <w:r w:rsidR="00335654">
        <w:rPr>
          <w:lang w:eastAsia="sl-SI"/>
        </w:rPr>
        <w:t>«</w:t>
      </w:r>
      <w:r w:rsidR="00B846EB">
        <w:rPr>
          <w:lang w:eastAsia="sl-SI"/>
        </w:rPr>
        <w:t xml:space="preserve"> na dnu strani.</w:t>
      </w:r>
    </w:p>
    <w:p w14:paraId="510D6D76" w14:textId="4507FC6A" w:rsidR="00B846EB" w:rsidRDefault="00B846EB" w:rsidP="00B846EB">
      <w:pPr>
        <w:rPr>
          <w:lang w:eastAsia="sl-SI"/>
        </w:rPr>
      </w:pPr>
      <w:r w:rsidRPr="008F2699">
        <w:rPr>
          <w:rStyle w:val="Poudarek"/>
        </w:rPr>
        <w:t>Pozor!</w:t>
      </w:r>
      <w:r>
        <w:rPr>
          <w:lang w:eastAsia="sl-SI"/>
        </w:rPr>
        <w:t xml:space="preserve"> Ob navigaciji na naslednje korake je </w:t>
      </w:r>
      <w:r w:rsidR="00621C1A">
        <w:rPr>
          <w:lang w:eastAsia="sl-SI"/>
        </w:rPr>
        <w:t>samodejno</w:t>
      </w:r>
      <w:r>
        <w:rPr>
          <w:lang w:eastAsia="sl-SI"/>
        </w:rPr>
        <w:t xml:space="preserve"> izvedeno shranjevanje predloga</w:t>
      </w:r>
      <w:r w:rsidR="008E30A3">
        <w:rPr>
          <w:lang w:eastAsia="sl-SI"/>
        </w:rPr>
        <w:t xml:space="preserve">. </w:t>
      </w:r>
      <w:r>
        <w:rPr>
          <w:lang w:eastAsia="sl-SI"/>
        </w:rPr>
        <w:t xml:space="preserve">To ne velja, če želite iti na prejšnje korake – sistem vas bo opozoril, da bodo vse spremembe </w:t>
      </w:r>
      <w:r w:rsidR="00621C1A">
        <w:rPr>
          <w:lang w:eastAsia="sl-SI"/>
        </w:rPr>
        <w:t>izgubljene</w:t>
      </w:r>
      <w:r>
        <w:rPr>
          <w:lang w:eastAsia="sl-SI"/>
        </w:rPr>
        <w:t>; če jih ne želite izgubiti, najprej ročno shranite predlog.</w:t>
      </w:r>
    </w:p>
    <w:p w14:paraId="0B2D3112" w14:textId="77777777" w:rsidR="00B846EB" w:rsidRDefault="00B846EB" w:rsidP="00B846EB">
      <w:pPr>
        <w:pStyle w:val="Naslov3"/>
        <w:rPr>
          <w:lang w:eastAsia="sl-SI"/>
        </w:rPr>
      </w:pPr>
      <w:bookmarkStart w:id="124" w:name="_Ref85702811"/>
      <w:bookmarkStart w:id="125" w:name="_Toc86324134"/>
      <w:bookmarkStart w:id="126" w:name="_Toc89335210"/>
      <w:r>
        <w:rPr>
          <w:lang w:eastAsia="sl-SI"/>
        </w:rPr>
        <w:t>Delo s predlogom</w:t>
      </w:r>
      <w:bookmarkEnd w:id="124"/>
      <w:bookmarkEnd w:id="125"/>
      <w:bookmarkEnd w:id="126"/>
    </w:p>
    <w:p w14:paraId="5FC033EA" w14:textId="77777777" w:rsidR="00B846EB" w:rsidRDefault="00B846EB" w:rsidP="00B846EB">
      <w:pPr>
        <w:rPr>
          <w:lang w:eastAsia="sl-SI"/>
        </w:rPr>
      </w:pPr>
      <w:r>
        <w:rPr>
          <w:lang w:eastAsia="sl-SI"/>
        </w:rPr>
        <w:t>Kaj lahko uporabnik dela na predlogu je odvisno od več stvari:</w:t>
      </w:r>
    </w:p>
    <w:p w14:paraId="6B947092" w14:textId="77777777" w:rsidR="00B846EB" w:rsidRDefault="00B846EB" w:rsidP="00694711">
      <w:pPr>
        <w:pStyle w:val="Odstavekseznama"/>
        <w:numPr>
          <w:ilvl w:val="0"/>
          <w:numId w:val="6"/>
        </w:numPr>
        <w:rPr>
          <w:lang w:eastAsia="sl-SI"/>
        </w:rPr>
      </w:pPr>
      <w:r>
        <w:rPr>
          <w:lang w:eastAsia="sl-SI"/>
        </w:rPr>
        <w:t>kakšne so odobrene pravice uporabnika v varnostni shemi;</w:t>
      </w:r>
    </w:p>
    <w:p w14:paraId="38AF85B4" w14:textId="71EC26E4" w:rsidR="00B846EB" w:rsidRDefault="00B846EB" w:rsidP="00694711">
      <w:pPr>
        <w:pStyle w:val="Odstavekseznama"/>
        <w:numPr>
          <w:ilvl w:val="0"/>
          <w:numId w:val="6"/>
        </w:numPr>
        <w:rPr>
          <w:lang w:eastAsia="sl-SI"/>
        </w:rPr>
      </w:pPr>
      <w:r>
        <w:rPr>
          <w:lang w:eastAsia="sl-SI"/>
        </w:rPr>
        <w:t xml:space="preserve">kateri organizaciji pripada uporabnik – </w:t>
      </w:r>
      <w:r w:rsidR="008E30A3">
        <w:rPr>
          <w:lang w:eastAsia="sl-SI"/>
        </w:rPr>
        <w:t>SEM</w:t>
      </w:r>
      <w:r>
        <w:rPr>
          <w:lang w:eastAsia="sl-SI"/>
        </w:rPr>
        <w:t xml:space="preserve"> ali MK;</w:t>
      </w:r>
    </w:p>
    <w:p w14:paraId="40A91D30" w14:textId="77777777" w:rsidR="00B846EB" w:rsidRDefault="00B846EB" w:rsidP="00694711">
      <w:pPr>
        <w:pStyle w:val="Odstavekseznama"/>
        <w:numPr>
          <w:ilvl w:val="0"/>
          <w:numId w:val="6"/>
        </w:numPr>
        <w:rPr>
          <w:lang w:eastAsia="sl-SI"/>
        </w:rPr>
      </w:pPr>
      <w:r>
        <w:rPr>
          <w:lang w:eastAsia="sl-SI"/>
        </w:rPr>
        <w:t>katera je vloga uporabnika na posameznem predlogu;</w:t>
      </w:r>
    </w:p>
    <w:p w14:paraId="32D18943" w14:textId="06CA5AC5" w:rsidR="00B846EB" w:rsidRDefault="00B846EB" w:rsidP="00694711">
      <w:pPr>
        <w:pStyle w:val="Odstavekseznama"/>
        <w:numPr>
          <w:ilvl w:val="0"/>
          <w:numId w:val="6"/>
        </w:numPr>
        <w:rPr>
          <w:lang w:eastAsia="sl-SI"/>
        </w:rPr>
      </w:pPr>
      <w:r>
        <w:rPr>
          <w:lang w:eastAsia="sl-SI"/>
        </w:rPr>
        <w:t xml:space="preserve">v katerem statusu </w:t>
      </w:r>
      <w:r w:rsidR="00621C1A">
        <w:rPr>
          <w:lang w:eastAsia="sl-SI"/>
        </w:rPr>
        <w:t>je</w:t>
      </w:r>
      <w:r>
        <w:rPr>
          <w:lang w:eastAsia="sl-SI"/>
        </w:rPr>
        <w:t xml:space="preserve"> sam predlog.</w:t>
      </w:r>
    </w:p>
    <w:p w14:paraId="2B8BAC7A" w14:textId="77777777" w:rsidR="00B846EB" w:rsidRDefault="00B846EB" w:rsidP="00B846EB">
      <w:pPr>
        <w:pStyle w:val="Odstavekseznama"/>
        <w:ind w:left="360"/>
        <w:rPr>
          <w:lang w:eastAsia="sl-SI"/>
        </w:rPr>
      </w:pPr>
    </w:p>
    <w:p w14:paraId="286495B2" w14:textId="77777777" w:rsidR="00B846EB" w:rsidRPr="00D16609" w:rsidRDefault="00B846EB" w:rsidP="00B846EB">
      <w:pPr>
        <w:pStyle w:val="Naslov4"/>
        <w:rPr>
          <w:lang w:eastAsia="sl-SI"/>
        </w:rPr>
      </w:pPr>
      <w:bookmarkStart w:id="127" w:name="_Toc86324135"/>
      <w:bookmarkStart w:id="128" w:name="_Ref88643276"/>
      <w:bookmarkStart w:id="129" w:name="_Toc89335211"/>
      <w:r>
        <w:rPr>
          <w:lang w:eastAsia="sl-SI"/>
        </w:rPr>
        <w:t>Dodajanje novega predloga</w:t>
      </w:r>
      <w:bookmarkEnd w:id="127"/>
      <w:bookmarkEnd w:id="128"/>
      <w:bookmarkEnd w:id="129"/>
    </w:p>
    <w:p w14:paraId="35CF8B2E" w14:textId="77777777" w:rsidR="00B846EB" w:rsidRDefault="00B846EB" w:rsidP="00B846EB">
      <w:pPr>
        <w:pStyle w:val="Naslov5"/>
        <w:rPr>
          <w:lang w:eastAsia="sl-SI"/>
        </w:rPr>
      </w:pPr>
      <w:bookmarkStart w:id="130" w:name="_Ref85799042"/>
      <w:bookmarkStart w:id="131" w:name="_Toc86324136"/>
      <w:bookmarkStart w:id="132" w:name="_Toc89335212"/>
      <w:r>
        <w:rPr>
          <w:lang w:eastAsia="sl-SI"/>
        </w:rPr>
        <w:t>Kako dodam nov predlog?</w:t>
      </w:r>
      <w:bookmarkEnd w:id="130"/>
      <w:bookmarkEnd w:id="131"/>
      <w:bookmarkEnd w:id="132"/>
    </w:p>
    <w:p w14:paraId="761B426B" w14:textId="77777777" w:rsidR="00B846EB" w:rsidRDefault="00B846EB" w:rsidP="00B846EB">
      <w:pPr>
        <w:rPr>
          <w:lang w:eastAsia="sl-SI"/>
        </w:rPr>
      </w:pPr>
      <w:r>
        <w:rPr>
          <w:lang w:eastAsia="sl-SI"/>
        </w:rPr>
        <w:t>Predlog lahko dodate na več straneh:</w:t>
      </w:r>
    </w:p>
    <w:p w14:paraId="0ECFF37E" w14:textId="77777777" w:rsidR="00B846EB" w:rsidRDefault="00B846EB" w:rsidP="00694711">
      <w:pPr>
        <w:pStyle w:val="Odstavekseznama"/>
        <w:numPr>
          <w:ilvl w:val="0"/>
          <w:numId w:val="19"/>
        </w:numPr>
        <w:rPr>
          <w:lang w:eastAsia="sl-SI"/>
        </w:rPr>
      </w:pPr>
      <w:r>
        <w:rPr>
          <w:lang w:eastAsia="sl-SI"/>
        </w:rPr>
        <w:t>na domači plošči,</w:t>
      </w:r>
    </w:p>
    <w:p w14:paraId="1A65D468" w14:textId="6BB6CAE7" w:rsidR="00B846EB" w:rsidRDefault="00B846EB" w:rsidP="00E43308">
      <w:pPr>
        <w:pStyle w:val="Odstavekseznama"/>
        <w:numPr>
          <w:ilvl w:val="0"/>
          <w:numId w:val="19"/>
        </w:numPr>
        <w:rPr>
          <w:lang w:eastAsia="sl-SI"/>
        </w:rPr>
      </w:pPr>
      <w:r>
        <w:rPr>
          <w:lang w:eastAsia="sl-SI"/>
        </w:rPr>
        <w:t>na iskalniku predlogov za osnovne podatke,</w:t>
      </w:r>
    </w:p>
    <w:p w14:paraId="4F9262B0" w14:textId="5E92F033" w:rsidR="00B846EB" w:rsidRDefault="00B846EB" w:rsidP="00694711">
      <w:pPr>
        <w:pStyle w:val="Odstavekseznama"/>
        <w:numPr>
          <w:ilvl w:val="0"/>
          <w:numId w:val="19"/>
        </w:numPr>
        <w:rPr>
          <w:lang w:eastAsia="sl-SI"/>
        </w:rPr>
      </w:pPr>
      <w:r>
        <w:rPr>
          <w:lang w:eastAsia="sl-SI"/>
        </w:rPr>
        <w:t>na enoti,</w:t>
      </w:r>
    </w:p>
    <w:p w14:paraId="4615D089" w14:textId="7DAEF99C" w:rsidR="00E43308" w:rsidRDefault="00E43308" w:rsidP="00694711">
      <w:pPr>
        <w:pStyle w:val="Odstavekseznama"/>
        <w:numPr>
          <w:ilvl w:val="0"/>
          <w:numId w:val="19"/>
        </w:numPr>
        <w:rPr>
          <w:lang w:eastAsia="sl-SI"/>
        </w:rPr>
      </w:pPr>
      <w:r>
        <w:rPr>
          <w:lang w:eastAsia="sl-SI"/>
        </w:rPr>
        <w:t>na nosilcu,</w:t>
      </w:r>
    </w:p>
    <w:p w14:paraId="73A53C6C" w14:textId="77777777" w:rsidR="00B846EB" w:rsidRDefault="00B846EB" w:rsidP="00694711">
      <w:pPr>
        <w:pStyle w:val="Odstavekseznama"/>
        <w:numPr>
          <w:ilvl w:val="0"/>
          <w:numId w:val="19"/>
        </w:numPr>
        <w:rPr>
          <w:lang w:eastAsia="sl-SI"/>
        </w:rPr>
      </w:pPr>
      <w:r>
        <w:rPr>
          <w:lang w:eastAsia="sl-SI"/>
        </w:rPr>
        <w:t>na pobudi.</w:t>
      </w:r>
    </w:p>
    <w:p w14:paraId="250BE7E2" w14:textId="2174DAB5" w:rsidR="00B846EB" w:rsidRDefault="00B846EB" w:rsidP="00B846EB">
      <w:pPr>
        <w:rPr>
          <w:lang w:eastAsia="sl-SI"/>
        </w:rPr>
      </w:pPr>
      <w:r>
        <w:rPr>
          <w:lang w:eastAsia="sl-SI"/>
        </w:rPr>
        <w:lastRenderedPageBreak/>
        <w:t>Od vrste predloga je odvisno</w:t>
      </w:r>
      <w:r w:rsidR="00A936B5">
        <w:rPr>
          <w:lang w:eastAsia="sl-SI"/>
        </w:rPr>
        <w:t>,</w:t>
      </w:r>
      <w:r>
        <w:rPr>
          <w:lang w:eastAsia="sl-SI"/>
        </w:rPr>
        <w:t xml:space="preserve"> ali so vse variante podprte - npr. na strani za vpogled v enoto lahko začnete le spremembo ali izbris osnovnih podatkov, na strani za vpogled v </w:t>
      </w:r>
      <w:r w:rsidR="008E30A3">
        <w:rPr>
          <w:lang w:eastAsia="sl-SI"/>
        </w:rPr>
        <w:t>nosilca</w:t>
      </w:r>
      <w:r>
        <w:rPr>
          <w:lang w:eastAsia="sl-SI"/>
        </w:rPr>
        <w:t xml:space="preserve"> pa spremembo ali izbris </w:t>
      </w:r>
      <w:r w:rsidR="008E30A3">
        <w:rPr>
          <w:lang w:eastAsia="sl-SI"/>
        </w:rPr>
        <w:t>nosilca</w:t>
      </w:r>
      <w:r>
        <w:rPr>
          <w:lang w:eastAsia="sl-SI"/>
        </w:rPr>
        <w:t>.</w:t>
      </w:r>
    </w:p>
    <w:p w14:paraId="54CB8B43" w14:textId="77777777" w:rsidR="00B846EB" w:rsidRDefault="00B846EB" w:rsidP="00B846EB">
      <w:pPr>
        <w:pStyle w:val="Naslov6"/>
        <w:rPr>
          <w:lang w:eastAsia="sl-SI"/>
        </w:rPr>
      </w:pPr>
      <w:bookmarkStart w:id="133" w:name="_Toc86324137"/>
      <w:bookmarkStart w:id="134" w:name="_Toc89335213"/>
      <w:r>
        <w:rPr>
          <w:lang w:eastAsia="sl-SI"/>
        </w:rPr>
        <w:t>Dodajanje novega predloga iz domače plošče</w:t>
      </w:r>
      <w:bookmarkEnd w:id="133"/>
      <w:bookmarkEnd w:id="134"/>
    </w:p>
    <w:p w14:paraId="1FAA7218" w14:textId="62CE13CF" w:rsidR="00B846EB" w:rsidRDefault="00B846EB" w:rsidP="00694711">
      <w:pPr>
        <w:pStyle w:val="Odstavekseznama"/>
        <w:numPr>
          <w:ilvl w:val="0"/>
          <w:numId w:val="45"/>
        </w:numPr>
        <w:rPr>
          <w:lang w:eastAsia="sl-SI"/>
        </w:rPr>
      </w:pPr>
      <w:r>
        <w:rPr>
          <w:lang w:eastAsia="sl-SI"/>
        </w:rPr>
        <w:t xml:space="preserve">Na </w:t>
      </w:r>
      <w:r w:rsidR="00720F47">
        <w:rPr>
          <w:lang w:eastAsia="sl-SI"/>
        </w:rPr>
        <w:t>»</w:t>
      </w:r>
      <w:r w:rsidRPr="00B73046">
        <w:rPr>
          <w:b/>
          <w:lang w:eastAsia="sl-SI"/>
        </w:rPr>
        <w:t>Domači plošči</w:t>
      </w:r>
      <w:r w:rsidR="00720F47" w:rsidRPr="0039274A">
        <w:rPr>
          <w:lang w:eastAsia="sl-SI"/>
        </w:rPr>
        <w:t>«</w:t>
      </w:r>
      <w:r>
        <w:rPr>
          <w:lang w:eastAsia="sl-SI"/>
        </w:rPr>
        <w:t xml:space="preserve"> v sekciji </w:t>
      </w:r>
      <w:r w:rsidR="00720F47">
        <w:rPr>
          <w:lang w:eastAsia="sl-SI"/>
        </w:rPr>
        <w:t>»</w:t>
      </w:r>
      <w:r w:rsidRPr="00B73046">
        <w:rPr>
          <w:b/>
          <w:lang w:eastAsia="sl-SI"/>
        </w:rPr>
        <w:t>Bližnjice</w:t>
      </w:r>
      <w:r w:rsidR="00720F47" w:rsidRPr="0039274A">
        <w:rPr>
          <w:lang w:eastAsia="sl-SI"/>
        </w:rPr>
        <w:t>«</w:t>
      </w:r>
      <w:r>
        <w:rPr>
          <w:lang w:eastAsia="sl-SI"/>
        </w:rPr>
        <w:t xml:space="preserve"> kliknite na </w:t>
      </w:r>
      <w:r w:rsidR="00720F47">
        <w:rPr>
          <w:lang w:eastAsia="sl-SI"/>
        </w:rPr>
        <w:t>»</w:t>
      </w:r>
      <w:r w:rsidRPr="00B73046">
        <w:rPr>
          <w:b/>
          <w:lang w:eastAsia="sl-SI"/>
        </w:rPr>
        <w:t>Nov predlog</w:t>
      </w:r>
      <w:r w:rsidR="00720F47">
        <w:rPr>
          <w:lang w:eastAsia="sl-SI"/>
        </w:rPr>
        <w:t>«</w:t>
      </w:r>
      <w:r w:rsidRPr="00A936B5">
        <w:rPr>
          <w:lang w:eastAsia="sl-SI"/>
        </w:rPr>
        <w:t>.</w:t>
      </w:r>
    </w:p>
    <w:p w14:paraId="68E7B3A5" w14:textId="4029E304" w:rsidR="00B846EB" w:rsidRDefault="00B846EB" w:rsidP="00694711">
      <w:pPr>
        <w:pStyle w:val="Odstavekseznama"/>
        <w:numPr>
          <w:ilvl w:val="0"/>
          <w:numId w:val="45"/>
        </w:numPr>
        <w:rPr>
          <w:lang w:eastAsia="sl-SI"/>
        </w:rPr>
      </w:pPr>
      <w:r>
        <w:rPr>
          <w:lang w:eastAsia="sl-SI"/>
        </w:rPr>
        <w:t xml:space="preserve">Izberite vrsto predloga; seznam je prilagojen glede na </w:t>
      </w:r>
      <w:r w:rsidR="00A936B5">
        <w:rPr>
          <w:lang w:eastAsia="sl-SI"/>
        </w:rPr>
        <w:t xml:space="preserve">uporabniške </w:t>
      </w:r>
      <w:r>
        <w:rPr>
          <w:lang w:eastAsia="sl-SI"/>
        </w:rPr>
        <w:t xml:space="preserve">pravice (uporabniki </w:t>
      </w:r>
      <w:r w:rsidR="008E30A3">
        <w:rPr>
          <w:lang w:eastAsia="sl-SI"/>
        </w:rPr>
        <w:t>SEM</w:t>
      </w:r>
      <w:r>
        <w:rPr>
          <w:lang w:eastAsia="sl-SI"/>
        </w:rPr>
        <w:t xml:space="preserve"> imajo vpis, spremembo ali izbris, uporabniki MK neposredno spremembo).</w:t>
      </w:r>
    </w:p>
    <w:p w14:paraId="33DC3785" w14:textId="2AD2F4F3" w:rsidR="00F67F14" w:rsidRDefault="00A936B5" w:rsidP="00694711">
      <w:pPr>
        <w:pStyle w:val="Odstavekseznama"/>
        <w:numPr>
          <w:ilvl w:val="0"/>
          <w:numId w:val="45"/>
        </w:numPr>
        <w:rPr>
          <w:lang w:eastAsia="sl-SI"/>
        </w:rPr>
      </w:pPr>
      <w:r>
        <w:rPr>
          <w:lang w:eastAsia="sl-SI"/>
        </w:rPr>
        <w:t>Izberite</w:t>
      </w:r>
      <w:r w:rsidR="00B846EB">
        <w:rPr>
          <w:lang w:eastAsia="sl-SI"/>
        </w:rPr>
        <w:t xml:space="preserve"> enoto, ki jo želite spremeniti</w:t>
      </w:r>
      <w:r>
        <w:rPr>
          <w:lang w:eastAsia="sl-SI"/>
        </w:rPr>
        <w:t xml:space="preserve"> (razen v primeru predloga za vpis)</w:t>
      </w:r>
      <w:r w:rsidR="00F67F14">
        <w:rPr>
          <w:lang w:eastAsia="sl-SI"/>
        </w:rPr>
        <w:t>; pri predlogih za spremembo/izbris nosilca, izberite še nosilca.</w:t>
      </w:r>
    </w:p>
    <w:p w14:paraId="093973DA" w14:textId="77D454B0" w:rsidR="00B846EB" w:rsidRDefault="00B846EB" w:rsidP="00694711">
      <w:pPr>
        <w:pStyle w:val="Odstavekseznama"/>
        <w:numPr>
          <w:ilvl w:val="0"/>
          <w:numId w:val="45"/>
        </w:numPr>
        <w:rPr>
          <w:lang w:eastAsia="sl-SI"/>
        </w:rPr>
      </w:pPr>
      <w:r>
        <w:rPr>
          <w:lang w:eastAsia="sl-SI"/>
        </w:rPr>
        <w:t>Preusmerjeni boste</w:t>
      </w:r>
      <w:r w:rsidR="008E30A3">
        <w:rPr>
          <w:lang w:eastAsia="sl-SI"/>
        </w:rPr>
        <w:t xml:space="preserve"> na »</w:t>
      </w:r>
      <w:r w:rsidR="008E30A3" w:rsidRPr="008E30A3">
        <w:rPr>
          <w:b/>
          <w:lang w:eastAsia="sl-SI"/>
        </w:rPr>
        <w:t>Čarovnik za urejanje podatkov</w:t>
      </w:r>
      <w:r w:rsidR="008E30A3">
        <w:rPr>
          <w:lang w:eastAsia="sl-SI"/>
        </w:rPr>
        <w:t>«.</w:t>
      </w:r>
    </w:p>
    <w:p w14:paraId="7C1E33AE" w14:textId="77777777" w:rsidR="00B846EB" w:rsidRDefault="00B846EB" w:rsidP="00B846EB">
      <w:pPr>
        <w:pStyle w:val="Naslov6"/>
        <w:rPr>
          <w:lang w:eastAsia="sl-SI"/>
        </w:rPr>
      </w:pPr>
      <w:bookmarkStart w:id="135" w:name="_Toc86324138"/>
      <w:bookmarkStart w:id="136" w:name="_Toc89335214"/>
      <w:r>
        <w:rPr>
          <w:lang w:eastAsia="sl-SI"/>
        </w:rPr>
        <w:t>Dodajanje novega predloga iz iskalnika predlogov za osnovne podatke</w:t>
      </w:r>
      <w:bookmarkEnd w:id="135"/>
      <w:bookmarkEnd w:id="136"/>
    </w:p>
    <w:p w14:paraId="2DB190F9" w14:textId="08291EEB" w:rsidR="00B846EB" w:rsidRDefault="00B846EB" w:rsidP="00694711">
      <w:pPr>
        <w:pStyle w:val="Odstavekseznama"/>
        <w:numPr>
          <w:ilvl w:val="0"/>
          <w:numId w:val="46"/>
        </w:numPr>
        <w:rPr>
          <w:lang w:eastAsia="sl-SI"/>
        </w:rPr>
      </w:pPr>
      <w:r>
        <w:rPr>
          <w:lang w:eastAsia="sl-SI"/>
        </w:rPr>
        <w:t xml:space="preserve">Na strani </w:t>
      </w:r>
      <w:r w:rsidR="00720F47">
        <w:rPr>
          <w:lang w:eastAsia="sl-SI"/>
        </w:rPr>
        <w:t>»</w:t>
      </w:r>
      <w:r w:rsidRPr="00B73046">
        <w:rPr>
          <w:b/>
          <w:lang w:eastAsia="sl-SI"/>
        </w:rPr>
        <w:t>Iskalnik predlogov</w:t>
      </w:r>
      <w:r w:rsidR="00720F47" w:rsidRPr="0039274A">
        <w:rPr>
          <w:lang w:eastAsia="sl-SI"/>
        </w:rPr>
        <w:t>«</w:t>
      </w:r>
      <w:r>
        <w:rPr>
          <w:lang w:eastAsia="sl-SI"/>
        </w:rPr>
        <w:t xml:space="preserve"> kliknite na </w:t>
      </w:r>
      <w:r w:rsidR="00492F65">
        <w:rPr>
          <w:lang w:eastAsia="sl-SI"/>
        </w:rPr>
        <w:t>ikon</w:t>
      </w:r>
      <w:r>
        <w:rPr>
          <w:lang w:eastAsia="sl-SI"/>
        </w:rPr>
        <w:t xml:space="preserve">o </w:t>
      </w:r>
      <w:r w:rsidR="00720F47">
        <w:rPr>
          <w:lang w:eastAsia="sl-SI"/>
        </w:rPr>
        <w:t>»</w:t>
      </w:r>
      <w:r w:rsidRPr="00B73046">
        <w:rPr>
          <w:b/>
          <w:lang w:eastAsia="sl-SI"/>
        </w:rPr>
        <w:t>plus</w:t>
      </w:r>
      <w:r w:rsidR="00720F47">
        <w:rPr>
          <w:lang w:eastAsia="sl-SI"/>
        </w:rPr>
        <w:t>«</w:t>
      </w:r>
      <w:r w:rsidRPr="00A936B5">
        <w:rPr>
          <w:lang w:eastAsia="sl-SI"/>
        </w:rPr>
        <w:t>.</w:t>
      </w:r>
    </w:p>
    <w:p w14:paraId="1013768E" w14:textId="48317336" w:rsidR="00B846EB" w:rsidRDefault="00B846EB" w:rsidP="00694711">
      <w:pPr>
        <w:pStyle w:val="Odstavekseznama"/>
        <w:numPr>
          <w:ilvl w:val="0"/>
          <w:numId w:val="46"/>
        </w:numPr>
        <w:rPr>
          <w:lang w:eastAsia="sl-SI"/>
        </w:rPr>
      </w:pPr>
      <w:r>
        <w:rPr>
          <w:lang w:eastAsia="sl-SI"/>
        </w:rPr>
        <w:t xml:space="preserve">Izberite vrsto predloga; seznam je prilagojen glede na </w:t>
      </w:r>
      <w:r w:rsidR="00A936B5">
        <w:rPr>
          <w:lang w:eastAsia="sl-SI"/>
        </w:rPr>
        <w:t xml:space="preserve">uporabniške </w:t>
      </w:r>
      <w:r>
        <w:rPr>
          <w:lang w:eastAsia="sl-SI"/>
        </w:rPr>
        <w:t xml:space="preserve">pravice (uporabniki </w:t>
      </w:r>
      <w:r w:rsidR="008E30A3">
        <w:rPr>
          <w:lang w:eastAsia="sl-SI"/>
        </w:rPr>
        <w:t>SEM</w:t>
      </w:r>
      <w:r>
        <w:rPr>
          <w:lang w:eastAsia="sl-SI"/>
        </w:rPr>
        <w:t xml:space="preserve"> imajo vpis, spremembo ali izbris, uporabniki MK neposredno spremembo).</w:t>
      </w:r>
    </w:p>
    <w:p w14:paraId="759010C2" w14:textId="77777777" w:rsidR="00F67F14" w:rsidRDefault="00F67F14" w:rsidP="00694711">
      <w:pPr>
        <w:pStyle w:val="Odstavekseznama"/>
        <w:numPr>
          <w:ilvl w:val="0"/>
          <w:numId w:val="46"/>
        </w:numPr>
        <w:rPr>
          <w:lang w:eastAsia="sl-SI"/>
        </w:rPr>
      </w:pPr>
      <w:r>
        <w:rPr>
          <w:lang w:eastAsia="sl-SI"/>
        </w:rPr>
        <w:t>Izberite enoto, ki jo želite spremeniti (razen v primeru predloga za vpis); pri predlogih za spremembo/izbris nosilca, izberite še nosilca.</w:t>
      </w:r>
    </w:p>
    <w:p w14:paraId="075D0004" w14:textId="42A8E992" w:rsidR="00B846EB" w:rsidRDefault="00B846EB" w:rsidP="00694711">
      <w:pPr>
        <w:pStyle w:val="Odstavekseznama"/>
        <w:numPr>
          <w:ilvl w:val="0"/>
          <w:numId w:val="46"/>
        </w:numPr>
        <w:rPr>
          <w:lang w:eastAsia="sl-SI"/>
        </w:rPr>
      </w:pPr>
      <w:r>
        <w:rPr>
          <w:lang w:eastAsia="sl-SI"/>
        </w:rPr>
        <w:t xml:space="preserve">Preusmerjeni boste na </w:t>
      </w:r>
      <w:r w:rsidR="00F67F14">
        <w:rPr>
          <w:lang w:eastAsia="sl-SI"/>
        </w:rPr>
        <w:t>»</w:t>
      </w:r>
      <w:r w:rsidR="00F67F14" w:rsidRPr="008E30A3">
        <w:rPr>
          <w:b/>
          <w:lang w:eastAsia="sl-SI"/>
        </w:rPr>
        <w:t>Čarovnik za urejanje podatkov</w:t>
      </w:r>
      <w:r w:rsidR="00F67F14">
        <w:rPr>
          <w:lang w:eastAsia="sl-SI"/>
        </w:rPr>
        <w:t>«</w:t>
      </w:r>
      <w:r>
        <w:rPr>
          <w:lang w:eastAsia="sl-SI"/>
        </w:rPr>
        <w:t>.</w:t>
      </w:r>
    </w:p>
    <w:p w14:paraId="6FC1EC54" w14:textId="77777777" w:rsidR="00B846EB" w:rsidRDefault="00B846EB" w:rsidP="00B846EB">
      <w:pPr>
        <w:pStyle w:val="Naslov6"/>
        <w:rPr>
          <w:lang w:eastAsia="sl-SI"/>
        </w:rPr>
      </w:pPr>
      <w:bookmarkStart w:id="137" w:name="_Toc86324140"/>
      <w:bookmarkStart w:id="138" w:name="_Toc89335215"/>
      <w:r>
        <w:rPr>
          <w:lang w:eastAsia="sl-SI"/>
        </w:rPr>
        <w:t>Dodajanje novega predloga iz enote</w:t>
      </w:r>
      <w:bookmarkEnd w:id="137"/>
      <w:bookmarkEnd w:id="138"/>
    </w:p>
    <w:p w14:paraId="7D943C03" w14:textId="1404B49E" w:rsidR="00B846EB" w:rsidRDefault="00B846EB" w:rsidP="00694711">
      <w:pPr>
        <w:pStyle w:val="Odstavekseznama"/>
        <w:numPr>
          <w:ilvl w:val="0"/>
          <w:numId w:val="47"/>
        </w:numPr>
        <w:rPr>
          <w:lang w:eastAsia="sl-SI"/>
        </w:rPr>
      </w:pPr>
      <w:r>
        <w:rPr>
          <w:lang w:eastAsia="sl-SI"/>
        </w:rPr>
        <w:t xml:space="preserve">Na </w:t>
      </w:r>
      <w:r w:rsidR="00A936B5">
        <w:rPr>
          <w:lang w:eastAsia="sl-SI"/>
        </w:rPr>
        <w:t xml:space="preserve">strani </w:t>
      </w:r>
      <w:r w:rsidR="00720F47">
        <w:rPr>
          <w:lang w:eastAsia="sl-SI"/>
        </w:rPr>
        <w:t>»</w:t>
      </w:r>
      <w:r w:rsidRPr="00B73046">
        <w:rPr>
          <w:b/>
          <w:lang w:eastAsia="sl-SI"/>
        </w:rPr>
        <w:t>Vpogled v enoto</w:t>
      </w:r>
      <w:r w:rsidR="00720F47" w:rsidRPr="0039274A">
        <w:rPr>
          <w:lang w:eastAsia="sl-SI"/>
        </w:rPr>
        <w:t>«</w:t>
      </w:r>
      <w:r>
        <w:rPr>
          <w:lang w:eastAsia="sl-SI"/>
        </w:rPr>
        <w:t xml:space="preserve"> kliknite na </w:t>
      </w:r>
      <w:r w:rsidR="00720F47">
        <w:rPr>
          <w:lang w:eastAsia="sl-SI"/>
        </w:rPr>
        <w:t>»</w:t>
      </w:r>
      <w:r w:rsidRPr="00B73046">
        <w:rPr>
          <w:b/>
          <w:lang w:eastAsia="sl-SI"/>
        </w:rPr>
        <w:t>men</w:t>
      </w:r>
      <w:r w:rsidR="00A936B5">
        <w:rPr>
          <w:b/>
          <w:lang w:eastAsia="sl-SI"/>
        </w:rPr>
        <w:t>i</w:t>
      </w:r>
      <w:r w:rsidR="00720F47">
        <w:rPr>
          <w:lang w:eastAsia="sl-SI"/>
        </w:rPr>
        <w:t>«</w:t>
      </w:r>
      <w:r w:rsidRPr="00A936B5">
        <w:rPr>
          <w:lang w:eastAsia="sl-SI"/>
        </w:rPr>
        <w:t>.</w:t>
      </w:r>
    </w:p>
    <w:p w14:paraId="3ACF35B4" w14:textId="294D098D" w:rsidR="00B846EB" w:rsidRDefault="00B846EB" w:rsidP="00694711">
      <w:pPr>
        <w:pStyle w:val="Odstavekseznama"/>
        <w:numPr>
          <w:ilvl w:val="0"/>
          <w:numId w:val="47"/>
        </w:numPr>
        <w:rPr>
          <w:lang w:eastAsia="sl-SI"/>
        </w:rPr>
      </w:pPr>
      <w:r>
        <w:rPr>
          <w:lang w:eastAsia="sl-SI"/>
        </w:rPr>
        <w:t xml:space="preserve">V sekciji </w:t>
      </w:r>
      <w:r w:rsidR="00720F47">
        <w:rPr>
          <w:lang w:eastAsia="sl-SI"/>
        </w:rPr>
        <w:t>»</w:t>
      </w:r>
      <w:r w:rsidRPr="00B73046">
        <w:rPr>
          <w:b/>
          <w:lang w:eastAsia="sl-SI"/>
        </w:rPr>
        <w:t>Postopki</w:t>
      </w:r>
      <w:r w:rsidR="00720F47" w:rsidRPr="0039274A">
        <w:rPr>
          <w:lang w:eastAsia="sl-SI"/>
        </w:rPr>
        <w:t>«</w:t>
      </w:r>
      <w:r>
        <w:rPr>
          <w:lang w:eastAsia="sl-SI"/>
        </w:rPr>
        <w:t xml:space="preserve"> izberite vrsto predloga; seznam je prilagojen glede na </w:t>
      </w:r>
      <w:r w:rsidR="00A936B5">
        <w:rPr>
          <w:lang w:eastAsia="sl-SI"/>
        </w:rPr>
        <w:t xml:space="preserve">uporabniške </w:t>
      </w:r>
      <w:r>
        <w:rPr>
          <w:lang w:eastAsia="sl-SI"/>
        </w:rPr>
        <w:t xml:space="preserve">pravice (uporabniki </w:t>
      </w:r>
      <w:r w:rsidR="008E30A3">
        <w:rPr>
          <w:lang w:eastAsia="sl-SI"/>
        </w:rPr>
        <w:t>SEM</w:t>
      </w:r>
      <w:r>
        <w:rPr>
          <w:lang w:eastAsia="sl-SI"/>
        </w:rPr>
        <w:t xml:space="preserve"> imajo spremembo ali izbris</w:t>
      </w:r>
      <w:r w:rsidR="00F67F14">
        <w:rPr>
          <w:lang w:eastAsia="sl-SI"/>
        </w:rPr>
        <w:t xml:space="preserve"> enote</w:t>
      </w:r>
      <w:r>
        <w:rPr>
          <w:lang w:eastAsia="sl-SI"/>
        </w:rPr>
        <w:t>, uporabniki MK neposredno spremembo</w:t>
      </w:r>
      <w:r w:rsidR="00F67F14">
        <w:rPr>
          <w:lang w:eastAsia="sl-SI"/>
        </w:rPr>
        <w:t xml:space="preserve"> enote</w:t>
      </w:r>
      <w:r>
        <w:rPr>
          <w:lang w:eastAsia="sl-SI"/>
        </w:rPr>
        <w:t>).</w:t>
      </w:r>
    </w:p>
    <w:p w14:paraId="3A4C028C" w14:textId="70FAA13B" w:rsidR="00B846EB" w:rsidRDefault="00B846EB" w:rsidP="00694711">
      <w:pPr>
        <w:pStyle w:val="Odstavekseznama"/>
        <w:numPr>
          <w:ilvl w:val="0"/>
          <w:numId w:val="47"/>
        </w:numPr>
        <w:rPr>
          <w:lang w:eastAsia="sl-SI"/>
        </w:rPr>
      </w:pPr>
      <w:r>
        <w:rPr>
          <w:lang w:eastAsia="sl-SI"/>
        </w:rPr>
        <w:t xml:space="preserve">Preusmerjeni boste na </w:t>
      </w:r>
      <w:r w:rsidR="00F67F14">
        <w:rPr>
          <w:lang w:eastAsia="sl-SI"/>
        </w:rPr>
        <w:t>»</w:t>
      </w:r>
      <w:r w:rsidR="00F67F14" w:rsidRPr="008E30A3">
        <w:rPr>
          <w:b/>
          <w:lang w:eastAsia="sl-SI"/>
        </w:rPr>
        <w:t>Čarovnik za urejanje podatkov</w:t>
      </w:r>
      <w:r w:rsidR="00F67F14">
        <w:rPr>
          <w:lang w:eastAsia="sl-SI"/>
        </w:rPr>
        <w:t>«.</w:t>
      </w:r>
    </w:p>
    <w:p w14:paraId="110A8BA1" w14:textId="7408B0D9" w:rsidR="00B846EB" w:rsidRDefault="00B846EB" w:rsidP="00B846EB">
      <w:pPr>
        <w:pStyle w:val="Naslov6"/>
        <w:rPr>
          <w:lang w:eastAsia="sl-SI"/>
        </w:rPr>
      </w:pPr>
      <w:bookmarkStart w:id="139" w:name="_Toc86324141"/>
      <w:bookmarkStart w:id="140" w:name="_Toc89335216"/>
      <w:r>
        <w:rPr>
          <w:lang w:eastAsia="sl-SI"/>
        </w:rPr>
        <w:t xml:space="preserve">Dodajanje novega predloga iz </w:t>
      </w:r>
      <w:bookmarkEnd w:id="139"/>
      <w:r w:rsidR="00F67F14">
        <w:rPr>
          <w:lang w:eastAsia="sl-SI"/>
        </w:rPr>
        <w:t>nosilca</w:t>
      </w:r>
      <w:bookmarkEnd w:id="140"/>
    </w:p>
    <w:p w14:paraId="5C9B6000" w14:textId="541FBE20" w:rsidR="00B846EB" w:rsidRDefault="00B846EB" w:rsidP="00694711">
      <w:pPr>
        <w:pStyle w:val="Odstavekseznama"/>
        <w:numPr>
          <w:ilvl w:val="0"/>
          <w:numId w:val="49"/>
        </w:numPr>
        <w:rPr>
          <w:lang w:eastAsia="sl-SI"/>
        </w:rPr>
      </w:pPr>
      <w:r>
        <w:rPr>
          <w:lang w:eastAsia="sl-SI"/>
        </w:rPr>
        <w:t xml:space="preserve">Na strani </w:t>
      </w:r>
      <w:r w:rsidR="00720F47">
        <w:rPr>
          <w:lang w:eastAsia="sl-SI"/>
        </w:rPr>
        <w:t>»</w:t>
      </w:r>
      <w:r w:rsidRPr="00B73046">
        <w:rPr>
          <w:b/>
          <w:lang w:eastAsia="sl-SI"/>
        </w:rPr>
        <w:t xml:space="preserve">Vpogled v </w:t>
      </w:r>
      <w:r w:rsidR="00F67F14">
        <w:rPr>
          <w:b/>
          <w:lang w:eastAsia="sl-SI"/>
        </w:rPr>
        <w:t>nosilca</w:t>
      </w:r>
      <w:r w:rsidR="00720F47" w:rsidRPr="0039274A">
        <w:rPr>
          <w:lang w:eastAsia="sl-SI"/>
        </w:rPr>
        <w:t>«</w:t>
      </w:r>
      <w:r>
        <w:rPr>
          <w:lang w:eastAsia="sl-SI"/>
        </w:rPr>
        <w:t xml:space="preserve"> kliknite na </w:t>
      </w:r>
      <w:r w:rsidR="00720F47">
        <w:rPr>
          <w:lang w:eastAsia="sl-SI"/>
        </w:rPr>
        <w:t>»</w:t>
      </w:r>
      <w:r w:rsidRPr="00B73046">
        <w:rPr>
          <w:b/>
          <w:lang w:eastAsia="sl-SI"/>
        </w:rPr>
        <w:t>men</w:t>
      </w:r>
      <w:r w:rsidR="00A936B5">
        <w:rPr>
          <w:b/>
          <w:lang w:eastAsia="sl-SI"/>
        </w:rPr>
        <w:t>i</w:t>
      </w:r>
      <w:r w:rsidR="00720F47">
        <w:rPr>
          <w:lang w:eastAsia="sl-SI"/>
        </w:rPr>
        <w:t>«</w:t>
      </w:r>
      <w:r>
        <w:rPr>
          <w:lang w:eastAsia="sl-SI"/>
        </w:rPr>
        <w:t>.</w:t>
      </w:r>
    </w:p>
    <w:p w14:paraId="4FBEC8E6" w14:textId="11B3A239" w:rsidR="00B846EB" w:rsidRDefault="00B846EB" w:rsidP="00694711">
      <w:pPr>
        <w:pStyle w:val="Odstavekseznama"/>
        <w:numPr>
          <w:ilvl w:val="0"/>
          <w:numId w:val="49"/>
        </w:numPr>
        <w:rPr>
          <w:lang w:eastAsia="sl-SI"/>
        </w:rPr>
      </w:pPr>
      <w:r>
        <w:rPr>
          <w:lang w:eastAsia="sl-SI"/>
        </w:rPr>
        <w:t xml:space="preserve">V sekciji </w:t>
      </w:r>
      <w:r w:rsidR="00720F47">
        <w:rPr>
          <w:lang w:eastAsia="sl-SI"/>
        </w:rPr>
        <w:t>»</w:t>
      </w:r>
      <w:r w:rsidRPr="00B73046">
        <w:rPr>
          <w:b/>
          <w:lang w:eastAsia="sl-SI"/>
        </w:rPr>
        <w:t>Postopki</w:t>
      </w:r>
      <w:r w:rsidR="00720F47" w:rsidRPr="0039274A">
        <w:rPr>
          <w:lang w:eastAsia="sl-SI"/>
        </w:rPr>
        <w:t>«</w:t>
      </w:r>
      <w:r>
        <w:rPr>
          <w:lang w:eastAsia="sl-SI"/>
        </w:rPr>
        <w:t xml:space="preserve"> izberite vrsto predloga; seznam je prilagojen glede na </w:t>
      </w:r>
      <w:r w:rsidR="00A936B5">
        <w:rPr>
          <w:lang w:eastAsia="sl-SI"/>
        </w:rPr>
        <w:t xml:space="preserve">uporabniške </w:t>
      </w:r>
      <w:r>
        <w:rPr>
          <w:lang w:eastAsia="sl-SI"/>
        </w:rPr>
        <w:t xml:space="preserve">pravice (uporabniki </w:t>
      </w:r>
      <w:r w:rsidR="008E30A3">
        <w:rPr>
          <w:lang w:eastAsia="sl-SI"/>
        </w:rPr>
        <w:t>SEM</w:t>
      </w:r>
      <w:r>
        <w:rPr>
          <w:lang w:eastAsia="sl-SI"/>
        </w:rPr>
        <w:t xml:space="preserve"> imajo spremembo ali izbris</w:t>
      </w:r>
      <w:r w:rsidR="00F67F14">
        <w:rPr>
          <w:lang w:eastAsia="sl-SI"/>
        </w:rPr>
        <w:t xml:space="preserve"> nosilca</w:t>
      </w:r>
      <w:r>
        <w:rPr>
          <w:lang w:eastAsia="sl-SI"/>
        </w:rPr>
        <w:t>, uporabniki MK neposredno spremembo</w:t>
      </w:r>
      <w:r w:rsidR="00F67F14">
        <w:rPr>
          <w:lang w:eastAsia="sl-SI"/>
        </w:rPr>
        <w:t xml:space="preserve"> nosilca</w:t>
      </w:r>
      <w:r>
        <w:rPr>
          <w:lang w:eastAsia="sl-SI"/>
        </w:rPr>
        <w:t>).</w:t>
      </w:r>
    </w:p>
    <w:p w14:paraId="652E04C8" w14:textId="7DD9DB44" w:rsidR="00B846EB" w:rsidRDefault="00B846EB" w:rsidP="00694711">
      <w:pPr>
        <w:pStyle w:val="Odstavekseznama"/>
        <w:numPr>
          <w:ilvl w:val="0"/>
          <w:numId w:val="49"/>
        </w:numPr>
        <w:rPr>
          <w:lang w:eastAsia="sl-SI"/>
        </w:rPr>
      </w:pPr>
      <w:r>
        <w:rPr>
          <w:lang w:eastAsia="sl-SI"/>
        </w:rPr>
        <w:t xml:space="preserve">Preusmerjeni boste na </w:t>
      </w:r>
      <w:r w:rsidR="00F67F14">
        <w:rPr>
          <w:lang w:eastAsia="sl-SI"/>
        </w:rPr>
        <w:t>»</w:t>
      </w:r>
      <w:r w:rsidR="00F67F14" w:rsidRPr="008E30A3">
        <w:rPr>
          <w:b/>
          <w:lang w:eastAsia="sl-SI"/>
        </w:rPr>
        <w:t>Čarovnik za urejanje podatkov</w:t>
      </w:r>
      <w:r w:rsidR="00F67F14">
        <w:rPr>
          <w:lang w:eastAsia="sl-SI"/>
        </w:rPr>
        <w:t>«.</w:t>
      </w:r>
    </w:p>
    <w:p w14:paraId="317A55B5" w14:textId="77777777" w:rsidR="00B846EB" w:rsidRDefault="00B846EB" w:rsidP="00B846EB">
      <w:pPr>
        <w:pStyle w:val="Naslov6"/>
        <w:rPr>
          <w:lang w:eastAsia="sl-SI"/>
        </w:rPr>
      </w:pPr>
      <w:bookmarkStart w:id="141" w:name="_Toc86324142"/>
      <w:bookmarkStart w:id="142" w:name="_Ref89330600"/>
      <w:bookmarkStart w:id="143" w:name="_Toc89335217"/>
      <w:r>
        <w:rPr>
          <w:lang w:eastAsia="sl-SI"/>
        </w:rPr>
        <w:t>Dodajanje novega predloga iz pobude</w:t>
      </w:r>
      <w:bookmarkEnd w:id="141"/>
      <w:bookmarkEnd w:id="142"/>
      <w:bookmarkEnd w:id="143"/>
    </w:p>
    <w:p w14:paraId="3D36CD8E" w14:textId="05194E84" w:rsidR="00B846EB" w:rsidRDefault="00B846EB" w:rsidP="00694711">
      <w:pPr>
        <w:pStyle w:val="Odstavekseznama"/>
        <w:numPr>
          <w:ilvl w:val="0"/>
          <w:numId w:val="48"/>
        </w:numPr>
        <w:rPr>
          <w:lang w:eastAsia="sl-SI"/>
        </w:rPr>
      </w:pPr>
      <w:r>
        <w:rPr>
          <w:lang w:eastAsia="sl-SI"/>
        </w:rPr>
        <w:t xml:space="preserve">Na strani </w:t>
      </w:r>
      <w:r w:rsidR="00720F47">
        <w:rPr>
          <w:lang w:eastAsia="sl-SI"/>
        </w:rPr>
        <w:t>»</w:t>
      </w:r>
      <w:r w:rsidRPr="00B73046">
        <w:rPr>
          <w:b/>
          <w:lang w:eastAsia="sl-SI"/>
        </w:rPr>
        <w:t>Vpogled v pobudo</w:t>
      </w:r>
      <w:r w:rsidR="00720F47" w:rsidRPr="0039274A">
        <w:rPr>
          <w:lang w:eastAsia="sl-SI"/>
        </w:rPr>
        <w:t>«</w:t>
      </w:r>
      <w:r>
        <w:rPr>
          <w:lang w:eastAsia="sl-SI"/>
        </w:rPr>
        <w:t xml:space="preserve"> kliknite na gum</w:t>
      </w:r>
      <w:r w:rsidR="00A936B5">
        <w:rPr>
          <w:lang w:eastAsia="sl-SI"/>
        </w:rPr>
        <w:t xml:space="preserve">b </w:t>
      </w:r>
      <w:r w:rsidR="00720F47">
        <w:rPr>
          <w:lang w:eastAsia="sl-SI"/>
        </w:rPr>
        <w:t>»</w:t>
      </w:r>
      <w:r w:rsidR="00A936B5" w:rsidRPr="00A936B5">
        <w:rPr>
          <w:b/>
          <w:lang w:eastAsia="sl-SI"/>
        </w:rPr>
        <w:t>Nov predlog iz pobude</w:t>
      </w:r>
      <w:r w:rsidR="00720F47" w:rsidRPr="0039274A">
        <w:rPr>
          <w:lang w:eastAsia="sl-SI"/>
        </w:rPr>
        <w:t>«</w:t>
      </w:r>
      <w:r w:rsidR="00A936B5" w:rsidRPr="0039274A">
        <w:rPr>
          <w:lang w:eastAsia="sl-SI"/>
        </w:rPr>
        <w:t>.</w:t>
      </w:r>
    </w:p>
    <w:p w14:paraId="7A78A164" w14:textId="58CB9202" w:rsidR="00B846EB" w:rsidRDefault="00B846EB" w:rsidP="00694711">
      <w:pPr>
        <w:pStyle w:val="Odstavekseznama"/>
        <w:numPr>
          <w:ilvl w:val="0"/>
          <w:numId w:val="48"/>
        </w:numPr>
        <w:rPr>
          <w:lang w:eastAsia="sl-SI"/>
        </w:rPr>
      </w:pPr>
      <w:r>
        <w:rPr>
          <w:lang w:eastAsia="sl-SI"/>
        </w:rPr>
        <w:t xml:space="preserve">Kliknite gumb </w:t>
      </w:r>
      <w:r w:rsidR="00720F47">
        <w:rPr>
          <w:lang w:eastAsia="sl-SI"/>
        </w:rPr>
        <w:t>»</w:t>
      </w:r>
      <w:r w:rsidRPr="00B73046">
        <w:rPr>
          <w:b/>
          <w:lang w:eastAsia="sl-SI"/>
        </w:rPr>
        <w:t>Potrdi</w:t>
      </w:r>
      <w:r w:rsidR="00720F47">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B73046">
        <w:rPr>
          <w:b/>
          <w:lang w:eastAsia="sl-SI"/>
        </w:rPr>
        <w:t>Prekliči</w:t>
      </w:r>
      <w:r w:rsidR="00720F47">
        <w:rPr>
          <w:lang w:eastAsia="sl-SI"/>
        </w:rPr>
        <w:t>«</w:t>
      </w:r>
      <w:r>
        <w:rPr>
          <w:lang w:eastAsia="sl-SI"/>
        </w:rPr>
        <w:t>, če želite prekiniti akcijo.</w:t>
      </w:r>
    </w:p>
    <w:p w14:paraId="00D46D3F" w14:textId="6E78249C" w:rsidR="00B846EB" w:rsidRPr="00C660F9" w:rsidRDefault="00B846EB" w:rsidP="00694711">
      <w:pPr>
        <w:pStyle w:val="Odstavekseznama"/>
        <w:numPr>
          <w:ilvl w:val="0"/>
          <w:numId w:val="48"/>
        </w:numPr>
        <w:rPr>
          <w:lang w:eastAsia="sl-SI"/>
        </w:rPr>
      </w:pPr>
      <w:r>
        <w:rPr>
          <w:lang w:eastAsia="sl-SI"/>
        </w:rPr>
        <w:t xml:space="preserve">Preusmerjeni boste na </w:t>
      </w:r>
      <w:r w:rsidR="00F67F14">
        <w:rPr>
          <w:lang w:eastAsia="sl-SI"/>
        </w:rPr>
        <w:t>»</w:t>
      </w:r>
      <w:r w:rsidR="00F67F14" w:rsidRPr="008E30A3">
        <w:rPr>
          <w:b/>
          <w:lang w:eastAsia="sl-SI"/>
        </w:rPr>
        <w:t>Čarovnik za urejanje podatkov</w:t>
      </w:r>
      <w:r w:rsidR="00F67F14">
        <w:rPr>
          <w:lang w:eastAsia="sl-SI"/>
        </w:rPr>
        <w:t>«.</w:t>
      </w:r>
    </w:p>
    <w:p w14:paraId="706FBD5C" w14:textId="27EA2132" w:rsidR="00B846EB" w:rsidRDefault="00B846EB" w:rsidP="00B846EB">
      <w:pPr>
        <w:rPr>
          <w:lang w:eastAsia="sl-SI"/>
        </w:rPr>
      </w:pPr>
      <w:r w:rsidRPr="00676203">
        <w:rPr>
          <w:rStyle w:val="Poudarek"/>
        </w:rPr>
        <w:t>Pozor!</w:t>
      </w:r>
      <w:r>
        <w:rPr>
          <w:lang w:eastAsia="sl-SI"/>
        </w:rPr>
        <w:t xml:space="preserve"> ISeD bo </w:t>
      </w:r>
      <w:r w:rsidR="00A936B5">
        <w:rPr>
          <w:lang w:eastAsia="sl-SI"/>
        </w:rPr>
        <w:t>samodejno</w:t>
      </w:r>
      <w:r>
        <w:rPr>
          <w:lang w:eastAsia="sl-SI"/>
        </w:rPr>
        <w:t xml:space="preserve"> določil vrsto predloga na osnovi vrste pobude.</w:t>
      </w:r>
    </w:p>
    <w:p w14:paraId="35C0EF6F" w14:textId="77777777" w:rsidR="00B846EB" w:rsidRDefault="00B846EB" w:rsidP="00B846EB">
      <w:pPr>
        <w:pStyle w:val="Naslov4"/>
        <w:rPr>
          <w:lang w:eastAsia="sl-SI"/>
        </w:rPr>
      </w:pPr>
      <w:bookmarkStart w:id="144" w:name="_Ref85724533"/>
      <w:bookmarkStart w:id="145" w:name="_Toc86324143"/>
      <w:bookmarkStart w:id="146" w:name="_Toc89335218"/>
      <w:r>
        <w:rPr>
          <w:lang w:eastAsia="sl-SI"/>
        </w:rPr>
        <w:t>Urejanje predloga (splošno)</w:t>
      </w:r>
      <w:bookmarkEnd w:id="144"/>
      <w:bookmarkEnd w:id="145"/>
      <w:bookmarkEnd w:id="146"/>
    </w:p>
    <w:p w14:paraId="45AE4280" w14:textId="77777777" w:rsidR="00B846EB" w:rsidRPr="004B5A75" w:rsidRDefault="00B846EB" w:rsidP="00B846EB">
      <w:pPr>
        <w:rPr>
          <w:lang w:eastAsia="sl-SI"/>
        </w:rPr>
      </w:pPr>
      <w:r>
        <w:rPr>
          <w:lang w:eastAsia="sl-SI"/>
        </w:rPr>
        <w:t>Kdaj se predlog lahko ureja, je odvisno od posameznega postopka.</w:t>
      </w:r>
    </w:p>
    <w:p w14:paraId="493A05C9" w14:textId="77777777" w:rsidR="00B846EB" w:rsidRPr="004E2656" w:rsidRDefault="00B846EB" w:rsidP="00B846EB">
      <w:pPr>
        <w:pStyle w:val="Naslov5"/>
        <w:rPr>
          <w:rStyle w:val="Neensklic"/>
          <w:b w:val="0"/>
        </w:rPr>
      </w:pPr>
      <w:bookmarkStart w:id="147" w:name="_Toc86324144"/>
      <w:bookmarkStart w:id="148" w:name="_Toc89335219"/>
      <w:r w:rsidRPr="004E2656">
        <w:rPr>
          <w:rStyle w:val="Neensklic"/>
          <w:b w:val="0"/>
        </w:rPr>
        <w:t>Kdo je trenutni urejevalec predloga?</w:t>
      </w:r>
      <w:bookmarkEnd w:id="147"/>
      <w:bookmarkEnd w:id="148"/>
    </w:p>
    <w:p w14:paraId="51FCCF54" w14:textId="77777777" w:rsidR="00B846EB" w:rsidRDefault="00B846EB" w:rsidP="00B846EB">
      <w:pPr>
        <w:rPr>
          <w:lang w:eastAsia="sl-SI"/>
        </w:rPr>
      </w:pPr>
      <w:r w:rsidRPr="00DE4F2C">
        <w:rPr>
          <w:noProof/>
          <w:lang w:eastAsia="sl-SI"/>
        </w:rPr>
        <w:drawing>
          <wp:inline distT="0" distB="0" distL="0" distR="0" wp14:anchorId="10941E9A" wp14:editId="4A127974">
            <wp:extent cx="1140506" cy="306176"/>
            <wp:effectExtent l="0" t="0" r="2540" b="0"/>
            <wp:docPr id="137" name="Picture 137" descr="Trenutni urejeval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64451" cy="312604"/>
                    </a:xfrm>
                    <a:prstGeom prst="rect">
                      <a:avLst/>
                    </a:prstGeom>
                  </pic:spPr>
                </pic:pic>
              </a:graphicData>
            </a:graphic>
          </wp:inline>
        </w:drawing>
      </w:r>
    </w:p>
    <w:p w14:paraId="6AAAA527" w14:textId="3B44A316" w:rsidR="00B846EB" w:rsidRDefault="00B846EB" w:rsidP="00B846EB">
      <w:pPr>
        <w:rPr>
          <w:lang w:eastAsia="sl-SI"/>
        </w:rPr>
      </w:pPr>
      <w:r>
        <w:rPr>
          <w:lang w:eastAsia="sl-SI"/>
        </w:rPr>
        <w:t xml:space="preserve">Predlog lahko ureja samo trenutni urejevalec in je ta označen z rdečo </w:t>
      </w:r>
      <w:r w:rsidR="00492F65">
        <w:rPr>
          <w:lang w:eastAsia="sl-SI"/>
        </w:rPr>
        <w:t>ikon</w:t>
      </w:r>
      <w:r>
        <w:rPr>
          <w:lang w:eastAsia="sl-SI"/>
        </w:rPr>
        <w:t>o zraven imena.</w:t>
      </w:r>
      <w:r w:rsidRPr="00DE4F2C">
        <w:rPr>
          <w:lang w:eastAsia="sl-SI"/>
        </w:rPr>
        <w:t xml:space="preserve"> </w:t>
      </w:r>
    </w:p>
    <w:p w14:paraId="2F8EA8A1" w14:textId="4D317DE5" w:rsidR="00B846EB" w:rsidRDefault="00B846EB" w:rsidP="00B846EB">
      <w:pPr>
        <w:rPr>
          <w:lang w:eastAsia="sl-SI"/>
        </w:rPr>
      </w:pPr>
      <w:r w:rsidRPr="00DE4F2C">
        <w:rPr>
          <w:rStyle w:val="Naslovknjige"/>
        </w:rPr>
        <w:t>Trenutni urejevalec</w:t>
      </w:r>
      <w:r w:rsidRPr="00DE4F2C">
        <w:rPr>
          <w:color w:val="FF0000"/>
          <w:lang w:eastAsia="sl-SI"/>
        </w:rPr>
        <w:t xml:space="preserve"> </w:t>
      </w:r>
      <w:r>
        <w:rPr>
          <w:lang w:eastAsia="sl-SI"/>
        </w:rPr>
        <w:t xml:space="preserve">predloga </w:t>
      </w:r>
      <w:r w:rsidRPr="00DE4F2C">
        <w:rPr>
          <w:i/>
          <w:lang w:eastAsia="sl-SI"/>
        </w:rPr>
        <w:t xml:space="preserve">je </w:t>
      </w:r>
      <w:r w:rsidRPr="00DE4F2C">
        <w:rPr>
          <w:rStyle w:val="Naslovknjige"/>
        </w:rPr>
        <w:t xml:space="preserve">privzeto </w:t>
      </w:r>
      <w:r w:rsidR="00F67F14">
        <w:rPr>
          <w:rStyle w:val="Naslovknjige"/>
        </w:rPr>
        <w:t>koordinator</w:t>
      </w:r>
      <w:r w:rsidRPr="00DE4F2C">
        <w:rPr>
          <w:color w:val="FF0000"/>
          <w:lang w:eastAsia="sl-SI"/>
        </w:rPr>
        <w:t xml:space="preserve"> </w:t>
      </w:r>
      <w:r>
        <w:rPr>
          <w:lang w:eastAsia="sl-SI"/>
        </w:rPr>
        <w:t xml:space="preserve">(ko je predlog v fazi priprave ali potrjevanja na </w:t>
      </w:r>
      <w:r w:rsidR="00F67F14">
        <w:rPr>
          <w:lang w:eastAsia="sl-SI"/>
        </w:rPr>
        <w:t>SEM</w:t>
      </w:r>
      <w:r>
        <w:rPr>
          <w:lang w:eastAsia="sl-SI"/>
        </w:rPr>
        <w:t xml:space="preserve">) ali </w:t>
      </w:r>
      <w:r w:rsidR="00F67F14">
        <w:rPr>
          <w:rStyle w:val="Naslovknjige"/>
        </w:rPr>
        <w:t>koordinator</w:t>
      </w:r>
      <w:r w:rsidRPr="00DE4F2C">
        <w:rPr>
          <w:rStyle w:val="Naslovknjige"/>
        </w:rPr>
        <w:t xml:space="preserve"> MK </w:t>
      </w:r>
      <w:r>
        <w:rPr>
          <w:lang w:eastAsia="sl-SI"/>
        </w:rPr>
        <w:t xml:space="preserve">(ko je predlog v fazi potrjevanja na MK), </w:t>
      </w:r>
      <w:r w:rsidRPr="00DE4F2C">
        <w:rPr>
          <w:rStyle w:val="Naslovknjige"/>
        </w:rPr>
        <w:t>toda oba nosilca (</w:t>
      </w:r>
      <w:r w:rsidR="00F67F14">
        <w:rPr>
          <w:rStyle w:val="Naslovknjige"/>
        </w:rPr>
        <w:t>SEM</w:t>
      </w:r>
      <w:r w:rsidRPr="00DE4F2C">
        <w:rPr>
          <w:rStyle w:val="Naslovknjige"/>
        </w:rPr>
        <w:t xml:space="preserve"> in MK), ko imata urejanje </w:t>
      </w:r>
      <w:r w:rsidRPr="00DE4F2C">
        <w:rPr>
          <w:rStyle w:val="Naslovknjige"/>
        </w:rPr>
        <w:lastRenderedPageBreak/>
        <w:t xml:space="preserve">predloga pri sebi, lahko odstopita predlog v urejanje </w:t>
      </w:r>
      <w:r w:rsidR="00A936B5" w:rsidRPr="00DE4F2C">
        <w:rPr>
          <w:rStyle w:val="Naslovknjige"/>
        </w:rPr>
        <w:t>dodatnemu</w:t>
      </w:r>
      <w:r w:rsidRPr="00DE4F2C">
        <w:rPr>
          <w:rStyle w:val="Naslovknjige"/>
        </w:rPr>
        <w:t xml:space="preserve"> urejevalcu </w:t>
      </w:r>
      <w:r>
        <w:rPr>
          <w:lang w:eastAsia="sl-SI"/>
        </w:rPr>
        <w:t>(</w:t>
      </w:r>
      <w:r w:rsidR="00A936B5">
        <w:rPr>
          <w:lang w:eastAsia="sl-SI"/>
        </w:rPr>
        <w:t>poglejte poglavje</w:t>
      </w:r>
      <w:r>
        <w:rPr>
          <w:lang w:eastAsia="sl-SI"/>
        </w:rPr>
        <w:t xml:space="preserve"> </w:t>
      </w:r>
      <w:r w:rsidR="00720F47">
        <w:rPr>
          <w:lang w:eastAsia="sl-SI"/>
        </w:rPr>
        <w:t>»</w:t>
      </w:r>
      <w:r>
        <w:rPr>
          <w:b/>
          <w:lang w:eastAsia="sl-SI"/>
        </w:rPr>
        <w:fldChar w:fldCharType="begin"/>
      </w:r>
      <w:r>
        <w:rPr>
          <w:b/>
          <w:lang w:eastAsia="sl-SI"/>
        </w:rPr>
        <w:instrText xml:space="preserve"> REF _Ref85704378 \h </w:instrText>
      </w:r>
      <w:r>
        <w:rPr>
          <w:b/>
          <w:lang w:eastAsia="sl-SI"/>
        </w:rPr>
      </w:r>
      <w:r>
        <w:rPr>
          <w:b/>
          <w:lang w:eastAsia="sl-SI"/>
        </w:rPr>
        <w:fldChar w:fldCharType="separate"/>
      </w:r>
      <w:r w:rsidR="00CD0F51" w:rsidRPr="004E2656">
        <w:rPr>
          <w:rStyle w:val="Neensklic"/>
          <w:b w:val="0"/>
        </w:rPr>
        <w:t>Kako odstopim predlog v urejanje drugemu urejevalcu?</w:t>
      </w:r>
      <w:r>
        <w:rPr>
          <w:b/>
          <w:lang w:eastAsia="sl-SI"/>
        </w:rPr>
        <w:fldChar w:fldCharType="end"/>
      </w:r>
      <w:r w:rsidR="0039274A">
        <w:rPr>
          <w:b/>
          <w:lang w:eastAsia="sl-SI"/>
        </w:rPr>
        <w:t>«</w:t>
      </w:r>
      <w:r>
        <w:rPr>
          <w:lang w:eastAsia="sl-SI"/>
        </w:rPr>
        <w:t xml:space="preserve">). Dodatni urejevalec mora predlog </w:t>
      </w:r>
      <w:r w:rsidR="00D66BEF">
        <w:rPr>
          <w:lang w:eastAsia="sl-SI"/>
        </w:rPr>
        <w:t>obvezno</w:t>
      </w:r>
      <w:r>
        <w:rPr>
          <w:lang w:eastAsia="sl-SI"/>
        </w:rPr>
        <w:t xml:space="preserve"> vrniti </w:t>
      </w:r>
      <w:r w:rsidR="00F67F14">
        <w:rPr>
          <w:lang w:eastAsia="sl-SI"/>
        </w:rPr>
        <w:t>koordinatorju</w:t>
      </w:r>
      <w:r>
        <w:rPr>
          <w:lang w:eastAsia="sl-SI"/>
        </w:rPr>
        <w:t xml:space="preserve"> (</w:t>
      </w:r>
      <w:r w:rsidR="00A936B5">
        <w:rPr>
          <w:lang w:eastAsia="sl-SI"/>
        </w:rPr>
        <w:t xml:space="preserve">poglejte poglavje </w:t>
      </w:r>
      <w:r w:rsidR="00720F47">
        <w:rPr>
          <w:lang w:eastAsia="sl-SI"/>
        </w:rPr>
        <w:t>»</w:t>
      </w:r>
      <w:r w:rsidR="00F67F14">
        <w:rPr>
          <w:lang w:eastAsia="sl-SI"/>
        </w:rPr>
        <w:fldChar w:fldCharType="begin"/>
      </w:r>
      <w:r w:rsidR="00F67F14">
        <w:rPr>
          <w:lang w:eastAsia="sl-SI"/>
        </w:rPr>
        <w:instrText xml:space="preserve"> REF _Ref85704398 \h </w:instrText>
      </w:r>
      <w:r w:rsidR="00F67F14">
        <w:rPr>
          <w:lang w:eastAsia="sl-SI"/>
        </w:rPr>
      </w:r>
      <w:r w:rsidR="00F67F14">
        <w:rPr>
          <w:lang w:eastAsia="sl-SI"/>
        </w:rPr>
        <w:fldChar w:fldCharType="separate"/>
      </w:r>
      <w:r w:rsidR="00F67F14" w:rsidRPr="004E2656">
        <w:rPr>
          <w:rStyle w:val="Neensklic"/>
          <w:b w:val="0"/>
        </w:rPr>
        <w:t xml:space="preserve">Kako vrnem predlog </w:t>
      </w:r>
      <w:r w:rsidR="00F67F14">
        <w:rPr>
          <w:rStyle w:val="Neensklic"/>
          <w:b w:val="0"/>
        </w:rPr>
        <w:t>koordinatorju</w:t>
      </w:r>
      <w:r w:rsidR="00F67F14" w:rsidRPr="004E2656">
        <w:rPr>
          <w:rStyle w:val="Neensklic"/>
          <w:b w:val="0"/>
        </w:rPr>
        <w:t>, ko končam urejanje?</w:t>
      </w:r>
      <w:r w:rsidR="00F67F14">
        <w:rPr>
          <w:lang w:eastAsia="sl-SI"/>
        </w:rPr>
        <w:fldChar w:fldCharType="end"/>
      </w:r>
      <w:r w:rsidR="0039274A" w:rsidRPr="00F67F14">
        <w:rPr>
          <w:lang w:eastAsia="sl-SI"/>
        </w:rPr>
        <w:t>«</w:t>
      </w:r>
      <w:r w:rsidRPr="00F67F14">
        <w:rPr>
          <w:lang w:eastAsia="sl-SI"/>
        </w:rPr>
        <w:t>).</w:t>
      </w:r>
      <w:r>
        <w:rPr>
          <w:lang w:eastAsia="sl-SI"/>
        </w:rPr>
        <w:t xml:space="preserve"> </w:t>
      </w:r>
    </w:p>
    <w:p w14:paraId="0EE7EBB4" w14:textId="77777777" w:rsidR="00B846EB" w:rsidRPr="004E2656" w:rsidRDefault="00B846EB" w:rsidP="00B846EB">
      <w:pPr>
        <w:pStyle w:val="Naslov5"/>
        <w:rPr>
          <w:rStyle w:val="Neensklic"/>
          <w:b w:val="0"/>
        </w:rPr>
      </w:pPr>
      <w:bookmarkStart w:id="149" w:name="_Toc86324145"/>
      <w:bookmarkStart w:id="150" w:name="_Toc89335220"/>
      <w:r w:rsidRPr="004E2656">
        <w:rPr>
          <w:rStyle w:val="Neensklic"/>
          <w:b w:val="0"/>
        </w:rPr>
        <w:t>Kako urejam atributne podatke predloga?</w:t>
      </w:r>
      <w:bookmarkEnd w:id="149"/>
      <w:bookmarkEnd w:id="150"/>
    </w:p>
    <w:p w14:paraId="724A093E" w14:textId="77777777" w:rsidR="00B846EB" w:rsidRDefault="00B846EB" w:rsidP="00B846EB">
      <w:pPr>
        <w:rPr>
          <w:lang w:eastAsia="sl-SI"/>
        </w:rPr>
      </w:pPr>
      <w:r w:rsidRPr="001A441C">
        <w:rPr>
          <w:noProof/>
          <w:lang w:eastAsia="sl-SI"/>
        </w:rPr>
        <w:drawing>
          <wp:inline distT="0" distB="0" distL="0" distR="0" wp14:anchorId="09CC9ABE" wp14:editId="673827BC">
            <wp:extent cx="1791896" cy="295805"/>
            <wp:effectExtent l="0" t="0" r="0" b="9525"/>
            <wp:docPr id="138" name="Picture 13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48823" cy="321710"/>
                    </a:xfrm>
                    <a:prstGeom prst="rect">
                      <a:avLst/>
                    </a:prstGeom>
                  </pic:spPr>
                </pic:pic>
              </a:graphicData>
            </a:graphic>
          </wp:inline>
        </w:drawing>
      </w:r>
    </w:p>
    <w:p w14:paraId="199764AD" w14:textId="2289A6ED" w:rsidR="00335F8B" w:rsidRDefault="00335F8B" w:rsidP="00694711">
      <w:pPr>
        <w:pStyle w:val="Odstavekseznama"/>
        <w:numPr>
          <w:ilvl w:val="0"/>
          <w:numId w:val="36"/>
        </w:numPr>
      </w:pPr>
      <w:r>
        <w:t>Odprite stran »</w:t>
      </w:r>
      <w:r w:rsidRPr="00335F8B">
        <w:rPr>
          <w:b/>
        </w:rPr>
        <w:t>Vpogled v predlog</w:t>
      </w:r>
      <w:r>
        <w:t>«.</w:t>
      </w:r>
    </w:p>
    <w:p w14:paraId="1D5179D9" w14:textId="15A943B6" w:rsidR="00B846EB" w:rsidRDefault="00B846EB" w:rsidP="00694711">
      <w:pPr>
        <w:pStyle w:val="Odstavekseznama"/>
        <w:numPr>
          <w:ilvl w:val="0"/>
          <w:numId w:val="36"/>
        </w:numPr>
      </w:pPr>
      <w:r>
        <w:t xml:space="preserve">Kliknite na gumb </w:t>
      </w:r>
      <w:r w:rsidR="00720F47">
        <w:t>»</w:t>
      </w:r>
      <w:r w:rsidRPr="00E33988">
        <w:rPr>
          <w:b/>
        </w:rPr>
        <w:t>Uredi</w:t>
      </w:r>
      <w:r w:rsidR="00720F47" w:rsidRPr="00335654">
        <w:t>«</w:t>
      </w:r>
      <w:r w:rsidRPr="00335654">
        <w:t>.</w:t>
      </w:r>
    </w:p>
    <w:p w14:paraId="59BC4A14" w14:textId="0B7C6660" w:rsidR="00B846EB" w:rsidRPr="00E33988" w:rsidRDefault="00B846EB" w:rsidP="00694711">
      <w:pPr>
        <w:pStyle w:val="Odstavekseznama"/>
        <w:numPr>
          <w:ilvl w:val="0"/>
          <w:numId w:val="36"/>
        </w:numPr>
        <w:rPr>
          <w:rStyle w:val="Neensklic"/>
          <w:b w:val="0"/>
          <w:bCs w:val="0"/>
          <w:color w:val="auto"/>
        </w:rPr>
      </w:pPr>
      <w:r>
        <w:t xml:space="preserve">Preusmerjeni boste v </w:t>
      </w:r>
      <w:r w:rsidR="00F67F14">
        <w:rPr>
          <w:lang w:eastAsia="sl-SI"/>
        </w:rPr>
        <w:t>»</w:t>
      </w:r>
      <w:r w:rsidR="00F67F14" w:rsidRPr="008E30A3">
        <w:rPr>
          <w:b/>
          <w:lang w:eastAsia="sl-SI"/>
        </w:rPr>
        <w:t>Čarovnik za urejanje podatkov</w:t>
      </w:r>
      <w:r w:rsidR="00F67F14">
        <w:rPr>
          <w:lang w:eastAsia="sl-SI"/>
        </w:rPr>
        <w:t>«.</w:t>
      </w:r>
    </w:p>
    <w:p w14:paraId="2772CFB6" w14:textId="45C3CE1C" w:rsidR="00B846EB" w:rsidRDefault="00B846EB" w:rsidP="00694711">
      <w:pPr>
        <w:pStyle w:val="Odstavekseznama"/>
        <w:numPr>
          <w:ilvl w:val="0"/>
          <w:numId w:val="36"/>
        </w:numPr>
      </w:pPr>
      <w:r>
        <w:t xml:space="preserve">Ko končate z urejanjem atributnih podatkov, kliknite </w:t>
      </w:r>
      <w:r w:rsidR="00720F47">
        <w:t>»</w:t>
      </w:r>
      <w:r w:rsidRPr="00E33988">
        <w:rPr>
          <w:b/>
        </w:rPr>
        <w:t>Shrani in zapri</w:t>
      </w:r>
      <w:r w:rsidR="00720F47">
        <w:t>«</w:t>
      </w:r>
      <w:r w:rsidR="00A936B5">
        <w:t>.</w:t>
      </w:r>
    </w:p>
    <w:p w14:paraId="7A9748EA" w14:textId="6257EEAC" w:rsidR="00B846EB" w:rsidRDefault="00B846EB" w:rsidP="00B846EB">
      <w:pPr>
        <w:rPr>
          <w:lang w:eastAsia="sl-SI"/>
        </w:rPr>
      </w:pPr>
      <w:r>
        <w:rPr>
          <w:lang w:eastAsia="sl-SI"/>
        </w:rPr>
        <w:t xml:space="preserve">Urejanje predloga lahko </w:t>
      </w:r>
      <w:r w:rsidR="00632C60">
        <w:rPr>
          <w:lang w:eastAsia="sl-SI"/>
        </w:rPr>
        <w:t>kadar koli</w:t>
      </w:r>
      <w:r>
        <w:rPr>
          <w:lang w:eastAsia="sl-SI"/>
        </w:rPr>
        <w:t xml:space="preserve"> prekinete in nadaljujete kasneje. Ni potrebno, da vse podatke čarovnika izpolnite hkrati.</w:t>
      </w:r>
    </w:p>
    <w:p w14:paraId="18D52402" w14:textId="77777777" w:rsidR="00B846EB" w:rsidRDefault="00B846EB" w:rsidP="00B846EB">
      <w:pPr>
        <w:rPr>
          <w:lang w:eastAsia="sl-SI"/>
        </w:rPr>
      </w:pPr>
      <w:r w:rsidRPr="00F2348B">
        <w:rPr>
          <w:rStyle w:val="Intenzivenpoudarek"/>
        </w:rPr>
        <w:t>Pozor!</w:t>
      </w:r>
      <w:r>
        <w:rPr>
          <w:lang w:eastAsia="sl-SI"/>
        </w:rPr>
        <w:t xml:space="preserve"> Nekaterih atributnih podatkov ne morete izpolniti, dokler ne uredite grafičnih podatkov.</w:t>
      </w:r>
    </w:p>
    <w:p w14:paraId="43D322E3" w14:textId="77777777" w:rsidR="00B846EB" w:rsidRPr="004E2656" w:rsidRDefault="00B846EB" w:rsidP="00B846EB">
      <w:pPr>
        <w:pStyle w:val="Naslov5"/>
        <w:rPr>
          <w:rStyle w:val="Neensklic"/>
          <w:b w:val="0"/>
        </w:rPr>
      </w:pPr>
      <w:bookmarkStart w:id="151" w:name="_Toc86324146"/>
      <w:bookmarkStart w:id="152" w:name="_Toc89335221"/>
      <w:r w:rsidRPr="004E2656">
        <w:rPr>
          <w:rStyle w:val="Neensklic"/>
          <w:b w:val="0"/>
        </w:rPr>
        <w:t>Kako urejam grafične podatke predloga?</w:t>
      </w:r>
      <w:bookmarkEnd w:id="151"/>
      <w:bookmarkEnd w:id="152"/>
    </w:p>
    <w:p w14:paraId="15EE4738" w14:textId="77777777" w:rsidR="00B846EB" w:rsidRDefault="00B846EB" w:rsidP="00B846EB">
      <w:pPr>
        <w:rPr>
          <w:lang w:eastAsia="sl-SI"/>
        </w:rPr>
      </w:pPr>
      <w:r w:rsidRPr="00F2348B">
        <w:rPr>
          <w:noProof/>
          <w:lang w:eastAsia="sl-SI"/>
        </w:rPr>
        <w:drawing>
          <wp:inline distT="0" distB="0" distL="0" distR="0" wp14:anchorId="3B867F94" wp14:editId="11607740">
            <wp:extent cx="1853403" cy="315854"/>
            <wp:effectExtent l="0" t="0" r="0" b="8255"/>
            <wp:docPr id="139" name="Picture 13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77801" cy="371137"/>
                    </a:xfrm>
                    <a:prstGeom prst="rect">
                      <a:avLst/>
                    </a:prstGeom>
                  </pic:spPr>
                </pic:pic>
              </a:graphicData>
            </a:graphic>
          </wp:inline>
        </w:drawing>
      </w:r>
    </w:p>
    <w:p w14:paraId="4A8F9D27" w14:textId="77777777" w:rsidR="00335F8B" w:rsidRDefault="00335F8B" w:rsidP="00694711">
      <w:pPr>
        <w:pStyle w:val="Odstavekseznama"/>
        <w:numPr>
          <w:ilvl w:val="0"/>
          <w:numId w:val="39"/>
        </w:numPr>
      </w:pPr>
      <w:r>
        <w:t>Odprite stran »</w:t>
      </w:r>
      <w:r w:rsidRPr="00335F8B">
        <w:rPr>
          <w:b/>
        </w:rPr>
        <w:t>Vpogled v predlog</w:t>
      </w:r>
      <w:r>
        <w:t>«.</w:t>
      </w:r>
    </w:p>
    <w:p w14:paraId="0072AE26" w14:textId="77777777" w:rsidR="00335F8B" w:rsidRDefault="00335F8B" w:rsidP="00335F8B">
      <w:pPr>
        <w:pStyle w:val="Odstavekseznama"/>
        <w:ind w:left="360"/>
        <w:rPr>
          <w:lang w:eastAsia="sl-SI"/>
        </w:rPr>
      </w:pPr>
    </w:p>
    <w:p w14:paraId="712EE045" w14:textId="3D3DA1BD" w:rsidR="00B846EB" w:rsidRDefault="00D66BEF" w:rsidP="00694711">
      <w:pPr>
        <w:pStyle w:val="Odstavekseznama"/>
        <w:numPr>
          <w:ilvl w:val="0"/>
          <w:numId w:val="39"/>
        </w:numPr>
        <w:rPr>
          <w:lang w:eastAsia="sl-SI"/>
        </w:rPr>
      </w:pPr>
      <w:r>
        <w:rPr>
          <w:lang w:eastAsia="sl-SI"/>
        </w:rPr>
        <w:t>Kliknite</w:t>
      </w:r>
      <w:r w:rsidR="00B846EB">
        <w:rPr>
          <w:lang w:eastAsia="sl-SI"/>
        </w:rPr>
        <w:t xml:space="preserve"> na gumb </w:t>
      </w:r>
      <w:r w:rsidR="00720F47">
        <w:rPr>
          <w:lang w:eastAsia="sl-SI"/>
        </w:rPr>
        <w:t>»</w:t>
      </w:r>
      <w:r w:rsidR="00B846EB" w:rsidRPr="008F54C1">
        <w:rPr>
          <w:b/>
          <w:lang w:eastAsia="sl-SI"/>
        </w:rPr>
        <w:t>Uredi območje</w:t>
      </w:r>
      <w:r w:rsidR="00720F47">
        <w:rPr>
          <w:lang w:eastAsia="sl-SI"/>
        </w:rPr>
        <w:t>«</w:t>
      </w:r>
      <w:r w:rsidR="00B846EB">
        <w:rPr>
          <w:lang w:eastAsia="sl-SI"/>
        </w:rPr>
        <w:t>.</w:t>
      </w:r>
    </w:p>
    <w:p w14:paraId="2E5EA85C" w14:textId="77777777" w:rsidR="00B846EB" w:rsidRDefault="00B846EB" w:rsidP="00694711">
      <w:pPr>
        <w:pStyle w:val="Odstavekseznama"/>
        <w:numPr>
          <w:ilvl w:val="0"/>
          <w:numId w:val="39"/>
        </w:numPr>
        <w:rPr>
          <w:lang w:eastAsia="sl-SI"/>
        </w:rPr>
      </w:pPr>
      <w:r>
        <w:rPr>
          <w:lang w:eastAsia="sl-SI"/>
        </w:rPr>
        <w:t xml:space="preserve">Preusmerjeni boste v aplikacijo za urejanje grafičnih podatkov </w:t>
      </w:r>
      <w:r w:rsidRPr="008F54C1">
        <w:rPr>
          <w:b/>
          <w:lang w:eastAsia="sl-SI"/>
        </w:rPr>
        <w:t>ESRI</w:t>
      </w:r>
      <w:r>
        <w:rPr>
          <w:lang w:eastAsia="sl-SI"/>
        </w:rPr>
        <w:t>; aplikacija se vam bo odprla v novem oknu brskalnika.</w:t>
      </w:r>
    </w:p>
    <w:p w14:paraId="006D9D7A" w14:textId="4396DC2A" w:rsidR="00B846EB" w:rsidRDefault="00B846EB" w:rsidP="00694711">
      <w:pPr>
        <w:pStyle w:val="Odstavekseznama"/>
        <w:numPr>
          <w:ilvl w:val="0"/>
          <w:numId w:val="39"/>
        </w:numPr>
        <w:rPr>
          <w:lang w:eastAsia="sl-SI"/>
        </w:rPr>
      </w:pPr>
      <w:r>
        <w:rPr>
          <w:lang w:eastAsia="sl-SI"/>
        </w:rPr>
        <w:t>Ko končate z urejanjem grafični</w:t>
      </w:r>
      <w:r w:rsidR="00A936B5">
        <w:rPr>
          <w:lang w:eastAsia="sl-SI"/>
        </w:rPr>
        <w:t>h</w:t>
      </w:r>
      <w:r>
        <w:rPr>
          <w:lang w:eastAsia="sl-SI"/>
        </w:rPr>
        <w:t xml:space="preserve"> podatk</w:t>
      </w:r>
      <w:r w:rsidR="00A936B5">
        <w:rPr>
          <w:lang w:eastAsia="sl-SI"/>
        </w:rPr>
        <w:t>ov</w:t>
      </w:r>
      <w:r>
        <w:rPr>
          <w:lang w:eastAsia="sl-SI"/>
        </w:rPr>
        <w:t xml:space="preserve">, kliknite na </w:t>
      </w:r>
      <w:r w:rsidR="00720F47">
        <w:rPr>
          <w:lang w:eastAsia="sl-SI"/>
        </w:rPr>
        <w:t>»</w:t>
      </w:r>
      <w:r w:rsidRPr="008F54C1">
        <w:rPr>
          <w:b/>
          <w:lang w:eastAsia="sl-SI"/>
        </w:rPr>
        <w:t>Zaključi urejanje grafike</w:t>
      </w:r>
      <w:r w:rsidR="00720F47">
        <w:rPr>
          <w:lang w:eastAsia="sl-SI"/>
        </w:rPr>
        <w:t>«</w:t>
      </w:r>
      <w:r>
        <w:rPr>
          <w:lang w:eastAsia="sl-SI"/>
        </w:rPr>
        <w:t>; ko dobite sporočilo, da je shranjevanje grafike uspešno, se vrnite na okno za pregled predloga.</w:t>
      </w:r>
    </w:p>
    <w:p w14:paraId="083F12D0" w14:textId="65098858" w:rsidR="00B846EB" w:rsidRDefault="00B846EB" w:rsidP="00694711">
      <w:pPr>
        <w:pStyle w:val="Odstavekseznama"/>
        <w:numPr>
          <w:ilvl w:val="0"/>
          <w:numId w:val="39"/>
        </w:numPr>
        <w:rPr>
          <w:lang w:eastAsia="sl-SI"/>
        </w:rPr>
      </w:pPr>
      <w:r>
        <w:rPr>
          <w:lang w:eastAsia="sl-SI"/>
        </w:rPr>
        <w:t>V brskalniku osvežite stran (</w:t>
      </w:r>
      <w:r w:rsidR="0039274A">
        <w:rPr>
          <w:lang w:eastAsia="sl-SI"/>
        </w:rPr>
        <w:t xml:space="preserve">tipka </w:t>
      </w:r>
      <w:r w:rsidRPr="0039274A">
        <w:rPr>
          <w:b/>
          <w:lang w:eastAsia="sl-SI"/>
        </w:rPr>
        <w:t>F5</w:t>
      </w:r>
      <w:r>
        <w:rPr>
          <w:lang w:eastAsia="sl-SI"/>
        </w:rPr>
        <w:t xml:space="preserve">) – če boste urejali podatke, </w:t>
      </w:r>
      <w:r w:rsidR="00A936B5">
        <w:rPr>
          <w:lang w:eastAsia="sl-SI"/>
        </w:rPr>
        <w:t>ne da</w:t>
      </w:r>
      <w:r>
        <w:rPr>
          <w:lang w:eastAsia="sl-SI"/>
        </w:rPr>
        <w:t xml:space="preserve"> bi najprej osvežili stran, boste dobili napako.</w:t>
      </w:r>
    </w:p>
    <w:p w14:paraId="76C15F98" w14:textId="79DC89B7" w:rsidR="00B846EB" w:rsidRPr="004E2656" w:rsidRDefault="00B846EB" w:rsidP="00B846EB">
      <w:pPr>
        <w:pStyle w:val="Naslov5"/>
        <w:rPr>
          <w:rStyle w:val="Neensklic"/>
          <w:b w:val="0"/>
        </w:rPr>
      </w:pPr>
      <w:bookmarkStart w:id="153" w:name="_Toc86324147"/>
      <w:bookmarkStart w:id="154" w:name="_Toc89335222"/>
      <w:r w:rsidRPr="004E2656">
        <w:rPr>
          <w:rStyle w:val="Neensklic"/>
          <w:b w:val="0"/>
        </w:rPr>
        <w:t>Kako preverim</w:t>
      </w:r>
      <w:r w:rsidR="00A936B5">
        <w:rPr>
          <w:rStyle w:val="Neensklic"/>
          <w:b w:val="0"/>
        </w:rPr>
        <w:t>,</w:t>
      </w:r>
      <w:r w:rsidRPr="004E2656">
        <w:rPr>
          <w:rStyle w:val="Neensklic"/>
          <w:b w:val="0"/>
        </w:rPr>
        <w:t xml:space="preserve"> ali je predlog pravilno izpolnjen?</w:t>
      </w:r>
      <w:bookmarkEnd w:id="153"/>
      <w:bookmarkEnd w:id="154"/>
    </w:p>
    <w:p w14:paraId="737D5219" w14:textId="77777777" w:rsidR="00B846EB" w:rsidRDefault="00B846EB" w:rsidP="00B846EB">
      <w:pPr>
        <w:rPr>
          <w:lang w:eastAsia="sl-SI"/>
        </w:rPr>
      </w:pPr>
      <w:r w:rsidRPr="00CA4C84">
        <w:rPr>
          <w:noProof/>
          <w:lang w:eastAsia="sl-SI"/>
        </w:rPr>
        <w:drawing>
          <wp:inline distT="0" distB="0" distL="0" distR="0" wp14:anchorId="7072CE70" wp14:editId="67405D74">
            <wp:extent cx="1828800" cy="285919"/>
            <wp:effectExtent l="0" t="0" r="0" b="0"/>
            <wp:docPr id="141" name="Picture 14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92141" cy="311456"/>
                    </a:xfrm>
                    <a:prstGeom prst="rect">
                      <a:avLst/>
                    </a:prstGeom>
                  </pic:spPr>
                </pic:pic>
              </a:graphicData>
            </a:graphic>
          </wp:inline>
        </w:drawing>
      </w:r>
    </w:p>
    <w:p w14:paraId="29C385B1" w14:textId="4A90E139" w:rsidR="00B846EB" w:rsidRDefault="00335F8B" w:rsidP="00B846EB">
      <w:pPr>
        <w:rPr>
          <w:lang w:eastAsia="sl-SI"/>
        </w:rPr>
      </w:pPr>
      <w:r>
        <w:rPr>
          <w:lang w:eastAsia="sl-SI"/>
        </w:rPr>
        <w:t>Na strani »</w:t>
      </w:r>
      <w:r w:rsidRPr="00335F8B">
        <w:rPr>
          <w:b/>
          <w:lang w:eastAsia="sl-SI"/>
        </w:rPr>
        <w:t>Vpogled v predlog</w:t>
      </w:r>
      <w:r>
        <w:rPr>
          <w:lang w:eastAsia="sl-SI"/>
        </w:rPr>
        <w:t>« k</w:t>
      </w:r>
      <w:r w:rsidR="00D66BEF">
        <w:rPr>
          <w:lang w:eastAsia="sl-SI"/>
        </w:rPr>
        <w:t>liknite</w:t>
      </w:r>
      <w:r w:rsidR="00B846EB">
        <w:rPr>
          <w:lang w:eastAsia="sl-SI"/>
        </w:rPr>
        <w:t xml:space="preserve"> na gumb </w:t>
      </w:r>
      <w:r w:rsidR="00720F47">
        <w:rPr>
          <w:lang w:eastAsia="sl-SI"/>
        </w:rPr>
        <w:t>»</w:t>
      </w:r>
      <w:r w:rsidR="00B846EB" w:rsidRPr="00A936B5">
        <w:rPr>
          <w:b/>
          <w:lang w:eastAsia="sl-SI"/>
        </w:rPr>
        <w:t>Preveri podatke</w:t>
      </w:r>
      <w:r w:rsidR="00720F47">
        <w:rPr>
          <w:lang w:eastAsia="sl-SI"/>
        </w:rPr>
        <w:t>«</w:t>
      </w:r>
      <w:r w:rsidR="00B846EB">
        <w:rPr>
          <w:lang w:eastAsia="sl-SI"/>
        </w:rPr>
        <w:t xml:space="preserve">. Gumb je na voljo na strani za vpogled v predlog in v čarovniku (samo takrat, ko se predlog lahko ureja). Če predlog ni pravilno izpolnjen, dobili boste seznam napak. Če kliknete na napako, boste preusmerjeni na korak čarovnika, kjer to napako lahko popravite. </w:t>
      </w:r>
    </w:p>
    <w:p w14:paraId="4CEC8D79" w14:textId="0C61A7B2" w:rsidR="00B846EB" w:rsidRDefault="00B846EB" w:rsidP="00B846EB">
      <w:pPr>
        <w:rPr>
          <w:caps/>
          <w:color w:val="374C80" w:themeColor="accent1" w:themeShade="BF"/>
          <w:spacing w:val="10"/>
          <w:lang w:eastAsia="sl-SI"/>
        </w:rPr>
      </w:pPr>
      <w:r w:rsidRPr="00F2348B">
        <w:rPr>
          <w:rStyle w:val="Intenzivenpoudarek"/>
        </w:rPr>
        <w:t>Pozor!</w:t>
      </w:r>
      <w:r>
        <w:rPr>
          <w:lang w:eastAsia="sl-SI"/>
        </w:rPr>
        <w:t xml:space="preserve"> Predlog je lahko nepravilno izpolnjen</w:t>
      </w:r>
      <w:r w:rsidR="00A936B5">
        <w:rPr>
          <w:lang w:eastAsia="sl-SI"/>
        </w:rPr>
        <w:t>, dokler</w:t>
      </w:r>
      <w:r>
        <w:rPr>
          <w:lang w:eastAsia="sl-SI"/>
        </w:rPr>
        <w:t xml:space="preserve"> se ureja, toda ne boste mogli poslati predlog v potrditev, dokler ni pravilno izpolnjen.</w:t>
      </w:r>
    </w:p>
    <w:p w14:paraId="29FC4150" w14:textId="77777777" w:rsidR="00B846EB" w:rsidRDefault="00B846EB" w:rsidP="007D3A03">
      <w:pPr>
        <w:pStyle w:val="Naslov4"/>
        <w:rPr>
          <w:lang w:eastAsia="sl-SI"/>
        </w:rPr>
      </w:pPr>
      <w:bookmarkStart w:id="155" w:name="_Toc86324148"/>
      <w:bookmarkStart w:id="156" w:name="_Toc89335223"/>
      <w:r>
        <w:rPr>
          <w:lang w:eastAsia="sl-SI"/>
        </w:rPr>
        <w:t xml:space="preserve">Dodajanje </w:t>
      </w:r>
      <w:r w:rsidRPr="007A2CD3">
        <w:t>dodatnih</w:t>
      </w:r>
      <w:r>
        <w:rPr>
          <w:lang w:eastAsia="sl-SI"/>
        </w:rPr>
        <w:t xml:space="preserve"> urejevalcev</w:t>
      </w:r>
      <w:bookmarkEnd w:id="155"/>
      <w:bookmarkEnd w:id="156"/>
    </w:p>
    <w:p w14:paraId="4D62522F" w14:textId="1D043184" w:rsidR="00B846EB" w:rsidRPr="0012183A" w:rsidRDefault="00B846EB" w:rsidP="00B846EB">
      <w:pPr>
        <w:rPr>
          <w:lang w:eastAsia="sl-SI"/>
        </w:rPr>
      </w:pPr>
      <w:r>
        <w:rPr>
          <w:lang w:eastAsia="sl-SI"/>
        </w:rPr>
        <w:t xml:space="preserve">Dodatne urejevalce na predlog lahko dodajo: </w:t>
      </w:r>
      <w:r w:rsidR="00F67F14">
        <w:rPr>
          <w:lang w:eastAsia="sl-SI"/>
        </w:rPr>
        <w:t>koordinator</w:t>
      </w:r>
      <w:r>
        <w:rPr>
          <w:lang w:eastAsia="sl-SI"/>
        </w:rPr>
        <w:t xml:space="preserve">, vodja </w:t>
      </w:r>
      <w:r w:rsidR="00F67F14">
        <w:rPr>
          <w:lang w:eastAsia="sl-SI"/>
        </w:rPr>
        <w:t>SEM</w:t>
      </w:r>
      <w:r>
        <w:rPr>
          <w:lang w:eastAsia="sl-SI"/>
        </w:rPr>
        <w:t xml:space="preserve">, </w:t>
      </w:r>
      <w:r w:rsidR="00F67F14">
        <w:rPr>
          <w:lang w:eastAsia="sl-SI"/>
        </w:rPr>
        <w:t>koordinator</w:t>
      </w:r>
      <w:r>
        <w:rPr>
          <w:lang w:eastAsia="sl-SI"/>
        </w:rPr>
        <w:t xml:space="preserve"> MK ali vodja MK.</w:t>
      </w:r>
    </w:p>
    <w:p w14:paraId="4FF7B0C9" w14:textId="77777777" w:rsidR="00B846EB" w:rsidRPr="004E2656" w:rsidRDefault="00B846EB" w:rsidP="00B846EB">
      <w:pPr>
        <w:pStyle w:val="Naslov5"/>
        <w:rPr>
          <w:rStyle w:val="Neensklic"/>
          <w:b w:val="0"/>
        </w:rPr>
      </w:pPr>
      <w:bookmarkStart w:id="157" w:name="_Toc86324149"/>
      <w:bookmarkStart w:id="158" w:name="_Toc89335224"/>
      <w:r w:rsidRPr="004E2656">
        <w:rPr>
          <w:rStyle w:val="Neensklic"/>
          <w:b w:val="0"/>
        </w:rPr>
        <w:t>Kako dodam dodatnega urejevalca na predlog?</w:t>
      </w:r>
      <w:bookmarkEnd w:id="157"/>
      <w:bookmarkEnd w:id="158"/>
    </w:p>
    <w:p w14:paraId="6C45F572" w14:textId="14A55C1F" w:rsidR="00B846EB" w:rsidRDefault="00432D86" w:rsidP="00B846EB">
      <w:pPr>
        <w:rPr>
          <w:lang w:eastAsia="sl-SI"/>
        </w:rPr>
      </w:pPr>
      <w:r w:rsidRPr="00432D86">
        <w:rPr>
          <w:noProof/>
          <w:lang w:eastAsia="sl-SI"/>
        </w:rPr>
        <w:drawing>
          <wp:inline distT="0" distB="0" distL="0" distR="0" wp14:anchorId="26CBBEAC" wp14:editId="6A153C8F">
            <wp:extent cx="1447014" cy="59522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68535" cy="604078"/>
                    </a:xfrm>
                    <a:prstGeom prst="rect">
                      <a:avLst/>
                    </a:prstGeom>
                  </pic:spPr>
                </pic:pic>
              </a:graphicData>
            </a:graphic>
          </wp:inline>
        </w:drawing>
      </w:r>
    </w:p>
    <w:p w14:paraId="331D22BF" w14:textId="77777777" w:rsidR="00335F8B" w:rsidRDefault="00335F8B" w:rsidP="00694711">
      <w:pPr>
        <w:pStyle w:val="Odstavekseznama"/>
        <w:numPr>
          <w:ilvl w:val="0"/>
          <w:numId w:val="40"/>
        </w:numPr>
      </w:pPr>
      <w:r>
        <w:lastRenderedPageBreak/>
        <w:t>Odprite stran »</w:t>
      </w:r>
      <w:r w:rsidRPr="00335F8B">
        <w:rPr>
          <w:b/>
        </w:rPr>
        <w:t>Vpogled v predlog</w:t>
      </w:r>
      <w:r>
        <w:t>«.</w:t>
      </w:r>
    </w:p>
    <w:p w14:paraId="52E5FBDE" w14:textId="26339B07" w:rsidR="00B846EB" w:rsidRDefault="00335F8B" w:rsidP="00694711">
      <w:pPr>
        <w:pStyle w:val="Odstavekseznama"/>
        <w:numPr>
          <w:ilvl w:val="0"/>
          <w:numId w:val="40"/>
        </w:numPr>
        <w:rPr>
          <w:lang w:eastAsia="sl-SI"/>
        </w:rPr>
      </w:pPr>
      <w:r>
        <w:rPr>
          <w:lang w:eastAsia="sl-SI"/>
        </w:rPr>
        <w:t>V sekciji »</w:t>
      </w:r>
      <w:r w:rsidRPr="00335F8B">
        <w:rPr>
          <w:b/>
          <w:lang w:eastAsia="sl-SI"/>
        </w:rPr>
        <w:t>Poudarjena vsebina o predlogu</w:t>
      </w:r>
      <w:r>
        <w:rPr>
          <w:lang w:eastAsia="sl-SI"/>
        </w:rPr>
        <w:t>« k</w:t>
      </w:r>
      <w:r w:rsidR="00B846EB">
        <w:rPr>
          <w:lang w:eastAsia="sl-SI"/>
        </w:rPr>
        <w:t xml:space="preserve">liknite na </w:t>
      </w:r>
      <w:r w:rsidR="00492F65">
        <w:rPr>
          <w:lang w:eastAsia="sl-SI"/>
        </w:rPr>
        <w:t>ikon</w:t>
      </w:r>
      <w:r w:rsidR="00B846EB">
        <w:rPr>
          <w:lang w:eastAsia="sl-SI"/>
        </w:rPr>
        <w:t xml:space="preserve">o </w:t>
      </w:r>
      <w:r w:rsidR="00720F47">
        <w:rPr>
          <w:lang w:eastAsia="sl-SI"/>
        </w:rPr>
        <w:t>»</w:t>
      </w:r>
      <w:r w:rsidR="00B846EB" w:rsidRPr="00F84005">
        <w:rPr>
          <w:b/>
          <w:lang w:eastAsia="sl-SI"/>
        </w:rPr>
        <w:t>plus</w:t>
      </w:r>
      <w:r w:rsidR="00720F47">
        <w:rPr>
          <w:b/>
          <w:lang w:eastAsia="sl-SI"/>
        </w:rPr>
        <w:t>«</w:t>
      </w:r>
      <w:r w:rsidR="00B846EB">
        <w:rPr>
          <w:lang w:eastAsia="sl-SI"/>
        </w:rPr>
        <w:t>.</w:t>
      </w:r>
    </w:p>
    <w:p w14:paraId="5BFC4B63" w14:textId="77777777" w:rsidR="00B846EB" w:rsidRDefault="00B846EB" w:rsidP="00694711">
      <w:pPr>
        <w:pStyle w:val="Odstavekseznama"/>
        <w:numPr>
          <w:ilvl w:val="0"/>
          <w:numId w:val="40"/>
        </w:numPr>
        <w:rPr>
          <w:lang w:eastAsia="sl-SI"/>
        </w:rPr>
      </w:pPr>
      <w:r>
        <w:rPr>
          <w:lang w:eastAsia="sl-SI"/>
        </w:rPr>
        <w:t>Poiščite uporabnika po imenu ali priimku.</w:t>
      </w:r>
    </w:p>
    <w:p w14:paraId="78E509B3" w14:textId="77777777" w:rsidR="00B846EB" w:rsidRDefault="00B846EB" w:rsidP="00694711">
      <w:pPr>
        <w:pStyle w:val="Odstavekseznama"/>
        <w:numPr>
          <w:ilvl w:val="0"/>
          <w:numId w:val="40"/>
        </w:numPr>
        <w:rPr>
          <w:lang w:eastAsia="sl-SI"/>
        </w:rPr>
      </w:pPr>
      <w:r>
        <w:rPr>
          <w:lang w:eastAsia="sl-SI"/>
        </w:rPr>
        <w:t>Izberite uporabnika iz seznama.</w:t>
      </w:r>
    </w:p>
    <w:p w14:paraId="05B21815" w14:textId="2483BFBE" w:rsidR="00B846EB" w:rsidRDefault="00B846EB" w:rsidP="00694711">
      <w:pPr>
        <w:pStyle w:val="Odstavekseznama"/>
        <w:numPr>
          <w:ilvl w:val="0"/>
          <w:numId w:val="40"/>
        </w:numPr>
        <w:rPr>
          <w:lang w:eastAsia="sl-SI"/>
        </w:rPr>
      </w:pPr>
      <w:r>
        <w:rPr>
          <w:lang w:eastAsia="sl-SI"/>
        </w:rPr>
        <w:t xml:space="preserve">Kliknite gumb </w:t>
      </w:r>
      <w:r w:rsidR="00720F47">
        <w:rPr>
          <w:lang w:eastAsia="sl-SI"/>
        </w:rPr>
        <w:t>»</w:t>
      </w:r>
      <w:r w:rsidRPr="00F84005">
        <w:rPr>
          <w:b/>
          <w:lang w:eastAsia="sl-SI"/>
        </w:rPr>
        <w:t>Potrdi</w:t>
      </w:r>
      <w:r w:rsidR="00720F47">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F84005">
        <w:rPr>
          <w:b/>
          <w:lang w:eastAsia="sl-SI"/>
        </w:rPr>
        <w:t>Prekliči</w:t>
      </w:r>
      <w:r w:rsidR="00720F47">
        <w:rPr>
          <w:lang w:eastAsia="sl-SI"/>
        </w:rPr>
        <w:t>«</w:t>
      </w:r>
      <w:r>
        <w:rPr>
          <w:lang w:eastAsia="sl-SI"/>
        </w:rPr>
        <w:t>, če želite prekiniti akcijo.</w:t>
      </w:r>
    </w:p>
    <w:p w14:paraId="1C52A171" w14:textId="77777777" w:rsidR="00B846EB" w:rsidRDefault="00B846EB" w:rsidP="00B846EB">
      <w:pPr>
        <w:rPr>
          <w:lang w:eastAsia="sl-SI"/>
        </w:rPr>
      </w:pPr>
      <w:r>
        <w:rPr>
          <w:lang w:eastAsia="sl-SI"/>
        </w:rPr>
        <w:t xml:space="preserve">Po uspešni akciji nov urejevalec bo prikazan na seznamu. </w:t>
      </w:r>
    </w:p>
    <w:p w14:paraId="29082E4A" w14:textId="77777777" w:rsidR="00B846EB" w:rsidRDefault="00B846EB" w:rsidP="00B846EB">
      <w:pPr>
        <w:pStyle w:val="Naslov5"/>
        <w:rPr>
          <w:lang w:eastAsia="sl-SI"/>
        </w:rPr>
      </w:pPr>
      <w:bookmarkStart w:id="159" w:name="_Toc86324150"/>
      <w:bookmarkStart w:id="160" w:name="_Toc89335225"/>
      <w:r>
        <w:rPr>
          <w:lang w:eastAsia="sl-SI"/>
        </w:rPr>
        <w:t>Kako izbrišem dodatnega urejevalca?</w:t>
      </w:r>
      <w:bookmarkEnd w:id="159"/>
      <w:bookmarkEnd w:id="160"/>
    </w:p>
    <w:p w14:paraId="39E4963D" w14:textId="0EE11A9A" w:rsidR="00B846EB" w:rsidRDefault="00432D86" w:rsidP="00B846EB">
      <w:pPr>
        <w:rPr>
          <w:lang w:eastAsia="sl-SI"/>
        </w:rPr>
      </w:pPr>
      <w:r w:rsidRPr="00432D86">
        <w:rPr>
          <w:noProof/>
          <w:lang w:eastAsia="sl-SI"/>
        </w:rPr>
        <w:drawing>
          <wp:inline distT="0" distB="0" distL="0" distR="0" wp14:anchorId="6CC647E1" wp14:editId="01E2961B">
            <wp:extent cx="1635550" cy="67278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52967" cy="679944"/>
                    </a:xfrm>
                    <a:prstGeom prst="rect">
                      <a:avLst/>
                    </a:prstGeom>
                  </pic:spPr>
                </pic:pic>
              </a:graphicData>
            </a:graphic>
          </wp:inline>
        </w:drawing>
      </w:r>
    </w:p>
    <w:p w14:paraId="1E93ADE2" w14:textId="77777777" w:rsidR="00335F8B" w:rsidRDefault="00335F8B" w:rsidP="00694711">
      <w:pPr>
        <w:pStyle w:val="Odstavekseznama"/>
        <w:numPr>
          <w:ilvl w:val="0"/>
          <w:numId w:val="41"/>
        </w:numPr>
      </w:pPr>
      <w:r>
        <w:t>Odprite stran »</w:t>
      </w:r>
      <w:r w:rsidRPr="00335F8B">
        <w:rPr>
          <w:b/>
        </w:rPr>
        <w:t>Vpogled v predlog</w:t>
      </w:r>
      <w:r>
        <w:t>«.</w:t>
      </w:r>
    </w:p>
    <w:p w14:paraId="11647555" w14:textId="3BC9E794" w:rsidR="00B846EB" w:rsidRDefault="00335F8B" w:rsidP="00694711">
      <w:pPr>
        <w:pStyle w:val="Odstavekseznama"/>
        <w:numPr>
          <w:ilvl w:val="0"/>
          <w:numId w:val="41"/>
        </w:numPr>
        <w:rPr>
          <w:lang w:eastAsia="sl-SI"/>
        </w:rPr>
      </w:pPr>
      <w:r>
        <w:rPr>
          <w:lang w:eastAsia="sl-SI"/>
        </w:rPr>
        <w:t>V sekciji »</w:t>
      </w:r>
      <w:r w:rsidRPr="00335F8B">
        <w:rPr>
          <w:b/>
          <w:lang w:eastAsia="sl-SI"/>
        </w:rPr>
        <w:t>Poudarjena vsebina o predlogu</w:t>
      </w:r>
      <w:r>
        <w:rPr>
          <w:lang w:eastAsia="sl-SI"/>
        </w:rPr>
        <w:t>« n</w:t>
      </w:r>
      <w:r w:rsidR="00B846EB">
        <w:rPr>
          <w:lang w:eastAsia="sl-SI"/>
        </w:rPr>
        <w:t xml:space="preserve">a seznamu urejevalcev, zraven imena urejevalca kliknite na </w:t>
      </w:r>
      <w:r w:rsidR="00492F65">
        <w:rPr>
          <w:lang w:eastAsia="sl-SI"/>
        </w:rPr>
        <w:t>ikon</w:t>
      </w:r>
      <w:r w:rsidR="00B846EB">
        <w:rPr>
          <w:lang w:eastAsia="sl-SI"/>
        </w:rPr>
        <w:t xml:space="preserve">o </w:t>
      </w:r>
      <w:r w:rsidR="00720F47">
        <w:rPr>
          <w:lang w:eastAsia="sl-SI"/>
        </w:rPr>
        <w:t>»</w:t>
      </w:r>
      <w:r w:rsidR="00B846EB" w:rsidRPr="00A936B5">
        <w:rPr>
          <w:b/>
          <w:lang w:eastAsia="sl-SI"/>
        </w:rPr>
        <w:t>tri pikice</w:t>
      </w:r>
      <w:r w:rsidR="00720F47">
        <w:rPr>
          <w:lang w:eastAsia="sl-SI"/>
        </w:rPr>
        <w:t>«</w:t>
      </w:r>
      <w:r w:rsidR="00B846EB">
        <w:rPr>
          <w:lang w:eastAsia="sl-SI"/>
        </w:rPr>
        <w:t>.</w:t>
      </w:r>
    </w:p>
    <w:p w14:paraId="55F6092E" w14:textId="57299B98" w:rsidR="00B846EB" w:rsidRDefault="00D66BEF" w:rsidP="00694711">
      <w:pPr>
        <w:pStyle w:val="Odstavekseznama"/>
        <w:numPr>
          <w:ilvl w:val="0"/>
          <w:numId w:val="41"/>
        </w:numPr>
        <w:rPr>
          <w:lang w:eastAsia="sl-SI"/>
        </w:rPr>
      </w:pPr>
      <w:r>
        <w:rPr>
          <w:lang w:eastAsia="sl-SI"/>
        </w:rPr>
        <w:t>Kliknite</w:t>
      </w:r>
      <w:r w:rsidR="00B846EB">
        <w:rPr>
          <w:lang w:eastAsia="sl-SI"/>
        </w:rPr>
        <w:t xml:space="preserve"> na </w:t>
      </w:r>
      <w:r w:rsidR="00720F47">
        <w:rPr>
          <w:lang w:eastAsia="sl-SI"/>
        </w:rPr>
        <w:t>»</w:t>
      </w:r>
      <w:r w:rsidR="00B846EB">
        <w:rPr>
          <w:b/>
          <w:lang w:eastAsia="sl-SI"/>
        </w:rPr>
        <w:t>Odstrani urejevalca</w:t>
      </w:r>
      <w:r w:rsidR="00720F47">
        <w:rPr>
          <w:lang w:eastAsia="sl-SI"/>
        </w:rPr>
        <w:t>«</w:t>
      </w:r>
      <w:r w:rsidR="00A936B5">
        <w:rPr>
          <w:lang w:eastAsia="sl-SI"/>
        </w:rPr>
        <w:t>.</w:t>
      </w:r>
    </w:p>
    <w:p w14:paraId="5ACB189A" w14:textId="77777777" w:rsidR="00B846EB" w:rsidRDefault="00B846EB" w:rsidP="00B846EB">
      <w:pPr>
        <w:rPr>
          <w:lang w:eastAsia="sl-SI"/>
        </w:rPr>
      </w:pPr>
      <w:r>
        <w:rPr>
          <w:lang w:eastAsia="sl-SI"/>
        </w:rPr>
        <w:t>Po uspešni akciji urejevalca ne bo več na seznamu.</w:t>
      </w:r>
    </w:p>
    <w:p w14:paraId="3C7BC58E" w14:textId="77777777" w:rsidR="00B846EB" w:rsidRDefault="00B846EB" w:rsidP="00B846EB">
      <w:pPr>
        <w:rPr>
          <w:lang w:eastAsia="sl-SI"/>
        </w:rPr>
      </w:pPr>
      <w:r>
        <w:rPr>
          <w:lang w:eastAsia="sl-SI"/>
        </w:rPr>
        <w:t>Pozor! Urejevalca ne morete odstraniti, če je trenutni urejevalec.</w:t>
      </w:r>
    </w:p>
    <w:p w14:paraId="7356AADB" w14:textId="77777777" w:rsidR="00B846EB" w:rsidRPr="004E2656" w:rsidRDefault="00B846EB" w:rsidP="00B846EB">
      <w:pPr>
        <w:pStyle w:val="Naslov5"/>
        <w:rPr>
          <w:rStyle w:val="Neensklic"/>
          <w:b w:val="0"/>
        </w:rPr>
      </w:pPr>
      <w:bookmarkStart w:id="161" w:name="_Ref85704378"/>
      <w:bookmarkStart w:id="162" w:name="_Toc86324151"/>
      <w:bookmarkStart w:id="163" w:name="_Toc89335226"/>
      <w:r w:rsidRPr="004E2656">
        <w:rPr>
          <w:rStyle w:val="Neensklic"/>
          <w:b w:val="0"/>
        </w:rPr>
        <w:t>Kako odstopim predlog v urejanje drugemu urejevalcu?</w:t>
      </w:r>
      <w:bookmarkEnd w:id="161"/>
      <w:bookmarkEnd w:id="162"/>
      <w:bookmarkEnd w:id="163"/>
    </w:p>
    <w:p w14:paraId="5EE57E54" w14:textId="28F294AE" w:rsidR="00B846EB" w:rsidRDefault="00432D86" w:rsidP="00B846EB">
      <w:pPr>
        <w:rPr>
          <w:lang w:eastAsia="sl-SI"/>
        </w:rPr>
      </w:pPr>
      <w:r w:rsidRPr="00432D86">
        <w:rPr>
          <w:noProof/>
          <w:lang w:eastAsia="sl-SI"/>
        </w:rPr>
        <w:drawing>
          <wp:inline distT="0" distB="0" distL="0" distR="0" wp14:anchorId="7D3E9F10" wp14:editId="7E2672A8">
            <wp:extent cx="1465868" cy="602981"/>
            <wp:effectExtent l="0" t="0" r="127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77955" cy="607953"/>
                    </a:xfrm>
                    <a:prstGeom prst="rect">
                      <a:avLst/>
                    </a:prstGeom>
                  </pic:spPr>
                </pic:pic>
              </a:graphicData>
            </a:graphic>
          </wp:inline>
        </w:drawing>
      </w:r>
    </w:p>
    <w:p w14:paraId="6DE7361F" w14:textId="77777777" w:rsidR="00335F8B" w:rsidRDefault="00335F8B" w:rsidP="00694711">
      <w:pPr>
        <w:pStyle w:val="Odstavekseznama"/>
        <w:numPr>
          <w:ilvl w:val="0"/>
          <w:numId w:val="42"/>
        </w:numPr>
      </w:pPr>
      <w:r>
        <w:t>Odprite stran »</w:t>
      </w:r>
      <w:r w:rsidRPr="00335F8B">
        <w:rPr>
          <w:b/>
        </w:rPr>
        <w:t>Vpogled v predlog</w:t>
      </w:r>
      <w:r>
        <w:t>«.</w:t>
      </w:r>
    </w:p>
    <w:p w14:paraId="252C5693" w14:textId="007AFE34" w:rsidR="00B846EB" w:rsidRDefault="00335F8B" w:rsidP="00694711">
      <w:pPr>
        <w:pStyle w:val="Odstavekseznama"/>
        <w:numPr>
          <w:ilvl w:val="0"/>
          <w:numId w:val="42"/>
        </w:numPr>
        <w:rPr>
          <w:lang w:eastAsia="sl-SI"/>
        </w:rPr>
      </w:pPr>
      <w:r>
        <w:rPr>
          <w:lang w:eastAsia="sl-SI"/>
        </w:rPr>
        <w:t>V sekciji »</w:t>
      </w:r>
      <w:r w:rsidRPr="00335F8B">
        <w:rPr>
          <w:b/>
          <w:lang w:eastAsia="sl-SI"/>
        </w:rPr>
        <w:t>Poudarjena vsebina o predlogu«</w:t>
      </w:r>
      <w:r>
        <w:rPr>
          <w:lang w:eastAsia="sl-SI"/>
        </w:rPr>
        <w:t xml:space="preserve"> n</w:t>
      </w:r>
      <w:r w:rsidR="00B846EB">
        <w:rPr>
          <w:lang w:eastAsia="sl-SI"/>
        </w:rPr>
        <w:t xml:space="preserve">a seznamu urejevalcev, zraven imena urejevalca kliknite na </w:t>
      </w:r>
      <w:r w:rsidR="00492F65">
        <w:rPr>
          <w:lang w:eastAsia="sl-SI"/>
        </w:rPr>
        <w:t>ikon</w:t>
      </w:r>
      <w:r w:rsidR="00B846EB">
        <w:rPr>
          <w:lang w:eastAsia="sl-SI"/>
        </w:rPr>
        <w:t xml:space="preserve">o </w:t>
      </w:r>
      <w:r w:rsidR="00720F47">
        <w:rPr>
          <w:lang w:eastAsia="sl-SI"/>
        </w:rPr>
        <w:t>»</w:t>
      </w:r>
      <w:r w:rsidR="00B846EB" w:rsidRPr="00A936B5">
        <w:rPr>
          <w:b/>
          <w:lang w:eastAsia="sl-SI"/>
        </w:rPr>
        <w:t>tri pikice</w:t>
      </w:r>
      <w:r w:rsidR="00720F47">
        <w:rPr>
          <w:lang w:eastAsia="sl-SI"/>
        </w:rPr>
        <w:t>«</w:t>
      </w:r>
      <w:r w:rsidR="00B846EB">
        <w:rPr>
          <w:lang w:eastAsia="sl-SI"/>
        </w:rPr>
        <w:t>; če na seznamu ni urejevalca, najprej ga dodajte.</w:t>
      </w:r>
    </w:p>
    <w:p w14:paraId="31021B1F" w14:textId="0C64D074" w:rsidR="00B846EB" w:rsidRDefault="00D66BEF" w:rsidP="00694711">
      <w:pPr>
        <w:pStyle w:val="Odstavekseznama"/>
        <w:numPr>
          <w:ilvl w:val="0"/>
          <w:numId w:val="42"/>
        </w:numPr>
        <w:rPr>
          <w:lang w:eastAsia="sl-SI"/>
        </w:rPr>
      </w:pPr>
      <w:r>
        <w:rPr>
          <w:lang w:eastAsia="sl-SI"/>
        </w:rPr>
        <w:t>Kliknite</w:t>
      </w:r>
      <w:r w:rsidR="00B846EB">
        <w:rPr>
          <w:lang w:eastAsia="sl-SI"/>
        </w:rPr>
        <w:t xml:space="preserve"> na </w:t>
      </w:r>
      <w:r w:rsidR="00720F47">
        <w:rPr>
          <w:lang w:eastAsia="sl-SI"/>
        </w:rPr>
        <w:t>»</w:t>
      </w:r>
      <w:r w:rsidR="00B846EB" w:rsidRPr="004A0693">
        <w:rPr>
          <w:b/>
          <w:lang w:eastAsia="sl-SI"/>
        </w:rPr>
        <w:t>Odstopi v urejan</w:t>
      </w:r>
      <w:r w:rsidR="00B846EB" w:rsidRPr="00A936B5">
        <w:rPr>
          <w:b/>
          <w:lang w:eastAsia="sl-SI"/>
        </w:rPr>
        <w:t>je</w:t>
      </w:r>
      <w:r w:rsidR="00720F47">
        <w:rPr>
          <w:lang w:eastAsia="sl-SI"/>
        </w:rPr>
        <w:t>«</w:t>
      </w:r>
      <w:r w:rsidR="00B846EB">
        <w:rPr>
          <w:lang w:eastAsia="sl-SI"/>
        </w:rPr>
        <w:t>.</w:t>
      </w:r>
    </w:p>
    <w:p w14:paraId="38D7464F" w14:textId="77777777" w:rsidR="00B846EB" w:rsidRDefault="00B846EB" w:rsidP="00694711">
      <w:pPr>
        <w:pStyle w:val="Odstavekseznama"/>
        <w:numPr>
          <w:ilvl w:val="0"/>
          <w:numId w:val="42"/>
        </w:numPr>
        <w:rPr>
          <w:lang w:eastAsia="sl-SI"/>
        </w:rPr>
      </w:pPr>
      <w:r>
        <w:rPr>
          <w:lang w:eastAsia="sl-SI"/>
        </w:rPr>
        <w:t>Dodajte komentar, zakaj predlog odstopate v urejanje; komentar bo viden v časovnici in bo v pomoč urejevalcu.</w:t>
      </w:r>
    </w:p>
    <w:p w14:paraId="35B11A91" w14:textId="351BFF41" w:rsidR="00B846EB" w:rsidRDefault="00B846EB" w:rsidP="00694711">
      <w:pPr>
        <w:pStyle w:val="Odstavekseznama"/>
        <w:numPr>
          <w:ilvl w:val="0"/>
          <w:numId w:val="42"/>
        </w:numPr>
        <w:rPr>
          <w:lang w:eastAsia="sl-SI"/>
        </w:rPr>
      </w:pPr>
      <w:r>
        <w:rPr>
          <w:lang w:eastAsia="sl-SI"/>
        </w:rPr>
        <w:t xml:space="preserve">Kliknite gumb </w:t>
      </w:r>
      <w:r w:rsidR="00720F47">
        <w:rPr>
          <w:lang w:eastAsia="sl-SI"/>
        </w:rPr>
        <w:t>»</w:t>
      </w:r>
      <w:r w:rsidRPr="00F84005">
        <w:rPr>
          <w:b/>
          <w:lang w:eastAsia="sl-SI"/>
        </w:rPr>
        <w:t>Potrdi</w:t>
      </w:r>
      <w:r w:rsidR="00720F47">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F84005">
        <w:rPr>
          <w:b/>
          <w:lang w:eastAsia="sl-SI"/>
        </w:rPr>
        <w:t>Prekliči</w:t>
      </w:r>
      <w:r w:rsidR="00720F47">
        <w:rPr>
          <w:lang w:eastAsia="sl-SI"/>
        </w:rPr>
        <w:t>«</w:t>
      </w:r>
      <w:r w:rsidR="00A936B5">
        <w:rPr>
          <w:lang w:eastAsia="sl-SI"/>
        </w:rPr>
        <w:t>,</w:t>
      </w:r>
      <w:r>
        <w:rPr>
          <w:lang w:eastAsia="sl-SI"/>
        </w:rPr>
        <w:t xml:space="preserve"> če želite prekiniti akcijo.</w:t>
      </w:r>
    </w:p>
    <w:p w14:paraId="66550CA8" w14:textId="2E9FA192" w:rsidR="00B846EB" w:rsidRDefault="00B846EB" w:rsidP="00B846EB">
      <w:pPr>
        <w:rPr>
          <w:lang w:eastAsia="sl-SI"/>
        </w:rPr>
      </w:pPr>
      <w:r>
        <w:rPr>
          <w:lang w:eastAsia="sl-SI"/>
        </w:rPr>
        <w:t xml:space="preserve">Po uspešni akciji bo </w:t>
      </w:r>
      <w:r w:rsidR="00492F65">
        <w:rPr>
          <w:lang w:eastAsia="sl-SI"/>
        </w:rPr>
        <w:t>ikon</w:t>
      </w:r>
      <w:r>
        <w:rPr>
          <w:lang w:eastAsia="sl-SI"/>
        </w:rPr>
        <w:t>a zraven imena urejevalca pobarvana v rdeče – to pomeni, da je ta oseba trenutni urejevalec.</w:t>
      </w:r>
    </w:p>
    <w:p w14:paraId="67D37D05" w14:textId="77777777" w:rsidR="00B846EB" w:rsidRDefault="00B846EB" w:rsidP="00B846EB">
      <w:pPr>
        <w:pStyle w:val="Naslov4"/>
        <w:rPr>
          <w:lang w:eastAsia="sl-SI"/>
        </w:rPr>
      </w:pPr>
      <w:bookmarkStart w:id="164" w:name="_Toc86324152"/>
      <w:bookmarkStart w:id="165" w:name="_Toc89335227"/>
      <w:r>
        <w:rPr>
          <w:lang w:eastAsia="sl-SI"/>
        </w:rPr>
        <w:t xml:space="preserve">Urejanje </w:t>
      </w:r>
      <w:r w:rsidRPr="007A2CD3">
        <w:t>predloga</w:t>
      </w:r>
      <w:r>
        <w:rPr>
          <w:lang w:eastAsia="sl-SI"/>
        </w:rPr>
        <w:t xml:space="preserve"> (dodatni urejevalci)</w:t>
      </w:r>
      <w:bookmarkEnd w:id="164"/>
      <w:bookmarkEnd w:id="165"/>
    </w:p>
    <w:p w14:paraId="3770098D" w14:textId="27FB781B" w:rsidR="00B846EB" w:rsidRPr="006A12D8" w:rsidRDefault="00B846EB" w:rsidP="00B846EB">
      <w:pPr>
        <w:rPr>
          <w:lang w:eastAsia="sl-SI"/>
        </w:rPr>
      </w:pPr>
      <w:r>
        <w:rPr>
          <w:lang w:eastAsia="sl-SI"/>
        </w:rPr>
        <w:t xml:space="preserve">Za dodatne urejevalce veljajo ista pravila, kot je opisano v </w:t>
      </w:r>
      <w:r w:rsidR="007D3A03">
        <w:rPr>
          <w:lang w:eastAsia="sl-SI"/>
        </w:rPr>
        <w:t>poglavju »</w:t>
      </w:r>
      <w:r w:rsidR="007D3A03" w:rsidRPr="007D3A03">
        <w:rPr>
          <w:rStyle w:val="DocReferenceChar"/>
        </w:rPr>
        <w:fldChar w:fldCharType="begin"/>
      </w:r>
      <w:r w:rsidR="007D3A03" w:rsidRPr="007D3A03">
        <w:rPr>
          <w:rStyle w:val="DocReferenceChar"/>
        </w:rPr>
        <w:instrText xml:space="preserve"> REF _Ref85724533 \h </w:instrText>
      </w:r>
      <w:r w:rsidR="007D3A03">
        <w:rPr>
          <w:rStyle w:val="DocReferenceChar"/>
        </w:rPr>
        <w:instrText xml:space="preserve"> \* MERGEFORMAT </w:instrText>
      </w:r>
      <w:r w:rsidR="007D3A03" w:rsidRPr="007D3A03">
        <w:rPr>
          <w:rStyle w:val="DocReferenceChar"/>
        </w:rPr>
      </w:r>
      <w:r w:rsidR="007D3A03" w:rsidRPr="007D3A03">
        <w:rPr>
          <w:rStyle w:val="DocReferenceChar"/>
        </w:rPr>
        <w:fldChar w:fldCharType="separate"/>
      </w:r>
      <w:r w:rsidR="007D3A03" w:rsidRPr="007D3A03">
        <w:rPr>
          <w:rStyle w:val="DocReferenceChar"/>
        </w:rPr>
        <w:t>Urejanje predloga (splošno)</w:t>
      </w:r>
      <w:r w:rsidR="007D3A03" w:rsidRPr="007D3A03">
        <w:rPr>
          <w:rStyle w:val="DocReferenceChar"/>
        </w:rPr>
        <w:fldChar w:fldCharType="end"/>
      </w:r>
      <w:r w:rsidR="007D3A03">
        <w:rPr>
          <w:lang w:eastAsia="sl-SI"/>
        </w:rPr>
        <w:t>«.</w:t>
      </w:r>
    </w:p>
    <w:p w14:paraId="602B2CCE" w14:textId="7D4761C4" w:rsidR="00B846EB" w:rsidRPr="004E2656" w:rsidRDefault="00B846EB" w:rsidP="00B846EB">
      <w:pPr>
        <w:pStyle w:val="Naslov5"/>
        <w:rPr>
          <w:rStyle w:val="Neensklic"/>
          <w:b w:val="0"/>
        </w:rPr>
      </w:pPr>
      <w:bookmarkStart w:id="166" w:name="_Toc86324153"/>
      <w:bookmarkStart w:id="167" w:name="_Toc89335228"/>
      <w:r w:rsidRPr="004E2656">
        <w:rPr>
          <w:rStyle w:val="Neensklic"/>
          <w:b w:val="0"/>
        </w:rPr>
        <w:t xml:space="preserve">Če nisem </w:t>
      </w:r>
      <w:r w:rsidR="00F67F14">
        <w:rPr>
          <w:rStyle w:val="Neensklic"/>
          <w:b w:val="0"/>
        </w:rPr>
        <w:t>koordinator</w:t>
      </w:r>
      <w:r w:rsidRPr="004E2656">
        <w:rPr>
          <w:rStyle w:val="Neensklic"/>
          <w:b w:val="0"/>
        </w:rPr>
        <w:t xml:space="preserve"> predloga, kako vidim</w:t>
      </w:r>
      <w:r w:rsidR="00A936B5" w:rsidRPr="004E2656">
        <w:rPr>
          <w:rStyle w:val="Neensklic"/>
          <w:b w:val="0"/>
        </w:rPr>
        <w:t xml:space="preserve">, </w:t>
      </w:r>
      <w:r w:rsidR="003E6B63">
        <w:rPr>
          <w:rStyle w:val="Neensklic"/>
          <w:b w:val="0"/>
        </w:rPr>
        <w:t>zakaj</w:t>
      </w:r>
      <w:r w:rsidRPr="004E2656">
        <w:rPr>
          <w:rStyle w:val="Neensklic"/>
          <w:b w:val="0"/>
        </w:rPr>
        <w:t xml:space="preserve"> mi je predlog dodeljen v urejanje?</w:t>
      </w:r>
      <w:bookmarkEnd w:id="166"/>
      <w:bookmarkEnd w:id="167"/>
    </w:p>
    <w:p w14:paraId="7362B8B8" w14:textId="4B6CAAF1" w:rsidR="00B846EB" w:rsidRDefault="00B846EB" w:rsidP="00B846EB">
      <w:pPr>
        <w:rPr>
          <w:lang w:eastAsia="sl-SI"/>
        </w:rPr>
      </w:pPr>
      <w:r>
        <w:rPr>
          <w:lang w:eastAsia="sl-SI"/>
        </w:rPr>
        <w:t xml:space="preserve">Odprite časovnico. </w:t>
      </w:r>
      <w:r w:rsidR="00F67F14">
        <w:rPr>
          <w:lang w:eastAsia="sl-SI"/>
        </w:rPr>
        <w:t>Koordinator</w:t>
      </w:r>
      <w:r>
        <w:rPr>
          <w:lang w:eastAsia="sl-SI"/>
        </w:rPr>
        <w:t>, ki vam je odstopil predlog v urejanje, je podal komentar.</w:t>
      </w:r>
    </w:p>
    <w:p w14:paraId="2D555B8A" w14:textId="77777777" w:rsidR="00B846EB" w:rsidRPr="00E82473" w:rsidRDefault="00B846EB" w:rsidP="00B846EB">
      <w:pPr>
        <w:rPr>
          <w:rStyle w:val="Neensklic"/>
          <w:b w:val="0"/>
          <w:bCs w:val="0"/>
          <w:color w:val="auto"/>
          <w:lang w:eastAsia="sl-SI"/>
        </w:rPr>
      </w:pPr>
      <w:r w:rsidRPr="004A0693">
        <w:rPr>
          <w:rStyle w:val="Neensklic"/>
          <w:b w:val="0"/>
          <w:bCs w:val="0"/>
          <w:noProof/>
          <w:color w:val="auto"/>
          <w:lang w:eastAsia="sl-SI"/>
        </w:rPr>
        <w:lastRenderedPageBreak/>
        <w:drawing>
          <wp:inline distT="0" distB="0" distL="0" distR="0" wp14:anchorId="586B723F" wp14:editId="2D870F7D">
            <wp:extent cx="2107359" cy="1101303"/>
            <wp:effectExtent l="0" t="0" r="7620" b="3810"/>
            <wp:docPr id="147" name="Picture 147" descr="Časov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26313" cy="1111208"/>
                    </a:xfrm>
                    <a:prstGeom prst="rect">
                      <a:avLst/>
                    </a:prstGeom>
                  </pic:spPr>
                </pic:pic>
              </a:graphicData>
            </a:graphic>
          </wp:inline>
        </w:drawing>
      </w:r>
    </w:p>
    <w:p w14:paraId="3EA577CD" w14:textId="712158DA" w:rsidR="00B846EB" w:rsidRPr="004E2656" w:rsidRDefault="00B846EB" w:rsidP="00B846EB">
      <w:pPr>
        <w:pStyle w:val="Naslov5"/>
        <w:rPr>
          <w:rStyle w:val="Neensklic"/>
          <w:b w:val="0"/>
        </w:rPr>
      </w:pPr>
      <w:bookmarkStart w:id="168" w:name="_Ref85704398"/>
      <w:bookmarkStart w:id="169" w:name="_Toc86324154"/>
      <w:bookmarkStart w:id="170" w:name="_Toc89335229"/>
      <w:r w:rsidRPr="004E2656">
        <w:rPr>
          <w:rStyle w:val="Neensklic"/>
          <w:b w:val="0"/>
        </w:rPr>
        <w:t xml:space="preserve">Kako vrnem predlog </w:t>
      </w:r>
      <w:r w:rsidR="00F67F14">
        <w:rPr>
          <w:rStyle w:val="Neensklic"/>
          <w:b w:val="0"/>
        </w:rPr>
        <w:t>koordinatorju</w:t>
      </w:r>
      <w:r w:rsidRPr="004E2656">
        <w:rPr>
          <w:rStyle w:val="Neensklic"/>
          <w:b w:val="0"/>
        </w:rPr>
        <w:t>, ko končam urejanje?</w:t>
      </w:r>
      <w:bookmarkEnd w:id="168"/>
      <w:bookmarkEnd w:id="169"/>
      <w:bookmarkEnd w:id="170"/>
    </w:p>
    <w:p w14:paraId="6CF1D5ED" w14:textId="0FAB89F7" w:rsidR="00B846EB" w:rsidRDefault="00F67F14" w:rsidP="00B846EB">
      <w:pPr>
        <w:rPr>
          <w:rStyle w:val="Neensklic"/>
        </w:rPr>
      </w:pPr>
      <w:r w:rsidRPr="00F67F14">
        <w:rPr>
          <w:noProof/>
          <w:lang w:eastAsia="sl-SI"/>
        </w:rPr>
        <w:drawing>
          <wp:inline distT="0" distB="0" distL="0" distR="0" wp14:anchorId="42D8856C" wp14:editId="622AA013">
            <wp:extent cx="1730763" cy="254524"/>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24626" cy="268327"/>
                    </a:xfrm>
                    <a:prstGeom prst="rect">
                      <a:avLst/>
                    </a:prstGeom>
                  </pic:spPr>
                </pic:pic>
              </a:graphicData>
            </a:graphic>
          </wp:inline>
        </w:drawing>
      </w:r>
      <w:r w:rsidR="00B846EB" w:rsidRPr="004A0693">
        <w:rPr>
          <w:noProof/>
          <w:lang w:eastAsia="sl-SI"/>
        </w:rPr>
        <w:t xml:space="preserve"> </w:t>
      </w:r>
    </w:p>
    <w:p w14:paraId="0E32F447" w14:textId="658BC9E2" w:rsidR="00335F8B" w:rsidRDefault="00335F8B" w:rsidP="00694711">
      <w:pPr>
        <w:pStyle w:val="Odstavekseznama"/>
        <w:numPr>
          <w:ilvl w:val="0"/>
          <w:numId w:val="43"/>
        </w:numPr>
      </w:pPr>
      <w:r>
        <w:t>Odprite stran »</w:t>
      </w:r>
      <w:r w:rsidRPr="00335F8B">
        <w:rPr>
          <w:b/>
        </w:rPr>
        <w:t>Vpogled v predlog</w:t>
      </w:r>
      <w:r>
        <w:t>«.</w:t>
      </w:r>
    </w:p>
    <w:p w14:paraId="14A8D8DD" w14:textId="3E4F95CF" w:rsidR="00B846EB" w:rsidRDefault="00B846EB" w:rsidP="00694711">
      <w:pPr>
        <w:pStyle w:val="Odstavekseznama"/>
        <w:numPr>
          <w:ilvl w:val="0"/>
          <w:numId w:val="43"/>
        </w:numPr>
        <w:rPr>
          <w:lang w:eastAsia="sl-SI"/>
        </w:rPr>
      </w:pPr>
      <w:r>
        <w:rPr>
          <w:lang w:eastAsia="sl-SI"/>
        </w:rPr>
        <w:t xml:space="preserve">Kliknite na gumb </w:t>
      </w:r>
      <w:r w:rsidR="00720F47">
        <w:rPr>
          <w:lang w:eastAsia="sl-SI"/>
        </w:rPr>
        <w:t>»</w:t>
      </w:r>
      <w:r w:rsidRPr="004A0693">
        <w:rPr>
          <w:b/>
          <w:lang w:eastAsia="sl-SI"/>
        </w:rPr>
        <w:t xml:space="preserve">Vrni </w:t>
      </w:r>
      <w:r w:rsidR="00F67F14">
        <w:rPr>
          <w:b/>
          <w:lang w:eastAsia="sl-SI"/>
        </w:rPr>
        <w:t>koordinatorju</w:t>
      </w:r>
      <w:r w:rsidR="00720F47" w:rsidRPr="0039274A">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A0693">
        <w:rPr>
          <w:b/>
          <w:lang w:eastAsia="sl-SI"/>
        </w:rPr>
        <w:t xml:space="preserve">Vrni </w:t>
      </w:r>
      <w:r w:rsidR="00F67F14">
        <w:rPr>
          <w:b/>
          <w:lang w:eastAsia="sl-SI"/>
        </w:rPr>
        <w:t>koordinatorju</w:t>
      </w:r>
      <w:r w:rsidRPr="004A0693">
        <w:rPr>
          <w:b/>
          <w:lang w:eastAsia="sl-SI"/>
        </w:rPr>
        <w:t xml:space="preserve"> na MK</w:t>
      </w:r>
      <w:r w:rsidR="00720F47" w:rsidRPr="00335654">
        <w:rPr>
          <w:lang w:eastAsia="sl-SI"/>
        </w:rPr>
        <w:t>«</w:t>
      </w:r>
      <w:r w:rsidRPr="00335654">
        <w:rPr>
          <w:lang w:eastAsia="sl-SI"/>
        </w:rPr>
        <w:t>;</w:t>
      </w:r>
      <w:r>
        <w:rPr>
          <w:lang w:eastAsia="sl-SI"/>
        </w:rPr>
        <w:t xml:space="preserve"> kateri gumb je na voljo, je odvisno od tega, kateri nosilec vam je odstopil predlog v urejanje.</w:t>
      </w:r>
    </w:p>
    <w:p w14:paraId="2C946230" w14:textId="77777777" w:rsidR="00B846EB" w:rsidRDefault="00B846EB" w:rsidP="00694711">
      <w:pPr>
        <w:pStyle w:val="Odstavekseznama"/>
        <w:numPr>
          <w:ilvl w:val="0"/>
          <w:numId w:val="43"/>
        </w:numPr>
        <w:rPr>
          <w:lang w:eastAsia="sl-SI"/>
        </w:rPr>
      </w:pPr>
      <w:r>
        <w:rPr>
          <w:lang w:eastAsia="sl-SI"/>
        </w:rPr>
        <w:t>Opcijsko podajte komentar; komentar bo prikazan v časovnici.</w:t>
      </w:r>
    </w:p>
    <w:p w14:paraId="5387A55A" w14:textId="7607BA36" w:rsidR="00B846EB" w:rsidRDefault="00B846EB" w:rsidP="00694711">
      <w:pPr>
        <w:pStyle w:val="Odstavekseznama"/>
        <w:numPr>
          <w:ilvl w:val="0"/>
          <w:numId w:val="43"/>
        </w:numPr>
        <w:rPr>
          <w:lang w:eastAsia="sl-SI"/>
        </w:rPr>
      </w:pPr>
      <w:r>
        <w:rPr>
          <w:lang w:eastAsia="sl-SI"/>
        </w:rPr>
        <w:t xml:space="preserve">Kliknite gumb </w:t>
      </w:r>
      <w:r w:rsidR="00720F47">
        <w:rPr>
          <w:lang w:eastAsia="sl-SI"/>
        </w:rPr>
        <w:t>»</w:t>
      </w:r>
      <w:r w:rsidRPr="004A0693">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A0693">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15DF4657" w14:textId="05C7F015" w:rsidR="00B846EB" w:rsidRDefault="00B846EB" w:rsidP="00B846EB">
      <w:pPr>
        <w:rPr>
          <w:rStyle w:val="Neensklic"/>
          <w:b w:val="0"/>
          <w:color w:val="auto"/>
        </w:rPr>
      </w:pPr>
      <w:r w:rsidRPr="004A0693">
        <w:rPr>
          <w:rStyle w:val="Poudarek"/>
        </w:rPr>
        <w:t>Pozor!</w:t>
      </w:r>
      <w:r w:rsidRPr="004A0693">
        <w:rPr>
          <w:rStyle w:val="Neensklic"/>
          <w:b w:val="0"/>
          <w:color w:val="auto"/>
        </w:rPr>
        <w:t xml:space="preserve"> Ko končate z urejanjem predloga, obvezno vrnite predlog </w:t>
      </w:r>
      <w:r w:rsidR="00F67F14">
        <w:rPr>
          <w:rStyle w:val="Neensklic"/>
          <w:b w:val="0"/>
          <w:color w:val="auto"/>
        </w:rPr>
        <w:t>koordinatorju</w:t>
      </w:r>
      <w:r w:rsidRPr="004A0693">
        <w:rPr>
          <w:rStyle w:val="Neensklic"/>
          <w:b w:val="0"/>
          <w:color w:val="auto"/>
        </w:rPr>
        <w:t>, ker ste vi edina oseba, ki trenutno lahko ureja predlog.</w:t>
      </w:r>
    </w:p>
    <w:p w14:paraId="319A2683" w14:textId="2DD70163" w:rsidR="00B846EB" w:rsidRDefault="00B846EB" w:rsidP="00B846EB">
      <w:pPr>
        <w:pStyle w:val="Naslov4"/>
        <w:rPr>
          <w:lang w:eastAsia="sl-SI"/>
        </w:rPr>
      </w:pPr>
      <w:bookmarkStart w:id="171" w:name="_Toc86324155"/>
      <w:bookmarkStart w:id="172" w:name="_Toc89335230"/>
      <w:r>
        <w:rPr>
          <w:lang w:eastAsia="sl-SI"/>
        </w:rPr>
        <w:t xml:space="preserve">Zamenjava </w:t>
      </w:r>
      <w:r w:rsidR="00F67F14">
        <w:rPr>
          <w:lang w:eastAsia="sl-SI"/>
        </w:rPr>
        <w:t>koordinatorja</w:t>
      </w:r>
      <w:r>
        <w:rPr>
          <w:lang w:eastAsia="sl-SI"/>
        </w:rPr>
        <w:t xml:space="preserve"> predloga</w:t>
      </w:r>
      <w:bookmarkEnd w:id="171"/>
      <w:bookmarkEnd w:id="172"/>
    </w:p>
    <w:p w14:paraId="01C43E32" w14:textId="713F8913" w:rsidR="00B846EB" w:rsidRPr="0012183A" w:rsidRDefault="00F67F14" w:rsidP="00B846EB">
      <w:pPr>
        <w:rPr>
          <w:lang w:eastAsia="sl-SI"/>
        </w:rPr>
      </w:pPr>
      <w:r>
        <w:rPr>
          <w:lang w:eastAsia="sl-SI"/>
        </w:rPr>
        <w:t>Koordinatorja</w:t>
      </w:r>
      <w:r w:rsidR="00B846EB">
        <w:rPr>
          <w:lang w:eastAsia="sl-SI"/>
        </w:rPr>
        <w:t xml:space="preserve"> predloga lahko zamenja le vodja </w:t>
      </w:r>
      <w:r>
        <w:rPr>
          <w:lang w:eastAsia="sl-SI"/>
        </w:rPr>
        <w:t>SEM</w:t>
      </w:r>
      <w:r w:rsidR="00B846EB">
        <w:rPr>
          <w:lang w:eastAsia="sl-SI"/>
        </w:rPr>
        <w:t xml:space="preserve">. </w:t>
      </w:r>
      <w:r>
        <w:rPr>
          <w:lang w:eastAsia="sl-SI"/>
        </w:rPr>
        <w:t>Koordinatorja</w:t>
      </w:r>
      <w:r w:rsidR="00B846EB">
        <w:rPr>
          <w:lang w:eastAsia="sl-SI"/>
        </w:rPr>
        <w:t xml:space="preserve"> MK lahko zamenja le vodja MK. </w:t>
      </w:r>
      <w:r>
        <w:rPr>
          <w:lang w:eastAsia="sl-SI"/>
        </w:rPr>
        <w:t>Koordinatorja</w:t>
      </w:r>
      <w:r w:rsidR="00B846EB">
        <w:rPr>
          <w:lang w:eastAsia="sl-SI"/>
        </w:rPr>
        <w:t xml:space="preserve"> lahko zamenjate, tudi če je predlog trenutno v urejanju pri </w:t>
      </w:r>
      <w:r>
        <w:rPr>
          <w:lang w:eastAsia="sl-SI"/>
        </w:rPr>
        <w:t>koordinatorju</w:t>
      </w:r>
      <w:r w:rsidR="00B846EB">
        <w:rPr>
          <w:lang w:eastAsia="sl-SI"/>
        </w:rPr>
        <w:t xml:space="preserve"> – v tem primeru bo stari </w:t>
      </w:r>
      <w:r>
        <w:rPr>
          <w:lang w:eastAsia="sl-SI"/>
        </w:rPr>
        <w:t>koordinator</w:t>
      </w:r>
      <w:r w:rsidR="00B846EB">
        <w:rPr>
          <w:lang w:eastAsia="sl-SI"/>
        </w:rPr>
        <w:t xml:space="preserve"> </w:t>
      </w:r>
      <w:r w:rsidR="00A936B5">
        <w:rPr>
          <w:lang w:eastAsia="sl-SI"/>
        </w:rPr>
        <w:t>samodejno</w:t>
      </w:r>
      <w:r w:rsidR="00B846EB">
        <w:rPr>
          <w:lang w:eastAsia="sl-SI"/>
        </w:rPr>
        <w:t xml:space="preserve"> postal dodatni urejevalec. </w:t>
      </w:r>
      <w:r>
        <w:rPr>
          <w:lang w:eastAsia="sl-SI"/>
        </w:rPr>
        <w:t>Koordinatorja</w:t>
      </w:r>
      <w:r w:rsidR="00B846EB">
        <w:rPr>
          <w:lang w:eastAsia="sl-SI"/>
        </w:rPr>
        <w:t xml:space="preserve"> lahko zamenjate tudi, ko je predlog v urejanju pri dodatnem urejevalcu. V tem primeru, ko urejevalec vrne predlog </w:t>
      </w:r>
      <w:r>
        <w:rPr>
          <w:lang w:eastAsia="sl-SI"/>
        </w:rPr>
        <w:t>koordinatorju</w:t>
      </w:r>
      <w:r w:rsidR="00B846EB">
        <w:rPr>
          <w:lang w:eastAsia="sl-SI"/>
        </w:rPr>
        <w:t xml:space="preserve">, bo ta vrnjen </w:t>
      </w:r>
      <w:r w:rsidR="00A936B5">
        <w:rPr>
          <w:lang w:eastAsia="sl-SI"/>
        </w:rPr>
        <w:t>novemu</w:t>
      </w:r>
      <w:r w:rsidR="00B846EB">
        <w:rPr>
          <w:lang w:eastAsia="sl-SI"/>
        </w:rPr>
        <w:t xml:space="preserve"> </w:t>
      </w:r>
      <w:r>
        <w:rPr>
          <w:lang w:eastAsia="sl-SI"/>
        </w:rPr>
        <w:t>koordinatorju</w:t>
      </w:r>
      <w:r w:rsidR="00B846EB">
        <w:rPr>
          <w:lang w:eastAsia="sl-SI"/>
        </w:rPr>
        <w:t>.</w:t>
      </w:r>
    </w:p>
    <w:p w14:paraId="6092A608" w14:textId="77AA31B4" w:rsidR="00B846EB" w:rsidRPr="004E2656" w:rsidRDefault="00B846EB" w:rsidP="00B846EB">
      <w:pPr>
        <w:pStyle w:val="Naslov5"/>
        <w:rPr>
          <w:rStyle w:val="Neensklic"/>
          <w:b w:val="0"/>
        </w:rPr>
      </w:pPr>
      <w:bookmarkStart w:id="173" w:name="_Toc86324156"/>
      <w:bookmarkStart w:id="174" w:name="_Toc89335231"/>
      <w:r w:rsidRPr="004E2656">
        <w:rPr>
          <w:rStyle w:val="Neensklic"/>
          <w:b w:val="0"/>
        </w:rPr>
        <w:t xml:space="preserve">Kako </w:t>
      </w:r>
      <w:r>
        <w:rPr>
          <w:rStyle w:val="Neensklic"/>
          <w:b w:val="0"/>
        </w:rPr>
        <w:t xml:space="preserve">zamenjam </w:t>
      </w:r>
      <w:r w:rsidR="00F67F14">
        <w:rPr>
          <w:rStyle w:val="Neensklic"/>
          <w:b w:val="0"/>
        </w:rPr>
        <w:t>koordinatorja</w:t>
      </w:r>
      <w:r w:rsidRPr="004E2656">
        <w:rPr>
          <w:rStyle w:val="Neensklic"/>
          <w:b w:val="0"/>
        </w:rPr>
        <w:t>?</w:t>
      </w:r>
      <w:bookmarkEnd w:id="173"/>
      <w:bookmarkEnd w:id="174"/>
    </w:p>
    <w:p w14:paraId="74F85EA4" w14:textId="67881B5E" w:rsidR="00B846EB" w:rsidRDefault="00F67F14" w:rsidP="00B846EB">
      <w:pPr>
        <w:rPr>
          <w:lang w:eastAsia="sl-SI"/>
        </w:rPr>
      </w:pPr>
      <w:r w:rsidRPr="00F67F14">
        <w:rPr>
          <w:noProof/>
          <w:lang w:eastAsia="sl-SI"/>
        </w:rPr>
        <w:drawing>
          <wp:inline distT="0" distB="0" distL="0" distR="0" wp14:anchorId="6B8EC9C6" wp14:editId="109D1EA4">
            <wp:extent cx="1277332" cy="3067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00427" cy="312289"/>
                    </a:xfrm>
                    <a:prstGeom prst="rect">
                      <a:avLst/>
                    </a:prstGeom>
                  </pic:spPr>
                </pic:pic>
              </a:graphicData>
            </a:graphic>
          </wp:inline>
        </w:drawing>
      </w:r>
    </w:p>
    <w:p w14:paraId="50D22BB4" w14:textId="77777777" w:rsidR="00335F8B" w:rsidRDefault="00335F8B" w:rsidP="00694711">
      <w:pPr>
        <w:pStyle w:val="Odstavekseznama"/>
        <w:numPr>
          <w:ilvl w:val="0"/>
          <w:numId w:val="18"/>
        </w:numPr>
      </w:pPr>
      <w:r>
        <w:t>Odprite stran »</w:t>
      </w:r>
      <w:r w:rsidRPr="00335F8B">
        <w:rPr>
          <w:b/>
        </w:rPr>
        <w:t>Vpogled v predlog</w:t>
      </w:r>
      <w:r>
        <w:t>«.</w:t>
      </w:r>
    </w:p>
    <w:p w14:paraId="7753B355" w14:textId="2F9F56BF" w:rsidR="00B846EB" w:rsidRDefault="00335F8B" w:rsidP="00694711">
      <w:pPr>
        <w:pStyle w:val="Odstavekseznama"/>
        <w:numPr>
          <w:ilvl w:val="0"/>
          <w:numId w:val="18"/>
        </w:numPr>
        <w:rPr>
          <w:lang w:eastAsia="sl-SI"/>
        </w:rPr>
      </w:pPr>
      <w:r>
        <w:rPr>
          <w:lang w:eastAsia="sl-SI"/>
        </w:rPr>
        <w:t>V sekciji »</w:t>
      </w:r>
      <w:r w:rsidRPr="00335F8B">
        <w:rPr>
          <w:b/>
          <w:lang w:eastAsia="sl-SI"/>
        </w:rPr>
        <w:t>Poudarjena vsebina o predlogu</w:t>
      </w:r>
      <w:r>
        <w:rPr>
          <w:lang w:eastAsia="sl-SI"/>
        </w:rPr>
        <w:t>« z</w:t>
      </w:r>
      <w:r w:rsidR="00B846EB">
        <w:rPr>
          <w:lang w:eastAsia="sl-SI"/>
        </w:rPr>
        <w:t>raven imena nosilca, ki ga želite zamenjati</w:t>
      </w:r>
      <w:r w:rsidR="00A936B5">
        <w:rPr>
          <w:lang w:eastAsia="sl-SI"/>
        </w:rPr>
        <w:t>,</w:t>
      </w:r>
      <w:r w:rsidR="00B846EB">
        <w:rPr>
          <w:lang w:eastAsia="sl-SI"/>
        </w:rPr>
        <w:t xml:space="preserve"> kliknite na </w:t>
      </w:r>
      <w:r w:rsidR="00492F65">
        <w:rPr>
          <w:lang w:eastAsia="sl-SI"/>
        </w:rPr>
        <w:t>ikon</w:t>
      </w:r>
      <w:r w:rsidR="00B846EB">
        <w:rPr>
          <w:lang w:eastAsia="sl-SI"/>
        </w:rPr>
        <w:t xml:space="preserve">o </w:t>
      </w:r>
      <w:r w:rsidR="00720F47">
        <w:rPr>
          <w:lang w:eastAsia="sl-SI"/>
        </w:rPr>
        <w:t>»</w:t>
      </w:r>
      <w:r w:rsidR="00B846EB">
        <w:rPr>
          <w:b/>
          <w:lang w:eastAsia="sl-SI"/>
        </w:rPr>
        <w:t>tri pikice</w:t>
      </w:r>
      <w:r w:rsidR="00720F47" w:rsidRPr="00335654">
        <w:rPr>
          <w:lang w:eastAsia="sl-SI"/>
        </w:rPr>
        <w:t>«</w:t>
      </w:r>
      <w:r w:rsidR="00B846EB" w:rsidRPr="00335654">
        <w:rPr>
          <w:lang w:eastAsia="sl-SI"/>
        </w:rPr>
        <w:t>.</w:t>
      </w:r>
    </w:p>
    <w:p w14:paraId="6113CA86" w14:textId="03B08939" w:rsidR="00B846EB" w:rsidRDefault="00D66BEF" w:rsidP="00694711">
      <w:pPr>
        <w:pStyle w:val="Odstavekseznama"/>
        <w:numPr>
          <w:ilvl w:val="0"/>
          <w:numId w:val="18"/>
        </w:numPr>
        <w:rPr>
          <w:lang w:eastAsia="sl-SI"/>
        </w:rPr>
      </w:pPr>
      <w:r>
        <w:rPr>
          <w:lang w:eastAsia="sl-SI"/>
        </w:rPr>
        <w:t>Kliknite</w:t>
      </w:r>
      <w:r w:rsidR="00B846EB">
        <w:rPr>
          <w:lang w:eastAsia="sl-SI"/>
        </w:rPr>
        <w:t xml:space="preserve"> </w:t>
      </w:r>
      <w:r w:rsidR="00720F47">
        <w:rPr>
          <w:lang w:eastAsia="sl-SI"/>
        </w:rPr>
        <w:t>»</w:t>
      </w:r>
      <w:r w:rsidR="00B846EB" w:rsidRPr="00835ACA">
        <w:rPr>
          <w:b/>
          <w:lang w:eastAsia="sl-SI"/>
        </w:rPr>
        <w:t xml:space="preserve">Zamenjaj </w:t>
      </w:r>
      <w:r w:rsidR="00F67F14">
        <w:rPr>
          <w:b/>
          <w:lang w:eastAsia="sl-SI"/>
        </w:rPr>
        <w:t>koordinatorja</w:t>
      </w:r>
      <w:r w:rsidR="00720F47" w:rsidRPr="00335654">
        <w:rPr>
          <w:lang w:eastAsia="sl-SI"/>
        </w:rPr>
        <w:t>«</w:t>
      </w:r>
      <w:r w:rsidR="00B846EB" w:rsidRPr="00335654">
        <w:rPr>
          <w:lang w:eastAsia="sl-SI"/>
        </w:rPr>
        <w:t>.</w:t>
      </w:r>
    </w:p>
    <w:p w14:paraId="4F4D6041" w14:textId="77777777" w:rsidR="00B846EB" w:rsidRDefault="00B846EB" w:rsidP="00694711">
      <w:pPr>
        <w:pStyle w:val="Odstavekseznama"/>
        <w:numPr>
          <w:ilvl w:val="0"/>
          <w:numId w:val="18"/>
        </w:numPr>
        <w:rPr>
          <w:lang w:eastAsia="sl-SI"/>
        </w:rPr>
      </w:pPr>
      <w:r>
        <w:rPr>
          <w:lang w:eastAsia="sl-SI"/>
        </w:rPr>
        <w:t>Izberite uporabnika iz seznama.</w:t>
      </w:r>
    </w:p>
    <w:p w14:paraId="667274D4" w14:textId="6B894ED4" w:rsidR="00B846EB" w:rsidRDefault="00B846EB" w:rsidP="00694711">
      <w:pPr>
        <w:pStyle w:val="Odstavekseznama"/>
        <w:numPr>
          <w:ilvl w:val="0"/>
          <w:numId w:val="18"/>
        </w:numPr>
        <w:rPr>
          <w:lang w:eastAsia="sl-SI"/>
        </w:rPr>
      </w:pPr>
      <w:r>
        <w:rPr>
          <w:lang w:eastAsia="sl-SI"/>
        </w:rPr>
        <w:t xml:space="preserve">Kliknite gumb </w:t>
      </w:r>
      <w:r w:rsidR="00720F47">
        <w:rPr>
          <w:lang w:eastAsia="sl-SI"/>
        </w:rPr>
        <w:t>»</w:t>
      </w:r>
      <w:r w:rsidRPr="00835ACA">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835ACA">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4FF8D357" w14:textId="6581D3ED" w:rsidR="00B846EB" w:rsidRDefault="00B846EB" w:rsidP="00B846EB">
      <w:pPr>
        <w:rPr>
          <w:lang w:eastAsia="sl-SI"/>
        </w:rPr>
      </w:pPr>
      <w:r>
        <w:rPr>
          <w:lang w:eastAsia="sl-SI"/>
        </w:rPr>
        <w:t xml:space="preserve">Po uspešni akciji bo stari </w:t>
      </w:r>
      <w:r w:rsidR="00F67F14">
        <w:rPr>
          <w:lang w:eastAsia="sl-SI"/>
        </w:rPr>
        <w:t>koordinator</w:t>
      </w:r>
      <w:r>
        <w:rPr>
          <w:lang w:eastAsia="sl-SI"/>
        </w:rPr>
        <w:t xml:space="preserve"> </w:t>
      </w:r>
      <w:r w:rsidR="00A936B5">
        <w:rPr>
          <w:lang w:eastAsia="sl-SI"/>
        </w:rPr>
        <w:t>samodejno</w:t>
      </w:r>
      <w:r>
        <w:rPr>
          <w:lang w:eastAsia="sl-SI"/>
        </w:rPr>
        <w:t xml:space="preserve"> dodan med urejevalce. </w:t>
      </w:r>
    </w:p>
    <w:p w14:paraId="17D080C8" w14:textId="043FF24C" w:rsidR="00B846EB" w:rsidRDefault="00B846EB" w:rsidP="00B846EB">
      <w:pPr>
        <w:rPr>
          <w:lang w:eastAsia="sl-SI"/>
        </w:rPr>
      </w:pPr>
      <w:r w:rsidRPr="00835ACA">
        <w:rPr>
          <w:rStyle w:val="Poudarek"/>
        </w:rPr>
        <w:t>Pozor!</w:t>
      </w:r>
      <w:r>
        <w:rPr>
          <w:lang w:eastAsia="sl-SI"/>
        </w:rPr>
        <w:t xml:space="preserve"> Vodja </w:t>
      </w:r>
      <w:r w:rsidR="00F67F14">
        <w:rPr>
          <w:lang w:eastAsia="sl-SI"/>
        </w:rPr>
        <w:t>SEM</w:t>
      </w:r>
      <w:r>
        <w:rPr>
          <w:lang w:eastAsia="sl-SI"/>
        </w:rPr>
        <w:t xml:space="preserve"> lahko zamenja le </w:t>
      </w:r>
      <w:r w:rsidR="00F67F14">
        <w:rPr>
          <w:lang w:eastAsia="sl-SI"/>
        </w:rPr>
        <w:t>koordinatorja</w:t>
      </w:r>
      <w:r>
        <w:rPr>
          <w:lang w:eastAsia="sl-SI"/>
        </w:rPr>
        <w:t xml:space="preserve">, vodja MK le </w:t>
      </w:r>
      <w:r w:rsidR="00F67F14">
        <w:rPr>
          <w:lang w:eastAsia="sl-SI"/>
        </w:rPr>
        <w:t>koordinatorja</w:t>
      </w:r>
      <w:r>
        <w:rPr>
          <w:lang w:eastAsia="sl-SI"/>
        </w:rPr>
        <w:t xml:space="preserve"> MK. Na začetku postopka </w:t>
      </w:r>
      <w:r w:rsidR="00F67F14">
        <w:rPr>
          <w:lang w:eastAsia="sl-SI"/>
        </w:rPr>
        <w:t>koordinator</w:t>
      </w:r>
      <w:r>
        <w:rPr>
          <w:lang w:eastAsia="sl-SI"/>
        </w:rPr>
        <w:t xml:space="preserve"> MK še ni določen.</w:t>
      </w:r>
    </w:p>
    <w:p w14:paraId="45D264E6" w14:textId="00088410" w:rsidR="0023293C" w:rsidRDefault="0023293C" w:rsidP="0023293C">
      <w:pPr>
        <w:pStyle w:val="Naslov4"/>
        <w:rPr>
          <w:lang w:eastAsia="sl-SI"/>
        </w:rPr>
      </w:pPr>
      <w:bookmarkStart w:id="175" w:name="_Ref89332039"/>
      <w:bookmarkStart w:id="176" w:name="_Toc89335232"/>
      <w:r>
        <w:rPr>
          <w:lang w:eastAsia="sl-SI"/>
        </w:rPr>
        <w:t>Povezovanje predloga s pobudo</w:t>
      </w:r>
      <w:bookmarkEnd w:id="175"/>
      <w:bookmarkEnd w:id="176"/>
    </w:p>
    <w:p w14:paraId="3375AA1E" w14:textId="19D0D5B5" w:rsidR="0023293C" w:rsidRDefault="0023293C" w:rsidP="0023293C">
      <w:pPr>
        <w:pStyle w:val="Naslov5"/>
        <w:rPr>
          <w:lang w:eastAsia="sl-SI"/>
        </w:rPr>
      </w:pPr>
      <w:bookmarkStart w:id="177" w:name="_Toc89335233"/>
      <w:r>
        <w:rPr>
          <w:lang w:eastAsia="sl-SI"/>
        </w:rPr>
        <w:t>Kdo lahko poveže predlog s pobudo in kdaj?</w:t>
      </w:r>
      <w:bookmarkEnd w:id="177"/>
    </w:p>
    <w:p w14:paraId="440BFD37" w14:textId="77777777" w:rsidR="0023293C" w:rsidRDefault="0023293C" w:rsidP="0023293C">
      <w:pPr>
        <w:rPr>
          <w:lang w:eastAsia="sl-SI"/>
        </w:rPr>
      </w:pPr>
      <w:r>
        <w:rPr>
          <w:lang w:eastAsia="sl-SI"/>
        </w:rPr>
        <w:t>Akcija je na voljo:</w:t>
      </w:r>
    </w:p>
    <w:p w14:paraId="1EB71B59" w14:textId="3D26B43E" w:rsidR="0023293C" w:rsidRPr="0023293C" w:rsidRDefault="0023293C" w:rsidP="00B2662A">
      <w:pPr>
        <w:pStyle w:val="Odstavekseznama"/>
        <w:numPr>
          <w:ilvl w:val="0"/>
          <w:numId w:val="90"/>
        </w:numPr>
        <w:rPr>
          <w:highlight w:val="yellow"/>
          <w:lang w:eastAsia="sl-SI"/>
        </w:rPr>
      </w:pPr>
      <w:r w:rsidRPr="0023293C">
        <w:rPr>
          <w:highlight w:val="yellow"/>
          <w:lang w:eastAsia="sl-SI"/>
        </w:rPr>
        <w:t>če ste koordinator predloga.</w:t>
      </w:r>
    </w:p>
    <w:p w14:paraId="71A0F966" w14:textId="6BDE1BAF" w:rsidR="0023293C" w:rsidRPr="0079214F" w:rsidRDefault="0023293C" w:rsidP="0023293C">
      <w:pPr>
        <w:pStyle w:val="Naslov5"/>
        <w:rPr>
          <w:lang w:eastAsia="sl-SI"/>
        </w:rPr>
      </w:pPr>
      <w:bookmarkStart w:id="178" w:name="_Toc89335234"/>
      <w:r>
        <w:rPr>
          <w:lang w:eastAsia="sl-SI"/>
        </w:rPr>
        <w:t>Kako povežem predlog s pobudo?</w:t>
      </w:r>
      <w:bookmarkEnd w:id="178"/>
    </w:p>
    <w:p w14:paraId="478CB69D" w14:textId="4E8500E0" w:rsidR="0023293C" w:rsidRDefault="0023293C" w:rsidP="00B2662A">
      <w:pPr>
        <w:pStyle w:val="Odstavekseznama"/>
        <w:numPr>
          <w:ilvl w:val="0"/>
          <w:numId w:val="94"/>
        </w:numPr>
        <w:rPr>
          <w:lang w:eastAsia="sl-SI"/>
        </w:rPr>
      </w:pPr>
      <w:r>
        <w:rPr>
          <w:lang w:eastAsia="sl-SI"/>
        </w:rPr>
        <w:lastRenderedPageBreak/>
        <w:t>Odprite stran »</w:t>
      </w:r>
      <w:r w:rsidRPr="0079214F">
        <w:rPr>
          <w:b/>
          <w:lang w:eastAsia="sl-SI"/>
        </w:rPr>
        <w:t xml:space="preserve">Vpogled v </w:t>
      </w:r>
      <w:r>
        <w:rPr>
          <w:b/>
          <w:lang w:eastAsia="sl-SI"/>
        </w:rPr>
        <w:t>predlog</w:t>
      </w:r>
      <w:r>
        <w:rPr>
          <w:lang w:eastAsia="sl-SI"/>
        </w:rPr>
        <w:t>«.</w:t>
      </w:r>
    </w:p>
    <w:p w14:paraId="7C4688E9" w14:textId="05FC0D14" w:rsidR="0023293C" w:rsidRDefault="0023293C" w:rsidP="00B2662A">
      <w:pPr>
        <w:pStyle w:val="Odstavekseznama"/>
        <w:numPr>
          <w:ilvl w:val="0"/>
          <w:numId w:val="94"/>
        </w:numPr>
        <w:rPr>
          <w:lang w:eastAsia="sl-SI"/>
        </w:rPr>
      </w:pPr>
      <w:r>
        <w:rPr>
          <w:lang w:eastAsia="sl-SI"/>
        </w:rPr>
        <w:t>Kliknite na zavihek »</w:t>
      </w:r>
      <w:r w:rsidRPr="0079214F">
        <w:rPr>
          <w:b/>
          <w:lang w:eastAsia="sl-SI"/>
        </w:rPr>
        <w:t>Povezan</w:t>
      </w:r>
      <w:r>
        <w:rPr>
          <w:b/>
          <w:lang w:eastAsia="sl-SI"/>
        </w:rPr>
        <w:t>e pobude</w:t>
      </w:r>
      <w:r>
        <w:rPr>
          <w:lang w:eastAsia="sl-SI"/>
        </w:rPr>
        <w:t>«.</w:t>
      </w:r>
    </w:p>
    <w:p w14:paraId="38FF57B8" w14:textId="51C35D18" w:rsidR="0023293C" w:rsidRDefault="0023293C" w:rsidP="00B2662A">
      <w:pPr>
        <w:pStyle w:val="Odstavekseznama"/>
        <w:numPr>
          <w:ilvl w:val="0"/>
          <w:numId w:val="94"/>
        </w:numPr>
        <w:rPr>
          <w:lang w:eastAsia="sl-SI"/>
        </w:rPr>
      </w:pPr>
      <w:r>
        <w:rPr>
          <w:lang w:eastAsia="sl-SI"/>
        </w:rPr>
        <w:t>V sekciji »</w:t>
      </w:r>
      <w:r w:rsidRPr="0079214F">
        <w:rPr>
          <w:b/>
          <w:lang w:eastAsia="sl-SI"/>
        </w:rPr>
        <w:t>Povezan</w:t>
      </w:r>
      <w:r>
        <w:rPr>
          <w:b/>
          <w:lang w:eastAsia="sl-SI"/>
        </w:rPr>
        <w:t>e pobude</w:t>
      </w:r>
      <w:r>
        <w:rPr>
          <w:lang w:eastAsia="sl-SI"/>
        </w:rPr>
        <w:t xml:space="preserve">« kliknite na </w:t>
      </w:r>
      <w:r w:rsidR="00492F65">
        <w:rPr>
          <w:lang w:eastAsia="sl-SI"/>
        </w:rPr>
        <w:t>ikon</w:t>
      </w:r>
      <w:r>
        <w:rPr>
          <w:lang w:eastAsia="sl-SI"/>
        </w:rPr>
        <w:t>o »</w:t>
      </w:r>
      <w:r w:rsidRPr="0079214F">
        <w:rPr>
          <w:b/>
          <w:lang w:eastAsia="sl-SI"/>
        </w:rPr>
        <w:t>plus</w:t>
      </w:r>
      <w:r>
        <w:rPr>
          <w:lang w:eastAsia="sl-SI"/>
        </w:rPr>
        <w:t>«.</w:t>
      </w:r>
    </w:p>
    <w:p w14:paraId="36D4F819" w14:textId="463E0743" w:rsidR="0023293C" w:rsidRDefault="0023293C" w:rsidP="00B2662A">
      <w:pPr>
        <w:pStyle w:val="Odstavekseznama"/>
        <w:numPr>
          <w:ilvl w:val="0"/>
          <w:numId w:val="94"/>
        </w:numPr>
        <w:rPr>
          <w:lang w:eastAsia="sl-SI"/>
        </w:rPr>
      </w:pPr>
      <w:r>
        <w:rPr>
          <w:lang w:eastAsia="sl-SI"/>
        </w:rPr>
        <w:t xml:space="preserve">Izberite pobudo – prikazani so ID pobude, </w:t>
      </w:r>
      <w:r w:rsidRPr="0023293C">
        <w:rPr>
          <w:highlight w:val="yellow"/>
          <w:lang w:eastAsia="sl-SI"/>
        </w:rPr>
        <w:t>naziv enote in datum pobude.</w:t>
      </w:r>
    </w:p>
    <w:p w14:paraId="233EB126" w14:textId="70F7DA66" w:rsidR="0023293C" w:rsidRDefault="0023293C" w:rsidP="00B2662A">
      <w:pPr>
        <w:pStyle w:val="Odstavekseznama"/>
        <w:numPr>
          <w:ilvl w:val="0"/>
          <w:numId w:val="94"/>
        </w:numPr>
      </w:pPr>
      <w:r>
        <w:rPr>
          <w:lang w:eastAsia="sl-SI"/>
        </w:rPr>
        <w:t xml:space="preserve">Če želite, vpišite komentar; </w:t>
      </w:r>
      <w:r>
        <w:t>komentar bo viden na časovnici</w:t>
      </w:r>
      <w:r w:rsidR="00B6071E">
        <w:t xml:space="preserve"> pobude in predloga</w:t>
      </w:r>
      <w:r>
        <w:t>.</w:t>
      </w:r>
    </w:p>
    <w:p w14:paraId="371EBF05" w14:textId="77777777" w:rsidR="0023293C" w:rsidRDefault="0023293C" w:rsidP="00B2662A">
      <w:pPr>
        <w:pStyle w:val="Odstavekseznama"/>
        <w:numPr>
          <w:ilvl w:val="0"/>
          <w:numId w:val="94"/>
        </w:numPr>
      </w:pPr>
      <w:r>
        <w:t>Kliknite na gumb »</w:t>
      </w:r>
      <w:r>
        <w:rPr>
          <w:b/>
        </w:rPr>
        <w:t>Shrani</w:t>
      </w:r>
      <w:r w:rsidRPr="00335654">
        <w:t>«</w:t>
      </w:r>
      <w:r>
        <w:t xml:space="preserve"> oz. »</w:t>
      </w:r>
      <w:r>
        <w:rPr>
          <w:b/>
        </w:rPr>
        <w:t>Zapri</w:t>
      </w:r>
      <w:r w:rsidRPr="00335654">
        <w:t>«,</w:t>
      </w:r>
      <w:r>
        <w:t xml:space="preserve"> če želite prekiniti akcijo.</w:t>
      </w:r>
    </w:p>
    <w:p w14:paraId="243EFE17" w14:textId="62820F11" w:rsidR="0023293C" w:rsidRDefault="0023293C" w:rsidP="00B2662A">
      <w:pPr>
        <w:pStyle w:val="Odstavekseznama"/>
        <w:numPr>
          <w:ilvl w:val="0"/>
          <w:numId w:val="94"/>
        </w:numPr>
        <w:rPr>
          <w:lang w:eastAsia="sl-SI"/>
        </w:rPr>
      </w:pPr>
      <w:r>
        <w:rPr>
          <w:lang w:eastAsia="sl-SI"/>
        </w:rPr>
        <w:t>Po uspešno izvedeni akciji bo dodana kartica z izbrano pobudo na seznam.</w:t>
      </w:r>
    </w:p>
    <w:p w14:paraId="690C9F87" w14:textId="14D0A5D0" w:rsidR="00B846EB" w:rsidRDefault="00B846EB" w:rsidP="00B846EB">
      <w:pPr>
        <w:pStyle w:val="Naslov2"/>
        <w:rPr>
          <w:lang w:eastAsia="sl-SI"/>
        </w:rPr>
      </w:pPr>
      <w:bookmarkStart w:id="179" w:name="_Toc86324180"/>
      <w:bookmarkStart w:id="180" w:name="_Toc89335235"/>
      <w:r>
        <w:t>Predlogi</w:t>
      </w:r>
      <w:bookmarkEnd w:id="119"/>
      <w:bookmarkEnd w:id="120"/>
      <w:bookmarkEnd w:id="179"/>
      <w:bookmarkEnd w:id="180"/>
    </w:p>
    <w:p w14:paraId="2450DCFB" w14:textId="08D37BC8" w:rsidR="00B846EB" w:rsidRDefault="00B846EB" w:rsidP="00B846EB">
      <w:r>
        <w:t xml:space="preserve">Do predlogov za osnovne podatke lahko dostopate s klikom na </w:t>
      </w:r>
      <w:r w:rsidR="00492F65">
        <w:t>ikon</w:t>
      </w:r>
      <w:r>
        <w:t xml:space="preserve">o </w:t>
      </w:r>
      <w:r w:rsidR="0039274A">
        <w:t>»</w:t>
      </w:r>
      <w:r>
        <w:rPr>
          <w:b/>
        </w:rPr>
        <w:t>Predlogi</w:t>
      </w:r>
      <w:r w:rsidR="0039274A" w:rsidRPr="0039274A">
        <w:t>«</w:t>
      </w:r>
      <w:r>
        <w:t xml:space="preserve"> v </w:t>
      </w:r>
      <w:r w:rsidR="0039274A">
        <w:t>»</w:t>
      </w:r>
      <w:r w:rsidRPr="009F65A9">
        <w:rPr>
          <w:b/>
        </w:rPr>
        <w:t>Levem meniju</w:t>
      </w:r>
      <w:r w:rsidR="0039274A" w:rsidRPr="0039274A">
        <w:t>«</w:t>
      </w:r>
      <w:r w:rsidRPr="0039274A">
        <w:t>.</w:t>
      </w:r>
      <w:r>
        <w:t xml:space="preserve"> Aplikacija vas bo preusmerila na iskalnik predlogov.</w:t>
      </w:r>
    </w:p>
    <w:p w14:paraId="4D3A41FB" w14:textId="3024C921" w:rsidR="00B846EB" w:rsidRPr="00F42B21" w:rsidRDefault="00432D86" w:rsidP="0039274A">
      <w:pPr>
        <w:pStyle w:val="Brezrazmikov"/>
        <w:spacing w:after="200" w:line="276" w:lineRule="auto"/>
        <w:rPr>
          <w:noProof/>
          <w:lang w:eastAsia="sl-SI"/>
        </w:rPr>
      </w:pPr>
      <w:r w:rsidRPr="00432D86">
        <w:rPr>
          <w:noProof/>
          <w:lang w:eastAsia="sl-SI"/>
        </w:rPr>
        <w:drawing>
          <wp:inline distT="0" distB="0" distL="0" distR="0" wp14:anchorId="0E44BAE0" wp14:editId="7DC1EC94">
            <wp:extent cx="823031" cy="6553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23031" cy="655377"/>
                    </a:xfrm>
                    <a:prstGeom prst="rect">
                      <a:avLst/>
                    </a:prstGeom>
                  </pic:spPr>
                </pic:pic>
              </a:graphicData>
            </a:graphic>
          </wp:inline>
        </w:drawing>
      </w:r>
    </w:p>
    <w:p w14:paraId="4F0207E2" w14:textId="2375EB04" w:rsidR="00B846EB" w:rsidRDefault="00B846EB" w:rsidP="00B846EB">
      <w:pPr>
        <w:pStyle w:val="Naslov3"/>
        <w:rPr>
          <w:lang w:eastAsia="sl-SI"/>
        </w:rPr>
      </w:pPr>
      <w:bookmarkStart w:id="181" w:name="_Toc86324181"/>
      <w:bookmarkStart w:id="182" w:name="_Toc89335236"/>
      <w:r>
        <w:rPr>
          <w:lang w:eastAsia="sl-SI"/>
        </w:rPr>
        <w:t>Iskalnik predlogov</w:t>
      </w:r>
      <w:bookmarkEnd w:id="181"/>
      <w:bookmarkEnd w:id="182"/>
    </w:p>
    <w:p w14:paraId="1BF550CE" w14:textId="77777777" w:rsidR="00B846EB" w:rsidRDefault="00B846EB" w:rsidP="00B846EB">
      <w:pPr>
        <w:rPr>
          <w:lang w:eastAsia="sl-SI"/>
        </w:rPr>
      </w:pPr>
      <w:r>
        <w:rPr>
          <w:lang w:eastAsia="sl-SI"/>
        </w:rPr>
        <w:t>Stran je namenjena iskanju in prikazovanju seznama predlogov za osnovne podatke in je sestavljena iz več sekcij:</w:t>
      </w:r>
    </w:p>
    <w:p w14:paraId="6A1A359C" w14:textId="269E3A60" w:rsidR="001E588D" w:rsidRDefault="00B846EB" w:rsidP="00694711">
      <w:pPr>
        <w:pStyle w:val="Odstavekseznama"/>
        <w:numPr>
          <w:ilvl w:val="0"/>
          <w:numId w:val="38"/>
        </w:numPr>
        <w:rPr>
          <w:lang w:eastAsia="sl-SI"/>
        </w:rPr>
      </w:pPr>
      <w:r w:rsidRPr="00545045">
        <w:rPr>
          <w:rStyle w:val="Neensklic"/>
          <w:lang w:eastAsia="sl-SI"/>
        </w:rPr>
        <w:t>Dodajanje novega predloga</w:t>
      </w:r>
      <w:r>
        <w:rPr>
          <w:lang w:eastAsia="sl-SI"/>
        </w:rPr>
        <w:t xml:space="preserve"> - kliknite na </w:t>
      </w:r>
      <w:r w:rsidR="00492F65">
        <w:rPr>
          <w:lang w:eastAsia="sl-SI"/>
        </w:rPr>
        <w:t>ikon</w:t>
      </w:r>
      <w:r>
        <w:rPr>
          <w:lang w:eastAsia="sl-SI"/>
        </w:rPr>
        <w:t xml:space="preserve">o </w:t>
      </w:r>
      <w:r w:rsidR="0039274A">
        <w:rPr>
          <w:lang w:eastAsia="sl-SI"/>
        </w:rPr>
        <w:t>»</w:t>
      </w:r>
      <w:r w:rsidRPr="001E588D">
        <w:rPr>
          <w:b/>
          <w:lang w:eastAsia="sl-SI"/>
        </w:rPr>
        <w:t>plus</w:t>
      </w:r>
      <w:r w:rsidR="0039274A" w:rsidRPr="0039274A">
        <w:rPr>
          <w:lang w:eastAsia="sl-SI"/>
        </w:rPr>
        <w:t>«</w:t>
      </w:r>
      <w:r>
        <w:rPr>
          <w:lang w:eastAsia="sl-SI"/>
        </w:rPr>
        <w:t xml:space="preserve"> in izberite vrsto predloga; aplikacija vas bo preusmerila na ustrezen čarovnik </w:t>
      </w:r>
      <w:r w:rsidR="001E588D">
        <w:rPr>
          <w:lang w:eastAsia="sl-SI"/>
        </w:rPr>
        <w:t xml:space="preserve">(več o čarovniku </w:t>
      </w:r>
      <w:r w:rsidR="00B95116">
        <w:rPr>
          <w:lang w:eastAsia="sl-SI"/>
        </w:rPr>
        <w:t>poglejte</w:t>
      </w:r>
      <w:r w:rsidR="001E588D">
        <w:rPr>
          <w:lang w:eastAsia="sl-SI"/>
        </w:rPr>
        <w:t xml:space="preserve"> v poglavju »</w:t>
      </w:r>
      <w:r w:rsidR="001E588D" w:rsidRPr="001E588D">
        <w:rPr>
          <w:rStyle w:val="DocReferenceChar"/>
        </w:rPr>
        <w:fldChar w:fldCharType="begin"/>
      </w:r>
      <w:r w:rsidR="001E588D" w:rsidRPr="001E588D">
        <w:rPr>
          <w:rStyle w:val="DocReferenceChar"/>
        </w:rPr>
        <w:instrText xml:space="preserve"> REF _Ref85702266 \h </w:instrText>
      </w:r>
      <w:r w:rsidR="001E588D">
        <w:rPr>
          <w:rStyle w:val="DocReferenceChar"/>
        </w:rPr>
        <w:instrText xml:space="preserve"> \* MERGEFORMAT </w:instrText>
      </w:r>
      <w:r w:rsidR="001E588D" w:rsidRPr="001E588D">
        <w:rPr>
          <w:rStyle w:val="DocReferenceChar"/>
        </w:rPr>
      </w:r>
      <w:r w:rsidR="001E588D" w:rsidRPr="001E588D">
        <w:rPr>
          <w:rStyle w:val="DocReferenceChar"/>
        </w:rPr>
        <w:fldChar w:fldCharType="separate"/>
      </w:r>
      <w:r w:rsidR="00CD0F51" w:rsidRPr="00CD0F51">
        <w:rPr>
          <w:rStyle w:val="DocReferenceChar"/>
        </w:rPr>
        <w:t>Čarovnik za urejanje podatkov</w:t>
      </w:r>
      <w:r w:rsidR="001E588D" w:rsidRPr="001E588D">
        <w:rPr>
          <w:rStyle w:val="DocReferenceChar"/>
        </w:rPr>
        <w:fldChar w:fldCharType="end"/>
      </w:r>
      <w:r w:rsidR="001E588D">
        <w:rPr>
          <w:lang w:eastAsia="sl-SI"/>
        </w:rPr>
        <w:t>«</w:t>
      </w:r>
      <w:r w:rsidR="001E588D" w:rsidRPr="001E588D">
        <w:rPr>
          <w:lang w:eastAsia="sl-SI"/>
        </w:rPr>
        <w:t>).</w:t>
      </w:r>
    </w:p>
    <w:p w14:paraId="590CC7D1" w14:textId="2D8938FE" w:rsidR="00B846EB" w:rsidRDefault="00B846EB" w:rsidP="00694711">
      <w:pPr>
        <w:pStyle w:val="Odstavekseznama"/>
        <w:numPr>
          <w:ilvl w:val="0"/>
          <w:numId w:val="37"/>
        </w:numPr>
        <w:rPr>
          <w:lang w:eastAsia="sl-SI"/>
        </w:rPr>
      </w:pPr>
      <w:r w:rsidRPr="00545045">
        <w:rPr>
          <w:rStyle w:val="Neensklic"/>
          <w:lang w:eastAsia="sl-SI"/>
        </w:rPr>
        <w:t>Rezultati iskanja</w:t>
      </w:r>
      <w:r>
        <w:rPr>
          <w:lang w:eastAsia="sl-SI"/>
        </w:rPr>
        <w:t xml:space="preserve"> - prikazano le nekaj osnovnih podatkov o predlogu; če uporabnik klikne na posamezen predlog</w:t>
      </w:r>
      <w:r w:rsidR="003C2993">
        <w:rPr>
          <w:lang w:eastAsia="sl-SI"/>
        </w:rPr>
        <w:t>, ga</w:t>
      </w:r>
      <w:r>
        <w:rPr>
          <w:lang w:eastAsia="sl-SI"/>
        </w:rPr>
        <w:t xml:space="preserve"> bo aplikacija preusmerila na stran za vpogled v predlog, na kateri so prikazani vsi podatki predloga. Seznam se lahko </w:t>
      </w:r>
      <w:r w:rsidR="00432978">
        <w:rPr>
          <w:lang w:eastAsia="sl-SI"/>
        </w:rPr>
        <w:t>ure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5F4843CF" w14:textId="0E82753F" w:rsidR="00B846EB" w:rsidRDefault="00B846EB" w:rsidP="00694711">
      <w:pPr>
        <w:pStyle w:val="Odstavekseznama"/>
        <w:keepNext/>
        <w:numPr>
          <w:ilvl w:val="0"/>
          <w:numId w:val="37"/>
        </w:numPr>
      </w:pPr>
      <w:r w:rsidRPr="00545045">
        <w:rPr>
          <w:rStyle w:val="Neensklic"/>
        </w:rPr>
        <w:t>Dodatni filtri</w:t>
      </w:r>
      <w:r>
        <w:rPr>
          <w:lang w:eastAsia="sl-SI"/>
        </w:rPr>
        <w:t xml:space="preserve"> – </w:t>
      </w:r>
      <w:r>
        <w:t xml:space="preserve">število zadetkov vpliva tudi uporaba filtrov za omejitev </w:t>
      </w:r>
      <w:r w:rsidR="008038C8">
        <w:t>iskanja</w:t>
      </w:r>
      <w:r>
        <w:t xml:space="preserve">; </w:t>
      </w:r>
      <w:r>
        <w:rPr>
          <w:lang w:eastAsia="sl-SI"/>
        </w:rPr>
        <w:t xml:space="preserve">glej poglavje </w:t>
      </w:r>
      <w:r w:rsidR="00116BC7">
        <w:rPr>
          <w:lang w:eastAsia="sl-SI"/>
        </w:rPr>
        <w:t>»</w:t>
      </w:r>
      <w:r w:rsidR="00116BC7" w:rsidRPr="00116BC7">
        <w:rPr>
          <w:rStyle w:val="DocReferenceChar"/>
        </w:rPr>
        <w:fldChar w:fldCharType="begin"/>
      </w:r>
      <w:r w:rsidR="00116BC7" w:rsidRPr="00116BC7">
        <w:rPr>
          <w:rStyle w:val="DocReferenceChar"/>
        </w:rPr>
        <w:instrText xml:space="preserve"> REF _Ref85113187 \h </w:instrText>
      </w:r>
      <w:r w:rsidR="00116BC7">
        <w:rPr>
          <w:rStyle w:val="DocReferenceChar"/>
        </w:rPr>
        <w:instrText xml:space="preserve"> \* MERGEFORMAT </w:instrText>
      </w:r>
      <w:r w:rsidR="00116BC7" w:rsidRPr="00116BC7">
        <w:rPr>
          <w:rStyle w:val="DocReferenceChar"/>
        </w:rPr>
      </w:r>
      <w:r w:rsidR="00116BC7" w:rsidRPr="00116BC7">
        <w:rPr>
          <w:rStyle w:val="DocReferenceChar"/>
        </w:rPr>
        <w:fldChar w:fldCharType="separate"/>
      </w:r>
      <w:r w:rsidR="00CD0F51" w:rsidRPr="00CD0F51">
        <w:rPr>
          <w:rStyle w:val="DocReferenceChar"/>
        </w:rPr>
        <w:t>Omejitev rezultatov iskanja s filtri</w:t>
      </w:r>
      <w:r w:rsidR="00116BC7" w:rsidRPr="00116BC7">
        <w:rPr>
          <w:rStyle w:val="DocReferenceChar"/>
        </w:rPr>
        <w:fldChar w:fldCharType="end"/>
      </w:r>
      <w:r w:rsidR="00116BC7">
        <w:rPr>
          <w:lang w:eastAsia="sl-SI"/>
        </w:rPr>
        <w:t>«</w:t>
      </w:r>
      <w:r>
        <w:rPr>
          <w:lang w:eastAsia="sl-SI"/>
        </w:rPr>
        <w:t>.</w:t>
      </w:r>
    </w:p>
    <w:p w14:paraId="23A2BB5F" w14:textId="77777777" w:rsidR="00B846EB" w:rsidRDefault="00B846EB" w:rsidP="00B846EB">
      <w:pPr>
        <w:pStyle w:val="Naslov4"/>
        <w:rPr>
          <w:lang w:eastAsia="sl-SI"/>
        </w:rPr>
      </w:pPr>
      <w:bookmarkStart w:id="183" w:name="_Ref85113187"/>
      <w:bookmarkStart w:id="184" w:name="_Toc86324183"/>
      <w:bookmarkStart w:id="185" w:name="_Toc89335237"/>
      <w:r w:rsidRPr="002331FF">
        <w:rPr>
          <w:lang w:eastAsia="sl-SI"/>
        </w:rPr>
        <w:t>Omejitev rezultatov iskanja s filtri</w:t>
      </w:r>
      <w:bookmarkEnd w:id="183"/>
      <w:bookmarkEnd w:id="184"/>
      <w:bookmarkEnd w:id="185"/>
      <w:r w:rsidRPr="002331FF">
        <w:rPr>
          <w:lang w:eastAsia="sl-SI"/>
        </w:rPr>
        <w:t xml:space="preserve"> </w:t>
      </w:r>
    </w:p>
    <w:p w14:paraId="34FAE488" w14:textId="77777777" w:rsidR="00B846EB" w:rsidRDefault="00B846EB" w:rsidP="00B846EB">
      <w:pPr>
        <w:rPr>
          <w:lang w:eastAsia="sl-SI"/>
        </w:rPr>
      </w:pPr>
      <w:r>
        <w:rPr>
          <w:lang w:eastAsia="sl-SI"/>
        </w:rPr>
        <w:t>Uporabnik lahko omeji seznam z uporabo dodatnih filtrov:</w:t>
      </w:r>
    </w:p>
    <w:p w14:paraId="181E1804" w14:textId="77777777" w:rsidR="00B846EB" w:rsidRDefault="00B846EB" w:rsidP="00694711">
      <w:pPr>
        <w:pStyle w:val="Odstavekseznama"/>
        <w:numPr>
          <w:ilvl w:val="0"/>
          <w:numId w:val="5"/>
        </w:numPr>
        <w:rPr>
          <w:lang w:eastAsia="sl-SI"/>
        </w:rPr>
      </w:pPr>
      <w:r>
        <w:rPr>
          <w:lang w:eastAsia="sl-SI"/>
        </w:rPr>
        <w:t>iskanje po EID ali nazivu enote;</w:t>
      </w:r>
    </w:p>
    <w:p w14:paraId="558C066D" w14:textId="08C5F1F4" w:rsidR="00B846EB" w:rsidRDefault="00B846EB" w:rsidP="00694711">
      <w:pPr>
        <w:pStyle w:val="Odstavekseznama"/>
        <w:numPr>
          <w:ilvl w:val="0"/>
          <w:numId w:val="5"/>
        </w:numPr>
        <w:rPr>
          <w:lang w:eastAsia="sl-SI"/>
        </w:rPr>
      </w:pPr>
      <w:r>
        <w:rPr>
          <w:lang w:eastAsia="sl-SI"/>
        </w:rPr>
        <w:t>prikaz predlogov</w:t>
      </w:r>
      <w:r w:rsidR="003C2993">
        <w:rPr>
          <w:lang w:eastAsia="sl-SI"/>
        </w:rPr>
        <w:t>, ki jih</w:t>
      </w:r>
      <w:r>
        <w:rPr>
          <w:lang w:eastAsia="sl-SI"/>
        </w:rPr>
        <w:t xml:space="preserve"> uporabnik trenutno ureja, pri katerih sodeluje ali kjer je </w:t>
      </w:r>
      <w:r w:rsidR="008047B1">
        <w:rPr>
          <w:lang w:eastAsia="sl-SI"/>
        </w:rPr>
        <w:t>koordinator</w:t>
      </w:r>
      <w:r>
        <w:rPr>
          <w:lang w:eastAsia="sl-SI"/>
        </w:rPr>
        <w:t>;</w:t>
      </w:r>
    </w:p>
    <w:p w14:paraId="03C926E7" w14:textId="77777777" w:rsidR="008047B1" w:rsidRDefault="008047B1" w:rsidP="00694711">
      <w:pPr>
        <w:pStyle w:val="Odstavekseznama"/>
        <w:numPr>
          <w:ilvl w:val="0"/>
          <w:numId w:val="5"/>
        </w:numPr>
        <w:rPr>
          <w:lang w:eastAsia="sl-SI"/>
        </w:rPr>
      </w:pPr>
      <w:r>
        <w:rPr>
          <w:lang w:eastAsia="sl-SI"/>
        </w:rPr>
        <w:t>izbira ene ali več zvrsti;</w:t>
      </w:r>
    </w:p>
    <w:p w14:paraId="77DF6D8B" w14:textId="77777777" w:rsidR="00B846EB" w:rsidRDefault="00B846EB" w:rsidP="00694711">
      <w:pPr>
        <w:pStyle w:val="Odstavekseznama"/>
        <w:numPr>
          <w:ilvl w:val="0"/>
          <w:numId w:val="5"/>
        </w:numPr>
        <w:rPr>
          <w:lang w:eastAsia="sl-SI"/>
        </w:rPr>
      </w:pPr>
      <w:r>
        <w:rPr>
          <w:lang w:eastAsia="sl-SI"/>
        </w:rPr>
        <w:t>izbira enega ali več statusov predloga;</w:t>
      </w:r>
    </w:p>
    <w:p w14:paraId="0CCC60C4" w14:textId="066F9D8A" w:rsidR="00B846EB" w:rsidRDefault="00B846EB" w:rsidP="00694711">
      <w:pPr>
        <w:pStyle w:val="Odstavekseznama"/>
        <w:numPr>
          <w:ilvl w:val="0"/>
          <w:numId w:val="5"/>
        </w:numPr>
        <w:rPr>
          <w:lang w:eastAsia="sl-SI"/>
        </w:rPr>
      </w:pPr>
      <w:r>
        <w:rPr>
          <w:lang w:eastAsia="sl-SI"/>
        </w:rPr>
        <w:t>izbira ene ali več vrst predloga.</w:t>
      </w:r>
    </w:p>
    <w:p w14:paraId="17A8E4F8" w14:textId="77777777" w:rsidR="00B846EB" w:rsidRDefault="00B846EB" w:rsidP="00B846EB">
      <w:pPr>
        <w:pStyle w:val="Odstavekseznama"/>
        <w:ind w:left="0"/>
        <w:rPr>
          <w:lang w:eastAsia="sl-SI"/>
        </w:rPr>
      </w:pPr>
    </w:p>
    <w:p w14:paraId="4564C68D" w14:textId="1B6A0880"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statusu predloga in po zvrsti) velja, da bodo prikazani le predlogi, ki </w:t>
      </w:r>
      <w:r w:rsidR="003C2993">
        <w:rPr>
          <w:lang w:eastAsia="sl-SI"/>
        </w:rPr>
        <w:t xml:space="preserve">izpolnjujejo </w:t>
      </w:r>
      <w:r>
        <w:rPr>
          <w:lang w:eastAsia="sl-SI"/>
        </w:rPr>
        <w:t xml:space="preserve">vse pogoje. </w:t>
      </w:r>
    </w:p>
    <w:p w14:paraId="4621DB80" w14:textId="77777777" w:rsidR="00B846EB" w:rsidRPr="00676203" w:rsidRDefault="00B846EB" w:rsidP="00B846EB">
      <w:pPr>
        <w:rPr>
          <w:lang w:eastAsia="sl-SI"/>
        </w:rPr>
      </w:pPr>
      <w:r>
        <w:rPr>
          <w:lang w:eastAsia="sl-SI"/>
        </w:rPr>
        <w:br w:type="page"/>
      </w:r>
    </w:p>
    <w:p w14:paraId="1BEE93E5" w14:textId="041CC651" w:rsidR="00B846EB" w:rsidRDefault="00B846EB" w:rsidP="00B846EB">
      <w:pPr>
        <w:pStyle w:val="Naslov3"/>
        <w:rPr>
          <w:lang w:eastAsia="sl-SI"/>
        </w:rPr>
      </w:pPr>
      <w:bookmarkStart w:id="186" w:name="_Toc84507665"/>
      <w:bookmarkStart w:id="187" w:name="_Toc86324184"/>
      <w:bookmarkStart w:id="188" w:name="_Toc89335238"/>
      <w:r>
        <w:rPr>
          <w:lang w:eastAsia="sl-SI"/>
        </w:rPr>
        <w:lastRenderedPageBreak/>
        <w:t>Vpogled v predlo</w:t>
      </w:r>
      <w:bookmarkEnd w:id="186"/>
      <w:bookmarkEnd w:id="187"/>
      <w:r w:rsidR="00DC57D8">
        <w:rPr>
          <w:lang w:eastAsia="sl-SI"/>
        </w:rPr>
        <w:t>g</w:t>
      </w:r>
      <w:bookmarkEnd w:id="188"/>
    </w:p>
    <w:p w14:paraId="2AAC7C3A" w14:textId="77777777" w:rsidR="00B846EB" w:rsidRDefault="00B846EB" w:rsidP="00B846EB">
      <w:pPr>
        <w:rPr>
          <w:lang w:eastAsia="sl-SI"/>
        </w:rPr>
      </w:pPr>
      <w:r>
        <w:rPr>
          <w:lang w:eastAsia="sl-SI"/>
        </w:rPr>
        <w:t xml:space="preserve">Stran je namenjena pregledu vseh podatkov predloga. </w:t>
      </w:r>
    </w:p>
    <w:p w14:paraId="36269436" w14:textId="0F58B1E9" w:rsidR="00B846EB" w:rsidRDefault="006B7FD2" w:rsidP="00B846EB">
      <w:pPr>
        <w:keepNext/>
      </w:pPr>
      <w:r w:rsidRPr="006B7FD2">
        <w:rPr>
          <w:noProof/>
        </w:rPr>
        <w:drawing>
          <wp:inline distT="0" distB="0" distL="0" distR="0" wp14:anchorId="58AE0053" wp14:editId="2F18D16F">
            <wp:extent cx="5760720" cy="28543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854325"/>
                    </a:xfrm>
                    <a:prstGeom prst="rect">
                      <a:avLst/>
                    </a:prstGeom>
                  </pic:spPr>
                </pic:pic>
              </a:graphicData>
            </a:graphic>
          </wp:inline>
        </w:drawing>
      </w:r>
    </w:p>
    <w:p w14:paraId="0110BEFA" w14:textId="77777777" w:rsidR="00B846EB" w:rsidRDefault="00B846EB" w:rsidP="00B846EB">
      <w:pPr>
        <w:rPr>
          <w:lang w:eastAsia="sl-SI"/>
        </w:rPr>
      </w:pPr>
      <w:r>
        <w:rPr>
          <w:lang w:eastAsia="sl-SI"/>
        </w:rPr>
        <w:t>Stran je sestavljena iz naslednjih sklopov:</w:t>
      </w:r>
    </w:p>
    <w:p w14:paraId="7A7B2AC0" w14:textId="77777777" w:rsidR="00B846EB" w:rsidRDefault="00B846EB" w:rsidP="00694711">
      <w:pPr>
        <w:pStyle w:val="Odstavekseznama"/>
        <w:numPr>
          <w:ilvl w:val="0"/>
          <w:numId w:val="44"/>
        </w:numPr>
        <w:rPr>
          <w:lang w:eastAsia="sl-SI"/>
        </w:rPr>
      </w:pPr>
      <w:r>
        <w:rPr>
          <w:lang w:eastAsia="sl-SI"/>
        </w:rPr>
        <w:t>drobtinice,</w:t>
      </w:r>
    </w:p>
    <w:p w14:paraId="6223EEDA" w14:textId="77777777" w:rsidR="00B846EB" w:rsidRDefault="00B846EB" w:rsidP="00694711">
      <w:pPr>
        <w:pStyle w:val="Odstavekseznama"/>
        <w:numPr>
          <w:ilvl w:val="0"/>
          <w:numId w:val="44"/>
        </w:numPr>
        <w:rPr>
          <w:lang w:eastAsia="sl-SI"/>
        </w:rPr>
      </w:pPr>
      <w:r>
        <w:rPr>
          <w:lang w:eastAsia="sl-SI"/>
        </w:rPr>
        <w:t>EID in naziv enote, za katero je izdelan predlog,</w:t>
      </w:r>
    </w:p>
    <w:p w14:paraId="64A00A29" w14:textId="0EE399FD" w:rsidR="00B846EB" w:rsidRDefault="006B7FD2" w:rsidP="00694711">
      <w:pPr>
        <w:pStyle w:val="Odstavekseznama"/>
        <w:numPr>
          <w:ilvl w:val="0"/>
          <w:numId w:val="44"/>
        </w:numPr>
        <w:rPr>
          <w:lang w:eastAsia="sl-SI"/>
        </w:rPr>
      </w:pPr>
      <w:r>
        <w:rPr>
          <w:lang w:eastAsia="sl-SI"/>
        </w:rPr>
        <w:t>p</w:t>
      </w:r>
      <w:r w:rsidR="002C768D">
        <w:rPr>
          <w:lang w:eastAsia="sl-SI"/>
        </w:rPr>
        <w:t>oudarjena vsebina</w:t>
      </w:r>
      <w:r w:rsidR="00B846EB">
        <w:rPr>
          <w:lang w:eastAsia="sl-SI"/>
        </w:rPr>
        <w:t xml:space="preserve"> o predlogu in</w:t>
      </w:r>
    </w:p>
    <w:p w14:paraId="6AB2C299" w14:textId="654DD351" w:rsidR="00B846EB" w:rsidRDefault="00B846EB" w:rsidP="00694711">
      <w:pPr>
        <w:pStyle w:val="Odstavekseznama"/>
        <w:numPr>
          <w:ilvl w:val="0"/>
          <w:numId w:val="44"/>
        </w:numPr>
        <w:rPr>
          <w:lang w:eastAsia="sl-SI"/>
        </w:rPr>
      </w:pPr>
      <w:r>
        <w:rPr>
          <w:lang w:eastAsia="sl-SI"/>
        </w:rPr>
        <w:t xml:space="preserve">glavna vsebina razdeljena na več zavihkov - s klikom na </w:t>
      </w:r>
      <w:r w:rsidR="00492F65">
        <w:rPr>
          <w:lang w:eastAsia="sl-SI"/>
        </w:rPr>
        <w:t>ikon</w:t>
      </w:r>
      <w:r>
        <w:rPr>
          <w:lang w:eastAsia="sl-SI"/>
        </w:rPr>
        <w:t>o ali ime zavihka uporabnik lahko pregleduje različne vsebine; siva puščica kaže, katera vsebina je trenutno prikazana.</w:t>
      </w:r>
    </w:p>
    <w:p w14:paraId="66E06383" w14:textId="77777777" w:rsidR="00B846EB" w:rsidRDefault="00B846EB" w:rsidP="00B846EB">
      <w:pPr>
        <w:rPr>
          <w:caps/>
          <w:color w:val="374C80" w:themeColor="accent1" w:themeShade="BF"/>
          <w:spacing w:val="10"/>
          <w:lang w:eastAsia="sl-SI"/>
        </w:rPr>
      </w:pPr>
      <w:r>
        <w:rPr>
          <w:lang w:eastAsia="sl-SI"/>
        </w:rPr>
        <w:br w:type="page"/>
      </w:r>
    </w:p>
    <w:p w14:paraId="49568310" w14:textId="0DE8957F" w:rsidR="00B846EB" w:rsidRDefault="002C768D" w:rsidP="00B846EB">
      <w:pPr>
        <w:pStyle w:val="Naslov4"/>
        <w:rPr>
          <w:lang w:eastAsia="sl-SI"/>
        </w:rPr>
      </w:pPr>
      <w:bookmarkStart w:id="189" w:name="_Toc86324185"/>
      <w:bookmarkStart w:id="190" w:name="_Toc89335239"/>
      <w:r>
        <w:rPr>
          <w:lang w:eastAsia="sl-SI"/>
        </w:rPr>
        <w:lastRenderedPageBreak/>
        <w:t>Poudarjena vsebina</w:t>
      </w:r>
      <w:r w:rsidR="00B846EB">
        <w:rPr>
          <w:lang w:eastAsia="sl-SI"/>
        </w:rPr>
        <w:t xml:space="preserve"> o predlogu</w:t>
      </w:r>
      <w:bookmarkEnd w:id="189"/>
      <w:bookmarkEnd w:id="190"/>
    </w:p>
    <w:p w14:paraId="16EEDAED" w14:textId="14AF77A7" w:rsidR="00B846EB" w:rsidRDefault="006B7FD2" w:rsidP="00B846EB">
      <w:pPr>
        <w:keepNext/>
      </w:pPr>
      <w:r w:rsidRPr="006B7FD2">
        <w:rPr>
          <w:noProof/>
        </w:rPr>
        <w:drawing>
          <wp:inline distT="0" distB="0" distL="0" distR="0" wp14:anchorId="2A8DF020" wp14:editId="119CB641">
            <wp:extent cx="2091040" cy="376210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10903" cy="3797839"/>
                    </a:xfrm>
                    <a:prstGeom prst="rect">
                      <a:avLst/>
                    </a:prstGeom>
                  </pic:spPr>
                </pic:pic>
              </a:graphicData>
            </a:graphic>
          </wp:inline>
        </w:drawing>
      </w:r>
    </w:p>
    <w:p w14:paraId="64516EF7" w14:textId="440885A6" w:rsidR="00B846EB" w:rsidRDefault="00B846EB" w:rsidP="00B846EB">
      <w:pPr>
        <w:rPr>
          <w:lang w:eastAsia="sl-SI"/>
        </w:rPr>
      </w:pPr>
      <w:r>
        <w:rPr>
          <w:lang w:eastAsia="sl-SI"/>
        </w:rPr>
        <w:t xml:space="preserve">Na desni strani </w:t>
      </w:r>
      <w:r w:rsidR="0090299A">
        <w:rPr>
          <w:lang w:eastAsia="sl-SI"/>
        </w:rPr>
        <w:t>je</w:t>
      </w:r>
      <w:r>
        <w:rPr>
          <w:lang w:eastAsia="sl-SI"/>
        </w:rPr>
        <w:t xml:space="preserve"> </w:t>
      </w:r>
      <w:r w:rsidR="00720F47">
        <w:rPr>
          <w:lang w:eastAsia="sl-SI"/>
        </w:rPr>
        <w:t>»</w:t>
      </w:r>
      <w:r w:rsidR="002C768D" w:rsidRPr="00FE529C">
        <w:rPr>
          <w:b/>
          <w:lang w:eastAsia="sl-SI"/>
        </w:rPr>
        <w:t>Poudarjena vsebina</w:t>
      </w:r>
      <w:r w:rsidR="001F740F">
        <w:rPr>
          <w:b/>
          <w:lang w:eastAsia="sl-SI"/>
        </w:rPr>
        <w:t xml:space="preserve"> o predlogu</w:t>
      </w:r>
      <w:r w:rsidR="00720F47">
        <w:rPr>
          <w:lang w:eastAsia="sl-SI"/>
        </w:rPr>
        <w:t>«</w:t>
      </w:r>
      <w:r>
        <w:rPr>
          <w:lang w:eastAsia="sl-SI"/>
        </w:rPr>
        <w:t>:</w:t>
      </w:r>
    </w:p>
    <w:p w14:paraId="231AF4C4" w14:textId="50B2D099" w:rsidR="00B846EB" w:rsidRDefault="00B846EB" w:rsidP="00694711">
      <w:pPr>
        <w:pStyle w:val="Odstavekseznama"/>
        <w:numPr>
          <w:ilvl w:val="0"/>
          <w:numId w:val="7"/>
        </w:numPr>
        <w:rPr>
          <w:lang w:eastAsia="sl-SI"/>
        </w:rPr>
      </w:pPr>
      <w:r w:rsidRPr="002F15A6">
        <w:rPr>
          <w:b/>
          <w:lang w:eastAsia="sl-SI"/>
        </w:rPr>
        <w:t>Statusne informacij</w:t>
      </w:r>
      <w:r w:rsidR="008760CE">
        <w:rPr>
          <w:b/>
          <w:lang w:eastAsia="sl-SI"/>
        </w:rPr>
        <w:t>e</w:t>
      </w:r>
      <w:r>
        <w:rPr>
          <w:lang w:eastAsia="sl-SI"/>
        </w:rPr>
        <w:t>, kot so:</w:t>
      </w:r>
    </w:p>
    <w:p w14:paraId="5C2CC06B" w14:textId="77777777" w:rsidR="00B846EB" w:rsidRDefault="00B846EB" w:rsidP="00694711">
      <w:pPr>
        <w:pStyle w:val="Odstavekseznama"/>
        <w:numPr>
          <w:ilvl w:val="1"/>
          <w:numId w:val="7"/>
        </w:numPr>
        <w:rPr>
          <w:lang w:eastAsia="sl-SI"/>
        </w:rPr>
      </w:pPr>
      <w:r>
        <w:rPr>
          <w:lang w:eastAsia="sl-SI"/>
        </w:rPr>
        <w:t>vrsta predloga,</w:t>
      </w:r>
    </w:p>
    <w:p w14:paraId="3BDEB212" w14:textId="13127ACC" w:rsidR="00B846EB" w:rsidRDefault="00B846EB" w:rsidP="00694711">
      <w:pPr>
        <w:pStyle w:val="Odstavekseznama"/>
        <w:numPr>
          <w:ilvl w:val="1"/>
          <w:numId w:val="7"/>
        </w:numPr>
        <w:rPr>
          <w:lang w:eastAsia="sl-SI"/>
        </w:rPr>
      </w:pPr>
      <w:r>
        <w:rPr>
          <w:lang w:eastAsia="sl-SI"/>
        </w:rPr>
        <w:t>status</w:t>
      </w:r>
      <w:r w:rsidR="00BE2163">
        <w:rPr>
          <w:lang w:eastAsia="sl-SI"/>
        </w:rPr>
        <w:t>,</w:t>
      </w:r>
    </w:p>
    <w:p w14:paraId="69623746" w14:textId="77777777" w:rsidR="00B846EB" w:rsidRDefault="00B846EB" w:rsidP="00694711">
      <w:pPr>
        <w:pStyle w:val="Odstavekseznama"/>
        <w:numPr>
          <w:ilvl w:val="1"/>
          <w:numId w:val="7"/>
        </w:numPr>
        <w:rPr>
          <w:lang w:eastAsia="sl-SI"/>
        </w:rPr>
      </w:pPr>
      <w:r>
        <w:rPr>
          <w:lang w:eastAsia="sl-SI"/>
        </w:rPr>
        <w:t>datum statusa.</w:t>
      </w:r>
    </w:p>
    <w:p w14:paraId="77EF775B" w14:textId="230EB89B" w:rsidR="00B846EB" w:rsidRDefault="008E30A3" w:rsidP="00694711">
      <w:pPr>
        <w:pStyle w:val="Odstavekseznama"/>
        <w:numPr>
          <w:ilvl w:val="0"/>
          <w:numId w:val="7"/>
        </w:numPr>
        <w:rPr>
          <w:lang w:eastAsia="sl-SI"/>
        </w:rPr>
      </w:pPr>
      <w:r>
        <w:rPr>
          <w:b/>
          <w:lang w:eastAsia="sl-SI"/>
        </w:rPr>
        <w:t>Koordinator</w:t>
      </w:r>
      <w:r w:rsidR="00B846EB">
        <w:rPr>
          <w:b/>
          <w:lang w:eastAsia="sl-SI"/>
        </w:rPr>
        <w:t xml:space="preserve"> </w:t>
      </w:r>
      <w:r w:rsidR="00B846EB">
        <w:rPr>
          <w:lang w:eastAsia="sl-SI"/>
        </w:rPr>
        <w:t>– uporabnik</w:t>
      </w:r>
      <w:r>
        <w:rPr>
          <w:lang w:eastAsia="sl-SI"/>
        </w:rPr>
        <w:t xml:space="preserve"> SEM. </w:t>
      </w:r>
      <w:r w:rsidR="00116BC7">
        <w:rPr>
          <w:lang w:eastAsia="sl-SI"/>
        </w:rPr>
        <w:t>K</w:t>
      </w:r>
      <w:r w:rsidR="00B846EB">
        <w:rPr>
          <w:lang w:eastAsia="sl-SI"/>
        </w:rPr>
        <w:t xml:space="preserve">ako zamenjati </w:t>
      </w:r>
      <w:r w:rsidR="00B35A63">
        <w:rPr>
          <w:lang w:eastAsia="sl-SI"/>
        </w:rPr>
        <w:t>koordinatorja</w:t>
      </w:r>
      <w:r w:rsidR="00116BC7">
        <w:rPr>
          <w:lang w:eastAsia="sl-SI"/>
        </w:rPr>
        <w:t xml:space="preserve">, </w:t>
      </w:r>
      <w:r w:rsidR="00B846EB">
        <w:rPr>
          <w:lang w:eastAsia="sl-SI"/>
        </w:rPr>
        <w:t xml:space="preserve">poglejte </w:t>
      </w:r>
      <w:r w:rsidR="00116BC7">
        <w:rPr>
          <w:lang w:eastAsia="sl-SI"/>
        </w:rPr>
        <w:t>v poglavju</w:t>
      </w:r>
      <w:r w:rsidR="00B846EB">
        <w:rPr>
          <w:lang w:eastAsia="sl-SI"/>
        </w:rPr>
        <w:t xml:space="preserve"> </w:t>
      </w:r>
      <w:r w:rsidR="00116BC7">
        <w:rPr>
          <w:lang w:eastAsia="sl-SI"/>
        </w:rPr>
        <w:t>»</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116BC7">
        <w:rPr>
          <w:lang w:eastAsia="sl-SI"/>
        </w:rPr>
        <w:t>«.</w:t>
      </w:r>
    </w:p>
    <w:p w14:paraId="018BE36F" w14:textId="6025E051" w:rsidR="00B95116" w:rsidRDefault="008E30A3" w:rsidP="00694711">
      <w:pPr>
        <w:pStyle w:val="Odstavekseznama"/>
        <w:numPr>
          <w:ilvl w:val="0"/>
          <w:numId w:val="7"/>
        </w:numPr>
        <w:rPr>
          <w:lang w:eastAsia="sl-SI"/>
        </w:rPr>
      </w:pPr>
      <w:r>
        <w:rPr>
          <w:b/>
          <w:lang w:eastAsia="sl-SI"/>
        </w:rPr>
        <w:t>Koordinator</w:t>
      </w:r>
      <w:r w:rsidR="00B846EB" w:rsidRPr="00B95116">
        <w:rPr>
          <w:b/>
          <w:lang w:eastAsia="sl-SI"/>
        </w:rPr>
        <w:t xml:space="preserve"> MK </w:t>
      </w:r>
      <w:r w:rsidR="00B846EB">
        <w:rPr>
          <w:lang w:eastAsia="sl-SI"/>
        </w:rPr>
        <w:t>– uporabnik MK</w:t>
      </w:r>
      <w:r w:rsidR="00116BC7">
        <w:rPr>
          <w:lang w:eastAsia="sl-SI"/>
        </w:rPr>
        <w:t>. K</w:t>
      </w:r>
      <w:r w:rsidR="00B846EB">
        <w:rPr>
          <w:lang w:eastAsia="sl-SI"/>
        </w:rPr>
        <w:t xml:space="preserve">ako določiti ali zamenjati </w:t>
      </w:r>
      <w:r w:rsidR="00B35A63">
        <w:rPr>
          <w:lang w:eastAsia="sl-SI"/>
        </w:rPr>
        <w:t>koordinatorja</w:t>
      </w:r>
      <w:r w:rsidR="00116BC7">
        <w:rPr>
          <w:lang w:eastAsia="sl-SI"/>
        </w:rPr>
        <w:t xml:space="preserve">, poglejte v poglavju </w:t>
      </w:r>
      <w:r w:rsidR="00B95116">
        <w:rPr>
          <w:lang w:eastAsia="sl-SI"/>
        </w:rPr>
        <w:t>»</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251AD601" w14:textId="5B1BE5D2" w:rsidR="00B846EB" w:rsidRDefault="00B846EB" w:rsidP="00694711">
      <w:pPr>
        <w:pStyle w:val="Odstavekseznama"/>
        <w:numPr>
          <w:ilvl w:val="0"/>
          <w:numId w:val="7"/>
        </w:numPr>
        <w:rPr>
          <w:lang w:eastAsia="sl-SI"/>
        </w:rPr>
      </w:pPr>
      <w:r w:rsidRPr="00B95116">
        <w:rPr>
          <w:b/>
          <w:lang w:eastAsia="sl-SI"/>
        </w:rPr>
        <w:t xml:space="preserve">Urejevalci </w:t>
      </w:r>
      <w:r>
        <w:rPr>
          <w:lang w:eastAsia="sl-SI"/>
        </w:rPr>
        <w:t>– uporabniki, ki lahko urejajo predlog, ko jim je predlog dodeljen v urejanje</w:t>
      </w:r>
      <w:r w:rsidR="00116BC7">
        <w:rPr>
          <w:lang w:eastAsia="sl-SI"/>
        </w:rPr>
        <w:t>.</w:t>
      </w:r>
      <w:r>
        <w:rPr>
          <w:lang w:eastAsia="sl-SI"/>
        </w:rPr>
        <w:t xml:space="preserve"> </w:t>
      </w:r>
      <w:r w:rsidR="00116BC7">
        <w:rPr>
          <w:lang w:eastAsia="sl-SI"/>
        </w:rPr>
        <w:t>Z</w:t>
      </w:r>
      <w:r>
        <w:rPr>
          <w:lang w:eastAsia="sl-SI"/>
        </w:rPr>
        <w:t>a več informacij o urejevalcih</w:t>
      </w:r>
      <w:r w:rsidR="00116BC7" w:rsidRPr="00116BC7">
        <w:rPr>
          <w:lang w:eastAsia="sl-SI"/>
        </w:rPr>
        <w:t xml:space="preserve"> </w:t>
      </w:r>
      <w:r w:rsidR="00116BC7">
        <w:rPr>
          <w:lang w:eastAsia="sl-SI"/>
        </w:rPr>
        <w:t xml:space="preserve">poglejte poglavje </w:t>
      </w:r>
      <w:r w:rsidR="00B95116">
        <w:rPr>
          <w:lang w:eastAsia="sl-SI"/>
        </w:rPr>
        <w:t>»</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1190B331" w14:textId="77777777" w:rsidR="00B846EB" w:rsidRDefault="00B846EB" w:rsidP="00694711">
      <w:pPr>
        <w:pStyle w:val="Odstavekseznama"/>
        <w:numPr>
          <w:ilvl w:val="0"/>
          <w:numId w:val="7"/>
        </w:numPr>
        <w:rPr>
          <w:lang w:eastAsia="sl-SI"/>
        </w:rPr>
      </w:pPr>
      <w:r>
        <w:rPr>
          <w:b/>
          <w:lang w:eastAsia="sl-SI"/>
        </w:rPr>
        <w:t xml:space="preserve">Akcije za delo na predlogu </w:t>
      </w:r>
      <w:r>
        <w:rPr>
          <w:lang w:eastAsia="sl-SI"/>
        </w:rPr>
        <w:t>– seznam akcij je prilagojen glede na status predloga in pravice uporabnika.</w:t>
      </w:r>
    </w:p>
    <w:p w14:paraId="77371592" w14:textId="5D796148" w:rsidR="00B846EB" w:rsidRDefault="00B846EB" w:rsidP="00694711">
      <w:pPr>
        <w:pStyle w:val="Odstavekseznama"/>
        <w:numPr>
          <w:ilvl w:val="0"/>
          <w:numId w:val="7"/>
        </w:numPr>
        <w:rPr>
          <w:lang w:eastAsia="sl-SI"/>
        </w:rPr>
      </w:pPr>
      <w:r>
        <w:rPr>
          <w:b/>
          <w:lang w:eastAsia="sl-SI"/>
        </w:rPr>
        <w:t>V</w:t>
      </w:r>
      <w:r w:rsidRPr="002F15A6">
        <w:rPr>
          <w:b/>
          <w:lang w:eastAsia="sl-SI"/>
        </w:rPr>
        <w:t xml:space="preserve">erzije </w:t>
      </w:r>
      <w:r>
        <w:rPr>
          <w:b/>
          <w:lang w:eastAsia="sl-SI"/>
        </w:rPr>
        <w:t>predloga</w:t>
      </w:r>
      <w:r>
        <w:rPr>
          <w:lang w:eastAsia="sl-SI"/>
        </w:rPr>
        <w:t xml:space="preserve"> - sekcijo lahko razgrnete in dobite seznam vseh verzij tega predloga; če kliknete na verzijo, boste preusmerjeni na zgodovinski pregled predloga; v zgodovinskem pregledu puščica pred verzijo označuje, katero verzijo pregledujete; s klikom na drugo verzijo lahko spremenite, katera verzija je prikazana; zgodovinski pregled lahko zapustite samo s klikom na povezavo </w:t>
      </w:r>
      <w:r w:rsidR="00720F47">
        <w:rPr>
          <w:lang w:eastAsia="sl-SI"/>
        </w:rPr>
        <w:t>»</w:t>
      </w:r>
      <w:r w:rsidRPr="0090299A">
        <w:rPr>
          <w:b/>
          <w:lang w:eastAsia="sl-SI"/>
        </w:rPr>
        <w:t>Zapusti pregled zgodovine</w:t>
      </w:r>
      <w:r w:rsidR="00720F47">
        <w:rPr>
          <w:lang w:eastAsia="sl-SI"/>
        </w:rPr>
        <w:t>«</w:t>
      </w:r>
      <w:r>
        <w:rPr>
          <w:lang w:eastAsia="sl-SI"/>
        </w:rPr>
        <w:t>.</w:t>
      </w:r>
    </w:p>
    <w:p w14:paraId="174379C7" w14:textId="6B6107D7" w:rsidR="00B846EB" w:rsidRDefault="00B846EB" w:rsidP="00694711">
      <w:pPr>
        <w:pStyle w:val="Odstavekseznama"/>
        <w:numPr>
          <w:ilvl w:val="0"/>
          <w:numId w:val="7"/>
        </w:numPr>
        <w:rPr>
          <w:lang w:eastAsia="sl-SI"/>
        </w:rPr>
      </w:pPr>
      <w:r>
        <w:rPr>
          <w:b/>
          <w:lang w:eastAsia="sl-SI"/>
        </w:rPr>
        <w:t xml:space="preserve">Časovnica </w:t>
      </w:r>
      <w:r>
        <w:rPr>
          <w:lang w:eastAsia="sl-SI"/>
        </w:rPr>
        <w:t xml:space="preserve">– sekcijo lahko razgrnete in dobite kronološki seznam pomembnih dogodkov na predlogu; prikazani so datum dogodka, dogodek, </w:t>
      </w:r>
      <w:r w:rsidR="0090299A">
        <w:rPr>
          <w:lang w:eastAsia="sl-SI"/>
        </w:rPr>
        <w:t>ustvarjalec dogodka</w:t>
      </w:r>
      <w:r>
        <w:rPr>
          <w:lang w:eastAsia="sl-SI"/>
        </w:rPr>
        <w:t xml:space="preserve"> in komentar, če je podan.</w:t>
      </w:r>
    </w:p>
    <w:p w14:paraId="12A384F6" w14:textId="77777777" w:rsidR="00B846EB" w:rsidRDefault="00B846EB" w:rsidP="00B846EB">
      <w:pPr>
        <w:pStyle w:val="Odstavekseznama"/>
        <w:ind w:left="1416"/>
        <w:rPr>
          <w:lang w:eastAsia="sl-SI"/>
        </w:rPr>
      </w:pPr>
    </w:p>
    <w:p w14:paraId="263097A7" w14:textId="77777777" w:rsidR="00B846EB" w:rsidRDefault="00B846EB" w:rsidP="00B846EB">
      <w:pPr>
        <w:pStyle w:val="Naslov4"/>
        <w:rPr>
          <w:lang w:eastAsia="sl-SI"/>
        </w:rPr>
      </w:pPr>
      <w:bookmarkStart w:id="191" w:name="_Ref85544271"/>
      <w:bookmarkStart w:id="192" w:name="_Toc86324186"/>
      <w:bookmarkStart w:id="193" w:name="_Toc89335240"/>
      <w:r>
        <w:rPr>
          <w:lang w:eastAsia="sl-SI"/>
        </w:rPr>
        <w:t>Vsebina predloga</w:t>
      </w:r>
      <w:bookmarkEnd w:id="191"/>
      <w:bookmarkEnd w:id="192"/>
      <w:bookmarkEnd w:id="193"/>
    </w:p>
    <w:p w14:paraId="3136A3AE" w14:textId="074E1C29" w:rsidR="00B846EB" w:rsidRDefault="00B846EB" w:rsidP="00B846EB">
      <w:pPr>
        <w:rPr>
          <w:lang w:eastAsia="sl-SI"/>
        </w:rPr>
      </w:pPr>
      <w:r>
        <w:rPr>
          <w:lang w:eastAsia="sl-SI"/>
        </w:rPr>
        <w:t xml:space="preserve">Zavihek </w:t>
      </w:r>
      <w:r w:rsidR="00B12226">
        <w:rPr>
          <w:lang w:eastAsia="sl-SI"/>
        </w:rPr>
        <w:t>»</w:t>
      </w:r>
      <w:r w:rsidRPr="00433F46">
        <w:rPr>
          <w:b/>
          <w:lang w:eastAsia="sl-SI"/>
        </w:rPr>
        <w:t>Priprava predloga</w:t>
      </w:r>
      <w:r w:rsidR="00B12226" w:rsidRPr="00B12226">
        <w:rPr>
          <w:lang w:eastAsia="sl-SI"/>
        </w:rPr>
        <w:t>«</w:t>
      </w:r>
      <w:r>
        <w:rPr>
          <w:lang w:eastAsia="sl-SI"/>
        </w:rPr>
        <w:t xml:space="preserve"> je namenjen pregledu vsebine predloga.</w:t>
      </w:r>
    </w:p>
    <w:p w14:paraId="060BD487" w14:textId="2E883222" w:rsidR="005E7FF5" w:rsidRDefault="00B846EB" w:rsidP="00B846EB">
      <w:pPr>
        <w:rPr>
          <w:lang w:eastAsia="sl-SI"/>
        </w:rPr>
      </w:pPr>
      <w:r>
        <w:rPr>
          <w:lang w:eastAsia="sl-SI"/>
        </w:rPr>
        <w:t xml:space="preserve">Vsebina predloga je razdeljena na sklope: </w:t>
      </w:r>
    </w:p>
    <w:p w14:paraId="01160009" w14:textId="117E5E75" w:rsidR="005E7FF5" w:rsidRDefault="00B846EB" w:rsidP="00694711">
      <w:pPr>
        <w:pStyle w:val="Odstavekseznama"/>
        <w:numPr>
          <w:ilvl w:val="0"/>
          <w:numId w:val="6"/>
        </w:numPr>
        <w:rPr>
          <w:lang w:eastAsia="sl-SI"/>
        </w:rPr>
      </w:pPr>
      <w:r w:rsidRPr="005E7FF5">
        <w:rPr>
          <w:b/>
          <w:lang w:eastAsia="sl-SI"/>
        </w:rPr>
        <w:lastRenderedPageBreak/>
        <w:t>Osnovni podatki o predlogu</w:t>
      </w:r>
      <w:r>
        <w:rPr>
          <w:lang w:eastAsia="sl-SI"/>
        </w:rPr>
        <w:t xml:space="preserve"> (številka zadeve, datum odprtja predloga, uporabnik, ki je odprl predlog, id predloga in trenutna verzija)</w:t>
      </w:r>
      <w:r w:rsidR="005E7FF5">
        <w:rPr>
          <w:lang w:eastAsia="sl-SI"/>
        </w:rPr>
        <w:t>;</w:t>
      </w:r>
      <w:r>
        <w:rPr>
          <w:lang w:eastAsia="sl-SI"/>
        </w:rPr>
        <w:t xml:space="preserve"> </w:t>
      </w:r>
    </w:p>
    <w:p w14:paraId="1BB0FFD1" w14:textId="19D8BF84" w:rsidR="005E7FF5" w:rsidRDefault="00B846EB" w:rsidP="00694711">
      <w:pPr>
        <w:pStyle w:val="Odstavekseznama"/>
        <w:numPr>
          <w:ilvl w:val="0"/>
          <w:numId w:val="6"/>
        </w:numPr>
        <w:rPr>
          <w:lang w:eastAsia="sl-SI"/>
        </w:rPr>
      </w:pPr>
      <w:r w:rsidRPr="005E7FF5">
        <w:rPr>
          <w:b/>
          <w:lang w:eastAsia="sl-SI"/>
        </w:rPr>
        <w:t>Identifikacija enote</w:t>
      </w:r>
      <w:r>
        <w:rPr>
          <w:lang w:eastAsia="sl-SI"/>
        </w:rPr>
        <w:t xml:space="preserve"> (ime enote, </w:t>
      </w:r>
      <w:r w:rsidR="0090299A">
        <w:rPr>
          <w:lang w:eastAsia="sl-SI"/>
        </w:rPr>
        <w:t xml:space="preserve">EID </w:t>
      </w:r>
      <w:r>
        <w:rPr>
          <w:lang w:eastAsia="sl-SI"/>
        </w:rPr>
        <w:t>in sinonimi imena enote)</w:t>
      </w:r>
      <w:r w:rsidR="005E7FF5">
        <w:rPr>
          <w:lang w:eastAsia="sl-SI"/>
        </w:rPr>
        <w:t>;</w:t>
      </w:r>
    </w:p>
    <w:p w14:paraId="2D4A1225" w14:textId="1B2E9EAF" w:rsidR="005E7FF5" w:rsidRDefault="00B846EB" w:rsidP="00694711">
      <w:pPr>
        <w:pStyle w:val="Odstavekseznama"/>
        <w:numPr>
          <w:ilvl w:val="0"/>
          <w:numId w:val="6"/>
        </w:numPr>
        <w:rPr>
          <w:lang w:eastAsia="sl-SI"/>
        </w:rPr>
      </w:pPr>
      <w:r w:rsidRPr="005E7FF5">
        <w:rPr>
          <w:b/>
          <w:lang w:eastAsia="sl-SI"/>
        </w:rPr>
        <w:t xml:space="preserve">Klasifikacija dediščine </w:t>
      </w:r>
      <w:r>
        <w:rPr>
          <w:lang w:eastAsia="sl-SI"/>
        </w:rPr>
        <w:t>(zvrst, podzvrst, tip, obseg, strokovna področja in pristojna OE)</w:t>
      </w:r>
      <w:r w:rsidR="005E7FF5">
        <w:rPr>
          <w:lang w:eastAsia="sl-SI"/>
        </w:rPr>
        <w:t>;</w:t>
      </w:r>
      <w:r>
        <w:rPr>
          <w:lang w:eastAsia="sl-SI"/>
        </w:rPr>
        <w:t xml:space="preserve"> </w:t>
      </w:r>
    </w:p>
    <w:p w14:paraId="55620F6B" w14:textId="66FF4498" w:rsidR="005E7FF5" w:rsidRDefault="00B846EB" w:rsidP="00694711">
      <w:pPr>
        <w:pStyle w:val="Odstavekseznama"/>
        <w:numPr>
          <w:ilvl w:val="0"/>
          <w:numId w:val="6"/>
        </w:numPr>
        <w:rPr>
          <w:lang w:eastAsia="sl-SI"/>
        </w:rPr>
      </w:pPr>
      <w:r w:rsidRPr="005E7FF5">
        <w:rPr>
          <w:b/>
          <w:lang w:eastAsia="sl-SI"/>
        </w:rPr>
        <w:t>Opis</w:t>
      </w:r>
      <w:r>
        <w:rPr>
          <w:lang w:eastAsia="sl-SI"/>
        </w:rPr>
        <w:t xml:space="preserve"> (tipološka gesla, kratek opis, dolg opis, datacija in avtorji)</w:t>
      </w:r>
      <w:r w:rsidR="005E7FF5">
        <w:rPr>
          <w:lang w:eastAsia="sl-SI"/>
        </w:rPr>
        <w:t>;</w:t>
      </w:r>
    </w:p>
    <w:p w14:paraId="5E9934E8" w14:textId="54E7FFAF" w:rsidR="005E7FF5" w:rsidRDefault="00B846EB" w:rsidP="00694711">
      <w:pPr>
        <w:pStyle w:val="Odstavekseznama"/>
        <w:numPr>
          <w:ilvl w:val="0"/>
          <w:numId w:val="6"/>
        </w:numPr>
        <w:rPr>
          <w:lang w:eastAsia="sl-SI"/>
        </w:rPr>
      </w:pPr>
      <w:r w:rsidRPr="005E7FF5">
        <w:rPr>
          <w:b/>
          <w:lang w:eastAsia="sl-SI"/>
        </w:rPr>
        <w:t>Lokacija</w:t>
      </w:r>
      <w:r>
        <w:rPr>
          <w:lang w:eastAsia="sl-SI"/>
        </w:rPr>
        <w:t xml:space="preserve"> (poligon, naselje, občina, opis lokacije, opomba, naslovi, centroid, površina, natančnost območja in meja)</w:t>
      </w:r>
      <w:r w:rsidR="005E7FF5">
        <w:rPr>
          <w:lang w:eastAsia="sl-SI"/>
        </w:rPr>
        <w:t>;</w:t>
      </w:r>
    </w:p>
    <w:p w14:paraId="3EE67E3D" w14:textId="77777777" w:rsidR="005E7FF5" w:rsidRDefault="00B846EB" w:rsidP="00694711">
      <w:pPr>
        <w:pStyle w:val="Odstavekseznama"/>
        <w:numPr>
          <w:ilvl w:val="0"/>
          <w:numId w:val="6"/>
        </w:numPr>
        <w:rPr>
          <w:lang w:eastAsia="sl-SI"/>
        </w:rPr>
      </w:pPr>
      <w:r w:rsidRPr="005E7FF5">
        <w:rPr>
          <w:b/>
          <w:lang w:eastAsia="sl-SI"/>
        </w:rPr>
        <w:t>Varstvo</w:t>
      </w:r>
      <w:r>
        <w:rPr>
          <w:lang w:eastAsia="sl-SI"/>
        </w:rPr>
        <w:t xml:space="preserve"> (kategorija režima, usmeritve in mednarodno varstvo), </w:t>
      </w:r>
    </w:p>
    <w:p w14:paraId="706EA307" w14:textId="6D027FF2" w:rsidR="005E7FF5" w:rsidRDefault="00205B8B" w:rsidP="00694711">
      <w:pPr>
        <w:pStyle w:val="Odstavekseznama"/>
        <w:numPr>
          <w:ilvl w:val="0"/>
          <w:numId w:val="6"/>
        </w:numPr>
        <w:rPr>
          <w:lang w:eastAsia="sl-SI"/>
        </w:rPr>
      </w:pPr>
      <w:r>
        <w:rPr>
          <w:b/>
          <w:lang w:eastAsia="sl-SI"/>
        </w:rPr>
        <w:t>Utemeljitev vpisa</w:t>
      </w:r>
      <w:r w:rsidR="005E7FF5">
        <w:rPr>
          <w:lang w:eastAsia="sl-SI"/>
        </w:rPr>
        <w:t>;</w:t>
      </w:r>
      <w:r w:rsidR="00B846EB">
        <w:rPr>
          <w:lang w:eastAsia="sl-SI"/>
        </w:rPr>
        <w:t xml:space="preserve"> </w:t>
      </w:r>
    </w:p>
    <w:p w14:paraId="135E34E2" w14:textId="13F36984" w:rsidR="005E7FF5" w:rsidRDefault="00B846EB" w:rsidP="00694711">
      <w:pPr>
        <w:pStyle w:val="Odstavekseznama"/>
        <w:numPr>
          <w:ilvl w:val="0"/>
          <w:numId w:val="6"/>
        </w:numPr>
        <w:rPr>
          <w:b/>
          <w:lang w:eastAsia="sl-SI"/>
        </w:rPr>
      </w:pPr>
      <w:r w:rsidRPr="005E7FF5">
        <w:rPr>
          <w:b/>
          <w:lang w:eastAsia="sl-SI"/>
        </w:rPr>
        <w:t>Karakteristična fotografija</w:t>
      </w:r>
      <w:r w:rsidR="005E7FF5">
        <w:rPr>
          <w:lang w:eastAsia="sl-SI"/>
        </w:rPr>
        <w:t>;</w:t>
      </w:r>
      <w:r w:rsidRPr="005E7FF5">
        <w:rPr>
          <w:b/>
          <w:lang w:eastAsia="sl-SI"/>
        </w:rPr>
        <w:t xml:space="preserve"> </w:t>
      </w:r>
    </w:p>
    <w:p w14:paraId="15AACB89" w14:textId="2C69759D" w:rsidR="00205B8B" w:rsidRPr="005E7FF5" w:rsidRDefault="00205B8B" w:rsidP="00694711">
      <w:pPr>
        <w:pStyle w:val="Odstavekseznama"/>
        <w:numPr>
          <w:ilvl w:val="0"/>
          <w:numId w:val="6"/>
        </w:numPr>
        <w:rPr>
          <w:b/>
          <w:lang w:eastAsia="sl-SI"/>
        </w:rPr>
      </w:pPr>
      <w:r>
        <w:rPr>
          <w:b/>
          <w:lang w:eastAsia="sl-SI"/>
        </w:rPr>
        <w:t>Karakteristični video</w:t>
      </w:r>
      <w:r w:rsidRPr="00205B8B">
        <w:rPr>
          <w:lang w:eastAsia="sl-SI"/>
        </w:rPr>
        <w:t>;</w:t>
      </w:r>
    </w:p>
    <w:p w14:paraId="16428131" w14:textId="77777777" w:rsidR="00205B8B" w:rsidRPr="00205B8B" w:rsidRDefault="00205B8B" w:rsidP="00694711">
      <w:pPr>
        <w:pStyle w:val="Odstavekseznama"/>
        <w:numPr>
          <w:ilvl w:val="0"/>
          <w:numId w:val="6"/>
        </w:numPr>
        <w:rPr>
          <w:b/>
          <w:lang w:eastAsia="sl-SI"/>
        </w:rPr>
      </w:pPr>
      <w:r>
        <w:rPr>
          <w:b/>
          <w:lang w:eastAsia="sl-SI"/>
        </w:rPr>
        <w:t>Karakteristični avdio</w:t>
      </w:r>
      <w:r w:rsidRPr="00205B8B">
        <w:rPr>
          <w:lang w:eastAsia="sl-SI"/>
        </w:rPr>
        <w:t>;</w:t>
      </w:r>
    </w:p>
    <w:p w14:paraId="3D6FFDB9" w14:textId="116AE014" w:rsidR="00205B8B" w:rsidRDefault="00205B8B" w:rsidP="00694711">
      <w:pPr>
        <w:pStyle w:val="Odstavekseznama"/>
        <w:numPr>
          <w:ilvl w:val="0"/>
          <w:numId w:val="6"/>
        </w:numPr>
        <w:rPr>
          <w:lang w:eastAsia="sl-SI"/>
        </w:rPr>
      </w:pPr>
      <w:r w:rsidRPr="00205B8B">
        <w:rPr>
          <w:b/>
          <w:lang w:eastAsia="sl-SI"/>
        </w:rPr>
        <w:t>Nosilci</w:t>
      </w:r>
      <w:r>
        <w:rPr>
          <w:b/>
          <w:lang w:eastAsia="sl-SI"/>
        </w:rPr>
        <w:t xml:space="preserve"> </w:t>
      </w:r>
      <w:r>
        <w:rPr>
          <w:lang w:eastAsia="sl-SI"/>
        </w:rPr>
        <w:t>(samo pri predlogu za vpis enote);</w:t>
      </w:r>
    </w:p>
    <w:p w14:paraId="4C231450" w14:textId="4851C45D" w:rsidR="00205B8B" w:rsidRPr="00205B8B" w:rsidRDefault="00205B8B" w:rsidP="00694711">
      <w:pPr>
        <w:pStyle w:val="Odstavekseznama"/>
        <w:numPr>
          <w:ilvl w:val="0"/>
          <w:numId w:val="6"/>
        </w:numPr>
        <w:rPr>
          <w:lang w:eastAsia="sl-SI"/>
        </w:rPr>
      </w:pPr>
      <w:r>
        <w:rPr>
          <w:b/>
          <w:lang w:eastAsia="sl-SI"/>
        </w:rPr>
        <w:t xml:space="preserve">Nosilec </w:t>
      </w:r>
      <w:r>
        <w:rPr>
          <w:lang w:eastAsia="sl-SI"/>
        </w:rPr>
        <w:t>(samo pri predlogih za nosilce);</w:t>
      </w:r>
    </w:p>
    <w:p w14:paraId="73DFCA10" w14:textId="1062E821" w:rsidR="005E7FF5" w:rsidRDefault="00B846EB" w:rsidP="00694711">
      <w:pPr>
        <w:pStyle w:val="Odstavekseznama"/>
        <w:numPr>
          <w:ilvl w:val="0"/>
          <w:numId w:val="6"/>
        </w:numPr>
        <w:rPr>
          <w:lang w:eastAsia="sl-SI"/>
        </w:rPr>
      </w:pPr>
      <w:r w:rsidRPr="005E7FF5">
        <w:rPr>
          <w:b/>
          <w:lang w:eastAsia="sl-SI"/>
        </w:rPr>
        <w:t xml:space="preserve">Utemeljitve </w:t>
      </w:r>
      <w:r>
        <w:rPr>
          <w:lang w:eastAsia="sl-SI"/>
        </w:rPr>
        <w:t>(razlog, utemeljitev predloga, utemeljitev odločitve)</w:t>
      </w:r>
      <w:r w:rsidR="005E7FF5">
        <w:rPr>
          <w:lang w:eastAsia="sl-SI"/>
        </w:rPr>
        <w:t>;</w:t>
      </w:r>
    </w:p>
    <w:p w14:paraId="18322507" w14:textId="201F828B" w:rsidR="00B846EB" w:rsidRDefault="00B846EB" w:rsidP="00694711">
      <w:pPr>
        <w:pStyle w:val="Odstavekseznama"/>
        <w:numPr>
          <w:ilvl w:val="0"/>
          <w:numId w:val="6"/>
        </w:numPr>
        <w:rPr>
          <w:lang w:eastAsia="sl-SI"/>
        </w:rPr>
      </w:pPr>
      <w:r w:rsidRPr="005E7FF5">
        <w:rPr>
          <w:b/>
          <w:lang w:eastAsia="sl-SI"/>
        </w:rPr>
        <w:t>Priloge</w:t>
      </w:r>
      <w:r>
        <w:rPr>
          <w:lang w:eastAsia="sl-SI"/>
        </w:rPr>
        <w:t>.</w:t>
      </w:r>
    </w:p>
    <w:p w14:paraId="56C336B6" w14:textId="31CCAAB5" w:rsidR="00B846EB" w:rsidRDefault="00B846EB" w:rsidP="00B846EB">
      <w:pPr>
        <w:rPr>
          <w:lang w:eastAsia="sl-SI"/>
        </w:rPr>
      </w:pPr>
      <w:r>
        <w:rPr>
          <w:lang w:eastAsia="sl-SI"/>
        </w:rPr>
        <w:t xml:space="preserve">Pri predlogu za izbris niso prikazani vsi sklopi. Prikazani so samo </w:t>
      </w:r>
      <w:r w:rsidRPr="00433F46">
        <w:rPr>
          <w:b/>
          <w:lang w:eastAsia="sl-SI"/>
        </w:rPr>
        <w:t>Osnovni podatki o predlogu</w:t>
      </w:r>
      <w:r>
        <w:rPr>
          <w:b/>
          <w:lang w:eastAsia="sl-SI"/>
        </w:rPr>
        <w:t>,</w:t>
      </w:r>
      <w:r>
        <w:rPr>
          <w:lang w:eastAsia="sl-SI"/>
        </w:rPr>
        <w:t xml:space="preserve"> </w:t>
      </w:r>
      <w:r w:rsidRPr="00433F46">
        <w:rPr>
          <w:b/>
          <w:lang w:eastAsia="sl-SI"/>
        </w:rPr>
        <w:t>Identifikacija enote</w:t>
      </w:r>
      <w:r>
        <w:rPr>
          <w:lang w:eastAsia="sl-SI"/>
        </w:rPr>
        <w:t xml:space="preserve"> in </w:t>
      </w:r>
      <w:r w:rsidRPr="00433F46">
        <w:rPr>
          <w:b/>
          <w:lang w:eastAsia="sl-SI"/>
        </w:rPr>
        <w:t>Utemeljitve</w:t>
      </w:r>
      <w:r>
        <w:rPr>
          <w:lang w:eastAsia="sl-SI"/>
        </w:rPr>
        <w:t>.</w:t>
      </w:r>
    </w:p>
    <w:p w14:paraId="1A16D4AA" w14:textId="2B918F5D" w:rsidR="00B846EB" w:rsidRDefault="00B846EB" w:rsidP="00B846EB">
      <w:pPr>
        <w:rPr>
          <w:lang w:eastAsia="sl-SI"/>
        </w:rPr>
      </w:pPr>
      <w:r w:rsidRPr="006623B4">
        <w:rPr>
          <w:rStyle w:val="Poudarek"/>
        </w:rPr>
        <w:t>Pozor!</w:t>
      </w:r>
      <w:r>
        <w:rPr>
          <w:lang w:eastAsia="sl-SI"/>
        </w:rPr>
        <w:t xml:space="preserve"> Na tej strani ne morete spremeniti podatkov. Glede urejanja podatkov poglejte poglavje </w:t>
      </w:r>
      <w:r w:rsidR="00205B8B">
        <w:rPr>
          <w:lang w:eastAsia="sl-SI"/>
        </w:rPr>
        <w:t>»</w:t>
      </w:r>
      <w:r w:rsidR="00205B8B">
        <w:rPr>
          <w:lang w:eastAsia="sl-SI"/>
        </w:rPr>
        <w:fldChar w:fldCharType="begin"/>
      </w:r>
      <w:r w:rsidR="00205B8B">
        <w:rPr>
          <w:lang w:eastAsia="sl-SI"/>
        </w:rPr>
        <w:instrText xml:space="preserve"> REF _Ref85702811 \h </w:instrText>
      </w:r>
      <w:r w:rsidR="00205B8B">
        <w:rPr>
          <w:lang w:eastAsia="sl-SI"/>
        </w:rPr>
      </w:r>
      <w:r w:rsidR="00205B8B">
        <w:rPr>
          <w:lang w:eastAsia="sl-SI"/>
        </w:rPr>
        <w:fldChar w:fldCharType="separate"/>
      </w:r>
      <w:r w:rsidR="00205B8B">
        <w:rPr>
          <w:lang w:eastAsia="sl-SI"/>
        </w:rPr>
        <w:t>Delo s predlogom</w:t>
      </w:r>
      <w:r w:rsidR="00205B8B">
        <w:rPr>
          <w:lang w:eastAsia="sl-SI"/>
        </w:rPr>
        <w:fldChar w:fldCharType="end"/>
      </w:r>
      <w:r w:rsidR="00205B8B">
        <w:rPr>
          <w:lang w:eastAsia="sl-SI"/>
        </w:rPr>
        <w:t>«.</w:t>
      </w:r>
    </w:p>
    <w:p w14:paraId="4A053E22" w14:textId="403874F6" w:rsidR="00410F36" w:rsidRDefault="00410F36" w:rsidP="00410F36">
      <w:pPr>
        <w:pStyle w:val="Naslov4"/>
        <w:rPr>
          <w:lang w:eastAsia="sl-SI"/>
        </w:rPr>
      </w:pPr>
      <w:bookmarkStart w:id="194" w:name="_Toc89335241"/>
      <w:r>
        <w:rPr>
          <w:lang w:eastAsia="sl-SI"/>
        </w:rPr>
        <w:t>Povezane pobude</w:t>
      </w:r>
      <w:bookmarkEnd w:id="194"/>
    </w:p>
    <w:p w14:paraId="462D81DB" w14:textId="65835DC7" w:rsidR="00410F36" w:rsidRDefault="00410F36" w:rsidP="00410F36">
      <w:pPr>
        <w:rPr>
          <w:lang w:eastAsia="sl-SI"/>
        </w:rPr>
      </w:pPr>
      <w:r>
        <w:rPr>
          <w:lang w:eastAsia="sl-SI"/>
        </w:rPr>
        <w:t>Zavihek »</w:t>
      </w:r>
      <w:r w:rsidRPr="00913954">
        <w:rPr>
          <w:b/>
          <w:lang w:eastAsia="sl-SI"/>
        </w:rPr>
        <w:t>Povezan</w:t>
      </w:r>
      <w:r>
        <w:rPr>
          <w:b/>
          <w:lang w:eastAsia="sl-SI"/>
        </w:rPr>
        <w:t>e pobude</w:t>
      </w:r>
      <w:r>
        <w:rPr>
          <w:lang w:eastAsia="sl-SI"/>
        </w:rPr>
        <w:t>« je namenjena prikazu povezanih pobud. Pobud je lahko več. Ena kartica predstavlja eno pobudo. Če kliknete na povezavo »ID pobude«, boste preusmerjeni na stran »</w:t>
      </w:r>
      <w:r w:rsidRPr="00913954">
        <w:rPr>
          <w:b/>
          <w:lang w:eastAsia="sl-SI"/>
        </w:rPr>
        <w:t xml:space="preserve">Vpogled v </w:t>
      </w:r>
      <w:r>
        <w:rPr>
          <w:b/>
          <w:lang w:eastAsia="sl-SI"/>
        </w:rPr>
        <w:t>pobudo</w:t>
      </w:r>
      <w:r>
        <w:rPr>
          <w:lang w:eastAsia="sl-SI"/>
        </w:rPr>
        <w:t>«.</w:t>
      </w:r>
    </w:p>
    <w:p w14:paraId="5ADB90CA" w14:textId="6F93FC14" w:rsidR="00410F36" w:rsidRDefault="00410F36" w:rsidP="00410F36">
      <w:pPr>
        <w:rPr>
          <w:lang w:eastAsia="sl-SI"/>
        </w:rPr>
      </w:pPr>
      <w:r>
        <w:rPr>
          <w:lang w:eastAsia="sl-SI"/>
        </w:rPr>
        <w:t>Pobude dodate na seznam na tri načine:</w:t>
      </w:r>
    </w:p>
    <w:p w14:paraId="344E743E" w14:textId="77777777" w:rsidR="00410F36" w:rsidRDefault="00410F36" w:rsidP="00B2662A">
      <w:pPr>
        <w:pStyle w:val="Odstavekseznama"/>
        <w:numPr>
          <w:ilvl w:val="0"/>
          <w:numId w:val="88"/>
        </w:numPr>
        <w:rPr>
          <w:lang w:eastAsia="sl-SI"/>
        </w:rPr>
      </w:pPr>
      <w:r>
        <w:rPr>
          <w:lang w:eastAsia="sl-SI"/>
        </w:rPr>
        <w:t>če ste uspešno izvedli akcijo »Nov predlog iz pobude«,</w:t>
      </w:r>
    </w:p>
    <w:p w14:paraId="40CE46B7" w14:textId="77777777" w:rsidR="00410F36" w:rsidRDefault="00410F36" w:rsidP="00B2662A">
      <w:pPr>
        <w:pStyle w:val="Odstavekseznama"/>
        <w:numPr>
          <w:ilvl w:val="0"/>
          <w:numId w:val="88"/>
        </w:numPr>
        <w:rPr>
          <w:lang w:eastAsia="sl-SI"/>
        </w:rPr>
      </w:pPr>
      <w:r>
        <w:rPr>
          <w:lang w:eastAsia="sl-SI"/>
        </w:rPr>
        <w:t>če ste uspešno izvedli akcijo »Povezovanje pobude s predlogi« ali</w:t>
      </w:r>
    </w:p>
    <w:p w14:paraId="447BAC4D" w14:textId="77777777" w:rsidR="00410F36" w:rsidRDefault="00410F36" w:rsidP="00B2662A">
      <w:pPr>
        <w:pStyle w:val="Odstavekseznama"/>
        <w:numPr>
          <w:ilvl w:val="0"/>
          <w:numId w:val="88"/>
        </w:numPr>
        <w:rPr>
          <w:lang w:eastAsia="sl-SI"/>
        </w:rPr>
      </w:pPr>
      <w:r>
        <w:rPr>
          <w:lang w:eastAsia="sl-SI"/>
        </w:rPr>
        <w:t>če ste uspešno izvedli akcijo »Povezovanje predloga s pobudami«.</w:t>
      </w:r>
    </w:p>
    <w:p w14:paraId="578DED4C" w14:textId="77777777" w:rsidR="00410F36" w:rsidRDefault="00410F36" w:rsidP="00410F36">
      <w:pPr>
        <w:rPr>
          <w:lang w:eastAsia="sl-SI"/>
        </w:rPr>
      </w:pPr>
      <w:r>
        <w:rPr>
          <w:lang w:eastAsia="sl-SI"/>
        </w:rPr>
        <w:t xml:space="preserve">Poglejte poglavja: </w:t>
      </w:r>
    </w:p>
    <w:p w14:paraId="7AD568F4" w14:textId="77777777" w:rsidR="00410F36" w:rsidRDefault="00410F36" w:rsidP="00B2662A">
      <w:pPr>
        <w:pStyle w:val="Odstavekseznama"/>
        <w:numPr>
          <w:ilvl w:val="0"/>
          <w:numId w:val="89"/>
        </w:numPr>
        <w:rPr>
          <w:lang w:eastAsia="sl-SI"/>
        </w:rPr>
      </w:pPr>
      <w:r>
        <w:rPr>
          <w:lang w:eastAsia="sl-SI"/>
        </w:rPr>
        <w:t>»</w:t>
      </w:r>
      <w:r w:rsidRPr="00913954">
        <w:rPr>
          <w:rStyle w:val="DocReferenceChar"/>
        </w:rPr>
        <w:fldChar w:fldCharType="begin"/>
      </w:r>
      <w:r w:rsidRPr="00913954">
        <w:rPr>
          <w:rStyle w:val="DocReferenceChar"/>
        </w:rPr>
        <w:instrText xml:space="preserve"> REF _Ref89330600 \h </w:instrText>
      </w:r>
      <w:r>
        <w:rPr>
          <w:rStyle w:val="DocReferenceChar"/>
        </w:rPr>
        <w:instrText xml:space="preserve"> \* MERGEFORMAT </w:instrText>
      </w:r>
      <w:r w:rsidRPr="00913954">
        <w:rPr>
          <w:rStyle w:val="DocReferenceChar"/>
        </w:rPr>
      </w:r>
      <w:r w:rsidRPr="00913954">
        <w:rPr>
          <w:rStyle w:val="DocReferenceChar"/>
        </w:rPr>
        <w:fldChar w:fldCharType="separate"/>
      </w:r>
      <w:r w:rsidRPr="00913954">
        <w:rPr>
          <w:rStyle w:val="DocReferenceChar"/>
        </w:rPr>
        <w:t>Dodajanje novega predloga iz pobude</w:t>
      </w:r>
      <w:r w:rsidRPr="00913954">
        <w:rPr>
          <w:rStyle w:val="DocReferenceChar"/>
        </w:rPr>
        <w:fldChar w:fldCharType="end"/>
      </w:r>
      <w:r>
        <w:rPr>
          <w:lang w:eastAsia="sl-SI"/>
        </w:rPr>
        <w:t xml:space="preserve">«, </w:t>
      </w:r>
    </w:p>
    <w:p w14:paraId="68284B81" w14:textId="77777777" w:rsidR="00410F36" w:rsidRDefault="00410F36" w:rsidP="00B2662A">
      <w:pPr>
        <w:pStyle w:val="Odstavekseznama"/>
        <w:numPr>
          <w:ilvl w:val="0"/>
          <w:numId w:val="89"/>
        </w:numPr>
        <w:rPr>
          <w:lang w:eastAsia="sl-SI"/>
        </w:rPr>
      </w:pPr>
      <w:r>
        <w:rPr>
          <w:lang w:eastAsia="sl-SI"/>
        </w:rPr>
        <w:t>»</w:t>
      </w:r>
      <w:r w:rsidRPr="00410F36">
        <w:rPr>
          <w:rStyle w:val="DocReferenceChar"/>
        </w:rPr>
        <w:fldChar w:fldCharType="begin"/>
      </w:r>
      <w:r w:rsidRPr="00410F36">
        <w:rPr>
          <w:rStyle w:val="DocReferenceChar"/>
        </w:rPr>
        <w:instrText xml:space="preserve"> REF _Ref89332007 \h </w:instrText>
      </w:r>
      <w:r>
        <w:rPr>
          <w:rStyle w:val="DocReferenceChar"/>
        </w:rPr>
        <w:instrText xml:space="preserve"> \* MERGEFORMAT </w:instrText>
      </w:r>
      <w:r w:rsidRPr="00410F36">
        <w:rPr>
          <w:rStyle w:val="DocReferenceChar"/>
        </w:rPr>
      </w:r>
      <w:r w:rsidRPr="00410F36">
        <w:rPr>
          <w:rStyle w:val="DocReferenceChar"/>
        </w:rPr>
        <w:fldChar w:fldCharType="separate"/>
      </w:r>
      <w:r w:rsidRPr="00410F36">
        <w:rPr>
          <w:rStyle w:val="DocReferenceChar"/>
        </w:rPr>
        <w:t>Povezovanje pobude z obstoječim predlogom</w:t>
      </w:r>
      <w:r w:rsidRPr="00410F36">
        <w:rPr>
          <w:rStyle w:val="DocReferenceChar"/>
        </w:rPr>
        <w:fldChar w:fldCharType="end"/>
      </w:r>
      <w:r>
        <w:rPr>
          <w:lang w:eastAsia="sl-SI"/>
        </w:rPr>
        <w:t xml:space="preserve">« in </w:t>
      </w:r>
    </w:p>
    <w:p w14:paraId="0A35B8F5" w14:textId="5FF0C92D" w:rsidR="00410F36" w:rsidRPr="002431FE" w:rsidRDefault="00410F36" w:rsidP="00B2662A">
      <w:pPr>
        <w:pStyle w:val="Odstavekseznama"/>
        <w:numPr>
          <w:ilvl w:val="0"/>
          <w:numId w:val="89"/>
        </w:numPr>
        <w:rPr>
          <w:lang w:eastAsia="sl-SI"/>
        </w:rPr>
      </w:pPr>
      <w:r>
        <w:rPr>
          <w:lang w:eastAsia="sl-SI"/>
        </w:rPr>
        <w:t>»</w:t>
      </w:r>
      <w:r w:rsidRPr="00410F36">
        <w:rPr>
          <w:rStyle w:val="DocReferenceChar"/>
        </w:rPr>
        <w:fldChar w:fldCharType="begin"/>
      </w:r>
      <w:r w:rsidRPr="00410F36">
        <w:rPr>
          <w:rStyle w:val="DocReferenceChar"/>
        </w:rPr>
        <w:instrText xml:space="preserve"> REF _Ref89332039 \h </w:instrText>
      </w:r>
      <w:r>
        <w:rPr>
          <w:rStyle w:val="DocReferenceChar"/>
        </w:rPr>
        <w:instrText xml:space="preserve"> \* MERGEFORMAT </w:instrText>
      </w:r>
      <w:r w:rsidRPr="00410F36">
        <w:rPr>
          <w:rStyle w:val="DocReferenceChar"/>
        </w:rPr>
      </w:r>
      <w:r w:rsidRPr="00410F36">
        <w:rPr>
          <w:rStyle w:val="DocReferenceChar"/>
        </w:rPr>
        <w:fldChar w:fldCharType="separate"/>
      </w:r>
      <w:r w:rsidRPr="00410F36">
        <w:rPr>
          <w:rStyle w:val="DocReferenceChar"/>
        </w:rPr>
        <w:t>Povezovanje predloga s pobudo</w:t>
      </w:r>
      <w:r w:rsidRPr="00410F36">
        <w:rPr>
          <w:rStyle w:val="DocReferenceChar"/>
        </w:rPr>
        <w:fldChar w:fldCharType="end"/>
      </w:r>
      <w:r>
        <w:rPr>
          <w:lang w:eastAsia="sl-SI"/>
        </w:rPr>
        <w:t>«.</w:t>
      </w:r>
    </w:p>
    <w:p w14:paraId="78E92A7D" w14:textId="77777777" w:rsidR="00B846EB" w:rsidRDefault="00B846EB" w:rsidP="00B846EB">
      <w:pPr>
        <w:pStyle w:val="Naslov4"/>
        <w:rPr>
          <w:lang w:eastAsia="sl-SI"/>
        </w:rPr>
      </w:pPr>
      <w:bookmarkStart w:id="195" w:name="_Toc86324187"/>
      <w:bookmarkStart w:id="196" w:name="_Toc89335242"/>
      <w:r>
        <w:rPr>
          <w:lang w:eastAsia="sl-SI"/>
        </w:rPr>
        <w:t>Prenos v register</w:t>
      </w:r>
      <w:bookmarkEnd w:id="195"/>
      <w:bookmarkEnd w:id="196"/>
    </w:p>
    <w:p w14:paraId="240FE81C" w14:textId="43A7766C" w:rsidR="00B846EB" w:rsidRDefault="00B846EB" w:rsidP="00B846EB">
      <w:pPr>
        <w:rPr>
          <w:lang w:eastAsia="sl-SI"/>
        </w:rPr>
      </w:pPr>
      <w:r>
        <w:rPr>
          <w:lang w:eastAsia="sl-SI"/>
        </w:rPr>
        <w:t xml:space="preserve">Zavihek </w:t>
      </w:r>
      <w:r w:rsidR="00B12226">
        <w:rPr>
          <w:lang w:eastAsia="sl-SI"/>
        </w:rPr>
        <w:t>»</w:t>
      </w:r>
      <w:r w:rsidRPr="00B12226">
        <w:rPr>
          <w:b/>
          <w:lang w:eastAsia="sl-SI"/>
        </w:rPr>
        <w:t>Vpis v register</w:t>
      </w:r>
      <w:r w:rsidR="00B12226">
        <w:rPr>
          <w:lang w:eastAsia="sl-SI"/>
        </w:rPr>
        <w:t>«</w:t>
      </w:r>
      <w:r>
        <w:rPr>
          <w:lang w:eastAsia="sl-SI"/>
        </w:rPr>
        <w:t xml:space="preserve"> je namenjen statusu prenosa v register. Če pri prenosu pride do napake, preverite napake in jih poskusite odpraviti z urejanjem predloga. Če </w:t>
      </w:r>
      <w:r w:rsidR="0090299A">
        <w:rPr>
          <w:lang w:eastAsia="sl-SI"/>
        </w:rPr>
        <w:t>napake</w:t>
      </w:r>
      <w:r>
        <w:rPr>
          <w:lang w:eastAsia="sl-SI"/>
        </w:rPr>
        <w:t xml:space="preserve"> ne morete odpraviti, se obrnite na tehnično pomoč.</w:t>
      </w:r>
    </w:p>
    <w:p w14:paraId="114846D4" w14:textId="77777777" w:rsidR="00B846EB" w:rsidRDefault="00B846EB" w:rsidP="00B846EB">
      <w:pPr>
        <w:keepNext/>
      </w:pPr>
      <w:r w:rsidRPr="00091BFE">
        <w:rPr>
          <w:noProof/>
          <w:lang w:eastAsia="sl-SI"/>
        </w:rPr>
        <w:lastRenderedPageBreak/>
        <w:drawing>
          <wp:inline distT="0" distB="0" distL="0" distR="0" wp14:anchorId="0E0B1C24" wp14:editId="5DD3922B">
            <wp:extent cx="5760720" cy="1679575"/>
            <wp:effectExtent l="0" t="0" r="0" b="0"/>
            <wp:docPr id="135" name="Picture 135" descr="Vpis v 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1679575"/>
                    </a:xfrm>
                    <a:prstGeom prst="rect">
                      <a:avLst/>
                    </a:prstGeom>
                  </pic:spPr>
                </pic:pic>
              </a:graphicData>
            </a:graphic>
          </wp:inline>
        </w:drawing>
      </w:r>
    </w:p>
    <w:p w14:paraId="1CD1DF87" w14:textId="77777777" w:rsidR="00B846EB" w:rsidRDefault="00B846EB" w:rsidP="00B846EB">
      <w:pPr>
        <w:pStyle w:val="Naslov3"/>
        <w:rPr>
          <w:lang w:eastAsia="sl-SI"/>
        </w:rPr>
      </w:pPr>
      <w:bookmarkStart w:id="197" w:name="_Ref85536007"/>
      <w:bookmarkStart w:id="198" w:name="_Toc86324188"/>
      <w:bookmarkStart w:id="199" w:name="_Toc89335243"/>
      <w:r>
        <w:rPr>
          <w:lang w:eastAsia="sl-SI"/>
        </w:rPr>
        <w:t>Delo s predlogom</w:t>
      </w:r>
      <w:bookmarkEnd w:id="197"/>
      <w:bookmarkEnd w:id="198"/>
      <w:bookmarkEnd w:id="199"/>
    </w:p>
    <w:p w14:paraId="508B5329" w14:textId="0C021FBE" w:rsidR="002706C3" w:rsidRPr="00FA2C85" w:rsidRDefault="00B846EB" w:rsidP="00B846EB">
      <w:pPr>
        <w:rPr>
          <w:lang w:eastAsia="sl-SI"/>
        </w:rPr>
      </w:pPr>
      <w:r>
        <w:rPr>
          <w:lang w:eastAsia="sl-SI"/>
        </w:rPr>
        <w:t xml:space="preserve">Glede splošnih funkcionalnosti dela s predlogom preberite poglavje </w:t>
      </w:r>
      <w:bookmarkStart w:id="200" w:name="_Hlk86759427"/>
      <w:r w:rsidR="00720F47">
        <w:rPr>
          <w:lang w:eastAsia="sl-SI"/>
        </w:rPr>
        <w:t>»</w:t>
      </w:r>
      <w:r w:rsidRPr="00205B8B">
        <w:rPr>
          <w:rStyle w:val="DocReferenceChar"/>
        </w:rPr>
        <w:fldChar w:fldCharType="begin"/>
      </w:r>
      <w:r w:rsidRPr="00205B8B">
        <w:rPr>
          <w:rStyle w:val="DocReferenceChar"/>
        </w:rPr>
        <w:instrText xml:space="preserve"> REF _Ref85702811 \h </w:instrText>
      </w:r>
      <w:r w:rsidR="00205B8B">
        <w:rPr>
          <w:rStyle w:val="DocReferenceChar"/>
        </w:rPr>
        <w:instrText xml:space="preserve"> \* MERGEFORMAT </w:instrText>
      </w:r>
      <w:r w:rsidRPr="00205B8B">
        <w:rPr>
          <w:rStyle w:val="DocReferenceChar"/>
        </w:rPr>
      </w:r>
      <w:r w:rsidRPr="00205B8B">
        <w:rPr>
          <w:rStyle w:val="DocReferenceChar"/>
        </w:rPr>
        <w:fldChar w:fldCharType="separate"/>
      </w:r>
      <w:r w:rsidR="00CD0F51" w:rsidRPr="00205B8B">
        <w:rPr>
          <w:rStyle w:val="DocReferenceChar"/>
        </w:rPr>
        <w:t>Delo s predlogom</w:t>
      </w:r>
      <w:r w:rsidRPr="00205B8B">
        <w:rPr>
          <w:rStyle w:val="DocReferenceChar"/>
        </w:rPr>
        <w:fldChar w:fldCharType="end"/>
      </w:r>
      <w:bookmarkEnd w:id="200"/>
      <w:r w:rsidR="00205B8B">
        <w:rPr>
          <w:lang w:eastAsia="sl-SI"/>
        </w:rPr>
        <w:t>«.</w:t>
      </w:r>
    </w:p>
    <w:p w14:paraId="31F09E85" w14:textId="6EED4E00" w:rsidR="005E7FF5" w:rsidRDefault="005E7FF5" w:rsidP="00B846EB">
      <w:pPr>
        <w:pStyle w:val="Naslov4"/>
        <w:rPr>
          <w:rStyle w:val="Neensklic"/>
          <w:b w:val="0"/>
          <w:bCs w:val="0"/>
          <w:color w:val="374C80" w:themeColor="accent1" w:themeShade="BF"/>
        </w:rPr>
      </w:pPr>
      <w:bookmarkStart w:id="201" w:name="_Toc89335244"/>
      <w:bookmarkStart w:id="202" w:name="_Toc86324189"/>
      <w:r>
        <w:rPr>
          <w:rStyle w:val="Neensklic"/>
          <w:b w:val="0"/>
          <w:bCs w:val="0"/>
          <w:color w:val="374C80" w:themeColor="accent1" w:themeShade="BF"/>
        </w:rPr>
        <w:t>Urejanje predloga</w:t>
      </w:r>
      <w:bookmarkEnd w:id="201"/>
    </w:p>
    <w:p w14:paraId="4C3B13F9" w14:textId="48EC727A" w:rsidR="00B846EB" w:rsidRPr="00B757F8" w:rsidRDefault="005E7FF5" w:rsidP="005E7FF5">
      <w:pPr>
        <w:pStyle w:val="Naslov5"/>
        <w:rPr>
          <w:rStyle w:val="Neensklic"/>
          <w:b w:val="0"/>
          <w:bCs w:val="0"/>
          <w:color w:val="374C80" w:themeColor="accent1" w:themeShade="BF"/>
        </w:rPr>
      </w:pPr>
      <w:bookmarkStart w:id="203" w:name="_Toc89335245"/>
      <w:r>
        <w:rPr>
          <w:rStyle w:val="Neensklic"/>
          <w:b w:val="0"/>
          <w:bCs w:val="0"/>
          <w:color w:val="374C80" w:themeColor="accent1" w:themeShade="BF"/>
        </w:rPr>
        <w:t>Kdo</w:t>
      </w:r>
      <w:r w:rsidR="00B846EB" w:rsidRPr="00B757F8">
        <w:rPr>
          <w:rStyle w:val="Neensklic"/>
          <w:b w:val="0"/>
          <w:bCs w:val="0"/>
          <w:color w:val="374C80" w:themeColor="accent1" w:themeShade="BF"/>
        </w:rPr>
        <w:t xml:space="preserve"> lahko ureja predlog</w:t>
      </w:r>
      <w:r>
        <w:rPr>
          <w:rStyle w:val="Neensklic"/>
          <w:b w:val="0"/>
          <w:bCs w:val="0"/>
          <w:color w:val="374C80" w:themeColor="accent1" w:themeShade="BF"/>
        </w:rPr>
        <w:t xml:space="preserve"> in kdaj</w:t>
      </w:r>
      <w:r w:rsidR="00B846EB" w:rsidRPr="00B757F8">
        <w:rPr>
          <w:rStyle w:val="Neensklic"/>
          <w:b w:val="0"/>
          <w:bCs w:val="0"/>
          <w:color w:val="374C80" w:themeColor="accent1" w:themeShade="BF"/>
        </w:rPr>
        <w:t>?</w:t>
      </w:r>
      <w:bookmarkEnd w:id="202"/>
      <w:bookmarkEnd w:id="203"/>
    </w:p>
    <w:p w14:paraId="117A0935" w14:textId="77777777" w:rsidR="00B846EB" w:rsidRPr="00703650" w:rsidRDefault="00B846EB" w:rsidP="00B846EB">
      <w:pPr>
        <w:pStyle w:val="Odstavekseznama"/>
        <w:ind w:left="0"/>
        <w:rPr>
          <w:bCs/>
        </w:rPr>
      </w:pPr>
      <w:r w:rsidRPr="00703650">
        <w:rPr>
          <w:bCs/>
        </w:rPr>
        <w:t>Pri navadnih predlogih je akcija na voljo:</w:t>
      </w:r>
    </w:p>
    <w:p w14:paraId="11BFF040" w14:textId="77777777" w:rsidR="00B846EB" w:rsidRDefault="00B846EB" w:rsidP="00694711">
      <w:pPr>
        <w:pStyle w:val="Odstavekseznama"/>
        <w:numPr>
          <w:ilvl w:val="0"/>
          <w:numId w:val="6"/>
        </w:numPr>
        <w:rPr>
          <w:bCs/>
        </w:rPr>
      </w:pPr>
      <w:r>
        <w:rPr>
          <w:bCs/>
        </w:rPr>
        <w:t xml:space="preserve">če ste </w:t>
      </w:r>
      <w:r w:rsidRPr="00703650">
        <w:rPr>
          <w:b/>
          <w:bCs/>
        </w:rPr>
        <w:t>trenutni urejevalec</w:t>
      </w:r>
      <w:r>
        <w:rPr>
          <w:bCs/>
        </w:rPr>
        <w:t xml:space="preserve"> in</w:t>
      </w:r>
    </w:p>
    <w:p w14:paraId="0B70915C" w14:textId="77777777" w:rsidR="00B846EB" w:rsidRDefault="00B846EB" w:rsidP="00694711">
      <w:pPr>
        <w:pStyle w:val="Odstavekseznama"/>
        <w:numPr>
          <w:ilvl w:val="0"/>
          <w:numId w:val="6"/>
        </w:numPr>
        <w:rPr>
          <w:bCs/>
        </w:rPr>
      </w:pPr>
      <w:r>
        <w:rPr>
          <w:bCs/>
        </w:rPr>
        <w:t>če je status predloga:</w:t>
      </w:r>
    </w:p>
    <w:p w14:paraId="78851C2F" w14:textId="64B70BAA" w:rsidR="00B846EB" w:rsidRDefault="00720F47" w:rsidP="00694711">
      <w:pPr>
        <w:pStyle w:val="Odstavekseznama"/>
        <w:numPr>
          <w:ilvl w:val="1"/>
          <w:numId w:val="6"/>
        </w:numPr>
      </w:pPr>
      <w:r>
        <w:t>»</w:t>
      </w:r>
      <w:r w:rsidR="00B846EB" w:rsidRPr="00703650">
        <w:rPr>
          <w:b/>
        </w:rPr>
        <w:t xml:space="preserve">V pripravi </w:t>
      </w:r>
      <w:r w:rsidR="0051196A">
        <w:rPr>
          <w:b/>
        </w:rPr>
        <w:t>SEM</w:t>
      </w:r>
      <w:r>
        <w:t>«</w:t>
      </w:r>
      <w:r w:rsidR="00B846EB">
        <w:t xml:space="preserve"> ali</w:t>
      </w:r>
    </w:p>
    <w:p w14:paraId="259725E5" w14:textId="0CD7C640" w:rsidR="00B846EB" w:rsidRDefault="00720F47" w:rsidP="00694711">
      <w:pPr>
        <w:pStyle w:val="Odstavekseznama"/>
        <w:numPr>
          <w:ilvl w:val="1"/>
          <w:numId w:val="6"/>
        </w:numPr>
      </w:pPr>
      <w:r>
        <w:t>»</w:t>
      </w:r>
      <w:r w:rsidR="00B846EB" w:rsidRPr="00703650">
        <w:rPr>
          <w:b/>
        </w:rPr>
        <w:t xml:space="preserve">V dopolnitvi </w:t>
      </w:r>
      <w:r w:rsidR="0051196A">
        <w:rPr>
          <w:b/>
        </w:rPr>
        <w:t>na SEM</w:t>
      </w:r>
      <w:r>
        <w:t>«</w:t>
      </w:r>
      <w:r w:rsidR="00B846EB">
        <w:t xml:space="preserve"> ali</w:t>
      </w:r>
    </w:p>
    <w:p w14:paraId="32958E8B" w14:textId="6D6712AC" w:rsidR="00B846EB" w:rsidRDefault="00720F47" w:rsidP="00694711">
      <w:pPr>
        <w:pStyle w:val="Odstavekseznama"/>
        <w:numPr>
          <w:ilvl w:val="1"/>
          <w:numId w:val="6"/>
        </w:numPr>
      </w:pPr>
      <w:r>
        <w:t>»</w:t>
      </w:r>
      <w:r w:rsidR="00B846EB" w:rsidRPr="00703650">
        <w:rPr>
          <w:b/>
        </w:rPr>
        <w:t>V pregledu MK</w:t>
      </w:r>
      <w:r>
        <w:t>«</w:t>
      </w:r>
      <w:r w:rsidR="00B846EB">
        <w:t xml:space="preserve"> ali</w:t>
      </w:r>
    </w:p>
    <w:p w14:paraId="2E8A47DC" w14:textId="316ED5CA" w:rsidR="00B846EB" w:rsidRDefault="00720F47" w:rsidP="00694711">
      <w:pPr>
        <w:pStyle w:val="Odstavekseznama"/>
        <w:numPr>
          <w:ilvl w:val="1"/>
          <w:numId w:val="6"/>
        </w:numPr>
      </w:pPr>
      <w:r>
        <w:t>»</w:t>
      </w:r>
      <w:r w:rsidR="00B846EB" w:rsidRPr="00703650">
        <w:rPr>
          <w:b/>
        </w:rPr>
        <w:t>Dopolnitev v pregledu MK</w:t>
      </w:r>
      <w:r>
        <w:t>«</w:t>
      </w:r>
      <w:r w:rsidR="00B846EB">
        <w:t>.</w:t>
      </w:r>
    </w:p>
    <w:p w14:paraId="09F382D7" w14:textId="77777777" w:rsidR="00B846EB" w:rsidRPr="00703650" w:rsidRDefault="00B846EB" w:rsidP="00B846EB">
      <w:pPr>
        <w:rPr>
          <w:bCs/>
        </w:rPr>
      </w:pPr>
      <w:r w:rsidRPr="00703650">
        <w:rPr>
          <w:bCs/>
        </w:rPr>
        <w:t xml:space="preserve">Pri </w:t>
      </w:r>
      <w:r>
        <w:rPr>
          <w:bCs/>
        </w:rPr>
        <w:t xml:space="preserve">neposredni spremembi </w:t>
      </w:r>
      <w:r w:rsidRPr="00703650">
        <w:rPr>
          <w:bCs/>
        </w:rPr>
        <w:t>je akcija na voljo:</w:t>
      </w:r>
    </w:p>
    <w:p w14:paraId="5DEF2342" w14:textId="77777777" w:rsidR="00B846EB" w:rsidRDefault="00B846EB" w:rsidP="00694711">
      <w:pPr>
        <w:pStyle w:val="Odstavekseznama"/>
        <w:numPr>
          <w:ilvl w:val="0"/>
          <w:numId w:val="6"/>
        </w:numPr>
        <w:rPr>
          <w:bCs/>
        </w:rPr>
      </w:pPr>
      <w:r>
        <w:rPr>
          <w:bCs/>
        </w:rPr>
        <w:t xml:space="preserve">če ste </w:t>
      </w:r>
      <w:r w:rsidRPr="00703650">
        <w:rPr>
          <w:b/>
          <w:bCs/>
        </w:rPr>
        <w:t>trenutni urejevalec</w:t>
      </w:r>
      <w:r>
        <w:rPr>
          <w:bCs/>
        </w:rPr>
        <w:t xml:space="preserve"> in</w:t>
      </w:r>
    </w:p>
    <w:p w14:paraId="3A287ACF" w14:textId="4F2C4A4C" w:rsidR="00B846EB" w:rsidRPr="00C40335" w:rsidRDefault="00B846EB" w:rsidP="00694711">
      <w:pPr>
        <w:pStyle w:val="Odstavekseznama"/>
        <w:numPr>
          <w:ilvl w:val="0"/>
          <w:numId w:val="6"/>
        </w:numPr>
        <w:rPr>
          <w:bCs/>
        </w:rPr>
      </w:pPr>
      <w:r>
        <w:rPr>
          <w:bCs/>
        </w:rPr>
        <w:t xml:space="preserve">če je status predloga </w:t>
      </w:r>
      <w:r w:rsidR="00720F47">
        <w:rPr>
          <w:bCs/>
        </w:rPr>
        <w:t>»</w:t>
      </w:r>
      <w:r w:rsidRPr="00703650">
        <w:rPr>
          <w:b/>
        </w:rPr>
        <w:t>V pripravi MK</w:t>
      </w:r>
      <w:r w:rsidR="00720F47">
        <w:rPr>
          <w:bCs/>
        </w:rPr>
        <w:t>«</w:t>
      </w:r>
      <w:r>
        <w:rPr>
          <w:bCs/>
        </w:rPr>
        <w:t>.</w:t>
      </w:r>
    </w:p>
    <w:p w14:paraId="3DFC3D41" w14:textId="3A672603" w:rsidR="00B846EB" w:rsidRDefault="00B846EB" w:rsidP="005E7FF5">
      <w:pPr>
        <w:pStyle w:val="Naslov4"/>
      </w:pPr>
      <w:bookmarkStart w:id="204" w:name="_Toc86324190"/>
      <w:bookmarkStart w:id="205" w:name="_Toc89335246"/>
      <w:bookmarkStart w:id="206" w:name="Kako_vrnem_predlog"/>
      <w:r>
        <w:t>S</w:t>
      </w:r>
      <w:r w:rsidRPr="00884D24">
        <w:t>torn</w:t>
      </w:r>
      <w:r w:rsidR="007522BE">
        <w:t>o</w:t>
      </w:r>
      <w:r w:rsidRPr="00884D24">
        <w:t xml:space="preserve"> predloga</w:t>
      </w:r>
      <w:bookmarkEnd w:id="204"/>
      <w:bookmarkEnd w:id="205"/>
    </w:p>
    <w:p w14:paraId="10C6A93A" w14:textId="289FA643" w:rsidR="00B846EB" w:rsidRPr="005C3FCE" w:rsidRDefault="00B846EB" w:rsidP="00B846EB">
      <w:r>
        <w:t>V fazi priprave predloga predlog lahko stornirate.</w:t>
      </w:r>
    </w:p>
    <w:p w14:paraId="3056DBE8" w14:textId="3E4681E0" w:rsidR="00B846EB" w:rsidRPr="005E7FF5" w:rsidRDefault="005E7FF5" w:rsidP="00B846EB">
      <w:pPr>
        <w:pStyle w:val="Naslov5"/>
        <w:rPr>
          <w:rStyle w:val="Neensklic"/>
          <w:b w:val="0"/>
          <w:bCs w:val="0"/>
          <w:color w:val="374C80" w:themeColor="accent1" w:themeShade="BF"/>
        </w:rPr>
      </w:pPr>
      <w:bookmarkStart w:id="207" w:name="_Toc86324191"/>
      <w:bookmarkStart w:id="208" w:name="_Toc89335247"/>
      <w:r w:rsidRPr="005E7FF5">
        <w:rPr>
          <w:rStyle w:val="Neensklic"/>
          <w:b w:val="0"/>
          <w:bCs w:val="0"/>
          <w:color w:val="374C80" w:themeColor="accent1" w:themeShade="BF"/>
        </w:rPr>
        <w:t>Kdo</w:t>
      </w:r>
      <w:r w:rsidR="00B846EB" w:rsidRPr="005E7FF5">
        <w:rPr>
          <w:rStyle w:val="Neensklic"/>
          <w:b w:val="0"/>
          <w:bCs w:val="0"/>
          <w:color w:val="374C80" w:themeColor="accent1" w:themeShade="BF"/>
        </w:rPr>
        <w:t xml:space="preserve"> lahko stornira </w:t>
      </w:r>
      <w:r w:rsidR="00B846EB" w:rsidRPr="00B757F8">
        <w:rPr>
          <w:rStyle w:val="Neensklic"/>
          <w:b w:val="0"/>
          <w:bCs w:val="0"/>
          <w:color w:val="374C80" w:themeColor="accent1" w:themeShade="BF"/>
        </w:rPr>
        <w:t>predlog</w:t>
      </w:r>
      <w:r>
        <w:rPr>
          <w:rStyle w:val="Neensklic"/>
          <w:b w:val="0"/>
          <w:bCs w:val="0"/>
          <w:color w:val="374C80" w:themeColor="accent1" w:themeShade="BF"/>
        </w:rPr>
        <w:t xml:space="preserve"> in kdaj</w:t>
      </w:r>
      <w:r w:rsidR="00B846EB" w:rsidRPr="005E7FF5">
        <w:rPr>
          <w:rStyle w:val="Neensklic"/>
          <w:b w:val="0"/>
          <w:bCs w:val="0"/>
          <w:color w:val="374C80" w:themeColor="accent1" w:themeShade="BF"/>
        </w:rPr>
        <w:t>?</w:t>
      </w:r>
      <w:bookmarkEnd w:id="207"/>
      <w:bookmarkEnd w:id="208"/>
    </w:p>
    <w:p w14:paraId="0F3F11DA" w14:textId="77777777" w:rsidR="00B846EB" w:rsidRDefault="00B846EB" w:rsidP="00B846EB">
      <w:pPr>
        <w:rPr>
          <w:bCs/>
        </w:rPr>
      </w:pPr>
      <w:r>
        <w:rPr>
          <w:bCs/>
        </w:rPr>
        <w:t>Pri navadnih predlogih je a</w:t>
      </w:r>
      <w:r w:rsidRPr="006C1A8C">
        <w:rPr>
          <w:bCs/>
        </w:rPr>
        <w:t>kcija</w:t>
      </w:r>
      <w:r>
        <w:rPr>
          <w:bCs/>
        </w:rPr>
        <w:t xml:space="preserve"> na voljo:</w:t>
      </w:r>
    </w:p>
    <w:p w14:paraId="019C7F03" w14:textId="2989F2BA" w:rsidR="00B846EB" w:rsidRDefault="00B846EB" w:rsidP="00694711">
      <w:pPr>
        <w:pStyle w:val="Odstavekseznama"/>
        <w:numPr>
          <w:ilvl w:val="0"/>
          <w:numId w:val="50"/>
        </w:numPr>
        <w:rPr>
          <w:bCs/>
        </w:rPr>
      </w:pPr>
      <w:r>
        <w:rPr>
          <w:bCs/>
        </w:rPr>
        <w:t>č</w:t>
      </w:r>
      <w:r w:rsidRPr="00703650">
        <w:rPr>
          <w:bCs/>
        </w:rPr>
        <w:t xml:space="preserve">e ste </w:t>
      </w:r>
      <w:r w:rsidR="00B3312A">
        <w:rPr>
          <w:b/>
          <w:bCs/>
        </w:rPr>
        <w:t>koordinator predloga</w:t>
      </w:r>
      <w:r w:rsidR="0090299A" w:rsidRPr="00703650">
        <w:rPr>
          <w:bCs/>
        </w:rPr>
        <w:t xml:space="preserve"> </w:t>
      </w:r>
      <w:r>
        <w:rPr>
          <w:bCs/>
        </w:rPr>
        <w:t xml:space="preserve">in </w:t>
      </w:r>
    </w:p>
    <w:p w14:paraId="6BC14D03" w14:textId="4DB29D3A" w:rsidR="00B846EB" w:rsidRDefault="00B846EB" w:rsidP="00694711">
      <w:pPr>
        <w:pStyle w:val="Odstavekseznama"/>
        <w:numPr>
          <w:ilvl w:val="0"/>
          <w:numId w:val="50"/>
        </w:numPr>
        <w:rPr>
          <w:bCs/>
        </w:rPr>
      </w:pPr>
      <w:r>
        <w:rPr>
          <w:bCs/>
        </w:rPr>
        <w:t xml:space="preserve">če je status predloga </w:t>
      </w:r>
      <w:r w:rsidR="00720F47">
        <w:rPr>
          <w:bCs/>
        </w:rPr>
        <w:t>»</w:t>
      </w:r>
      <w:r w:rsidRPr="00703650">
        <w:rPr>
          <w:b/>
          <w:bCs/>
        </w:rPr>
        <w:t>V pripravi</w:t>
      </w:r>
      <w:r w:rsidR="00B3312A">
        <w:rPr>
          <w:b/>
          <w:bCs/>
        </w:rPr>
        <w:t xml:space="preserve"> SEM</w:t>
      </w:r>
      <w:r w:rsidR="00720F47">
        <w:rPr>
          <w:bCs/>
        </w:rPr>
        <w:t>«</w:t>
      </w:r>
      <w:r>
        <w:rPr>
          <w:bCs/>
        </w:rPr>
        <w:t>.</w:t>
      </w:r>
    </w:p>
    <w:p w14:paraId="71B44B66" w14:textId="77777777" w:rsidR="00B846EB" w:rsidRPr="00B3312A" w:rsidRDefault="00B846EB" w:rsidP="00B3312A">
      <w:pPr>
        <w:rPr>
          <w:bCs/>
        </w:rPr>
      </w:pPr>
      <w:r w:rsidRPr="00B3312A">
        <w:rPr>
          <w:bCs/>
        </w:rPr>
        <w:t>Pri neposrednih spremembah je akcija na voljo:</w:t>
      </w:r>
    </w:p>
    <w:p w14:paraId="35441E1C" w14:textId="2B121E41" w:rsidR="005E7FF5" w:rsidRPr="005E7FF5" w:rsidRDefault="00B846EB" w:rsidP="00694711">
      <w:pPr>
        <w:pStyle w:val="Odstavekseznama"/>
        <w:numPr>
          <w:ilvl w:val="0"/>
          <w:numId w:val="51"/>
        </w:numPr>
        <w:rPr>
          <w:bCs/>
        </w:rPr>
      </w:pPr>
      <w:r>
        <w:rPr>
          <w:bCs/>
        </w:rPr>
        <w:t xml:space="preserve">če ste </w:t>
      </w:r>
      <w:r w:rsidR="001464BD">
        <w:rPr>
          <w:b/>
          <w:bCs/>
        </w:rPr>
        <w:t>koordinator predloga MK</w:t>
      </w:r>
      <w:r>
        <w:rPr>
          <w:b/>
          <w:bCs/>
        </w:rPr>
        <w:t xml:space="preserve"> </w:t>
      </w:r>
      <w:r w:rsidRPr="005E7FF5">
        <w:rPr>
          <w:bCs/>
        </w:rPr>
        <w:t>in</w:t>
      </w:r>
    </w:p>
    <w:p w14:paraId="2939F8A0" w14:textId="35006A73" w:rsidR="005E7FF5" w:rsidRPr="005E7FF5" w:rsidRDefault="005E7FF5" w:rsidP="00694711">
      <w:pPr>
        <w:pStyle w:val="Odstavekseznama"/>
        <w:numPr>
          <w:ilvl w:val="0"/>
          <w:numId w:val="51"/>
        </w:numPr>
        <w:rPr>
          <w:rStyle w:val="Neensklic"/>
          <w:b w:val="0"/>
          <w:color w:val="auto"/>
        </w:rPr>
      </w:pPr>
      <w:r>
        <w:t xml:space="preserve">če </w:t>
      </w:r>
      <w:r w:rsidR="00B846EB">
        <w:t xml:space="preserve">je status predloga </w:t>
      </w:r>
      <w:r w:rsidR="00720F47">
        <w:t>»</w:t>
      </w:r>
      <w:r w:rsidR="00B846EB" w:rsidRPr="005E7FF5">
        <w:rPr>
          <w:b/>
        </w:rPr>
        <w:t>V pripravi MK</w:t>
      </w:r>
      <w:r w:rsidR="00720F47">
        <w:t>«</w:t>
      </w:r>
      <w:r w:rsidR="00B846EB">
        <w:t>.</w:t>
      </w:r>
      <w:r w:rsidR="00B846EB" w:rsidRPr="005E7FF5">
        <w:rPr>
          <w:rStyle w:val="Neensklic"/>
          <w:b w:val="0"/>
        </w:rPr>
        <w:t xml:space="preserve"> </w:t>
      </w:r>
    </w:p>
    <w:p w14:paraId="1DBA5FDC" w14:textId="77777777" w:rsidR="005E7FF5" w:rsidRDefault="005E7FF5" w:rsidP="005E7FF5">
      <w:pPr>
        <w:rPr>
          <w:rStyle w:val="Neensklic"/>
          <w:b w:val="0"/>
        </w:rPr>
      </w:pPr>
    </w:p>
    <w:p w14:paraId="7A6108EA" w14:textId="3003D2CA" w:rsidR="00B846EB" w:rsidRPr="005E7FF5" w:rsidRDefault="00B846EB" w:rsidP="005E7FF5">
      <w:pPr>
        <w:pStyle w:val="Naslov5"/>
        <w:rPr>
          <w:rStyle w:val="Neensklic"/>
          <w:b w:val="0"/>
          <w:bCs w:val="0"/>
          <w:color w:val="374C80" w:themeColor="accent1" w:themeShade="BF"/>
        </w:rPr>
      </w:pPr>
      <w:bookmarkStart w:id="209" w:name="_Toc89335248"/>
      <w:r w:rsidRPr="005E7FF5">
        <w:rPr>
          <w:rStyle w:val="Neensklic"/>
          <w:b w:val="0"/>
          <w:bCs w:val="0"/>
          <w:color w:val="374C80" w:themeColor="accent1" w:themeShade="BF"/>
        </w:rPr>
        <w:t>Kako storniram predlog?</w:t>
      </w:r>
      <w:bookmarkEnd w:id="209"/>
    </w:p>
    <w:p w14:paraId="779FFB15" w14:textId="77777777" w:rsidR="00B846EB" w:rsidRPr="00F76ED4" w:rsidRDefault="00B846EB" w:rsidP="00B846EB">
      <w:pPr>
        <w:rPr>
          <w:rStyle w:val="Neensklic"/>
        </w:rPr>
      </w:pPr>
      <w:r w:rsidRPr="00036055">
        <w:rPr>
          <w:noProof/>
          <w:lang w:eastAsia="sl-SI"/>
        </w:rPr>
        <w:drawing>
          <wp:inline distT="0" distB="0" distL="0" distR="0" wp14:anchorId="40675936" wp14:editId="1E4F11D2">
            <wp:extent cx="2054906" cy="395424"/>
            <wp:effectExtent l="0" t="0" r="2540" b="5080"/>
            <wp:docPr id="102" name="Picture 10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61020" cy="415843"/>
                    </a:xfrm>
                    <a:prstGeom prst="rect">
                      <a:avLst/>
                    </a:prstGeom>
                  </pic:spPr>
                </pic:pic>
              </a:graphicData>
            </a:graphic>
          </wp:inline>
        </w:drawing>
      </w:r>
    </w:p>
    <w:p w14:paraId="7FDFEDDA" w14:textId="77777777" w:rsidR="00335F8B" w:rsidRDefault="00335F8B" w:rsidP="00694711">
      <w:pPr>
        <w:pStyle w:val="Odstavekseznama"/>
        <w:numPr>
          <w:ilvl w:val="0"/>
          <w:numId w:val="52"/>
        </w:numPr>
      </w:pPr>
      <w:r>
        <w:lastRenderedPageBreak/>
        <w:t>Odprite stran »</w:t>
      </w:r>
      <w:r w:rsidRPr="00335F8B">
        <w:rPr>
          <w:b/>
        </w:rPr>
        <w:t>Vpogled v predlog</w:t>
      </w:r>
      <w:r>
        <w:t>«.</w:t>
      </w:r>
    </w:p>
    <w:p w14:paraId="4F703B0E" w14:textId="43B6F2A3" w:rsidR="00B846EB" w:rsidRDefault="00B846EB" w:rsidP="00694711">
      <w:pPr>
        <w:pStyle w:val="Odstavekseznama"/>
        <w:numPr>
          <w:ilvl w:val="0"/>
          <w:numId w:val="52"/>
        </w:numPr>
      </w:pPr>
      <w:r>
        <w:t xml:space="preserve">Kliknite na gumb </w:t>
      </w:r>
      <w:r w:rsidR="00720F47">
        <w:t>»</w:t>
      </w:r>
      <w:r w:rsidRPr="00F76ED4">
        <w:rPr>
          <w:b/>
        </w:rPr>
        <w:t>Storniraj pre</w:t>
      </w:r>
      <w:r>
        <w:rPr>
          <w:b/>
        </w:rPr>
        <w:t>d</w:t>
      </w:r>
      <w:r w:rsidRPr="00F76ED4">
        <w:rPr>
          <w:b/>
        </w:rPr>
        <w:t>log</w:t>
      </w:r>
      <w:r w:rsidR="00720F47" w:rsidRPr="00335654">
        <w:t>«</w:t>
      </w:r>
      <w:r w:rsidRPr="00335654">
        <w:t>.</w:t>
      </w:r>
    </w:p>
    <w:p w14:paraId="1F966D9E" w14:textId="77777777" w:rsidR="00B846EB" w:rsidRDefault="00B846EB" w:rsidP="00694711">
      <w:pPr>
        <w:pStyle w:val="Odstavekseznama"/>
        <w:numPr>
          <w:ilvl w:val="0"/>
          <w:numId w:val="52"/>
        </w:numPr>
      </w:pPr>
      <w:r>
        <w:t>Obvezno vpišite komentar; komentar bo viden na časovnici.</w:t>
      </w:r>
    </w:p>
    <w:p w14:paraId="68F7FE98" w14:textId="1AEBAEB3" w:rsidR="00B846EB" w:rsidRDefault="00B846EB" w:rsidP="00694711">
      <w:pPr>
        <w:pStyle w:val="Odstavekseznama"/>
        <w:numPr>
          <w:ilvl w:val="0"/>
          <w:numId w:val="52"/>
        </w:numPr>
      </w:pPr>
      <w:r>
        <w:t xml:space="preserve">Kliknite na gumb </w:t>
      </w:r>
      <w:r w:rsidR="00720F47">
        <w:t>»</w:t>
      </w:r>
      <w:r w:rsidRPr="00F76ED4">
        <w:rPr>
          <w:b/>
        </w:rPr>
        <w:t>Potrdi</w:t>
      </w:r>
      <w:r w:rsidR="00720F47" w:rsidRPr="00335654">
        <w:t>«</w:t>
      </w:r>
      <w:r>
        <w:t xml:space="preserve"> </w:t>
      </w:r>
      <w:r w:rsidR="00565E59">
        <w:t>oz.</w:t>
      </w:r>
      <w:r>
        <w:t xml:space="preserve"> </w:t>
      </w:r>
      <w:r w:rsidR="00720F47">
        <w:t>»</w:t>
      </w:r>
      <w:r w:rsidRPr="00F76ED4">
        <w:rPr>
          <w:b/>
        </w:rPr>
        <w:t>Prekliči</w:t>
      </w:r>
      <w:r w:rsidR="00720F47" w:rsidRPr="00335654">
        <w:t>«</w:t>
      </w:r>
      <w:r w:rsidRPr="00335654">
        <w:t>,</w:t>
      </w:r>
      <w:r>
        <w:t xml:space="preserve"> če želite prekiniti akcijo.</w:t>
      </w:r>
    </w:p>
    <w:p w14:paraId="0CEEEFE7" w14:textId="32B03023" w:rsidR="00B846EB" w:rsidRDefault="00B846EB" w:rsidP="00694711">
      <w:pPr>
        <w:pStyle w:val="Odstavekseznama"/>
        <w:numPr>
          <w:ilvl w:val="0"/>
          <w:numId w:val="52"/>
        </w:numPr>
      </w:pPr>
      <w:r>
        <w:t xml:space="preserve">Na koncu uspešno izvedene akcije je status predloga </w:t>
      </w:r>
      <w:r w:rsidR="00720F47">
        <w:t>»</w:t>
      </w:r>
      <w:r w:rsidR="00335654">
        <w:rPr>
          <w:b/>
        </w:rPr>
        <w:t>Stornirano</w:t>
      </w:r>
      <w:r w:rsidR="00720F47" w:rsidRPr="00335654">
        <w:t>«</w:t>
      </w:r>
      <w:r>
        <w:t xml:space="preserve"> in predloga ne morete več urejati.</w:t>
      </w:r>
    </w:p>
    <w:p w14:paraId="45762CDC" w14:textId="6D199027" w:rsidR="00B846EB" w:rsidRPr="006E3DC7" w:rsidRDefault="00B846EB" w:rsidP="00B846EB">
      <w:pPr>
        <w:pStyle w:val="Naslov4"/>
        <w:rPr>
          <w:rStyle w:val="Neensklic"/>
          <w:b w:val="0"/>
          <w:bCs w:val="0"/>
          <w:color w:val="374C80" w:themeColor="accent1" w:themeShade="BF"/>
          <w:lang w:eastAsia="sl-SI"/>
        </w:rPr>
      </w:pPr>
      <w:bookmarkStart w:id="210" w:name="_Toc86324192"/>
      <w:bookmarkStart w:id="211" w:name="_Toc89335249"/>
      <w:r>
        <w:rPr>
          <w:lang w:eastAsia="sl-SI"/>
        </w:rPr>
        <w:t xml:space="preserve">Pošiljanje predloga v pregled </w:t>
      </w:r>
      <w:r w:rsidR="00B3312A">
        <w:rPr>
          <w:lang w:eastAsia="sl-SI"/>
        </w:rPr>
        <w:t>vodji SEM</w:t>
      </w:r>
      <w:bookmarkEnd w:id="210"/>
      <w:bookmarkEnd w:id="211"/>
    </w:p>
    <w:p w14:paraId="61A3D9BF" w14:textId="2B0C37E8" w:rsidR="00B846EB" w:rsidRPr="000729D1" w:rsidRDefault="005E7FF5" w:rsidP="00B846EB">
      <w:pPr>
        <w:pStyle w:val="Naslov5"/>
        <w:rPr>
          <w:rStyle w:val="Neensklic"/>
          <w:b w:val="0"/>
        </w:rPr>
      </w:pPr>
      <w:bookmarkStart w:id="212" w:name="_Toc86324193"/>
      <w:bookmarkStart w:id="213" w:name="_Toc89335250"/>
      <w:bookmarkEnd w:id="206"/>
      <w:r>
        <w:rPr>
          <w:rStyle w:val="Neensklic"/>
          <w:b w:val="0"/>
        </w:rPr>
        <w:t>Kdo</w:t>
      </w:r>
      <w:r w:rsidR="00B846EB" w:rsidRPr="000729D1">
        <w:rPr>
          <w:rStyle w:val="Neensklic"/>
          <w:b w:val="0"/>
        </w:rPr>
        <w:t xml:space="preserve"> lahko pošlje predlog v pregled </w:t>
      </w:r>
      <w:r w:rsidR="00B3312A">
        <w:rPr>
          <w:rStyle w:val="Neensklic"/>
          <w:b w:val="0"/>
        </w:rPr>
        <w:t>vodji SEM</w:t>
      </w:r>
      <w:r>
        <w:rPr>
          <w:rStyle w:val="Neensklic"/>
          <w:b w:val="0"/>
        </w:rPr>
        <w:t xml:space="preserve"> in kdaj</w:t>
      </w:r>
      <w:r w:rsidR="00B846EB" w:rsidRPr="000729D1">
        <w:rPr>
          <w:rStyle w:val="Neensklic"/>
          <w:b w:val="0"/>
        </w:rPr>
        <w:t>?</w:t>
      </w:r>
      <w:bookmarkEnd w:id="212"/>
      <w:bookmarkEnd w:id="213"/>
    </w:p>
    <w:p w14:paraId="65E56ED1" w14:textId="77777777" w:rsidR="00B846EB" w:rsidRDefault="00B846EB" w:rsidP="00B846EB">
      <w:pPr>
        <w:rPr>
          <w:bCs/>
        </w:rPr>
      </w:pPr>
      <w:r w:rsidRPr="006C1A8C">
        <w:rPr>
          <w:bCs/>
        </w:rPr>
        <w:t>Akcija</w:t>
      </w:r>
      <w:r>
        <w:rPr>
          <w:bCs/>
        </w:rPr>
        <w:t xml:space="preserve"> je na voljo:</w:t>
      </w:r>
    </w:p>
    <w:p w14:paraId="2DD9407D" w14:textId="06A83D0B" w:rsidR="00B846EB" w:rsidRDefault="00B846EB" w:rsidP="00694711">
      <w:pPr>
        <w:pStyle w:val="Odstavekseznama"/>
        <w:numPr>
          <w:ilvl w:val="0"/>
          <w:numId w:val="53"/>
        </w:numPr>
        <w:rPr>
          <w:bCs/>
        </w:rPr>
      </w:pPr>
      <w:r>
        <w:rPr>
          <w:bCs/>
        </w:rPr>
        <w:t xml:space="preserve">Če ste </w:t>
      </w:r>
      <w:r w:rsidR="00B3312A" w:rsidRPr="00B3312A">
        <w:rPr>
          <w:b/>
          <w:bCs/>
        </w:rPr>
        <w:t>koordinator predloga</w:t>
      </w:r>
    </w:p>
    <w:p w14:paraId="028BB8DB" w14:textId="77777777" w:rsidR="00B846EB" w:rsidRDefault="00B846EB" w:rsidP="00694711">
      <w:pPr>
        <w:pStyle w:val="Odstavekseznama"/>
        <w:numPr>
          <w:ilvl w:val="0"/>
          <w:numId w:val="53"/>
        </w:numPr>
        <w:rPr>
          <w:bCs/>
        </w:rPr>
      </w:pPr>
      <w:r>
        <w:rPr>
          <w:bCs/>
        </w:rPr>
        <w:t>Če je status predloga:</w:t>
      </w:r>
    </w:p>
    <w:p w14:paraId="453F5AF0" w14:textId="11031FB4" w:rsidR="00B846EB" w:rsidRDefault="00720F47" w:rsidP="00694711">
      <w:pPr>
        <w:pStyle w:val="Odstavekseznama"/>
        <w:numPr>
          <w:ilvl w:val="1"/>
          <w:numId w:val="53"/>
        </w:numPr>
        <w:rPr>
          <w:bCs/>
        </w:rPr>
      </w:pPr>
      <w:r>
        <w:rPr>
          <w:bCs/>
        </w:rPr>
        <w:t>»</w:t>
      </w:r>
      <w:r w:rsidR="00B3312A" w:rsidRPr="00B3312A">
        <w:rPr>
          <w:b/>
          <w:bCs/>
        </w:rPr>
        <w:t>V pripravi SEM</w:t>
      </w:r>
      <w:r>
        <w:rPr>
          <w:bCs/>
        </w:rPr>
        <w:t>«</w:t>
      </w:r>
      <w:r w:rsidR="00B846EB">
        <w:rPr>
          <w:bCs/>
        </w:rPr>
        <w:t xml:space="preserve"> ali</w:t>
      </w:r>
    </w:p>
    <w:p w14:paraId="2A907791" w14:textId="206CE832" w:rsidR="00B846EB" w:rsidRPr="00C40335" w:rsidRDefault="00720F47" w:rsidP="00694711">
      <w:pPr>
        <w:pStyle w:val="Odstavekseznama"/>
        <w:numPr>
          <w:ilvl w:val="1"/>
          <w:numId w:val="53"/>
        </w:numPr>
        <w:rPr>
          <w:b/>
          <w:bCs/>
          <w:color w:val="4A66AC" w:themeColor="accent1"/>
        </w:rPr>
      </w:pPr>
      <w:r>
        <w:rPr>
          <w:bCs/>
        </w:rPr>
        <w:t>»</w:t>
      </w:r>
      <w:r w:rsidR="00B3312A" w:rsidRPr="00B3312A">
        <w:rPr>
          <w:b/>
          <w:bCs/>
        </w:rPr>
        <w:t>V dopolnitvi na SEM</w:t>
      </w:r>
      <w:r>
        <w:rPr>
          <w:bCs/>
        </w:rPr>
        <w:t>«</w:t>
      </w:r>
      <w:r w:rsidR="00B846EB">
        <w:rPr>
          <w:bCs/>
        </w:rPr>
        <w:t>.</w:t>
      </w:r>
    </w:p>
    <w:p w14:paraId="0347C002" w14:textId="2961B5AF" w:rsidR="00B846EB" w:rsidRDefault="00B846EB" w:rsidP="00B846EB">
      <w:pPr>
        <w:rPr>
          <w:rStyle w:val="Neensklic"/>
        </w:rPr>
      </w:pPr>
      <w:r w:rsidRPr="00703650">
        <w:rPr>
          <w:rStyle w:val="Poudarek"/>
        </w:rPr>
        <w:t>Pozor!</w:t>
      </w:r>
      <w:r>
        <w:rPr>
          <w:rStyle w:val="Neensklic"/>
        </w:rPr>
        <w:t xml:space="preserve"> </w:t>
      </w:r>
      <w:r w:rsidRPr="00C40335">
        <w:rPr>
          <w:bCs/>
        </w:rPr>
        <w:t xml:space="preserve">Akcija ne bo uspešna, če predlog ni </w:t>
      </w:r>
      <w:r w:rsidR="0090299A">
        <w:rPr>
          <w:bCs/>
        </w:rPr>
        <w:t>pravilno izpolnjen</w:t>
      </w:r>
      <w:r w:rsidRPr="00C40335">
        <w:rPr>
          <w:bCs/>
        </w:rPr>
        <w:t>.</w:t>
      </w:r>
    </w:p>
    <w:p w14:paraId="729DC765" w14:textId="781E9561" w:rsidR="00B846EB" w:rsidRPr="000729D1" w:rsidRDefault="00B846EB" w:rsidP="00B846EB">
      <w:pPr>
        <w:pStyle w:val="Naslov5"/>
        <w:rPr>
          <w:rStyle w:val="Neensklic"/>
          <w:b w:val="0"/>
        </w:rPr>
      </w:pPr>
      <w:bookmarkStart w:id="214" w:name="_Toc86324194"/>
      <w:bookmarkStart w:id="215" w:name="_Toc89335251"/>
      <w:r>
        <w:rPr>
          <w:rStyle w:val="Neensklic"/>
          <w:b w:val="0"/>
        </w:rPr>
        <w:t>Kako pošljem predlog v potrje</w:t>
      </w:r>
      <w:r w:rsidRPr="000729D1">
        <w:rPr>
          <w:rStyle w:val="Neensklic"/>
          <w:b w:val="0"/>
        </w:rPr>
        <w:t>v</w:t>
      </w:r>
      <w:r>
        <w:rPr>
          <w:rStyle w:val="Neensklic"/>
          <w:b w:val="0"/>
        </w:rPr>
        <w:t>a</w:t>
      </w:r>
      <w:r w:rsidRPr="000729D1">
        <w:rPr>
          <w:rStyle w:val="Neensklic"/>
          <w:b w:val="0"/>
        </w:rPr>
        <w:t xml:space="preserve">nje </w:t>
      </w:r>
      <w:r w:rsidR="00B3312A">
        <w:rPr>
          <w:rStyle w:val="Neensklic"/>
          <w:b w:val="0"/>
        </w:rPr>
        <w:t>vodji SEM</w:t>
      </w:r>
      <w:r w:rsidRPr="000729D1">
        <w:rPr>
          <w:rStyle w:val="Neensklic"/>
          <w:b w:val="0"/>
        </w:rPr>
        <w:t>?</w:t>
      </w:r>
      <w:bookmarkEnd w:id="214"/>
      <w:bookmarkEnd w:id="215"/>
    </w:p>
    <w:p w14:paraId="29F75027" w14:textId="286FB24A" w:rsidR="00B846EB" w:rsidRPr="00F76ED4" w:rsidRDefault="00B3312A" w:rsidP="00B846EB">
      <w:pPr>
        <w:rPr>
          <w:rStyle w:val="Neensklic"/>
        </w:rPr>
      </w:pPr>
      <w:r w:rsidRPr="00B3312A">
        <w:rPr>
          <w:noProof/>
          <w:lang w:eastAsia="sl-SI"/>
        </w:rPr>
        <w:drawing>
          <wp:inline distT="0" distB="0" distL="0" distR="0" wp14:anchorId="35832FBB" wp14:editId="0D37CB5E">
            <wp:extent cx="1336746" cy="188105"/>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80164" cy="194215"/>
                    </a:xfrm>
                    <a:prstGeom prst="rect">
                      <a:avLst/>
                    </a:prstGeom>
                  </pic:spPr>
                </pic:pic>
              </a:graphicData>
            </a:graphic>
          </wp:inline>
        </w:drawing>
      </w:r>
      <w:r w:rsidR="00B846EB" w:rsidRPr="00D727A1">
        <w:rPr>
          <w:noProof/>
          <w:lang w:eastAsia="sl-SI"/>
        </w:rPr>
        <w:t xml:space="preserve"> </w:t>
      </w:r>
      <w:r w:rsidR="007015F0" w:rsidRPr="007015F0">
        <w:rPr>
          <w:noProof/>
          <w:lang w:eastAsia="sl-SI"/>
        </w:rPr>
        <w:drawing>
          <wp:inline distT="0" distB="0" distL="0" distR="0" wp14:anchorId="60178B36" wp14:editId="0C52FAF8">
            <wp:extent cx="1358537" cy="19060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64992" cy="219566"/>
                    </a:xfrm>
                    <a:prstGeom prst="rect">
                      <a:avLst/>
                    </a:prstGeom>
                  </pic:spPr>
                </pic:pic>
              </a:graphicData>
            </a:graphic>
          </wp:inline>
        </w:drawing>
      </w:r>
    </w:p>
    <w:p w14:paraId="4CB4AE98" w14:textId="77777777" w:rsidR="00335F8B" w:rsidRDefault="00335F8B" w:rsidP="00694711">
      <w:pPr>
        <w:pStyle w:val="Odstavekseznama"/>
        <w:numPr>
          <w:ilvl w:val="0"/>
          <w:numId w:val="8"/>
        </w:numPr>
      </w:pPr>
      <w:r>
        <w:t>Odprite stran »</w:t>
      </w:r>
      <w:r w:rsidRPr="00335F8B">
        <w:rPr>
          <w:b/>
        </w:rPr>
        <w:t>Vpogled v predlog</w:t>
      </w:r>
      <w:r>
        <w:t>«.</w:t>
      </w:r>
    </w:p>
    <w:p w14:paraId="0FCAA649" w14:textId="73D61B84" w:rsidR="00B846EB" w:rsidRDefault="00B846EB" w:rsidP="00694711">
      <w:pPr>
        <w:pStyle w:val="Odstavekseznama"/>
        <w:numPr>
          <w:ilvl w:val="0"/>
          <w:numId w:val="8"/>
        </w:numPr>
      </w:pPr>
      <w:r>
        <w:t xml:space="preserve">Kliknite na gumb </w:t>
      </w:r>
      <w:r w:rsidR="00720F47">
        <w:t>»</w:t>
      </w:r>
      <w:r>
        <w:rPr>
          <w:b/>
        </w:rPr>
        <w:t xml:space="preserve">Pošlji </w:t>
      </w:r>
      <w:r w:rsidR="00B3312A">
        <w:rPr>
          <w:b/>
        </w:rPr>
        <w:t>vodji SEM</w:t>
      </w:r>
      <w:r w:rsidR="00720F47" w:rsidRPr="00335654">
        <w:t>«</w:t>
      </w:r>
      <w:r>
        <w:rPr>
          <w:b/>
        </w:rPr>
        <w:t xml:space="preserve"> </w:t>
      </w:r>
      <w:r w:rsidR="00565E59">
        <w:t>oz.</w:t>
      </w:r>
      <w:r>
        <w:t xml:space="preserve"> </w:t>
      </w:r>
      <w:r w:rsidR="00720F47">
        <w:t>»</w:t>
      </w:r>
      <w:r w:rsidRPr="00D727A1">
        <w:rPr>
          <w:b/>
        </w:rPr>
        <w:t xml:space="preserve">Dopolnitev pošlji </w:t>
      </w:r>
      <w:r w:rsidR="00B3312A">
        <w:rPr>
          <w:b/>
        </w:rPr>
        <w:t>vodji SEM</w:t>
      </w:r>
      <w:r w:rsidR="00720F47" w:rsidRPr="00335654">
        <w:t>«</w:t>
      </w:r>
      <w:r w:rsidRPr="00335654">
        <w:t>;</w:t>
      </w:r>
      <w:r>
        <w:t xml:space="preserve"> kateri gumb je na voljo, je odvisno od tega, ali predlog pošiljate v potrditev prvič ali po dopolnitvah, ki so zahtevane s strani MK.</w:t>
      </w:r>
    </w:p>
    <w:p w14:paraId="6C5A083F" w14:textId="77777777" w:rsidR="00B846EB" w:rsidRDefault="00B846EB" w:rsidP="00694711">
      <w:pPr>
        <w:pStyle w:val="Odstavekseznama"/>
        <w:numPr>
          <w:ilvl w:val="0"/>
          <w:numId w:val="8"/>
        </w:numPr>
      </w:pPr>
      <w:r>
        <w:t>Če želite, vpišite komentar; komentar bo viden na časovnici.</w:t>
      </w:r>
    </w:p>
    <w:p w14:paraId="54FB4EE6" w14:textId="35DA6BFC" w:rsidR="00B846EB" w:rsidRDefault="00B846EB" w:rsidP="00694711">
      <w:pPr>
        <w:pStyle w:val="Odstavekseznama"/>
        <w:numPr>
          <w:ilvl w:val="0"/>
          <w:numId w:val="8"/>
        </w:numPr>
      </w:pPr>
      <w:r>
        <w:t xml:space="preserve">Kliknite na gumb </w:t>
      </w:r>
      <w:r w:rsidR="00720F47">
        <w:t>»</w:t>
      </w:r>
      <w:r w:rsidRPr="00CD154B">
        <w:rPr>
          <w:b/>
        </w:rPr>
        <w:t>Potrdi</w:t>
      </w:r>
      <w:r w:rsidR="00720F47" w:rsidRPr="00335654">
        <w:t>«</w:t>
      </w:r>
      <w:r>
        <w:t xml:space="preserve"> </w:t>
      </w:r>
      <w:r w:rsidR="00565E59">
        <w:t>oz.</w:t>
      </w:r>
      <w:r>
        <w:t xml:space="preserve"> </w:t>
      </w:r>
      <w:r w:rsidR="00720F47">
        <w:t>»</w:t>
      </w:r>
      <w:r w:rsidRPr="00CD154B">
        <w:rPr>
          <w:b/>
        </w:rPr>
        <w:t>Prekliči</w:t>
      </w:r>
      <w:r w:rsidR="00720F47" w:rsidRPr="00335654">
        <w:t>«</w:t>
      </w:r>
      <w:r w:rsidRPr="00335654">
        <w:t>,</w:t>
      </w:r>
      <w:r>
        <w:t xml:space="preserve"> če želite prekiniti akcijo.</w:t>
      </w:r>
    </w:p>
    <w:p w14:paraId="480EAAB1" w14:textId="0115B96A" w:rsidR="00B846EB" w:rsidRDefault="00B846EB" w:rsidP="00694711">
      <w:pPr>
        <w:pStyle w:val="Odstavekseznama"/>
        <w:numPr>
          <w:ilvl w:val="0"/>
          <w:numId w:val="8"/>
        </w:numPr>
        <w:rPr>
          <w:lang w:eastAsia="sl-SI"/>
        </w:rPr>
      </w:pPr>
      <w:r>
        <w:t xml:space="preserve">Na koncu uspešno izvedene akcije je status predloga </w:t>
      </w:r>
      <w:r w:rsidR="00720F47">
        <w:t>»</w:t>
      </w:r>
      <w:r w:rsidR="00335654">
        <w:rPr>
          <w:b/>
        </w:rPr>
        <w:t xml:space="preserve">Poslano </w:t>
      </w:r>
      <w:r w:rsidR="00B3312A">
        <w:rPr>
          <w:b/>
        </w:rPr>
        <w:t>vodji SEM</w:t>
      </w:r>
      <w:r w:rsidR="00720F47" w:rsidRPr="00335654">
        <w:t>«</w:t>
      </w:r>
      <w:r>
        <w:rPr>
          <w:b/>
        </w:rPr>
        <w:t xml:space="preserve"> </w:t>
      </w:r>
      <w:r w:rsidR="00565E59">
        <w:t>oz.</w:t>
      </w:r>
      <w:r>
        <w:rPr>
          <w:b/>
        </w:rPr>
        <w:t xml:space="preserve"> </w:t>
      </w:r>
      <w:r w:rsidR="00720F47" w:rsidRPr="00335654">
        <w:t>»</w:t>
      </w:r>
      <w:r w:rsidR="00335654">
        <w:rPr>
          <w:b/>
        </w:rPr>
        <w:t xml:space="preserve">Dopolnitev poslana </w:t>
      </w:r>
      <w:r w:rsidR="00B3312A">
        <w:rPr>
          <w:b/>
        </w:rPr>
        <w:t>vodji SEM</w:t>
      </w:r>
      <w:r w:rsidR="00720F47" w:rsidRPr="00335654">
        <w:t>«</w:t>
      </w:r>
      <w:r>
        <w:t xml:space="preserve"> in predloga ne morete več urejati.</w:t>
      </w:r>
    </w:p>
    <w:p w14:paraId="75B719AC" w14:textId="7612A8DD" w:rsidR="00B846EB" w:rsidRDefault="00B846EB" w:rsidP="00B846EB">
      <w:pPr>
        <w:rPr>
          <w:lang w:eastAsia="sl-SI"/>
        </w:rPr>
      </w:pPr>
      <w:r w:rsidRPr="006C05BB">
        <w:rPr>
          <w:rStyle w:val="Poudarek"/>
        </w:rPr>
        <w:t>Pozor!</w:t>
      </w:r>
      <w:r>
        <w:rPr>
          <w:lang w:eastAsia="sl-SI"/>
        </w:rPr>
        <w:t xml:space="preserve"> Predloga ne boste mogli poslati</w:t>
      </w:r>
      <w:r w:rsidR="0090299A">
        <w:rPr>
          <w:lang w:eastAsia="sl-SI"/>
        </w:rPr>
        <w:t>, dokler</w:t>
      </w:r>
      <w:r>
        <w:rPr>
          <w:lang w:eastAsia="sl-SI"/>
        </w:rPr>
        <w:t xml:space="preserve"> ni </w:t>
      </w:r>
      <w:r w:rsidR="00335654">
        <w:rPr>
          <w:lang w:eastAsia="sl-SI"/>
        </w:rPr>
        <w:t xml:space="preserve">pravilno izpolnjen </w:t>
      </w:r>
      <w:r>
        <w:rPr>
          <w:lang w:eastAsia="sl-SI"/>
        </w:rPr>
        <w:t>- če dobite seznam napak, jih morate najprej popraviti.</w:t>
      </w:r>
    </w:p>
    <w:p w14:paraId="0C60BF5E" w14:textId="59022532" w:rsidR="00B846EB" w:rsidRDefault="00B846EB" w:rsidP="00B846EB">
      <w:pPr>
        <w:pStyle w:val="Naslov4"/>
        <w:rPr>
          <w:lang w:eastAsia="sl-SI"/>
        </w:rPr>
      </w:pPr>
      <w:bookmarkStart w:id="216" w:name="_Toc86324195"/>
      <w:bookmarkStart w:id="217" w:name="_Toc89335252"/>
      <w:r>
        <w:rPr>
          <w:lang w:eastAsia="sl-SI"/>
        </w:rPr>
        <w:t xml:space="preserve">Pregled in potrjevanje predloga s strani </w:t>
      </w:r>
      <w:r w:rsidR="00B3312A">
        <w:rPr>
          <w:lang w:eastAsia="sl-SI"/>
        </w:rPr>
        <w:t>vodje SEM</w:t>
      </w:r>
      <w:bookmarkEnd w:id="216"/>
      <w:bookmarkEnd w:id="217"/>
    </w:p>
    <w:p w14:paraId="769A3191" w14:textId="6526BEC6" w:rsidR="00B846EB" w:rsidRDefault="00B3312A" w:rsidP="00B846EB">
      <w:pPr>
        <w:rPr>
          <w:lang w:eastAsia="sl-SI"/>
        </w:rPr>
      </w:pPr>
      <w:r>
        <w:rPr>
          <w:lang w:eastAsia="sl-SI"/>
        </w:rPr>
        <w:t>Vodja SEM</w:t>
      </w:r>
      <w:r w:rsidR="00B846EB">
        <w:rPr>
          <w:lang w:eastAsia="sl-SI"/>
        </w:rPr>
        <w:t xml:space="preserve"> lahko:</w:t>
      </w:r>
    </w:p>
    <w:p w14:paraId="146C7F44" w14:textId="77777777" w:rsidR="00B846EB" w:rsidRPr="00832836" w:rsidRDefault="00B846EB" w:rsidP="00694711">
      <w:pPr>
        <w:pStyle w:val="Odstavekseznama"/>
        <w:numPr>
          <w:ilvl w:val="0"/>
          <w:numId w:val="10"/>
        </w:numPr>
        <w:rPr>
          <w:bCs/>
        </w:rPr>
      </w:pPr>
      <w:r>
        <w:rPr>
          <w:lang w:eastAsia="sl-SI"/>
        </w:rPr>
        <w:t>zavrne predlog – če predlog še ni posredovan na MK;</w:t>
      </w:r>
    </w:p>
    <w:p w14:paraId="215B0349" w14:textId="6F3A0E36" w:rsidR="00B846EB" w:rsidRPr="000729D1" w:rsidRDefault="00B846EB" w:rsidP="00694711">
      <w:pPr>
        <w:pStyle w:val="Odstavekseznama"/>
        <w:numPr>
          <w:ilvl w:val="0"/>
          <w:numId w:val="10"/>
        </w:numPr>
        <w:rPr>
          <w:bCs/>
        </w:rPr>
      </w:pPr>
      <w:r>
        <w:rPr>
          <w:lang w:eastAsia="sl-SI"/>
        </w:rPr>
        <w:t xml:space="preserve">umakne predlog – če je zahtevana dopolnitev </w:t>
      </w:r>
      <w:r w:rsidR="0090299A">
        <w:rPr>
          <w:lang w:eastAsia="sl-SI"/>
        </w:rPr>
        <w:t>od</w:t>
      </w:r>
      <w:r>
        <w:rPr>
          <w:lang w:eastAsia="sl-SI"/>
        </w:rPr>
        <w:t xml:space="preserve"> MK;</w:t>
      </w:r>
    </w:p>
    <w:p w14:paraId="3B99C81C" w14:textId="77777777" w:rsidR="00B846EB" w:rsidRPr="000729D1" w:rsidRDefault="00B846EB" w:rsidP="00694711">
      <w:pPr>
        <w:pStyle w:val="Odstavekseznama"/>
        <w:numPr>
          <w:ilvl w:val="0"/>
          <w:numId w:val="10"/>
        </w:numPr>
        <w:rPr>
          <w:bCs/>
        </w:rPr>
      </w:pPr>
      <w:r>
        <w:rPr>
          <w:lang w:eastAsia="sl-SI"/>
        </w:rPr>
        <w:t>zahteva dopolnitev predloga (od nosilca);</w:t>
      </w:r>
    </w:p>
    <w:p w14:paraId="159EA3AE" w14:textId="77777777" w:rsidR="00B846EB" w:rsidRPr="000729D1" w:rsidRDefault="00B846EB" w:rsidP="00694711">
      <w:pPr>
        <w:pStyle w:val="Odstavekseznama"/>
        <w:numPr>
          <w:ilvl w:val="0"/>
          <w:numId w:val="10"/>
        </w:numPr>
        <w:rPr>
          <w:bCs/>
        </w:rPr>
      </w:pPr>
      <w:r>
        <w:rPr>
          <w:lang w:eastAsia="sl-SI"/>
        </w:rPr>
        <w:t>predlog pošlje v potrditev MK.</w:t>
      </w:r>
    </w:p>
    <w:p w14:paraId="01FA04F5" w14:textId="77777777" w:rsidR="00B846EB" w:rsidRDefault="00B846EB" w:rsidP="00B846EB">
      <w:pPr>
        <w:rPr>
          <w:bCs/>
        </w:rPr>
      </w:pPr>
      <w:r w:rsidRPr="000729D1">
        <w:rPr>
          <w:bCs/>
        </w:rPr>
        <w:t>Akcij</w:t>
      </w:r>
      <w:r>
        <w:rPr>
          <w:bCs/>
        </w:rPr>
        <w:t>e so na voljo:</w:t>
      </w:r>
    </w:p>
    <w:p w14:paraId="6F9CEE10" w14:textId="3214B8C3" w:rsidR="00B846EB" w:rsidRDefault="00B846EB" w:rsidP="00694711">
      <w:pPr>
        <w:pStyle w:val="Odstavekseznama"/>
        <w:numPr>
          <w:ilvl w:val="0"/>
          <w:numId w:val="54"/>
        </w:numPr>
        <w:rPr>
          <w:bCs/>
        </w:rPr>
      </w:pPr>
      <w:r>
        <w:rPr>
          <w:bCs/>
        </w:rPr>
        <w:t xml:space="preserve">če ste </w:t>
      </w:r>
      <w:r w:rsidR="00B3312A" w:rsidRPr="00B3312A">
        <w:rPr>
          <w:b/>
          <w:bCs/>
        </w:rPr>
        <w:t>vodja SEM</w:t>
      </w:r>
      <w:r>
        <w:rPr>
          <w:bCs/>
        </w:rPr>
        <w:t xml:space="preserve"> in</w:t>
      </w:r>
    </w:p>
    <w:p w14:paraId="7265CB75" w14:textId="77777777" w:rsidR="00B846EB" w:rsidRDefault="00B846EB" w:rsidP="00694711">
      <w:pPr>
        <w:pStyle w:val="Odstavekseznama"/>
        <w:numPr>
          <w:ilvl w:val="0"/>
          <w:numId w:val="54"/>
        </w:numPr>
        <w:rPr>
          <w:bCs/>
        </w:rPr>
      </w:pPr>
      <w:r>
        <w:rPr>
          <w:bCs/>
        </w:rPr>
        <w:t>če je status predloga:</w:t>
      </w:r>
    </w:p>
    <w:p w14:paraId="463B2AC9" w14:textId="1C9B1FA1" w:rsidR="00B846EB" w:rsidRDefault="00720F47" w:rsidP="00694711">
      <w:pPr>
        <w:pStyle w:val="Odstavekseznama"/>
        <w:numPr>
          <w:ilvl w:val="1"/>
          <w:numId w:val="54"/>
        </w:numPr>
        <w:rPr>
          <w:bCs/>
        </w:rPr>
      </w:pPr>
      <w:r>
        <w:rPr>
          <w:bCs/>
        </w:rPr>
        <w:t>»</w:t>
      </w:r>
      <w:r w:rsidR="00B846EB" w:rsidRPr="00B3312A">
        <w:rPr>
          <w:b/>
          <w:bCs/>
        </w:rPr>
        <w:t xml:space="preserve">Poslano </w:t>
      </w:r>
      <w:r w:rsidR="00B3312A" w:rsidRPr="00B3312A">
        <w:rPr>
          <w:b/>
          <w:bCs/>
        </w:rPr>
        <w:t>vodji SEM</w:t>
      </w:r>
      <w:r>
        <w:rPr>
          <w:bCs/>
        </w:rPr>
        <w:t>«</w:t>
      </w:r>
      <w:r w:rsidR="00B846EB">
        <w:rPr>
          <w:bCs/>
        </w:rPr>
        <w:t xml:space="preserve"> ali</w:t>
      </w:r>
    </w:p>
    <w:p w14:paraId="66E52E6B" w14:textId="0D1F818F" w:rsidR="00B846EB" w:rsidRPr="00C40335" w:rsidRDefault="00720F47" w:rsidP="00694711">
      <w:pPr>
        <w:pStyle w:val="Odstavekseznama"/>
        <w:numPr>
          <w:ilvl w:val="1"/>
          <w:numId w:val="54"/>
        </w:numPr>
        <w:rPr>
          <w:bCs/>
          <w:color w:val="4A66AC" w:themeColor="accent1"/>
        </w:rPr>
      </w:pPr>
      <w:r>
        <w:rPr>
          <w:bCs/>
        </w:rPr>
        <w:t>»</w:t>
      </w:r>
      <w:r w:rsidR="00B846EB" w:rsidRPr="00B3312A">
        <w:rPr>
          <w:b/>
          <w:bCs/>
        </w:rPr>
        <w:t xml:space="preserve">Dopolnitev poslana </w:t>
      </w:r>
      <w:r w:rsidR="00B3312A" w:rsidRPr="00B3312A">
        <w:rPr>
          <w:b/>
          <w:bCs/>
        </w:rPr>
        <w:t>vodji SEM</w:t>
      </w:r>
      <w:r>
        <w:rPr>
          <w:bCs/>
        </w:rPr>
        <w:t>«</w:t>
      </w:r>
      <w:r w:rsidR="00B846EB">
        <w:rPr>
          <w:bCs/>
        </w:rPr>
        <w:t>.</w:t>
      </w:r>
    </w:p>
    <w:p w14:paraId="0132B111" w14:textId="0E03A8BD" w:rsidR="00B846EB" w:rsidRPr="00C40335" w:rsidRDefault="00B846EB" w:rsidP="00B846EB">
      <w:pPr>
        <w:pStyle w:val="Naslov5"/>
        <w:rPr>
          <w:rStyle w:val="Neensklic"/>
          <w:b w:val="0"/>
        </w:rPr>
      </w:pPr>
      <w:bookmarkStart w:id="218" w:name="_Toc86324196"/>
      <w:bookmarkStart w:id="219" w:name="_Toc89335253"/>
      <w:r w:rsidRPr="00C40335">
        <w:rPr>
          <w:rStyle w:val="Neensklic"/>
          <w:b w:val="0"/>
        </w:rPr>
        <w:t>Kako pošljem predlog v potrditev MK?</w:t>
      </w:r>
      <w:bookmarkEnd w:id="218"/>
      <w:bookmarkEnd w:id="219"/>
    </w:p>
    <w:p w14:paraId="10BF85C3" w14:textId="77777777" w:rsidR="00B846EB" w:rsidRPr="00F76ED4" w:rsidRDefault="00B846EB" w:rsidP="00B846EB">
      <w:pPr>
        <w:rPr>
          <w:rStyle w:val="Neensklic"/>
        </w:rPr>
      </w:pPr>
      <w:r w:rsidRPr="000729D1">
        <w:rPr>
          <w:rStyle w:val="Neensklic"/>
          <w:noProof/>
          <w:lang w:eastAsia="sl-SI"/>
        </w:rPr>
        <w:drawing>
          <wp:inline distT="0" distB="0" distL="0" distR="0" wp14:anchorId="101A5223" wp14:editId="20A5DAB6">
            <wp:extent cx="1980190" cy="310991"/>
            <wp:effectExtent l="0" t="0" r="1270" b="0"/>
            <wp:docPr id="31" name="Picture 3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49069" cy="321809"/>
                    </a:xfrm>
                    <a:prstGeom prst="rect">
                      <a:avLst/>
                    </a:prstGeom>
                  </pic:spPr>
                </pic:pic>
              </a:graphicData>
            </a:graphic>
          </wp:inline>
        </w:drawing>
      </w:r>
      <w:r w:rsidRPr="00D727A1">
        <w:rPr>
          <w:noProof/>
          <w:lang w:eastAsia="sl-SI"/>
        </w:rPr>
        <w:t xml:space="preserve"> </w:t>
      </w:r>
      <w:r w:rsidRPr="00D727A1">
        <w:rPr>
          <w:rStyle w:val="Neensklic"/>
          <w:noProof/>
          <w:lang w:eastAsia="sl-SI"/>
        </w:rPr>
        <w:drawing>
          <wp:inline distT="0" distB="0" distL="0" distR="0" wp14:anchorId="5F59EBB3" wp14:editId="2718DAB9">
            <wp:extent cx="1865134" cy="282261"/>
            <wp:effectExtent l="0" t="0" r="1905" b="3810"/>
            <wp:docPr id="117" name="Picture 11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54646" cy="295807"/>
                    </a:xfrm>
                    <a:prstGeom prst="rect">
                      <a:avLst/>
                    </a:prstGeom>
                  </pic:spPr>
                </pic:pic>
              </a:graphicData>
            </a:graphic>
          </wp:inline>
        </w:drawing>
      </w:r>
    </w:p>
    <w:p w14:paraId="4A9AD45C" w14:textId="77777777" w:rsidR="00335F8B" w:rsidRDefault="00335F8B" w:rsidP="00694711">
      <w:pPr>
        <w:pStyle w:val="Odstavekseznama"/>
        <w:numPr>
          <w:ilvl w:val="0"/>
          <w:numId w:val="9"/>
        </w:numPr>
      </w:pPr>
      <w:r>
        <w:lastRenderedPageBreak/>
        <w:t>Odprite stran »</w:t>
      </w:r>
      <w:r w:rsidRPr="00335F8B">
        <w:rPr>
          <w:b/>
        </w:rPr>
        <w:t>Vpogled v predlog</w:t>
      </w:r>
      <w:r>
        <w:t>«.</w:t>
      </w:r>
    </w:p>
    <w:p w14:paraId="1E7B403E" w14:textId="79ADD91B" w:rsidR="00B846EB" w:rsidRDefault="00B846EB" w:rsidP="00694711">
      <w:pPr>
        <w:pStyle w:val="Odstavekseznama"/>
        <w:numPr>
          <w:ilvl w:val="0"/>
          <w:numId w:val="9"/>
        </w:numPr>
      </w:pPr>
      <w:r>
        <w:t xml:space="preserve">Kliknite na gumb </w:t>
      </w:r>
      <w:r w:rsidR="00720F47">
        <w:t>»</w:t>
      </w:r>
      <w:r>
        <w:rPr>
          <w:b/>
        </w:rPr>
        <w:t>Pošlji predlog na MK</w:t>
      </w:r>
      <w:r w:rsidR="00720F47" w:rsidRPr="00335654">
        <w:t>«</w:t>
      </w:r>
      <w:r>
        <w:rPr>
          <w:b/>
        </w:rPr>
        <w:t xml:space="preserve"> </w:t>
      </w:r>
      <w:r w:rsidR="00565E59">
        <w:t>oz.</w:t>
      </w:r>
      <w:r>
        <w:rPr>
          <w:b/>
        </w:rPr>
        <w:t xml:space="preserve"> </w:t>
      </w:r>
      <w:r w:rsidR="00720F47">
        <w:rPr>
          <w:b/>
        </w:rPr>
        <w:t>»</w:t>
      </w:r>
      <w:r>
        <w:rPr>
          <w:b/>
        </w:rPr>
        <w:t>Dopolnitev pošlji na MK</w:t>
      </w:r>
      <w:r w:rsidR="00720F47" w:rsidRPr="00335654">
        <w:t>«</w:t>
      </w:r>
      <w:r w:rsidRPr="00335654">
        <w:t>;</w:t>
      </w:r>
      <w:r>
        <w:rPr>
          <w:b/>
        </w:rPr>
        <w:t xml:space="preserve"> </w:t>
      </w:r>
      <w:r>
        <w:t>kateri gumb je na voljo</w:t>
      </w:r>
      <w:r w:rsidR="0090299A">
        <w:t>, je</w:t>
      </w:r>
      <w:r>
        <w:t xml:space="preserve"> odvisno od tega, ali predlog pošiljate v potrditev prvič ali po dopolnitvah, ki so zahtevane s strani MK.</w:t>
      </w:r>
    </w:p>
    <w:p w14:paraId="795C448D" w14:textId="77777777" w:rsidR="00B846EB" w:rsidRDefault="00B846EB" w:rsidP="00694711">
      <w:pPr>
        <w:pStyle w:val="Odstavekseznama"/>
        <w:numPr>
          <w:ilvl w:val="0"/>
          <w:numId w:val="9"/>
        </w:numPr>
      </w:pPr>
      <w:r>
        <w:t>Če želite, vpišite komentar; komentar bo viden na časovnici.</w:t>
      </w:r>
    </w:p>
    <w:p w14:paraId="63BEDC5B" w14:textId="2B5BB531" w:rsidR="00B846EB" w:rsidRDefault="00B846EB" w:rsidP="00694711">
      <w:pPr>
        <w:pStyle w:val="Odstavekseznama"/>
        <w:numPr>
          <w:ilvl w:val="0"/>
          <w:numId w:val="9"/>
        </w:numPr>
      </w:pPr>
      <w:r>
        <w:t xml:space="preserve">Kliknite na gumb </w:t>
      </w:r>
      <w:r w:rsidR="00720F47">
        <w:t>»</w:t>
      </w:r>
      <w:r w:rsidRPr="00CD154B">
        <w:rPr>
          <w:b/>
        </w:rPr>
        <w:t>Potrdi</w:t>
      </w:r>
      <w:r w:rsidR="00720F47" w:rsidRPr="00335654">
        <w:t>«</w:t>
      </w:r>
      <w:r>
        <w:t xml:space="preserve"> </w:t>
      </w:r>
      <w:r w:rsidR="00565E59">
        <w:t>oz.</w:t>
      </w:r>
      <w:r>
        <w:t xml:space="preserve"> </w:t>
      </w:r>
      <w:r w:rsidR="00720F47">
        <w:t>»</w:t>
      </w:r>
      <w:r w:rsidRPr="00CD154B">
        <w:rPr>
          <w:b/>
        </w:rPr>
        <w:t>Prekliči</w:t>
      </w:r>
      <w:r w:rsidR="00720F47" w:rsidRPr="00335654">
        <w:t>«</w:t>
      </w:r>
      <w:r w:rsidRPr="00335654">
        <w:t>,</w:t>
      </w:r>
      <w:r>
        <w:t xml:space="preserve"> če želite prekiniti akcijo.</w:t>
      </w:r>
    </w:p>
    <w:p w14:paraId="2C186C59" w14:textId="2B6F62B3" w:rsidR="00B846EB" w:rsidRPr="006C05BB" w:rsidRDefault="00B846EB" w:rsidP="00694711">
      <w:pPr>
        <w:pStyle w:val="Odstavekseznama"/>
        <w:numPr>
          <w:ilvl w:val="0"/>
          <w:numId w:val="9"/>
        </w:numPr>
        <w:rPr>
          <w:lang w:eastAsia="sl-SI"/>
        </w:rPr>
      </w:pPr>
      <w:r>
        <w:t xml:space="preserve">Na koncu uspešno izvedene akcije je status predloga </w:t>
      </w:r>
      <w:r w:rsidR="00720F47">
        <w:t>»</w:t>
      </w:r>
      <w:r w:rsidR="00335654">
        <w:rPr>
          <w:b/>
        </w:rPr>
        <w:t>Poslano na</w:t>
      </w:r>
      <w:r w:rsidRPr="008C164A">
        <w:rPr>
          <w:b/>
        </w:rPr>
        <w:t xml:space="preserve"> MK</w:t>
      </w:r>
      <w:r w:rsidR="00720F47" w:rsidRPr="00335654">
        <w:t>«</w:t>
      </w:r>
      <w:r w:rsidR="00145AC1">
        <w:t xml:space="preserve"> oz. »</w:t>
      </w:r>
      <w:r w:rsidR="00145AC1" w:rsidRPr="00145AC1">
        <w:rPr>
          <w:b/>
        </w:rPr>
        <w:t>Dopolnitev poslana na MK</w:t>
      </w:r>
      <w:r w:rsidR="00145AC1">
        <w:t>«</w:t>
      </w:r>
      <w:r w:rsidRPr="00335654">
        <w:t>.</w:t>
      </w:r>
    </w:p>
    <w:p w14:paraId="40014B47" w14:textId="77777777" w:rsidR="00B846EB" w:rsidRPr="00553610" w:rsidRDefault="00B846EB" w:rsidP="00B846EB">
      <w:pPr>
        <w:pStyle w:val="Naslov5"/>
        <w:rPr>
          <w:rStyle w:val="Neensklic"/>
          <w:b w:val="0"/>
        </w:rPr>
      </w:pPr>
      <w:bookmarkStart w:id="220" w:name="_Toc86324197"/>
      <w:bookmarkStart w:id="221" w:name="_Toc89335254"/>
      <w:r w:rsidRPr="00553610">
        <w:rPr>
          <w:rStyle w:val="Neensklic"/>
          <w:b w:val="0"/>
        </w:rPr>
        <w:t>Kako zahtevam dopolnitev predloga?</w:t>
      </w:r>
      <w:bookmarkEnd w:id="220"/>
      <w:bookmarkEnd w:id="221"/>
    </w:p>
    <w:p w14:paraId="0CB1BE6F" w14:textId="4FD22167" w:rsidR="00B846EB" w:rsidRDefault="00B3312A" w:rsidP="00B846EB">
      <w:pPr>
        <w:pStyle w:val="Odstavekseznama"/>
        <w:ind w:left="0"/>
      </w:pPr>
      <w:r w:rsidRPr="00B3312A">
        <w:rPr>
          <w:noProof/>
        </w:rPr>
        <w:drawing>
          <wp:inline distT="0" distB="0" distL="0" distR="0" wp14:anchorId="4B58407D" wp14:editId="3B1804BB">
            <wp:extent cx="1841326" cy="271782"/>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85036" cy="278234"/>
                    </a:xfrm>
                    <a:prstGeom prst="rect">
                      <a:avLst/>
                    </a:prstGeom>
                  </pic:spPr>
                </pic:pic>
              </a:graphicData>
            </a:graphic>
          </wp:inline>
        </w:drawing>
      </w:r>
    </w:p>
    <w:p w14:paraId="30D1B0C7" w14:textId="77777777" w:rsidR="00335F8B" w:rsidRDefault="00335F8B" w:rsidP="00694711">
      <w:pPr>
        <w:pStyle w:val="Odstavekseznama"/>
        <w:numPr>
          <w:ilvl w:val="0"/>
          <w:numId w:val="11"/>
        </w:numPr>
      </w:pPr>
      <w:r>
        <w:t>Odprite stran »</w:t>
      </w:r>
      <w:r w:rsidRPr="00335F8B">
        <w:rPr>
          <w:b/>
        </w:rPr>
        <w:t>Vpogled v predlog</w:t>
      </w:r>
      <w:r>
        <w:t>«.</w:t>
      </w:r>
    </w:p>
    <w:p w14:paraId="19E3616C" w14:textId="58F2F6D5" w:rsidR="00B846EB" w:rsidRDefault="00B846EB" w:rsidP="00694711">
      <w:pPr>
        <w:pStyle w:val="Odstavekseznama"/>
        <w:numPr>
          <w:ilvl w:val="0"/>
          <w:numId w:val="11"/>
        </w:numPr>
      </w:pPr>
      <w:r>
        <w:t xml:space="preserve">Kliknite na gumb </w:t>
      </w:r>
      <w:r w:rsidR="00720F47">
        <w:t>»</w:t>
      </w:r>
      <w:r>
        <w:rPr>
          <w:b/>
        </w:rPr>
        <w:t>Zahtevaj dopolnitev</w:t>
      </w:r>
      <w:r w:rsidR="00720F47" w:rsidRPr="00335654">
        <w:t>«</w:t>
      </w:r>
      <w:r w:rsidRPr="00335654">
        <w:t>.</w:t>
      </w:r>
    </w:p>
    <w:p w14:paraId="431D2F72" w14:textId="77777777" w:rsidR="00B846EB" w:rsidRDefault="00B846EB" w:rsidP="00694711">
      <w:pPr>
        <w:pStyle w:val="Odstavekseznama"/>
        <w:numPr>
          <w:ilvl w:val="0"/>
          <w:numId w:val="11"/>
        </w:numPr>
      </w:pPr>
      <w:r>
        <w:t>Obvezno vpišite komentar; komentar bo viden na časovnici.</w:t>
      </w:r>
    </w:p>
    <w:p w14:paraId="51B1FFA1" w14:textId="747CE19E" w:rsidR="00B846EB" w:rsidRDefault="00B846EB" w:rsidP="00694711">
      <w:pPr>
        <w:pStyle w:val="Odstavekseznama"/>
        <w:numPr>
          <w:ilvl w:val="0"/>
          <w:numId w:val="11"/>
        </w:numPr>
      </w:pPr>
      <w:r>
        <w:t xml:space="preserve">Kliknite na gumb </w:t>
      </w:r>
      <w:r w:rsidR="00720F47">
        <w:t>»</w:t>
      </w:r>
      <w:r w:rsidRPr="009431AF">
        <w:rPr>
          <w:b/>
        </w:rPr>
        <w:t>Potrdi</w:t>
      </w:r>
      <w:r w:rsidR="00720F47" w:rsidRPr="00335654">
        <w:t>«</w:t>
      </w:r>
      <w:r>
        <w:t xml:space="preserve"> </w:t>
      </w:r>
      <w:r w:rsidR="00565E59">
        <w:t>oz.</w:t>
      </w:r>
      <w:r>
        <w:t xml:space="preserve"> </w:t>
      </w:r>
      <w:r w:rsidR="00720F47">
        <w:t>»</w:t>
      </w:r>
      <w:r w:rsidRPr="009431AF">
        <w:rPr>
          <w:b/>
        </w:rPr>
        <w:t>Prekliči</w:t>
      </w:r>
      <w:r w:rsidR="00720F47" w:rsidRPr="00335654">
        <w:t>«</w:t>
      </w:r>
      <w:r w:rsidRPr="00335654">
        <w:t>,</w:t>
      </w:r>
      <w:r>
        <w:t xml:space="preserve"> če želite prekiniti akcijo.</w:t>
      </w:r>
    </w:p>
    <w:p w14:paraId="34A8ADD0" w14:textId="27E2F8E6" w:rsidR="00B846EB" w:rsidRDefault="00B846EB" w:rsidP="00694711">
      <w:pPr>
        <w:pStyle w:val="Odstavekseznama"/>
        <w:numPr>
          <w:ilvl w:val="0"/>
          <w:numId w:val="11"/>
        </w:numPr>
        <w:rPr>
          <w:lang w:eastAsia="sl-SI"/>
        </w:rPr>
      </w:pPr>
      <w:r>
        <w:t xml:space="preserve">Na koncu uspešno izvedene akcije je status predloga </w:t>
      </w:r>
      <w:r w:rsidR="0090299A">
        <w:t xml:space="preserve">ponovno </w:t>
      </w:r>
      <w:r w:rsidR="00720F47">
        <w:t>»</w:t>
      </w:r>
      <w:r w:rsidR="00B3312A">
        <w:rPr>
          <w:b/>
        </w:rPr>
        <w:t>V pripravi SEM</w:t>
      </w:r>
      <w:r w:rsidR="00720F47" w:rsidRPr="00335654">
        <w:t>«</w:t>
      </w:r>
      <w:r w:rsidRPr="00335654">
        <w:t>;</w:t>
      </w:r>
      <w:r>
        <w:t xml:space="preserve"> predlog je dodeljen v urejanje nosilcu.</w:t>
      </w:r>
    </w:p>
    <w:p w14:paraId="4620D4BC" w14:textId="77777777" w:rsidR="00B846EB" w:rsidRPr="00553610" w:rsidRDefault="00B846EB" w:rsidP="00B846EB">
      <w:pPr>
        <w:pStyle w:val="Naslov5"/>
        <w:rPr>
          <w:rStyle w:val="Neensklic"/>
          <w:b w:val="0"/>
        </w:rPr>
      </w:pPr>
      <w:bookmarkStart w:id="222" w:name="_Toc86324198"/>
      <w:bookmarkStart w:id="223" w:name="_Toc89335255"/>
      <w:r w:rsidRPr="00553610">
        <w:rPr>
          <w:rStyle w:val="Neensklic"/>
          <w:b w:val="0"/>
        </w:rPr>
        <w:t xml:space="preserve">Kako </w:t>
      </w:r>
      <w:r>
        <w:rPr>
          <w:rStyle w:val="Neensklic"/>
          <w:b w:val="0"/>
        </w:rPr>
        <w:t>zavrnem</w:t>
      </w:r>
      <w:r w:rsidRPr="00553610">
        <w:rPr>
          <w:rStyle w:val="Neensklic"/>
          <w:b w:val="0"/>
        </w:rPr>
        <w:t xml:space="preserve"> predlog?</w:t>
      </w:r>
      <w:bookmarkEnd w:id="222"/>
      <w:bookmarkEnd w:id="223"/>
    </w:p>
    <w:p w14:paraId="748E17C5" w14:textId="77777777" w:rsidR="00B846EB" w:rsidRDefault="00B846EB" w:rsidP="00B846EB">
      <w:r w:rsidRPr="008C164A">
        <w:rPr>
          <w:noProof/>
          <w:lang w:eastAsia="sl-SI"/>
        </w:rPr>
        <w:drawing>
          <wp:inline distT="0" distB="0" distL="0" distR="0" wp14:anchorId="115B954D" wp14:editId="17127CF4">
            <wp:extent cx="1770345" cy="254421"/>
            <wp:effectExtent l="0" t="0" r="1905" b="0"/>
            <wp:docPr id="98" name="Picture 9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49906" cy="265855"/>
                    </a:xfrm>
                    <a:prstGeom prst="rect">
                      <a:avLst/>
                    </a:prstGeom>
                  </pic:spPr>
                </pic:pic>
              </a:graphicData>
            </a:graphic>
          </wp:inline>
        </w:drawing>
      </w:r>
    </w:p>
    <w:p w14:paraId="3B506B17" w14:textId="77777777" w:rsidR="00335F8B" w:rsidRDefault="00335F8B" w:rsidP="00694711">
      <w:pPr>
        <w:pStyle w:val="Odstavekseznama"/>
        <w:numPr>
          <w:ilvl w:val="0"/>
          <w:numId w:val="12"/>
        </w:numPr>
      </w:pPr>
      <w:r>
        <w:t>Odprite stran »</w:t>
      </w:r>
      <w:r w:rsidRPr="00335F8B">
        <w:rPr>
          <w:b/>
        </w:rPr>
        <w:t>Vpogled v predlog</w:t>
      </w:r>
      <w:r>
        <w:t>«.</w:t>
      </w:r>
    </w:p>
    <w:p w14:paraId="0A32DADA" w14:textId="45A3DA00" w:rsidR="00B846EB" w:rsidRDefault="00B846EB" w:rsidP="00694711">
      <w:pPr>
        <w:pStyle w:val="Odstavekseznama"/>
        <w:numPr>
          <w:ilvl w:val="0"/>
          <w:numId w:val="12"/>
        </w:numPr>
      </w:pPr>
      <w:r>
        <w:t xml:space="preserve">Kliknite na gumb </w:t>
      </w:r>
      <w:r w:rsidR="00720F47">
        <w:t>»</w:t>
      </w:r>
      <w:r>
        <w:rPr>
          <w:b/>
        </w:rPr>
        <w:t>Zavrni predlog</w:t>
      </w:r>
      <w:r w:rsidR="00720F47" w:rsidRPr="00335654">
        <w:t>«</w:t>
      </w:r>
      <w:r w:rsidRPr="00335654">
        <w:t>.</w:t>
      </w:r>
    </w:p>
    <w:p w14:paraId="5C02A174" w14:textId="77777777" w:rsidR="00B846EB" w:rsidRDefault="00B846EB" w:rsidP="00694711">
      <w:pPr>
        <w:pStyle w:val="Odstavekseznama"/>
        <w:numPr>
          <w:ilvl w:val="0"/>
          <w:numId w:val="12"/>
        </w:numPr>
      </w:pPr>
      <w:r>
        <w:t>Obvezno vpišite komentar; komentar bo viden na časovnici.</w:t>
      </w:r>
    </w:p>
    <w:p w14:paraId="6BF8CB2F" w14:textId="59FD135B" w:rsidR="00B846EB" w:rsidRDefault="00B846EB" w:rsidP="00694711">
      <w:pPr>
        <w:pStyle w:val="Odstavekseznama"/>
        <w:numPr>
          <w:ilvl w:val="0"/>
          <w:numId w:val="12"/>
        </w:numPr>
      </w:pPr>
      <w:r>
        <w:t xml:space="preserve">Kliknite na gumb </w:t>
      </w:r>
      <w:r w:rsidR="00720F47">
        <w:t>»</w:t>
      </w:r>
      <w:r w:rsidRPr="008C164A">
        <w:rPr>
          <w:b/>
        </w:rPr>
        <w:t>Potrdi</w:t>
      </w:r>
      <w:r w:rsidR="00720F47" w:rsidRPr="00335654">
        <w:t>«</w:t>
      </w:r>
      <w:r>
        <w:t xml:space="preserve"> </w:t>
      </w:r>
      <w:r w:rsidR="00565E59">
        <w:t>oz.</w:t>
      </w:r>
      <w:r>
        <w:t xml:space="preserve"> </w:t>
      </w:r>
      <w:r w:rsidR="00720F47">
        <w:t>»</w:t>
      </w:r>
      <w:r w:rsidRPr="008C164A">
        <w:rPr>
          <w:b/>
        </w:rPr>
        <w:t>Prekliči</w:t>
      </w:r>
      <w:r w:rsidR="00720F47" w:rsidRPr="00335654">
        <w:t>«</w:t>
      </w:r>
      <w:r w:rsidRPr="00335654">
        <w:t>,</w:t>
      </w:r>
      <w:r>
        <w:t xml:space="preserve"> če želite prekiniti akcijo.</w:t>
      </w:r>
    </w:p>
    <w:p w14:paraId="4297C76E" w14:textId="2CC999F5" w:rsidR="00B846EB" w:rsidRDefault="00B846EB" w:rsidP="00694711">
      <w:pPr>
        <w:pStyle w:val="Odstavekseznama"/>
        <w:numPr>
          <w:ilvl w:val="0"/>
          <w:numId w:val="12"/>
        </w:numPr>
        <w:rPr>
          <w:lang w:eastAsia="sl-SI"/>
        </w:rPr>
      </w:pPr>
      <w:r>
        <w:t xml:space="preserve">Na koncu uspešno izvedene akcije je status predloga </w:t>
      </w:r>
      <w:r w:rsidR="00720F47">
        <w:t>»</w:t>
      </w:r>
      <w:r w:rsidR="001464BD">
        <w:rPr>
          <w:b/>
        </w:rPr>
        <w:t>Zavrnjeno na SEM</w:t>
      </w:r>
      <w:r w:rsidR="00720F47" w:rsidRPr="00335654">
        <w:t>«</w:t>
      </w:r>
      <w:r>
        <w:t xml:space="preserve"> in predloga nobeden ne more več urejati.</w:t>
      </w:r>
    </w:p>
    <w:p w14:paraId="53CA9C74" w14:textId="5753E268" w:rsidR="00B846EB" w:rsidRPr="00CD154B" w:rsidRDefault="00B846EB" w:rsidP="00B846EB">
      <w:pPr>
        <w:rPr>
          <w:lang w:eastAsia="sl-SI"/>
        </w:rPr>
      </w:pPr>
      <w:r w:rsidRPr="00832836">
        <w:rPr>
          <w:rStyle w:val="Poudarek"/>
        </w:rPr>
        <w:t>Pozor!</w:t>
      </w:r>
      <w:r>
        <w:rPr>
          <w:lang w:eastAsia="sl-SI"/>
        </w:rPr>
        <w:t xml:space="preserve"> Akcija je na voljo samo v statusu Poslano </w:t>
      </w:r>
      <w:r w:rsidR="00B3312A">
        <w:rPr>
          <w:lang w:eastAsia="sl-SI"/>
        </w:rPr>
        <w:t>vodji SEM</w:t>
      </w:r>
      <w:r>
        <w:rPr>
          <w:lang w:eastAsia="sl-SI"/>
        </w:rPr>
        <w:t>.</w:t>
      </w:r>
    </w:p>
    <w:p w14:paraId="1EE0F1A6" w14:textId="77777777" w:rsidR="00B846EB" w:rsidRPr="00553610" w:rsidRDefault="00B846EB" w:rsidP="00B846EB">
      <w:pPr>
        <w:pStyle w:val="Naslov5"/>
        <w:rPr>
          <w:rStyle w:val="Neensklic"/>
          <w:b w:val="0"/>
        </w:rPr>
      </w:pPr>
      <w:bookmarkStart w:id="224" w:name="_Toc86324199"/>
      <w:bookmarkStart w:id="225" w:name="_Toc89335256"/>
      <w:r w:rsidRPr="00553610">
        <w:rPr>
          <w:rStyle w:val="Neensklic"/>
          <w:b w:val="0"/>
        </w:rPr>
        <w:t xml:space="preserve">Kako </w:t>
      </w:r>
      <w:r>
        <w:rPr>
          <w:rStyle w:val="Neensklic"/>
          <w:b w:val="0"/>
        </w:rPr>
        <w:t>umaknem</w:t>
      </w:r>
      <w:r w:rsidRPr="00553610">
        <w:rPr>
          <w:rStyle w:val="Neensklic"/>
          <w:b w:val="0"/>
        </w:rPr>
        <w:t xml:space="preserve"> predlog?</w:t>
      </w:r>
      <w:bookmarkEnd w:id="224"/>
      <w:bookmarkEnd w:id="225"/>
    </w:p>
    <w:p w14:paraId="36A3292C" w14:textId="77777777" w:rsidR="00B846EB" w:rsidRDefault="00B846EB" w:rsidP="00B846EB">
      <w:r w:rsidRPr="00832836">
        <w:rPr>
          <w:noProof/>
          <w:lang w:eastAsia="sl-SI"/>
        </w:rPr>
        <w:drawing>
          <wp:inline distT="0" distB="0" distL="0" distR="0" wp14:anchorId="76B7BE5E" wp14:editId="03BE79B6">
            <wp:extent cx="1859078" cy="297894"/>
            <wp:effectExtent l="0" t="0" r="8255" b="6985"/>
            <wp:docPr id="123" name="Picture 12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72062" cy="299975"/>
                    </a:xfrm>
                    <a:prstGeom prst="rect">
                      <a:avLst/>
                    </a:prstGeom>
                  </pic:spPr>
                </pic:pic>
              </a:graphicData>
            </a:graphic>
          </wp:inline>
        </w:drawing>
      </w:r>
    </w:p>
    <w:p w14:paraId="17293204" w14:textId="77777777" w:rsidR="00335F8B" w:rsidRDefault="00335F8B" w:rsidP="00694711">
      <w:pPr>
        <w:pStyle w:val="Odstavekseznama"/>
        <w:numPr>
          <w:ilvl w:val="0"/>
          <w:numId w:val="14"/>
        </w:numPr>
      </w:pPr>
      <w:r>
        <w:t>Odprite stran »</w:t>
      </w:r>
      <w:r w:rsidRPr="00335F8B">
        <w:rPr>
          <w:b/>
        </w:rPr>
        <w:t>Vpogled v predlog</w:t>
      </w:r>
      <w:r>
        <w:t>«.</w:t>
      </w:r>
    </w:p>
    <w:p w14:paraId="2C6F5BD8" w14:textId="561F917A" w:rsidR="00B846EB" w:rsidRDefault="00B846EB" w:rsidP="00694711">
      <w:pPr>
        <w:pStyle w:val="Odstavekseznama"/>
        <w:numPr>
          <w:ilvl w:val="0"/>
          <w:numId w:val="14"/>
        </w:numPr>
      </w:pPr>
      <w:r>
        <w:t xml:space="preserve">Kliknite na gumb </w:t>
      </w:r>
      <w:r w:rsidR="00720F47">
        <w:t>»</w:t>
      </w:r>
      <w:r>
        <w:rPr>
          <w:b/>
        </w:rPr>
        <w:t>Umakni</w:t>
      </w:r>
      <w:r w:rsidRPr="00832836">
        <w:rPr>
          <w:b/>
        </w:rPr>
        <w:t xml:space="preserve"> predlog</w:t>
      </w:r>
      <w:r w:rsidR="00720F47" w:rsidRPr="00335654">
        <w:t>«</w:t>
      </w:r>
      <w:r w:rsidRPr="00335654">
        <w:t>.</w:t>
      </w:r>
    </w:p>
    <w:p w14:paraId="472345A9" w14:textId="77777777" w:rsidR="00B846EB" w:rsidRDefault="00B846EB" w:rsidP="00694711">
      <w:pPr>
        <w:pStyle w:val="Odstavekseznama"/>
        <w:numPr>
          <w:ilvl w:val="0"/>
          <w:numId w:val="14"/>
        </w:numPr>
      </w:pPr>
      <w:r>
        <w:t>Obvezno vpišite komentar; komentar bo viden na časovnici.</w:t>
      </w:r>
    </w:p>
    <w:p w14:paraId="2F343638" w14:textId="3D79A547" w:rsidR="00B846EB" w:rsidRDefault="00B846EB" w:rsidP="00694711">
      <w:pPr>
        <w:pStyle w:val="Odstavekseznama"/>
        <w:numPr>
          <w:ilvl w:val="0"/>
          <w:numId w:val="14"/>
        </w:numPr>
      </w:pPr>
      <w:r>
        <w:t xml:space="preserve">Kliknite na gumb </w:t>
      </w:r>
      <w:r w:rsidR="00720F47">
        <w:t>»</w:t>
      </w:r>
      <w:r w:rsidRPr="00832836">
        <w:rPr>
          <w:b/>
        </w:rPr>
        <w:t>Potrdi</w:t>
      </w:r>
      <w:r w:rsidR="00720F47" w:rsidRPr="00335654">
        <w:t>«</w:t>
      </w:r>
      <w:r>
        <w:t xml:space="preserve"> </w:t>
      </w:r>
      <w:r w:rsidR="00565E59">
        <w:t>oz.</w:t>
      </w:r>
      <w:r>
        <w:t xml:space="preserve"> </w:t>
      </w:r>
      <w:r w:rsidR="00720F47">
        <w:t>»</w:t>
      </w:r>
      <w:r w:rsidRPr="00832836">
        <w:rPr>
          <w:b/>
        </w:rPr>
        <w:t>Prekliči</w:t>
      </w:r>
      <w:r w:rsidR="00720F47" w:rsidRPr="00335654">
        <w:t>«</w:t>
      </w:r>
      <w:r w:rsidRPr="00335654">
        <w:t>,</w:t>
      </w:r>
      <w:r>
        <w:t xml:space="preserve"> če želite prekiniti akcijo.</w:t>
      </w:r>
    </w:p>
    <w:p w14:paraId="0110C350" w14:textId="12E2C78D" w:rsidR="00B846EB" w:rsidRDefault="00B846EB" w:rsidP="00694711">
      <w:pPr>
        <w:pStyle w:val="Odstavekseznama"/>
        <w:numPr>
          <w:ilvl w:val="0"/>
          <w:numId w:val="14"/>
        </w:numPr>
        <w:rPr>
          <w:lang w:eastAsia="sl-SI"/>
        </w:rPr>
      </w:pPr>
      <w:r>
        <w:t xml:space="preserve">Na koncu uspešno izvedene akcije je status predloga </w:t>
      </w:r>
      <w:r w:rsidR="00720F47">
        <w:t>»</w:t>
      </w:r>
      <w:r w:rsidR="00335654">
        <w:rPr>
          <w:b/>
        </w:rPr>
        <w:t>Umaknjeno</w:t>
      </w:r>
      <w:r w:rsidR="00720F47" w:rsidRPr="00335654">
        <w:t>«</w:t>
      </w:r>
      <w:r>
        <w:t xml:space="preserve"> in predloga nobeden ne more več urejati.</w:t>
      </w:r>
    </w:p>
    <w:p w14:paraId="7B2173AE" w14:textId="4975ACC3" w:rsidR="00B846EB" w:rsidRPr="00CD154B" w:rsidRDefault="00B846EB" w:rsidP="00B846EB">
      <w:pPr>
        <w:rPr>
          <w:lang w:eastAsia="sl-SI"/>
        </w:rPr>
      </w:pPr>
      <w:r w:rsidRPr="00832836">
        <w:rPr>
          <w:rStyle w:val="Poudarek"/>
        </w:rPr>
        <w:t>Pozor!</w:t>
      </w:r>
      <w:r>
        <w:rPr>
          <w:lang w:eastAsia="sl-SI"/>
        </w:rPr>
        <w:t xml:space="preserve"> Akcija je na voljo samo v statusu </w:t>
      </w:r>
      <w:r w:rsidR="00720F47">
        <w:rPr>
          <w:lang w:eastAsia="sl-SI"/>
        </w:rPr>
        <w:t>»</w:t>
      </w:r>
      <w:r>
        <w:rPr>
          <w:lang w:eastAsia="sl-SI"/>
        </w:rPr>
        <w:t xml:space="preserve">Dopolnitev poslana </w:t>
      </w:r>
      <w:r w:rsidR="00B3312A">
        <w:rPr>
          <w:lang w:eastAsia="sl-SI"/>
        </w:rPr>
        <w:t>vodji SEM</w:t>
      </w:r>
      <w:r w:rsidR="00720F47">
        <w:rPr>
          <w:lang w:eastAsia="sl-SI"/>
        </w:rPr>
        <w:t>«</w:t>
      </w:r>
      <w:r>
        <w:rPr>
          <w:lang w:eastAsia="sl-SI"/>
        </w:rPr>
        <w:t>.</w:t>
      </w:r>
    </w:p>
    <w:p w14:paraId="4D5FCD14" w14:textId="77777777" w:rsidR="00B846EB" w:rsidRDefault="00B846EB" w:rsidP="00B846EB">
      <w:pPr>
        <w:rPr>
          <w:caps/>
          <w:color w:val="374C80" w:themeColor="accent1" w:themeShade="BF"/>
          <w:spacing w:val="10"/>
          <w:lang w:eastAsia="sl-SI"/>
        </w:rPr>
      </w:pPr>
      <w:r>
        <w:rPr>
          <w:lang w:eastAsia="sl-SI"/>
        </w:rPr>
        <w:br w:type="page"/>
      </w:r>
    </w:p>
    <w:p w14:paraId="6F4B48D0" w14:textId="77777777" w:rsidR="00B846EB" w:rsidRDefault="00B846EB" w:rsidP="00B846EB">
      <w:pPr>
        <w:pStyle w:val="Naslov4"/>
        <w:rPr>
          <w:lang w:eastAsia="sl-SI"/>
        </w:rPr>
      </w:pPr>
      <w:bookmarkStart w:id="226" w:name="_Toc86324200"/>
      <w:bookmarkStart w:id="227" w:name="_Toc89335257"/>
      <w:r>
        <w:rPr>
          <w:lang w:eastAsia="sl-SI"/>
        </w:rPr>
        <w:lastRenderedPageBreak/>
        <w:t>Pregled in potrjevanje predloga na MK</w:t>
      </w:r>
      <w:bookmarkEnd w:id="226"/>
      <w:bookmarkEnd w:id="227"/>
    </w:p>
    <w:p w14:paraId="36353785" w14:textId="48393DF9" w:rsidR="00B846EB" w:rsidRDefault="00B846EB" w:rsidP="00B846EB">
      <w:pPr>
        <w:rPr>
          <w:lang w:eastAsia="sl-SI"/>
        </w:rPr>
      </w:pPr>
      <w:r>
        <w:rPr>
          <w:lang w:eastAsia="sl-SI"/>
        </w:rPr>
        <w:t xml:space="preserve">Ko </w:t>
      </w:r>
      <w:r w:rsidR="00B3312A">
        <w:rPr>
          <w:lang w:eastAsia="sl-SI"/>
        </w:rPr>
        <w:t>vodja SEM</w:t>
      </w:r>
      <w:r>
        <w:rPr>
          <w:lang w:eastAsia="sl-SI"/>
        </w:rPr>
        <w:t xml:space="preserve"> pošlje predlog na MK</w:t>
      </w:r>
      <w:r w:rsidR="0090299A">
        <w:rPr>
          <w:lang w:eastAsia="sl-SI"/>
        </w:rPr>
        <w:t xml:space="preserve">, </w:t>
      </w:r>
      <w:r>
        <w:rPr>
          <w:lang w:eastAsia="sl-SI"/>
        </w:rPr>
        <w:t xml:space="preserve">je </w:t>
      </w:r>
      <w:r w:rsidR="0090299A">
        <w:rPr>
          <w:lang w:eastAsia="sl-SI"/>
        </w:rPr>
        <w:t>treba</w:t>
      </w:r>
      <w:r>
        <w:rPr>
          <w:lang w:eastAsia="sl-SI"/>
        </w:rPr>
        <w:t xml:space="preserve"> najprej določiti, kdo bo </w:t>
      </w:r>
      <w:r w:rsidR="001464BD">
        <w:rPr>
          <w:lang w:eastAsia="sl-SI"/>
        </w:rPr>
        <w:t>koordinator MK</w:t>
      </w:r>
      <w:r>
        <w:rPr>
          <w:lang w:eastAsia="sl-SI"/>
        </w:rPr>
        <w:t xml:space="preserve">. Dokler </w:t>
      </w:r>
      <w:r w:rsidR="001464BD">
        <w:rPr>
          <w:lang w:eastAsia="sl-SI"/>
        </w:rPr>
        <w:t>koordinator MK</w:t>
      </w:r>
      <w:r>
        <w:rPr>
          <w:lang w:eastAsia="sl-SI"/>
        </w:rPr>
        <w:t xml:space="preserve"> ni določen, ni možno ne urejanje ne potrjevanje predloga.</w:t>
      </w:r>
    </w:p>
    <w:p w14:paraId="329FA8C8" w14:textId="7004CCD6" w:rsidR="00B846EB" w:rsidRDefault="001464BD" w:rsidP="00B846EB">
      <w:pPr>
        <w:rPr>
          <w:lang w:eastAsia="sl-SI"/>
        </w:rPr>
      </w:pPr>
      <w:r>
        <w:rPr>
          <w:lang w:eastAsia="sl-SI"/>
        </w:rPr>
        <w:t>Koordinator MK</w:t>
      </w:r>
      <w:r w:rsidR="00B846EB">
        <w:rPr>
          <w:lang w:eastAsia="sl-SI"/>
        </w:rPr>
        <w:t xml:space="preserve"> lahko:</w:t>
      </w:r>
    </w:p>
    <w:p w14:paraId="321AD4BA" w14:textId="53C17BB5" w:rsidR="00B846EB" w:rsidRDefault="00B846EB" w:rsidP="00694711">
      <w:pPr>
        <w:pStyle w:val="Odstavekseznama"/>
        <w:numPr>
          <w:ilvl w:val="0"/>
          <w:numId w:val="10"/>
        </w:numPr>
        <w:rPr>
          <w:bCs/>
        </w:rPr>
      </w:pPr>
      <w:r>
        <w:rPr>
          <w:bCs/>
        </w:rPr>
        <w:t>ureja predlog,</w:t>
      </w:r>
    </w:p>
    <w:p w14:paraId="40B3AA9E" w14:textId="6A4B6D46" w:rsidR="00912101" w:rsidRPr="002C3853" w:rsidRDefault="00912101" w:rsidP="00694711">
      <w:pPr>
        <w:pStyle w:val="Odstavekseznama"/>
        <w:numPr>
          <w:ilvl w:val="0"/>
          <w:numId w:val="10"/>
        </w:numPr>
        <w:rPr>
          <w:bCs/>
        </w:rPr>
      </w:pPr>
      <w:r>
        <w:rPr>
          <w:bCs/>
        </w:rPr>
        <w:t>pošlje lekturo v potrditev na SEM</w:t>
      </w:r>
      <w:r w:rsidR="008D1867">
        <w:rPr>
          <w:bCs/>
        </w:rPr>
        <w:t xml:space="preserve"> (samo pri vpisu enote)</w:t>
      </w:r>
      <w:r>
        <w:rPr>
          <w:bCs/>
        </w:rPr>
        <w:t>,</w:t>
      </w:r>
    </w:p>
    <w:p w14:paraId="54CD0402" w14:textId="115FB962" w:rsidR="00B846EB" w:rsidRPr="000729D1" w:rsidRDefault="00B846EB" w:rsidP="00694711">
      <w:pPr>
        <w:pStyle w:val="Odstavekseznama"/>
        <w:numPr>
          <w:ilvl w:val="0"/>
          <w:numId w:val="10"/>
        </w:numPr>
        <w:rPr>
          <w:bCs/>
        </w:rPr>
      </w:pPr>
      <w:r>
        <w:rPr>
          <w:lang w:eastAsia="sl-SI"/>
        </w:rPr>
        <w:t>pošlje v potrditev vodji MK.</w:t>
      </w:r>
    </w:p>
    <w:p w14:paraId="581F9877" w14:textId="77777777" w:rsidR="00B846EB" w:rsidRDefault="00B846EB" w:rsidP="00B846EB">
      <w:pPr>
        <w:rPr>
          <w:bCs/>
        </w:rPr>
      </w:pPr>
      <w:r w:rsidRPr="000729D1">
        <w:rPr>
          <w:bCs/>
        </w:rPr>
        <w:t>Akcij</w:t>
      </w:r>
      <w:r>
        <w:rPr>
          <w:bCs/>
        </w:rPr>
        <w:t>e so na voljo:</w:t>
      </w:r>
    </w:p>
    <w:p w14:paraId="4F2901F8" w14:textId="73CC92FB" w:rsidR="00B846EB" w:rsidRDefault="00B846EB" w:rsidP="00694711">
      <w:pPr>
        <w:pStyle w:val="Odstavekseznama"/>
        <w:numPr>
          <w:ilvl w:val="0"/>
          <w:numId w:val="55"/>
        </w:numPr>
        <w:rPr>
          <w:bCs/>
        </w:rPr>
      </w:pPr>
      <w:r>
        <w:rPr>
          <w:bCs/>
        </w:rPr>
        <w:t xml:space="preserve">če ste </w:t>
      </w:r>
      <w:r w:rsidR="008F3371">
        <w:rPr>
          <w:b/>
          <w:bCs/>
        </w:rPr>
        <w:t>koordinator predloga MK</w:t>
      </w:r>
      <w:r>
        <w:rPr>
          <w:bCs/>
        </w:rPr>
        <w:t xml:space="preserve"> in</w:t>
      </w:r>
    </w:p>
    <w:p w14:paraId="733D60C8" w14:textId="77777777" w:rsidR="00B846EB" w:rsidRDefault="00B846EB" w:rsidP="00694711">
      <w:pPr>
        <w:pStyle w:val="Odstavekseznama"/>
        <w:numPr>
          <w:ilvl w:val="0"/>
          <w:numId w:val="55"/>
        </w:numPr>
        <w:rPr>
          <w:bCs/>
        </w:rPr>
      </w:pPr>
      <w:r>
        <w:rPr>
          <w:bCs/>
        </w:rPr>
        <w:t>če je status predloga:</w:t>
      </w:r>
    </w:p>
    <w:p w14:paraId="14B6C2C2" w14:textId="3B8582DD" w:rsidR="00B846EB" w:rsidRDefault="00720F47" w:rsidP="00694711">
      <w:pPr>
        <w:pStyle w:val="Odstavekseznama"/>
        <w:numPr>
          <w:ilvl w:val="1"/>
          <w:numId w:val="55"/>
        </w:numPr>
        <w:rPr>
          <w:bCs/>
        </w:rPr>
      </w:pPr>
      <w:r>
        <w:rPr>
          <w:bCs/>
        </w:rPr>
        <w:t>»</w:t>
      </w:r>
      <w:r w:rsidR="00B846EB" w:rsidRPr="001464BD">
        <w:rPr>
          <w:b/>
          <w:bCs/>
        </w:rPr>
        <w:t>V pregledu MK</w:t>
      </w:r>
      <w:r>
        <w:rPr>
          <w:bCs/>
        </w:rPr>
        <w:t>«</w:t>
      </w:r>
      <w:r w:rsidR="00B846EB">
        <w:rPr>
          <w:bCs/>
        </w:rPr>
        <w:t xml:space="preserve"> ali</w:t>
      </w:r>
    </w:p>
    <w:p w14:paraId="16913CCB" w14:textId="193172E7" w:rsidR="00104382" w:rsidRPr="00104382" w:rsidRDefault="00720F47" w:rsidP="00694711">
      <w:pPr>
        <w:pStyle w:val="Odstavekseznama"/>
        <w:numPr>
          <w:ilvl w:val="1"/>
          <w:numId w:val="57"/>
        </w:numPr>
        <w:rPr>
          <w:color w:val="374C80" w:themeColor="accent1" w:themeShade="BF"/>
        </w:rPr>
      </w:pPr>
      <w:r>
        <w:rPr>
          <w:bCs/>
        </w:rPr>
        <w:t>»</w:t>
      </w:r>
      <w:r w:rsidR="00B846EB" w:rsidRPr="001464BD">
        <w:rPr>
          <w:b/>
          <w:bCs/>
        </w:rPr>
        <w:t>Dopolnitev v pregledu MK</w:t>
      </w:r>
      <w:r>
        <w:rPr>
          <w:bCs/>
        </w:rPr>
        <w:t>«</w:t>
      </w:r>
      <w:r w:rsidR="00104382" w:rsidRPr="00104382">
        <w:rPr>
          <w:bCs/>
        </w:rPr>
        <w:t xml:space="preserve"> </w:t>
      </w:r>
      <w:r w:rsidR="00104382">
        <w:rPr>
          <w:bCs/>
        </w:rPr>
        <w:t>«</w:t>
      </w:r>
      <w:r w:rsidR="00104382" w:rsidRPr="00104382">
        <w:rPr>
          <w:bCs/>
        </w:rPr>
        <w:t>,</w:t>
      </w:r>
    </w:p>
    <w:p w14:paraId="425A47BF" w14:textId="5CD602AC" w:rsidR="00B846EB" w:rsidRPr="00C40335" w:rsidRDefault="00104382" w:rsidP="00694711">
      <w:pPr>
        <w:pStyle w:val="Odstavekseznama"/>
        <w:numPr>
          <w:ilvl w:val="1"/>
          <w:numId w:val="55"/>
        </w:numPr>
        <w:rPr>
          <w:lang w:eastAsia="sl-SI"/>
        </w:rPr>
      </w:pPr>
      <w:r>
        <w:rPr>
          <w:bCs/>
        </w:rPr>
        <w:t>»</w:t>
      </w:r>
      <w:r>
        <w:rPr>
          <w:b/>
        </w:rPr>
        <w:t>Zavrnitev lekture v pregledu na MK</w:t>
      </w:r>
      <w:r>
        <w:rPr>
          <w:bCs/>
        </w:rPr>
        <w:t>«</w:t>
      </w:r>
      <w:r w:rsidR="00B846EB">
        <w:rPr>
          <w:bCs/>
        </w:rPr>
        <w:t>.</w:t>
      </w:r>
    </w:p>
    <w:p w14:paraId="1C7F37DD" w14:textId="58F8A264" w:rsidR="00B846EB" w:rsidRDefault="00B846EB" w:rsidP="00B846EB">
      <w:pPr>
        <w:pStyle w:val="Naslov5"/>
        <w:rPr>
          <w:lang w:eastAsia="sl-SI"/>
        </w:rPr>
      </w:pPr>
      <w:bookmarkStart w:id="228" w:name="_Toc86324201"/>
      <w:bookmarkStart w:id="229" w:name="_Toc89335258"/>
      <w:r>
        <w:rPr>
          <w:lang w:eastAsia="sl-SI"/>
        </w:rPr>
        <w:t xml:space="preserve">Kako se določi </w:t>
      </w:r>
      <w:r w:rsidR="001464BD">
        <w:rPr>
          <w:lang w:eastAsia="sl-SI"/>
        </w:rPr>
        <w:t>koordinator MK</w:t>
      </w:r>
      <w:r>
        <w:rPr>
          <w:lang w:eastAsia="sl-SI"/>
        </w:rPr>
        <w:t>?</w:t>
      </w:r>
      <w:bookmarkEnd w:id="228"/>
      <w:bookmarkEnd w:id="229"/>
    </w:p>
    <w:p w14:paraId="578EEC14" w14:textId="77777777" w:rsidR="00B846EB" w:rsidRDefault="00B846EB" w:rsidP="00B846EB">
      <w:pPr>
        <w:rPr>
          <w:lang w:eastAsia="sl-SI"/>
        </w:rPr>
      </w:pPr>
      <w:r w:rsidRPr="00680A60">
        <w:rPr>
          <w:noProof/>
          <w:lang w:eastAsia="sl-SI"/>
        </w:rPr>
        <w:drawing>
          <wp:inline distT="0" distB="0" distL="0" distR="0" wp14:anchorId="15C00870" wp14:editId="3BD4EDAC">
            <wp:extent cx="1647131" cy="270497"/>
            <wp:effectExtent l="0" t="0" r="0" b="0"/>
            <wp:docPr id="100" name="Picture 10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37240" cy="285295"/>
                    </a:xfrm>
                    <a:prstGeom prst="rect">
                      <a:avLst/>
                    </a:prstGeom>
                  </pic:spPr>
                </pic:pic>
              </a:graphicData>
            </a:graphic>
          </wp:inline>
        </w:drawing>
      </w:r>
      <w:r w:rsidRPr="00680A60">
        <w:rPr>
          <w:noProof/>
          <w:lang w:eastAsia="sl-SI"/>
        </w:rPr>
        <w:t xml:space="preserve"> </w:t>
      </w:r>
    </w:p>
    <w:p w14:paraId="31BD85F2" w14:textId="77777777" w:rsidR="00335F8B" w:rsidRDefault="00335F8B" w:rsidP="00694711">
      <w:pPr>
        <w:pStyle w:val="Odstavekseznama"/>
        <w:numPr>
          <w:ilvl w:val="0"/>
          <w:numId w:val="66"/>
        </w:numPr>
      </w:pPr>
      <w:r>
        <w:t>Odprite stran »</w:t>
      </w:r>
      <w:r w:rsidRPr="00335F8B">
        <w:rPr>
          <w:b/>
        </w:rPr>
        <w:t>Vpogled v predlog</w:t>
      </w:r>
      <w:r>
        <w:t>«.</w:t>
      </w:r>
    </w:p>
    <w:p w14:paraId="2103B075" w14:textId="232D1031" w:rsidR="00B846EB" w:rsidRPr="00680A60" w:rsidRDefault="00B846EB" w:rsidP="00694711">
      <w:pPr>
        <w:pStyle w:val="Odstavekseznama"/>
        <w:numPr>
          <w:ilvl w:val="0"/>
          <w:numId w:val="66"/>
        </w:numPr>
        <w:rPr>
          <w:lang w:eastAsia="sl-SI"/>
        </w:rPr>
      </w:pPr>
      <w:r>
        <w:rPr>
          <w:lang w:eastAsia="sl-SI"/>
        </w:rPr>
        <w:t xml:space="preserve">Če niste vodja MK, kliknite na gumb </w:t>
      </w:r>
      <w:r w:rsidR="00720F47">
        <w:rPr>
          <w:lang w:eastAsia="sl-SI"/>
        </w:rPr>
        <w:t>»</w:t>
      </w:r>
      <w:r w:rsidRPr="00335F8B">
        <w:rPr>
          <w:b/>
          <w:lang w:eastAsia="sl-SI"/>
        </w:rPr>
        <w:t>Prevzemi predlog</w:t>
      </w:r>
      <w:r w:rsidR="00720F47" w:rsidRPr="00335654">
        <w:rPr>
          <w:lang w:eastAsia="sl-SI"/>
        </w:rPr>
        <w:t>«</w:t>
      </w:r>
      <w:r w:rsidRPr="00335654">
        <w:rPr>
          <w:lang w:eastAsia="sl-SI"/>
        </w:rPr>
        <w:t>.</w:t>
      </w:r>
    </w:p>
    <w:p w14:paraId="25952F47" w14:textId="77777777" w:rsidR="00B846EB" w:rsidRPr="00680A60" w:rsidRDefault="00B846EB" w:rsidP="00B846EB">
      <w:pPr>
        <w:rPr>
          <w:lang w:eastAsia="sl-SI"/>
        </w:rPr>
      </w:pPr>
      <w:r w:rsidRPr="00680A60">
        <w:rPr>
          <w:noProof/>
          <w:lang w:eastAsia="sl-SI"/>
        </w:rPr>
        <w:drawing>
          <wp:inline distT="0" distB="0" distL="0" distR="0" wp14:anchorId="2A913D63" wp14:editId="31791450">
            <wp:extent cx="1682168" cy="239597"/>
            <wp:effectExtent l="0" t="0" r="0" b="8255"/>
            <wp:docPr id="108" name="Picture 10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45547" cy="262868"/>
                    </a:xfrm>
                    <a:prstGeom prst="rect">
                      <a:avLst/>
                    </a:prstGeom>
                  </pic:spPr>
                </pic:pic>
              </a:graphicData>
            </a:graphic>
          </wp:inline>
        </w:drawing>
      </w:r>
    </w:p>
    <w:p w14:paraId="4EC85F64" w14:textId="77777777" w:rsidR="00335F8B" w:rsidRDefault="00335F8B" w:rsidP="00694711">
      <w:pPr>
        <w:pStyle w:val="Odstavekseznama"/>
        <w:numPr>
          <w:ilvl w:val="0"/>
          <w:numId w:val="56"/>
        </w:numPr>
      </w:pPr>
      <w:r>
        <w:t>Odprite stran »</w:t>
      </w:r>
      <w:r w:rsidRPr="00335F8B">
        <w:rPr>
          <w:b/>
        </w:rPr>
        <w:t>Vpogled v predlog</w:t>
      </w:r>
      <w:r>
        <w:t>«.</w:t>
      </w:r>
    </w:p>
    <w:p w14:paraId="6743882A" w14:textId="43C25856" w:rsidR="00B846EB" w:rsidRPr="00252AF8" w:rsidRDefault="00B846EB" w:rsidP="00694711">
      <w:pPr>
        <w:pStyle w:val="Odstavekseznama"/>
        <w:numPr>
          <w:ilvl w:val="0"/>
          <w:numId w:val="56"/>
        </w:numPr>
        <w:rPr>
          <w:lang w:eastAsia="sl-SI"/>
        </w:rPr>
      </w:pPr>
      <w:r>
        <w:rPr>
          <w:lang w:eastAsia="sl-SI"/>
        </w:rPr>
        <w:t xml:space="preserve">Če ste vodja MK, kliknite na gumb </w:t>
      </w:r>
      <w:r w:rsidR="00720F47">
        <w:rPr>
          <w:lang w:eastAsia="sl-SI"/>
        </w:rPr>
        <w:t>»</w:t>
      </w:r>
      <w:r w:rsidRPr="00680A60">
        <w:rPr>
          <w:b/>
          <w:lang w:eastAsia="sl-SI"/>
        </w:rPr>
        <w:t>Določi nosilca predloga</w:t>
      </w:r>
      <w:r w:rsidR="00720F47" w:rsidRPr="00335654">
        <w:rPr>
          <w:lang w:eastAsia="sl-SI"/>
        </w:rPr>
        <w:t>«</w:t>
      </w:r>
      <w:r w:rsidRPr="00335654">
        <w:rPr>
          <w:lang w:eastAsia="sl-SI"/>
        </w:rPr>
        <w:t>.</w:t>
      </w:r>
    </w:p>
    <w:p w14:paraId="24CB9724" w14:textId="77777777" w:rsidR="00B846EB" w:rsidRDefault="00B846EB" w:rsidP="00694711">
      <w:pPr>
        <w:pStyle w:val="Odstavekseznama"/>
        <w:numPr>
          <w:ilvl w:val="0"/>
          <w:numId w:val="56"/>
        </w:numPr>
        <w:rPr>
          <w:lang w:eastAsia="sl-SI"/>
        </w:rPr>
      </w:pPr>
      <w:r>
        <w:rPr>
          <w:lang w:eastAsia="sl-SI"/>
        </w:rPr>
        <w:t>Poiščite in izberite uporabnika MK;</w:t>
      </w:r>
    </w:p>
    <w:p w14:paraId="0D7A9B90" w14:textId="33000752" w:rsidR="00B846EB" w:rsidRPr="000729D1" w:rsidRDefault="00B846EB" w:rsidP="00B846EB">
      <w:pPr>
        <w:pStyle w:val="Naslov5"/>
        <w:rPr>
          <w:rStyle w:val="Neensklic"/>
          <w:b w:val="0"/>
        </w:rPr>
      </w:pPr>
      <w:bookmarkStart w:id="230" w:name="_Toc86324203"/>
      <w:bookmarkStart w:id="231" w:name="_Toc89335259"/>
      <w:r w:rsidRPr="000729D1">
        <w:rPr>
          <w:rStyle w:val="Neensklic"/>
          <w:b w:val="0"/>
        </w:rPr>
        <w:t xml:space="preserve">Kako pošljem predlog v </w:t>
      </w:r>
      <w:r w:rsidR="00F11E30">
        <w:rPr>
          <w:rStyle w:val="Neensklic"/>
          <w:b w:val="0"/>
        </w:rPr>
        <w:t>potrjevanje</w:t>
      </w:r>
      <w:r w:rsidRPr="000729D1">
        <w:rPr>
          <w:rStyle w:val="Neensklic"/>
          <w:b w:val="0"/>
        </w:rPr>
        <w:t xml:space="preserve"> vodji </w:t>
      </w:r>
      <w:r>
        <w:rPr>
          <w:rStyle w:val="Neensklic"/>
          <w:b w:val="0"/>
        </w:rPr>
        <w:t>MK</w:t>
      </w:r>
      <w:r w:rsidRPr="000729D1">
        <w:rPr>
          <w:rStyle w:val="Neensklic"/>
          <w:b w:val="0"/>
        </w:rPr>
        <w:t>?</w:t>
      </w:r>
      <w:bookmarkEnd w:id="230"/>
      <w:bookmarkEnd w:id="231"/>
    </w:p>
    <w:p w14:paraId="33AE90CC" w14:textId="3054D9E4" w:rsidR="00B846EB" w:rsidRPr="00F76ED4" w:rsidRDefault="001464BD" w:rsidP="00B846EB">
      <w:pPr>
        <w:rPr>
          <w:rStyle w:val="Neensklic"/>
        </w:rPr>
      </w:pPr>
      <w:r w:rsidRPr="001464BD">
        <w:rPr>
          <w:rStyle w:val="Neensklic"/>
          <w:noProof/>
        </w:rPr>
        <w:drawing>
          <wp:inline distT="0" distB="0" distL="0" distR="0" wp14:anchorId="4237DF70" wp14:editId="25917893">
            <wp:extent cx="1515291" cy="2132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543755" cy="217235"/>
                    </a:xfrm>
                    <a:prstGeom prst="rect">
                      <a:avLst/>
                    </a:prstGeom>
                  </pic:spPr>
                </pic:pic>
              </a:graphicData>
            </a:graphic>
          </wp:inline>
        </w:drawing>
      </w:r>
    </w:p>
    <w:p w14:paraId="78006E4B" w14:textId="77777777" w:rsidR="00335F8B" w:rsidRDefault="00335F8B" w:rsidP="00694711">
      <w:pPr>
        <w:pStyle w:val="Odstavekseznama"/>
        <w:numPr>
          <w:ilvl w:val="0"/>
          <w:numId w:val="13"/>
        </w:numPr>
      </w:pPr>
      <w:r>
        <w:t>Odprite stran »</w:t>
      </w:r>
      <w:r w:rsidRPr="00335F8B">
        <w:rPr>
          <w:b/>
        </w:rPr>
        <w:t>Vpogled v predlog</w:t>
      </w:r>
      <w:r>
        <w:t>«.</w:t>
      </w:r>
    </w:p>
    <w:p w14:paraId="4AF59F66" w14:textId="2FCC3F22" w:rsidR="00B846EB" w:rsidRDefault="00B846EB" w:rsidP="00694711">
      <w:pPr>
        <w:pStyle w:val="Odstavekseznama"/>
        <w:numPr>
          <w:ilvl w:val="0"/>
          <w:numId w:val="13"/>
        </w:numPr>
      </w:pPr>
      <w:r>
        <w:t xml:space="preserve">Kliknite na gumb </w:t>
      </w:r>
      <w:r w:rsidR="00720F47">
        <w:t>»</w:t>
      </w:r>
      <w:r w:rsidRPr="0082329F">
        <w:rPr>
          <w:b/>
        </w:rPr>
        <w:t xml:space="preserve">Pošlji </w:t>
      </w:r>
      <w:r w:rsidR="001464BD">
        <w:rPr>
          <w:b/>
        </w:rPr>
        <w:t>predlog vodji</w:t>
      </w:r>
      <w:r w:rsidR="00720F47" w:rsidRPr="00335654">
        <w:t>«</w:t>
      </w:r>
      <w:r>
        <w:rPr>
          <w:b/>
        </w:rPr>
        <w:t xml:space="preserve"> </w:t>
      </w:r>
      <w:r w:rsidR="008038C8" w:rsidRPr="001464BD">
        <w:rPr>
          <w:highlight w:val="yellow"/>
        </w:rPr>
        <w:t>oz.</w:t>
      </w:r>
      <w:r w:rsidR="008038C8" w:rsidRPr="001464BD">
        <w:rPr>
          <w:b/>
          <w:highlight w:val="yellow"/>
        </w:rPr>
        <w:t xml:space="preserve"> </w:t>
      </w:r>
      <w:r w:rsidR="00720F47" w:rsidRPr="001464BD">
        <w:rPr>
          <w:b/>
          <w:highlight w:val="yellow"/>
        </w:rPr>
        <w:t>»</w:t>
      </w:r>
      <w:r w:rsidR="008038C8" w:rsidRPr="001464BD">
        <w:rPr>
          <w:b/>
          <w:highlight w:val="yellow"/>
        </w:rPr>
        <w:t>Dopolnitev</w:t>
      </w:r>
      <w:r w:rsidRPr="001464BD">
        <w:rPr>
          <w:b/>
          <w:highlight w:val="yellow"/>
        </w:rPr>
        <w:t xml:space="preserve"> pošlji vodji MK</w:t>
      </w:r>
      <w:r w:rsidR="00720F47" w:rsidRPr="001464BD">
        <w:rPr>
          <w:highlight w:val="yellow"/>
        </w:rPr>
        <w:t>«</w:t>
      </w:r>
      <w:r w:rsidRPr="001464BD">
        <w:rPr>
          <w:highlight w:val="yellow"/>
        </w:rPr>
        <w:t xml:space="preserve">; katera akcija je na voljo je odvisno, ali ste </w:t>
      </w:r>
      <w:r w:rsidR="001464BD" w:rsidRPr="001464BD">
        <w:rPr>
          <w:highlight w:val="yellow"/>
        </w:rPr>
        <w:t>od SEM</w:t>
      </w:r>
      <w:r w:rsidRPr="001464BD">
        <w:rPr>
          <w:highlight w:val="yellow"/>
        </w:rPr>
        <w:t xml:space="preserve"> zahtevali dopolnitev ali ne.</w:t>
      </w:r>
    </w:p>
    <w:p w14:paraId="4BF0FC39" w14:textId="073CA1D3" w:rsidR="00B846EB" w:rsidRDefault="00B846EB" w:rsidP="00694711">
      <w:pPr>
        <w:pStyle w:val="Odstavekseznama"/>
        <w:numPr>
          <w:ilvl w:val="0"/>
          <w:numId w:val="13"/>
        </w:numPr>
      </w:pPr>
      <w:r>
        <w:t xml:space="preserve">Izberite odločitev – potrditev ali </w:t>
      </w:r>
      <w:r w:rsidR="008038C8">
        <w:t>zavrnitev</w:t>
      </w:r>
      <w:r>
        <w:t xml:space="preserve"> predloga.</w:t>
      </w:r>
    </w:p>
    <w:p w14:paraId="7708ED52" w14:textId="77777777" w:rsidR="00B846EB" w:rsidRDefault="00B846EB" w:rsidP="00694711">
      <w:pPr>
        <w:pStyle w:val="Odstavekseznama"/>
        <w:numPr>
          <w:ilvl w:val="0"/>
          <w:numId w:val="13"/>
        </w:numPr>
      </w:pPr>
      <w:r>
        <w:t>Če želite, vpišite komentar; komentar bo viden na časovnici.</w:t>
      </w:r>
    </w:p>
    <w:p w14:paraId="2C856218" w14:textId="26152A5C" w:rsidR="00B846EB" w:rsidRDefault="00B846EB" w:rsidP="00694711">
      <w:pPr>
        <w:pStyle w:val="Odstavekseznama"/>
        <w:numPr>
          <w:ilvl w:val="0"/>
          <w:numId w:val="13"/>
        </w:numPr>
      </w:pPr>
      <w:r>
        <w:t xml:space="preserve">Kliknite na gumb </w:t>
      </w:r>
      <w:r w:rsidR="00720F47">
        <w:t>»</w:t>
      </w:r>
      <w:r w:rsidRPr="0082329F">
        <w:rPr>
          <w:b/>
        </w:rPr>
        <w:t>Potrdi</w:t>
      </w:r>
      <w:r w:rsidR="00720F47" w:rsidRPr="00335654">
        <w:t>«</w:t>
      </w:r>
      <w:r>
        <w:t xml:space="preserve"> </w:t>
      </w:r>
      <w:r w:rsidR="00565E59">
        <w:t>oz.</w:t>
      </w:r>
      <w:r>
        <w:t xml:space="preserve"> </w:t>
      </w:r>
      <w:r w:rsidR="00720F47">
        <w:t>»</w:t>
      </w:r>
      <w:r w:rsidRPr="0082329F">
        <w:rPr>
          <w:b/>
        </w:rPr>
        <w:t>Prekliči</w:t>
      </w:r>
      <w:r w:rsidR="00720F47" w:rsidRPr="00335654">
        <w:t>«</w:t>
      </w:r>
      <w:r w:rsidRPr="00335654">
        <w:t>,</w:t>
      </w:r>
      <w:r>
        <w:t xml:space="preserve"> če želite prekiniti akcijo.</w:t>
      </w:r>
    </w:p>
    <w:p w14:paraId="1410FD93" w14:textId="6AABFC2E" w:rsidR="00B846EB" w:rsidRDefault="00B846EB" w:rsidP="00694711">
      <w:pPr>
        <w:pStyle w:val="Odstavekseznama"/>
        <w:numPr>
          <w:ilvl w:val="0"/>
          <w:numId w:val="13"/>
        </w:numPr>
        <w:rPr>
          <w:lang w:eastAsia="sl-SI"/>
        </w:rPr>
      </w:pPr>
      <w:r>
        <w:t xml:space="preserve">Na koncu uspešno izvedene akcije je status predloga </w:t>
      </w:r>
      <w:r w:rsidR="00720F47">
        <w:t>»</w:t>
      </w:r>
      <w:r w:rsidR="00335654">
        <w:rPr>
          <w:b/>
        </w:rPr>
        <w:t>Poslano vodji</w:t>
      </w:r>
      <w:r w:rsidRPr="0082329F">
        <w:rPr>
          <w:b/>
        </w:rPr>
        <w:t xml:space="preserve"> MK</w:t>
      </w:r>
      <w:r w:rsidR="00720F47" w:rsidRPr="00335654">
        <w:t>«</w:t>
      </w:r>
      <w:r>
        <w:rPr>
          <w:b/>
        </w:rPr>
        <w:t xml:space="preserve"> </w:t>
      </w:r>
      <w:r w:rsidR="00565E59" w:rsidRPr="001464BD">
        <w:rPr>
          <w:highlight w:val="yellow"/>
        </w:rPr>
        <w:t>oz.</w:t>
      </w:r>
      <w:r w:rsidRPr="001464BD">
        <w:rPr>
          <w:b/>
          <w:highlight w:val="yellow"/>
        </w:rPr>
        <w:t xml:space="preserve"> </w:t>
      </w:r>
      <w:r w:rsidR="00720F47" w:rsidRPr="001464BD">
        <w:rPr>
          <w:b/>
          <w:highlight w:val="yellow"/>
        </w:rPr>
        <w:t>»</w:t>
      </w:r>
      <w:r w:rsidR="00335654" w:rsidRPr="001464BD">
        <w:rPr>
          <w:b/>
          <w:highlight w:val="yellow"/>
        </w:rPr>
        <w:t>Dopolnitev poslana vodji</w:t>
      </w:r>
      <w:r w:rsidRPr="001464BD">
        <w:rPr>
          <w:b/>
          <w:highlight w:val="yellow"/>
        </w:rPr>
        <w:t xml:space="preserve"> MK</w:t>
      </w:r>
      <w:r w:rsidR="00720F47" w:rsidRPr="001464BD">
        <w:rPr>
          <w:highlight w:val="yellow"/>
        </w:rPr>
        <w:t>«</w:t>
      </w:r>
      <w:r>
        <w:t xml:space="preserve"> in predloga ne morete več urejati.</w:t>
      </w:r>
    </w:p>
    <w:p w14:paraId="62F6642C" w14:textId="53BA9EA7" w:rsidR="008D1867" w:rsidRDefault="008D1867" w:rsidP="008D1867">
      <w:pPr>
        <w:pStyle w:val="Naslov5"/>
        <w:rPr>
          <w:lang w:eastAsia="sl-SI"/>
        </w:rPr>
      </w:pPr>
      <w:bookmarkStart w:id="232" w:name="_Toc89335260"/>
      <w:r>
        <w:rPr>
          <w:lang w:eastAsia="sl-SI"/>
        </w:rPr>
        <w:t>Kako pošljem predlog v potrditev lekture na SEM?</w:t>
      </w:r>
      <w:bookmarkEnd w:id="232"/>
    </w:p>
    <w:p w14:paraId="3965466F" w14:textId="6F4188AE" w:rsidR="008D1867" w:rsidRPr="008D1867" w:rsidRDefault="008D1867" w:rsidP="008D1867">
      <w:pPr>
        <w:rPr>
          <w:lang w:eastAsia="sl-SI"/>
        </w:rPr>
      </w:pPr>
      <w:r w:rsidRPr="008D1867">
        <w:rPr>
          <w:noProof/>
          <w:lang w:eastAsia="sl-SI"/>
        </w:rPr>
        <w:drawing>
          <wp:inline distT="0" distB="0" distL="0" distR="0" wp14:anchorId="402579C4" wp14:editId="526D21C3">
            <wp:extent cx="1515110" cy="233951"/>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56884" cy="240401"/>
                    </a:xfrm>
                    <a:prstGeom prst="rect">
                      <a:avLst/>
                    </a:prstGeom>
                  </pic:spPr>
                </pic:pic>
              </a:graphicData>
            </a:graphic>
          </wp:inline>
        </w:drawing>
      </w:r>
    </w:p>
    <w:p w14:paraId="7C500982" w14:textId="2B5B5E96" w:rsidR="008D1867" w:rsidRDefault="008D1867" w:rsidP="00694711">
      <w:pPr>
        <w:pStyle w:val="Odstavekseznama"/>
        <w:numPr>
          <w:ilvl w:val="0"/>
          <w:numId w:val="63"/>
        </w:numPr>
        <w:rPr>
          <w:lang w:eastAsia="sl-SI"/>
        </w:rPr>
      </w:pPr>
      <w:r>
        <w:rPr>
          <w:lang w:eastAsia="sl-SI"/>
        </w:rPr>
        <w:t>Odprite stran »</w:t>
      </w:r>
      <w:r w:rsidRPr="00335F8B">
        <w:rPr>
          <w:b/>
          <w:lang w:eastAsia="sl-SI"/>
        </w:rPr>
        <w:t>Vpogled v predlog</w:t>
      </w:r>
      <w:r>
        <w:rPr>
          <w:lang w:eastAsia="sl-SI"/>
        </w:rPr>
        <w:t>«.</w:t>
      </w:r>
    </w:p>
    <w:p w14:paraId="6B487323" w14:textId="12300D5E" w:rsidR="008D1867" w:rsidRDefault="008D1867" w:rsidP="00694711">
      <w:pPr>
        <w:pStyle w:val="Odstavekseznama"/>
        <w:numPr>
          <w:ilvl w:val="0"/>
          <w:numId w:val="63"/>
        </w:numPr>
        <w:rPr>
          <w:lang w:eastAsia="sl-SI"/>
        </w:rPr>
      </w:pPr>
      <w:r>
        <w:rPr>
          <w:lang w:eastAsia="sl-SI"/>
        </w:rPr>
        <w:t>Če je predlog lektoriran, kliknite na gumb »Pošlji v potrditev na SEM«.</w:t>
      </w:r>
    </w:p>
    <w:p w14:paraId="4C7A50D6" w14:textId="77777777" w:rsidR="008D1867" w:rsidRDefault="008D1867" w:rsidP="00694711">
      <w:pPr>
        <w:pStyle w:val="Odstavekseznama"/>
        <w:numPr>
          <w:ilvl w:val="0"/>
          <w:numId w:val="63"/>
        </w:numPr>
      </w:pPr>
      <w:r>
        <w:t>Če želite, vpišite komentar; komentar bo viden na časovnici.</w:t>
      </w:r>
    </w:p>
    <w:p w14:paraId="2E35D764" w14:textId="77777777" w:rsidR="008D1867" w:rsidRDefault="008D1867" w:rsidP="00694711">
      <w:pPr>
        <w:pStyle w:val="Odstavekseznama"/>
        <w:numPr>
          <w:ilvl w:val="0"/>
          <w:numId w:val="63"/>
        </w:numPr>
      </w:pPr>
      <w:r>
        <w:t>Kliknite na gumb »</w:t>
      </w:r>
      <w:r w:rsidRPr="0082329F">
        <w:rPr>
          <w:b/>
        </w:rPr>
        <w:t>Potrdi</w:t>
      </w:r>
      <w:r w:rsidRPr="00335654">
        <w:t>«</w:t>
      </w:r>
      <w:r>
        <w:t xml:space="preserve"> oz. »</w:t>
      </w:r>
      <w:r w:rsidRPr="0082329F">
        <w:rPr>
          <w:b/>
        </w:rPr>
        <w:t>Prekliči</w:t>
      </w:r>
      <w:r w:rsidRPr="00335654">
        <w:t>«,</w:t>
      </w:r>
      <w:r>
        <w:t xml:space="preserve"> če želite prekiniti akcijo.</w:t>
      </w:r>
    </w:p>
    <w:p w14:paraId="587D859F" w14:textId="2C54E829" w:rsidR="008D1867" w:rsidRDefault="008D1867" w:rsidP="00694711">
      <w:pPr>
        <w:pStyle w:val="Odstavekseznama"/>
        <w:numPr>
          <w:ilvl w:val="0"/>
          <w:numId w:val="63"/>
        </w:numPr>
        <w:rPr>
          <w:lang w:eastAsia="sl-SI"/>
        </w:rPr>
      </w:pPr>
      <w:r>
        <w:lastRenderedPageBreak/>
        <w:t>Na koncu uspešno izvedene akcije je status predloga »</w:t>
      </w:r>
      <w:r>
        <w:rPr>
          <w:b/>
        </w:rPr>
        <w:t>Potrditev lekture na SEM</w:t>
      </w:r>
      <w:r w:rsidRPr="00335654">
        <w:t>«</w:t>
      </w:r>
      <w:r w:rsidR="00104382">
        <w:t>.</w:t>
      </w:r>
    </w:p>
    <w:p w14:paraId="3E9AE788" w14:textId="085CA6CF" w:rsidR="008F3371" w:rsidRDefault="008F3371" w:rsidP="008F3371">
      <w:pPr>
        <w:pStyle w:val="Naslov4"/>
        <w:rPr>
          <w:lang w:eastAsia="sl-SI"/>
        </w:rPr>
      </w:pPr>
      <w:bookmarkStart w:id="233" w:name="_Toc89335261"/>
      <w:r>
        <w:rPr>
          <w:lang w:eastAsia="sl-SI"/>
        </w:rPr>
        <w:t>Pregled in potrditev lekture predloga na SEM</w:t>
      </w:r>
      <w:bookmarkEnd w:id="233"/>
    </w:p>
    <w:p w14:paraId="52766FB7" w14:textId="3945A606" w:rsidR="008F3371" w:rsidRDefault="008F3371" w:rsidP="008F3371">
      <w:pPr>
        <w:pStyle w:val="Naslov5"/>
        <w:rPr>
          <w:lang w:eastAsia="sl-SI"/>
        </w:rPr>
      </w:pPr>
      <w:bookmarkStart w:id="234" w:name="_Toc89335262"/>
      <w:r>
        <w:rPr>
          <w:lang w:eastAsia="sl-SI"/>
        </w:rPr>
        <w:t xml:space="preserve">Kdo lahko potrdi </w:t>
      </w:r>
      <w:r w:rsidR="00C77B47">
        <w:rPr>
          <w:lang w:eastAsia="sl-SI"/>
        </w:rPr>
        <w:t>oz.</w:t>
      </w:r>
      <w:r>
        <w:rPr>
          <w:lang w:eastAsia="sl-SI"/>
        </w:rPr>
        <w:t xml:space="preserve"> zavrne lekturo predloga in kdaj?</w:t>
      </w:r>
      <w:bookmarkEnd w:id="234"/>
    </w:p>
    <w:p w14:paraId="36456D70" w14:textId="77777777" w:rsidR="00C77B47" w:rsidRDefault="00C77B47" w:rsidP="00C77B47">
      <w:pPr>
        <w:rPr>
          <w:bCs/>
        </w:rPr>
      </w:pPr>
      <w:r w:rsidRPr="000729D1">
        <w:rPr>
          <w:bCs/>
        </w:rPr>
        <w:t>Akcij</w:t>
      </w:r>
      <w:r>
        <w:rPr>
          <w:bCs/>
        </w:rPr>
        <w:t>e so na voljo:</w:t>
      </w:r>
    </w:p>
    <w:p w14:paraId="208438D5" w14:textId="4DFDEFA1" w:rsidR="00C77B47" w:rsidRDefault="00C77B47" w:rsidP="00694711">
      <w:pPr>
        <w:pStyle w:val="Odstavekseznama"/>
        <w:numPr>
          <w:ilvl w:val="0"/>
          <w:numId w:val="55"/>
        </w:numPr>
        <w:rPr>
          <w:bCs/>
        </w:rPr>
      </w:pPr>
      <w:r>
        <w:rPr>
          <w:bCs/>
        </w:rPr>
        <w:t xml:space="preserve">če ste </w:t>
      </w:r>
      <w:r>
        <w:rPr>
          <w:b/>
          <w:bCs/>
        </w:rPr>
        <w:t xml:space="preserve">koordinator predloga </w:t>
      </w:r>
      <w:r>
        <w:rPr>
          <w:bCs/>
        </w:rPr>
        <w:t>in</w:t>
      </w:r>
    </w:p>
    <w:p w14:paraId="0B850060" w14:textId="77777777" w:rsidR="00C77B47" w:rsidRDefault="00C77B47" w:rsidP="00694711">
      <w:pPr>
        <w:pStyle w:val="Odstavekseznama"/>
        <w:numPr>
          <w:ilvl w:val="0"/>
          <w:numId w:val="55"/>
        </w:numPr>
        <w:rPr>
          <w:bCs/>
        </w:rPr>
      </w:pPr>
      <w:r>
        <w:rPr>
          <w:bCs/>
        </w:rPr>
        <w:t>če je status predloga:</w:t>
      </w:r>
    </w:p>
    <w:p w14:paraId="34CD95F0" w14:textId="119FDF12" w:rsidR="00C77B47" w:rsidRPr="00104382" w:rsidRDefault="00C77B47" w:rsidP="00694711">
      <w:pPr>
        <w:pStyle w:val="Odstavekseznama"/>
        <w:numPr>
          <w:ilvl w:val="1"/>
          <w:numId w:val="55"/>
        </w:numPr>
        <w:rPr>
          <w:lang w:eastAsia="sl-SI"/>
        </w:rPr>
      </w:pPr>
      <w:r w:rsidRPr="00C77B47">
        <w:rPr>
          <w:bCs/>
        </w:rPr>
        <w:t>»</w:t>
      </w:r>
      <w:r w:rsidRPr="00C77B47">
        <w:rPr>
          <w:b/>
          <w:bCs/>
        </w:rPr>
        <w:t>Potrditev lekture na SEM</w:t>
      </w:r>
      <w:r w:rsidRPr="00C77B47">
        <w:rPr>
          <w:bCs/>
        </w:rPr>
        <w:t>«.</w:t>
      </w:r>
    </w:p>
    <w:p w14:paraId="3D3D72D5" w14:textId="63ADC582" w:rsidR="00104382" w:rsidRDefault="00104382" w:rsidP="00104382">
      <w:pPr>
        <w:pStyle w:val="Naslov5"/>
        <w:rPr>
          <w:lang w:eastAsia="sl-SI"/>
        </w:rPr>
      </w:pPr>
      <w:bookmarkStart w:id="235" w:name="_Toc89335263"/>
      <w:r>
        <w:rPr>
          <w:lang w:eastAsia="sl-SI"/>
        </w:rPr>
        <w:t>Kako potrdim lekturo?</w:t>
      </w:r>
      <w:bookmarkEnd w:id="235"/>
    </w:p>
    <w:p w14:paraId="1C7F0AB5" w14:textId="4FEB1065" w:rsidR="00104382" w:rsidRDefault="00104382" w:rsidP="00104382">
      <w:pPr>
        <w:rPr>
          <w:lang w:eastAsia="sl-SI"/>
        </w:rPr>
      </w:pPr>
      <w:r w:rsidRPr="00104382">
        <w:rPr>
          <w:noProof/>
          <w:lang w:eastAsia="sl-SI"/>
        </w:rPr>
        <w:drawing>
          <wp:inline distT="0" distB="0" distL="0" distR="0" wp14:anchorId="75C60F35" wp14:editId="68C10509">
            <wp:extent cx="1494390" cy="219763"/>
            <wp:effectExtent l="0" t="0" r="0" b="889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57822" cy="229091"/>
                    </a:xfrm>
                    <a:prstGeom prst="rect">
                      <a:avLst/>
                    </a:prstGeom>
                  </pic:spPr>
                </pic:pic>
              </a:graphicData>
            </a:graphic>
          </wp:inline>
        </w:drawing>
      </w:r>
    </w:p>
    <w:p w14:paraId="505B404A" w14:textId="77777777" w:rsidR="00104382" w:rsidRDefault="00104382" w:rsidP="00694711">
      <w:pPr>
        <w:pStyle w:val="Odstavekseznama"/>
        <w:numPr>
          <w:ilvl w:val="0"/>
          <w:numId w:val="64"/>
        </w:numPr>
        <w:rPr>
          <w:lang w:eastAsia="sl-SI"/>
        </w:rPr>
      </w:pPr>
      <w:r>
        <w:rPr>
          <w:lang w:eastAsia="sl-SI"/>
        </w:rPr>
        <w:t>Odprite stran »</w:t>
      </w:r>
      <w:r w:rsidRPr="00104382">
        <w:rPr>
          <w:b/>
          <w:lang w:eastAsia="sl-SI"/>
        </w:rPr>
        <w:t>Vpogled v predlog</w:t>
      </w:r>
      <w:r>
        <w:rPr>
          <w:lang w:eastAsia="sl-SI"/>
        </w:rPr>
        <w:t>«.</w:t>
      </w:r>
    </w:p>
    <w:p w14:paraId="57BE3717" w14:textId="6A5B838A" w:rsidR="00104382" w:rsidRDefault="00104382" w:rsidP="00694711">
      <w:pPr>
        <w:pStyle w:val="Odstavekseznama"/>
        <w:numPr>
          <w:ilvl w:val="0"/>
          <w:numId w:val="64"/>
        </w:numPr>
        <w:rPr>
          <w:lang w:eastAsia="sl-SI"/>
        </w:rPr>
      </w:pPr>
      <w:r>
        <w:rPr>
          <w:lang w:eastAsia="sl-SI"/>
        </w:rPr>
        <w:t>Če je predlog lektoriran, kliknite na gumb »</w:t>
      </w:r>
      <w:r w:rsidRPr="00104382">
        <w:rPr>
          <w:b/>
          <w:lang w:eastAsia="sl-SI"/>
        </w:rPr>
        <w:t>Potrdi in pošlji na MK</w:t>
      </w:r>
      <w:r>
        <w:rPr>
          <w:lang w:eastAsia="sl-SI"/>
        </w:rPr>
        <w:t>«.</w:t>
      </w:r>
    </w:p>
    <w:p w14:paraId="37544FE3" w14:textId="77777777" w:rsidR="00104382" w:rsidRDefault="00104382" w:rsidP="00694711">
      <w:pPr>
        <w:pStyle w:val="Odstavekseznama"/>
        <w:numPr>
          <w:ilvl w:val="0"/>
          <w:numId w:val="64"/>
        </w:numPr>
      </w:pPr>
      <w:r>
        <w:t>Če želite, vpišite komentar; komentar bo viden na časovnici.</w:t>
      </w:r>
    </w:p>
    <w:p w14:paraId="38898BD6" w14:textId="77777777" w:rsidR="00104382" w:rsidRDefault="00104382" w:rsidP="00694711">
      <w:pPr>
        <w:pStyle w:val="Odstavekseznama"/>
        <w:numPr>
          <w:ilvl w:val="0"/>
          <w:numId w:val="64"/>
        </w:numPr>
      </w:pPr>
      <w:r>
        <w:t>Kliknite na gumb »</w:t>
      </w:r>
      <w:r w:rsidRPr="0082329F">
        <w:rPr>
          <w:b/>
        </w:rPr>
        <w:t>Potrdi</w:t>
      </w:r>
      <w:r w:rsidRPr="00335654">
        <w:t>«</w:t>
      </w:r>
      <w:r>
        <w:t xml:space="preserve"> oz. »</w:t>
      </w:r>
      <w:r w:rsidRPr="0082329F">
        <w:rPr>
          <w:b/>
        </w:rPr>
        <w:t>Prekliči</w:t>
      </w:r>
      <w:r w:rsidRPr="00335654">
        <w:t>«,</w:t>
      </w:r>
      <w:r>
        <w:t xml:space="preserve"> če želite prekiniti akcijo.</w:t>
      </w:r>
    </w:p>
    <w:p w14:paraId="07E0E2A3" w14:textId="34EFCE50" w:rsidR="00104382" w:rsidRPr="00104382" w:rsidRDefault="00104382" w:rsidP="00694711">
      <w:pPr>
        <w:pStyle w:val="Odstavekseznama"/>
        <w:numPr>
          <w:ilvl w:val="0"/>
          <w:numId w:val="64"/>
        </w:numPr>
        <w:rPr>
          <w:lang w:eastAsia="sl-SI"/>
        </w:rPr>
      </w:pPr>
      <w:r>
        <w:t>Na koncu uspešno izvedene akcije je status predloga »</w:t>
      </w:r>
      <w:r>
        <w:rPr>
          <w:b/>
        </w:rPr>
        <w:t>Poslano vodji MK</w:t>
      </w:r>
      <w:r w:rsidRPr="00335654">
        <w:t>«</w:t>
      </w:r>
      <w:r>
        <w:t>.</w:t>
      </w:r>
    </w:p>
    <w:p w14:paraId="4F08A48E" w14:textId="24290581" w:rsidR="00104382" w:rsidRPr="00C40335" w:rsidRDefault="00104382" w:rsidP="00104382">
      <w:pPr>
        <w:pStyle w:val="Naslov5"/>
        <w:rPr>
          <w:lang w:eastAsia="sl-SI"/>
        </w:rPr>
      </w:pPr>
      <w:bookmarkStart w:id="236" w:name="_Toc89335264"/>
      <w:r>
        <w:rPr>
          <w:lang w:eastAsia="sl-SI"/>
        </w:rPr>
        <w:t>Kako zavrnem lekturo?</w:t>
      </w:r>
      <w:bookmarkEnd w:id="236"/>
    </w:p>
    <w:p w14:paraId="3FFF0A93" w14:textId="270F2E2A" w:rsidR="00C77B47" w:rsidRDefault="00104382" w:rsidP="00104382">
      <w:pPr>
        <w:pStyle w:val="Brezrazmikov"/>
        <w:spacing w:after="200" w:line="276" w:lineRule="auto"/>
        <w:rPr>
          <w:lang w:eastAsia="sl-SI"/>
        </w:rPr>
      </w:pPr>
      <w:r w:rsidRPr="00104382">
        <w:rPr>
          <w:noProof/>
          <w:lang w:eastAsia="sl-SI"/>
        </w:rPr>
        <w:drawing>
          <wp:inline distT="0" distB="0" distL="0" distR="0" wp14:anchorId="54767C68" wp14:editId="0FC541CE">
            <wp:extent cx="1536192" cy="224262"/>
            <wp:effectExtent l="0" t="0" r="6985" b="444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585392" cy="231444"/>
                    </a:xfrm>
                    <a:prstGeom prst="rect">
                      <a:avLst/>
                    </a:prstGeom>
                  </pic:spPr>
                </pic:pic>
              </a:graphicData>
            </a:graphic>
          </wp:inline>
        </w:drawing>
      </w:r>
    </w:p>
    <w:p w14:paraId="778A0099" w14:textId="77777777" w:rsidR="00104382" w:rsidRDefault="00104382" w:rsidP="00694711">
      <w:pPr>
        <w:pStyle w:val="Odstavekseznama"/>
        <w:numPr>
          <w:ilvl w:val="0"/>
          <w:numId w:val="65"/>
        </w:numPr>
        <w:rPr>
          <w:lang w:eastAsia="sl-SI"/>
        </w:rPr>
      </w:pPr>
      <w:r>
        <w:rPr>
          <w:lang w:eastAsia="sl-SI"/>
        </w:rPr>
        <w:t>Odprite stran »</w:t>
      </w:r>
      <w:r w:rsidRPr="00104382">
        <w:rPr>
          <w:b/>
          <w:lang w:eastAsia="sl-SI"/>
        </w:rPr>
        <w:t>Vpogled v predlog</w:t>
      </w:r>
      <w:r>
        <w:rPr>
          <w:lang w:eastAsia="sl-SI"/>
        </w:rPr>
        <w:t>«.</w:t>
      </w:r>
    </w:p>
    <w:p w14:paraId="0445F847" w14:textId="716355EF" w:rsidR="00104382" w:rsidRDefault="00104382" w:rsidP="00694711">
      <w:pPr>
        <w:pStyle w:val="Odstavekseznama"/>
        <w:numPr>
          <w:ilvl w:val="0"/>
          <w:numId w:val="65"/>
        </w:numPr>
        <w:rPr>
          <w:lang w:eastAsia="sl-SI"/>
        </w:rPr>
      </w:pPr>
      <w:r>
        <w:rPr>
          <w:lang w:eastAsia="sl-SI"/>
        </w:rPr>
        <w:t>Če je predlog lektoriran, kliknite na gumb »</w:t>
      </w:r>
      <w:r>
        <w:rPr>
          <w:b/>
          <w:lang w:eastAsia="sl-SI"/>
        </w:rPr>
        <w:t>Zavrni potrditev</w:t>
      </w:r>
      <w:r>
        <w:rPr>
          <w:lang w:eastAsia="sl-SI"/>
        </w:rPr>
        <w:t>«.</w:t>
      </w:r>
    </w:p>
    <w:p w14:paraId="0B5277AA" w14:textId="0442FE9B" w:rsidR="00104382" w:rsidRDefault="00104382" w:rsidP="00694711">
      <w:pPr>
        <w:pStyle w:val="Odstavekseznama"/>
        <w:numPr>
          <w:ilvl w:val="0"/>
          <w:numId w:val="65"/>
        </w:numPr>
      </w:pPr>
      <w:r>
        <w:t>Obvezno vpišite komentar; komentar bo viden na časovnici.</w:t>
      </w:r>
    </w:p>
    <w:p w14:paraId="75C56D40" w14:textId="77777777" w:rsidR="00104382" w:rsidRDefault="00104382" w:rsidP="00694711">
      <w:pPr>
        <w:pStyle w:val="Odstavekseznama"/>
        <w:numPr>
          <w:ilvl w:val="0"/>
          <w:numId w:val="65"/>
        </w:numPr>
      </w:pPr>
      <w:r>
        <w:t>Kliknite na gumb »</w:t>
      </w:r>
      <w:r w:rsidRPr="00104382">
        <w:rPr>
          <w:b/>
        </w:rPr>
        <w:t>Potrdi</w:t>
      </w:r>
      <w:r w:rsidRPr="00335654">
        <w:t>«</w:t>
      </w:r>
      <w:r>
        <w:t xml:space="preserve"> oz. »</w:t>
      </w:r>
      <w:r w:rsidRPr="00104382">
        <w:rPr>
          <w:b/>
        </w:rPr>
        <w:t>Prekliči</w:t>
      </w:r>
      <w:r w:rsidRPr="00335654">
        <w:t>«,</w:t>
      </w:r>
      <w:r>
        <w:t xml:space="preserve"> če želite prekiniti akcijo.</w:t>
      </w:r>
    </w:p>
    <w:p w14:paraId="0C6AC812" w14:textId="67EDE6A9" w:rsidR="00104382" w:rsidRPr="00C77B47" w:rsidRDefault="00104382" w:rsidP="00694711">
      <w:pPr>
        <w:pStyle w:val="Odstavekseznama"/>
        <w:numPr>
          <w:ilvl w:val="0"/>
          <w:numId w:val="65"/>
        </w:numPr>
        <w:rPr>
          <w:lang w:eastAsia="sl-SI"/>
        </w:rPr>
      </w:pPr>
      <w:r>
        <w:t>Na koncu uspešno izvedene akcije je status predloga »</w:t>
      </w:r>
      <w:r>
        <w:rPr>
          <w:b/>
        </w:rPr>
        <w:t>Zavrnitev lekture v pregledu na MK</w:t>
      </w:r>
      <w:r w:rsidRPr="00335654">
        <w:t>«</w:t>
      </w:r>
      <w:r>
        <w:t>.</w:t>
      </w:r>
    </w:p>
    <w:p w14:paraId="6ADCB57C" w14:textId="77777777" w:rsidR="00B846EB" w:rsidRPr="000729D1" w:rsidRDefault="00B846EB" w:rsidP="00B846EB">
      <w:pPr>
        <w:pStyle w:val="Naslov4"/>
        <w:rPr>
          <w:rStyle w:val="Neensklic"/>
          <w:b w:val="0"/>
        </w:rPr>
      </w:pPr>
      <w:bookmarkStart w:id="237" w:name="_Toc86324204"/>
      <w:bookmarkStart w:id="238" w:name="_Toc89335265"/>
      <w:r>
        <w:rPr>
          <w:rStyle w:val="Neensklic"/>
          <w:b w:val="0"/>
        </w:rPr>
        <w:t xml:space="preserve">Potrditev </w:t>
      </w:r>
      <w:r w:rsidRPr="00B757F8">
        <w:rPr>
          <w:rStyle w:val="Neensklic"/>
          <w:b w:val="0"/>
          <w:bCs w:val="0"/>
          <w:color w:val="374C80" w:themeColor="accent1" w:themeShade="BF"/>
        </w:rPr>
        <w:t>predloga</w:t>
      </w:r>
      <w:r>
        <w:rPr>
          <w:rStyle w:val="Neensklic"/>
          <w:b w:val="0"/>
        </w:rPr>
        <w:t xml:space="preserve"> s strani vodje MK</w:t>
      </w:r>
      <w:bookmarkEnd w:id="237"/>
      <w:bookmarkEnd w:id="238"/>
    </w:p>
    <w:p w14:paraId="302B4205" w14:textId="48C97574" w:rsidR="00B846EB" w:rsidRDefault="00B846EB" w:rsidP="00B846EB">
      <w:pPr>
        <w:rPr>
          <w:lang w:eastAsia="sl-SI"/>
        </w:rPr>
      </w:pPr>
      <w:r>
        <w:rPr>
          <w:lang w:eastAsia="sl-SI"/>
        </w:rPr>
        <w:t xml:space="preserve">Ko </w:t>
      </w:r>
      <w:r w:rsidR="001464BD">
        <w:rPr>
          <w:lang w:eastAsia="sl-SI"/>
        </w:rPr>
        <w:t>koordinator MK</w:t>
      </w:r>
      <w:r>
        <w:rPr>
          <w:lang w:eastAsia="sl-SI"/>
        </w:rPr>
        <w:t xml:space="preserve"> pošlje predlog v potrditev vodji MK, je odločitev glede predloga že podana. </w:t>
      </w:r>
    </w:p>
    <w:p w14:paraId="069089EB" w14:textId="77777777" w:rsidR="00B846EB" w:rsidRDefault="00B846EB" w:rsidP="00B846EB">
      <w:pPr>
        <w:rPr>
          <w:lang w:eastAsia="sl-SI"/>
        </w:rPr>
      </w:pPr>
      <w:r>
        <w:rPr>
          <w:lang w:eastAsia="sl-SI"/>
        </w:rPr>
        <w:t>Vodja MK lahko:</w:t>
      </w:r>
    </w:p>
    <w:p w14:paraId="7207B683" w14:textId="621F6DAB" w:rsidR="00B846EB" w:rsidRDefault="00B846EB" w:rsidP="00694711">
      <w:pPr>
        <w:pStyle w:val="Odstavekseznama"/>
        <w:numPr>
          <w:ilvl w:val="0"/>
          <w:numId w:val="10"/>
        </w:numPr>
        <w:rPr>
          <w:bCs/>
        </w:rPr>
      </w:pPr>
      <w:r>
        <w:rPr>
          <w:bCs/>
        </w:rPr>
        <w:t>potrdi predlog</w:t>
      </w:r>
      <w:r w:rsidR="001464BD">
        <w:rPr>
          <w:bCs/>
        </w:rPr>
        <w:t>,</w:t>
      </w:r>
    </w:p>
    <w:p w14:paraId="2CF1BDFF" w14:textId="182E037D" w:rsidR="00B846EB" w:rsidRPr="002C3853" w:rsidRDefault="00B846EB" w:rsidP="00694711">
      <w:pPr>
        <w:pStyle w:val="Odstavekseznama"/>
        <w:numPr>
          <w:ilvl w:val="0"/>
          <w:numId w:val="10"/>
        </w:numPr>
        <w:rPr>
          <w:bCs/>
        </w:rPr>
      </w:pPr>
      <w:r>
        <w:rPr>
          <w:bCs/>
        </w:rPr>
        <w:t>zavrne predlog</w:t>
      </w:r>
      <w:r w:rsidR="001464BD">
        <w:rPr>
          <w:bCs/>
        </w:rPr>
        <w:t>,</w:t>
      </w:r>
    </w:p>
    <w:p w14:paraId="5112A399" w14:textId="77777777" w:rsidR="00B846EB" w:rsidRPr="0008709F" w:rsidRDefault="00B846EB" w:rsidP="00694711">
      <w:pPr>
        <w:pStyle w:val="Odstavekseznama"/>
        <w:numPr>
          <w:ilvl w:val="0"/>
          <w:numId w:val="10"/>
        </w:numPr>
        <w:rPr>
          <w:bCs/>
        </w:rPr>
      </w:pPr>
      <w:r>
        <w:rPr>
          <w:lang w:eastAsia="sl-SI"/>
        </w:rPr>
        <w:t>zahteva dopolnitev predloga.</w:t>
      </w:r>
    </w:p>
    <w:p w14:paraId="531AF4C1" w14:textId="77777777" w:rsidR="00B846EB" w:rsidRDefault="00B846EB" w:rsidP="00B846EB">
      <w:pPr>
        <w:rPr>
          <w:bCs/>
        </w:rPr>
      </w:pPr>
      <w:r w:rsidRPr="0008709F">
        <w:rPr>
          <w:bCs/>
        </w:rPr>
        <w:t>Akcije so na voljo</w:t>
      </w:r>
      <w:r>
        <w:rPr>
          <w:bCs/>
        </w:rPr>
        <w:t>:</w:t>
      </w:r>
    </w:p>
    <w:p w14:paraId="4C2C7797" w14:textId="77777777" w:rsidR="00B846EB" w:rsidRDefault="00B846EB" w:rsidP="00694711">
      <w:pPr>
        <w:pStyle w:val="Odstavekseznama"/>
        <w:numPr>
          <w:ilvl w:val="0"/>
          <w:numId w:val="57"/>
        </w:numPr>
        <w:rPr>
          <w:bCs/>
        </w:rPr>
      </w:pPr>
      <w:r>
        <w:rPr>
          <w:bCs/>
        </w:rPr>
        <w:t xml:space="preserve">če ste </w:t>
      </w:r>
      <w:r w:rsidRPr="001464BD">
        <w:rPr>
          <w:b/>
          <w:bCs/>
        </w:rPr>
        <w:t>vodja MK</w:t>
      </w:r>
      <w:r>
        <w:rPr>
          <w:bCs/>
        </w:rPr>
        <w:t xml:space="preserve"> in</w:t>
      </w:r>
    </w:p>
    <w:p w14:paraId="60F4AFC6" w14:textId="77777777" w:rsidR="00B846EB" w:rsidRDefault="00B846EB" w:rsidP="00694711">
      <w:pPr>
        <w:pStyle w:val="Odstavekseznama"/>
        <w:numPr>
          <w:ilvl w:val="0"/>
          <w:numId w:val="57"/>
        </w:numPr>
        <w:rPr>
          <w:bCs/>
        </w:rPr>
      </w:pPr>
      <w:r>
        <w:rPr>
          <w:bCs/>
        </w:rPr>
        <w:t>če je status predloga:</w:t>
      </w:r>
    </w:p>
    <w:p w14:paraId="2608298E" w14:textId="5C2E32DC" w:rsidR="00B846EB" w:rsidRDefault="00720F47" w:rsidP="00694711">
      <w:pPr>
        <w:pStyle w:val="Odstavekseznama"/>
        <w:numPr>
          <w:ilvl w:val="1"/>
          <w:numId w:val="57"/>
        </w:numPr>
        <w:rPr>
          <w:bCs/>
        </w:rPr>
      </w:pPr>
      <w:r>
        <w:rPr>
          <w:bCs/>
        </w:rPr>
        <w:t>»</w:t>
      </w:r>
      <w:r w:rsidR="00B846EB" w:rsidRPr="001464BD">
        <w:rPr>
          <w:b/>
          <w:bCs/>
        </w:rPr>
        <w:t>Poslano vodji MK</w:t>
      </w:r>
      <w:r>
        <w:rPr>
          <w:bCs/>
        </w:rPr>
        <w:t>«</w:t>
      </w:r>
      <w:r w:rsidR="00B846EB">
        <w:rPr>
          <w:bCs/>
        </w:rPr>
        <w:t xml:space="preserve"> ali</w:t>
      </w:r>
    </w:p>
    <w:p w14:paraId="222EF245" w14:textId="36D4A380" w:rsidR="00B846EB" w:rsidRPr="00104382" w:rsidRDefault="00720F47" w:rsidP="00694711">
      <w:pPr>
        <w:pStyle w:val="Odstavekseznama"/>
        <w:numPr>
          <w:ilvl w:val="1"/>
          <w:numId w:val="57"/>
        </w:numPr>
        <w:rPr>
          <w:rStyle w:val="Neensklic"/>
          <w:b w:val="0"/>
          <w:bCs w:val="0"/>
          <w:color w:val="374C80" w:themeColor="accent1" w:themeShade="BF"/>
        </w:rPr>
      </w:pPr>
      <w:r w:rsidRPr="00104382">
        <w:rPr>
          <w:bCs/>
        </w:rPr>
        <w:t>»</w:t>
      </w:r>
      <w:r w:rsidR="00B846EB" w:rsidRPr="00104382">
        <w:rPr>
          <w:b/>
          <w:bCs/>
        </w:rPr>
        <w:t>Dopolnitev poslana vodji MK</w:t>
      </w:r>
      <w:r w:rsidR="00104382" w:rsidRPr="00104382">
        <w:rPr>
          <w:bCs/>
        </w:rPr>
        <w:t>.</w:t>
      </w:r>
    </w:p>
    <w:p w14:paraId="7E11180E" w14:textId="77777777" w:rsidR="00B846EB" w:rsidRPr="00C40335" w:rsidRDefault="00B846EB" w:rsidP="00B846EB">
      <w:pPr>
        <w:pStyle w:val="Naslov5"/>
        <w:rPr>
          <w:rStyle w:val="Neensklic"/>
          <w:b w:val="0"/>
          <w:bCs w:val="0"/>
          <w:color w:val="374C80" w:themeColor="accent1" w:themeShade="BF"/>
        </w:rPr>
      </w:pPr>
      <w:bookmarkStart w:id="239" w:name="_Toc86324205"/>
      <w:bookmarkStart w:id="240" w:name="_Toc89335266"/>
      <w:r w:rsidRPr="00C40335">
        <w:rPr>
          <w:rStyle w:val="Neensklic"/>
          <w:b w:val="0"/>
          <w:bCs w:val="0"/>
          <w:color w:val="374C80" w:themeColor="accent1" w:themeShade="BF"/>
        </w:rPr>
        <w:t>Kako potrdim predlog?</w:t>
      </w:r>
      <w:bookmarkEnd w:id="239"/>
      <w:bookmarkEnd w:id="240"/>
    </w:p>
    <w:p w14:paraId="70D4CCDD" w14:textId="0B42A638" w:rsidR="00B846EB" w:rsidRPr="00F76ED4" w:rsidRDefault="00B846EB" w:rsidP="00FF1C06">
      <w:pPr>
        <w:pStyle w:val="Brezrazmikov"/>
        <w:spacing w:after="200" w:line="276" w:lineRule="auto"/>
        <w:rPr>
          <w:rStyle w:val="Neensklic"/>
          <w:noProof/>
          <w:lang w:eastAsia="sl-SI"/>
        </w:rPr>
      </w:pPr>
      <w:r w:rsidRPr="00832836">
        <w:rPr>
          <w:noProof/>
          <w:lang w:eastAsia="sl-SI"/>
        </w:rPr>
        <w:t xml:space="preserve"> </w:t>
      </w:r>
      <w:r w:rsidR="001464BD" w:rsidRPr="001464BD">
        <w:rPr>
          <w:noProof/>
          <w:lang w:eastAsia="sl-SI"/>
        </w:rPr>
        <w:drawing>
          <wp:inline distT="0" distB="0" distL="0" distR="0" wp14:anchorId="16EF5C92" wp14:editId="5A00A35E">
            <wp:extent cx="1321962" cy="186025"/>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386862" cy="195158"/>
                    </a:xfrm>
                    <a:prstGeom prst="rect">
                      <a:avLst/>
                    </a:prstGeom>
                  </pic:spPr>
                </pic:pic>
              </a:graphicData>
            </a:graphic>
          </wp:inline>
        </w:drawing>
      </w:r>
    </w:p>
    <w:p w14:paraId="439433D3" w14:textId="77777777" w:rsidR="00335F8B" w:rsidRDefault="00335F8B" w:rsidP="00694711">
      <w:pPr>
        <w:pStyle w:val="Odstavekseznama"/>
        <w:numPr>
          <w:ilvl w:val="0"/>
          <w:numId w:val="16"/>
        </w:numPr>
      </w:pPr>
      <w:r>
        <w:t>Odprite stran »</w:t>
      </w:r>
      <w:r w:rsidRPr="00335F8B">
        <w:rPr>
          <w:b/>
        </w:rPr>
        <w:t>Vpogled v predlog</w:t>
      </w:r>
      <w:r>
        <w:t>«.</w:t>
      </w:r>
    </w:p>
    <w:p w14:paraId="2EC43D30" w14:textId="47B5E79C" w:rsidR="00B846EB" w:rsidRDefault="00B846EB" w:rsidP="00694711">
      <w:pPr>
        <w:pStyle w:val="Odstavekseznama"/>
        <w:numPr>
          <w:ilvl w:val="0"/>
          <w:numId w:val="16"/>
        </w:numPr>
      </w:pPr>
      <w:r>
        <w:t xml:space="preserve">Kliknite na gumb </w:t>
      </w:r>
      <w:r w:rsidR="00720F47">
        <w:t>»</w:t>
      </w:r>
      <w:r>
        <w:rPr>
          <w:b/>
        </w:rPr>
        <w:t>Potrdi predlog</w:t>
      </w:r>
      <w:r w:rsidR="00720F47" w:rsidRPr="00335654">
        <w:t>«</w:t>
      </w:r>
      <w:r w:rsidRPr="00335654">
        <w:t>.</w:t>
      </w:r>
    </w:p>
    <w:p w14:paraId="396C1A80" w14:textId="77777777" w:rsidR="00B846EB" w:rsidRDefault="00B846EB" w:rsidP="00694711">
      <w:pPr>
        <w:pStyle w:val="Odstavekseznama"/>
        <w:numPr>
          <w:ilvl w:val="0"/>
          <w:numId w:val="16"/>
        </w:numPr>
      </w:pPr>
      <w:r>
        <w:lastRenderedPageBreak/>
        <w:t>Če želite, vpišite komentar; komentar bo viden na časovnici.</w:t>
      </w:r>
    </w:p>
    <w:p w14:paraId="034185F5" w14:textId="417C19D7" w:rsidR="00B846EB" w:rsidRDefault="00B846EB" w:rsidP="00694711">
      <w:pPr>
        <w:pStyle w:val="Odstavekseznama"/>
        <w:numPr>
          <w:ilvl w:val="0"/>
          <w:numId w:val="16"/>
        </w:numPr>
      </w:pPr>
      <w:r>
        <w:t xml:space="preserve">Kliknite na gumb </w:t>
      </w:r>
      <w:r w:rsidR="00720F47">
        <w:t>»</w:t>
      </w:r>
      <w:r w:rsidRPr="0008709F">
        <w:rPr>
          <w:b/>
        </w:rPr>
        <w:t>Potrdi</w:t>
      </w:r>
      <w:r w:rsidR="00720F47" w:rsidRPr="00335654">
        <w:t>«</w:t>
      </w:r>
      <w:r>
        <w:t xml:space="preserve"> </w:t>
      </w:r>
      <w:r w:rsidR="00565E59">
        <w:t>oz.</w:t>
      </w:r>
      <w:r>
        <w:t xml:space="preserve"> </w:t>
      </w:r>
      <w:r w:rsidR="00720F47">
        <w:t>»</w:t>
      </w:r>
      <w:r w:rsidRPr="0008709F">
        <w:rPr>
          <w:b/>
        </w:rPr>
        <w:t>Prekliči</w:t>
      </w:r>
      <w:r w:rsidR="00720F47" w:rsidRPr="00335654">
        <w:t>«</w:t>
      </w:r>
      <w:r w:rsidRPr="00335654">
        <w:t>,</w:t>
      </w:r>
      <w:r>
        <w:t xml:space="preserve"> če želite prekiniti akcijo.</w:t>
      </w:r>
    </w:p>
    <w:p w14:paraId="03BCB93C" w14:textId="48B033F1" w:rsidR="00B846EB" w:rsidRDefault="00B846EB" w:rsidP="00694711">
      <w:pPr>
        <w:pStyle w:val="Odstavekseznama"/>
        <w:numPr>
          <w:ilvl w:val="0"/>
          <w:numId w:val="16"/>
        </w:numPr>
        <w:rPr>
          <w:lang w:eastAsia="sl-SI"/>
        </w:rPr>
      </w:pPr>
      <w:r>
        <w:t xml:space="preserve">Na koncu uspešno izvedene akcije je status predloga </w:t>
      </w:r>
      <w:r w:rsidR="00720F47">
        <w:t>»</w:t>
      </w:r>
      <w:r w:rsidR="005E7FF5">
        <w:rPr>
          <w:b/>
        </w:rPr>
        <w:t>Potrjeno</w:t>
      </w:r>
      <w:r w:rsidRPr="0008709F">
        <w:rPr>
          <w:b/>
        </w:rPr>
        <w:t xml:space="preserve"> MK</w:t>
      </w:r>
      <w:r w:rsidR="00720F47" w:rsidRPr="00335654">
        <w:t>«</w:t>
      </w:r>
      <w:r w:rsidRPr="0008709F">
        <w:rPr>
          <w:b/>
        </w:rPr>
        <w:t xml:space="preserve"> </w:t>
      </w:r>
      <w:r>
        <w:t xml:space="preserve">in predloga nobeden ne more več urejati. </w:t>
      </w:r>
    </w:p>
    <w:p w14:paraId="7A1AF33C" w14:textId="25546EC3" w:rsidR="00B846EB" w:rsidRDefault="00B846EB" w:rsidP="00694711">
      <w:pPr>
        <w:pStyle w:val="Odstavekseznama"/>
        <w:numPr>
          <w:ilvl w:val="0"/>
          <w:numId w:val="16"/>
        </w:numPr>
        <w:rPr>
          <w:lang w:eastAsia="sl-SI"/>
        </w:rPr>
      </w:pPr>
      <w:r>
        <w:t xml:space="preserve">ISeD bo začel prenos predloga v register; ob uspešnem prenosu se status predloga spremeni v </w:t>
      </w:r>
      <w:r w:rsidR="00720F47">
        <w:t>»</w:t>
      </w:r>
      <w:r w:rsidR="005E7FF5">
        <w:rPr>
          <w:b/>
        </w:rPr>
        <w:t>Vpisano v register</w:t>
      </w:r>
      <w:r w:rsidR="00720F47" w:rsidRPr="00335654">
        <w:t>«</w:t>
      </w:r>
      <w:r w:rsidRPr="00335654">
        <w:t>.</w:t>
      </w:r>
    </w:p>
    <w:p w14:paraId="4636B35B" w14:textId="77777777" w:rsidR="00B846EB" w:rsidRPr="000729D1" w:rsidRDefault="00B846EB" w:rsidP="00B846EB">
      <w:pPr>
        <w:pStyle w:val="Naslov5"/>
        <w:rPr>
          <w:rStyle w:val="Neensklic"/>
          <w:b w:val="0"/>
        </w:rPr>
      </w:pPr>
      <w:bookmarkStart w:id="241" w:name="_Toc86324206"/>
      <w:bookmarkStart w:id="242" w:name="_Toc89335267"/>
      <w:r w:rsidRPr="000729D1">
        <w:rPr>
          <w:rStyle w:val="Neensklic"/>
          <w:b w:val="0"/>
        </w:rPr>
        <w:t xml:space="preserve">Kako </w:t>
      </w:r>
      <w:r>
        <w:rPr>
          <w:rStyle w:val="Neensklic"/>
          <w:b w:val="0"/>
        </w:rPr>
        <w:t>zavrnem predlog?</w:t>
      </w:r>
      <w:bookmarkEnd w:id="241"/>
      <w:bookmarkEnd w:id="242"/>
    </w:p>
    <w:p w14:paraId="3B8B791C" w14:textId="1DEB3566" w:rsidR="00B846EB" w:rsidRPr="00F76ED4" w:rsidRDefault="00B846EB" w:rsidP="00B846EB">
      <w:pPr>
        <w:rPr>
          <w:rStyle w:val="Neensklic"/>
        </w:rPr>
      </w:pPr>
      <w:r w:rsidRPr="00832836">
        <w:rPr>
          <w:noProof/>
          <w:lang w:eastAsia="sl-SI"/>
        </w:rPr>
        <w:t xml:space="preserve"> </w:t>
      </w:r>
      <w:r w:rsidR="001464BD" w:rsidRPr="001464BD">
        <w:rPr>
          <w:noProof/>
          <w:lang w:eastAsia="sl-SI"/>
        </w:rPr>
        <w:drawing>
          <wp:inline distT="0" distB="0" distL="0" distR="0" wp14:anchorId="636C5535" wp14:editId="04FC0F77">
            <wp:extent cx="1426464" cy="193346"/>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598232" cy="216628"/>
                    </a:xfrm>
                    <a:prstGeom prst="rect">
                      <a:avLst/>
                    </a:prstGeom>
                  </pic:spPr>
                </pic:pic>
              </a:graphicData>
            </a:graphic>
          </wp:inline>
        </w:drawing>
      </w:r>
    </w:p>
    <w:p w14:paraId="2794F3CE" w14:textId="77777777" w:rsidR="00335F8B" w:rsidRDefault="00335F8B" w:rsidP="00694711">
      <w:pPr>
        <w:pStyle w:val="Odstavekseznama"/>
        <w:numPr>
          <w:ilvl w:val="0"/>
          <w:numId w:val="17"/>
        </w:numPr>
      </w:pPr>
      <w:r>
        <w:t>Odprite stran »</w:t>
      </w:r>
      <w:r w:rsidRPr="00335F8B">
        <w:rPr>
          <w:b/>
        </w:rPr>
        <w:t>Vpogled v predlog</w:t>
      </w:r>
      <w:r>
        <w:t>«.</w:t>
      </w:r>
    </w:p>
    <w:p w14:paraId="70B1F2D9" w14:textId="71D565AF" w:rsidR="00B846EB" w:rsidRDefault="00B846EB" w:rsidP="00694711">
      <w:pPr>
        <w:pStyle w:val="Odstavekseznama"/>
        <w:numPr>
          <w:ilvl w:val="0"/>
          <w:numId w:val="17"/>
        </w:numPr>
      </w:pPr>
      <w:r>
        <w:t xml:space="preserve">Kliknite na gumb </w:t>
      </w:r>
      <w:r w:rsidR="00720F47">
        <w:t>»</w:t>
      </w:r>
      <w:r w:rsidR="001464BD">
        <w:rPr>
          <w:b/>
        </w:rPr>
        <w:t>Potrdi zavrnitev</w:t>
      </w:r>
      <w:r w:rsidR="00720F47" w:rsidRPr="00335654">
        <w:t>«</w:t>
      </w:r>
      <w:r w:rsidRPr="00335654">
        <w:t>.</w:t>
      </w:r>
    </w:p>
    <w:p w14:paraId="75BE5A34" w14:textId="77777777" w:rsidR="00B846EB" w:rsidRDefault="00B846EB" w:rsidP="00694711">
      <w:pPr>
        <w:pStyle w:val="Odstavekseznama"/>
        <w:numPr>
          <w:ilvl w:val="0"/>
          <w:numId w:val="17"/>
        </w:numPr>
      </w:pPr>
      <w:r>
        <w:t>Obvezno vpišite komentar; komentar bo viden na časovnici.</w:t>
      </w:r>
    </w:p>
    <w:p w14:paraId="229761F9" w14:textId="5E60A29F" w:rsidR="00B846EB" w:rsidRDefault="00B846EB" w:rsidP="00694711">
      <w:pPr>
        <w:pStyle w:val="Odstavekseznama"/>
        <w:numPr>
          <w:ilvl w:val="0"/>
          <w:numId w:val="17"/>
        </w:numPr>
      </w:pPr>
      <w:r>
        <w:t xml:space="preserve">Kliknite na gumb </w:t>
      </w:r>
      <w:r w:rsidR="00720F47">
        <w:t>»</w:t>
      </w:r>
      <w:r w:rsidRPr="00FA510F">
        <w:rPr>
          <w:b/>
        </w:rPr>
        <w:t>Potrdi</w:t>
      </w:r>
      <w:r w:rsidR="00720F47" w:rsidRPr="00335654">
        <w:t>«</w:t>
      </w:r>
      <w:r>
        <w:t xml:space="preserve"> </w:t>
      </w:r>
      <w:r w:rsidR="00565E59">
        <w:t>oz.</w:t>
      </w:r>
      <w:r>
        <w:t xml:space="preserve"> </w:t>
      </w:r>
      <w:r w:rsidR="00720F47">
        <w:t>»</w:t>
      </w:r>
      <w:r w:rsidRPr="00FA510F">
        <w:rPr>
          <w:b/>
        </w:rPr>
        <w:t>Prekliči</w:t>
      </w:r>
      <w:r w:rsidR="00720F47" w:rsidRPr="00335654">
        <w:t>«</w:t>
      </w:r>
      <w:r w:rsidRPr="00335654">
        <w:t>,</w:t>
      </w:r>
      <w:r>
        <w:t xml:space="preserve"> če želite prekiniti akcijo.</w:t>
      </w:r>
    </w:p>
    <w:p w14:paraId="24964249" w14:textId="3710D27B" w:rsidR="00B846EB" w:rsidRDefault="00B846EB" w:rsidP="00694711">
      <w:pPr>
        <w:pStyle w:val="Odstavekseznama"/>
        <w:numPr>
          <w:ilvl w:val="0"/>
          <w:numId w:val="17"/>
        </w:numPr>
        <w:rPr>
          <w:lang w:eastAsia="sl-SI"/>
        </w:rPr>
      </w:pPr>
      <w:r>
        <w:t xml:space="preserve">Na koncu uspešno izvedene akcije je status predloga </w:t>
      </w:r>
      <w:r w:rsidR="00720F47">
        <w:t>»</w:t>
      </w:r>
      <w:r w:rsidR="005E7FF5">
        <w:rPr>
          <w:b/>
        </w:rPr>
        <w:t>Zavrnjeno</w:t>
      </w:r>
      <w:r w:rsidRPr="0008709F">
        <w:rPr>
          <w:b/>
        </w:rPr>
        <w:t xml:space="preserve"> MK</w:t>
      </w:r>
      <w:r w:rsidR="00720F47" w:rsidRPr="00335654">
        <w:t>«</w:t>
      </w:r>
      <w:r w:rsidRPr="0008709F">
        <w:rPr>
          <w:b/>
        </w:rPr>
        <w:t xml:space="preserve"> </w:t>
      </w:r>
      <w:r>
        <w:t>in predloga nobeden več ne more urejati.</w:t>
      </w:r>
    </w:p>
    <w:p w14:paraId="5C026D8F" w14:textId="77777777" w:rsidR="00B846EB" w:rsidRPr="000729D1" w:rsidRDefault="00B846EB" w:rsidP="00B846EB">
      <w:pPr>
        <w:pStyle w:val="Naslov5"/>
        <w:rPr>
          <w:rStyle w:val="Neensklic"/>
          <w:b w:val="0"/>
        </w:rPr>
      </w:pPr>
      <w:bookmarkStart w:id="243" w:name="_Toc86324207"/>
      <w:bookmarkStart w:id="244" w:name="_Toc89335268"/>
      <w:r w:rsidRPr="000729D1">
        <w:rPr>
          <w:rStyle w:val="Neensklic"/>
          <w:b w:val="0"/>
        </w:rPr>
        <w:t xml:space="preserve">Kako </w:t>
      </w:r>
      <w:r>
        <w:rPr>
          <w:rStyle w:val="Neensklic"/>
          <w:b w:val="0"/>
        </w:rPr>
        <w:t>zahtevam dopolnitev predloga</w:t>
      </w:r>
      <w:r w:rsidRPr="000729D1">
        <w:rPr>
          <w:rStyle w:val="Neensklic"/>
          <w:b w:val="0"/>
        </w:rPr>
        <w:t>?</w:t>
      </w:r>
      <w:bookmarkEnd w:id="243"/>
      <w:bookmarkEnd w:id="244"/>
    </w:p>
    <w:p w14:paraId="6431DBEB" w14:textId="4C5F558C" w:rsidR="00B846EB" w:rsidRDefault="00FF1C06" w:rsidP="00B846EB">
      <w:pPr>
        <w:rPr>
          <w:lang w:eastAsia="sl-SI"/>
        </w:rPr>
      </w:pPr>
      <w:r w:rsidRPr="00FF1C06">
        <w:rPr>
          <w:noProof/>
          <w:lang w:eastAsia="sl-SI"/>
        </w:rPr>
        <w:drawing>
          <wp:inline distT="0" distB="0" distL="0" distR="0" wp14:anchorId="0061C6C9" wp14:editId="008F04CE">
            <wp:extent cx="1426464" cy="229067"/>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458369" cy="234190"/>
                    </a:xfrm>
                    <a:prstGeom prst="rect">
                      <a:avLst/>
                    </a:prstGeom>
                  </pic:spPr>
                </pic:pic>
              </a:graphicData>
            </a:graphic>
          </wp:inline>
        </w:drawing>
      </w:r>
    </w:p>
    <w:p w14:paraId="1859EA9F" w14:textId="77777777" w:rsidR="00335F8B" w:rsidRDefault="00335F8B" w:rsidP="00694711">
      <w:pPr>
        <w:pStyle w:val="Odstavekseznama"/>
        <w:numPr>
          <w:ilvl w:val="0"/>
          <w:numId w:val="15"/>
        </w:numPr>
      </w:pPr>
      <w:r>
        <w:t>Odprite stran »</w:t>
      </w:r>
      <w:r w:rsidRPr="00335F8B">
        <w:rPr>
          <w:b/>
        </w:rPr>
        <w:t>Vpogled v predlog</w:t>
      </w:r>
      <w:r>
        <w:t>«.</w:t>
      </w:r>
    </w:p>
    <w:p w14:paraId="67CE9F75" w14:textId="2F104B64" w:rsidR="00B846EB" w:rsidRDefault="00B846EB" w:rsidP="00694711">
      <w:pPr>
        <w:pStyle w:val="Odstavekseznama"/>
        <w:numPr>
          <w:ilvl w:val="0"/>
          <w:numId w:val="15"/>
        </w:numPr>
      </w:pPr>
      <w:r>
        <w:t xml:space="preserve">Kliknite na gumb </w:t>
      </w:r>
      <w:r w:rsidR="00720F47">
        <w:t>»</w:t>
      </w:r>
      <w:r w:rsidRPr="0008709F">
        <w:rPr>
          <w:b/>
        </w:rPr>
        <w:t>Zahtevaj dopolnitev</w:t>
      </w:r>
      <w:r w:rsidR="00FF1C06">
        <w:rPr>
          <w:b/>
        </w:rPr>
        <w:t xml:space="preserve"> na SEM</w:t>
      </w:r>
      <w:r w:rsidR="00720F47" w:rsidRPr="00335654">
        <w:t>«</w:t>
      </w:r>
      <w:r w:rsidRPr="00335654">
        <w:t>.</w:t>
      </w:r>
    </w:p>
    <w:p w14:paraId="7CC84A94" w14:textId="77777777" w:rsidR="00B846EB" w:rsidRDefault="00B846EB" w:rsidP="00694711">
      <w:pPr>
        <w:pStyle w:val="Odstavekseznama"/>
        <w:numPr>
          <w:ilvl w:val="0"/>
          <w:numId w:val="15"/>
        </w:numPr>
      </w:pPr>
      <w:r>
        <w:t>Obvezno vpišite komentar; komentar bo viden na časovnici.</w:t>
      </w:r>
    </w:p>
    <w:p w14:paraId="2AE2125E" w14:textId="3AD784E7" w:rsidR="00B846EB" w:rsidRDefault="00B846EB" w:rsidP="00694711">
      <w:pPr>
        <w:pStyle w:val="Odstavekseznama"/>
        <w:numPr>
          <w:ilvl w:val="0"/>
          <w:numId w:val="15"/>
        </w:numPr>
      </w:pPr>
      <w:r>
        <w:t xml:space="preserve">Kliknite na gumb </w:t>
      </w:r>
      <w:r w:rsidR="00720F47">
        <w:t>»</w:t>
      </w:r>
      <w:r w:rsidRPr="0008709F">
        <w:rPr>
          <w:b/>
        </w:rPr>
        <w:t>Potrdi</w:t>
      </w:r>
      <w:r w:rsidR="00720F47" w:rsidRPr="00335654">
        <w:t>«</w:t>
      </w:r>
      <w:r>
        <w:t xml:space="preserve"> </w:t>
      </w:r>
      <w:r w:rsidR="00565E59">
        <w:t>oz.</w:t>
      </w:r>
      <w:r>
        <w:t xml:space="preserve"> </w:t>
      </w:r>
      <w:r w:rsidR="00720F47">
        <w:t>»</w:t>
      </w:r>
      <w:r w:rsidRPr="0008709F">
        <w:rPr>
          <w:b/>
        </w:rPr>
        <w:t>Prekliči</w:t>
      </w:r>
      <w:r w:rsidR="00720F47" w:rsidRPr="00335654">
        <w:t>«</w:t>
      </w:r>
      <w:r w:rsidRPr="00335654">
        <w:t>,</w:t>
      </w:r>
      <w:r>
        <w:t xml:space="preserve"> če želite prekiniti akcijo.</w:t>
      </w:r>
    </w:p>
    <w:p w14:paraId="3DE76AB4" w14:textId="5F63C3E9" w:rsidR="00B846EB" w:rsidRPr="009D7731" w:rsidRDefault="00B846EB" w:rsidP="00694711">
      <w:pPr>
        <w:pStyle w:val="Odstavekseznama"/>
        <w:numPr>
          <w:ilvl w:val="0"/>
          <w:numId w:val="15"/>
        </w:numPr>
        <w:rPr>
          <w:lang w:eastAsia="sl-SI"/>
        </w:rPr>
      </w:pPr>
      <w:r>
        <w:t xml:space="preserve">Na koncu uspešno izvedene akcije je status predloga </w:t>
      </w:r>
      <w:r w:rsidR="00720F47">
        <w:t>»</w:t>
      </w:r>
      <w:r w:rsidR="00FF1C06">
        <w:rPr>
          <w:b/>
        </w:rPr>
        <w:t>V dopolnitvi SEM</w:t>
      </w:r>
      <w:r w:rsidR="00720F47" w:rsidRPr="00335654">
        <w:t>«</w:t>
      </w:r>
      <w:r>
        <w:t xml:space="preserve">; Predlog bo dodeljen v urejanje </w:t>
      </w:r>
      <w:r w:rsidR="00FF1C06">
        <w:t>koordinatorju SEM</w:t>
      </w:r>
      <w:r>
        <w:t>.</w:t>
      </w:r>
    </w:p>
    <w:p w14:paraId="437D578B" w14:textId="77777777" w:rsidR="00B846EB" w:rsidRDefault="00B846EB" w:rsidP="00B846EB">
      <w:pPr>
        <w:pStyle w:val="Naslov2"/>
      </w:pPr>
      <w:bookmarkStart w:id="245" w:name="_Toc84507659"/>
      <w:bookmarkStart w:id="246" w:name="_Toc86324463"/>
      <w:bookmarkStart w:id="247" w:name="_Toc89335269"/>
      <w:r>
        <w:t>Pobude</w:t>
      </w:r>
      <w:bookmarkEnd w:id="245"/>
      <w:bookmarkEnd w:id="246"/>
      <w:bookmarkEnd w:id="247"/>
    </w:p>
    <w:p w14:paraId="3A9456F9" w14:textId="184692E2" w:rsidR="00B846EB" w:rsidRDefault="00B846EB" w:rsidP="00B846EB">
      <w:pPr>
        <w:pStyle w:val="Naslov3"/>
      </w:pPr>
      <w:bookmarkStart w:id="248" w:name="_Toc86324464"/>
      <w:bookmarkStart w:id="249" w:name="_Toc89335270"/>
      <w:r>
        <w:t>Iskalnik pobud</w:t>
      </w:r>
      <w:bookmarkEnd w:id="248"/>
      <w:bookmarkEnd w:id="249"/>
    </w:p>
    <w:p w14:paraId="7B8CD105" w14:textId="3B6796FB" w:rsidR="00DC57D8" w:rsidRDefault="00DC57D8" w:rsidP="00DC57D8">
      <w:pPr>
        <w:rPr>
          <w:lang w:eastAsia="sl-SI"/>
        </w:rPr>
      </w:pPr>
      <w:r>
        <w:rPr>
          <w:lang w:eastAsia="sl-SI"/>
        </w:rPr>
        <w:t>Stran je namenjena iskanju in prikazovanju seznama pobud in je sestavljena iz več sekcij:</w:t>
      </w:r>
    </w:p>
    <w:p w14:paraId="643BB243" w14:textId="19A53C4F" w:rsidR="00DC57D8" w:rsidRDefault="00DC57D8" w:rsidP="00DC57D8">
      <w:pPr>
        <w:pStyle w:val="Odstavekseznama"/>
        <w:numPr>
          <w:ilvl w:val="0"/>
          <w:numId w:val="69"/>
        </w:numPr>
        <w:rPr>
          <w:lang w:eastAsia="sl-SI"/>
        </w:rPr>
      </w:pPr>
      <w:r w:rsidRPr="00545045">
        <w:rPr>
          <w:rStyle w:val="Neensklic"/>
          <w:lang w:eastAsia="sl-SI"/>
        </w:rPr>
        <w:t xml:space="preserve">Dodajanje </w:t>
      </w:r>
      <w:r>
        <w:rPr>
          <w:rStyle w:val="Neensklic"/>
          <w:lang w:eastAsia="sl-SI"/>
        </w:rPr>
        <w:t>nove pobude</w:t>
      </w:r>
      <w:r>
        <w:rPr>
          <w:lang w:eastAsia="sl-SI"/>
        </w:rPr>
        <w:t xml:space="preserve"> - kliknite na </w:t>
      </w:r>
      <w:r w:rsidR="00492F65">
        <w:rPr>
          <w:lang w:eastAsia="sl-SI"/>
        </w:rPr>
        <w:t>ikon</w:t>
      </w:r>
      <w:r>
        <w:rPr>
          <w:lang w:eastAsia="sl-SI"/>
        </w:rPr>
        <w:t>o »</w:t>
      </w:r>
      <w:r w:rsidRPr="001E588D">
        <w:rPr>
          <w:b/>
          <w:lang w:eastAsia="sl-SI"/>
        </w:rPr>
        <w:t>plus</w:t>
      </w:r>
      <w:r w:rsidRPr="0039274A">
        <w:rPr>
          <w:lang w:eastAsia="sl-SI"/>
        </w:rPr>
        <w:t>«</w:t>
      </w:r>
      <w:r>
        <w:rPr>
          <w:lang w:eastAsia="sl-SI"/>
        </w:rPr>
        <w:t xml:space="preserve"> in izberite vrsto pobude; aplikacija vas bo preusmerila na ustrezen čarovnik (več o čarovniku poglejte v poglavju »</w:t>
      </w:r>
      <w:r w:rsidRPr="001E588D">
        <w:rPr>
          <w:rStyle w:val="DocReferenceChar"/>
        </w:rPr>
        <w:fldChar w:fldCharType="begin"/>
      </w:r>
      <w:r w:rsidRPr="001E588D">
        <w:rPr>
          <w:rStyle w:val="DocReferenceChar"/>
        </w:rPr>
        <w:instrText xml:space="preserve"> REF _Ref85702266 \h </w:instrText>
      </w:r>
      <w:r>
        <w:rPr>
          <w:rStyle w:val="DocReferenceChar"/>
        </w:rPr>
        <w:instrText xml:space="preserve"> \* MERGEFORMAT </w:instrText>
      </w:r>
      <w:r w:rsidRPr="001E588D">
        <w:rPr>
          <w:rStyle w:val="DocReferenceChar"/>
        </w:rPr>
      </w:r>
      <w:r w:rsidRPr="001E588D">
        <w:rPr>
          <w:rStyle w:val="DocReferenceChar"/>
        </w:rPr>
        <w:fldChar w:fldCharType="separate"/>
      </w:r>
      <w:r w:rsidRPr="00CD0F51">
        <w:rPr>
          <w:rStyle w:val="DocReferenceChar"/>
        </w:rPr>
        <w:t>Čarovnik za urejanje podatkov</w:t>
      </w:r>
      <w:r w:rsidRPr="001E588D">
        <w:rPr>
          <w:rStyle w:val="DocReferenceChar"/>
        </w:rPr>
        <w:fldChar w:fldCharType="end"/>
      </w:r>
      <w:r>
        <w:rPr>
          <w:lang w:eastAsia="sl-SI"/>
        </w:rPr>
        <w:t>«</w:t>
      </w:r>
      <w:r w:rsidRPr="001E588D">
        <w:rPr>
          <w:lang w:eastAsia="sl-SI"/>
        </w:rPr>
        <w:t>).</w:t>
      </w:r>
    </w:p>
    <w:p w14:paraId="6132A182" w14:textId="6A9FBAE7" w:rsidR="00DC57D8" w:rsidRDefault="00DC57D8" w:rsidP="00DC57D8">
      <w:pPr>
        <w:pStyle w:val="Odstavekseznama"/>
        <w:numPr>
          <w:ilvl w:val="0"/>
          <w:numId w:val="69"/>
        </w:numPr>
        <w:rPr>
          <w:lang w:eastAsia="sl-SI"/>
        </w:rPr>
      </w:pPr>
      <w:r w:rsidRPr="00545045">
        <w:rPr>
          <w:rStyle w:val="Neensklic"/>
          <w:lang w:eastAsia="sl-SI"/>
        </w:rPr>
        <w:t>Rezultati iskanja</w:t>
      </w:r>
      <w:r>
        <w:rPr>
          <w:lang w:eastAsia="sl-SI"/>
        </w:rPr>
        <w:t xml:space="preserve"> - prikazano le nekaj osnovnih podatkov o pobudi; če uporabnik klikne na posamezno pobudo, ga bo aplikacija preusmerila na stran za vpogled v pobudo, na kateri so prikazani vsi podatki pobude. Seznam se lahko ureja – v glavi tabele je navedeno po katerih poljih. Prikazano je tudi število vseh zadetkov; daljši seznam je prikazan na več straneh; pod tabelo je prikazano število strani, ki se tudi uporablja za navigacijo.</w:t>
      </w:r>
    </w:p>
    <w:p w14:paraId="6E6AEB04" w14:textId="40A1DE17" w:rsidR="00DC57D8" w:rsidRDefault="00DC57D8" w:rsidP="00DC57D8">
      <w:pPr>
        <w:pStyle w:val="Odstavekseznama"/>
        <w:keepNext/>
        <w:numPr>
          <w:ilvl w:val="0"/>
          <w:numId w:val="69"/>
        </w:numPr>
      </w:pPr>
      <w:r w:rsidRPr="00545045">
        <w:rPr>
          <w:rStyle w:val="Neensklic"/>
        </w:rPr>
        <w:t>Dodatni filtri</w:t>
      </w:r>
      <w:r>
        <w:rPr>
          <w:lang w:eastAsia="sl-SI"/>
        </w:rPr>
        <w:t xml:space="preserve"> – </w:t>
      </w:r>
      <w:r>
        <w:t xml:space="preserve">število zadetkov vpliva tudi uporaba filtrov za omejitev iskanja; </w:t>
      </w:r>
      <w:r>
        <w:rPr>
          <w:lang w:eastAsia="sl-SI"/>
        </w:rPr>
        <w:t>glej poglavje »Omejitev rezultatov iskanja s filtri«.</w:t>
      </w:r>
    </w:p>
    <w:p w14:paraId="16C6DCC9" w14:textId="77777777" w:rsidR="00DC57D8" w:rsidRDefault="00DC57D8" w:rsidP="00DC57D8">
      <w:pPr>
        <w:pStyle w:val="Naslov4"/>
        <w:rPr>
          <w:lang w:eastAsia="sl-SI"/>
        </w:rPr>
      </w:pPr>
      <w:bookmarkStart w:id="250" w:name="_Toc89335271"/>
      <w:r w:rsidRPr="002331FF">
        <w:rPr>
          <w:lang w:eastAsia="sl-SI"/>
        </w:rPr>
        <w:t>Omejitev rezultatov iskanja s filtri</w:t>
      </w:r>
      <w:bookmarkEnd w:id="250"/>
      <w:r w:rsidRPr="002331FF">
        <w:rPr>
          <w:lang w:eastAsia="sl-SI"/>
        </w:rPr>
        <w:t xml:space="preserve"> </w:t>
      </w:r>
    </w:p>
    <w:p w14:paraId="6610C6E3" w14:textId="77777777" w:rsidR="00DC57D8" w:rsidRDefault="00DC57D8" w:rsidP="00DC57D8">
      <w:pPr>
        <w:rPr>
          <w:lang w:eastAsia="sl-SI"/>
        </w:rPr>
      </w:pPr>
      <w:r>
        <w:rPr>
          <w:lang w:eastAsia="sl-SI"/>
        </w:rPr>
        <w:t>Uporabnik lahko omeji seznam z uporabo dodatnih filtrov:</w:t>
      </w:r>
    </w:p>
    <w:p w14:paraId="2CAAD153" w14:textId="77777777" w:rsidR="00DC57D8" w:rsidRDefault="00DC57D8" w:rsidP="00DC57D8">
      <w:pPr>
        <w:pStyle w:val="Odstavekseznama"/>
        <w:numPr>
          <w:ilvl w:val="0"/>
          <w:numId w:val="70"/>
        </w:numPr>
        <w:rPr>
          <w:lang w:eastAsia="sl-SI"/>
        </w:rPr>
      </w:pPr>
      <w:r>
        <w:rPr>
          <w:lang w:eastAsia="sl-SI"/>
        </w:rPr>
        <w:t>iskanje po EID ali nazivu enote;</w:t>
      </w:r>
    </w:p>
    <w:p w14:paraId="302D3558" w14:textId="5875CADA" w:rsidR="00DC57D8" w:rsidRDefault="00DC57D8" w:rsidP="00DC57D8">
      <w:pPr>
        <w:pStyle w:val="Odstavekseznama"/>
        <w:numPr>
          <w:ilvl w:val="0"/>
          <w:numId w:val="70"/>
        </w:numPr>
        <w:rPr>
          <w:lang w:eastAsia="sl-SI"/>
        </w:rPr>
      </w:pPr>
      <w:r>
        <w:rPr>
          <w:lang w:eastAsia="sl-SI"/>
        </w:rPr>
        <w:t>prikaz pobud, kjer je uporabnik koordinator;</w:t>
      </w:r>
    </w:p>
    <w:p w14:paraId="0E6326B6" w14:textId="576F4B2F" w:rsidR="00DC57D8" w:rsidRDefault="00DC57D8" w:rsidP="00DC57D8">
      <w:pPr>
        <w:pStyle w:val="Odstavekseznama"/>
        <w:numPr>
          <w:ilvl w:val="0"/>
          <w:numId w:val="70"/>
        </w:numPr>
        <w:rPr>
          <w:lang w:eastAsia="sl-SI"/>
        </w:rPr>
      </w:pPr>
      <w:r>
        <w:rPr>
          <w:lang w:eastAsia="sl-SI"/>
        </w:rPr>
        <w:t>izbira enega ali več statusov pobude;</w:t>
      </w:r>
    </w:p>
    <w:p w14:paraId="6D77282E" w14:textId="77777777" w:rsidR="00FB4FC9" w:rsidRDefault="00DC57D8" w:rsidP="00DC57D8">
      <w:pPr>
        <w:pStyle w:val="Odstavekseznama"/>
        <w:numPr>
          <w:ilvl w:val="0"/>
          <w:numId w:val="70"/>
        </w:numPr>
        <w:rPr>
          <w:lang w:eastAsia="sl-SI"/>
        </w:rPr>
      </w:pPr>
      <w:r>
        <w:rPr>
          <w:lang w:eastAsia="sl-SI"/>
        </w:rPr>
        <w:t>izbira ene ali več vrst pobude</w:t>
      </w:r>
      <w:r w:rsidR="00FB4FC9">
        <w:rPr>
          <w:lang w:eastAsia="sl-SI"/>
        </w:rPr>
        <w:t>;</w:t>
      </w:r>
    </w:p>
    <w:p w14:paraId="0CD0DA1B" w14:textId="021B0046" w:rsidR="00DC57D8" w:rsidRDefault="00FB4FC9" w:rsidP="00DC57D8">
      <w:pPr>
        <w:pStyle w:val="Odstavekseznama"/>
        <w:numPr>
          <w:ilvl w:val="0"/>
          <w:numId w:val="70"/>
        </w:numPr>
        <w:rPr>
          <w:lang w:eastAsia="sl-SI"/>
        </w:rPr>
      </w:pPr>
      <w:r>
        <w:rPr>
          <w:lang w:eastAsia="sl-SI"/>
        </w:rPr>
        <w:lastRenderedPageBreak/>
        <w:t>izbira načina oddaje pobude</w:t>
      </w:r>
      <w:r w:rsidR="00DC57D8">
        <w:rPr>
          <w:lang w:eastAsia="sl-SI"/>
        </w:rPr>
        <w:t>.</w:t>
      </w:r>
    </w:p>
    <w:p w14:paraId="434BE3F2" w14:textId="77777777" w:rsidR="00DC57D8" w:rsidRDefault="00DC57D8" w:rsidP="00DC57D8">
      <w:pPr>
        <w:pStyle w:val="Odstavekseznama"/>
        <w:ind w:left="0"/>
        <w:rPr>
          <w:lang w:eastAsia="sl-SI"/>
        </w:rPr>
      </w:pPr>
    </w:p>
    <w:p w14:paraId="667D9A14" w14:textId="05C76E13" w:rsidR="00DC57D8" w:rsidRPr="00DC57D8" w:rsidRDefault="00DC57D8" w:rsidP="00DC57D8">
      <w:pPr>
        <w:pStyle w:val="Odstavekseznama"/>
        <w:ind w:left="0"/>
      </w:pPr>
      <w:r w:rsidRPr="00C17C07">
        <w:rPr>
          <w:rStyle w:val="Poudarek"/>
        </w:rPr>
        <w:t>Pozor!</w:t>
      </w:r>
      <w:r>
        <w:rPr>
          <w:lang w:eastAsia="sl-SI"/>
        </w:rPr>
        <w:t xml:space="preserve"> Pri sočasni uporabi filtrov iz različnih skupin (npr. po statusu ib vrsti pobude) velja, da bodo prikazane le pobude, ki izpolnjujejo vse pogoje. </w:t>
      </w:r>
    </w:p>
    <w:p w14:paraId="199FE780" w14:textId="2294A481" w:rsidR="00B846EB" w:rsidRDefault="00B846EB" w:rsidP="00B846EB">
      <w:pPr>
        <w:pStyle w:val="Naslov3"/>
        <w:rPr>
          <w:lang w:eastAsia="sl-SI"/>
        </w:rPr>
      </w:pPr>
      <w:bookmarkStart w:id="251" w:name="_Toc86324466"/>
      <w:bookmarkStart w:id="252" w:name="_Toc89335272"/>
      <w:r>
        <w:rPr>
          <w:lang w:eastAsia="sl-SI"/>
        </w:rPr>
        <w:t>Vpogled v pobudo</w:t>
      </w:r>
      <w:bookmarkEnd w:id="251"/>
      <w:bookmarkEnd w:id="252"/>
    </w:p>
    <w:p w14:paraId="5FBDD4E9" w14:textId="171BBD03" w:rsidR="00ED76FD" w:rsidRDefault="00ED76FD" w:rsidP="00ED76FD">
      <w:pPr>
        <w:rPr>
          <w:lang w:eastAsia="sl-SI"/>
        </w:rPr>
      </w:pPr>
      <w:r>
        <w:rPr>
          <w:lang w:eastAsia="sl-SI"/>
        </w:rPr>
        <w:t xml:space="preserve">Stran je namenjena pregledu vseh podatkov pobude. </w:t>
      </w:r>
    </w:p>
    <w:p w14:paraId="109DDB5E" w14:textId="71458C30" w:rsidR="00ED76FD" w:rsidRDefault="00D73180" w:rsidP="00ED76FD">
      <w:pPr>
        <w:keepNext/>
      </w:pPr>
      <w:r>
        <w:rPr>
          <w:noProof/>
        </w:rPr>
        <w:drawing>
          <wp:inline distT="0" distB="0" distL="0" distR="0" wp14:anchorId="141FF990" wp14:editId="6D6746E6">
            <wp:extent cx="5760720" cy="215392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5760720" cy="2153920"/>
                    </a:xfrm>
                    <a:prstGeom prst="rect">
                      <a:avLst/>
                    </a:prstGeom>
                  </pic:spPr>
                </pic:pic>
              </a:graphicData>
            </a:graphic>
          </wp:inline>
        </w:drawing>
      </w:r>
    </w:p>
    <w:p w14:paraId="12F56E22" w14:textId="77777777" w:rsidR="00ED76FD" w:rsidRDefault="00ED76FD" w:rsidP="00ED76FD">
      <w:pPr>
        <w:rPr>
          <w:lang w:eastAsia="sl-SI"/>
        </w:rPr>
      </w:pPr>
      <w:r>
        <w:rPr>
          <w:lang w:eastAsia="sl-SI"/>
        </w:rPr>
        <w:t>Stran je sestavljena iz naslednjih sklopov:</w:t>
      </w:r>
    </w:p>
    <w:p w14:paraId="6C8EBEAE" w14:textId="77777777" w:rsidR="00ED76FD" w:rsidRDefault="00ED76FD" w:rsidP="00B2662A">
      <w:pPr>
        <w:pStyle w:val="Odstavekseznama"/>
        <w:numPr>
          <w:ilvl w:val="0"/>
          <w:numId w:val="71"/>
        </w:numPr>
        <w:rPr>
          <w:lang w:eastAsia="sl-SI"/>
        </w:rPr>
      </w:pPr>
      <w:r>
        <w:rPr>
          <w:lang w:eastAsia="sl-SI"/>
        </w:rPr>
        <w:t>drobtinice,</w:t>
      </w:r>
    </w:p>
    <w:p w14:paraId="3B35F91F" w14:textId="28600FDD" w:rsidR="00ED76FD" w:rsidRDefault="00ED76FD" w:rsidP="00B2662A">
      <w:pPr>
        <w:pStyle w:val="Odstavekseznama"/>
        <w:numPr>
          <w:ilvl w:val="0"/>
          <w:numId w:val="71"/>
        </w:numPr>
        <w:rPr>
          <w:lang w:eastAsia="sl-SI"/>
        </w:rPr>
      </w:pPr>
      <w:r>
        <w:rPr>
          <w:lang w:eastAsia="sl-SI"/>
        </w:rPr>
        <w:t xml:space="preserve">EID in naziv enote, za katero je </w:t>
      </w:r>
      <w:r w:rsidR="00D73180">
        <w:rPr>
          <w:lang w:eastAsia="sl-SI"/>
        </w:rPr>
        <w:t>izdelana pobuda</w:t>
      </w:r>
      <w:r>
        <w:rPr>
          <w:lang w:eastAsia="sl-SI"/>
        </w:rPr>
        <w:t>,</w:t>
      </w:r>
    </w:p>
    <w:p w14:paraId="20A2E0EC" w14:textId="4324343B" w:rsidR="00ED76FD" w:rsidRDefault="00ED76FD" w:rsidP="00B2662A">
      <w:pPr>
        <w:pStyle w:val="Odstavekseznama"/>
        <w:numPr>
          <w:ilvl w:val="0"/>
          <w:numId w:val="71"/>
        </w:numPr>
        <w:rPr>
          <w:lang w:eastAsia="sl-SI"/>
        </w:rPr>
      </w:pPr>
      <w:r>
        <w:rPr>
          <w:lang w:eastAsia="sl-SI"/>
        </w:rPr>
        <w:t xml:space="preserve">poudarjena vsebina o </w:t>
      </w:r>
      <w:r w:rsidR="00D73180">
        <w:rPr>
          <w:lang w:eastAsia="sl-SI"/>
        </w:rPr>
        <w:t>pobudi</w:t>
      </w:r>
      <w:r>
        <w:rPr>
          <w:lang w:eastAsia="sl-SI"/>
        </w:rPr>
        <w:t xml:space="preserve"> in</w:t>
      </w:r>
    </w:p>
    <w:p w14:paraId="239B7C3A" w14:textId="7FDD1BD6" w:rsidR="00ED76FD" w:rsidRDefault="00ED76FD" w:rsidP="00B2662A">
      <w:pPr>
        <w:pStyle w:val="Odstavekseznama"/>
        <w:numPr>
          <w:ilvl w:val="0"/>
          <w:numId w:val="71"/>
        </w:numPr>
        <w:rPr>
          <w:lang w:eastAsia="sl-SI"/>
        </w:rPr>
      </w:pPr>
      <w:r>
        <w:rPr>
          <w:lang w:eastAsia="sl-SI"/>
        </w:rPr>
        <w:t xml:space="preserve">glavna vsebina razdeljena na več zavihkov - s klikom na </w:t>
      </w:r>
      <w:r w:rsidR="00492F65">
        <w:rPr>
          <w:lang w:eastAsia="sl-SI"/>
        </w:rPr>
        <w:t>ikon</w:t>
      </w:r>
      <w:r>
        <w:rPr>
          <w:lang w:eastAsia="sl-SI"/>
        </w:rPr>
        <w:t>o ali ime zavihka uporabnik lahko pregleduje različne vsebine; siva puščica kaže, katera vsebina je trenutno prikazana.</w:t>
      </w:r>
    </w:p>
    <w:p w14:paraId="652E1C33" w14:textId="33F8E457" w:rsidR="00ED76FD" w:rsidRDefault="00ED76FD" w:rsidP="00ED76FD">
      <w:pPr>
        <w:pStyle w:val="Naslov4"/>
        <w:rPr>
          <w:lang w:eastAsia="sl-SI"/>
        </w:rPr>
      </w:pPr>
      <w:bookmarkStart w:id="253" w:name="_Toc89335273"/>
      <w:r>
        <w:rPr>
          <w:lang w:eastAsia="sl-SI"/>
        </w:rPr>
        <w:t xml:space="preserve">Poudarjena vsebina o </w:t>
      </w:r>
      <w:r w:rsidR="00D73180">
        <w:rPr>
          <w:lang w:eastAsia="sl-SI"/>
        </w:rPr>
        <w:t>pobudi</w:t>
      </w:r>
      <w:bookmarkEnd w:id="253"/>
    </w:p>
    <w:p w14:paraId="34FCAF76" w14:textId="58356621" w:rsidR="00ED76FD" w:rsidRDefault="00D73180" w:rsidP="00ED76FD">
      <w:pPr>
        <w:keepNext/>
      </w:pPr>
      <w:r w:rsidRPr="00D73180">
        <w:rPr>
          <w:noProof/>
        </w:rPr>
        <w:drawing>
          <wp:inline distT="0" distB="0" distL="0" distR="0" wp14:anchorId="139BE79E" wp14:editId="361FFEDB">
            <wp:extent cx="1861544" cy="1999281"/>
            <wp:effectExtent l="0" t="0" r="571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77139" cy="2016030"/>
                    </a:xfrm>
                    <a:prstGeom prst="rect">
                      <a:avLst/>
                    </a:prstGeom>
                  </pic:spPr>
                </pic:pic>
              </a:graphicData>
            </a:graphic>
          </wp:inline>
        </w:drawing>
      </w:r>
    </w:p>
    <w:p w14:paraId="5CE42106" w14:textId="11CADF19" w:rsidR="00ED76FD" w:rsidRDefault="00ED76FD" w:rsidP="00ED76FD">
      <w:pPr>
        <w:rPr>
          <w:lang w:eastAsia="sl-SI"/>
        </w:rPr>
      </w:pPr>
      <w:r>
        <w:rPr>
          <w:lang w:eastAsia="sl-SI"/>
        </w:rPr>
        <w:t>Na desni strani je »</w:t>
      </w:r>
      <w:r w:rsidRPr="00FE529C">
        <w:rPr>
          <w:b/>
          <w:lang w:eastAsia="sl-SI"/>
        </w:rPr>
        <w:t>Poudarjena vsebina</w:t>
      </w:r>
      <w:r>
        <w:rPr>
          <w:b/>
          <w:lang w:eastAsia="sl-SI"/>
        </w:rPr>
        <w:t xml:space="preserve"> o </w:t>
      </w:r>
      <w:r w:rsidR="00D73180">
        <w:rPr>
          <w:b/>
          <w:lang w:eastAsia="sl-SI"/>
        </w:rPr>
        <w:t>pobudi</w:t>
      </w:r>
      <w:r>
        <w:rPr>
          <w:lang w:eastAsia="sl-SI"/>
        </w:rPr>
        <w:t>«:</w:t>
      </w:r>
    </w:p>
    <w:p w14:paraId="36D3D73F" w14:textId="77777777" w:rsidR="00ED76FD" w:rsidRDefault="00ED76FD" w:rsidP="00B2662A">
      <w:pPr>
        <w:pStyle w:val="Odstavekseznama"/>
        <w:numPr>
          <w:ilvl w:val="0"/>
          <w:numId w:val="72"/>
        </w:numPr>
        <w:rPr>
          <w:lang w:eastAsia="sl-SI"/>
        </w:rPr>
      </w:pPr>
      <w:r w:rsidRPr="00D73180">
        <w:rPr>
          <w:b/>
          <w:lang w:eastAsia="sl-SI"/>
        </w:rPr>
        <w:t>Statusne informacije</w:t>
      </w:r>
      <w:r>
        <w:rPr>
          <w:lang w:eastAsia="sl-SI"/>
        </w:rPr>
        <w:t>, kot so:</w:t>
      </w:r>
    </w:p>
    <w:p w14:paraId="77F54D39" w14:textId="3FF91A8A" w:rsidR="00ED76FD" w:rsidRDefault="00ED76FD" w:rsidP="00B2662A">
      <w:pPr>
        <w:pStyle w:val="Odstavekseznama"/>
        <w:numPr>
          <w:ilvl w:val="1"/>
          <w:numId w:val="72"/>
        </w:numPr>
        <w:rPr>
          <w:lang w:eastAsia="sl-SI"/>
        </w:rPr>
      </w:pPr>
      <w:r>
        <w:rPr>
          <w:lang w:eastAsia="sl-SI"/>
        </w:rPr>
        <w:t xml:space="preserve">vrsta </w:t>
      </w:r>
      <w:r w:rsidR="00D73180">
        <w:rPr>
          <w:lang w:eastAsia="sl-SI"/>
        </w:rPr>
        <w:t>pobude</w:t>
      </w:r>
      <w:r>
        <w:rPr>
          <w:lang w:eastAsia="sl-SI"/>
        </w:rPr>
        <w:t>,</w:t>
      </w:r>
    </w:p>
    <w:p w14:paraId="18A06C89" w14:textId="77777777" w:rsidR="00ED76FD" w:rsidRDefault="00ED76FD" w:rsidP="00B2662A">
      <w:pPr>
        <w:pStyle w:val="Odstavekseznama"/>
        <w:numPr>
          <w:ilvl w:val="1"/>
          <w:numId w:val="72"/>
        </w:numPr>
        <w:rPr>
          <w:lang w:eastAsia="sl-SI"/>
        </w:rPr>
      </w:pPr>
      <w:r>
        <w:rPr>
          <w:lang w:eastAsia="sl-SI"/>
        </w:rPr>
        <w:t>status,</w:t>
      </w:r>
    </w:p>
    <w:p w14:paraId="5D707BBD" w14:textId="6F132E02" w:rsidR="00ED76FD" w:rsidRDefault="00ED76FD" w:rsidP="00B2662A">
      <w:pPr>
        <w:pStyle w:val="Odstavekseznama"/>
        <w:numPr>
          <w:ilvl w:val="1"/>
          <w:numId w:val="72"/>
        </w:numPr>
        <w:rPr>
          <w:lang w:eastAsia="sl-SI"/>
        </w:rPr>
      </w:pPr>
      <w:r>
        <w:rPr>
          <w:lang w:eastAsia="sl-SI"/>
        </w:rPr>
        <w:t xml:space="preserve">datum </w:t>
      </w:r>
      <w:r w:rsidR="00D73180">
        <w:rPr>
          <w:lang w:eastAsia="sl-SI"/>
        </w:rPr>
        <w:t>zadnje spremembe</w:t>
      </w:r>
      <w:r>
        <w:rPr>
          <w:lang w:eastAsia="sl-SI"/>
        </w:rPr>
        <w:t>.</w:t>
      </w:r>
    </w:p>
    <w:p w14:paraId="3F47F5CD" w14:textId="52E8BC96" w:rsidR="00ED76FD" w:rsidRDefault="00ED76FD" w:rsidP="00B2662A">
      <w:pPr>
        <w:pStyle w:val="Odstavekseznama"/>
        <w:numPr>
          <w:ilvl w:val="0"/>
          <w:numId w:val="72"/>
        </w:numPr>
        <w:rPr>
          <w:lang w:eastAsia="sl-SI"/>
        </w:rPr>
      </w:pPr>
      <w:r w:rsidRPr="00D73180">
        <w:rPr>
          <w:b/>
          <w:lang w:eastAsia="sl-SI"/>
        </w:rPr>
        <w:lastRenderedPageBreak/>
        <w:t>Koordinator</w:t>
      </w:r>
      <w:r w:rsidR="00D73180">
        <w:rPr>
          <w:b/>
          <w:lang w:eastAsia="sl-SI"/>
        </w:rPr>
        <w:t xml:space="preserve"> pobude</w:t>
      </w:r>
      <w:r w:rsidRPr="00D73180">
        <w:rPr>
          <w:b/>
          <w:lang w:eastAsia="sl-SI"/>
        </w:rPr>
        <w:t xml:space="preserve"> </w:t>
      </w:r>
      <w:r>
        <w:rPr>
          <w:lang w:eastAsia="sl-SI"/>
        </w:rPr>
        <w:t xml:space="preserve">– uporabnik SEM. </w:t>
      </w:r>
      <w:r w:rsidRPr="00D73180">
        <w:rPr>
          <w:highlight w:val="yellow"/>
          <w:lang w:eastAsia="sl-SI"/>
        </w:rPr>
        <w:t>Kako zamenjati koordinatorja</w:t>
      </w:r>
      <w:r>
        <w:rPr>
          <w:lang w:eastAsia="sl-SI"/>
        </w:rPr>
        <w:t>, poglejte v poglavju »</w:t>
      </w:r>
      <w:r w:rsidRPr="00B95116">
        <w:rPr>
          <w:rStyle w:val="DocReferenceChar"/>
        </w:rPr>
        <w:fldChar w:fldCharType="begin"/>
      </w:r>
      <w:r w:rsidRPr="00B95116">
        <w:rPr>
          <w:rStyle w:val="DocReferenceChar"/>
        </w:rPr>
        <w:instrText xml:space="preserve"> REF _Ref85702811 \h </w:instrText>
      </w:r>
      <w:r>
        <w:rPr>
          <w:rStyle w:val="DocReferenceChar"/>
        </w:rPr>
        <w:instrText xml:space="preserve"> \* MERGEFORMAT </w:instrText>
      </w:r>
      <w:r w:rsidRPr="00B95116">
        <w:rPr>
          <w:rStyle w:val="DocReferenceChar"/>
        </w:rPr>
      </w:r>
      <w:r w:rsidRPr="00B95116">
        <w:rPr>
          <w:rStyle w:val="DocReferenceChar"/>
        </w:rPr>
        <w:fldChar w:fldCharType="separate"/>
      </w:r>
      <w:r w:rsidRPr="00CD0F51">
        <w:rPr>
          <w:rStyle w:val="DocReferenceChar"/>
        </w:rPr>
        <w:t>Delo s predlogom</w:t>
      </w:r>
      <w:r w:rsidRPr="00B95116">
        <w:rPr>
          <w:rStyle w:val="DocReferenceChar"/>
        </w:rPr>
        <w:fldChar w:fldCharType="end"/>
      </w:r>
      <w:r>
        <w:rPr>
          <w:lang w:eastAsia="sl-SI"/>
        </w:rPr>
        <w:t>«.</w:t>
      </w:r>
    </w:p>
    <w:p w14:paraId="26327C46" w14:textId="0BC75409" w:rsidR="00ED76FD" w:rsidRDefault="00ED76FD" w:rsidP="00B2662A">
      <w:pPr>
        <w:pStyle w:val="Odstavekseznama"/>
        <w:numPr>
          <w:ilvl w:val="0"/>
          <w:numId w:val="72"/>
        </w:numPr>
        <w:rPr>
          <w:lang w:eastAsia="sl-SI"/>
        </w:rPr>
      </w:pPr>
      <w:r w:rsidRPr="00D73180">
        <w:rPr>
          <w:b/>
          <w:lang w:eastAsia="sl-SI"/>
        </w:rPr>
        <w:t xml:space="preserve">Akcije za delo na </w:t>
      </w:r>
      <w:r w:rsidR="00D73180">
        <w:rPr>
          <w:b/>
          <w:lang w:eastAsia="sl-SI"/>
        </w:rPr>
        <w:t>pobudi</w:t>
      </w:r>
      <w:r w:rsidRPr="00D73180">
        <w:rPr>
          <w:b/>
          <w:lang w:eastAsia="sl-SI"/>
        </w:rPr>
        <w:t xml:space="preserve"> </w:t>
      </w:r>
      <w:r>
        <w:rPr>
          <w:lang w:eastAsia="sl-SI"/>
        </w:rPr>
        <w:t xml:space="preserve">– seznam akcij je prilagojen glede na status </w:t>
      </w:r>
      <w:r w:rsidR="00D73180">
        <w:rPr>
          <w:lang w:eastAsia="sl-SI"/>
        </w:rPr>
        <w:t>pobude</w:t>
      </w:r>
      <w:r>
        <w:rPr>
          <w:lang w:eastAsia="sl-SI"/>
        </w:rPr>
        <w:t xml:space="preserve"> in pravice uporabnika.</w:t>
      </w:r>
    </w:p>
    <w:p w14:paraId="0722EE0A" w14:textId="6FAE1E74" w:rsidR="00ED76FD" w:rsidRDefault="00ED76FD" w:rsidP="00B2662A">
      <w:pPr>
        <w:pStyle w:val="Odstavekseznama"/>
        <w:numPr>
          <w:ilvl w:val="0"/>
          <w:numId w:val="72"/>
        </w:numPr>
        <w:rPr>
          <w:lang w:eastAsia="sl-SI"/>
        </w:rPr>
      </w:pPr>
      <w:r w:rsidRPr="00D73180">
        <w:rPr>
          <w:b/>
          <w:lang w:eastAsia="sl-SI"/>
        </w:rPr>
        <w:t xml:space="preserve">Časovnica </w:t>
      </w:r>
      <w:r>
        <w:rPr>
          <w:lang w:eastAsia="sl-SI"/>
        </w:rPr>
        <w:t xml:space="preserve">– sekcijo lahko razgrnete in dobite kronološki seznam pomembnih dogodkov na </w:t>
      </w:r>
      <w:r w:rsidR="00D73180">
        <w:rPr>
          <w:lang w:eastAsia="sl-SI"/>
        </w:rPr>
        <w:t>pobudi</w:t>
      </w:r>
      <w:r>
        <w:rPr>
          <w:lang w:eastAsia="sl-SI"/>
        </w:rPr>
        <w:t>; prikazani so datum dogodka, dogodek, ustvarjalec dogodka in komentar, če je podan.</w:t>
      </w:r>
    </w:p>
    <w:p w14:paraId="6212A6C9" w14:textId="35EF1A64" w:rsidR="00ED76FD" w:rsidRDefault="00ED76FD" w:rsidP="00ED76FD">
      <w:pPr>
        <w:pStyle w:val="Naslov4"/>
        <w:rPr>
          <w:lang w:eastAsia="sl-SI"/>
        </w:rPr>
      </w:pPr>
      <w:bookmarkStart w:id="254" w:name="_Toc89335274"/>
      <w:r>
        <w:rPr>
          <w:lang w:eastAsia="sl-SI"/>
        </w:rPr>
        <w:t xml:space="preserve">Vsebina </w:t>
      </w:r>
      <w:r w:rsidR="00D73180">
        <w:rPr>
          <w:lang w:eastAsia="sl-SI"/>
        </w:rPr>
        <w:t>pobude</w:t>
      </w:r>
      <w:bookmarkEnd w:id="254"/>
    </w:p>
    <w:p w14:paraId="00954CDB" w14:textId="041DDE2D" w:rsidR="00ED76FD" w:rsidRDefault="00ED76FD" w:rsidP="00ED76FD">
      <w:pPr>
        <w:rPr>
          <w:lang w:eastAsia="sl-SI"/>
        </w:rPr>
      </w:pPr>
      <w:r>
        <w:rPr>
          <w:lang w:eastAsia="sl-SI"/>
        </w:rPr>
        <w:t>Zavihek »</w:t>
      </w:r>
      <w:r w:rsidR="00D73180">
        <w:rPr>
          <w:b/>
          <w:lang w:eastAsia="sl-SI"/>
        </w:rPr>
        <w:t>Pobuda</w:t>
      </w:r>
      <w:r w:rsidRPr="00B12226">
        <w:rPr>
          <w:lang w:eastAsia="sl-SI"/>
        </w:rPr>
        <w:t>«</w:t>
      </w:r>
      <w:r>
        <w:rPr>
          <w:lang w:eastAsia="sl-SI"/>
        </w:rPr>
        <w:t xml:space="preserve"> je namenjen pregledu vsebine </w:t>
      </w:r>
      <w:r w:rsidR="00D73180">
        <w:rPr>
          <w:lang w:eastAsia="sl-SI"/>
        </w:rPr>
        <w:t>pobude</w:t>
      </w:r>
      <w:r>
        <w:rPr>
          <w:lang w:eastAsia="sl-SI"/>
        </w:rPr>
        <w:t>.</w:t>
      </w:r>
    </w:p>
    <w:p w14:paraId="7AB22D3F" w14:textId="7B9F4B8A" w:rsidR="00ED76FD" w:rsidRDefault="00ED76FD" w:rsidP="00ED76FD">
      <w:pPr>
        <w:rPr>
          <w:lang w:eastAsia="sl-SI"/>
        </w:rPr>
      </w:pPr>
      <w:r>
        <w:rPr>
          <w:lang w:eastAsia="sl-SI"/>
        </w:rPr>
        <w:t xml:space="preserve">Vsebina </w:t>
      </w:r>
      <w:r w:rsidR="00D73180">
        <w:rPr>
          <w:lang w:eastAsia="sl-SI"/>
        </w:rPr>
        <w:t>pobude</w:t>
      </w:r>
      <w:r>
        <w:rPr>
          <w:lang w:eastAsia="sl-SI"/>
        </w:rPr>
        <w:t xml:space="preserve"> je razdeljena na sklope: </w:t>
      </w:r>
    </w:p>
    <w:p w14:paraId="207EB2DD" w14:textId="377DCB64" w:rsidR="00ED76FD" w:rsidRDefault="00ED76FD" w:rsidP="00ED76FD">
      <w:pPr>
        <w:pStyle w:val="Odstavekseznama"/>
        <w:numPr>
          <w:ilvl w:val="0"/>
          <w:numId w:val="6"/>
        </w:numPr>
        <w:rPr>
          <w:lang w:eastAsia="sl-SI"/>
        </w:rPr>
      </w:pPr>
      <w:r w:rsidRPr="005E7FF5">
        <w:rPr>
          <w:b/>
          <w:lang w:eastAsia="sl-SI"/>
        </w:rPr>
        <w:t xml:space="preserve">Osnovni podatki o </w:t>
      </w:r>
      <w:r w:rsidR="00D73180">
        <w:rPr>
          <w:b/>
          <w:lang w:eastAsia="sl-SI"/>
        </w:rPr>
        <w:t>pobudi</w:t>
      </w:r>
      <w:r>
        <w:rPr>
          <w:lang w:eastAsia="sl-SI"/>
        </w:rPr>
        <w:t xml:space="preserve"> (številka </w:t>
      </w:r>
      <w:r w:rsidR="00D73180">
        <w:rPr>
          <w:lang w:eastAsia="sl-SI"/>
        </w:rPr>
        <w:t>pobude</w:t>
      </w:r>
      <w:r>
        <w:rPr>
          <w:lang w:eastAsia="sl-SI"/>
        </w:rPr>
        <w:t xml:space="preserve">, datum </w:t>
      </w:r>
      <w:r w:rsidR="00D73180">
        <w:rPr>
          <w:lang w:eastAsia="sl-SI"/>
        </w:rPr>
        <w:t>in ura oddaje pobude</w:t>
      </w:r>
      <w:r>
        <w:rPr>
          <w:lang w:eastAsia="sl-SI"/>
        </w:rPr>
        <w:t xml:space="preserve">, </w:t>
      </w:r>
      <w:r w:rsidR="00D73180">
        <w:rPr>
          <w:lang w:eastAsia="sl-SI"/>
        </w:rPr>
        <w:t>pobudnik)</w:t>
      </w:r>
      <w:r>
        <w:rPr>
          <w:lang w:eastAsia="sl-SI"/>
        </w:rPr>
        <w:t xml:space="preserve">; </w:t>
      </w:r>
    </w:p>
    <w:p w14:paraId="37A099BC" w14:textId="0B1EF86E" w:rsidR="00ED76FD" w:rsidRDefault="00ED76FD" w:rsidP="00ED76FD">
      <w:pPr>
        <w:pStyle w:val="Odstavekseznama"/>
        <w:numPr>
          <w:ilvl w:val="0"/>
          <w:numId w:val="6"/>
        </w:numPr>
        <w:rPr>
          <w:lang w:eastAsia="sl-SI"/>
        </w:rPr>
      </w:pPr>
      <w:r w:rsidRPr="005E7FF5">
        <w:rPr>
          <w:b/>
          <w:lang w:eastAsia="sl-SI"/>
        </w:rPr>
        <w:t>Identifikacija enote</w:t>
      </w:r>
      <w:r>
        <w:rPr>
          <w:lang w:eastAsia="sl-SI"/>
        </w:rPr>
        <w:t xml:space="preserve"> (ime enote</w:t>
      </w:r>
      <w:r w:rsidR="00D73180">
        <w:rPr>
          <w:lang w:eastAsia="sl-SI"/>
        </w:rPr>
        <w:t xml:space="preserve"> in EID</w:t>
      </w:r>
      <w:r w:rsidR="00FB4FC9">
        <w:rPr>
          <w:lang w:eastAsia="sl-SI"/>
        </w:rPr>
        <w:t>,</w:t>
      </w:r>
      <w:r w:rsidR="00D73180">
        <w:rPr>
          <w:lang w:eastAsia="sl-SI"/>
        </w:rPr>
        <w:t xml:space="preserve"> če obstaja)</w:t>
      </w:r>
      <w:r>
        <w:rPr>
          <w:lang w:eastAsia="sl-SI"/>
        </w:rPr>
        <w:t>;</w:t>
      </w:r>
    </w:p>
    <w:p w14:paraId="3E2D41AB" w14:textId="2BEDA697" w:rsidR="00FB4FC9" w:rsidRDefault="00FB4FC9" w:rsidP="00ED76FD">
      <w:pPr>
        <w:pStyle w:val="Odstavekseznama"/>
        <w:numPr>
          <w:ilvl w:val="0"/>
          <w:numId w:val="6"/>
        </w:numPr>
        <w:rPr>
          <w:lang w:eastAsia="sl-SI"/>
        </w:rPr>
      </w:pPr>
      <w:r>
        <w:rPr>
          <w:b/>
          <w:lang w:eastAsia="sl-SI"/>
        </w:rPr>
        <w:t xml:space="preserve">Opis kulturne dediščine </w:t>
      </w:r>
      <w:r>
        <w:rPr>
          <w:lang w:eastAsia="sl-SI"/>
        </w:rPr>
        <w:t>(pri pobudah za vpis enote);</w:t>
      </w:r>
    </w:p>
    <w:p w14:paraId="273685C8" w14:textId="445311EE" w:rsidR="00ED76FD" w:rsidRDefault="00FB4FC9" w:rsidP="00ED76FD">
      <w:pPr>
        <w:pStyle w:val="Odstavekseznama"/>
        <w:numPr>
          <w:ilvl w:val="0"/>
          <w:numId w:val="6"/>
        </w:numPr>
        <w:rPr>
          <w:lang w:eastAsia="sl-SI"/>
        </w:rPr>
      </w:pPr>
      <w:r>
        <w:rPr>
          <w:b/>
          <w:lang w:eastAsia="sl-SI"/>
        </w:rPr>
        <w:t xml:space="preserve">Opis spremembe </w:t>
      </w:r>
      <w:r>
        <w:rPr>
          <w:lang w:eastAsia="sl-SI"/>
        </w:rPr>
        <w:t>(pri pobudah za spremembo ali izbris)</w:t>
      </w:r>
      <w:r w:rsidR="00ED76FD">
        <w:rPr>
          <w:lang w:eastAsia="sl-SI"/>
        </w:rPr>
        <w:t xml:space="preserve">; </w:t>
      </w:r>
    </w:p>
    <w:p w14:paraId="0AE2FB44" w14:textId="77777777" w:rsidR="00ED76FD" w:rsidRDefault="00ED76FD" w:rsidP="00ED76FD">
      <w:pPr>
        <w:pStyle w:val="Odstavekseznama"/>
        <w:numPr>
          <w:ilvl w:val="0"/>
          <w:numId w:val="6"/>
        </w:numPr>
        <w:rPr>
          <w:lang w:eastAsia="sl-SI"/>
        </w:rPr>
      </w:pPr>
      <w:r w:rsidRPr="005E7FF5">
        <w:rPr>
          <w:b/>
          <w:lang w:eastAsia="sl-SI"/>
        </w:rPr>
        <w:t>Priloge</w:t>
      </w:r>
      <w:r>
        <w:rPr>
          <w:lang w:eastAsia="sl-SI"/>
        </w:rPr>
        <w:t>.</w:t>
      </w:r>
    </w:p>
    <w:p w14:paraId="40CE21F1" w14:textId="6F730E04" w:rsidR="00ED76FD" w:rsidRDefault="00911561" w:rsidP="00ED76FD">
      <w:pPr>
        <w:rPr>
          <w:lang w:eastAsia="sl-SI"/>
        </w:rPr>
      </w:pPr>
      <w:r>
        <w:rPr>
          <w:lang w:eastAsia="sl-SI"/>
        </w:rPr>
        <w:t>Različne vrste pobud imajo različne sklope</w:t>
      </w:r>
      <w:r w:rsidR="00ED76FD">
        <w:rPr>
          <w:lang w:eastAsia="sl-SI"/>
        </w:rPr>
        <w:t>.</w:t>
      </w:r>
    </w:p>
    <w:p w14:paraId="3EF8E3E8" w14:textId="045B1CA9" w:rsidR="00ED76FD" w:rsidRDefault="00ED76FD" w:rsidP="00ED76FD">
      <w:pPr>
        <w:rPr>
          <w:lang w:eastAsia="sl-SI"/>
        </w:rPr>
      </w:pPr>
      <w:r w:rsidRPr="006623B4">
        <w:rPr>
          <w:rStyle w:val="Poudarek"/>
        </w:rPr>
        <w:t>Pozor!</w:t>
      </w:r>
      <w:r>
        <w:rPr>
          <w:lang w:eastAsia="sl-SI"/>
        </w:rPr>
        <w:t xml:space="preserve"> Na tej strani ne morete spremeniti podatkov. Glede urejanja podatkov poglejte poglavje »</w:t>
      </w:r>
      <w:r w:rsidR="00E43308" w:rsidRPr="00E43308">
        <w:rPr>
          <w:rStyle w:val="DocReferenceChar"/>
        </w:rPr>
        <w:fldChar w:fldCharType="begin"/>
      </w:r>
      <w:r w:rsidR="00E43308" w:rsidRPr="00E43308">
        <w:rPr>
          <w:rStyle w:val="DocReferenceChar"/>
        </w:rPr>
        <w:instrText xml:space="preserve"> REF _Ref89326377 \h </w:instrText>
      </w:r>
      <w:r w:rsidR="00E43308">
        <w:rPr>
          <w:rStyle w:val="DocReferenceChar"/>
        </w:rPr>
        <w:instrText xml:space="preserve"> \* MERGEFORMAT </w:instrText>
      </w:r>
      <w:r w:rsidR="00E43308" w:rsidRPr="00E43308">
        <w:rPr>
          <w:rStyle w:val="DocReferenceChar"/>
        </w:rPr>
      </w:r>
      <w:r w:rsidR="00E43308" w:rsidRPr="00E43308">
        <w:rPr>
          <w:rStyle w:val="DocReferenceChar"/>
        </w:rPr>
        <w:fldChar w:fldCharType="separate"/>
      </w:r>
      <w:r w:rsidR="00E43308" w:rsidRPr="00E43308">
        <w:rPr>
          <w:rStyle w:val="DocReferenceChar"/>
        </w:rPr>
        <w:t>Delo s pobudo</w:t>
      </w:r>
      <w:r w:rsidR="00E43308" w:rsidRPr="00E43308">
        <w:rPr>
          <w:rStyle w:val="DocReferenceChar"/>
        </w:rPr>
        <w:fldChar w:fldCharType="end"/>
      </w:r>
      <w:r>
        <w:rPr>
          <w:lang w:eastAsia="sl-SI"/>
        </w:rPr>
        <w:t>«.</w:t>
      </w:r>
    </w:p>
    <w:p w14:paraId="36673ABD" w14:textId="501616A2" w:rsidR="00913954" w:rsidRDefault="00913954" w:rsidP="00913954">
      <w:pPr>
        <w:pStyle w:val="Naslov4"/>
        <w:rPr>
          <w:lang w:eastAsia="sl-SI"/>
        </w:rPr>
      </w:pPr>
      <w:bookmarkStart w:id="255" w:name="_Toc89335275"/>
      <w:r>
        <w:rPr>
          <w:lang w:eastAsia="sl-SI"/>
        </w:rPr>
        <w:t>Povezani predlogi</w:t>
      </w:r>
      <w:bookmarkEnd w:id="255"/>
    </w:p>
    <w:p w14:paraId="7A6F17A5" w14:textId="6D1217CE" w:rsidR="00913954" w:rsidRDefault="00913954" w:rsidP="00913954">
      <w:pPr>
        <w:rPr>
          <w:lang w:eastAsia="sl-SI"/>
        </w:rPr>
      </w:pPr>
      <w:r>
        <w:rPr>
          <w:lang w:eastAsia="sl-SI"/>
        </w:rPr>
        <w:t>Zavihek »</w:t>
      </w:r>
      <w:r w:rsidRPr="00913954">
        <w:rPr>
          <w:b/>
          <w:lang w:eastAsia="sl-SI"/>
        </w:rPr>
        <w:t>Povezani predlogi</w:t>
      </w:r>
      <w:r>
        <w:rPr>
          <w:lang w:eastAsia="sl-SI"/>
        </w:rPr>
        <w:t>« je namenjena prikazu povezanih predlogov. Predlogov je lahko več. Ena kartica predstavlja en predlog. Če kliknete na povezavo »ID predloga«, boste preusmerjeni na stran »</w:t>
      </w:r>
      <w:r w:rsidRPr="00913954">
        <w:rPr>
          <w:b/>
          <w:lang w:eastAsia="sl-SI"/>
        </w:rPr>
        <w:t>Vpogled v predlog</w:t>
      </w:r>
      <w:r>
        <w:rPr>
          <w:lang w:eastAsia="sl-SI"/>
        </w:rPr>
        <w:t>«.</w:t>
      </w:r>
    </w:p>
    <w:p w14:paraId="6A2828E1" w14:textId="025BD544" w:rsidR="00913954" w:rsidRDefault="00913954" w:rsidP="00913954">
      <w:pPr>
        <w:rPr>
          <w:lang w:eastAsia="sl-SI"/>
        </w:rPr>
      </w:pPr>
      <w:r>
        <w:rPr>
          <w:lang w:eastAsia="sl-SI"/>
        </w:rPr>
        <w:t>Predloge dodate na seznam na tri načine:</w:t>
      </w:r>
    </w:p>
    <w:p w14:paraId="6493D61C" w14:textId="01185316" w:rsidR="00913954" w:rsidRDefault="00913954" w:rsidP="00B2662A">
      <w:pPr>
        <w:pStyle w:val="Odstavekseznama"/>
        <w:numPr>
          <w:ilvl w:val="0"/>
          <w:numId w:val="88"/>
        </w:numPr>
        <w:rPr>
          <w:lang w:eastAsia="sl-SI"/>
        </w:rPr>
      </w:pPr>
      <w:r>
        <w:rPr>
          <w:lang w:eastAsia="sl-SI"/>
        </w:rPr>
        <w:t>če ste uspešno izvedli akcijo »Nov predlog iz pobude«,</w:t>
      </w:r>
    </w:p>
    <w:p w14:paraId="24578E14" w14:textId="6302FCEB" w:rsidR="00913954" w:rsidRDefault="00913954" w:rsidP="00B2662A">
      <w:pPr>
        <w:pStyle w:val="Odstavekseznama"/>
        <w:numPr>
          <w:ilvl w:val="0"/>
          <w:numId w:val="88"/>
        </w:numPr>
        <w:rPr>
          <w:lang w:eastAsia="sl-SI"/>
        </w:rPr>
      </w:pPr>
      <w:r>
        <w:rPr>
          <w:lang w:eastAsia="sl-SI"/>
        </w:rPr>
        <w:t>če ste uspešno izvedli akcijo »Povezovanje pobude s predlogi« ali</w:t>
      </w:r>
    </w:p>
    <w:p w14:paraId="04ADC171" w14:textId="47883B7D" w:rsidR="00913954" w:rsidRDefault="00913954" w:rsidP="00B2662A">
      <w:pPr>
        <w:pStyle w:val="Odstavekseznama"/>
        <w:numPr>
          <w:ilvl w:val="0"/>
          <w:numId w:val="88"/>
        </w:numPr>
        <w:rPr>
          <w:lang w:eastAsia="sl-SI"/>
        </w:rPr>
      </w:pPr>
      <w:r>
        <w:rPr>
          <w:lang w:eastAsia="sl-SI"/>
        </w:rPr>
        <w:t>če ste uspešno izvedli akcijo »Povezovanje predloga s pobudami«.</w:t>
      </w:r>
    </w:p>
    <w:p w14:paraId="45C4A067" w14:textId="77777777" w:rsidR="00913954" w:rsidRDefault="00913954" w:rsidP="00913954">
      <w:pPr>
        <w:rPr>
          <w:lang w:eastAsia="sl-SI"/>
        </w:rPr>
      </w:pPr>
      <w:r>
        <w:rPr>
          <w:lang w:eastAsia="sl-SI"/>
        </w:rPr>
        <w:t xml:space="preserve">Poglejte poglavja: </w:t>
      </w:r>
    </w:p>
    <w:p w14:paraId="71965841" w14:textId="77777777" w:rsidR="00913954" w:rsidRDefault="00913954" w:rsidP="00B2662A">
      <w:pPr>
        <w:pStyle w:val="Odstavekseznama"/>
        <w:numPr>
          <w:ilvl w:val="0"/>
          <w:numId w:val="89"/>
        </w:numPr>
        <w:rPr>
          <w:lang w:eastAsia="sl-SI"/>
        </w:rPr>
      </w:pPr>
      <w:r>
        <w:rPr>
          <w:lang w:eastAsia="sl-SI"/>
        </w:rPr>
        <w:t>»</w:t>
      </w:r>
      <w:r w:rsidRPr="00913954">
        <w:rPr>
          <w:rStyle w:val="DocReferenceChar"/>
        </w:rPr>
        <w:fldChar w:fldCharType="begin"/>
      </w:r>
      <w:r w:rsidRPr="00913954">
        <w:rPr>
          <w:rStyle w:val="DocReferenceChar"/>
        </w:rPr>
        <w:instrText xml:space="preserve"> REF _Ref89330600 \h </w:instrText>
      </w:r>
      <w:r>
        <w:rPr>
          <w:rStyle w:val="DocReferenceChar"/>
        </w:rPr>
        <w:instrText xml:space="preserve"> \* MERGEFORMAT </w:instrText>
      </w:r>
      <w:r w:rsidRPr="00913954">
        <w:rPr>
          <w:rStyle w:val="DocReferenceChar"/>
        </w:rPr>
      </w:r>
      <w:r w:rsidRPr="00913954">
        <w:rPr>
          <w:rStyle w:val="DocReferenceChar"/>
        </w:rPr>
        <w:fldChar w:fldCharType="separate"/>
      </w:r>
      <w:r w:rsidRPr="00913954">
        <w:rPr>
          <w:rStyle w:val="DocReferenceChar"/>
        </w:rPr>
        <w:t>Dodajanje novega predloga iz pobude</w:t>
      </w:r>
      <w:r w:rsidRPr="00913954">
        <w:rPr>
          <w:rStyle w:val="DocReferenceChar"/>
        </w:rPr>
        <w:fldChar w:fldCharType="end"/>
      </w:r>
      <w:r>
        <w:rPr>
          <w:lang w:eastAsia="sl-SI"/>
        </w:rPr>
        <w:t xml:space="preserve">«, </w:t>
      </w:r>
    </w:p>
    <w:p w14:paraId="28604606" w14:textId="66D2AD5C" w:rsidR="00913954" w:rsidRDefault="00913954" w:rsidP="00B2662A">
      <w:pPr>
        <w:pStyle w:val="Odstavekseznama"/>
        <w:numPr>
          <w:ilvl w:val="0"/>
          <w:numId w:val="89"/>
        </w:numPr>
        <w:rPr>
          <w:lang w:eastAsia="sl-SI"/>
        </w:rPr>
      </w:pPr>
      <w:r>
        <w:rPr>
          <w:lang w:eastAsia="sl-SI"/>
        </w:rPr>
        <w:t>»</w:t>
      </w:r>
      <w:r w:rsidR="00410F36" w:rsidRPr="00410F36">
        <w:rPr>
          <w:rStyle w:val="DocReferenceChar"/>
        </w:rPr>
        <w:fldChar w:fldCharType="begin"/>
      </w:r>
      <w:r w:rsidR="00410F36" w:rsidRPr="00410F36">
        <w:rPr>
          <w:rStyle w:val="DocReferenceChar"/>
        </w:rPr>
        <w:instrText xml:space="preserve"> REF _Ref89332007 \h </w:instrText>
      </w:r>
      <w:r w:rsidR="00410F36">
        <w:rPr>
          <w:rStyle w:val="DocReferenceChar"/>
        </w:rPr>
        <w:instrText xml:space="preserve"> \* MERGEFORMAT </w:instrText>
      </w:r>
      <w:r w:rsidR="00410F36" w:rsidRPr="00410F36">
        <w:rPr>
          <w:rStyle w:val="DocReferenceChar"/>
        </w:rPr>
      </w:r>
      <w:r w:rsidR="00410F36" w:rsidRPr="00410F36">
        <w:rPr>
          <w:rStyle w:val="DocReferenceChar"/>
        </w:rPr>
        <w:fldChar w:fldCharType="separate"/>
      </w:r>
      <w:r w:rsidR="00410F36" w:rsidRPr="00410F36">
        <w:rPr>
          <w:rStyle w:val="DocReferenceChar"/>
        </w:rPr>
        <w:t>Povezovanje pobude z obstoječim predlogom</w:t>
      </w:r>
      <w:r w:rsidR="00410F36" w:rsidRPr="00410F36">
        <w:rPr>
          <w:rStyle w:val="DocReferenceChar"/>
        </w:rPr>
        <w:fldChar w:fldCharType="end"/>
      </w:r>
      <w:r>
        <w:rPr>
          <w:lang w:eastAsia="sl-SI"/>
        </w:rPr>
        <w:t xml:space="preserve">« in </w:t>
      </w:r>
    </w:p>
    <w:p w14:paraId="505F05E6" w14:textId="7FB54E04" w:rsidR="00913954" w:rsidRPr="00913954" w:rsidRDefault="00913954" w:rsidP="00B2662A">
      <w:pPr>
        <w:pStyle w:val="Odstavekseznama"/>
        <w:numPr>
          <w:ilvl w:val="0"/>
          <w:numId w:val="89"/>
        </w:numPr>
        <w:rPr>
          <w:lang w:eastAsia="sl-SI"/>
        </w:rPr>
      </w:pPr>
      <w:r>
        <w:rPr>
          <w:lang w:eastAsia="sl-SI"/>
        </w:rPr>
        <w:t>»</w:t>
      </w:r>
      <w:r w:rsidR="00410F36" w:rsidRPr="00410F36">
        <w:rPr>
          <w:rStyle w:val="DocReferenceChar"/>
        </w:rPr>
        <w:fldChar w:fldCharType="begin"/>
      </w:r>
      <w:r w:rsidR="00410F36" w:rsidRPr="00410F36">
        <w:rPr>
          <w:rStyle w:val="DocReferenceChar"/>
        </w:rPr>
        <w:instrText xml:space="preserve"> REF _Ref89332039 \h </w:instrText>
      </w:r>
      <w:r w:rsidR="00410F36">
        <w:rPr>
          <w:rStyle w:val="DocReferenceChar"/>
        </w:rPr>
        <w:instrText xml:space="preserve"> \* MERGEFORMAT </w:instrText>
      </w:r>
      <w:r w:rsidR="00410F36" w:rsidRPr="00410F36">
        <w:rPr>
          <w:rStyle w:val="DocReferenceChar"/>
        </w:rPr>
      </w:r>
      <w:r w:rsidR="00410F36" w:rsidRPr="00410F36">
        <w:rPr>
          <w:rStyle w:val="DocReferenceChar"/>
        </w:rPr>
        <w:fldChar w:fldCharType="separate"/>
      </w:r>
      <w:r w:rsidR="00410F36" w:rsidRPr="00410F36">
        <w:rPr>
          <w:rStyle w:val="DocReferenceChar"/>
        </w:rPr>
        <w:t>Povezovanje predloga s pobudo</w:t>
      </w:r>
      <w:r w:rsidR="00410F36" w:rsidRPr="00410F36">
        <w:rPr>
          <w:rStyle w:val="DocReferenceChar"/>
        </w:rPr>
        <w:fldChar w:fldCharType="end"/>
      </w:r>
      <w:r>
        <w:rPr>
          <w:lang w:eastAsia="sl-SI"/>
        </w:rPr>
        <w:t>«.</w:t>
      </w:r>
    </w:p>
    <w:p w14:paraId="5F32A983" w14:textId="07C0EA94" w:rsidR="00E43308" w:rsidRDefault="00E43308" w:rsidP="00E43308">
      <w:pPr>
        <w:pStyle w:val="Naslov3"/>
        <w:rPr>
          <w:lang w:eastAsia="sl-SI"/>
        </w:rPr>
      </w:pPr>
      <w:bookmarkStart w:id="256" w:name="_Ref89326377"/>
      <w:bookmarkStart w:id="257" w:name="_Toc89335276"/>
      <w:r>
        <w:rPr>
          <w:lang w:eastAsia="sl-SI"/>
        </w:rPr>
        <w:t>Delo s pobudo</w:t>
      </w:r>
      <w:bookmarkEnd w:id="256"/>
      <w:bookmarkEnd w:id="257"/>
    </w:p>
    <w:p w14:paraId="3D75B24A" w14:textId="77777777" w:rsidR="00192ADD" w:rsidRDefault="00192ADD" w:rsidP="00192ADD">
      <w:pPr>
        <w:rPr>
          <w:lang w:eastAsia="sl-SI"/>
        </w:rPr>
      </w:pPr>
      <w:r>
        <w:rPr>
          <w:lang w:eastAsia="sl-SI"/>
        </w:rPr>
        <w:t>Kaj lahko uporabnik dela na pobudi je odvisno od več stvari:</w:t>
      </w:r>
    </w:p>
    <w:p w14:paraId="6745A3C9" w14:textId="77777777" w:rsidR="00192ADD" w:rsidRDefault="00192ADD" w:rsidP="00192ADD">
      <w:pPr>
        <w:pStyle w:val="Odstavekseznama"/>
        <w:numPr>
          <w:ilvl w:val="0"/>
          <w:numId w:val="6"/>
        </w:numPr>
        <w:rPr>
          <w:lang w:eastAsia="sl-SI"/>
        </w:rPr>
      </w:pPr>
      <w:r>
        <w:rPr>
          <w:lang w:eastAsia="sl-SI"/>
        </w:rPr>
        <w:t>kakšne so odobrene pravice uporabnika v varnostni shemi;</w:t>
      </w:r>
    </w:p>
    <w:p w14:paraId="75A94D3A" w14:textId="77777777" w:rsidR="00192ADD" w:rsidRDefault="00192ADD" w:rsidP="00192ADD">
      <w:pPr>
        <w:pStyle w:val="Odstavekseznama"/>
        <w:numPr>
          <w:ilvl w:val="0"/>
          <w:numId w:val="6"/>
        </w:numPr>
        <w:rPr>
          <w:lang w:eastAsia="sl-SI"/>
        </w:rPr>
      </w:pPr>
      <w:r>
        <w:rPr>
          <w:lang w:eastAsia="sl-SI"/>
        </w:rPr>
        <w:t>kateri organizaciji pripada uporabnik – SEM ali MK;</w:t>
      </w:r>
    </w:p>
    <w:p w14:paraId="7B04A9E5" w14:textId="77777777" w:rsidR="00192ADD" w:rsidRDefault="00192ADD" w:rsidP="00192ADD">
      <w:pPr>
        <w:pStyle w:val="Odstavekseznama"/>
        <w:numPr>
          <w:ilvl w:val="0"/>
          <w:numId w:val="6"/>
        </w:numPr>
        <w:rPr>
          <w:lang w:eastAsia="sl-SI"/>
        </w:rPr>
      </w:pPr>
      <w:r>
        <w:rPr>
          <w:lang w:eastAsia="sl-SI"/>
        </w:rPr>
        <w:t>katera je vloga uporabnika na posamezni pobudi;</w:t>
      </w:r>
    </w:p>
    <w:p w14:paraId="0EF3E3C5" w14:textId="08BFF91F" w:rsidR="00192ADD" w:rsidRPr="00192ADD" w:rsidRDefault="00192ADD" w:rsidP="00192ADD">
      <w:pPr>
        <w:pStyle w:val="Odstavekseznama"/>
        <w:numPr>
          <w:ilvl w:val="0"/>
          <w:numId w:val="6"/>
        </w:numPr>
        <w:rPr>
          <w:lang w:eastAsia="sl-SI"/>
        </w:rPr>
      </w:pPr>
      <w:r>
        <w:rPr>
          <w:lang w:eastAsia="sl-SI"/>
        </w:rPr>
        <w:t>v katerem statusu je sama pobuda.</w:t>
      </w:r>
    </w:p>
    <w:p w14:paraId="07AA1567" w14:textId="77777777" w:rsidR="002635E5" w:rsidRPr="00D16609" w:rsidRDefault="002635E5" w:rsidP="002635E5">
      <w:pPr>
        <w:pStyle w:val="Naslov4"/>
        <w:rPr>
          <w:lang w:eastAsia="sl-SI"/>
        </w:rPr>
      </w:pPr>
      <w:bookmarkStart w:id="258" w:name="_Toc89335277"/>
      <w:r>
        <w:rPr>
          <w:lang w:eastAsia="sl-SI"/>
        </w:rPr>
        <w:t>Dodajanje nove pobude</w:t>
      </w:r>
      <w:bookmarkEnd w:id="258"/>
    </w:p>
    <w:p w14:paraId="4DBDFFDC" w14:textId="27EAB5E9" w:rsidR="002635E5" w:rsidRDefault="002635E5" w:rsidP="002635E5">
      <w:pPr>
        <w:pStyle w:val="Naslov5"/>
        <w:rPr>
          <w:lang w:eastAsia="sl-SI"/>
        </w:rPr>
      </w:pPr>
      <w:bookmarkStart w:id="259" w:name="_Toc89335278"/>
      <w:r>
        <w:rPr>
          <w:lang w:eastAsia="sl-SI"/>
        </w:rPr>
        <w:t>Kdo lahko doda novo pobudo?</w:t>
      </w:r>
      <w:bookmarkEnd w:id="259"/>
    </w:p>
    <w:p w14:paraId="725171D9" w14:textId="5C579840" w:rsidR="002635E5" w:rsidRPr="002635E5" w:rsidRDefault="002635E5" w:rsidP="002635E5">
      <w:pPr>
        <w:rPr>
          <w:lang w:eastAsia="sl-SI"/>
        </w:rPr>
      </w:pPr>
      <w:r>
        <w:rPr>
          <w:lang w:eastAsia="sl-SI"/>
        </w:rPr>
        <w:lastRenderedPageBreak/>
        <w:t>Akcija je na voljo, če ste uporabnik SEM.</w:t>
      </w:r>
    </w:p>
    <w:p w14:paraId="2303BDC0" w14:textId="497CA475" w:rsidR="002635E5" w:rsidRDefault="002635E5" w:rsidP="002635E5">
      <w:pPr>
        <w:pStyle w:val="Naslov5"/>
        <w:rPr>
          <w:lang w:eastAsia="sl-SI"/>
        </w:rPr>
      </w:pPr>
      <w:bookmarkStart w:id="260" w:name="_Toc89335279"/>
      <w:r>
        <w:rPr>
          <w:lang w:eastAsia="sl-SI"/>
        </w:rPr>
        <w:t>Kako dodam nov pobudo?</w:t>
      </w:r>
      <w:bookmarkEnd w:id="260"/>
    </w:p>
    <w:p w14:paraId="61934477" w14:textId="77777777" w:rsidR="002635E5" w:rsidRDefault="002635E5" w:rsidP="002635E5">
      <w:pPr>
        <w:rPr>
          <w:lang w:eastAsia="sl-SI"/>
        </w:rPr>
      </w:pPr>
      <w:r>
        <w:rPr>
          <w:lang w:eastAsia="sl-SI"/>
        </w:rPr>
        <w:t>Pobudo lahko dodate na več straneh:</w:t>
      </w:r>
    </w:p>
    <w:p w14:paraId="69B681A3" w14:textId="77777777" w:rsidR="002635E5" w:rsidRDefault="002635E5" w:rsidP="002635E5">
      <w:pPr>
        <w:pStyle w:val="Odstavekseznama"/>
        <w:numPr>
          <w:ilvl w:val="0"/>
          <w:numId w:val="19"/>
        </w:numPr>
        <w:rPr>
          <w:lang w:eastAsia="sl-SI"/>
        </w:rPr>
      </w:pPr>
      <w:r>
        <w:rPr>
          <w:lang w:eastAsia="sl-SI"/>
        </w:rPr>
        <w:t>na domači plošči,</w:t>
      </w:r>
    </w:p>
    <w:p w14:paraId="19984673" w14:textId="77777777" w:rsidR="002635E5" w:rsidRDefault="002635E5" w:rsidP="002635E5">
      <w:pPr>
        <w:pStyle w:val="Odstavekseznama"/>
        <w:numPr>
          <w:ilvl w:val="0"/>
          <w:numId w:val="19"/>
        </w:numPr>
        <w:rPr>
          <w:lang w:eastAsia="sl-SI"/>
        </w:rPr>
      </w:pPr>
      <w:r>
        <w:rPr>
          <w:lang w:eastAsia="sl-SI"/>
        </w:rPr>
        <w:t>na iskalniku pobud</w:t>
      </w:r>
    </w:p>
    <w:p w14:paraId="01D36367" w14:textId="77777777" w:rsidR="002635E5" w:rsidRDefault="002635E5" w:rsidP="002635E5">
      <w:pPr>
        <w:pStyle w:val="Naslov6"/>
        <w:rPr>
          <w:lang w:eastAsia="sl-SI"/>
        </w:rPr>
      </w:pPr>
      <w:bookmarkStart w:id="261" w:name="_Toc89335280"/>
      <w:r>
        <w:rPr>
          <w:lang w:eastAsia="sl-SI"/>
        </w:rPr>
        <w:t>Dodajanje nove pobude iz domače plošče</w:t>
      </w:r>
      <w:bookmarkEnd w:id="261"/>
    </w:p>
    <w:p w14:paraId="25990DAF" w14:textId="77777777" w:rsidR="002635E5" w:rsidRDefault="002635E5" w:rsidP="00B2662A">
      <w:pPr>
        <w:pStyle w:val="Odstavekseznama"/>
        <w:numPr>
          <w:ilvl w:val="0"/>
          <w:numId w:val="73"/>
        </w:numPr>
        <w:rPr>
          <w:lang w:eastAsia="sl-SI"/>
        </w:rPr>
      </w:pPr>
      <w:r>
        <w:rPr>
          <w:lang w:eastAsia="sl-SI"/>
        </w:rPr>
        <w:t>Na »</w:t>
      </w:r>
      <w:r w:rsidRPr="00B73046">
        <w:rPr>
          <w:b/>
          <w:lang w:eastAsia="sl-SI"/>
        </w:rPr>
        <w:t>Domači plošči</w:t>
      </w:r>
      <w:r w:rsidRPr="0039274A">
        <w:rPr>
          <w:lang w:eastAsia="sl-SI"/>
        </w:rPr>
        <w:t>«</w:t>
      </w:r>
      <w:r>
        <w:rPr>
          <w:lang w:eastAsia="sl-SI"/>
        </w:rPr>
        <w:t xml:space="preserve"> v sekciji »</w:t>
      </w:r>
      <w:r w:rsidRPr="00B73046">
        <w:rPr>
          <w:b/>
          <w:lang w:eastAsia="sl-SI"/>
        </w:rPr>
        <w:t>Bližnjice</w:t>
      </w:r>
      <w:r w:rsidRPr="0039274A">
        <w:rPr>
          <w:lang w:eastAsia="sl-SI"/>
        </w:rPr>
        <w:t>«</w:t>
      </w:r>
      <w:r>
        <w:rPr>
          <w:lang w:eastAsia="sl-SI"/>
        </w:rPr>
        <w:t xml:space="preserve"> kliknite na »</w:t>
      </w:r>
      <w:r w:rsidRPr="00B73046">
        <w:rPr>
          <w:b/>
          <w:lang w:eastAsia="sl-SI"/>
        </w:rPr>
        <w:t>No</w:t>
      </w:r>
      <w:r>
        <w:rPr>
          <w:b/>
          <w:lang w:eastAsia="sl-SI"/>
        </w:rPr>
        <w:t>va pobuda</w:t>
      </w:r>
      <w:r>
        <w:rPr>
          <w:lang w:eastAsia="sl-SI"/>
        </w:rPr>
        <w:t>«</w:t>
      </w:r>
      <w:r w:rsidRPr="00A936B5">
        <w:rPr>
          <w:lang w:eastAsia="sl-SI"/>
        </w:rPr>
        <w:t>.</w:t>
      </w:r>
    </w:p>
    <w:p w14:paraId="7BAEACF1" w14:textId="77777777" w:rsidR="002635E5" w:rsidRDefault="002635E5" w:rsidP="00B2662A">
      <w:pPr>
        <w:pStyle w:val="Odstavekseznama"/>
        <w:numPr>
          <w:ilvl w:val="0"/>
          <w:numId w:val="73"/>
        </w:numPr>
        <w:rPr>
          <w:lang w:eastAsia="sl-SI"/>
        </w:rPr>
      </w:pPr>
      <w:r>
        <w:rPr>
          <w:lang w:eastAsia="sl-SI"/>
        </w:rPr>
        <w:t>Izberite vrsto pobude.</w:t>
      </w:r>
    </w:p>
    <w:p w14:paraId="772D9D7F" w14:textId="77777777" w:rsidR="002635E5" w:rsidRDefault="002635E5" w:rsidP="00B2662A">
      <w:pPr>
        <w:pStyle w:val="Odstavekseznama"/>
        <w:numPr>
          <w:ilvl w:val="0"/>
          <w:numId w:val="73"/>
        </w:numPr>
        <w:rPr>
          <w:lang w:eastAsia="sl-SI"/>
        </w:rPr>
      </w:pPr>
      <w:r>
        <w:rPr>
          <w:lang w:eastAsia="sl-SI"/>
        </w:rPr>
        <w:t>Preusmerjeni boste na »</w:t>
      </w:r>
      <w:r w:rsidRPr="008E30A3">
        <w:rPr>
          <w:b/>
          <w:lang w:eastAsia="sl-SI"/>
        </w:rPr>
        <w:t>Čarovnik za urejanje podatkov</w:t>
      </w:r>
      <w:r>
        <w:rPr>
          <w:lang w:eastAsia="sl-SI"/>
        </w:rPr>
        <w:t>«.</w:t>
      </w:r>
    </w:p>
    <w:p w14:paraId="2C000C65" w14:textId="77777777" w:rsidR="002635E5" w:rsidRDefault="002635E5" w:rsidP="002635E5">
      <w:pPr>
        <w:pStyle w:val="Naslov6"/>
        <w:rPr>
          <w:lang w:eastAsia="sl-SI"/>
        </w:rPr>
      </w:pPr>
      <w:bookmarkStart w:id="262" w:name="_Toc89335281"/>
      <w:r>
        <w:rPr>
          <w:lang w:eastAsia="sl-SI"/>
        </w:rPr>
        <w:t>Dodajanje novega predloga iz iskalnika pobud</w:t>
      </w:r>
      <w:bookmarkEnd w:id="262"/>
    </w:p>
    <w:p w14:paraId="18E850E4" w14:textId="736B60F7" w:rsidR="002635E5" w:rsidRDefault="002635E5" w:rsidP="00B2662A">
      <w:pPr>
        <w:pStyle w:val="Odstavekseznama"/>
        <w:numPr>
          <w:ilvl w:val="0"/>
          <w:numId w:val="74"/>
        </w:numPr>
        <w:rPr>
          <w:lang w:eastAsia="sl-SI"/>
        </w:rPr>
      </w:pPr>
      <w:r>
        <w:rPr>
          <w:lang w:eastAsia="sl-SI"/>
        </w:rPr>
        <w:t>Na strani »</w:t>
      </w:r>
      <w:r w:rsidRPr="00E43308">
        <w:rPr>
          <w:b/>
          <w:lang w:eastAsia="sl-SI"/>
        </w:rPr>
        <w:t xml:space="preserve">Iskalnik </w:t>
      </w:r>
      <w:r>
        <w:rPr>
          <w:b/>
          <w:lang w:eastAsia="sl-SI"/>
        </w:rPr>
        <w:t>pobud</w:t>
      </w:r>
      <w:r w:rsidRPr="0039274A">
        <w:rPr>
          <w:lang w:eastAsia="sl-SI"/>
        </w:rPr>
        <w:t>«</w:t>
      </w:r>
      <w:r>
        <w:rPr>
          <w:lang w:eastAsia="sl-SI"/>
        </w:rPr>
        <w:t xml:space="preserve"> kliknite na </w:t>
      </w:r>
      <w:r w:rsidR="00492F65">
        <w:rPr>
          <w:lang w:eastAsia="sl-SI"/>
        </w:rPr>
        <w:t>ikon</w:t>
      </w:r>
      <w:r>
        <w:rPr>
          <w:lang w:eastAsia="sl-SI"/>
        </w:rPr>
        <w:t>o »</w:t>
      </w:r>
      <w:r w:rsidRPr="00E43308">
        <w:rPr>
          <w:b/>
          <w:lang w:eastAsia="sl-SI"/>
        </w:rPr>
        <w:t>plus</w:t>
      </w:r>
      <w:r>
        <w:rPr>
          <w:lang w:eastAsia="sl-SI"/>
        </w:rPr>
        <w:t>«</w:t>
      </w:r>
      <w:r w:rsidRPr="00A936B5">
        <w:rPr>
          <w:lang w:eastAsia="sl-SI"/>
        </w:rPr>
        <w:t>.</w:t>
      </w:r>
    </w:p>
    <w:p w14:paraId="2373F845" w14:textId="77777777" w:rsidR="002635E5" w:rsidRDefault="002635E5" w:rsidP="00B2662A">
      <w:pPr>
        <w:pStyle w:val="Odstavekseznama"/>
        <w:numPr>
          <w:ilvl w:val="0"/>
          <w:numId w:val="74"/>
        </w:numPr>
        <w:rPr>
          <w:lang w:eastAsia="sl-SI"/>
        </w:rPr>
      </w:pPr>
      <w:r>
        <w:rPr>
          <w:lang w:eastAsia="sl-SI"/>
        </w:rPr>
        <w:t>Izberite vrsto pobude.</w:t>
      </w:r>
    </w:p>
    <w:p w14:paraId="330846CF" w14:textId="510278BF" w:rsidR="002635E5" w:rsidRDefault="002635E5" w:rsidP="00B2662A">
      <w:pPr>
        <w:pStyle w:val="Odstavekseznama"/>
        <w:numPr>
          <w:ilvl w:val="0"/>
          <w:numId w:val="74"/>
        </w:numPr>
        <w:rPr>
          <w:lang w:eastAsia="sl-SI"/>
        </w:rPr>
      </w:pPr>
      <w:r>
        <w:rPr>
          <w:lang w:eastAsia="sl-SI"/>
        </w:rPr>
        <w:t>Preusmerjeni boste na »</w:t>
      </w:r>
      <w:r w:rsidRPr="00E43308">
        <w:rPr>
          <w:b/>
          <w:lang w:eastAsia="sl-SI"/>
        </w:rPr>
        <w:t>Čarovnik za urejanje podatkov</w:t>
      </w:r>
      <w:r>
        <w:rPr>
          <w:lang w:eastAsia="sl-SI"/>
        </w:rPr>
        <w:t>«.</w:t>
      </w:r>
    </w:p>
    <w:p w14:paraId="66DF2574" w14:textId="510F78EC" w:rsidR="00192ADD" w:rsidRDefault="00192ADD" w:rsidP="00192ADD">
      <w:pPr>
        <w:pStyle w:val="Naslov4"/>
        <w:rPr>
          <w:lang w:eastAsia="sl-SI"/>
        </w:rPr>
      </w:pPr>
      <w:bookmarkStart w:id="263" w:name="_Toc89335282"/>
      <w:r>
        <w:rPr>
          <w:lang w:eastAsia="sl-SI"/>
        </w:rPr>
        <w:t>Prevzem pobude</w:t>
      </w:r>
      <w:bookmarkEnd w:id="263"/>
    </w:p>
    <w:p w14:paraId="599EDC3C" w14:textId="145AE5E6" w:rsidR="00192ADD" w:rsidRDefault="00192ADD" w:rsidP="00192ADD">
      <w:pPr>
        <w:pStyle w:val="Naslov5"/>
        <w:rPr>
          <w:lang w:eastAsia="sl-SI"/>
        </w:rPr>
      </w:pPr>
      <w:bookmarkStart w:id="264" w:name="_Toc89335283"/>
      <w:r>
        <w:rPr>
          <w:lang w:eastAsia="sl-SI"/>
        </w:rPr>
        <w:t>Kdo lahko prevzame pobudo in kdaj?</w:t>
      </w:r>
      <w:bookmarkEnd w:id="264"/>
    </w:p>
    <w:p w14:paraId="0EDB1C86" w14:textId="77777777" w:rsidR="00192ADD" w:rsidRDefault="00192ADD" w:rsidP="00192ADD">
      <w:pPr>
        <w:rPr>
          <w:lang w:eastAsia="sl-SI"/>
        </w:rPr>
      </w:pPr>
      <w:r>
        <w:rPr>
          <w:lang w:eastAsia="sl-SI"/>
        </w:rPr>
        <w:t>Akcija je na voljo:</w:t>
      </w:r>
    </w:p>
    <w:p w14:paraId="06E2088A" w14:textId="16605565" w:rsidR="00192ADD" w:rsidRDefault="00192ADD" w:rsidP="00B2662A">
      <w:pPr>
        <w:pStyle w:val="Odstavekseznama"/>
        <w:numPr>
          <w:ilvl w:val="0"/>
          <w:numId w:val="75"/>
        </w:numPr>
        <w:rPr>
          <w:lang w:eastAsia="sl-SI"/>
        </w:rPr>
      </w:pPr>
      <w:r>
        <w:rPr>
          <w:lang w:eastAsia="sl-SI"/>
        </w:rPr>
        <w:t xml:space="preserve">če ste </w:t>
      </w:r>
      <w:r w:rsidRPr="00192ADD">
        <w:rPr>
          <w:b/>
          <w:lang w:eastAsia="sl-SI"/>
        </w:rPr>
        <w:t>uporabnik SEM</w:t>
      </w:r>
      <w:r>
        <w:rPr>
          <w:lang w:eastAsia="sl-SI"/>
        </w:rPr>
        <w:t>;</w:t>
      </w:r>
    </w:p>
    <w:p w14:paraId="286E5107" w14:textId="1469FA04" w:rsidR="00192ADD" w:rsidRDefault="00192ADD" w:rsidP="00B2662A">
      <w:pPr>
        <w:pStyle w:val="Odstavekseznama"/>
        <w:numPr>
          <w:ilvl w:val="0"/>
          <w:numId w:val="75"/>
        </w:numPr>
        <w:rPr>
          <w:lang w:eastAsia="sl-SI"/>
        </w:rPr>
      </w:pPr>
      <w:r>
        <w:rPr>
          <w:lang w:eastAsia="sl-SI"/>
        </w:rPr>
        <w:t>če je status pobude »</w:t>
      </w:r>
      <w:r w:rsidRPr="00192ADD">
        <w:rPr>
          <w:b/>
          <w:lang w:eastAsia="sl-SI"/>
        </w:rPr>
        <w:t>Pobuda oddana</w:t>
      </w:r>
      <w:r>
        <w:rPr>
          <w:lang w:eastAsia="sl-SI"/>
        </w:rPr>
        <w:t>«.</w:t>
      </w:r>
    </w:p>
    <w:p w14:paraId="40A92B5E" w14:textId="09005781" w:rsidR="00192ADD" w:rsidRDefault="00192ADD" w:rsidP="00192ADD">
      <w:pPr>
        <w:pStyle w:val="Naslov5"/>
        <w:rPr>
          <w:lang w:eastAsia="sl-SI"/>
        </w:rPr>
      </w:pPr>
      <w:bookmarkStart w:id="265" w:name="_Toc89335284"/>
      <w:r>
        <w:rPr>
          <w:lang w:eastAsia="sl-SI"/>
        </w:rPr>
        <w:t>Kako prevzamem pobudo?</w:t>
      </w:r>
      <w:bookmarkEnd w:id="265"/>
    </w:p>
    <w:p w14:paraId="6D29B28C" w14:textId="081F839C" w:rsidR="00192ADD" w:rsidRDefault="00192ADD" w:rsidP="00192ADD">
      <w:pPr>
        <w:rPr>
          <w:lang w:eastAsia="sl-SI"/>
        </w:rPr>
      </w:pPr>
      <w:r w:rsidRPr="00192ADD">
        <w:rPr>
          <w:noProof/>
          <w:lang w:eastAsia="sl-SI"/>
        </w:rPr>
        <w:drawing>
          <wp:inline distT="0" distB="0" distL="0" distR="0" wp14:anchorId="065E56FF" wp14:editId="25ECCA74">
            <wp:extent cx="1389681" cy="216063"/>
            <wp:effectExtent l="0" t="0" r="127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421942" cy="221079"/>
                    </a:xfrm>
                    <a:prstGeom prst="rect">
                      <a:avLst/>
                    </a:prstGeom>
                  </pic:spPr>
                </pic:pic>
              </a:graphicData>
            </a:graphic>
          </wp:inline>
        </w:drawing>
      </w:r>
    </w:p>
    <w:p w14:paraId="3C08A561" w14:textId="233BA647" w:rsidR="00192ADD" w:rsidRDefault="00192ADD" w:rsidP="00B2662A">
      <w:pPr>
        <w:pStyle w:val="Odstavekseznama"/>
        <w:numPr>
          <w:ilvl w:val="0"/>
          <w:numId w:val="86"/>
        </w:numPr>
        <w:rPr>
          <w:lang w:eastAsia="sl-SI"/>
        </w:rPr>
      </w:pPr>
      <w:r>
        <w:rPr>
          <w:lang w:eastAsia="sl-SI"/>
        </w:rPr>
        <w:t>Odprite stran »</w:t>
      </w:r>
      <w:r w:rsidRPr="00192ADD">
        <w:rPr>
          <w:b/>
          <w:lang w:eastAsia="sl-SI"/>
        </w:rPr>
        <w:t>Vpogled v pobudo</w:t>
      </w:r>
      <w:r>
        <w:rPr>
          <w:lang w:eastAsia="sl-SI"/>
        </w:rPr>
        <w:t>«.</w:t>
      </w:r>
    </w:p>
    <w:p w14:paraId="4266A5B8" w14:textId="5EFFD423" w:rsidR="00192ADD" w:rsidRDefault="00192ADD" w:rsidP="00B2662A">
      <w:pPr>
        <w:pStyle w:val="Odstavekseznama"/>
        <w:numPr>
          <w:ilvl w:val="0"/>
          <w:numId w:val="86"/>
        </w:numPr>
        <w:rPr>
          <w:lang w:eastAsia="sl-SI"/>
        </w:rPr>
      </w:pPr>
      <w:r>
        <w:rPr>
          <w:lang w:eastAsia="sl-SI"/>
        </w:rPr>
        <w:t>Kliknite na gumb »</w:t>
      </w:r>
      <w:r w:rsidRPr="00192ADD">
        <w:rPr>
          <w:b/>
          <w:lang w:eastAsia="sl-SI"/>
        </w:rPr>
        <w:t>Prevzemi pobudo</w:t>
      </w:r>
      <w:r>
        <w:rPr>
          <w:lang w:eastAsia="sl-SI"/>
        </w:rPr>
        <w:t>«.</w:t>
      </w:r>
    </w:p>
    <w:p w14:paraId="177A2194" w14:textId="0BBF8937" w:rsidR="00192ADD" w:rsidRDefault="00192ADD" w:rsidP="00B2662A">
      <w:pPr>
        <w:pStyle w:val="Odstavekseznama"/>
        <w:numPr>
          <w:ilvl w:val="0"/>
          <w:numId w:val="86"/>
        </w:numPr>
        <w:rPr>
          <w:lang w:eastAsia="sl-SI"/>
        </w:rPr>
      </w:pPr>
      <w:r>
        <w:rPr>
          <w:lang w:eastAsia="sl-SI"/>
        </w:rPr>
        <w:t>Če želite, vpišite komentar; komentar bo viden na časovnici;</w:t>
      </w:r>
    </w:p>
    <w:p w14:paraId="05DE2C92" w14:textId="77777777" w:rsidR="00192ADD" w:rsidRDefault="00192ADD" w:rsidP="00B2662A">
      <w:pPr>
        <w:pStyle w:val="Odstavekseznama"/>
        <w:numPr>
          <w:ilvl w:val="0"/>
          <w:numId w:val="86"/>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4DFFADD7" w14:textId="6B903BF3" w:rsidR="00192ADD" w:rsidRDefault="00192ADD" w:rsidP="00B2662A">
      <w:pPr>
        <w:pStyle w:val="Odstavekseznama"/>
        <w:numPr>
          <w:ilvl w:val="0"/>
          <w:numId w:val="86"/>
        </w:numPr>
        <w:rPr>
          <w:lang w:eastAsia="sl-SI"/>
        </w:rPr>
      </w:pPr>
      <w:r>
        <w:rPr>
          <w:lang w:eastAsia="sl-SI"/>
        </w:rPr>
        <w:t>Na koncu uspešno izvedene akcije bo status pobude »</w:t>
      </w:r>
      <w:r w:rsidRPr="00192ADD">
        <w:rPr>
          <w:b/>
          <w:lang w:eastAsia="sl-SI"/>
        </w:rPr>
        <w:t>Pobuda v pregledu</w:t>
      </w:r>
      <w:r>
        <w:rPr>
          <w:lang w:eastAsia="sl-SI"/>
        </w:rPr>
        <w:t>«.</w:t>
      </w:r>
    </w:p>
    <w:p w14:paraId="14752E3A" w14:textId="3C354959" w:rsidR="00192ADD" w:rsidRDefault="00192ADD" w:rsidP="00192ADD">
      <w:pPr>
        <w:pStyle w:val="Naslov4"/>
        <w:rPr>
          <w:lang w:eastAsia="sl-SI"/>
        </w:rPr>
      </w:pPr>
      <w:bookmarkStart w:id="266" w:name="_Toc89335285"/>
      <w:r>
        <w:rPr>
          <w:lang w:eastAsia="sl-SI"/>
        </w:rPr>
        <w:t>Določitev koordinatorja pobude</w:t>
      </w:r>
      <w:bookmarkEnd w:id="266"/>
    </w:p>
    <w:p w14:paraId="0FC1E1F6" w14:textId="77777777" w:rsidR="00192ADD" w:rsidRDefault="00192ADD" w:rsidP="00192ADD">
      <w:pPr>
        <w:pStyle w:val="Naslov5"/>
        <w:rPr>
          <w:lang w:eastAsia="sl-SI"/>
        </w:rPr>
      </w:pPr>
      <w:bookmarkStart w:id="267" w:name="_Toc89335286"/>
      <w:r>
        <w:rPr>
          <w:lang w:eastAsia="sl-SI"/>
        </w:rPr>
        <w:t>Kdo lahko prevzame pobudo in kdaj?</w:t>
      </w:r>
      <w:bookmarkEnd w:id="267"/>
    </w:p>
    <w:p w14:paraId="1C0657F6" w14:textId="77777777" w:rsidR="00192ADD" w:rsidRDefault="00192ADD" w:rsidP="00192ADD">
      <w:pPr>
        <w:rPr>
          <w:lang w:eastAsia="sl-SI"/>
        </w:rPr>
      </w:pPr>
      <w:r>
        <w:rPr>
          <w:lang w:eastAsia="sl-SI"/>
        </w:rPr>
        <w:t>Akcija je na voljo:</w:t>
      </w:r>
    </w:p>
    <w:p w14:paraId="3A6937AF" w14:textId="56FD37C4" w:rsidR="00192ADD" w:rsidRDefault="00192ADD" w:rsidP="00B2662A">
      <w:pPr>
        <w:pStyle w:val="Odstavekseznama"/>
        <w:numPr>
          <w:ilvl w:val="0"/>
          <w:numId w:val="75"/>
        </w:numPr>
        <w:rPr>
          <w:lang w:eastAsia="sl-SI"/>
        </w:rPr>
      </w:pPr>
      <w:r>
        <w:rPr>
          <w:lang w:eastAsia="sl-SI"/>
        </w:rPr>
        <w:t xml:space="preserve">če ste </w:t>
      </w:r>
      <w:r>
        <w:rPr>
          <w:b/>
          <w:lang w:eastAsia="sl-SI"/>
        </w:rPr>
        <w:t>vodja</w:t>
      </w:r>
      <w:r w:rsidRPr="00192ADD">
        <w:rPr>
          <w:b/>
          <w:lang w:eastAsia="sl-SI"/>
        </w:rPr>
        <w:t xml:space="preserve"> SEM</w:t>
      </w:r>
      <w:r>
        <w:rPr>
          <w:lang w:eastAsia="sl-SI"/>
        </w:rPr>
        <w:t>;</w:t>
      </w:r>
    </w:p>
    <w:p w14:paraId="1BF92461" w14:textId="38263BE3" w:rsidR="00192ADD" w:rsidRDefault="00192ADD" w:rsidP="00B2662A">
      <w:pPr>
        <w:pStyle w:val="Odstavekseznama"/>
        <w:numPr>
          <w:ilvl w:val="0"/>
          <w:numId w:val="75"/>
        </w:numPr>
        <w:rPr>
          <w:lang w:eastAsia="sl-SI"/>
        </w:rPr>
      </w:pPr>
      <w:r>
        <w:rPr>
          <w:lang w:eastAsia="sl-SI"/>
        </w:rPr>
        <w:t>če je status pobude »</w:t>
      </w:r>
      <w:r w:rsidRPr="00192ADD">
        <w:rPr>
          <w:b/>
          <w:lang w:eastAsia="sl-SI"/>
        </w:rPr>
        <w:t>Pobuda oddana</w:t>
      </w:r>
      <w:r>
        <w:rPr>
          <w:lang w:eastAsia="sl-SI"/>
        </w:rPr>
        <w:t>«.</w:t>
      </w:r>
    </w:p>
    <w:p w14:paraId="2DD45459" w14:textId="753BF9D3" w:rsidR="00192ADD" w:rsidRDefault="00192ADD" w:rsidP="00192ADD">
      <w:pPr>
        <w:pStyle w:val="Naslov5"/>
        <w:rPr>
          <w:lang w:eastAsia="sl-SI"/>
        </w:rPr>
      </w:pPr>
      <w:bookmarkStart w:id="268" w:name="_Toc89335287"/>
      <w:r>
        <w:rPr>
          <w:lang w:eastAsia="sl-SI"/>
        </w:rPr>
        <w:t>Kako določim koordinatorja pobude?</w:t>
      </w:r>
      <w:bookmarkEnd w:id="268"/>
    </w:p>
    <w:p w14:paraId="6C6C13E4" w14:textId="6C98BB52" w:rsidR="00192ADD" w:rsidRDefault="00192ADD" w:rsidP="00192ADD">
      <w:pPr>
        <w:rPr>
          <w:lang w:eastAsia="sl-SI"/>
        </w:rPr>
      </w:pPr>
      <w:r w:rsidRPr="00192ADD">
        <w:rPr>
          <w:noProof/>
          <w:lang w:eastAsia="sl-SI"/>
        </w:rPr>
        <w:drawing>
          <wp:inline distT="0" distB="0" distL="0" distR="0" wp14:anchorId="1A15146C" wp14:editId="35BD3EFD">
            <wp:extent cx="1462006" cy="330692"/>
            <wp:effectExtent l="0" t="0" r="508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484299" cy="335735"/>
                    </a:xfrm>
                    <a:prstGeom prst="rect">
                      <a:avLst/>
                    </a:prstGeom>
                  </pic:spPr>
                </pic:pic>
              </a:graphicData>
            </a:graphic>
          </wp:inline>
        </w:drawing>
      </w:r>
    </w:p>
    <w:p w14:paraId="562142AB" w14:textId="77777777" w:rsidR="00192ADD" w:rsidRDefault="00192ADD" w:rsidP="00B2662A">
      <w:pPr>
        <w:pStyle w:val="Odstavekseznama"/>
        <w:numPr>
          <w:ilvl w:val="0"/>
          <w:numId w:val="87"/>
        </w:numPr>
        <w:rPr>
          <w:lang w:eastAsia="sl-SI"/>
        </w:rPr>
      </w:pPr>
      <w:r>
        <w:rPr>
          <w:lang w:eastAsia="sl-SI"/>
        </w:rPr>
        <w:t>Odprite stran »</w:t>
      </w:r>
      <w:r w:rsidRPr="00192ADD">
        <w:rPr>
          <w:b/>
          <w:lang w:eastAsia="sl-SI"/>
        </w:rPr>
        <w:t>Vpogled v pobudo</w:t>
      </w:r>
      <w:r>
        <w:rPr>
          <w:lang w:eastAsia="sl-SI"/>
        </w:rPr>
        <w:t>«.</w:t>
      </w:r>
    </w:p>
    <w:p w14:paraId="550789D7" w14:textId="32AFDDDD" w:rsidR="00192ADD" w:rsidRDefault="00192ADD" w:rsidP="00B2662A">
      <w:pPr>
        <w:pStyle w:val="Odstavekseznama"/>
        <w:numPr>
          <w:ilvl w:val="0"/>
          <w:numId w:val="87"/>
        </w:numPr>
        <w:rPr>
          <w:lang w:eastAsia="sl-SI"/>
        </w:rPr>
      </w:pPr>
      <w:r>
        <w:rPr>
          <w:lang w:eastAsia="sl-SI"/>
        </w:rPr>
        <w:t>Kliknite na gumb »</w:t>
      </w:r>
      <w:r>
        <w:rPr>
          <w:b/>
          <w:lang w:eastAsia="sl-SI"/>
        </w:rPr>
        <w:t>Dodeli pobudo koordinatorju</w:t>
      </w:r>
      <w:r>
        <w:rPr>
          <w:lang w:eastAsia="sl-SI"/>
        </w:rPr>
        <w:t>«.</w:t>
      </w:r>
    </w:p>
    <w:p w14:paraId="1FDF3849" w14:textId="41BD7B1C" w:rsidR="00192ADD" w:rsidRDefault="00192ADD" w:rsidP="00B2662A">
      <w:pPr>
        <w:pStyle w:val="Odstavekseznama"/>
        <w:numPr>
          <w:ilvl w:val="0"/>
          <w:numId w:val="87"/>
        </w:numPr>
        <w:rPr>
          <w:lang w:eastAsia="sl-SI"/>
        </w:rPr>
      </w:pPr>
      <w:r>
        <w:rPr>
          <w:lang w:eastAsia="sl-SI"/>
        </w:rPr>
        <w:lastRenderedPageBreak/>
        <w:t>Poiščite in izberite uporabnika.</w:t>
      </w:r>
    </w:p>
    <w:p w14:paraId="1D3FD047" w14:textId="77777777" w:rsidR="00192ADD" w:rsidRDefault="00192ADD" w:rsidP="00B2662A">
      <w:pPr>
        <w:pStyle w:val="Odstavekseznama"/>
        <w:numPr>
          <w:ilvl w:val="0"/>
          <w:numId w:val="87"/>
        </w:numPr>
        <w:rPr>
          <w:lang w:eastAsia="sl-SI"/>
        </w:rPr>
      </w:pPr>
      <w:r>
        <w:rPr>
          <w:lang w:eastAsia="sl-SI"/>
        </w:rPr>
        <w:t>Če želite, vpišite komentar; komentar bo viden na časovnici;</w:t>
      </w:r>
    </w:p>
    <w:p w14:paraId="3425FF19" w14:textId="77777777" w:rsidR="00192ADD" w:rsidRDefault="00192ADD" w:rsidP="00B2662A">
      <w:pPr>
        <w:pStyle w:val="Odstavekseznama"/>
        <w:numPr>
          <w:ilvl w:val="0"/>
          <w:numId w:val="87"/>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44C78A70" w14:textId="77777777" w:rsidR="00192ADD" w:rsidRDefault="00192ADD" w:rsidP="00B2662A">
      <w:pPr>
        <w:pStyle w:val="Odstavekseznama"/>
        <w:numPr>
          <w:ilvl w:val="0"/>
          <w:numId w:val="87"/>
        </w:numPr>
        <w:rPr>
          <w:lang w:eastAsia="sl-SI"/>
        </w:rPr>
      </w:pPr>
      <w:r>
        <w:rPr>
          <w:lang w:eastAsia="sl-SI"/>
        </w:rPr>
        <w:t>Na koncu uspešno izvedene akcije bo status pobude »</w:t>
      </w:r>
      <w:r w:rsidRPr="00192ADD">
        <w:rPr>
          <w:b/>
          <w:lang w:eastAsia="sl-SI"/>
        </w:rPr>
        <w:t>Pobuda v pregledu</w:t>
      </w:r>
      <w:r>
        <w:rPr>
          <w:lang w:eastAsia="sl-SI"/>
        </w:rPr>
        <w:t>«.</w:t>
      </w:r>
    </w:p>
    <w:p w14:paraId="2E6A8F6F" w14:textId="77777777" w:rsidR="002635E5" w:rsidRDefault="002635E5" w:rsidP="002635E5">
      <w:pPr>
        <w:pStyle w:val="Naslov4"/>
        <w:rPr>
          <w:highlight w:val="yellow"/>
          <w:lang w:eastAsia="sl-SI"/>
        </w:rPr>
      </w:pPr>
      <w:bookmarkStart w:id="269" w:name="_Toc89335288"/>
      <w:r w:rsidRPr="002635E5">
        <w:rPr>
          <w:highlight w:val="yellow"/>
          <w:lang w:eastAsia="sl-SI"/>
        </w:rPr>
        <w:t>Zamenjava koordinatorja pobude</w:t>
      </w:r>
      <w:bookmarkEnd w:id="269"/>
    </w:p>
    <w:p w14:paraId="490D6280" w14:textId="77777777" w:rsidR="002635E5" w:rsidRPr="002635E5" w:rsidRDefault="002635E5" w:rsidP="002635E5">
      <w:pPr>
        <w:pStyle w:val="Naslov5"/>
        <w:rPr>
          <w:lang w:eastAsia="sl-SI"/>
        </w:rPr>
      </w:pPr>
      <w:bookmarkStart w:id="270" w:name="_Toc89335289"/>
      <w:r>
        <w:rPr>
          <w:lang w:eastAsia="sl-SI"/>
        </w:rPr>
        <w:t>Kdo lahko zamenja koordinatorja pobude?</w:t>
      </w:r>
      <w:bookmarkEnd w:id="270"/>
    </w:p>
    <w:p w14:paraId="2188A5CA" w14:textId="77777777" w:rsidR="002635E5" w:rsidRPr="0012183A" w:rsidRDefault="002635E5" w:rsidP="002635E5">
      <w:pPr>
        <w:rPr>
          <w:lang w:eastAsia="sl-SI"/>
        </w:rPr>
      </w:pPr>
      <w:r>
        <w:rPr>
          <w:lang w:eastAsia="sl-SI"/>
        </w:rPr>
        <w:t xml:space="preserve">Koordinatorja pobude lahko zamenja le vodja SEM. </w:t>
      </w:r>
    </w:p>
    <w:p w14:paraId="124CEF55" w14:textId="77777777" w:rsidR="002635E5" w:rsidRPr="004E2656" w:rsidRDefault="002635E5" w:rsidP="002635E5">
      <w:pPr>
        <w:pStyle w:val="Naslov5"/>
        <w:rPr>
          <w:rStyle w:val="Neensklic"/>
          <w:b w:val="0"/>
        </w:rPr>
      </w:pPr>
      <w:bookmarkStart w:id="271" w:name="_Toc89335290"/>
      <w:r w:rsidRPr="004E2656">
        <w:rPr>
          <w:rStyle w:val="Neensklic"/>
          <w:b w:val="0"/>
        </w:rPr>
        <w:t xml:space="preserve">Kako </w:t>
      </w:r>
      <w:r>
        <w:rPr>
          <w:rStyle w:val="Neensklic"/>
          <w:b w:val="0"/>
        </w:rPr>
        <w:t>zamenjam koordinatorja pobude</w:t>
      </w:r>
      <w:r w:rsidRPr="004E2656">
        <w:rPr>
          <w:rStyle w:val="Neensklic"/>
          <w:b w:val="0"/>
        </w:rPr>
        <w:t>?</w:t>
      </w:r>
      <w:bookmarkEnd w:id="271"/>
    </w:p>
    <w:p w14:paraId="2C864528" w14:textId="77777777" w:rsidR="002635E5" w:rsidRDefault="002635E5" w:rsidP="002635E5">
      <w:pPr>
        <w:pStyle w:val="Brezrazmikov"/>
        <w:spacing w:after="200" w:line="276" w:lineRule="auto"/>
        <w:rPr>
          <w:noProof/>
          <w:lang w:eastAsia="sl-SI"/>
        </w:rPr>
      </w:pPr>
      <w:r w:rsidRPr="00F67F14">
        <w:rPr>
          <w:noProof/>
          <w:lang w:eastAsia="sl-SI"/>
        </w:rPr>
        <w:drawing>
          <wp:inline distT="0" distB="0" distL="0" distR="0" wp14:anchorId="6FA873CD" wp14:editId="2C6F6B85">
            <wp:extent cx="1277332" cy="306743"/>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00427" cy="312289"/>
                    </a:xfrm>
                    <a:prstGeom prst="rect">
                      <a:avLst/>
                    </a:prstGeom>
                  </pic:spPr>
                </pic:pic>
              </a:graphicData>
            </a:graphic>
          </wp:inline>
        </w:drawing>
      </w:r>
    </w:p>
    <w:p w14:paraId="3617C8A1" w14:textId="77777777" w:rsidR="002635E5" w:rsidRDefault="002635E5" w:rsidP="00B2662A">
      <w:pPr>
        <w:pStyle w:val="Odstavekseznama"/>
        <w:numPr>
          <w:ilvl w:val="0"/>
          <w:numId w:val="77"/>
        </w:numPr>
      </w:pPr>
      <w:r>
        <w:t>Odprite stran »</w:t>
      </w:r>
      <w:r w:rsidRPr="002635E5">
        <w:rPr>
          <w:b/>
        </w:rPr>
        <w:t xml:space="preserve">Vpogled v </w:t>
      </w:r>
      <w:r>
        <w:rPr>
          <w:b/>
        </w:rPr>
        <w:t>pobudo</w:t>
      </w:r>
      <w:r>
        <w:t>«.</w:t>
      </w:r>
    </w:p>
    <w:p w14:paraId="49788BB3" w14:textId="6DE23ACF" w:rsidR="002635E5" w:rsidRDefault="002635E5" w:rsidP="00B2662A">
      <w:pPr>
        <w:pStyle w:val="Odstavekseznama"/>
        <w:numPr>
          <w:ilvl w:val="0"/>
          <w:numId w:val="77"/>
        </w:numPr>
        <w:rPr>
          <w:lang w:eastAsia="sl-SI"/>
        </w:rPr>
      </w:pPr>
      <w:r>
        <w:rPr>
          <w:lang w:eastAsia="sl-SI"/>
        </w:rPr>
        <w:t>V sekciji »</w:t>
      </w:r>
      <w:r w:rsidRPr="002635E5">
        <w:rPr>
          <w:b/>
          <w:lang w:eastAsia="sl-SI"/>
        </w:rPr>
        <w:t xml:space="preserve">Poudarjena vsebina o </w:t>
      </w:r>
      <w:r>
        <w:rPr>
          <w:b/>
          <w:lang w:eastAsia="sl-SI"/>
        </w:rPr>
        <w:t>pobudi</w:t>
      </w:r>
      <w:r>
        <w:rPr>
          <w:lang w:eastAsia="sl-SI"/>
        </w:rPr>
        <w:t xml:space="preserve">« zraven imena nosilca, ki ga želite zamenjati, kliknite na </w:t>
      </w:r>
      <w:r w:rsidR="00492F65">
        <w:rPr>
          <w:lang w:eastAsia="sl-SI"/>
        </w:rPr>
        <w:t>ikon</w:t>
      </w:r>
      <w:r>
        <w:rPr>
          <w:lang w:eastAsia="sl-SI"/>
        </w:rPr>
        <w:t>o »</w:t>
      </w:r>
      <w:r w:rsidRPr="002635E5">
        <w:rPr>
          <w:b/>
          <w:lang w:eastAsia="sl-SI"/>
        </w:rPr>
        <w:t>tri pikice</w:t>
      </w:r>
      <w:r w:rsidRPr="00335654">
        <w:rPr>
          <w:lang w:eastAsia="sl-SI"/>
        </w:rPr>
        <w:t>«.</w:t>
      </w:r>
    </w:p>
    <w:p w14:paraId="3094293F" w14:textId="77777777" w:rsidR="002635E5" w:rsidRDefault="002635E5" w:rsidP="00B2662A">
      <w:pPr>
        <w:pStyle w:val="Odstavekseznama"/>
        <w:numPr>
          <w:ilvl w:val="0"/>
          <w:numId w:val="77"/>
        </w:numPr>
        <w:rPr>
          <w:lang w:eastAsia="sl-SI"/>
        </w:rPr>
      </w:pPr>
      <w:r>
        <w:rPr>
          <w:lang w:eastAsia="sl-SI"/>
        </w:rPr>
        <w:t>Kliknite »</w:t>
      </w:r>
      <w:r w:rsidRPr="002635E5">
        <w:rPr>
          <w:b/>
          <w:lang w:eastAsia="sl-SI"/>
        </w:rPr>
        <w:t>Zamenjaj koordinatorja</w:t>
      </w:r>
      <w:r w:rsidRPr="00335654">
        <w:rPr>
          <w:lang w:eastAsia="sl-SI"/>
        </w:rPr>
        <w:t>«.</w:t>
      </w:r>
    </w:p>
    <w:p w14:paraId="3EFF19D9" w14:textId="77777777" w:rsidR="002635E5" w:rsidRDefault="002635E5" w:rsidP="00B2662A">
      <w:pPr>
        <w:pStyle w:val="Odstavekseznama"/>
        <w:numPr>
          <w:ilvl w:val="0"/>
          <w:numId w:val="77"/>
        </w:numPr>
        <w:rPr>
          <w:lang w:eastAsia="sl-SI"/>
        </w:rPr>
      </w:pPr>
      <w:r>
        <w:rPr>
          <w:lang w:eastAsia="sl-SI"/>
        </w:rPr>
        <w:t>Izberite uporabnika iz seznama.</w:t>
      </w:r>
    </w:p>
    <w:p w14:paraId="5B8F6A01" w14:textId="2A3F1B1A" w:rsidR="002635E5" w:rsidRDefault="002635E5" w:rsidP="00B2662A">
      <w:pPr>
        <w:pStyle w:val="Odstavekseznama"/>
        <w:numPr>
          <w:ilvl w:val="0"/>
          <w:numId w:val="77"/>
        </w:numPr>
        <w:rPr>
          <w:lang w:eastAsia="sl-SI"/>
        </w:rPr>
      </w:pPr>
      <w:r>
        <w:rPr>
          <w:lang w:eastAsia="sl-SI"/>
        </w:rPr>
        <w:t>Kliknite gumb »</w:t>
      </w:r>
      <w:r w:rsidRPr="002635E5">
        <w:rPr>
          <w:b/>
          <w:lang w:eastAsia="sl-SI"/>
        </w:rPr>
        <w:t>Potrdi</w:t>
      </w:r>
      <w:r w:rsidRPr="00335654">
        <w:rPr>
          <w:lang w:eastAsia="sl-SI"/>
        </w:rPr>
        <w:t>«</w:t>
      </w:r>
      <w:r>
        <w:rPr>
          <w:lang w:eastAsia="sl-SI"/>
        </w:rPr>
        <w:t xml:space="preserve"> oz. »</w:t>
      </w:r>
      <w:r w:rsidRPr="002635E5">
        <w:rPr>
          <w:b/>
          <w:lang w:eastAsia="sl-SI"/>
        </w:rPr>
        <w:t>Prekliči</w:t>
      </w:r>
      <w:r w:rsidRPr="00335654">
        <w:rPr>
          <w:lang w:eastAsia="sl-SI"/>
        </w:rPr>
        <w:t>«,</w:t>
      </w:r>
      <w:r>
        <w:rPr>
          <w:lang w:eastAsia="sl-SI"/>
        </w:rPr>
        <w:t xml:space="preserve"> če želite prekiniti akcijo.</w:t>
      </w:r>
    </w:p>
    <w:p w14:paraId="45537D14" w14:textId="30D411AE" w:rsidR="00192ADD" w:rsidRDefault="00192ADD" w:rsidP="00192ADD">
      <w:pPr>
        <w:pStyle w:val="Naslov4"/>
        <w:rPr>
          <w:lang w:eastAsia="sl-SI"/>
        </w:rPr>
      </w:pPr>
      <w:bookmarkStart w:id="272" w:name="_Toc89335291"/>
      <w:r>
        <w:rPr>
          <w:lang w:eastAsia="sl-SI"/>
        </w:rPr>
        <w:t>Urejanje pobude</w:t>
      </w:r>
      <w:bookmarkEnd w:id="272"/>
    </w:p>
    <w:p w14:paraId="2EF230DF" w14:textId="77777777" w:rsidR="00192ADD" w:rsidRDefault="00192ADD" w:rsidP="00192ADD">
      <w:pPr>
        <w:pStyle w:val="Naslov5"/>
        <w:rPr>
          <w:lang w:eastAsia="sl-SI"/>
        </w:rPr>
      </w:pPr>
      <w:bookmarkStart w:id="273" w:name="_Toc89335292"/>
      <w:r>
        <w:rPr>
          <w:lang w:eastAsia="sl-SI"/>
        </w:rPr>
        <w:t>Kdo lahko ureja pobudo in kdaj?</w:t>
      </w:r>
      <w:bookmarkEnd w:id="273"/>
    </w:p>
    <w:p w14:paraId="1C49B53A" w14:textId="77777777" w:rsidR="00192ADD" w:rsidRDefault="00192ADD" w:rsidP="00192ADD">
      <w:pPr>
        <w:rPr>
          <w:lang w:eastAsia="sl-SI"/>
        </w:rPr>
      </w:pPr>
      <w:r>
        <w:rPr>
          <w:lang w:eastAsia="sl-SI"/>
        </w:rPr>
        <w:t>Akcija je na voljo:</w:t>
      </w:r>
    </w:p>
    <w:p w14:paraId="79CDD482" w14:textId="77777777" w:rsidR="00610BD2" w:rsidRDefault="00192ADD" w:rsidP="00B2662A">
      <w:pPr>
        <w:pStyle w:val="Odstavekseznama"/>
        <w:numPr>
          <w:ilvl w:val="0"/>
          <w:numId w:val="75"/>
        </w:numPr>
        <w:rPr>
          <w:lang w:eastAsia="sl-SI"/>
        </w:rPr>
      </w:pPr>
      <w:r>
        <w:rPr>
          <w:lang w:eastAsia="sl-SI"/>
        </w:rPr>
        <w:t xml:space="preserve">če ste </w:t>
      </w:r>
      <w:r w:rsidR="00610BD2">
        <w:rPr>
          <w:lang w:eastAsia="sl-SI"/>
        </w:rPr>
        <w:t>pobudo dodali v aplikacijo ali</w:t>
      </w:r>
    </w:p>
    <w:p w14:paraId="52BA4038" w14:textId="733E1C64" w:rsidR="00192ADD" w:rsidRDefault="00610BD2" w:rsidP="00B2662A">
      <w:pPr>
        <w:pStyle w:val="Odstavekseznama"/>
        <w:numPr>
          <w:ilvl w:val="0"/>
          <w:numId w:val="75"/>
        </w:numPr>
        <w:rPr>
          <w:lang w:eastAsia="sl-SI"/>
        </w:rPr>
      </w:pPr>
      <w:r>
        <w:rPr>
          <w:lang w:eastAsia="sl-SI"/>
        </w:rPr>
        <w:t>če ste koordinator pobude</w:t>
      </w:r>
      <w:r w:rsidR="00192ADD">
        <w:rPr>
          <w:lang w:eastAsia="sl-SI"/>
        </w:rPr>
        <w:t>;</w:t>
      </w:r>
    </w:p>
    <w:p w14:paraId="4E3E8F7E" w14:textId="57A8AD7D" w:rsidR="00192ADD" w:rsidRDefault="00192ADD" w:rsidP="00B2662A">
      <w:pPr>
        <w:pStyle w:val="Odstavekseznama"/>
        <w:numPr>
          <w:ilvl w:val="0"/>
          <w:numId w:val="75"/>
        </w:numPr>
        <w:rPr>
          <w:lang w:eastAsia="sl-SI"/>
        </w:rPr>
      </w:pPr>
      <w:r>
        <w:rPr>
          <w:lang w:eastAsia="sl-SI"/>
        </w:rPr>
        <w:t>če je način oddaje pobude po pošti.</w:t>
      </w:r>
    </w:p>
    <w:p w14:paraId="7D147570" w14:textId="596FC176" w:rsidR="00610BD2" w:rsidRPr="00E43308" w:rsidRDefault="00610BD2" w:rsidP="00610BD2">
      <w:pPr>
        <w:rPr>
          <w:lang w:eastAsia="sl-SI"/>
        </w:rPr>
      </w:pPr>
      <w:r w:rsidRPr="00610BD2">
        <w:rPr>
          <w:rStyle w:val="Poudarek"/>
        </w:rPr>
        <w:t>Pozor!</w:t>
      </w:r>
      <w:r>
        <w:rPr>
          <w:lang w:eastAsia="sl-SI"/>
        </w:rPr>
        <w:t xml:space="preserve"> Če je pobuda oddana prek spleta, se ne more urejati.</w:t>
      </w:r>
    </w:p>
    <w:p w14:paraId="5113A4DF" w14:textId="77777777" w:rsidR="00192ADD" w:rsidRPr="004E2656" w:rsidRDefault="00192ADD" w:rsidP="00192ADD">
      <w:pPr>
        <w:pStyle w:val="Naslov5"/>
        <w:rPr>
          <w:rStyle w:val="Neensklic"/>
          <w:b w:val="0"/>
        </w:rPr>
      </w:pPr>
      <w:bookmarkStart w:id="274" w:name="_Toc89335293"/>
      <w:r w:rsidRPr="004E2656">
        <w:rPr>
          <w:rStyle w:val="Neensklic"/>
          <w:b w:val="0"/>
        </w:rPr>
        <w:t xml:space="preserve">Kako urejam </w:t>
      </w:r>
      <w:r>
        <w:rPr>
          <w:rStyle w:val="Neensklic"/>
          <w:b w:val="0"/>
        </w:rPr>
        <w:t>pobudo</w:t>
      </w:r>
      <w:r w:rsidRPr="004E2656">
        <w:rPr>
          <w:rStyle w:val="Neensklic"/>
          <w:b w:val="0"/>
        </w:rPr>
        <w:t>?</w:t>
      </w:r>
      <w:bookmarkEnd w:id="274"/>
    </w:p>
    <w:p w14:paraId="79A8DF84" w14:textId="77777777" w:rsidR="00192ADD" w:rsidRDefault="00192ADD" w:rsidP="00192ADD">
      <w:pPr>
        <w:rPr>
          <w:lang w:eastAsia="sl-SI"/>
        </w:rPr>
      </w:pPr>
      <w:r w:rsidRPr="001A441C">
        <w:rPr>
          <w:noProof/>
          <w:lang w:eastAsia="sl-SI"/>
        </w:rPr>
        <w:drawing>
          <wp:inline distT="0" distB="0" distL="0" distR="0" wp14:anchorId="6F9AFAA6" wp14:editId="278E9E6E">
            <wp:extent cx="1791896" cy="295805"/>
            <wp:effectExtent l="0" t="0" r="0" b="9525"/>
            <wp:docPr id="233" name="Picture 23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48823" cy="321710"/>
                    </a:xfrm>
                    <a:prstGeom prst="rect">
                      <a:avLst/>
                    </a:prstGeom>
                  </pic:spPr>
                </pic:pic>
              </a:graphicData>
            </a:graphic>
          </wp:inline>
        </w:drawing>
      </w:r>
    </w:p>
    <w:p w14:paraId="5E93C95B" w14:textId="77777777" w:rsidR="00192ADD" w:rsidRDefault="00192ADD" w:rsidP="00B2662A">
      <w:pPr>
        <w:pStyle w:val="Odstavekseznama"/>
        <w:numPr>
          <w:ilvl w:val="0"/>
          <w:numId w:val="76"/>
        </w:numPr>
      </w:pPr>
      <w:r>
        <w:t>Odprite stran »</w:t>
      </w:r>
      <w:r w:rsidRPr="002635E5">
        <w:rPr>
          <w:b/>
        </w:rPr>
        <w:t xml:space="preserve">Vpogled v </w:t>
      </w:r>
      <w:r>
        <w:rPr>
          <w:b/>
        </w:rPr>
        <w:t>pobudo</w:t>
      </w:r>
      <w:r>
        <w:t>«.</w:t>
      </w:r>
    </w:p>
    <w:p w14:paraId="66A09261" w14:textId="77777777" w:rsidR="00192ADD" w:rsidRDefault="00192ADD" w:rsidP="00B2662A">
      <w:pPr>
        <w:pStyle w:val="Odstavekseznama"/>
        <w:numPr>
          <w:ilvl w:val="0"/>
          <w:numId w:val="76"/>
        </w:numPr>
      </w:pPr>
      <w:r>
        <w:t>Kliknite na gumb »</w:t>
      </w:r>
      <w:r w:rsidRPr="002635E5">
        <w:rPr>
          <w:b/>
        </w:rPr>
        <w:t>Uredi</w:t>
      </w:r>
      <w:r w:rsidRPr="00335654">
        <w:t>«.</w:t>
      </w:r>
    </w:p>
    <w:p w14:paraId="391C89C7" w14:textId="77777777" w:rsidR="00192ADD" w:rsidRPr="002635E5" w:rsidRDefault="00192ADD" w:rsidP="00B2662A">
      <w:pPr>
        <w:pStyle w:val="Odstavekseznama"/>
        <w:numPr>
          <w:ilvl w:val="0"/>
          <w:numId w:val="76"/>
        </w:numPr>
        <w:rPr>
          <w:rStyle w:val="Neensklic"/>
          <w:b w:val="0"/>
          <w:bCs w:val="0"/>
          <w:color w:val="auto"/>
        </w:rPr>
      </w:pPr>
      <w:r>
        <w:t xml:space="preserve">Preusmerjeni boste v </w:t>
      </w:r>
      <w:r>
        <w:rPr>
          <w:lang w:eastAsia="sl-SI"/>
        </w:rPr>
        <w:t>»</w:t>
      </w:r>
      <w:r w:rsidRPr="002635E5">
        <w:rPr>
          <w:b/>
          <w:lang w:eastAsia="sl-SI"/>
        </w:rPr>
        <w:t>Čarovnik za urejanje podatkov</w:t>
      </w:r>
      <w:r>
        <w:rPr>
          <w:lang w:eastAsia="sl-SI"/>
        </w:rPr>
        <w:t>«.</w:t>
      </w:r>
    </w:p>
    <w:p w14:paraId="16DE5869" w14:textId="77777777" w:rsidR="00192ADD" w:rsidRDefault="00192ADD" w:rsidP="00B2662A">
      <w:pPr>
        <w:pStyle w:val="Odstavekseznama"/>
        <w:numPr>
          <w:ilvl w:val="0"/>
          <w:numId w:val="76"/>
        </w:numPr>
      </w:pPr>
      <w:r>
        <w:t>Ko končate z urejanjem atributnih podatkov, kliknite »</w:t>
      </w:r>
      <w:r w:rsidRPr="002635E5">
        <w:rPr>
          <w:b/>
        </w:rPr>
        <w:t>Shrani in zapri</w:t>
      </w:r>
      <w:r>
        <w:t>«.</w:t>
      </w:r>
    </w:p>
    <w:p w14:paraId="51FF848B" w14:textId="256099A2" w:rsidR="00192ADD" w:rsidRDefault="00192ADD" w:rsidP="00192ADD">
      <w:pPr>
        <w:rPr>
          <w:lang w:eastAsia="sl-SI"/>
        </w:rPr>
      </w:pPr>
      <w:r>
        <w:rPr>
          <w:lang w:eastAsia="sl-SI"/>
        </w:rPr>
        <w:t>Urejanje pobude lahko kadar koli prekinete in nadaljujete kasneje. Ni potrebno, da vse podatke čarovnika izpolnite hkrati.</w:t>
      </w:r>
    </w:p>
    <w:p w14:paraId="67B7093B" w14:textId="1B3028CF" w:rsidR="002635E5" w:rsidRDefault="002635E5" w:rsidP="002635E5">
      <w:pPr>
        <w:pStyle w:val="Naslov4"/>
      </w:pPr>
      <w:bookmarkStart w:id="275" w:name="_Toc89335294"/>
      <w:r>
        <w:t>Pripenjanje izjav</w:t>
      </w:r>
      <w:bookmarkEnd w:id="275"/>
    </w:p>
    <w:p w14:paraId="4344E779" w14:textId="3BF0AD2B" w:rsidR="002635E5" w:rsidRDefault="002635E5" w:rsidP="002635E5">
      <w:pPr>
        <w:pStyle w:val="Naslov5"/>
      </w:pPr>
      <w:bookmarkStart w:id="276" w:name="_Toc89335295"/>
      <w:r>
        <w:t>Kdo lahko pripne izjave in kdaj?</w:t>
      </w:r>
      <w:bookmarkEnd w:id="276"/>
    </w:p>
    <w:p w14:paraId="4CB9C93D" w14:textId="7D483FFE" w:rsidR="002635E5" w:rsidRDefault="002635E5" w:rsidP="002635E5">
      <w:r>
        <w:t>Akcija je na voljo:</w:t>
      </w:r>
    </w:p>
    <w:p w14:paraId="75C110D7" w14:textId="33681595" w:rsidR="002635E5" w:rsidRDefault="002635E5" w:rsidP="00B2662A">
      <w:pPr>
        <w:pStyle w:val="Odstavekseznama"/>
        <w:numPr>
          <w:ilvl w:val="0"/>
          <w:numId w:val="78"/>
        </w:numPr>
      </w:pPr>
      <w:r>
        <w:t>če ste uporabnik SEM in</w:t>
      </w:r>
    </w:p>
    <w:p w14:paraId="3B10D437" w14:textId="7C151CE5" w:rsidR="002635E5" w:rsidRPr="00192ADD" w:rsidRDefault="002635E5" w:rsidP="00B2662A">
      <w:pPr>
        <w:pStyle w:val="Odstavekseznama"/>
        <w:numPr>
          <w:ilvl w:val="0"/>
          <w:numId w:val="78"/>
        </w:numPr>
      </w:pPr>
      <w:r w:rsidRPr="00192ADD">
        <w:t xml:space="preserve">če </w:t>
      </w:r>
      <w:r w:rsidR="00192ADD" w:rsidRPr="00192ADD">
        <w:t xml:space="preserve">je pobuda v statusu </w:t>
      </w:r>
      <w:r w:rsidR="00192ADD">
        <w:t>»</w:t>
      </w:r>
      <w:r w:rsidR="00192ADD" w:rsidRPr="00192ADD">
        <w:rPr>
          <w:b/>
        </w:rPr>
        <w:t>Pobuda oddana</w:t>
      </w:r>
      <w:r w:rsidR="00192ADD">
        <w:t xml:space="preserve">« ali </w:t>
      </w:r>
      <w:r w:rsidR="00192ADD" w:rsidRPr="00192ADD">
        <w:t>»</w:t>
      </w:r>
      <w:r w:rsidR="00192ADD" w:rsidRPr="00192ADD">
        <w:rPr>
          <w:b/>
        </w:rPr>
        <w:t>Pobuda v pregledu</w:t>
      </w:r>
      <w:r w:rsidR="00192ADD" w:rsidRPr="00192ADD">
        <w:t>«</w:t>
      </w:r>
      <w:r w:rsidRPr="00192ADD">
        <w:t>.</w:t>
      </w:r>
    </w:p>
    <w:p w14:paraId="3809BA3E" w14:textId="10831AD4" w:rsidR="002635E5" w:rsidRPr="002635E5" w:rsidRDefault="002635E5" w:rsidP="002635E5">
      <w:pPr>
        <w:pStyle w:val="Naslov5"/>
      </w:pPr>
      <w:bookmarkStart w:id="277" w:name="_Toc89335296"/>
      <w:r>
        <w:lastRenderedPageBreak/>
        <w:t>Kako pripnem izjave?</w:t>
      </w:r>
      <w:bookmarkEnd w:id="277"/>
    </w:p>
    <w:p w14:paraId="3B77B1C5" w14:textId="380F435D" w:rsidR="00ED76FD" w:rsidRDefault="002635E5" w:rsidP="00ED76FD">
      <w:pPr>
        <w:rPr>
          <w:lang w:eastAsia="sl-SI"/>
        </w:rPr>
      </w:pPr>
      <w:r w:rsidRPr="002635E5">
        <w:rPr>
          <w:noProof/>
          <w:lang w:eastAsia="sl-SI"/>
        </w:rPr>
        <w:drawing>
          <wp:inline distT="0" distB="0" distL="0" distR="0" wp14:anchorId="51572957" wp14:editId="72DA3424">
            <wp:extent cx="1405179" cy="218117"/>
            <wp:effectExtent l="0" t="0" r="508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54320" cy="225745"/>
                    </a:xfrm>
                    <a:prstGeom prst="rect">
                      <a:avLst/>
                    </a:prstGeom>
                  </pic:spPr>
                </pic:pic>
              </a:graphicData>
            </a:graphic>
          </wp:inline>
        </w:drawing>
      </w:r>
    </w:p>
    <w:p w14:paraId="3C980B0C" w14:textId="4553BAC5" w:rsidR="002635E5" w:rsidRDefault="002635E5" w:rsidP="00B2662A">
      <w:pPr>
        <w:pStyle w:val="Odstavekseznama"/>
        <w:numPr>
          <w:ilvl w:val="0"/>
          <w:numId w:val="79"/>
        </w:numPr>
        <w:rPr>
          <w:lang w:eastAsia="sl-SI"/>
        </w:rPr>
      </w:pPr>
      <w:r>
        <w:rPr>
          <w:lang w:eastAsia="sl-SI"/>
        </w:rPr>
        <w:t>Odprite stran »</w:t>
      </w:r>
      <w:r w:rsidRPr="00192ADD">
        <w:rPr>
          <w:b/>
          <w:lang w:eastAsia="sl-SI"/>
        </w:rPr>
        <w:t>Vpogled v pobudo</w:t>
      </w:r>
      <w:r>
        <w:rPr>
          <w:lang w:eastAsia="sl-SI"/>
        </w:rPr>
        <w:t>«.</w:t>
      </w:r>
    </w:p>
    <w:p w14:paraId="3830FE85" w14:textId="219A4D0A" w:rsidR="002635E5" w:rsidRDefault="002635E5" w:rsidP="00B2662A">
      <w:pPr>
        <w:pStyle w:val="Odstavekseznama"/>
        <w:numPr>
          <w:ilvl w:val="0"/>
          <w:numId w:val="79"/>
        </w:numPr>
        <w:rPr>
          <w:lang w:eastAsia="sl-SI"/>
        </w:rPr>
      </w:pPr>
      <w:r>
        <w:rPr>
          <w:lang w:eastAsia="sl-SI"/>
        </w:rPr>
        <w:t>Kliknite na gumb »</w:t>
      </w:r>
      <w:r w:rsidRPr="00192ADD">
        <w:rPr>
          <w:b/>
          <w:lang w:eastAsia="sl-SI"/>
        </w:rPr>
        <w:t>Pripni izjave</w:t>
      </w:r>
      <w:r>
        <w:rPr>
          <w:lang w:eastAsia="sl-SI"/>
        </w:rPr>
        <w:t>«.</w:t>
      </w:r>
    </w:p>
    <w:p w14:paraId="378A492E" w14:textId="730049BB" w:rsidR="002635E5" w:rsidRDefault="002635E5" w:rsidP="00B2662A">
      <w:pPr>
        <w:pStyle w:val="Odstavekseznama"/>
        <w:numPr>
          <w:ilvl w:val="0"/>
          <w:numId w:val="79"/>
        </w:numPr>
        <w:rPr>
          <w:lang w:eastAsia="sl-SI"/>
        </w:rPr>
      </w:pPr>
      <w:r>
        <w:rPr>
          <w:lang w:eastAsia="sl-SI"/>
        </w:rPr>
        <w:t xml:space="preserve">Preusmerjeni boste na čarovnik za </w:t>
      </w:r>
      <w:r w:rsidR="00192ADD">
        <w:rPr>
          <w:lang w:eastAsia="sl-SI"/>
        </w:rPr>
        <w:t>pripenjanje prilog; za vsako pripeto izjavo izpolnite obvezne podatke (vrsto priloge).</w:t>
      </w:r>
    </w:p>
    <w:p w14:paraId="4D309B02" w14:textId="2D426EE9" w:rsidR="00192ADD" w:rsidRDefault="00192ADD" w:rsidP="00B2662A">
      <w:pPr>
        <w:pStyle w:val="Odstavekseznama"/>
        <w:numPr>
          <w:ilvl w:val="0"/>
          <w:numId w:val="79"/>
        </w:numPr>
      </w:pPr>
      <w:r>
        <w:t>Ko končate z urejanjem atributnih podatkov, kliknite »</w:t>
      </w:r>
      <w:r w:rsidRPr="00E33988">
        <w:rPr>
          <w:b/>
        </w:rPr>
        <w:t>Shrani in zapri</w:t>
      </w:r>
      <w:r>
        <w:t>«.</w:t>
      </w:r>
    </w:p>
    <w:p w14:paraId="68A5AFB1" w14:textId="6D15252C" w:rsidR="00192ADD" w:rsidRDefault="00192ADD" w:rsidP="00192ADD">
      <w:pPr>
        <w:pStyle w:val="Naslov4"/>
      </w:pPr>
      <w:bookmarkStart w:id="278" w:name="_Toc89335297"/>
      <w:r>
        <w:t>Preverjanje popolnosti pobude</w:t>
      </w:r>
      <w:bookmarkEnd w:id="278"/>
    </w:p>
    <w:p w14:paraId="5F3FF661" w14:textId="6AB4A6BA" w:rsidR="00192ADD" w:rsidRDefault="00192ADD" w:rsidP="00192ADD">
      <w:pPr>
        <w:pStyle w:val="Naslov5"/>
      </w:pPr>
      <w:bookmarkStart w:id="279" w:name="_Toc89335298"/>
      <w:r>
        <w:t>Kdo lahko označi, da je pobuda popolna ali nepopolna in kdaj?</w:t>
      </w:r>
      <w:bookmarkEnd w:id="279"/>
    </w:p>
    <w:p w14:paraId="079C37F9" w14:textId="77777777" w:rsidR="00192ADD" w:rsidRDefault="00192ADD" w:rsidP="00192ADD">
      <w:r>
        <w:t>Akcija je na voljo:</w:t>
      </w:r>
    </w:p>
    <w:p w14:paraId="0F1BF38C" w14:textId="1D9B18FF" w:rsidR="00192ADD" w:rsidRDefault="00192ADD" w:rsidP="00B2662A">
      <w:pPr>
        <w:pStyle w:val="Odstavekseznama"/>
        <w:numPr>
          <w:ilvl w:val="0"/>
          <w:numId w:val="78"/>
        </w:numPr>
      </w:pPr>
      <w:r>
        <w:t xml:space="preserve">če ste </w:t>
      </w:r>
      <w:r w:rsidRPr="00192ADD">
        <w:rPr>
          <w:b/>
        </w:rPr>
        <w:t>koordinator pobude</w:t>
      </w:r>
      <w:r>
        <w:t xml:space="preserve"> in</w:t>
      </w:r>
    </w:p>
    <w:p w14:paraId="2F6D1A71" w14:textId="57628FE1" w:rsidR="00192ADD" w:rsidRPr="00192ADD" w:rsidRDefault="00192ADD" w:rsidP="00B2662A">
      <w:pPr>
        <w:pStyle w:val="Odstavekseznama"/>
        <w:numPr>
          <w:ilvl w:val="0"/>
          <w:numId w:val="78"/>
        </w:numPr>
      </w:pPr>
      <w:r w:rsidRPr="00192ADD">
        <w:t>če je pobuda v statusu »</w:t>
      </w:r>
      <w:r w:rsidRPr="00192ADD">
        <w:rPr>
          <w:b/>
        </w:rPr>
        <w:t>Pobuda v pregledu</w:t>
      </w:r>
      <w:r w:rsidRPr="00192ADD">
        <w:t>«.</w:t>
      </w:r>
    </w:p>
    <w:p w14:paraId="05AE7637" w14:textId="56E7C855" w:rsidR="00192ADD" w:rsidRPr="00C40335" w:rsidRDefault="00192ADD" w:rsidP="00192ADD">
      <w:pPr>
        <w:pStyle w:val="Naslov5"/>
        <w:rPr>
          <w:rStyle w:val="Neensklic"/>
          <w:b w:val="0"/>
          <w:bCs w:val="0"/>
          <w:color w:val="374C80" w:themeColor="accent1" w:themeShade="BF"/>
        </w:rPr>
      </w:pPr>
      <w:bookmarkStart w:id="280" w:name="_Toc89335299"/>
      <w:r w:rsidRPr="00C40335">
        <w:rPr>
          <w:rStyle w:val="Neensklic"/>
          <w:b w:val="0"/>
          <w:bCs w:val="0"/>
          <w:color w:val="374C80" w:themeColor="accent1" w:themeShade="BF"/>
        </w:rPr>
        <w:t xml:space="preserve">Kako </w:t>
      </w:r>
      <w:r>
        <w:rPr>
          <w:rStyle w:val="Neensklic"/>
          <w:b w:val="0"/>
          <w:bCs w:val="0"/>
          <w:color w:val="374C80" w:themeColor="accent1" w:themeShade="BF"/>
        </w:rPr>
        <w:t>označim, da je pobuda popolna</w:t>
      </w:r>
      <w:r w:rsidRPr="00C40335">
        <w:rPr>
          <w:rStyle w:val="Neensklic"/>
          <w:b w:val="0"/>
          <w:bCs w:val="0"/>
          <w:color w:val="374C80" w:themeColor="accent1" w:themeShade="BF"/>
        </w:rPr>
        <w:t>?</w:t>
      </w:r>
      <w:bookmarkEnd w:id="280"/>
    </w:p>
    <w:p w14:paraId="10F9BD54" w14:textId="49D7E3BC" w:rsidR="00192ADD" w:rsidRPr="00F76ED4" w:rsidRDefault="00192ADD" w:rsidP="00192ADD">
      <w:pPr>
        <w:pStyle w:val="Brezrazmikov"/>
        <w:spacing w:after="200" w:line="276" w:lineRule="auto"/>
        <w:rPr>
          <w:rStyle w:val="Neensklic"/>
          <w:noProof/>
          <w:lang w:eastAsia="sl-SI"/>
        </w:rPr>
      </w:pPr>
      <w:r w:rsidRPr="00832836">
        <w:rPr>
          <w:noProof/>
          <w:lang w:eastAsia="sl-SI"/>
        </w:rPr>
        <w:t xml:space="preserve"> </w:t>
      </w:r>
      <w:r w:rsidRPr="00192ADD">
        <w:rPr>
          <w:noProof/>
          <w:lang w:eastAsia="sl-SI"/>
        </w:rPr>
        <w:drawing>
          <wp:inline distT="0" distB="0" distL="0" distR="0" wp14:anchorId="7A487677" wp14:editId="376B2FA2">
            <wp:extent cx="1426210" cy="210918"/>
            <wp:effectExtent l="0" t="0" r="254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490958" cy="220493"/>
                    </a:xfrm>
                    <a:prstGeom prst="rect">
                      <a:avLst/>
                    </a:prstGeom>
                  </pic:spPr>
                </pic:pic>
              </a:graphicData>
            </a:graphic>
          </wp:inline>
        </w:drawing>
      </w:r>
    </w:p>
    <w:p w14:paraId="57E0EC79" w14:textId="06554417" w:rsidR="00192ADD" w:rsidRDefault="00192ADD" w:rsidP="00B2662A">
      <w:pPr>
        <w:pStyle w:val="Odstavekseznama"/>
        <w:numPr>
          <w:ilvl w:val="0"/>
          <w:numId w:val="80"/>
        </w:numPr>
      </w:pPr>
      <w:r>
        <w:t>Odprite stran »</w:t>
      </w:r>
      <w:r w:rsidRPr="00335F8B">
        <w:rPr>
          <w:b/>
        </w:rPr>
        <w:t xml:space="preserve">Vpogled v </w:t>
      </w:r>
      <w:r>
        <w:rPr>
          <w:b/>
        </w:rPr>
        <w:t>pobudo</w:t>
      </w:r>
      <w:r>
        <w:t>«.</w:t>
      </w:r>
    </w:p>
    <w:p w14:paraId="6ADCB732" w14:textId="7D01D1B7" w:rsidR="00192ADD" w:rsidRDefault="00192ADD" w:rsidP="00B2662A">
      <w:pPr>
        <w:pStyle w:val="Odstavekseznama"/>
        <w:numPr>
          <w:ilvl w:val="0"/>
          <w:numId w:val="80"/>
        </w:numPr>
      </w:pPr>
      <w:r>
        <w:t>Kliknite na gumb »</w:t>
      </w:r>
      <w:r>
        <w:rPr>
          <w:b/>
        </w:rPr>
        <w:t>Pobuda je popolna</w:t>
      </w:r>
      <w:r w:rsidRPr="00335654">
        <w:t>«.</w:t>
      </w:r>
    </w:p>
    <w:p w14:paraId="306CDFD1" w14:textId="77777777" w:rsidR="00192ADD" w:rsidRDefault="00192ADD" w:rsidP="00B2662A">
      <w:pPr>
        <w:pStyle w:val="Odstavekseznama"/>
        <w:numPr>
          <w:ilvl w:val="0"/>
          <w:numId w:val="80"/>
        </w:numPr>
      </w:pPr>
      <w:r>
        <w:t>Če želite, vpišite komentar; komentar bo viden na časovnici.</w:t>
      </w:r>
    </w:p>
    <w:p w14:paraId="5BD32912" w14:textId="77777777" w:rsidR="00192ADD" w:rsidRDefault="00192ADD" w:rsidP="00B2662A">
      <w:pPr>
        <w:pStyle w:val="Odstavekseznama"/>
        <w:numPr>
          <w:ilvl w:val="0"/>
          <w:numId w:val="80"/>
        </w:numPr>
      </w:pPr>
      <w:r>
        <w:t>Kliknite na gumb »</w:t>
      </w:r>
      <w:r w:rsidRPr="0008709F">
        <w:rPr>
          <w:b/>
        </w:rPr>
        <w:t>Potrdi</w:t>
      </w:r>
      <w:r w:rsidRPr="00335654">
        <w:t>«</w:t>
      </w:r>
      <w:r>
        <w:t xml:space="preserve"> oz. »</w:t>
      </w:r>
      <w:r w:rsidRPr="0008709F">
        <w:rPr>
          <w:b/>
        </w:rPr>
        <w:t>Prekliči</w:t>
      </w:r>
      <w:r w:rsidRPr="00335654">
        <w:t>«,</w:t>
      </w:r>
      <w:r>
        <w:t xml:space="preserve"> če želite prekiniti akcijo.</w:t>
      </w:r>
    </w:p>
    <w:p w14:paraId="537F8913" w14:textId="408FD425" w:rsidR="00192ADD" w:rsidRDefault="00192ADD" w:rsidP="00B2662A">
      <w:pPr>
        <w:pStyle w:val="Odstavekseznama"/>
        <w:numPr>
          <w:ilvl w:val="0"/>
          <w:numId w:val="80"/>
        </w:numPr>
        <w:rPr>
          <w:lang w:eastAsia="sl-SI"/>
        </w:rPr>
      </w:pPr>
      <w:r>
        <w:t>Na koncu uspešno izvedene akcije je status pobude »</w:t>
      </w:r>
      <w:r w:rsidRPr="00192ADD">
        <w:rPr>
          <w:b/>
        </w:rPr>
        <w:t>Pobuda popolna</w:t>
      </w:r>
      <w:r w:rsidRPr="00192ADD">
        <w:t>«.</w:t>
      </w:r>
    </w:p>
    <w:p w14:paraId="5EBA7604" w14:textId="089023E0" w:rsidR="00192ADD" w:rsidRPr="000729D1" w:rsidRDefault="00192ADD" w:rsidP="00192ADD">
      <w:pPr>
        <w:pStyle w:val="Naslov5"/>
        <w:rPr>
          <w:rStyle w:val="Neensklic"/>
          <w:b w:val="0"/>
        </w:rPr>
      </w:pPr>
      <w:bookmarkStart w:id="281" w:name="_Toc89335300"/>
      <w:r w:rsidRPr="000729D1">
        <w:rPr>
          <w:rStyle w:val="Neensklic"/>
          <w:b w:val="0"/>
        </w:rPr>
        <w:t xml:space="preserve">Kako </w:t>
      </w:r>
      <w:r>
        <w:rPr>
          <w:rStyle w:val="Neensklic"/>
          <w:b w:val="0"/>
        </w:rPr>
        <w:t>označim, da pobuda ni popolna?</w:t>
      </w:r>
      <w:bookmarkEnd w:id="281"/>
    </w:p>
    <w:p w14:paraId="324E68AC" w14:textId="71E33484" w:rsidR="00192ADD" w:rsidRPr="00F76ED4" w:rsidRDefault="00192ADD" w:rsidP="00192ADD">
      <w:pPr>
        <w:rPr>
          <w:rStyle w:val="Neensklic"/>
        </w:rPr>
      </w:pPr>
      <w:r w:rsidRPr="00832836">
        <w:rPr>
          <w:noProof/>
          <w:lang w:eastAsia="sl-SI"/>
        </w:rPr>
        <w:t xml:space="preserve"> </w:t>
      </w:r>
      <w:r w:rsidRPr="00192ADD">
        <w:rPr>
          <w:noProof/>
          <w:lang w:eastAsia="sl-SI"/>
        </w:rPr>
        <w:drawing>
          <wp:inline distT="0" distB="0" distL="0" distR="0" wp14:anchorId="3462A7D0" wp14:editId="74555962">
            <wp:extent cx="1373624" cy="206782"/>
            <wp:effectExtent l="0" t="0" r="0" b="317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469044" cy="221146"/>
                    </a:xfrm>
                    <a:prstGeom prst="rect">
                      <a:avLst/>
                    </a:prstGeom>
                  </pic:spPr>
                </pic:pic>
              </a:graphicData>
            </a:graphic>
          </wp:inline>
        </w:drawing>
      </w:r>
    </w:p>
    <w:p w14:paraId="05125392" w14:textId="094750F5" w:rsidR="00192ADD" w:rsidRDefault="00192ADD" w:rsidP="00B2662A">
      <w:pPr>
        <w:pStyle w:val="Odstavekseznama"/>
        <w:numPr>
          <w:ilvl w:val="0"/>
          <w:numId w:val="81"/>
        </w:numPr>
      </w:pPr>
      <w:r>
        <w:t>Odprite stran »</w:t>
      </w:r>
      <w:r w:rsidRPr="00335F8B">
        <w:rPr>
          <w:b/>
        </w:rPr>
        <w:t xml:space="preserve">Vpogled v </w:t>
      </w:r>
      <w:r>
        <w:rPr>
          <w:b/>
        </w:rPr>
        <w:t>pobudo</w:t>
      </w:r>
      <w:r>
        <w:t>«.</w:t>
      </w:r>
    </w:p>
    <w:p w14:paraId="2B1CCDA6" w14:textId="4FEF9A26" w:rsidR="00192ADD" w:rsidRDefault="00192ADD" w:rsidP="00B2662A">
      <w:pPr>
        <w:pStyle w:val="Odstavekseznama"/>
        <w:numPr>
          <w:ilvl w:val="0"/>
          <w:numId w:val="81"/>
        </w:numPr>
      </w:pPr>
      <w:r>
        <w:t>Kliknite na gumb »</w:t>
      </w:r>
      <w:r>
        <w:rPr>
          <w:b/>
        </w:rPr>
        <w:t>Pobuda ni popolna</w:t>
      </w:r>
      <w:r w:rsidRPr="00335654">
        <w:t>«.</w:t>
      </w:r>
    </w:p>
    <w:p w14:paraId="0B0A2955" w14:textId="77777777" w:rsidR="00192ADD" w:rsidRDefault="00192ADD" w:rsidP="00B2662A">
      <w:pPr>
        <w:pStyle w:val="Odstavekseznama"/>
        <w:numPr>
          <w:ilvl w:val="0"/>
          <w:numId w:val="81"/>
        </w:numPr>
      </w:pPr>
      <w:r>
        <w:t>Obvezno vpišite komentar; komentar bo viden na časovnici.</w:t>
      </w:r>
    </w:p>
    <w:p w14:paraId="1FE0550F" w14:textId="77777777" w:rsidR="00192ADD" w:rsidRDefault="00192ADD" w:rsidP="00B2662A">
      <w:pPr>
        <w:pStyle w:val="Odstavekseznama"/>
        <w:numPr>
          <w:ilvl w:val="0"/>
          <w:numId w:val="81"/>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7C2BD63F" w14:textId="68CA580B" w:rsidR="00192ADD" w:rsidRDefault="00192ADD" w:rsidP="00B2662A">
      <w:pPr>
        <w:pStyle w:val="Odstavekseznama"/>
        <w:numPr>
          <w:ilvl w:val="0"/>
          <w:numId w:val="81"/>
        </w:numPr>
        <w:rPr>
          <w:lang w:eastAsia="sl-SI"/>
        </w:rPr>
      </w:pPr>
      <w:r>
        <w:t>Na koncu uspešno izvedene akcije je status pobude »</w:t>
      </w:r>
      <w:r>
        <w:rPr>
          <w:b/>
        </w:rPr>
        <w:t>Pobuda nepopolna</w:t>
      </w:r>
      <w:r w:rsidRPr="00335654">
        <w:t>«</w:t>
      </w:r>
      <w:r w:rsidRPr="0008709F">
        <w:rPr>
          <w:b/>
        </w:rPr>
        <w:t xml:space="preserve"> </w:t>
      </w:r>
      <w:r>
        <w:t>in je postopek končan.</w:t>
      </w:r>
    </w:p>
    <w:p w14:paraId="35A09E93" w14:textId="4EC74337" w:rsidR="00192ADD" w:rsidRDefault="00192ADD" w:rsidP="00192ADD">
      <w:pPr>
        <w:pStyle w:val="Naslov4"/>
        <w:rPr>
          <w:lang w:eastAsia="sl-SI"/>
        </w:rPr>
      </w:pPr>
      <w:bookmarkStart w:id="282" w:name="_Toc89335301"/>
      <w:r>
        <w:rPr>
          <w:lang w:eastAsia="sl-SI"/>
        </w:rPr>
        <w:t>Posredovanje pobude na delovno skupino</w:t>
      </w:r>
      <w:bookmarkEnd w:id="282"/>
    </w:p>
    <w:p w14:paraId="4D6A7B68" w14:textId="0AE88927" w:rsidR="00192ADD" w:rsidRDefault="00192ADD" w:rsidP="00192ADD">
      <w:pPr>
        <w:pStyle w:val="Naslov5"/>
        <w:rPr>
          <w:lang w:eastAsia="sl-SI"/>
        </w:rPr>
      </w:pPr>
      <w:bookmarkStart w:id="283" w:name="_Toc89335302"/>
      <w:r>
        <w:rPr>
          <w:lang w:eastAsia="sl-SI"/>
        </w:rPr>
        <w:t>Kdo lahko posreduje pobudo na delovno skupino in kdaj?</w:t>
      </w:r>
      <w:bookmarkEnd w:id="283"/>
    </w:p>
    <w:p w14:paraId="15E26421" w14:textId="3FDE63B8" w:rsidR="00192ADD" w:rsidRDefault="00192ADD" w:rsidP="00192ADD">
      <w:pPr>
        <w:rPr>
          <w:lang w:eastAsia="sl-SI"/>
        </w:rPr>
      </w:pPr>
      <w:r>
        <w:rPr>
          <w:lang w:eastAsia="sl-SI"/>
        </w:rPr>
        <w:t>Akcija je na voljo:</w:t>
      </w:r>
    </w:p>
    <w:p w14:paraId="51A471C5" w14:textId="01F4E232" w:rsidR="00192ADD" w:rsidRDefault="00192ADD" w:rsidP="00B2662A">
      <w:pPr>
        <w:pStyle w:val="Odstavekseznama"/>
        <w:numPr>
          <w:ilvl w:val="0"/>
          <w:numId w:val="83"/>
        </w:numPr>
        <w:rPr>
          <w:lang w:eastAsia="sl-SI"/>
        </w:rPr>
      </w:pPr>
      <w:r>
        <w:rPr>
          <w:lang w:eastAsia="sl-SI"/>
        </w:rPr>
        <w:t xml:space="preserve">če ste </w:t>
      </w:r>
      <w:r w:rsidRPr="00192ADD">
        <w:rPr>
          <w:b/>
          <w:lang w:eastAsia="sl-SI"/>
        </w:rPr>
        <w:t>koordinator pobude</w:t>
      </w:r>
      <w:r>
        <w:rPr>
          <w:lang w:eastAsia="sl-SI"/>
        </w:rPr>
        <w:t>,</w:t>
      </w:r>
    </w:p>
    <w:p w14:paraId="2A9659CE" w14:textId="1F581F9D" w:rsidR="00192ADD" w:rsidRPr="00192ADD" w:rsidRDefault="00192ADD" w:rsidP="00B2662A">
      <w:pPr>
        <w:pStyle w:val="Odstavekseznama"/>
        <w:numPr>
          <w:ilvl w:val="0"/>
          <w:numId w:val="83"/>
        </w:numPr>
        <w:rPr>
          <w:lang w:eastAsia="sl-SI"/>
        </w:rPr>
      </w:pPr>
      <w:r>
        <w:rPr>
          <w:lang w:eastAsia="sl-SI"/>
        </w:rPr>
        <w:t>in če je status pobude »</w:t>
      </w:r>
      <w:r w:rsidRPr="00192ADD">
        <w:rPr>
          <w:b/>
          <w:lang w:eastAsia="sl-SI"/>
        </w:rPr>
        <w:t>Pobuda popolna</w:t>
      </w:r>
      <w:r>
        <w:rPr>
          <w:lang w:eastAsia="sl-SI"/>
        </w:rPr>
        <w:t>«.</w:t>
      </w:r>
    </w:p>
    <w:p w14:paraId="37694AB3" w14:textId="2E70CDB1" w:rsidR="00192ADD" w:rsidRDefault="00192ADD" w:rsidP="00192ADD">
      <w:pPr>
        <w:pStyle w:val="Naslov5"/>
        <w:rPr>
          <w:lang w:eastAsia="sl-SI"/>
        </w:rPr>
      </w:pPr>
      <w:bookmarkStart w:id="284" w:name="_Toc89335303"/>
      <w:r>
        <w:rPr>
          <w:lang w:eastAsia="sl-SI"/>
        </w:rPr>
        <w:t>Kako posredujem pobudo na delovno skupino?</w:t>
      </w:r>
      <w:bookmarkEnd w:id="284"/>
    </w:p>
    <w:p w14:paraId="388FCC8D" w14:textId="7C195584" w:rsidR="00192ADD" w:rsidRPr="00192ADD" w:rsidRDefault="00192ADD" w:rsidP="00192ADD">
      <w:pPr>
        <w:rPr>
          <w:lang w:eastAsia="sl-SI"/>
        </w:rPr>
      </w:pPr>
      <w:r w:rsidRPr="00192ADD">
        <w:rPr>
          <w:noProof/>
          <w:lang w:eastAsia="sl-SI"/>
        </w:rPr>
        <w:drawing>
          <wp:inline distT="0" distB="0" distL="0" distR="0" wp14:anchorId="72F292D3" wp14:editId="600D36DB">
            <wp:extent cx="1457206" cy="235198"/>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498872" cy="241923"/>
                    </a:xfrm>
                    <a:prstGeom prst="rect">
                      <a:avLst/>
                    </a:prstGeom>
                  </pic:spPr>
                </pic:pic>
              </a:graphicData>
            </a:graphic>
          </wp:inline>
        </w:drawing>
      </w:r>
    </w:p>
    <w:p w14:paraId="6CC0E0D5" w14:textId="77777777" w:rsidR="00192ADD" w:rsidRDefault="00192ADD" w:rsidP="00B2662A">
      <w:pPr>
        <w:pStyle w:val="Odstavekseznama"/>
        <w:numPr>
          <w:ilvl w:val="0"/>
          <w:numId w:val="82"/>
        </w:numPr>
      </w:pPr>
      <w:r>
        <w:t>Odprite stran »</w:t>
      </w:r>
      <w:r w:rsidRPr="00335F8B">
        <w:rPr>
          <w:b/>
        </w:rPr>
        <w:t xml:space="preserve">Vpogled v </w:t>
      </w:r>
      <w:r>
        <w:rPr>
          <w:b/>
        </w:rPr>
        <w:t>pobudo</w:t>
      </w:r>
      <w:r>
        <w:t>«.</w:t>
      </w:r>
    </w:p>
    <w:p w14:paraId="3E7E4B35" w14:textId="22E5C460" w:rsidR="00192ADD" w:rsidRDefault="00192ADD" w:rsidP="00B2662A">
      <w:pPr>
        <w:pStyle w:val="Odstavekseznama"/>
        <w:numPr>
          <w:ilvl w:val="0"/>
          <w:numId w:val="82"/>
        </w:numPr>
      </w:pPr>
      <w:r>
        <w:t>Kliknite na gumb »</w:t>
      </w:r>
      <w:r>
        <w:rPr>
          <w:b/>
        </w:rPr>
        <w:t>Posreduj na DS.</w:t>
      </w:r>
      <w:r w:rsidRPr="00335654">
        <w:t>«.</w:t>
      </w:r>
    </w:p>
    <w:p w14:paraId="0E18059A" w14:textId="4F427416" w:rsidR="00192ADD" w:rsidRDefault="00192ADD" w:rsidP="00B2662A">
      <w:pPr>
        <w:pStyle w:val="Odstavekseznama"/>
        <w:numPr>
          <w:ilvl w:val="0"/>
          <w:numId w:val="82"/>
        </w:numPr>
      </w:pPr>
      <w:r>
        <w:lastRenderedPageBreak/>
        <w:t>Če želite, vpišite komentar; komentar bo viden na časovnici.</w:t>
      </w:r>
    </w:p>
    <w:p w14:paraId="4A9B9426" w14:textId="77777777" w:rsidR="00192ADD" w:rsidRDefault="00192ADD" w:rsidP="00B2662A">
      <w:pPr>
        <w:pStyle w:val="Odstavekseznama"/>
        <w:numPr>
          <w:ilvl w:val="0"/>
          <w:numId w:val="82"/>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4D8F6047" w14:textId="71CC8996" w:rsidR="00192ADD" w:rsidRDefault="00192ADD" w:rsidP="00B2662A">
      <w:pPr>
        <w:pStyle w:val="Odstavekseznama"/>
        <w:numPr>
          <w:ilvl w:val="0"/>
          <w:numId w:val="82"/>
        </w:numPr>
        <w:rPr>
          <w:lang w:eastAsia="sl-SI"/>
        </w:rPr>
      </w:pPr>
      <w:r>
        <w:t>Na koncu uspešno izvedene akcije je status pobude »</w:t>
      </w:r>
      <w:r>
        <w:rPr>
          <w:b/>
        </w:rPr>
        <w:t>Pobuda na delovni skupini</w:t>
      </w:r>
      <w:r w:rsidRPr="00335654">
        <w:t>«</w:t>
      </w:r>
      <w:r w:rsidRPr="0008709F">
        <w:rPr>
          <w:b/>
        </w:rPr>
        <w:t xml:space="preserve"> </w:t>
      </w:r>
      <w:r>
        <w:t>in je postopek končan.</w:t>
      </w:r>
    </w:p>
    <w:p w14:paraId="20A5C187" w14:textId="47F00230" w:rsidR="00192ADD" w:rsidRDefault="00192ADD" w:rsidP="00192ADD">
      <w:pPr>
        <w:pStyle w:val="Naslov4"/>
        <w:rPr>
          <w:lang w:eastAsia="sl-SI"/>
        </w:rPr>
      </w:pPr>
      <w:bookmarkStart w:id="285" w:name="_Toc89335304"/>
      <w:r>
        <w:rPr>
          <w:lang w:eastAsia="sl-SI"/>
        </w:rPr>
        <w:t>Sprejetje pobude</w:t>
      </w:r>
      <w:bookmarkEnd w:id="285"/>
    </w:p>
    <w:p w14:paraId="11FE1004" w14:textId="39B934B0" w:rsidR="00192ADD" w:rsidRDefault="00192ADD" w:rsidP="00192ADD">
      <w:pPr>
        <w:pStyle w:val="Naslov5"/>
        <w:rPr>
          <w:lang w:eastAsia="sl-SI"/>
        </w:rPr>
      </w:pPr>
      <w:bookmarkStart w:id="286" w:name="_Toc89335305"/>
      <w:r>
        <w:rPr>
          <w:lang w:eastAsia="sl-SI"/>
        </w:rPr>
        <w:t>Kdo lahko vpiše odločitev o pobudi in kdaj?</w:t>
      </w:r>
      <w:bookmarkEnd w:id="286"/>
    </w:p>
    <w:p w14:paraId="5AB9373A" w14:textId="77777777" w:rsidR="00192ADD" w:rsidRDefault="00192ADD" w:rsidP="00192ADD">
      <w:pPr>
        <w:rPr>
          <w:lang w:eastAsia="sl-SI"/>
        </w:rPr>
      </w:pPr>
      <w:r>
        <w:rPr>
          <w:lang w:eastAsia="sl-SI"/>
        </w:rPr>
        <w:t>Akcija je na voljo:</w:t>
      </w:r>
    </w:p>
    <w:p w14:paraId="0E889ABE" w14:textId="77777777" w:rsidR="00192ADD" w:rsidRDefault="00192ADD" w:rsidP="00B2662A">
      <w:pPr>
        <w:pStyle w:val="Odstavekseznama"/>
        <w:numPr>
          <w:ilvl w:val="0"/>
          <w:numId w:val="83"/>
        </w:numPr>
        <w:rPr>
          <w:lang w:eastAsia="sl-SI"/>
        </w:rPr>
      </w:pPr>
      <w:r>
        <w:rPr>
          <w:lang w:eastAsia="sl-SI"/>
        </w:rPr>
        <w:t xml:space="preserve">če ste </w:t>
      </w:r>
      <w:r w:rsidRPr="00192ADD">
        <w:rPr>
          <w:b/>
          <w:lang w:eastAsia="sl-SI"/>
        </w:rPr>
        <w:t>koordinator pobude</w:t>
      </w:r>
      <w:r>
        <w:rPr>
          <w:lang w:eastAsia="sl-SI"/>
        </w:rPr>
        <w:t>,</w:t>
      </w:r>
    </w:p>
    <w:p w14:paraId="29A5295E" w14:textId="60F57AA7" w:rsidR="00192ADD" w:rsidRPr="00192ADD" w:rsidRDefault="00192ADD" w:rsidP="00B2662A">
      <w:pPr>
        <w:pStyle w:val="Odstavekseznama"/>
        <w:numPr>
          <w:ilvl w:val="0"/>
          <w:numId w:val="83"/>
        </w:numPr>
        <w:rPr>
          <w:lang w:eastAsia="sl-SI"/>
        </w:rPr>
      </w:pPr>
      <w:r>
        <w:rPr>
          <w:lang w:eastAsia="sl-SI"/>
        </w:rPr>
        <w:t>in če je status pobude »</w:t>
      </w:r>
      <w:r>
        <w:rPr>
          <w:b/>
          <w:lang w:eastAsia="sl-SI"/>
        </w:rPr>
        <w:t>Pobuda je na delovni skupini</w:t>
      </w:r>
      <w:r>
        <w:rPr>
          <w:lang w:eastAsia="sl-SI"/>
        </w:rPr>
        <w:t>«.</w:t>
      </w:r>
    </w:p>
    <w:p w14:paraId="4030B36B" w14:textId="451E9075" w:rsidR="00192ADD" w:rsidRDefault="00192ADD" w:rsidP="00192ADD">
      <w:pPr>
        <w:pStyle w:val="Naslov5"/>
        <w:rPr>
          <w:lang w:eastAsia="sl-SI"/>
        </w:rPr>
      </w:pPr>
      <w:bookmarkStart w:id="287" w:name="_Toc89335306"/>
      <w:r>
        <w:rPr>
          <w:lang w:eastAsia="sl-SI"/>
        </w:rPr>
        <w:t>Kako označim, da je pobuda sprejeta?</w:t>
      </w:r>
      <w:bookmarkEnd w:id="287"/>
    </w:p>
    <w:p w14:paraId="275FF986" w14:textId="0917ECB4" w:rsidR="00192ADD" w:rsidRPr="00192ADD" w:rsidRDefault="00192ADD" w:rsidP="00192ADD">
      <w:pPr>
        <w:rPr>
          <w:lang w:eastAsia="sl-SI"/>
        </w:rPr>
      </w:pPr>
      <w:r w:rsidRPr="00192ADD">
        <w:rPr>
          <w:noProof/>
          <w:lang w:eastAsia="sl-SI"/>
        </w:rPr>
        <w:drawing>
          <wp:inline distT="0" distB="0" distL="0" distR="0" wp14:anchorId="75E05921" wp14:editId="225F6EE2">
            <wp:extent cx="1415512" cy="220080"/>
            <wp:effectExtent l="0" t="0" r="0" b="889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473979" cy="229170"/>
                    </a:xfrm>
                    <a:prstGeom prst="rect">
                      <a:avLst/>
                    </a:prstGeom>
                  </pic:spPr>
                </pic:pic>
              </a:graphicData>
            </a:graphic>
          </wp:inline>
        </w:drawing>
      </w:r>
    </w:p>
    <w:p w14:paraId="27F44181" w14:textId="77777777" w:rsidR="00192ADD" w:rsidRDefault="00192ADD" w:rsidP="00B2662A">
      <w:pPr>
        <w:pStyle w:val="Odstavekseznama"/>
        <w:numPr>
          <w:ilvl w:val="0"/>
          <w:numId w:val="84"/>
        </w:numPr>
      </w:pPr>
      <w:r>
        <w:t>Odprite stran »</w:t>
      </w:r>
      <w:r w:rsidRPr="00335F8B">
        <w:rPr>
          <w:b/>
        </w:rPr>
        <w:t xml:space="preserve">Vpogled v </w:t>
      </w:r>
      <w:r>
        <w:rPr>
          <w:b/>
        </w:rPr>
        <w:t>pobudo</w:t>
      </w:r>
      <w:r>
        <w:t>«.</w:t>
      </w:r>
    </w:p>
    <w:p w14:paraId="6081B1B3" w14:textId="55081ABA" w:rsidR="00192ADD" w:rsidRDefault="00192ADD" w:rsidP="00B2662A">
      <w:pPr>
        <w:pStyle w:val="Odstavekseznama"/>
        <w:numPr>
          <w:ilvl w:val="0"/>
          <w:numId w:val="84"/>
        </w:numPr>
      </w:pPr>
      <w:r>
        <w:t>Kliknite na gumb »</w:t>
      </w:r>
      <w:r>
        <w:rPr>
          <w:b/>
        </w:rPr>
        <w:t>Pobuda sprejeta</w:t>
      </w:r>
      <w:r w:rsidRPr="00192ADD">
        <w:t>«.</w:t>
      </w:r>
    </w:p>
    <w:p w14:paraId="6A8B16F0" w14:textId="77777777" w:rsidR="00192ADD" w:rsidRDefault="00192ADD" w:rsidP="00B2662A">
      <w:pPr>
        <w:pStyle w:val="Odstavekseznama"/>
        <w:numPr>
          <w:ilvl w:val="0"/>
          <w:numId w:val="84"/>
        </w:numPr>
      </w:pPr>
      <w:r>
        <w:t>Če želite, vpišite komentar; komentar bo viden na časovnici.</w:t>
      </w:r>
    </w:p>
    <w:p w14:paraId="74FBD924" w14:textId="77777777" w:rsidR="00192ADD" w:rsidRDefault="00192ADD" w:rsidP="00B2662A">
      <w:pPr>
        <w:pStyle w:val="Odstavekseznama"/>
        <w:numPr>
          <w:ilvl w:val="0"/>
          <w:numId w:val="84"/>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7CC61FC1" w14:textId="5D45E815" w:rsidR="00192ADD" w:rsidRDefault="00192ADD" w:rsidP="00B2662A">
      <w:pPr>
        <w:pStyle w:val="Odstavekseznama"/>
        <w:numPr>
          <w:ilvl w:val="0"/>
          <w:numId w:val="84"/>
        </w:numPr>
        <w:rPr>
          <w:lang w:eastAsia="sl-SI"/>
        </w:rPr>
      </w:pPr>
      <w:r>
        <w:t>Na koncu uspešno izvedene akcije je status pobude »</w:t>
      </w:r>
      <w:r>
        <w:rPr>
          <w:b/>
        </w:rPr>
        <w:t>Pobuda sprejeta</w:t>
      </w:r>
      <w:r w:rsidRPr="00335654">
        <w:t>«</w:t>
      </w:r>
      <w:r w:rsidRPr="0008709F">
        <w:rPr>
          <w:b/>
        </w:rPr>
        <w:t xml:space="preserve"> </w:t>
      </w:r>
      <w:r>
        <w:t>in je postopek končan.</w:t>
      </w:r>
    </w:p>
    <w:p w14:paraId="4CE5355C" w14:textId="12AB9CA7" w:rsidR="00192ADD" w:rsidRDefault="00192ADD" w:rsidP="00192ADD">
      <w:pPr>
        <w:pStyle w:val="Naslov5"/>
        <w:rPr>
          <w:lang w:eastAsia="sl-SI"/>
        </w:rPr>
      </w:pPr>
      <w:bookmarkStart w:id="288" w:name="_Toc89335307"/>
      <w:r>
        <w:rPr>
          <w:lang w:eastAsia="sl-SI"/>
        </w:rPr>
        <w:t>Kako označim, da je pobuda zavrnjena?</w:t>
      </w:r>
      <w:bookmarkEnd w:id="288"/>
    </w:p>
    <w:p w14:paraId="103CEFA7" w14:textId="3805F98E" w:rsidR="00192ADD" w:rsidRPr="00192ADD" w:rsidRDefault="00192ADD" w:rsidP="00192ADD">
      <w:pPr>
        <w:rPr>
          <w:lang w:eastAsia="sl-SI"/>
        </w:rPr>
      </w:pPr>
      <w:r w:rsidRPr="00192ADD">
        <w:rPr>
          <w:noProof/>
          <w:lang w:eastAsia="sl-SI"/>
        </w:rPr>
        <w:drawing>
          <wp:inline distT="0" distB="0" distL="0" distR="0" wp14:anchorId="584392AD" wp14:editId="47E2D64A">
            <wp:extent cx="1415415" cy="205060"/>
            <wp:effectExtent l="0" t="0" r="0" b="508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505413" cy="218099"/>
                    </a:xfrm>
                    <a:prstGeom prst="rect">
                      <a:avLst/>
                    </a:prstGeom>
                  </pic:spPr>
                </pic:pic>
              </a:graphicData>
            </a:graphic>
          </wp:inline>
        </w:drawing>
      </w:r>
    </w:p>
    <w:p w14:paraId="0CC29C5C" w14:textId="77777777" w:rsidR="00192ADD" w:rsidRDefault="00192ADD" w:rsidP="00B2662A">
      <w:pPr>
        <w:pStyle w:val="Odstavekseznama"/>
        <w:numPr>
          <w:ilvl w:val="0"/>
          <w:numId w:val="92"/>
        </w:numPr>
      </w:pPr>
      <w:r>
        <w:t>Odprite stran »</w:t>
      </w:r>
      <w:r w:rsidRPr="0023293C">
        <w:rPr>
          <w:b/>
        </w:rPr>
        <w:t>Vpogled v pobudo</w:t>
      </w:r>
      <w:r>
        <w:t>«.</w:t>
      </w:r>
    </w:p>
    <w:p w14:paraId="20F51BDD" w14:textId="463614CD" w:rsidR="00192ADD" w:rsidRDefault="00192ADD" w:rsidP="00B2662A">
      <w:pPr>
        <w:pStyle w:val="Odstavekseznama"/>
        <w:numPr>
          <w:ilvl w:val="0"/>
          <w:numId w:val="92"/>
        </w:numPr>
      </w:pPr>
      <w:r>
        <w:t>Kliknite na gumb »</w:t>
      </w:r>
      <w:r w:rsidRPr="0023293C">
        <w:rPr>
          <w:b/>
        </w:rPr>
        <w:t>Pobuda zavrnjena</w:t>
      </w:r>
      <w:r w:rsidRPr="00192ADD">
        <w:t>«.</w:t>
      </w:r>
    </w:p>
    <w:p w14:paraId="763AA7BA" w14:textId="62296C6E" w:rsidR="00192ADD" w:rsidRDefault="00192ADD" w:rsidP="00B2662A">
      <w:pPr>
        <w:pStyle w:val="Odstavekseznama"/>
        <w:numPr>
          <w:ilvl w:val="0"/>
          <w:numId w:val="92"/>
        </w:numPr>
      </w:pPr>
      <w:r>
        <w:t>Obvezno vpišite komentar; komentar bo viden na časovnici.</w:t>
      </w:r>
    </w:p>
    <w:p w14:paraId="43417E7C" w14:textId="77777777" w:rsidR="00192ADD" w:rsidRDefault="00192ADD" w:rsidP="00B2662A">
      <w:pPr>
        <w:pStyle w:val="Odstavekseznama"/>
        <w:numPr>
          <w:ilvl w:val="0"/>
          <w:numId w:val="92"/>
        </w:numPr>
      </w:pPr>
      <w:r>
        <w:t>Kliknite na gumb »</w:t>
      </w:r>
      <w:r w:rsidRPr="0023293C">
        <w:rPr>
          <w:b/>
        </w:rPr>
        <w:t>Potrdi</w:t>
      </w:r>
      <w:r w:rsidRPr="00335654">
        <w:t>«</w:t>
      </w:r>
      <w:r>
        <w:t xml:space="preserve"> oz. »</w:t>
      </w:r>
      <w:r w:rsidRPr="0023293C">
        <w:rPr>
          <w:b/>
        </w:rPr>
        <w:t>Prekliči</w:t>
      </w:r>
      <w:r w:rsidRPr="00335654">
        <w:t>«,</w:t>
      </w:r>
      <w:r>
        <w:t xml:space="preserve"> če želite prekiniti akcijo.</w:t>
      </w:r>
    </w:p>
    <w:p w14:paraId="429E34E3" w14:textId="4635370D" w:rsidR="00192ADD" w:rsidRDefault="00192ADD" w:rsidP="00B2662A">
      <w:pPr>
        <w:pStyle w:val="Odstavekseznama"/>
        <w:numPr>
          <w:ilvl w:val="0"/>
          <w:numId w:val="92"/>
        </w:numPr>
        <w:rPr>
          <w:lang w:eastAsia="sl-SI"/>
        </w:rPr>
      </w:pPr>
      <w:r>
        <w:t>Na koncu uspešno izvedene akcije je status pobude »</w:t>
      </w:r>
      <w:r w:rsidRPr="0023293C">
        <w:rPr>
          <w:b/>
        </w:rPr>
        <w:t>Pobuda zavrnjena</w:t>
      </w:r>
      <w:r w:rsidRPr="00335654">
        <w:t>«</w:t>
      </w:r>
      <w:r w:rsidRPr="0023293C">
        <w:rPr>
          <w:b/>
        </w:rPr>
        <w:t xml:space="preserve"> </w:t>
      </w:r>
      <w:r>
        <w:t>in je postopek končan.</w:t>
      </w:r>
    </w:p>
    <w:p w14:paraId="028DBD00" w14:textId="71EEA6E9" w:rsidR="0079214F" w:rsidRDefault="0079214F" w:rsidP="0079214F">
      <w:pPr>
        <w:pStyle w:val="Naslov4"/>
        <w:rPr>
          <w:lang w:eastAsia="sl-SI"/>
        </w:rPr>
      </w:pPr>
      <w:bookmarkStart w:id="289" w:name="_Toc89335308"/>
      <w:r>
        <w:rPr>
          <w:lang w:eastAsia="sl-SI"/>
        </w:rPr>
        <w:t>Nadaljevanje pobude z izdelavo novega predloga</w:t>
      </w:r>
      <w:bookmarkEnd w:id="289"/>
    </w:p>
    <w:p w14:paraId="5C0B9E67" w14:textId="073B940A" w:rsidR="0079214F" w:rsidRDefault="0079214F" w:rsidP="0079214F">
      <w:pPr>
        <w:rPr>
          <w:lang w:eastAsia="sl-SI"/>
        </w:rPr>
      </w:pPr>
      <w:r>
        <w:rPr>
          <w:lang w:eastAsia="sl-SI"/>
        </w:rPr>
        <w:t>Poglejte poglavje »</w:t>
      </w:r>
      <w:r w:rsidRPr="00913954">
        <w:rPr>
          <w:rStyle w:val="DocReferenceChar"/>
        </w:rPr>
        <w:fldChar w:fldCharType="begin"/>
      </w:r>
      <w:r w:rsidRPr="00913954">
        <w:rPr>
          <w:rStyle w:val="DocReferenceChar"/>
        </w:rPr>
        <w:instrText xml:space="preserve"> REF _Ref89330600 \h </w:instrText>
      </w:r>
      <w:r>
        <w:rPr>
          <w:rStyle w:val="DocReferenceChar"/>
        </w:rPr>
        <w:instrText xml:space="preserve"> \* MERGEFORMAT </w:instrText>
      </w:r>
      <w:r w:rsidRPr="00913954">
        <w:rPr>
          <w:rStyle w:val="DocReferenceChar"/>
        </w:rPr>
      </w:r>
      <w:r w:rsidRPr="00913954">
        <w:rPr>
          <w:rStyle w:val="DocReferenceChar"/>
        </w:rPr>
        <w:fldChar w:fldCharType="separate"/>
      </w:r>
      <w:r w:rsidRPr="00913954">
        <w:rPr>
          <w:rStyle w:val="DocReferenceChar"/>
        </w:rPr>
        <w:t>Dodajanje novega predloga iz pobude</w:t>
      </w:r>
      <w:r w:rsidRPr="00913954">
        <w:rPr>
          <w:rStyle w:val="DocReferenceChar"/>
        </w:rPr>
        <w:fldChar w:fldCharType="end"/>
      </w:r>
      <w:r>
        <w:rPr>
          <w:lang w:eastAsia="sl-SI"/>
        </w:rPr>
        <w:t>«.</w:t>
      </w:r>
    </w:p>
    <w:p w14:paraId="13AAFE88" w14:textId="380298BF" w:rsidR="0079214F" w:rsidRDefault="0079214F" w:rsidP="0079214F">
      <w:pPr>
        <w:pStyle w:val="Naslov4"/>
        <w:rPr>
          <w:lang w:eastAsia="sl-SI"/>
        </w:rPr>
      </w:pPr>
      <w:bookmarkStart w:id="290" w:name="_Ref89332007"/>
      <w:bookmarkStart w:id="291" w:name="_Toc89335309"/>
      <w:r>
        <w:rPr>
          <w:lang w:eastAsia="sl-SI"/>
        </w:rPr>
        <w:t>Povezovanje pobude z obstoječim predlogom</w:t>
      </w:r>
      <w:bookmarkEnd w:id="290"/>
      <w:bookmarkEnd w:id="291"/>
    </w:p>
    <w:p w14:paraId="576A7C44" w14:textId="5D1E5508" w:rsidR="0079214F" w:rsidRDefault="0079214F" w:rsidP="0079214F">
      <w:pPr>
        <w:pStyle w:val="Naslov5"/>
        <w:rPr>
          <w:lang w:eastAsia="sl-SI"/>
        </w:rPr>
      </w:pPr>
      <w:bookmarkStart w:id="292" w:name="_Toc89335310"/>
      <w:r>
        <w:rPr>
          <w:lang w:eastAsia="sl-SI"/>
        </w:rPr>
        <w:t>Kdo lahko poveže pobudo s predlogom in kdaj?</w:t>
      </w:r>
      <w:bookmarkEnd w:id="292"/>
    </w:p>
    <w:p w14:paraId="6FB0F277" w14:textId="515B604C" w:rsidR="0079214F" w:rsidRDefault="0079214F" w:rsidP="0079214F">
      <w:pPr>
        <w:rPr>
          <w:lang w:eastAsia="sl-SI"/>
        </w:rPr>
      </w:pPr>
      <w:r>
        <w:rPr>
          <w:lang w:eastAsia="sl-SI"/>
        </w:rPr>
        <w:t>Akcija je na voljo:</w:t>
      </w:r>
    </w:p>
    <w:p w14:paraId="398A2A30" w14:textId="5294B3B9" w:rsidR="0079214F" w:rsidRDefault="0079214F" w:rsidP="00B2662A">
      <w:pPr>
        <w:pStyle w:val="Odstavekseznama"/>
        <w:numPr>
          <w:ilvl w:val="0"/>
          <w:numId w:val="90"/>
        </w:numPr>
        <w:rPr>
          <w:lang w:eastAsia="sl-SI"/>
        </w:rPr>
      </w:pPr>
      <w:r>
        <w:rPr>
          <w:lang w:eastAsia="sl-SI"/>
        </w:rPr>
        <w:t>če ste koordinator pobude in</w:t>
      </w:r>
    </w:p>
    <w:p w14:paraId="2DBFA729" w14:textId="0731EA18" w:rsidR="0079214F" w:rsidRDefault="0079214F" w:rsidP="00B2662A">
      <w:pPr>
        <w:pStyle w:val="Odstavekseznama"/>
        <w:numPr>
          <w:ilvl w:val="0"/>
          <w:numId w:val="90"/>
        </w:numPr>
        <w:rPr>
          <w:lang w:eastAsia="sl-SI"/>
        </w:rPr>
      </w:pPr>
      <w:r>
        <w:rPr>
          <w:lang w:eastAsia="sl-SI"/>
        </w:rPr>
        <w:t>če je pobuda sprejeta.</w:t>
      </w:r>
    </w:p>
    <w:p w14:paraId="20EE42F5" w14:textId="411C3FE8" w:rsidR="0079214F" w:rsidRPr="0079214F" w:rsidRDefault="0079214F" w:rsidP="0079214F">
      <w:pPr>
        <w:pStyle w:val="Naslov5"/>
        <w:rPr>
          <w:lang w:eastAsia="sl-SI"/>
        </w:rPr>
      </w:pPr>
      <w:bookmarkStart w:id="293" w:name="_Toc89335311"/>
      <w:r>
        <w:rPr>
          <w:lang w:eastAsia="sl-SI"/>
        </w:rPr>
        <w:t>Kako povežem pobudo s predlogom?</w:t>
      </w:r>
      <w:bookmarkEnd w:id="293"/>
    </w:p>
    <w:p w14:paraId="2BCEB866" w14:textId="58458290" w:rsidR="0079214F" w:rsidRDefault="0079214F" w:rsidP="00B2662A">
      <w:pPr>
        <w:pStyle w:val="Odstavekseznama"/>
        <w:numPr>
          <w:ilvl w:val="0"/>
          <w:numId w:val="93"/>
        </w:numPr>
        <w:rPr>
          <w:lang w:eastAsia="sl-SI"/>
        </w:rPr>
      </w:pPr>
      <w:r>
        <w:rPr>
          <w:lang w:eastAsia="sl-SI"/>
        </w:rPr>
        <w:t>Odprite stran »</w:t>
      </w:r>
      <w:r w:rsidRPr="0023293C">
        <w:rPr>
          <w:b/>
          <w:lang w:eastAsia="sl-SI"/>
        </w:rPr>
        <w:t>Vpogled v pobudo</w:t>
      </w:r>
      <w:r>
        <w:rPr>
          <w:lang w:eastAsia="sl-SI"/>
        </w:rPr>
        <w:t>«.</w:t>
      </w:r>
    </w:p>
    <w:p w14:paraId="7DAEC405" w14:textId="1D6032C5" w:rsidR="0079214F" w:rsidRDefault="0079214F" w:rsidP="00B2662A">
      <w:pPr>
        <w:pStyle w:val="Odstavekseznama"/>
        <w:numPr>
          <w:ilvl w:val="0"/>
          <w:numId w:val="93"/>
        </w:numPr>
        <w:rPr>
          <w:lang w:eastAsia="sl-SI"/>
        </w:rPr>
      </w:pPr>
      <w:r>
        <w:rPr>
          <w:lang w:eastAsia="sl-SI"/>
        </w:rPr>
        <w:t>Kliknite na zavihek »</w:t>
      </w:r>
      <w:r w:rsidRPr="0023293C">
        <w:rPr>
          <w:b/>
          <w:lang w:eastAsia="sl-SI"/>
        </w:rPr>
        <w:t>Povezani predlogi</w:t>
      </w:r>
      <w:r>
        <w:rPr>
          <w:lang w:eastAsia="sl-SI"/>
        </w:rPr>
        <w:t>«.</w:t>
      </w:r>
    </w:p>
    <w:p w14:paraId="0E888477" w14:textId="1061492C" w:rsidR="0079214F" w:rsidRDefault="0079214F" w:rsidP="00B2662A">
      <w:pPr>
        <w:pStyle w:val="Odstavekseznama"/>
        <w:numPr>
          <w:ilvl w:val="0"/>
          <w:numId w:val="93"/>
        </w:numPr>
        <w:rPr>
          <w:lang w:eastAsia="sl-SI"/>
        </w:rPr>
      </w:pPr>
      <w:r>
        <w:rPr>
          <w:lang w:eastAsia="sl-SI"/>
        </w:rPr>
        <w:t>V sekciji »</w:t>
      </w:r>
      <w:r w:rsidRPr="0023293C">
        <w:rPr>
          <w:b/>
          <w:lang w:eastAsia="sl-SI"/>
        </w:rPr>
        <w:t>Povezani predlogi</w:t>
      </w:r>
      <w:r>
        <w:rPr>
          <w:lang w:eastAsia="sl-SI"/>
        </w:rPr>
        <w:t xml:space="preserve">« kliknite na </w:t>
      </w:r>
      <w:r w:rsidR="00492F65">
        <w:rPr>
          <w:lang w:eastAsia="sl-SI"/>
        </w:rPr>
        <w:t>ikon</w:t>
      </w:r>
      <w:r>
        <w:rPr>
          <w:lang w:eastAsia="sl-SI"/>
        </w:rPr>
        <w:t>o »</w:t>
      </w:r>
      <w:r w:rsidRPr="0023293C">
        <w:rPr>
          <w:b/>
          <w:lang w:eastAsia="sl-SI"/>
        </w:rPr>
        <w:t>plus</w:t>
      </w:r>
      <w:r>
        <w:rPr>
          <w:lang w:eastAsia="sl-SI"/>
        </w:rPr>
        <w:t>«.</w:t>
      </w:r>
    </w:p>
    <w:p w14:paraId="524151AD" w14:textId="61F36C86" w:rsidR="0079214F" w:rsidRDefault="0079214F" w:rsidP="00B2662A">
      <w:pPr>
        <w:pStyle w:val="Odstavekseznama"/>
        <w:numPr>
          <w:ilvl w:val="0"/>
          <w:numId w:val="93"/>
        </w:numPr>
        <w:rPr>
          <w:lang w:eastAsia="sl-SI"/>
        </w:rPr>
      </w:pPr>
      <w:r>
        <w:rPr>
          <w:lang w:eastAsia="sl-SI"/>
        </w:rPr>
        <w:t>Izberite predlog – prikazani so ID predloga, naziv in EID enote.</w:t>
      </w:r>
    </w:p>
    <w:p w14:paraId="1796F716" w14:textId="1ECD46E7" w:rsidR="0079214F" w:rsidRDefault="0079214F" w:rsidP="00B2662A">
      <w:pPr>
        <w:pStyle w:val="Odstavekseznama"/>
        <w:numPr>
          <w:ilvl w:val="0"/>
          <w:numId w:val="93"/>
        </w:numPr>
      </w:pPr>
      <w:r>
        <w:rPr>
          <w:lang w:eastAsia="sl-SI"/>
        </w:rPr>
        <w:t xml:space="preserve">Če želite, vpišite komentar; </w:t>
      </w:r>
      <w:r>
        <w:t>komentar bo viden na časovnici</w:t>
      </w:r>
      <w:r w:rsidR="00B6071E">
        <w:t xml:space="preserve"> pobude in predloga</w:t>
      </w:r>
      <w:r>
        <w:t>.</w:t>
      </w:r>
    </w:p>
    <w:p w14:paraId="1591CF13" w14:textId="6B2D2580" w:rsidR="0079214F" w:rsidRDefault="0079214F" w:rsidP="00B2662A">
      <w:pPr>
        <w:pStyle w:val="Odstavekseznama"/>
        <w:numPr>
          <w:ilvl w:val="0"/>
          <w:numId w:val="93"/>
        </w:numPr>
      </w:pPr>
      <w:r>
        <w:t>Kliknite na gumb »</w:t>
      </w:r>
      <w:r w:rsidRPr="0023293C">
        <w:rPr>
          <w:b/>
        </w:rPr>
        <w:t>Shrani</w:t>
      </w:r>
      <w:r w:rsidRPr="00335654">
        <w:t>«</w:t>
      </w:r>
      <w:r>
        <w:t xml:space="preserve"> oz. »</w:t>
      </w:r>
      <w:r w:rsidRPr="0023293C">
        <w:rPr>
          <w:b/>
        </w:rPr>
        <w:t>Zapri</w:t>
      </w:r>
      <w:r w:rsidRPr="00335654">
        <w:t>«,</w:t>
      </w:r>
      <w:r>
        <w:t xml:space="preserve"> če želite prekiniti akcijo.</w:t>
      </w:r>
    </w:p>
    <w:p w14:paraId="2656EA03" w14:textId="28DFE15C" w:rsidR="00192ADD" w:rsidRDefault="0079214F" w:rsidP="00B2662A">
      <w:pPr>
        <w:pStyle w:val="Odstavekseznama"/>
        <w:numPr>
          <w:ilvl w:val="0"/>
          <w:numId w:val="93"/>
        </w:numPr>
        <w:rPr>
          <w:lang w:eastAsia="sl-SI"/>
        </w:rPr>
      </w:pPr>
      <w:r>
        <w:rPr>
          <w:lang w:eastAsia="sl-SI"/>
        </w:rPr>
        <w:t>Po uspešno izvedeni akciji bo dodana kartica z novim predlogom na seznam.</w:t>
      </w:r>
    </w:p>
    <w:p w14:paraId="26BB48F2" w14:textId="02F95452" w:rsidR="0079214F" w:rsidRPr="0079214F" w:rsidRDefault="0079214F" w:rsidP="0079214F">
      <w:pPr>
        <w:pStyle w:val="Naslov5"/>
        <w:rPr>
          <w:lang w:eastAsia="sl-SI"/>
        </w:rPr>
      </w:pPr>
      <w:bookmarkStart w:id="294" w:name="_Toc89335312"/>
      <w:r>
        <w:rPr>
          <w:lang w:eastAsia="sl-SI"/>
        </w:rPr>
        <w:lastRenderedPageBreak/>
        <w:t>Kako odstranim povezavo predloga s pobudo?</w:t>
      </w:r>
      <w:bookmarkEnd w:id="294"/>
    </w:p>
    <w:p w14:paraId="79EA3B69" w14:textId="77777777" w:rsidR="0079214F" w:rsidRDefault="0079214F" w:rsidP="00B2662A">
      <w:pPr>
        <w:pStyle w:val="Odstavekseznama"/>
        <w:numPr>
          <w:ilvl w:val="0"/>
          <w:numId w:val="91"/>
        </w:numPr>
        <w:rPr>
          <w:lang w:eastAsia="sl-SI"/>
        </w:rPr>
      </w:pPr>
      <w:r>
        <w:rPr>
          <w:lang w:eastAsia="sl-SI"/>
        </w:rPr>
        <w:t>Odprite stran »</w:t>
      </w:r>
      <w:r w:rsidRPr="0079214F">
        <w:rPr>
          <w:b/>
          <w:lang w:eastAsia="sl-SI"/>
        </w:rPr>
        <w:t>Vpogled v pobudo</w:t>
      </w:r>
      <w:r>
        <w:rPr>
          <w:lang w:eastAsia="sl-SI"/>
        </w:rPr>
        <w:t>«.</w:t>
      </w:r>
    </w:p>
    <w:p w14:paraId="29F620A2" w14:textId="77777777" w:rsidR="0079214F" w:rsidRDefault="0079214F" w:rsidP="00B2662A">
      <w:pPr>
        <w:pStyle w:val="Odstavekseznama"/>
        <w:numPr>
          <w:ilvl w:val="0"/>
          <w:numId w:val="91"/>
        </w:numPr>
        <w:rPr>
          <w:lang w:eastAsia="sl-SI"/>
        </w:rPr>
      </w:pPr>
      <w:r>
        <w:rPr>
          <w:lang w:eastAsia="sl-SI"/>
        </w:rPr>
        <w:t>Kliknite na zavihek »</w:t>
      </w:r>
      <w:r w:rsidRPr="0079214F">
        <w:rPr>
          <w:b/>
          <w:lang w:eastAsia="sl-SI"/>
        </w:rPr>
        <w:t>Povezani predlogi</w:t>
      </w:r>
      <w:r>
        <w:rPr>
          <w:lang w:eastAsia="sl-SI"/>
        </w:rPr>
        <w:t>«.</w:t>
      </w:r>
    </w:p>
    <w:p w14:paraId="624EB97F" w14:textId="77B78BF0" w:rsidR="0079214F" w:rsidRDefault="0079214F" w:rsidP="00B2662A">
      <w:pPr>
        <w:pStyle w:val="Odstavekseznama"/>
        <w:numPr>
          <w:ilvl w:val="0"/>
          <w:numId w:val="91"/>
        </w:numPr>
        <w:rPr>
          <w:lang w:eastAsia="sl-SI"/>
        </w:rPr>
      </w:pPr>
      <w:r>
        <w:rPr>
          <w:lang w:eastAsia="sl-SI"/>
        </w:rPr>
        <w:t>V sekciji »</w:t>
      </w:r>
      <w:r w:rsidRPr="0079214F">
        <w:rPr>
          <w:b/>
          <w:lang w:eastAsia="sl-SI"/>
        </w:rPr>
        <w:t>Povezani predlogi</w:t>
      </w:r>
      <w:r>
        <w:rPr>
          <w:lang w:eastAsia="sl-SI"/>
        </w:rPr>
        <w:t xml:space="preserve">« na kartici predloga kliknite na </w:t>
      </w:r>
      <w:r w:rsidR="00492F65">
        <w:rPr>
          <w:lang w:eastAsia="sl-SI"/>
        </w:rPr>
        <w:t>ikon</w:t>
      </w:r>
      <w:r>
        <w:rPr>
          <w:lang w:eastAsia="sl-SI"/>
        </w:rPr>
        <w:t>o »</w:t>
      </w:r>
      <w:r>
        <w:rPr>
          <w:b/>
          <w:lang w:eastAsia="sl-SI"/>
        </w:rPr>
        <w:t>tri pikice</w:t>
      </w:r>
      <w:r>
        <w:rPr>
          <w:lang w:eastAsia="sl-SI"/>
        </w:rPr>
        <w:t>«.</w:t>
      </w:r>
    </w:p>
    <w:p w14:paraId="012F2464" w14:textId="553DE2FE" w:rsidR="0079214F" w:rsidRDefault="0079214F" w:rsidP="00B2662A">
      <w:pPr>
        <w:pStyle w:val="Odstavekseznama"/>
        <w:numPr>
          <w:ilvl w:val="0"/>
          <w:numId w:val="91"/>
        </w:numPr>
        <w:rPr>
          <w:lang w:eastAsia="sl-SI"/>
        </w:rPr>
      </w:pPr>
      <w:r>
        <w:rPr>
          <w:lang w:eastAsia="sl-SI"/>
        </w:rPr>
        <w:t>Kliknite na povezavo »</w:t>
      </w:r>
      <w:r w:rsidRPr="0079214F">
        <w:rPr>
          <w:b/>
          <w:lang w:eastAsia="sl-SI"/>
        </w:rPr>
        <w:t>Odstrani povezavo</w:t>
      </w:r>
      <w:r>
        <w:rPr>
          <w:lang w:eastAsia="sl-SI"/>
        </w:rPr>
        <w:t>«.</w:t>
      </w:r>
    </w:p>
    <w:p w14:paraId="0893CF59" w14:textId="746C2C9A" w:rsidR="0079214F" w:rsidRDefault="0079214F" w:rsidP="00B2662A">
      <w:pPr>
        <w:pStyle w:val="Odstavekseznama"/>
        <w:numPr>
          <w:ilvl w:val="0"/>
          <w:numId w:val="85"/>
        </w:numPr>
      </w:pPr>
      <w:r>
        <w:rPr>
          <w:lang w:eastAsia="sl-SI"/>
        </w:rPr>
        <w:t>Preusmerjeni boste na opozorilo, da bo povezava izbrisana</w:t>
      </w:r>
      <w:r>
        <w:t>.</w:t>
      </w:r>
    </w:p>
    <w:p w14:paraId="29863398" w14:textId="67383B00" w:rsidR="0079214F" w:rsidRDefault="0079214F" w:rsidP="00B2662A">
      <w:pPr>
        <w:pStyle w:val="Odstavekseznama"/>
        <w:numPr>
          <w:ilvl w:val="0"/>
          <w:numId w:val="85"/>
        </w:numPr>
      </w:pPr>
      <w:r>
        <w:t>Kliknite na gumb »</w:t>
      </w:r>
      <w:r>
        <w:rPr>
          <w:b/>
        </w:rPr>
        <w:t>Potrdi</w:t>
      </w:r>
      <w:r w:rsidRPr="00335654">
        <w:t>«</w:t>
      </w:r>
      <w:r>
        <w:t xml:space="preserve"> oz. »</w:t>
      </w:r>
      <w:r>
        <w:rPr>
          <w:b/>
        </w:rPr>
        <w:t>Prekliči</w:t>
      </w:r>
      <w:r w:rsidRPr="00335654">
        <w:t>«,</w:t>
      </w:r>
      <w:r>
        <w:t xml:space="preserve"> če želite prekiniti akcijo.</w:t>
      </w:r>
    </w:p>
    <w:p w14:paraId="16B72988" w14:textId="77777777" w:rsidR="0079214F" w:rsidRDefault="0079214F" w:rsidP="00B2662A">
      <w:pPr>
        <w:pStyle w:val="Odstavekseznama"/>
        <w:numPr>
          <w:ilvl w:val="0"/>
          <w:numId w:val="85"/>
        </w:numPr>
      </w:pPr>
      <w:r>
        <w:t>Obvezno vpišite komentar; komentar bo viden v časovnici.</w:t>
      </w:r>
    </w:p>
    <w:p w14:paraId="1C761E48" w14:textId="7BA57CF1" w:rsidR="0079214F" w:rsidRDefault="0079214F" w:rsidP="00B2662A">
      <w:pPr>
        <w:pStyle w:val="Odstavekseznama"/>
        <w:numPr>
          <w:ilvl w:val="0"/>
          <w:numId w:val="85"/>
        </w:numPr>
      </w:pPr>
      <w:r>
        <w:rPr>
          <w:lang w:eastAsia="sl-SI"/>
        </w:rPr>
        <w:t>Po uspešno izvedeni akciji bo kartica odstranjena iz seznama.</w:t>
      </w:r>
    </w:p>
    <w:p w14:paraId="2FD558C5" w14:textId="77777777" w:rsidR="0079214F" w:rsidRDefault="0079214F" w:rsidP="0079214F">
      <w:pPr>
        <w:pStyle w:val="Odstavekseznama"/>
        <w:ind w:left="360"/>
        <w:rPr>
          <w:lang w:eastAsia="sl-SI"/>
        </w:rPr>
      </w:pPr>
    </w:p>
    <w:p w14:paraId="451996E6" w14:textId="77777777" w:rsidR="00192ADD" w:rsidRPr="00ED76FD" w:rsidRDefault="00192ADD" w:rsidP="00192ADD">
      <w:pPr>
        <w:pStyle w:val="Brezrazmikov"/>
        <w:spacing w:after="200" w:line="276" w:lineRule="auto"/>
      </w:pPr>
    </w:p>
    <w:sectPr w:rsidR="00192ADD" w:rsidRPr="00ED76FD" w:rsidSect="00AB2F26">
      <w:footerReference w:type="default" r:id="rId70"/>
      <w:footerReference w:type="first" r:id="rId71"/>
      <w:type w:val="continuous"/>
      <w:pgSz w:w="11906" w:h="16838"/>
      <w:pgMar w:top="1417" w:right="1417" w:bottom="1417" w:left="1417" w:header="708" w:footer="708"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D9675" w14:textId="77777777" w:rsidR="003C177B" w:rsidRDefault="003C177B" w:rsidP="00F74716">
      <w:pPr>
        <w:spacing w:before="0" w:after="0" w:line="240" w:lineRule="auto"/>
      </w:pPr>
      <w:r>
        <w:separator/>
      </w:r>
    </w:p>
  </w:endnote>
  <w:endnote w:type="continuationSeparator" w:id="0">
    <w:p w14:paraId="187B629F" w14:textId="77777777" w:rsidR="003C177B" w:rsidRDefault="003C177B" w:rsidP="00F747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54238"/>
      <w:docPartObj>
        <w:docPartGallery w:val="Page Numbers (Bottom of Page)"/>
        <w:docPartUnique/>
      </w:docPartObj>
    </w:sdtPr>
    <w:sdtEndPr/>
    <w:sdtContent>
      <w:p w14:paraId="46CF293C" w14:textId="53D30964" w:rsidR="0023293C" w:rsidRDefault="0023293C">
        <w:pPr>
          <w:pStyle w:val="Noga"/>
          <w:jc w:val="right"/>
        </w:pPr>
        <w:r>
          <w:fldChar w:fldCharType="begin"/>
        </w:r>
        <w:r>
          <w:instrText>PAGE   \* MERGEFORMAT</w:instrText>
        </w:r>
        <w:r>
          <w:fldChar w:fldCharType="separate"/>
        </w:r>
        <w:r>
          <w:t>2</w:t>
        </w:r>
        <w:r>
          <w:fldChar w:fldCharType="end"/>
        </w:r>
      </w:p>
    </w:sdtContent>
  </w:sdt>
  <w:p w14:paraId="1500C057" w14:textId="77777777" w:rsidR="0023293C" w:rsidRDefault="0023293C">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8E27958ADC4045A4A8D1922B34B219BD"/>
      </w:placeholder>
      <w:temporary/>
      <w:showingPlcHdr/>
      <w15:appearance w15:val="hidden"/>
    </w:sdtPr>
    <w:sdtEndPr/>
    <w:sdtContent>
      <w:p w14:paraId="772E7D03" w14:textId="77777777" w:rsidR="0023293C" w:rsidRDefault="0023293C">
        <w:pPr>
          <w:pStyle w:val="Noga"/>
        </w:pPr>
        <w:r>
          <w:t>[Type here]</w:t>
        </w:r>
      </w:p>
    </w:sdtContent>
  </w:sdt>
  <w:p w14:paraId="10CED108" w14:textId="77777777" w:rsidR="0023293C" w:rsidRDefault="0023293C">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20AC0" w14:textId="77777777" w:rsidR="003C177B" w:rsidRDefault="003C177B" w:rsidP="00F74716">
      <w:pPr>
        <w:spacing w:before="0" w:after="0" w:line="240" w:lineRule="auto"/>
      </w:pPr>
      <w:r>
        <w:separator/>
      </w:r>
    </w:p>
  </w:footnote>
  <w:footnote w:type="continuationSeparator" w:id="0">
    <w:p w14:paraId="6F1FB04E" w14:textId="77777777" w:rsidR="003C177B" w:rsidRDefault="003C177B" w:rsidP="00F7471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036"/>
    <w:multiLevelType w:val="multilevel"/>
    <w:tmpl w:val="21A28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14740F"/>
    <w:multiLevelType w:val="hybridMultilevel"/>
    <w:tmpl w:val="557ABA4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2454551"/>
    <w:multiLevelType w:val="hybridMultilevel"/>
    <w:tmpl w:val="587C26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2F80B02"/>
    <w:multiLevelType w:val="hybridMultilevel"/>
    <w:tmpl w:val="F2066EF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04816D92"/>
    <w:multiLevelType w:val="hybridMultilevel"/>
    <w:tmpl w:val="4A6A36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58D229F"/>
    <w:multiLevelType w:val="hybridMultilevel"/>
    <w:tmpl w:val="DE3C2C5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9524C87"/>
    <w:multiLevelType w:val="hybridMultilevel"/>
    <w:tmpl w:val="AA40E92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098F5E91"/>
    <w:multiLevelType w:val="hybridMultilevel"/>
    <w:tmpl w:val="5A68B2D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0C14201E"/>
    <w:multiLevelType w:val="hybridMultilevel"/>
    <w:tmpl w:val="8F46F2F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0E73102C"/>
    <w:multiLevelType w:val="hybridMultilevel"/>
    <w:tmpl w:val="330A79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F195A5B"/>
    <w:multiLevelType w:val="hybridMultilevel"/>
    <w:tmpl w:val="5F20DC1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10177FDC"/>
    <w:multiLevelType w:val="hybridMultilevel"/>
    <w:tmpl w:val="0174063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106D4F51"/>
    <w:multiLevelType w:val="hybridMultilevel"/>
    <w:tmpl w:val="72B2907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11A77194"/>
    <w:multiLevelType w:val="hybridMultilevel"/>
    <w:tmpl w:val="0110FB8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 w15:restartNumberingAfterBreak="0">
    <w:nsid w:val="13100280"/>
    <w:multiLevelType w:val="hybridMultilevel"/>
    <w:tmpl w:val="33329614"/>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16E57816"/>
    <w:multiLevelType w:val="hybridMultilevel"/>
    <w:tmpl w:val="6A469F2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19836BAF"/>
    <w:multiLevelType w:val="hybridMultilevel"/>
    <w:tmpl w:val="C4BCDD4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19D83715"/>
    <w:multiLevelType w:val="multilevel"/>
    <w:tmpl w:val="BA78064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B9977AE"/>
    <w:multiLevelType w:val="multilevel"/>
    <w:tmpl w:val="4CBC586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CC03BB2"/>
    <w:multiLevelType w:val="hybridMultilevel"/>
    <w:tmpl w:val="119CEA6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1D3C413A"/>
    <w:multiLevelType w:val="hybridMultilevel"/>
    <w:tmpl w:val="1ACC6E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1DAD2AB9"/>
    <w:multiLevelType w:val="hybridMultilevel"/>
    <w:tmpl w:val="6C8CD5D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 w15:restartNumberingAfterBreak="0">
    <w:nsid w:val="1F176310"/>
    <w:multiLevelType w:val="hybridMultilevel"/>
    <w:tmpl w:val="6EDC55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 w15:restartNumberingAfterBreak="0">
    <w:nsid w:val="1FA93EA6"/>
    <w:multiLevelType w:val="multilevel"/>
    <w:tmpl w:val="5ED0BB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0146407"/>
    <w:multiLevelType w:val="hybridMultilevel"/>
    <w:tmpl w:val="444203D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22705160"/>
    <w:multiLevelType w:val="hybridMultilevel"/>
    <w:tmpl w:val="2420477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234A7AA2"/>
    <w:multiLevelType w:val="hybridMultilevel"/>
    <w:tmpl w:val="C906731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25653D54"/>
    <w:multiLevelType w:val="hybridMultilevel"/>
    <w:tmpl w:val="048A5E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260E30F6"/>
    <w:multiLevelType w:val="hybridMultilevel"/>
    <w:tmpl w:val="BEBCE08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 w15:restartNumberingAfterBreak="0">
    <w:nsid w:val="272A2504"/>
    <w:multiLevelType w:val="hybridMultilevel"/>
    <w:tmpl w:val="9086F3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27523B62"/>
    <w:multiLevelType w:val="hybridMultilevel"/>
    <w:tmpl w:val="D87A598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289774E9"/>
    <w:multiLevelType w:val="hybridMultilevel"/>
    <w:tmpl w:val="B6C8B77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15:restartNumberingAfterBreak="0">
    <w:nsid w:val="28E92E09"/>
    <w:multiLevelType w:val="hybridMultilevel"/>
    <w:tmpl w:val="8EF6028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29752CB6"/>
    <w:multiLevelType w:val="hybridMultilevel"/>
    <w:tmpl w:val="ECE4AFA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 w15:restartNumberingAfterBreak="0">
    <w:nsid w:val="2A1D4970"/>
    <w:multiLevelType w:val="multilevel"/>
    <w:tmpl w:val="7ADCA66C"/>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2ADD2008"/>
    <w:multiLevelType w:val="hybridMultilevel"/>
    <w:tmpl w:val="39CA6EE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2C487583"/>
    <w:multiLevelType w:val="hybridMultilevel"/>
    <w:tmpl w:val="04C8D63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7" w15:restartNumberingAfterBreak="0">
    <w:nsid w:val="2CAD13C5"/>
    <w:multiLevelType w:val="hybridMultilevel"/>
    <w:tmpl w:val="4B16FE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2CDE7472"/>
    <w:multiLevelType w:val="hybridMultilevel"/>
    <w:tmpl w:val="39B68B6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9" w15:restartNumberingAfterBreak="0">
    <w:nsid w:val="2D4E4509"/>
    <w:multiLevelType w:val="hybridMultilevel"/>
    <w:tmpl w:val="93F82B76"/>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2D9912AC"/>
    <w:multiLevelType w:val="hybridMultilevel"/>
    <w:tmpl w:val="F8626E56"/>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2DD0512B"/>
    <w:multiLevelType w:val="hybridMultilevel"/>
    <w:tmpl w:val="41A4837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2" w15:restartNumberingAfterBreak="0">
    <w:nsid w:val="2E03756C"/>
    <w:multiLevelType w:val="hybridMultilevel"/>
    <w:tmpl w:val="0E64660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3" w15:restartNumberingAfterBreak="0">
    <w:nsid w:val="2E1D5834"/>
    <w:multiLevelType w:val="hybridMultilevel"/>
    <w:tmpl w:val="122EF2F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4" w15:restartNumberingAfterBreak="0">
    <w:nsid w:val="2E506747"/>
    <w:multiLevelType w:val="hybridMultilevel"/>
    <w:tmpl w:val="9A6CB9E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5" w15:restartNumberingAfterBreak="0">
    <w:nsid w:val="304B672F"/>
    <w:multiLevelType w:val="multilevel"/>
    <w:tmpl w:val="7B8652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32A11616"/>
    <w:multiLevelType w:val="hybridMultilevel"/>
    <w:tmpl w:val="E2C42CF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7" w15:restartNumberingAfterBreak="0">
    <w:nsid w:val="34624146"/>
    <w:multiLevelType w:val="hybridMultilevel"/>
    <w:tmpl w:val="444203D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8" w15:restartNumberingAfterBreak="0">
    <w:nsid w:val="368F4D65"/>
    <w:multiLevelType w:val="hybridMultilevel"/>
    <w:tmpl w:val="E2961AC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9" w15:restartNumberingAfterBreak="0">
    <w:nsid w:val="37EA4C0B"/>
    <w:multiLevelType w:val="hybridMultilevel"/>
    <w:tmpl w:val="E8E06C7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0" w15:restartNumberingAfterBreak="0">
    <w:nsid w:val="3A6571AF"/>
    <w:multiLevelType w:val="hybridMultilevel"/>
    <w:tmpl w:val="31F62D3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1" w15:restartNumberingAfterBreak="0">
    <w:nsid w:val="3CC47E27"/>
    <w:multiLevelType w:val="hybridMultilevel"/>
    <w:tmpl w:val="DB284AF8"/>
    <w:lvl w:ilvl="0" w:tplc="A162ACDE">
      <w:start w:val="1"/>
      <w:numFmt w:val="decimal"/>
      <w:lvlText w:val="%1."/>
      <w:lvlJc w:val="left"/>
      <w:pPr>
        <w:ind w:left="360" w:hanging="360"/>
      </w:pPr>
    </w:lvl>
    <w:lvl w:ilvl="1" w:tplc="76785224" w:tentative="1">
      <w:start w:val="1"/>
      <w:numFmt w:val="lowerLetter"/>
      <w:lvlText w:val="%2."/>
      <w:lvlJc w:val="left"/>
      <w:pPr>
        <w:ind w:left="1080" w:hanging="360"/>
      </w:pPr>
    </w:lvl>
    <w:lvl w:ilvl="2" w:tplc="BF103880" w:tentative="1">
      <w:start w:val="1"/>
      <w:numFmt w:val="lowerRoman"/>
      <w:lvlText w:val="%3."/>
      <w:lvlJc w:val="right"/>
      <w:pPr>
        <w:ind w:left="1800" w:hanging="180"/>
      </w:pPr>
    </w:lvl>
    <w:lvl w:ilvl="3" w:tplc="123C0106" w:tentative="1">
      <w:start w:val="1"/>
      <w:numFmt w:val="decimal"/>
      <w:lvlText w:val="%4."/>
      <w:lvlJc w:val="left"/>
      <w:pPr>
        <w:ind w:left="2520" w:hanging="360"/>
      </w:pPr>
    </w:lvl>
    <w:lvl w:ilvl="4" w:tplc="A6C8D02E" w:tentative="1">
      <w:start w:val="1"/>
      <w:numFmt w:val="lowerLetter"/>
      <w:lvlText w:val="%5."/>
      <w:lvlJc w:val="left"/>
      <w:pPr>
        <w:ind w:left="3240" w:hanging="360"/>
      </w:pPr>
    </w:lvl>
    <w:lvl w:ilvl="5" w:tplc="17522A92" w:tentative="1">
      <w:start w:val="1"/>
      <w:numFmt w:val="lowerRoman"/>
      <w:lvlText w:val="%6."/>
      <w:lvlJc w:val="right"/>
      <w:pPr>
        <w:ind w:left="3960" w:hanging="180"/>
      </w:pPr>
    </w:lvl>
    <w:lvl w:ilvl="6" w:tplc="A3A81796" w:tentative="1">
      <w:start w:val="1"/>
      <w:numFmt w:val="decimal"/>
      <w:lvlText w:val="%7."/>
      <w:lvlJc w:val="left"/>
      <w:pPr>
        <w:ind w:left="4680" w:hanging="360"/>
      </w:pPr>
    </w:lvl>
    <w:lvl w:ilvl="7" w:tplc="31C0F69E" w:tentative="1">
      <w:start w:val="1"/>
      <w:numFmt w:val="lowerLetter"/>
      <w:lvlText w:val="%8."/>
      <w:lvlJc w:val="left"/>
      <w:pPr>
        <w:ind w:left="5400" w:hanging="360"/>
      </w:pPr>
    </w:lvl>
    <w:lvl w:ilvl="8" w:tplc="CD48D64A" w:tentative="1">
      <w:start w:val="1"/>
      <w:numFmt w:val="lowerRoman"/>
      <w:lvlText w:val="%9."/>
      <w:lvlJc w:val="right"/>
      <w:pPr>
        <w:ind w:left="6120" w:hanging="180"/>
      </w:pPr>
    </w:lvl>
  </w:abstractNum>
  <w:abstractNum w:abstractNumId="52" w15:restartNumberingAfterBreak="0">
    <w:nsid w:val="3F590053"/>
    <w:multiLevelType w:val="hybridMultilevel"/>
    <w:tmpl w:val="C37A95B0"/>
    <w:lvl w:ilvl="0" w:tplc="0424000F">
      <w:numFmt w:val="bullet"/>
      <w:lvlText w:val="-"/>
      <w:lvlJc w:val="left"/>
      <w:pPr>
        <w:ind w:left="360" w:hanging="360"/>
      </w:pPr>
      <w:rPr>
        <w:rFonts w:ascii="Calibri" w:eastAsiaTheme="minorEastAsia" w:hAnsi="Calibri" w:cs="Calibri" w:hint="default"/>
      </w:rPr>
    </w:lvl>
    <w:lvl w:ilvl="1" w:tplc="04240019" w:tentative="1">
      <w:start w:val="1"/>
      <w:numFmt w:val="bullet"/>
      <w:lvlText w:val="o"/>
      <w:lvlJc w:val="left"/>
      <w:pPr>
        <w:ind w:left="1080" w:hanging="360"/>
      </w:pPr>
      <w:rPr>
        <w:rFonts w:ascii="Courier New" w:hAnsi="Courier New" w:cs="Courier New" w:hint="default"/>
      </w:rPr>
    </w:lvl>
    <w:lvl w:ilvl="2" w:tplc="0424001B" w:tentative="1">
      <w:start w:val="1"/>
      <w:numFmt w:val="bullet"/>
      <w:lvlText w:val=""/>
      <w:lvlJc w:val="left"/>
      <w:pPr>
        <w:ind w:left="1800" w:hanging="360"/>
      </w:pPr>
      <w:rPr>
        <w:rFonts w:ascii="Wingdings" w:hAnsi="Wingdings" w:hint="default"/>
      </w:rPr>
    </w:lvl>
    <w:lvl w:ilvl="3" w:tplc="0424000F" w:tentative="1">
      <w:start w:val="1"/>
      <w:numFmt w:val="bullet"/>
      <w:lvlText w:val=""/>
      <w:lvlJc w:val="left"/>
      <w:pPr>
        <w:ind w:left="2520" w:hanging="360"/>
      </w:pPr>
      <w:rPr>
        <w:rFonts w:ascii="Symbol" w:hAnsi="Symbol" w:hint="default"/>
      </w:rPr>
    </w:lvl>
    <w:lvl w:ilvl="4" w:tplc="04240019" w:tentative="1">
      <w:start w:val="1"/>
      <w:numFmt w:val="bullet"/>
      <w:lvlText w:val="o"/>
      <w:lvlJc w:val="left"/>
      <w:pPr>
        <w:ind w:left="3240" w:hanging="360"/>
      </w:pPr>
      <w:rPr>
        <w:rFonts w:ascii="Courier New" w:hAnsi="Courier New" w:cs="Courier New" w:hint="default"/>
      </w:rPr>
    </w:lvl>
    <w:lvl w:ilvl="5" w:tplc="0424001B" w:tentative="1">
      <w:start w:val="1"/>
      <w:numFmt w:val="bullet"/>
      <w:lvlText w:val=""/>
      <w:lvlJc w:val="left"/>
      <w:pPr>
        <w:ind w:left="3960" w:hanging="360"/>
      </w:pPr>
      <w:rPr>
        <w:rFonts w:ascii="Wingdings" w:hAnsi="Wingdings" w:hint="default"/>
      </w:rPr>
    </w:lvl>
    <w:lvl w:ilvl="6" w:tplc="0424000F" w:tentative="1">
      <w:start w:val="1"/>
      <w:numFmt w:val="bullet"/>
      <w:lvlText w:val=""/>
      <w:lvlJc w:val="left"/>
      <w:pPr>
        <w:ind w:left="4680" w:hanging="360"/>
      </w:pPr>
      <w:rPr>
        <w:rFonts w:ascii="Symbol" w:hAnsi="Symbol" w:hint="default"/>
      </w:rPr>
    </w:lvl>
    <w:lvl w:ilvl="7" w:tplc="04240019" w:tentative="1">
      <w:start w:val="1"/>
      <w:numFmt w:val="bullet"/>
      <w:lvlText w:val="o"/>
      <w:lvlJc w:val="left"/>
      <w:pPr>
        <w:ind w:left="5400" w:hanging="360"/>
      </w:pPr>
      <w:rPr>
        <w:rFonts w:ascii="Courier New" w:hAnsi="Courier New" w:cs="Courier New" w:hint="default"/>
      </w:rPr>
    </w:lvl>
    <w:lvl w:ilvl="8" w:tplc="0424001B" w:tentative="1">
      <w:start w:val="1"/>
      <w:numFmt w:val="bullet"/>
      <w:lvlText w:val=""/>
      <w:lvlJc w:val="left"/>
      <w:pPr>
        <w:ind w:left="6120" w:hanging="360"/>
      </w:pPr>
      <w:rPr>
        <w:rFonts w:ascii="Wingdings" w:hAnsi="Wingdings" w:hint="default"/>
      </w:rPr>
    </w:lvl>
  </w:abstractNum>
  <w:abstractNum w:abstractNumId="53" w15:restartNumberingAfterBreak="0">
    <w:nsid w:val="3FB41EAE"/>
    <w:multiLevelType w:val="hybridMultilevel"/>
    <w:tmpl w:val="64B4DAA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4" w15:restartNumberingAfterBreak="0">
    <w:nsid w:val="41DD7548"/>
    <w:multiLevelType w:val="hybridMultilevel"/>
    <w:tmpl w:val="7CB4ACAA"/>
    <w:lvl w:ilvl="0" w:tplc="0424000F">
      <w:start w:val="1"/>
      <w:numFmt w:val="bullet"/>
      <w:lvlText w:val=""/>
      <w:lvlJc w:val="left"/>
      <w:pPr>
        <w:ind w:left="360" w:hanging="360"/>
      </w:pPr>
      <w:rPr>
        <w:rFonts w:ascii="Symbol" w:hAnsi="Symbol" w:hint="default"/>
      </w:rPr>
    </w:lvl>
    <w:lvl w:ilvl="1" w:tplc="04240019">
      <w:start w:val="1"/>
      <w:numFmt w:val="bullet"/>
      <w:lvlText w:val="o"/>
      <w:lvlJc w:val="left"/>
      <w:pPr>
        <w:ind w:left="1080" w:hanging="360"/>
      </w:pPr>
      <w:rPr>
        <w:rFonts w:ascii="Courier New" w:hAnsi="Courier New" w:cs="Courier New" w:hint="default"/>
      </w:rPr>
    </w:lvl>
    <w:lvl w:ilvl="2" w:tplc="0424001B" w:tentative="1">
      <w:start w:val="1"/>
      <w:numFmt w:val="bullet"/>
      <w:lvlText w:val=""/>
      <w:lvlJc w:val="left"/>
      <w:pPr>
        <w:ind w:left="1800" w:hanging="360"/>
      </w:pPr>
      <w:rPr>
        <w:rFonts w:ascii="Wingdings" w:hAnsi="Wingdings" w:hint="default"/>
      </w:rPr>
    </w:lvl>
    <w:lvl w:ilvl="3" w:tplc="0424000F" w:tentative="1">
      <w:start w:val="1"/>
      <w:numFmt w:val="bullet"/>
      <w:lvlText w:val=""/>
      <w:lvlJc w:val="left"/>
      <w:pPr>
        <w:ind w:left="2520" w:hanging="360"/>
      </w:pPr>
      <w:rPr>
        <w:rFonts w:ascii="Symbol" w:hAnsi="Symbol" w:hint="default"/>
      </w:rPr>
    </w:lvl>
    <w:lvl w:ilvl="4" w:tplc="04240019" w:tentative="1">
      <w:start w:val="1"/>
      <w:numFmt w:val="bullet"/>
      <w:lvlText w:val="o"/>
      <w:lvlJc w:val="left"/>
      <w:pPr>
        <w:ind w:left="3240" w:hanging="360"/>
      </w:pPr>
      <w:rPr>
        <w:rFonts w:ascii="Courier New" w:hAnsi="Courier New" w:cs="Courier New" w:hint="default"/>
      </w:rPr>
    </w:lvl>
    <w:lvl w:ilvl="5" w:tplc="0424001B" w:tentative="1">
      <w:start w:val="1"/>
      <w:numFmt w:val="bullet"/>
      <w:lvlText w:val=""/>
      <w:lvlJc w:val="left"/>
      <w:pPr>
        <w:ind w:left="3960" w:hanging="360"/>
      </w:pPr>
      <w:rPr>
        <w:rFonts w:ascii="Wingdings" w:hAnsi="Wingdings" w:hint="default"/>
      </w:rPr>
    </w:lvl>
    <w:lvl w:ilvl="6" w:tplc="0424000F" w:tentative="1">
      <w:start w:val="1"/>
      <w:numFmt w:val="bullet"/>
      <w:lvlText w:val=""/>
      <w:lvlJc w:val="left"/>
      <w:pPr>
        <w:ind w:left="4680" w:hanging="360"/>
      </w:pPr>
      <w:rPr>
        <w:rFonts w:ascii="Symbol" w:hAnsi="Symbol" w:hint="default"/>
      </w:rPr>
    </w:lvl>
    <w:lvl w:ilvl="7" w:tplc="04240019" w:tentative="1">
      <w:start w:val="1"/>
      <w:numFmt w:val="bullet"/>
      <w:lvlText w:val="o"/>
      <w:lvlJc w:val="left"/>
      <w:pPr>
        <w:ind w:left="5400" w:hanging="360"/>
      </w:pPr>
      <w:rPr>
        <w:rFonts w:ascii="Courier New" w:hAnsi="Courier New" w:cs="Courier New" w:hint="default"/>
      </w:rPr>
    </w:lvl>
    <w:lvl w:ilvl="8" w:tplc="0424001B" w:tentative="1">
      <w:start w:val="1"/>
      <w:numFmt w:val="bullet"/>
      <w:lvlText w:val=""/>
      <w:lvlJc w:val="left"/>
      <w:pPr>
        <w:ind w:left="6120" w:hanging="360"/>
      </w:pPr>
      <w:rPr>
        <w:rFonts w:ascii="Wingdings" w:hAnsi="Wingdings" w:hint="default"/>
      </w:rPr>
    </w:lvl>
  </w:abstractNum>
  <w:abstractNum w:abstractNumId="55" w15:restartNumberingAfterBreak="0">
    <w:nsid w:val="42212F71"/>
    <w:multiLevelType w:val="hybridMultilevel"/>
    <w:tmpl w:val="A1B4115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6" w15:restartNumberingAfterBreak="0">
    <w:nsid w:val="422D6B95"/>
    <w:multiLevelType w:val="hybridMultilevel"/>
    <w:tmpl w:val="CBC00FC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7" w15:restartNumberingAfterBreak="0">
    <w:nsid w:val="44F125A5"/>
    <w:multiLevelType w:val="hybridMultilevel"/>
    <w:tmpl w:val="C800254E"/>
    <w:lvl w:ilvl="0" w:tplc="45203FB6">
      <w:start w:val="1"/>
      <w:numFmt w:val="decimal"/>
      <w:lvlText w:val="%1."/>
      <w:lvlJc w:val="left"/>
      <w:pPr>
        <w:ind w:left="360" w:hanging="360"/>
      </w:pPr>
    </w:lvl>
    <w:lvl w:ilvl="1" w:tplc="A7B8D9A6" w:tentative="1">
      <w:start w:val="1"/>
      <w:numFmt w:val="lowerLetter"/>
      <w:lvlText w:val="%2."/>
      <w:lvlJc w:val="left"/>
      <w:pPr>
        <w:ind w:left="1080" w:hanging="360"/>
      </w:pPr>
    </w:lvl>
    <w:lvl w:ilvl="2" w:tplc="7870D4CA" w:tentative="1">
      <w:start w:val="1"/>
      <w:numFmt w:val="lowerRoman"/>
      <w:lvlText w:val="%3."/>
      <w:lvlJc w:val="right"/>
      <w:pPr>
        <w:ind w:left="1800" w:hanging="180"/>
      </w:pPr>
    </w:lvl>
    <w:lvl w:ilvl="3" w:tplc="D01A0F50" w:tentative="1">
      <w:start w:val="1"/>
      <w:numFmt w:val="decimal"/>
      <w:lvlText w:val="%4."/>
      <w:lvlJc w:val="left"/>
      <w:pPr>
        <w:ind w:left="2520" w:hanging="360"/>
      </w:pPr>
    </w:lvl>
    <w:lvl w:ilvl="4" w:tplc="C8842316" w:tentative="1">
      <w:start w:val="1"/>
      <w:numFmt w:val="lowerLetter"/>
      <w:lvlText w:val="%5."/>
      <w:lvlJc w:val="left"/>
      <w:pPr>
        <w:ind w:left="3240" w:hanging="360"/>
      </w:pPr>
    </w:lvl>
    <w:lvl w:ilvl="5" w:tplc="83CC8D7E" w:tentative="1">
      <w:start w:val="1"/>
      <w:numFmt w:val="lowerRoman"/>
      <w:lvlText w:val="%6."/>
      <w:lvlJc w:val="right"/>
      <w:pPr>
        <w:ind w:left="3960" w:hanging="180"/>
      </w:pPr>
    </w:lvl>
    <w:lvl w:ilvl="6" w:tplc="88D6EDCC" w:tentative="1">
      <w:start w:val="1"/>
      <w:numFmt w:val="decimal"/>
      <w:lvlText w:val="%7."/>
      <w:lvlJc w:val="left"/>
      <w:pPr>
        <w:ind w:left="4680" w:hanging="360"/>
      </w:pPr>
    </w:lvl>
    <w:lvl w:ilvl="7" w:tplc="6A805096" w:tentative="1">
      <w:start w:val="1"/>
      <w:numFmt w:val="lowerLetter"/>
      <w:lvlText w:val="%8."/>
      <w:lvlJc w:val="left"/>
      <w:pPr>
        <w:ind w:left="5400" w:hanging="360"/>
      </w:pPr>
    </w:lvl>
    <w:lvl w:ilvl="8" w:tplc="08981678" w:tentative="1">
      <w:start w:val="1"/>
      <w:numFmt w:val="lowerRoman"/>
      <w:lvlText w:val="%9."/>
      <w:lvlJc w:val="right"/>
      <w:pPr>
        <w:ind w:left="6120" w:hanging="180"/>
      </w:pPr>
    </w:lvl>
  </w:abstractNum>
  <w:abstractNum w:abstractNumId="58" w15:restartNumberingAfterBreak="0">
    <w:nsid w:val="47EE40DB"/>
    <w:multiLevelType w:val="hybridMultilevel"/>
    <w:tmpl w:val="9234477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9" w15:restartNumberingAfterBreak="0">
    <w:nsid w:val="4C4A666A"/>
    <w:multiLevelType w:val="hybridMultilevel"/>
    <w:tmpl w:val="7D408344"/>
    <w:lvl w:ilvl="0" w:tplc="0424000F">
      <w:numFmt w:val="bullet"/>
      <w:lvlText w:val="-"/>
      <w:lvlJc w:val="left"/>
      <w:pPr>
        <w:ind w:left="360" w:hanging="360"/>
      </w:pPr>
      <w:rPr>
        <w:rFonts w:ascii="Calibri" w:eastAsiaTheme="minorEastAsia" w:hAnsi="Calibri" w:cs="Calibri" w:hint="default"/>
      </w:rPr>
    </w:lvl>
    <w:lvl w:ilvl="1" w:tplc="04240019" w:tentative="1">
      <w:start w:val="1"/>
      <w:numFmt w:val="bullet"/>
      <w:lvlText w:val="o"/>
      <w:lvlJc w:val="left"/>
      <w:pPr>
        <w:ind w:left="1440" w:hanging="360"/>
      </w:pPr>
      <w:rPr>
        <w:rFonts w:ascii="Courier New" w:hAnsi="Courier New" w:cs="Courier New" w:hint="default"/>
      </w:rPr>
    </w:lvl>
    <w:lvl w:ilvl="2" w:tplc="0424001B" w:tentative="1">
      <w:start w:val="1"/>
      <w:numFmt w:val="bullet"/>
      <w:lvlText w:val=""/>
      <w:lvlJc w:val="left"/>
      <w:pPr>
        <w:ind w:left="2160" w:hanging="360"/>
      </w:pPr>
      <w:rPr>
        <w:rFonts w:ascii="Wingdings" w:hAnsi="Wingdings" w:hint="default"/>
      </w:rPr>
    </w:lvl>
    <w:lvl w:ilvl="3" w:tplc="0424000F" w:tentative="1">
      <w:start w:val="1"/>
      <w:numFmt w:val="bullet"/>
      <w:lvlText w:val=""/>
      <w:lvlJc w:val="left"/>
      <w:pPr>
        <w:ind w:left="2880" w:hanging="360"/>
      </w:pPr>
      <w:rPr>
        <w:rFonts w:ascii="Symbol" w:hAnsi="Symbol" w:hint="default"/>
      </w:rPr>
    </w:lvl>
    <w:lvl w:ilvl="4" w:tplc="04240019" w:tentative="1">
      <w:start w:val="1"/>
      <w:numFmt w:val="bullet"/>
      <w:lvlText w:val="o"/>
      <w:lvlJc w:val="left"/>
      <w:pPr>
        <w:ind w:left="3600" w:hanging="360"/>
      </w:pPr>
      <w:rPr>
        <w:rFonts w:ascii="Courier New" w:hAnsi="Courier New" w:cs="Courier New" w:hint="default"/>
      </w:rPr>
    </w:lvl>
    <w:lvl w:ilvl="5" w:tplc="0424001B" w:tentative="1">
      <w:start w:val="1"/>
      <w:numFmt w:val="bullet"/>
      <w:lvlText w:val=""/>
      <w:lvlJc w:val="left"/>
      <w:pPr>
        <w:ind w:left="4320" w:hanging="360"/>
      </w:pPr>
      <w:rPr>
        <w:rFonts w:ascii="Wingdings" w:hAnsi="Wingdings" w:hint="default"/>
      </w:rPr>
    </w:lvl>
    <w:lvl w:ilvl="6" w:tplc="0424000F" w:tentative="1">
      <w:start w:val="1"/>
      <w:numFmt w:val="bullet"/>
      <w:lvlText w:val=""/>
      <w:lvlJc w:val="left"/>
      <w:pPr>
        <w:ind w:left="5040" w:hanging="360"/>
      </w:pPr>
      <w:rPr>
        <w:rFonts w:ascii="Symbol" w:hAnsi="Symbol" w:hint="default"/>
      </w:rPr>
    </w:lvl>
    <w:lvl w:ilvl="7" w:tplc="04240019" w:tentative="1">
      <w:start w:val="1"/>
      <w:numFmt w:val="bullet"/>
      <w:lvlText w:val="o"/>
      <w:lvlJc w:val="left"/>
      <w:pPr>
        <w:ind w:left="5760" w:hanging="360"/>
      </w:pPr>
      <w:rPr>
        <w:rFonts w:ascii="Courier New" w:hAnsi="Courier New" w:cs="Courier New" w:hint="default"/>
      </w:rPr>
    </w:lvl>
    <w:lvl w:ilvl="8" w:tplc="0424001B" w:tentative="1">
      <w:start w:val="1"/>
      <w:numFmt w:val="bullet"/>
      <w:lvlText w:val=""/>
      <w:lvlJc w:val="left"/>
      <w:pPr>
        <w:ind w:left="6480" w:hanging="360"/>
      </w:pPr>
      <w:rPr>
        <w:rFonts w:ascii="Wingdings" w:hAnsi="Wingdings" w:hint="default"/>
      </w:rPr>
    </w:lvl>
  </w:abstractNum>
  <w:abstractNum w:abstractNumId="60" w15:restartNumberingAfterBreak="0">
    <w:nsid w:val="4E7A581E"/>
    <w:multiLevelType w:val="hybridMultilevel"/>
    <w:tmpl w:val="89B8D214"/>
    <w:lvl w:ilvl="0" w:tplc="0424000F">
      <w:start w:val="1"/>
      <w:numFmt w:val="bullet"/>
      <w:lvlText w:val=""/>
      <w:lvlJc w:val="left"/>
      <w:pPr>
        <w:ind w:left="720" w:hanging="360"/>
      </w:pPr>
      <w:rPr>
        <w:rFonts w:ascii="Symbol" w:hAnsi="Symbol" w:hint="default"/>
      </w:rPr>
    </w:lvl>
    <w:lvl w:ilvl="1" w:tplc="04240019">
      <w:start w:val="1"/>
      <w:numFmt w:val="bullet"/>
      <w:lvlText w:val="o"/>
      <w:lvlJc w:val="left"/>
      <w:pPr>
        <w:ind w:left="1440" w:hanging="360"/>
      </w:pPr>
      <w:rPr>
        <w:rFonts w:ascii="Courier New" w:hAnsi="Courier New" w:cs="Courier New" w:hint="default"/>
      </w:rPr>
    </w:lvl>
    <w:lvl w:ilvl="2" w:tplc="0424001B" w:tentative="1">
      <w:start w:val="1"/>
      <w:numFmt w:val="bullet"/>
      <w:lvlText w:val=""/>
      <w:lvlJc w:val="left"/>
      <w:pPr>
        <w:ind w:left="2160" w:hanging="360"/>
      </w:pPr>
      <w:rPr>
        <w:rFonts w:ascii="Wingdings" w:hAnsi="Wingdings" w:hint="default"/>
      </w:rPr>
    </w:lvl>
    <w:lvl w:ilvl="3" w:tplc="0424000F" w:tentative="1">
      <w:start w:val="1"/>
      <w:numFmt w:val="bullet"/>
      <w:lvlText w:val=""/>
      <w:lvlJc w:val="left"/>
      <w:pPr>
        <w:ind w:left="2880" w:hanging="360"/>
      </w:pPr>
      <w:rPr>
        <w:rFonts w:ascii="Symbol" w:hAnsi="Symbol" w:hint="default"/>
      </w:rPr>
    </w:lvl>
    <w:lvl w:ilvl="4" w:tplc="04240019" w:tentative="1">
      <w:start w:val="1"/>
      <w:numFmt w:val="bullet"/>
      <w:lvlText w:val="o"/>
      <w:lvlJc w:val="left"/>
      <w:pPr>
        <w:ind w:left="3600" w:hanging="360"/>
      </w:pPr>
      <w:rPr>
        <w:rFonts w:ascii="Courier New" w:hAnsi="Courier New" w:cs="Courier New" w:hint="default"/>
      </w:rPr>
    </w:lvl>
    <w:lvl w:ilvl="5" w:tplc="0424001B" w:tentative="1">
      <w:start w:val="1"/>
      <w:numFmt w:val="bullet"/>
      <w:lvlText w:val=""/>
      <w:lvlJc w:val="left"/>
      <w:pPr>
        <w:ind w:left="4320" w:hanging="360"/>
      </w:pPr>
      <w:rPr>
        <w:rFonts w:ascii="Wingdings" w:hAnsi="Wingdings" w:hint="default"/>
      </w:rPr>
    </w:lvl>
    <w:lvl w:ilvl="6" w:tplc="0424000F" w:tentative="1">
      <w:start w:val="1"/>
      <w:numFmt w:val="bullet"/>
      <w:lvlText w:val=""/>
      <w:lvlJc w:val="left"/>
      <w:pPr>
        <w:ind w:left="5040" w:hanging="360"/>
      </w:pPr>
      <w:rPr>
        <w:rFonts w:ascii="Symbol" w:hAnsi="Symbol" w:hint="default"/>
      </w:rPr>
    </w:lvl>
    <w:lvl w:ilvl="7" w:tplc="04240019" w:tentative="1">
      <w:start w:val="1"/>
      <w:numFmt w:val="bullet"/>
      <w:lvlText w:val="o"/>
      <w:lvlJc w:val="left"/>
      <w:pPr>
        <w:ind w:left="5760" w:hanging="360"/>
      </w:pPr>
      <w:rPr>
        <w:rFonts w:ascii="Courier New" w:hAnsi="Courier New" w:cs="Courier New" w:hint="default"/>
      </w:rPr>
    </w:lvl>
    <w:lvl w:ilvl="8" w:tplc="0424001B" w:tentative="1">
      <w:start w:val="1"/>
      <w:numFmt w:val="bullet"/>
      <w:lvlText w:val=""/>
      <w:lvlJc w:val="left"/>
      <w:pPr>
        <w:ind w:left="6480" w:hanging="360"/>
      </w:pPr>
      <w:rPr>
        <w:rFonts w:ascii="Wingdings" w:hAnsi="Wingdings" w:hint="default"/>
      </w:rPr>
    </w:lvl>
  </w:abstractNum>
  <w:abstractNum w:abstractNumId="61" w15:restartNumberingAfterBreak="0">
    <w:nsid w:val="4FCD2F42"/>
    <w:multiLevelType w:val="hybridMultilevel"/>
    <w:tmpl w:val="6D76E9E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2" w15:restartNumberingAfterBreak="0">
    <w:nsid w:val="502A3240"/>
    <w:multiLevelType w:val="hybridMultilevel"/>
    <w:tmpl w:val="F61C22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50673F18"/>
    <w:multiLevelType w:val="hybridMultilevel"/>
    <w:tmpl w:val="9A7C2EAE"/>
    <w:lvl w:ilvl="0" w:tplc="04240001">
      <w:start w:val="1"/>
      <w:numFmt w:val="decimal"/>
      <w:lvlText w:val="%1."/>
      <w:lvlJc w:val="left"/>
      <w:pPr>
        <w:ind w:left="360" w:hanging="360"/>
      </w:pPr>
    </w:lvl>
    <w:lvl w:ilvl="1" w:tplc="04240003" w:tentative="1">
      <w:start w:val="1"/>
      <w:numFmt w:val="lowerLetter"/>
      <w:lvlText w:val="%2."/>
      <w:lvlJc w:val="left"/>
      <w:pPr>
        <w:ind w:left="1080" w:hanging="360"/>
      </w:pPr>
    </w:lvl>
    <w:lvl w:ilvl="2" w:tplc="04240005" w:tentative="1">
      <w:start w:val="1"/>
      <w:numFmt w:val="lowerRoman"/>
      <w:lvlText w:val="%3."/>
      <w:lvlJc w:val="right"/>
      <w:pPr>
        <w:ind w:left="1800" w:hanging="180"/>
      </w:pPr>
    </w:lvl>
    <w:lvl w:ilvl="3" w:tplc="04240001" w:tentative="1">
      <w:start w:val="1"/>
      <w:numFmt w:val="decimal"/>
      <w:lvlText w:val="%4."/>
      <w:lvlJc w:val="left"/>
      <w:pPr>
        <w:ind w:left="2520" w:hanging="360"/>
      </w:pPr>
    </w:lvl>
    <w:lvl w:ilvl="4" w:tplc="04240003" w:tentative="1">
      <w:start w:val="1"/>
      <w:numFmt w:val="lowerLetter"/>
      <w:lvlText w:val="%5."/>
      <w:lvlJc w:val="left"/>
      <w:pPr>
        <w:ind w:left="3240" w:hanging="360"/>
      </w:pPr>
    </w:lvl>
    <w:lvl w:ilvl="5" w:tplc="04240005" w:tentative="1">
      <w:start w:val="1"/>
      <w:numFmt w:val="lowerRoman"/>
      <w:lvlText w:val="%6."/>
      <w:lvlJc w:val="right"/>
      <w:pPr>
        <w:ind w:left="3960" w:hanging="180"/>
      </w:pPr>
    </w:lvl>
    <w:lvl w:ilvl="6" w:tplc="04240001" w:tentative="1">
      <w:start w:val="1"/>
      <w:numFmt w:val="decimal"/>
      <w:lvlText w:val="%7."/>
      <w:lvlJc w:val="left"/>
      <w:pPr>
        <w:ind w:left="4680" w:hanging="360"/>
      </w:pPr>
    </w:lvl>
    <w:lvl w:ilvl="7" w:tplc="04240003" w:tentative="1">
      <w:start w:val="1"/>
      <w:numFmt w:val="lowerLetter"/>
      <w:lvlText w:val="%8."/>
      <w:lvlJc w:val="left"/>
      <w:pPr>
        <w:ind w:left="5400" w:hanging="360"/>
      </w:pPr>
    </w:lvl>
    <w:lvl w:ilvl="8" w:tplc="04240005" w:tentative="1">
      <w:start w:val="1"/>
      <w:numFmt w:val="lowerRoman"/>
      <w:lvlText w:val="%9."/>
      <w:lvlJc w:val="right"/>
      <w:pPr>
        <w:ind w:left="6120" w:hanging="180"/>
      </w:pPr>
    </w:lvl>
  </w:abstractNum>
  <w:abstractNum w:abstractNumId="64" w15:restartNumberingAfterBreak="0">
    <w:nsid w:val="50685E50"/>
    <w:multiLevelType w:val="hybridMultilevel"/>
    <w:tmpl w:val="75EA26C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5" w15:restartNumberingAfterBreak="0">
    <w:nsid w:val="51736C3D"/>
    <w:multiLevelType w:val="hybridMultilevel"/>
    <w:tmpl w:val="5694DD90"/>
    <w:lvl w:ilvl="0" w:tplc="1A22FE4A">
      <w:start w:val="1"/>
      <w:numFmt w:val="decimal"/>
      <w:lvlText w:val="%1."/>
      <w:lvlJc w:val="left"/>
      <w:pPr>
        <w:ind w:left="360" w:hanging="360"/>
      </w:pPr>
    </w:lvl>
    <w:lvl w:ilvl="1" w:tplc="1022350E" w:tentative="1">
      <w:start w:val="1"/>
      <w:numFmt w:val="lowerLetter"/>
      <w:lvlText w:val="%2."/>
      <w:lvlJc w:val="left"/>
      <w:pPr>
        <w:ind w:left="1080" w:hanging="360"/>
      </w:pPr>
    </w:lvl>
    <w:lvl w:ilvl="2" w:tplc="CA84D2D6" w:tentative="1">
      <w:start w:val="1"/>
      <w:numFmt w:val="lowerRoman"/>
      <w:lvlText w:val="%3."/>
      <w:lvlJc w:val="right"/>
      <w:pPr>
        <w:ind w:left="1800" w:hanging="180"/>
      </w:pPr>
    </w:lvl>
    <w:lvl w:ilvl="3" w:tplc="D4F2CD0A" w:tentative="1">
      <w:start w:val="1"/>
      <w:numFmt w:val="decimal"/>
      <w:lvlText w:val="%4."/>
      <w:lvlJc w:val="left"/>
      <w:pPr>
        <w:ind w:left="2520" w:hanging="360"/>
      </w:pPr>
    </w:lvl>
    <w:lvl w:ilvl="4" w:tplc="85E8A824" w:tentative="1">
      <w:start w:val="1"/>
      <w:numFmt w:val="lowerLetter"/>
      <w:lvlText w:val="%5."/>
      <w:lvlJc w:val="left"/>
      <w:pPr>
        <w:ind w:left="3240" w:hanging="360"/>
      </w:pPr>
    </w:lvl>
    <w:lvl w:ilvl="5" w:tplc="15E69E6C" w:tentative="1">
      <w:start w:val="1"/>
      <w:numFmt w:val="lowerRoman"/>
      <w:lvlText w:val="%6."/>
      <w:lvlJc w:val="right"/>
      <w:pPr>
        <w:ind w:left="3960" w:hanging="180"/>
      </w:pPr>
    </w:lvl>
    <w:lvl w:ilvl="6" w:tplc="FF5C17EC" w:tentative="1">
      <w:start w:val="1"/>
      <w:numFmt w:val="decimal"/>
      <w:lvlText w:val="%7."/>
      <w:lvlJc w:val="left"/>
      <w:pPr>
        <w:ind w:left="4680" w:hanging="360"/>
      </w:pPr>
    </w:lvl>
    <w:lvl w:ilvl="7" w:tplc="2414A058" w:tentative="1">
      <w:start w:val="1"/>
      <w:numFmt w:val="lowerLetter"/>
      <w:lvlText w:val="%8."/>
      <w:lvlJc w:val="left"/>
      <w:pPr>
        <w:ind w:left="5400" w:hanging="360"/>
      </w:pPr>
    </w:lvl>
    <w:lvl w:ilvl="8" w:tplc="BF76A354" w:tentative="1">
      <w:start w:val="1"/>
      <w:numFmt w:val="lowerRoman"/>
      <w:lvlText w:val="%9."/>
      <w:lvlJc w:val="right"/>
      <w:pPr>
        <w:ind w:left="6120" w:hanging="180"/>
      </w:pPr>
    </w:lvl>
  </w:abstractNum>
  <w:abstractNum w:abstractNumId="66" w15:restartNumberingAfterBreak="0">
    <w:nsid w:val="52066E33"/>
    <w:multiLevelType w:val="hybridMultilevel"/>
    <w:tmpl w:val="F27032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 w15:restartNumberingAfterBreak="0">
    <w:nsid w:val="54B60322"/>
    <w:multiLevelType w:val="hybridMultilevel"/>
    <w:tmpl w:val="BDB20532"/>
    <w:lvl w:ilvl="0" w:tplc="0424000F">
      <w:numFmt w:val="bullet"/>
      <w:lvlText w:val="-"/>
      <w:lvlJc w:val="left"/>
      <w:pPr>
        <w:ind w:left="360" w:hanging="360"/>
      </w:pPr>
      <w:rPr>
        <w:rFonts w:ascii="Calibri" w:eastAsiaTheme="minorEastAsia" w:hAnsi="Calibri" w:cs="Calibri" w:hint="default"/>
      </w:rPr>
    </w:lvl>
    <w:lvl w:ilvl="1" w:tplc="04240019" w:tentative="1">
      <w:start w:val="1"/>
      <w:numFmt w:val="bullet"/>
      <w:lvlText w:val="o"/>
      <w:lvlJc w:val="left"/>
      <w:pPr>
        <w:ind w:left="1080" w:hanging="360"/>
      </w:pPr>
      <w:rPr>
        <w:rFonts w:ascii="Courier New" w:hAnsi="Courier New" w:cs="Courier New" w:hint="default"/>
      </w:rPr>
    </w:lvl>
    <w:lvl w:ilvl="2" w:tplc="0424001B" w:tentative="1">
      <w:start w:val="1"/>
      <w:numFmt w:val="bullet"/>
      <w:lvlText w:val=""/>
      <w:lvlJc w:val="left"/>
      <w:pPr>
        <w:ind w:left="1800" w:hanging="360"/>
      </w:pPr>
      <w:rPr>
        <w:rFonts w:ascii="Wingdings" w:hAnsi="Wingdings" w:hint="default"/>
      </w:rPr>
    </w:lvl>
    <w:lvl w:ilvl="3" w:tplc="0424000F" w:tentative="1">
      <w:start w:val="1"/>
      <w:numFmt w:val="bullet"/>
      <w:lvlText w:val=""/>
      <w:lvlJc w:val="left"/>
      <w:pPr>
        <w:ind w:left="2520" w:hanging="360"/>
      </w:pPr>
      <w:rPr>
        <w:rFonts w:ascii="Symbol" w:hAnsi="Symbol" w:hint="default"/>
      </w:rPr>
    </w:lvl>
    <w:lvl w:ilvl="4" w:tplc="04240019" w:tentative="1">
      <w:start w:val="1"/>
      <w:numFmt w:val="bullet"/>
      <w:lvlText w:val="o"/>
      <w:lvlJc w:val="left"/>
      <w:pPr>
        <w:ind w:left="3240" w:hanging="360"/>
      </w:pPr>
      <w:rPr>
        <w:rFonts w:ascii="Courier New" w:hAnsi="Courier New" w:cs="Courier New" w:hint="default"/>
      </w:rPr>
    </w:lvl>
    <w:lvl w:ilvl="5" w:tplc="0424001B" w:tentative="1">
      <w:start w:val="1"/>
      <w:numFmt w:val="bullet"/>
      <w:lvlText w:val=""/>
      <w:lvlJc w:val="left"/>
      <w:pPr>
        <w:ind w:left="3960" w:hanging="360"/>
      </w:pPr>
      <w:rPr>
        <w:rFonts w:ascii="Wingdings" w:hAnsi="Wingdings" w:hint="default"/>
      </w:rPr>
    </w:lvl>
    <w:lvl w:ilvl="6" w:tplc="0424000F" w:tentative="1">
      <w:start w:val="1"/>
      <w:numFmt w:val="bullet"/>
      <w:lvlText w:val=""/>
      <w:lvlJc w:val="left"/>
      <w:pPr>
        <w:ind w:left="4680" w:hanging="360"/>
      </w:pPr>
      <w:rPr>
        <w:rFonts w:ascii="Symbol" w:hAnsi="Symbol" w:hint="default"/>
      </w:rPr>
    </w:lvl>
    <w:lvl w:ilvl="7" w:tplc="04240019" w:tentative="1">
      <w:start w:val="1"/>
      <w:numFmt w:val="bullet"/>
      <w:lvlText w:val="o"/>
      <w:lvlJc w:val="left"/>
      <w:pPr>
        <w:ind w:left="5400" w:hanging="360"/>
      </w:pPr>
      <w:rPr>
        <w:rFonts w:ascii="Courier New" w:hAnsi="Courier New" w:cs="Courier New" w:hint="default"/>
      </w:rPr>
    </w:lvl>
    <w:lvl w:ilvl="8" w:tplc="0424001B" w:tentative="1">
      <w:start w:val="1"/>
      <w:numFmt w:val="bullet"/>
      <w:lvlText w:val=""/>
      <w:lvlJc w:val="left"/>
      <w:pPr>
        <w:ind w:left="6120" w:hanging="360"/>
      </w:pPr>
      <w:rPr>
        <w:rFonts w:ascii="Wingdings" w:hAnsi="Wingdings" w:hint="default"/>
      </w:rPr>
    </w:lvl>
  </w:abstractNum>
  <w:abstractNum w:abstractNumId="68" w15:restartNumberingAfterBreak="0">
    <w:nsid w:val="56054840"/>
    <w:multiLevelType w:val="hybridMultilevel"/>
    <w:tmpl w:val="F580DEC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9" w15:restartNumberingAfterBreak="0">
    <w:nsid w:val="575C28CC"/>
    <w:multiLevelType w:val="hybridMultilevel"/>
    <w:tmpl w:val="BD4ED7AA"/>
    <w:lvl w:ilvl="0" w:tplc="04240001">
      <w:start w:val="1"/>
      <w:numFmt w:val="decimal"/>
      <w:lvlText w:val="%1."/>
      <w:lvlJc w:val="left"/>
      <w:pPr>
        <w:ind w:left="360" w:hanging="360"/>
      </w:pPr>
    </w:lvl>
    <w:lvl w:ilvl="1" w:tplc="04240003" w:tentative="1">
      <w:start w:val="1"/>
      <w:numFmt w:val="lowerLetter"/>
      <w:lvlText w:val="%2."/>
      <w:lvlJc w:val="left"/>
      <w:pPr>
        <w:ind w:left="1080" w:hanging="360"/>
      </w:pPr>
    </w:lvl>
    <w:lvl w:ilvl="2" w:tplc="04240005" w:tentative="1">
      <w:start w:val="1"/>
      <w:numFmt w:val="lowerRoman"/>
      <w:lvlText w:val="%3."/>
      <w:lvlJc w:val="right"/>
      <w:pPr>
        <w:ind w:left="1800" w:hanging="180"/>
      </w:pPr>
    </w:lvl>
    <w:lvl w:ilvl="3" w:tplc="04240001" w:tentative="1">
      <w:start w:val="1"/>
      <w:numFmt w:val="decimal"/>
      <w:lvlText w:val="%4."/>
      <w:lvlJc w:val="left"/>
      <w:pPr>
        <w:ind w:left="2520" w:hanging="360"/>
      </w:pPr>
    </w:lvl>
    <w:lvl w:ilvl="4" w:tplc="04240003" w:tentative="1">
      <w:start w:val="1"/>
      <w:numFmt w:val="lowerLetter"/>
      <w:lvlText w:val="%5."/>
      <w:lvlJc w:val="left"/>
      <w:pPr>
        <w:ind w:left="3240" w:hanging="360"/>
      </w:pPr>
    </w:lvl>
    <w:lvl w:ilvl="5" w:tplc="04240005" w:tentative="1">
      <w:start w:val="1"/>
      <w:numFmt w:val="lowerRoman"/>
      <w:lvlText w:val="%6."/>
      <w:lvlJc w:val="right"/>
      <w:pPr>
        <w:ind w:left="3960" w:hanging="180"/>
      </w:pPr>
    </w:lvl>
    <w:lvl w:ilvl="6" w:tplc="04240001" w:tentative="1">
      <w:start w:val="1"/>
      <w:numFmt w:val="decimal"/>
      <w:lvlText w:val="%7."/>
      <w:lvlJc w:val="left"/>
      <w:pPr>
        <w:ind w:left="4680" w:hanging="360"/>
      </w:pPr>
    </w:lvl>
    <w:lvl w:ilvl="7" w:tplc="04240003" w:tentative="1">
      <w:start w:val="1"/>
      <w:numFmt w:val="lowerLetter"/>
      <w:lvlText w:val="%8."/>
      <w:lvlJc w:val="left"/>
      <w:pPr>
        <w:ind w:left="5400" w:hanging="360"/>
      </w:pPr>
    </w:lvl>
    <w:lvl w:ilvl="8" w:tplc="04240005" w:tentative="1">
      <w:start w:val="1"/>
      <w:numFmt w:val="lowerRoman"/>
      <w:lvlText w:val="%9."/>
      <w:lvlJc w:val="right"/>
      <w:pPr>
        <w:ind w:left="6120" w:hanging="180"/>
      </w:pPr>
    </w:lvl>
  </w:abstractNum>
  <w:abstractNum w:abstractNumId="70" w15:restartNumberingAfterBreak="0">
    <w:nsid w:val="58E57EEE"/>
    <w:multiLevelType w:val="multilevel"/>
    <w:tmpl w:val="A9525D7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5C9519B6"/>
    <w:multiLevelType w:val="hybridMultilevel"/>
    <w:tmpl w:val="1666BB2E"/>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2" w15:restartNumberingAfterBreak="0">
    <w:nsid w:val="5EF3690E"/>
    <w:multiLevelType w:val="hybridMultilevel"/>
    <w:tmpl w:val="138E779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3" w15:restartNumberingAfterBreak="0">
    <w:nsid w:val="60281703"/>
    <w:multiLevelType w:val="hybridMultilevel"/>
    <w:tmpl w:val="042C4920"/>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4" w15:restartNumberingAfterBreak="0">
    <w:nsid w:val="606B4120"/>
    <w:multiLevelType w:val="multilevel"/>
    <w:tmpl w:val="8F3A239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61AE235D"/>
    <w:multiLevelType w:val="hybridMultilevel"/>
    <w:tmpl w:val="DBE20D5C"/>
    <w:lvl w:ilvl="0" w:tplc="0424000F">
      <w:start w:val="1"/>
      <w:numFmt w:val="bullet"/>
      <w:lvlText w:val=""/>
      <w:lvlJc w:val="left"/>
      <w:pPr>
        <w:ind w:left="720" w:hanging="360"/>
      </w:pPr>
      <w:rPr>
        <w:rFonts w:ascii="Symbol" w:hAnsi="Symbol" w:hint="default"/>
      </w:rPr>
    </w:lvl>
    <w:lvl w:ilvl="1" w:tplc="04240019" w:tentative="1">
      <w:start w:val="1"/>
      <w:numFmt w:val="bullet"/>
      <w:lvlText w:val="o"/>
      <w:lvlJc w:val="left"/>
      <w:pPr>
        <w:ind w:left="1440" w:hanging="360"/>
      </w:pPr>
      <w:rPr>
        <w:rFonts w:ascii="Courier New" w:hAnsi="Courier New" w:cs="Courier New" w:hint="default"/>
      </w:rPr>
    </w:lvl>
    <w:lvl w:ilvl="2" w:tplc="0424001B" w:tentative="1">
      <w:start w:val="1"/>
      <w:numFmt w:val="bullet"/>
      <w:lvlText w:val=""/>
      <w:lvlJc w:val="left"/>
      <w:pPr>
        <w:ind w:left="2160" w:hanging="360"/>
      </w:pPr>
      <w:rPr>
        <w:rFonts w:ascii="Wingdings" w:hAnsi="Wingdings" w:hint="default"/>
      </w:rPr>
    </w:lvl>
    <w:lvl w:ilvl="3" w:tplc="0424000F" w:tentative="1">
      <w:start w:val="1"/>
      <w:numFmt w:val="bullet"/>
      <w:lvlText w:val=""/>
      <w:lvlJc w:val="left"/>
      <w:pPr>
        <w:ind w:left="2880" w:hanging="360"/>
      </w:pPr>
      <w:rPr>
        <w:rFonts w:ascii="Symbol" w:hAnsi="Symbol" w:hint="default"/>
      </w:rPr>
    </w:lvl>
    <w:lvl w:ilvl="4" w:tplc="04240019" w:tentative="1">
      <w:start w:val="1"/>
      <w:numFmt w:val="bullet"/>
      <w:lvlText w:val="o"/>
      <w:lvlJc w:val="left"/>
      <w:pPr>
        <w:ind w:left="3600" w:hanging="360"/>
      </w:pPr>
      <w:rPr>
        <w:rFonts w:ascii="Courier New" w:hAnsi="Courier New" w:cs="Courier New" w:hint="default"/>
      </w:rPr>
    </w:lvl>
    <w:lvl w:ilvl="5" w:tplc="0424001B" w:tentative="1">
      <w:start w:val="1"/>
      <w:numFmt w:val="bullet"/>
      <w:lvlText w:val=""/>
      <w:lvlJc w:val="left"/>
      <w:pPr>
        <w:ind w:left="4320" w:hanging="360"/>
      </w:pPr>
      <w:rPr>
        <w:rFonts w:ascii="Wingdings" w:hAnsi="Wingdings" w:hint="default"/>
      </w:rPr>
    </w:lvl>
    <w:lvl w:ilvl="6" w:tplc="0424000F" w:tentative="1">
      <w:start w:val="1"/>
      <w:numFmt w:val="bullet"/>
      <w:lvlText w:val=""/>
      <w:lvlJc w:val="left"/>
      <w:pPr>
        <w:ind w:left="5040" w:hanging="360"/>
      </w:pPr>
      <w:rPr>
        <w:rFonts w:ascii="Symbol" w:hAnsi="Symbol" w:hint="default"/>
      </w:rPr>
    </w:lvl>
    <w:lvl w:ilvl="7" w:tplc="04240019" w:tentative="1">
      <w:start w:val="1"/>
      <w:numFmt w:val="bullet"/>
      <w:lvlText w:val="o"/>
      <w:lvlJc w:val="left"/>
      <w:pPr>
        <w:ind w:left="5760" w:hanging="360"/>
      </w:pPr>
      <w:rPr>
        <w:rFonts w:ascii="Courier New" w:hAnsi="Courier New" w:cs="Courier New" w:hint="default"/>
      </w:rPr>
    </w:lvl>
    <w:lvl w:ilvl="8" w:tplc="0424001B" w:tentative="1">
      <w:start w:val="1"/>
      <w:numFmt w:val="bullet"/>
      <w:lvlText w:val=""/>
      <w:lvlJc w:val="left"/>
      <w:pPr>
        <w:ind w:left="6480" w:hanging="360"/>
      </w:pPr>
      <w:rPr>
        <w:rFonts w:ascii="Wingdings" w:hAnsi="Wingdings" w:hint="default"/>
      </w:rPr>
    </w:lvl>
  </w:abstractNum>
  <w:abstractNum w:abstractNumId="76" w15:restartNumberingAfterBreak="0">
    <w:nsid w:val="6328339F"/>
    <w:multiLevelType w:val="hybridMultilevel"/>
    <w:tmpl w:val="35A69C08"/>
    <w:lvl w:ilvl="0" w:tplc="04240001">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63DB274D"/>
    <w:multiLevelType w:val="multilevel"/>
    <w:tmpl w:val="BC4C25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644216A6"/>
    <w:multiLevelType w:val="hybridMultilevel"/>
    <w:tmpl w:val="B550390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9" w15:restartNumberingAfterBreak="0">
    <w:nsid w:val="65C572BA"/>
    <w:multiLevelType w:val="hybridMultilevel"/>
    <w:tmpl w:val="1D6E790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0" w15:restartNumberingAfterBreak="0">
    <w:nsid w:val="65DB534E"/>
    <w:multiLevelType w:val="hybridMultilevel"/>
    <w:tmpl w:val="5B240D6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1" w15:restartNumberingAfterBreak="0">
    <w:nsid w:val="69F354D5"/>
    <w:multiLevelType w:val="hybridMultilevel"/>
    <w:tmpl w:val="72C0BEE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2" w15:restartNumberingAfterBreak="0">
    <w:nsid w:val="6A3E1B2F"/>
    <w:multiLevelType w:val="hybridMultilevel"/>
    <w:tmpl w:val="46EC35DA"/>
    <w:lvl w:ilvl="0" w:tplc="04240001">
      <w:start w:val="1"/>
      <w:numFmt w:val="decimal"/>
      <w:lvlText w:val="%1."/>
      <w:lvlJc w:val="left"/>
      <w:pPr>
        <w:ind w:left="360" w:hanging="360"/>
      </w:pPr>
    </w:lvl>
    <w:lvl w:ilvl="1" w:tplc="04240003" w:tentative="1">
      <w:start w:val="1"/>
      <w:numFmt w:val="lowerLetter"/>
      <w:lvlText w:val="%2."/>
      <w:lvlJc w:val="left"/>
      <w:pPr>
        <w:ind w:left="1080" w:hanging="360"/>
      </w:pPr>
    </w:lvl>
    <w:lvl w:ilvl="2" w:tplc="04240005" w:tentative="1">
      <w:start w:val="1"/>
      <w:numFmt w:val="lowerRoman"/>
      <w:lvlText w:val="%3."/>
      <w:lvlJc w:val="right"/>
      <w:pPr>
        <w:ind w:left="1800" w:hanging="180"/>
      </w:pPr>
    </w:lvl>
    <w:lvl w:ilvl="3" w:tplc="04240001" w:tentative="1">
      <w:start w:val="1"/>
      <w:numFmt w:val="decimal"/>
      <w:lvlText w:val="%4."/>
      <w:lvlJc w:val="left"/>
      <w:pPr>
        <w:ind w:left="2520" w:hanging="360"/>
      </w:pPr>
    </w:lvl>
    <w:lvl w:ilvl="4" w:tplc="04240003" w:tentative="1">
      <w:start w:val="1"/>
      <w:numFmt w:val="lowerLetter"/>
      <w:lvlText w:val="%5."/>
      <w:lvlJc w:val="left"/>
      <w:pPr>
        <w:ind w:left="3240" w:hanging="360"/>
      </w:pPr>
    </w:lvl>
    <w:lvl w:ilvl="5" w:tplc="04240005" w:tentative="1">
      <w:start w:val="1"/>
      <w:numFmt w:val="lowerRoman"/>
      <w:lvlText w:val="%6."/>
      <w:lvlJc w:val="right"/>
      <w:pPr>
        <w:ind w:left="3960" w:hanging="180"/>
      </w:pPr>
    </w:lvl>
    <w:lvl w:ilvl="6" w:tplc="04240001" w:tentative="1">
      <w:start w:val="1"/>
      <w:numFmt w:val="decimal"/>
      <w:lvlText w:val="%7."/>
      <w:lvlJc w:val="left"/>
      <w:pPr>
        <w:ind w:left="4680" w:hanging="360"/>
      </w:pPr>
    </w:lvl>
    <w:lvl w:ilvl="7" w:tplc="04240003" w:tentative="1">
      <w:start w:val="1"/>
      <w:numFmt w:val="lowerLetter"/>
      <w:lvlText w:val="%8."/>
      <w:lvlJc w:val="left"/>
      <w:pPr>
        <w:ind w:left="5400" w:hanging="360"/>
      </w:pPr>
    </w:lvl>
    <w:lvl w:ilvl="8" w:tplc="04240005" w:tentative="1">
      <w:start w:val="1"/>
      <w:numFmt w:val="lowerRoman"/>
      <w:lvlText w:val="%9."/>
      <w:lvlJc w:val="right"/>
      <w:pPr>
        <w:ind w:left="6120" w:hanging="180"/>
      </w:pPr>
    </w:lvl>
  </w:abstractNum>
  <w:abstractNum w:abstractNumId="83" w15:restartNumberingAfterBreak="0">
    <w:nsid w:val="6B986E82"/>
    <w:multiLevelType w:val="hybridMultilevel"/>
    <w:tmpl w:val="8EF6028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4" w15:restartNumberingAfterBreak="0">
    <w:nsid w:val="6BAA1527"/>
    <w:multiLevelType w:val="hybridMultilevel"/>
    <w:tmpl w:val="47948A4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5" w15:restartNumberingAfterBreak="0">
    <w:nsid w:val="6BFE2DBB"/>
    <w:multiLevelType w:val="hybridMultilevel"/>
    <w:tmpl w:val="10DE877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6" w15:restartNumberingAfterBreak="0">
    <w:nsid w:val="6CE84F10"/>
    <w:multiLevelType w:val="hybridMultilevel"/>
    <w:tmpl w:val="9D10D94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7" w15:restartNumberingAfterBreak="0">
    <w:nsid w:val="6E7A0106"/>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8" w15:restartNumberingAfterBreak="0">
    <w:nsid w:val="6FC649AC"/>
    <w:multiLevelType w:val="hybridMultilevel"/>
    <w:tmpl w:val="FE20D452"/>
    <w:lvl w:ilvl="0" w:tplc="0424000F">
      <w:start w:val="1"/>
      <w:numFmt w:val="bullet"/>
      <w:lvlText w:val=""/>
      <w:lvlJc w:val="left"/>
      <w:pPr>
        <w:ind w:left="360" w:hanging="360"/>
      </w:pPr>
      <w:rPr>
        <w:rFonts w:ascii="Symbol" w:hAnsi="Symbol" w:hint="default"/>
      </w:rPr>
    </w:lvl>
    <w:lvl w:ilvl="1" w:tplc="04240019">
      <w:start w:val="1"/>
      <w:numFmt w:val="bullet"/>
      <w:lvlText w:val="o"/>
      <w:lvlJc w:val="left"/>
      <w:pPr>
        <w:ind w:left="1080" w:hanging="360"/>
      </w:pPr>
      <w:rPr>
        <w:rFonts w:ascii="Courier New" w:hAnsi="Courier New" w:cs="Courier New" w:hint="default"/>
      </w:rPr>
    </w:lvl>
    <w:lvl w:ilvl="2" w:tplc="0424001B" w:tentative="1">
      <w:start w:val="1"/>
      <w:numFmt w:val="bullet"/>
      <w:lvlText w:val=""/>
      <w:lvlJc w:val="left"/>
      <w:pPr>
        <w:ind w:left="1800" w:hanging="360"/>
      </w:pPr>
      <w:rPr>
        <w:rFonts w:ascii="Wingdings" w:hAnsi="Wingdings" w:hint="default"/>
      </w:rPr>
    </w:lvl>
    <w:lvl w:ilvl="3" w:tplc="0424000F" w:tentative="1">
      <w:start w:val="1"/>
      <w:numFmt w:val="bullet"/>
      <w:lvlText w:val=""/>
      <w:lvlJc w:val="left"/>
      <w:pPr>
        <w:ind w:left="2520" w:hanging="360"/>
      </w:pPr>
      <w:rPr>
        <w:rFonts w:ascii="Symbol" w:hAnsi="Symbol" w:hint="default"/>
      </w:rPr>
    </w:lvl>
    <w:lvl w:ilvl="4" w:tplc="04240019" w:tentative="1">
      <w:start w:val="1"/>
      <w:numFmt w:val="bullet"/>
      <w:lvlText w:val="o"/>
      <w:lvlJc w:val="left"/>
      <w:pPr>
        <w:ind w:left="3240" w:hanging="360"/>
      </w:pPr>
      <w:rPr>
        <w:rFonts w:ascii="Courier New" w:hAnsi="Courier New" w:cs="Courier New" w:hint="default"/>
      </w:rPr>
    </w:lvl>
    <w:lvl w:ilvl="5" w:tplc="0424001B" w:tentative="1">
      <w:start w:val="1"/>
      <w:numFmt w:val="bullet"/>
      <w:lvlText w:val=""/>
      <w:lvlJc w:val="left"/>
      <w:pPr>
        <w:ind w:left="3960" w:hanging="360"/>
      </w:pPr>
      <w:rPr>
        <w:rFonts w:ascii="Wingdings" w:hAnsi="Wingdings" w:hint="default"/>
      </w:rPr>
    </w:lvl>
    <w:lvl w:ilvl="6" w:tplc="0424000F" w:tentative="1">
      <w:start w:val="1"/>
      <w:numFmt w:val="bullet"/>
      <w:lvlText w:val=""/>
      <w:lvlJc w:val="left"/>
      <w:pPr>
        <w:ind w:left="4680" w:hanging="360"/>
      </w:pPr>
      <w:rPr>
        <w:rFonts w:ascii="Symbol" w:hAnsi="Symbol" w:hint="default"/>
      </w:rPr>
    </w:lvl>
    <w:lvl w:ilvl="7" w:tplc="04240019" w:tentative="1">
      <w:start w:val="1"/>
      <w:numFmt w:val="bullet"/>
      <w:lvlText w:val="o"/>
      <w:lvlJc w:val="left"/>
      <w:pPr>
        <w:ind w:left="5400" w:hanging="360"/>
      </w:pPr>
      <w:rPr>
        <w:rFonts w:ascii="Courier New" w:hAnsi="Courier New" w:cs="Courier New" w:hint="default"/>
      </w:rPr>
    </w:lvl>
    <w:lvl w:ilvl="8" w:tplc="0424001B" w:tentative="1">
      <w:start w:val="1"/>
      <w:numFmt w:val="bullet"/>
      <w:lvlText w:val=""/>
      <w:lvlJc w:val="left"/>
      <w:pPr>
        <w:ind w:left="6120" w:hanging="360"/>
      </w:pPr>
      <w:rPr>
        <w:rFonts w:ascii="Wingdings" w:hAnsi="Wingdings" w:hint="default"/>
      </w:rPr>
    </w:lvl>
  </w:abstractNum>
  <w:abstractNum w:abstractNumId="89" w15:restartNumberingAfterBreak="0">
    <w:nsid w:val="702F1B85"/>
    <w:multiLevelType w:val="hybridMultilevel"/>
    <w:tmpl w:val="E1A62650"/>
    <w:lvl w:ilvl="0" w:tplc="0424000F">
      <w:start w:val="1"/>
      <w:numFmt w:val="decimal"/>
      <w:lvlText w:val="%1."/>
      <w:lvlJc w:val="left"/>
      <w:pPr>
        <w:ind w:left="360" w:hanging="360"/>
      </w:pPr>
    </w:lvl>
    <w:lvl w:ilvl="1" w:tplc="04240003" w:tentative="1">
      <w:start w:val="1"/>
      <w:numFmt w:val="lowerLetter"/>
      <w:lvlText w:val="%2."/>
      <w:lvlJc w:val="left"/>
      <w:pPr>
        <w:ind w:left="1080" w:hanging="360"/>
      </w:pPr>
    </w:lvl>
    <w:lvl w:ilvl="2" w:tplc="04240001"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0" w15:restartNumberingAfterBreak="0">
    <w:nsid w:val="70A9656D"/>
    <w:multiLevelType w:val="hybridMultilevel"/>
    <w:tmpl w:val="C1A6869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1" w15:restartNumberingAfterBreak="0">
    <w:nsid w:val="7228381F"/>
    <w:multiLevelType w:val="hybridMultilevel"/>
    <w:tmpl w:val="780E2042"/>
    <w:lvl w:ilvl="0" w:tplc="0424000F">
      <w:start w:val="1"/>
      <w:numFmt w:val="decimal"/>
      <w:lvlText w:val="%1."/>
      <w:lvlJc w:val="left"/>
      <w:pPr>
        <w:ind w:left="360" w:hanging="360"/>
      </w:pPr>
    </w:lvl>
    <w:lvl w:ilvl="1" w:tplc="04240003" w:tentative="1">
      <w:start w:val="1"/>
      <w:numFmt w:val="lowerLetter"/>
      <w:lvlText w:val="%2."/>
      <w:lvlJc w:val="left"/>
      <w:pPr>
        <w:ind w:left="1080" w:hanging="360"/>
      </w:pPr>
    </w:lvl>
    <w:lvl w:ilvl="2" w:tplc="04240005" w:tentative="1">
      <w:start w:val="1"/>
      <w:numFmt w:val="lowerRoman"/>
      <w:lvlText w:val="%3."/>
      <w:lvlJc w:val="right"/>
      <w:pPr>
        <w:ind w:left="1800" w:hanging="180"/>
      </w:pPr>
    </w:lvl>
    <w:lvl w:ilvl="3" w:tplc="04240001" w:tentative="1">
      <w:start w:val="1"/>
      <w:numFmt w:val="decimal"/>
      <w:lvlText w:val="%4."/>
      <w:lvlJc w:val="left"/>
      <w:pPr>
        <w:ind w:left="2520" w:hanging="360"/>
      </w:pPr>
    </w:lvl>
    <w:lvl w:ilvl="4" w:tplc="04240003" w:tentative="1">
      <w:start w:val="1"/>
      <w:numFmt w:val="lowerLetter"/>
      <w:lvlText w:val="%5."/>
      <w:lvlJc w:val="left"/>
      <w:pPr>
        <w:ind w:left="3240" w:hanging="360"/>
      </w:pPr>
    </w:lvl>
    <w:lvl w:ilvl="5" w:tplc="04240005" w:tentative="1">
      <w:start w:val="1"/>
      <w:numFmt w:val="lowerRoman"/>
      <w:lvlText w:val="%6."/>
      <w:lvlJc w:val="right"/>
      <w:pPr>
        <w:ind w:left="3960" w:hanging="180"/>
      </w:pPr>
    </w:lvl>
    <w:lvl w:ilvl="6" w:tplc="04240001" w:tentative="1">
      <w:start w:val="1"/>
      <w:numFmt w:val="decimal"/>
      <w:lvlText w:val="%7."/>
      <w:lvlJc w:val="left"/>
      <w:pPr>
        <w:ind w:left="4680" w:hanging="360"/>
      </w:pPr>
    </w:lvl>
    <w:lvl w:ilvl="7" w:tplc="04240003" w:tentative="1">
      <w:start w:val="1"/>
      <w:numFmt w:val="lowerLetter"/>
      <w:lvlText w:val="%8."/>
      <w:lvlJc w:val="left"/>
      <w:pPr>
        <w:ind w:left="5400" w:hanging="360"/>
      </w:pPr>
    </w:lvl>
    <w:lvl w:ilvl="8" w:tplc="04240005" w:tentative="1">
      <w:start w:val="1"/>
      <w:numFmt w:val="lowerRoman"/>
      <w:lvlText w:val="%9."/>
      <w:lvlJc w:val="right"/>
      <w:pPr>
        <w:ind w:left="6120" w:hanging="180"/>
      </w:pPr>
    </w:lvl>
  </w:abstractNum>
  <w:abstractNum w:abstractNumId="92" w15:restartNumberingAfterBreak="0">
    <w:nsid w:val="74361778"/>
    <w:multiLevelType w:val="hybridMultilevel"/>
    <w:tmpl w:val="0250F70C"/>
    <w:lvl w:ilvl="0" w:tplc="04240001">
      <w:start w:val="1"/>
      <w:numFmt w:val="decimal"/>
      <w:lvlText w:val="%1."/>
      <w:lvlJc w:val="left"/>
      <w:pPr>
        <w:ind w:left="360" w:hanging="360"/>
      </w:pPr>
    </w:lvl>
    <w:lvl w:ilvl="1" w:tplc="04240003" w:tentative="1">
      <w:start w:val="1"/>
      <w:numFmt w:val="lowerLetter"/>
      <w:lvlText w:val="%2."/>
      <w:lvlJc w:val="left"/>
      <w:pPr>
        <w:ind w:left="1080" w:hanging="360"/>
      </w:pPr>
    </w:lvl>
    <w:lvl w:ilvl="2" w:tplc="04240005" w:tentative="1">
      <w:start w:val="1"/>
      <w:numFmt w:val="lowerRoman"/>
      <w:lvlText w:val="%3."/>
      <w:lvlJc w:val="right"/>
      <w:pPr>
        <w:ind w:left="1800" w:hanging="180"/>
      </w:pPr>
    </w:lvl>
    <w:lvl w:ilvl="3" w:tplc="04240001" w:tentative="1">
      <w:start w:val="1"/>
      <w:numFmt w:val="decimal"/>
      <w:lvlText w:val="%4."/>
      <w:lvlJc w:val="left"/>
      <w:pPr>
        <w:ind w:left="2520" w:hanging="360"/>
      </w:pPr>
    </w:lvl>
    <w:lvl w:ilvl="4" w:tplc="04240003" w:tentative="1">
      <w:start w:val="1"/>
      <w:numFmt w:val="lowerLetter"/>
      <w:lvlText w:val="%5."/>
      <w:lvlJc w:val="left"/>
      <w:pPr>
        <w:ind w:left="3240" w:hanging="360"/>
      </w:pPr>
    </w:lvl>
    <w:lvl w:ilvl="5" w:tplc="04240005" w:tentative="1">
      <w:start w:val="1"/>
      <w:numFmt w:val="lowerRoman"/>
      <w:lvlText w:val="%6."/>
      <w:lvlJc w:val="right"/>
      <w:pPr>
        <w:ind w:left="3960" w:hanging="180"/>
      </w:pPr>
    </w:lvl>
    <w:lvl w:ilvl="6" w:tplc="04240001" w:tentative="1">
      <w:start w:val="1"/>
      <w:numFmt w:val="decimal"/>
      <w:lvlText w:val="%7."/>
      <w:lvlJc w:val="left"/>
      <w:pPr>
        <w:ind w:left="4680" w:hanging="360"/>
      </w:pPr>
    </w:lvl>
    <w:lvl w:ilvl="7" w:tplc="04240003" w:tentative="1">
      <w:start w:val="1"/>
      <w:numFmt w:val="lowerLetter"/>
      <w:lvlText w:val="%8."/>
      <w:lvlJc w:val="left"/>
      <w:pPr>
        <w:ind w:left="5400" w:hanging="360"/>
      </w:pPr>
    </w:lvl>
    <w:lvl w:ilvl="8" w:tplc="04240005" w:tentative="1">
      <w:start w:val="1"/>
      <w:numFmt w:val="lowerRoman"/>
      <w:lvlText w:val="%9."/>
      <w:lvlJc w:val="right"/>
      <w:pPr>
        <w:ind w:left="6120" w:hanging="180"/>
      </w:pPr>
    </w:lvl>
  </w:abstractNum>
  <w:abstractNum w:abstractNumId="93" w15:restartNumberingAfterBreak="0">
    <w:nsid w:val="76612A84"/>
    <w:multiLevelType w:val="hybridMultilevel"/>
    <w:tmpl w:val="74AC886C"/>
    <w:lvl w:ilvl="0" w:tplc="0424000F">
      <w:start w:val="1"/>
      <w:numFmt w:val="bullet"/>
      <w:lvlText w:val=""/>
      <w:lvlJc w:val="left"/>
      <w:pPr>
        <w:ind w:left="360" w:hanging="360"/>
      </w:pPr>
      <w:rPr>
        <w:rFonts w:ascii="Symbol" w:hAnsi="Symbol" w:hint="default"/>
      </w:rPr>
    </w:lvl>
    <w:lvl w:ilvl="1" w:tplc="04240019">
      <w:start w:val="1"/>
      <w:numFmt w:val="bullet"/>
      <w:lvlText w:val="o"/>
      <w:lvlJc w:val="left"/>
      <w:pPr>
        <w:ind w:left="1080" w:hanging="360"/>
      </w:pPr>
      <w:rPr>
        <w:rFonts w:ascii="Courier New" w:hAnsi="Courier New" w:cs="Courier New" w:hint="default"/>
      </w:rPr>
    </w:lvl>
    <w:lvl w:ilvl="2" w:tplc="0424001B" w:tentative="1">
      <w:start w:val="1"/>
      <w:numFmt w:val="bullet"/>
      <w:lvlText w:val=""/>
      <w:lvlJc w:val="left"/>
      <w:pPr>
        <w:ind w:left="1800" w:hanging="360"/>
      </w:pPr>
      <w:rPr>
        <w:rFonts w:ascii="Wingdings" w:hAnsi="Wingdings" w:hint="default"/>
      </w:rPr>
    </w:lvl>
    <w:lvl w:ilvl="3" w:tplc="0424000F" w:tentative="1">
      <w:start w:val="1"/>
      <w:numFmt w:val="bullet"/>
      <w:lvlText w:val=""/>
      <w:lvlJc w:val="left"/>
      <w:pPr>
        <w:ind w:left="2520" w:hanging="360"/>
      </w:pPr>
      <w:rPr>
        <w:rFonts w:ascii="Symbol" w:hAnsi="Symbol" w:hint="default"/>
      </w:rPr>
    </w:lvl>
    <w:lvl w:ilvl="4" w:tplc="04240019" w:tentative="1">
      <w:start w:val="1"/>
      <w:numFmt w:val="bullet"/>
      <w:lvlText w:val="o"/>
      <w:lvlJc w:val="left"/>
      <w:pPr>
        <w:ind w:left="3240" w:hanging="360"/>
      </w:pPr>
      <w:rPr>
        <w:rFonts w:ascii="Courier New" w:hAnsi="Courier New" w:cs="Courier New" w:hint="default"/>
      </w:rPr>
    </w:lvl>
    <w:lvl w:ilvl="5" w:tplc="0424001B" w:tentative="1">
      <w:start w:val="1"/>
      <w:numFmt w:val="bullet"/>
      <w:lvlText w:val=""/>
      <w:lvlJc w:val="left"/>
      <w:pPr>
        <w:ind w:left="3960" w:hanging="360"/>
      </w:pPr>
      <w:rPr>
        <w:rFonts w:ascii="Wingdings" w:hAnsi="Wingdings" w:hint="default"/>
      </w:rPr>
    </w:lvl>
    <w:lvl w:ilvl="6" w:tplc="0424000F" w:tentative="1">
      <w:start w:val="1"/>
      <w:numFmt w:val="bullet"/>
      <w:lvlText w:val=""/>
      <w:lvlJc w:val="left"/>
      <w:pPr>
        <w:ind w:left="4680" w:hanging="360"/>
      </w:pPr>
      <w:rPr>
        <w:rFonts w:ascii="Symbol" w:hAnsi="Symbol" w:hint="default"/>
      </w:rPr>
    </w:lvl>
    <w:lvl w:ilvl="7" w:tplc="04240019" w:tentative="1">
      <w:start w:val="1"/>
      <w:numFmt w:val="bullet"/>
      <w:lvlText w:val="o"/>
      <w:lvlJc w:val="left"/>
      <w:pPr>
        <w:ind w:left="5400" w:hanging="360"/>
      </w:pPr>
      <w:rPr>
        <w:rFonts w:ascii="Courier New" w:hAnsi="Courier New" w:cs="Courier New" w:hint="default"/>
      </w:rPr>
    </w:lvl>
    <w:lvl w:ilvl="8" w:tplc="0424001B" w:tentative="1">
      <w:start w:val="1"/>
      <w:numFmt w:val="bullet"/>
      <w:lvlText w:val=""/>
      <w:lvlJc w:val="left"/>
      <w:pPr>
        <w:ind w:left="6120" w:hanging="360"/>
      </w:pPr>
      <w:rPr>
        <w:rFonts w:ascii="Wingdings" w:hAnsi="Wingdings" w:hint="default"/>
      </w:rPr>
    </w:lvl>
  </w:abstractNum>
  <w:abstractNum w:abstractNumId="94" w15:restartNumberingAfterBreak="0">
    <w:nsid w:val="7C0D4A71"/>
    <w:multiLevelType w:val="hybridMultilevel"/>
    <w:tmpl w:val="7DF8FCC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5" w15:restartNumberingAfterBreak="0">
    <w:nsid w:val="7D6B36D8"/>
    <w:multiLevelType w:val="hybridMultilevel"/>
    <w:tmpl w:val="9288F75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abstractNumId w:val="2"/>
  </w:num>
  <w:num w:numId="2">
    <w:abstractNumId w:val="19"/>
  </w:num>
  <w:num w:numId="3">
    <w:abstractNumId w:val="74"/>
  </w:num>
  <w:num w:numId="4">
    <w:abstractNumId w:val="48"/>
  </w:num>
  <w:num w:numId="5">
    <w:abstractNumId w:val="35"/>
  </w:num>
  <w:num w:numId="6">
    <w:abstractNumId w:val="54"/>
  </w:num>
  <w:num w:numId="7">
    <w:abstractNumId w:val="39"/>
  </w:num>
  <w:num w:numId="8">
    <w:abstractNumId w:val="24"/>
  </w:num>
  <w:num w:numId="9">
    <w:abstractNumId w:val="47"/>
  </w:num>
  <w:num w:numId="10">
    <w:abstractNumId w:val="52"/>
  </w:num>
  <w:num w:numId="11">
    <w:abstractNumId w:val="91"/>
  </w:num>
  <w:num w:numId="12">
    <w:abstractNumId w:val="90"/>
  </w:num>
  <w:num w:numId="13">
    <w:abstractNumId w:val="86"/>
  </w:num>
  <w:num w:numId="14">
    <w:abstractNumId w:val="15"/>
  </w:num>
  <w:num w:numId="15">
    <w:abstractNumId w:val="65"/>
  </w:num>
  <w:num w:numId="16">
    <w:abstractNumId w:val="64"/>
  </w:num>
  <w:num w:numId="17">
    <w:abstractNumId w:val="79"/>
  </w:num>
  <w:num w:numId="18">
    <w:abstractNumId w:val="33"/>
  </w:num>
  <w:num w:numId="19">
    <w:abstractNumId w:val="67"/>
  </w:num>
  <w:num w:numId="20">
    <w:abstractNumId w:val="76"/>
  </w:num>
  <w:num w:numId="21">
    <w:abstractNumId w:val="92"/>
  </w:num>
  <w:num w:numId="22">
    <w:abstractNumId w:val="1"/>
  </w:num>
  <w:num w:numId="23">
    <w:abstractNumId w:val="13"/>
  </w:num>
  <w:num w:numId="24">
    <w:abstractNumId w:val="30"/>
  </w:num>
  <w:num w:numId="25">
    <w:abstractNumId w:val="36"/>
  </w:num>
  <w:num w:numId="26">
    <w:abstractNumId w:val="59"/>
  </w:num>
  <w:num w:numId="27">
    <w:abstractNumId w:val="82"/>
  </w:num>
  <w:num w:numId="28">
    <w:abstractNumId w:val="63"/>
  </w:num>
  <w:num w:numId="29">
    <w:abstractNumId w:val="10"/>
  </w:num>
  <w:num w:numId="30">
    <w:abstractNumId w:val="85"/>
  </w:num>
  <w:num w:numId="31">
    <w:abstractNumId w:val="44"/>
  </w:num>
  <w:num w:numId="32">
    <w:abstractNumId w:val="42"/>
  </w:num>
  <w:num w:numId="33">
    <w:abstractNumId w:val="95"/>
  </w:num>
  <w:num w:numId="34">
    <w:abstractNumId w:val="49"/>
  </w:num>
  <w:num w:numId="35">
    <w:abstractNumId w:val="3"/>
  </w:num>
  <w:num w:numId="36">
    <w:abstractNumId w:val="31"/>
  </w:num>
  <w:num w:numId="37">
    <w:abstractNumId w:val="69"/>
  </w:num>
  <w:num w:numId="38">
    <w:abstractNumId w:val="16"/>
  </w:num>
  <w:num w:numId="39">
    <w:abstractNumId w:val="0"/>
  </w:num>
  <w:num w:numId="40">
    <w:abstractNumId w:val="77"/>
  </w:num>
  <w:num w:numId="41">
    <w:abstractNumId w:val="18"/>
  </w:num>
  <w:num w:numId="42">
    <w:abstractNumId w:val="17"/>
  </w:num>
  <w:num w:numId="43">
    <w:abstractNumId w:val="87"/>
  </w:num>
  <w:num w:numId="44">
    <w:abstractNumId w:val="89"/>
  </w:num>
  <w:num w:numId="45">
    <w:abstractNumId w:val="46"/>
  </w:num>
  <w:num w:numId="46">
    <w:abstractNumId w:val="58"/>
  </w:num>
  <w:num w:numId="47">
    <w:abstractNumId w:val="8"/>
  </w:num>
  <w:num w:numId="48">
    <w:abstractNumId w:val="51"/>
  </w:num>
  <w:num w:numId="49">
    <w:abstractNumId w:val="57"/>
  </w:num>
  <w:num w:numId="50">
    <w:abstractNumId w:val="9"/>
  </w:num>
  <w:num w:numId="51">
    <w:abstractNumId w:val="66"/>
  </w:num>
  <w:num w:numId="52">
    <w:abstractNumId w:val="23"/>
  </w:num>
  <w:num w:numId="53">
    <w:abstractNumId w:val="88"/>
  </w:num>
  <w:num w:numId="54">
    <w:abstractNumId w:val="60"/>
  </w:num>
  <w:num w:numId="55">
    <w:abstractNumId w:val="40"/>
  </w:num>
  <w:num w:numId="56">
    <w:abstractNumId w:val="70"/>
  </w:num>
  <w:num w:numId="57">
    <w:abstractNumId w:val="93"/>
  </w:num>
  <w:num w:numId="58">
    <w:abstractNumId w:val="29"/>
  </w:num>
  <w:num w:numId="59">
    <w:abstractNumId w:val="75"/>
  </w:num>
  <w:num w:numId="60">
    <w:abstractNumId w:val="45"/>
  </w:num>
  <w:num w:numId="61">
    <w:abstractNumId w:val="34"/>
  </w:num>
  <w:num w:numId="62">
    <w:abstractNumId w:val="14"/>
  </w:num>
  <w:num w:numId="63">
    <w:abstractNumId w:val="53"/>
  </w:num>
  <w:num w:numId="64">
    <w:abstractNumId w:val="68"/>
  </w:num>
  <w:num w:numId="65">
    <w:abstractNumId w:val="55"/>
  </w:num>
  <w:num w:numId="66">
    <w:abstractNumId w:val="25"/>
  </w:num>
  <w:num w:numId="67">
    <w:abstractNumId w:val="32"/>
  </w:num>
  <w:num w:numId="68">
    <w:abstractNumId w:val="83"/>
  </w:num>
  <w:num w:numId="69">
    <w:abstractNumId w:val="11"/>
  </w:num>
  <w:num w:numId="70">
    <w:abstractNumId w:val="7"/>
  </w:num>
  <w:num w:numId="71">
    <w:abstractNumId w:val="72"/>
  </w:num>
  <w:num w:numId="72">
    <w:abstractNumId w:val="73"/>
  </w:num>
  <w:num w:numId="73">
    <w:abstractNumId w:val="94"/>
  </w:num>
  <w:num w:numId="74">
    <w:abstractNumId w:val="22"/>
  </w:num>
  <w:num w:numId="75">
    <w:abstractNumId w:val="20"/>
  </w:num>
  <w:num w:numId="76">
    <w:abstractNumId w:val="5"/>
  </w:num>
  <w:num w:numId="77">
    <w:abstractNumId w:val="38"/>
  </w:num>
  <w:num w:numId="78">
    <w:abstractNumId w:val="62"/>
  </w:num>
  <w:num w:numId="79">
    <w:abstractNumId w:val="61"/>
  </w:num>
  <w:num w:numId="80">
    <w:abstractNumId w:val="28"/>
  </w:num>
  <w:num w:numId="81">
    <w:abstractNumId w:val="6"/>
  </w:num>
  <w:num w:numId="82">
    <w:abstractNumId w:val="12"/>
  </w:num>
  <w:num w:numId="83">
    <w:abstractNumId w:val="37"/>
  </w:num>
  <w:num w:numId="84">
    <w:abstractNumId w:val="56"/>
  </w:num>
  <w:num w:numId="85">
    <w:abstractNumId w:val="78"/>
  </w:num>
  <w:num w:numId="86">
    <w:abstractNumId w:val="41"/>
  </w:num>
  <w:num w:numId="87">
    <w:abstractNumId w:val="50"/>
  </w:num>
  <w:num w:numId="88">
    <w:abstractNumId w:val="27"/>
  </w:num>
  <w:num w:numId="89">
    <w:abstractNumId w:val="26"/>
  </w:num>
  <w:num w:numId="90">
    <w:abstractNumId w:val="4"/>
  </w:num>
  <w:num w:numId="91">
    <w:abstractNumId w:val="80"/>
  </w:num>
  <w:num w:numId="92">
    <w:abstractNumId w:val="84"/>
  </w:num>
  <w:num w:numId="93">
    <w:abstractNumId w:val="43"/>
  </w:num>
  <w:num w:numId="94">
    <w:abstractNumId w:val="81"/>
  </w:num>
  <w:num w:numId="95">
    <w:abstractNumId w:val="21"/>
  </w:num>
  <w:num w:numId="96">
    <w:abstractNumId w:val="71"/>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sl-SI" w:vendorID="11" w:dllVersion="512" w:checkStyle="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sDA0NbQwByJLIyUdpeDU4uLM/DyQAlPzWgDFbGkuLQAAAA=="/>
  </w:docVars>
  <w:rsids>
    <w:rsidRoot w:val="007E025E"/>
    <w:rsid w:val="000013B4"/>
    <w:rsid w:val="0000198A"/>
    <w:rsid w:val="00002570"/>
    <w:rsid w:val="00002B27"/>
    <w:rsid w:val="00003437"/>
    <w:rsid w:val="00004D3D"/>
    <w:rsid w:val="000061D4"/>
    <w:rsid w:val="00011B79"/>
    <w:rsid w:val="00012D8A"/>
    <w:rsid w:val="000130B2"/>
    <w:rsid w:val="00015845"/>
    <w:rsid w:val="00015918"/>
    <w:rsid w:val="000159F9"/>
    <w:rsid w:val="00015C60"/>
    <w:rsid w:val="0001697B"/>
    <w:rsid w:val="00017006"/>
    <w:rsid w:val="000171FE"/>
    <w:rsid w:val="00020E39"/>
    <w:rsid w:val="00020E48"/>
    <w:rsid w:val="00020EEC"/>
    <w:rsid w:val="000217D0"/>
    <w:rsid w:val="00021FEF"/>
    <w:rsid w:val="00022038"/>
    <w:rsid w:val="00023D70"/>
    <w:rsid w:val="00024F11"/>
    <w:rsid w:val="00025BAE"/>
    <w:rsid w:val="000265AB"/>
    <w:rsid w:val="00030DF9"/>
    <w:rsid w:val="0003441E"/>
    <w:rsid w:val="00036055"/>
    <w:rsid w:val="00036116"/>
    <w:rsid w:val="00036C58"/>
    <w:rsid w:val="00042FDE"/>
    <w:rsid w:val="000438B5"/>
    <w:rsid w:val="000509DD"/>
    <w:rsid w:val="00050ED0"/>
    <w:rsid w:val="00051F55"/>
    <w:rsid w:val="00053CE3"/>
    <w:rsid w:val="00053D7D"/>
    <w:rsid w:val="00053EEB"/>
    <w:rsid w:val="00054909"/>
    <w:rsid w:val="000576F5"/>
    <w:rsid w:val="000645E1"/>
    <w:rsid w:val="0006603E"/>
    <w:rsid w:val="00066C5E"/>
    <w:rsid w:val="00067062"/>
    <w:rsid w:val="0006787F"/>
    <w:rsid w:val="000711BE"/>
    <w:rsid w:val="000729D1"/>
    <w:rsid w:val="00073737"/>
    <w:rsid w:val="000769C0"/>
    <w:rsid w:val="00076ED8"/>
    <w:rsid w:val="00081315"/>
    <w:rsid w:val="000829C3"/>
    <w:rsid w:val="00083E67"/>
    <w:rsid w:val="0008554C"/>
    <w:rsid w:val="00085751"/>
    <w:rsid w:val="00086BD2"/>
    <w:rsid w:val="0008709F"/>
    <w:rsid w:val="00091315"/>
    <w:rsid w:val="00091BFE"/>
    <w:rsid w:val="00095727"/>
    <w:rsid w:val="000962B2"/>
    <w:rsid w:val="000969CB"/>
    <w:rsid w:val="000A222B"/>
    <w:rsid w:val="000A2C8F"/>
    <w:rsid w:val="000A33DD"/>
    <w:rsid w:val="000A376B"/>
    <w:rsid w:val="000A5384"/>
    <w:rsid w:val="000A791B"/>
    <w:rsid w:val="000B0398"/>
    <w:rsid w:val="000B1073"/>
    <w:rsid w:val="000B19C7"/>
    <w:rsid w:val="000B2FB0"/>
    <w:rsid w:val="000B2FBC"/>
    <w:rsid w:val="000B358F"/>
    <w:rsid w:val="000B4D02"/>
    <w:rsid w:val="000B59F7"/>
    <w:rsid w:val="000B6E46"/>
    <w:rsid w:val="000B729B"/>
    <w:rsid w:val="000B7A74"/>
    <w:rsid w:val="000B7CAF"/>
    <w:rsid w:val="000C0D65"/>
    <w:rsid w:val="000C10F5"/>
    <w:rsid w:val="000C2D0C"/>
    <w:rsid w:val="000C30C2"/>
    <w:rsid w:val="000C54BE"/>
    <w:rsid w:val="000C5FAE"/>
    <w:rsid w:val="000C73E0"/>
    <w:rsid w:val="000D3E6B"/>
    <w:rsid w:val="000D591E"/>
    <w:rsid w:val="000D685B"/>
    <w:rsid w:val="000D6F3B"/>
    <w:rsid w:val="000D75E9"/>
    <w:rsid w:val="000E1307"/>
    <w:rsid w:val="000E6B2A"/>
    <w:rsid w:val="000F1C7D"/>
    <w:rsid w:val="000F3D7A"/>
    <w:rsid w:val="000F7ACB"/>
    <w:rsid w:val="00104185"/>
    <w:rsid w:val="00104382"/>
    <w:rsid w:val="00106DE7"/>
    <w:rsid w:val="00107FA1"/>
    <w:rsid w:val="00110A4E"/>
    <w:rsid w:val="00116BC7"/>
    <w:rsid w:val="00117695"/>
    <w:rsid w:val="00120BFD"/>
    <w:rsid w:val="0012183A"/>
    <w:rsid w:val="00121919"/>
    <w:rsid w:val="0012462C"/>
    <w:rsid w:val="00126C31"/>
    <w:rsid w:val="00127A8F"/>
    <w:rsid w:val="001307F7"/>
    <w:rsid w:val="00131202"/>
    <w:rsid w:val="00133012"/>
    <w:rsid w:val="00133484"/>
    <w:rsid w:val="00134A16"/>
    <w:rsid w:val="00135E5B"/>
    <w:rsid w:val="00142AD4"/>
    <w:rsid w:val="00142C9F"/>
    <w:rsid w:val="00142FED"/>
    <w:rsid w:val="00143003"/>
    <w:rsid w:val="0014367C"/>
    <w:rsid w:val="001456A2"/>
    <w:rsid w:val="00145AC1"/>
    <w:rsid w:val="00146215"/>
    <w:rsid w:val="00146359"/>
    <w:rsid w:val="001464BD"/>
    <w:rsid w:val="00146CB5"/>
    <w:rsid w:val="001476EF"/>
    <w:rsid w:val="00147F79"/>
    <w:rsid w:val="00150064"/>
    <w:rsid w:val="001636D4"/>
    <w:rsid w:val="001663BB"/>
    <w:rsid w:val="0017085D"/>
    <w:rsid w:val="00171F52"/>
    <w:rsid w:val="00171FE8"/>
    <w:rsid w:val="00173301"/>
    <w:rsid w:val="00175A24"/>
    <w:rsid w:val="001774EE"/>
    <w:rsid w:val="0018075A"/>
    <w:rsid w:val="001827FE"/>
    <w:rsid w:val="00183204"/>
    <w:rsid w:val="00185D0E"/>
    <w:rsid w:val="00187D59"/>
    <w:rsid w:val="00191D8F"/>
    <w:rsid w:val="00192ADD"/>
    <w:rsid w:val="0019758E"/>
    <w:rsid w:val="00197E0D"/>
    <w:rsid w:val="001A083B"/>
    <w:rsid w:val="001A093E"/>
    <w:rsid w:val="001A319C"/>
    <w:rsid w:val="001A441C"/>
    <w:rsid w:val="001A62AB"/>
    <w:rsid w:val="001A6391"/>
    <w:rsid w:val="001B03D6"/>
    <w:rsid w:val="001B2A6E"/>
    <w:rsid w:val="001B3D0C"/>
    <w:rsid w:val="001B5BE9"/>
    <w:rsid w:val="001B77B9"/>
    <w:rsid w:val="001C0F64"/>
    <w:rsid w:val="001C120B"/>
    <w:rsid w:val="001C4216"/>
    <w:rsid w:val="001C617E"/>
    <w:rsid w:val="001D42D2"/>
    <w:rsid w:val="001D6232"/>
    <w:rsid w:val="001D6B4B"/>
    <w:rsid w:val="001E2588"/>
    <w:rsid w:val="001E4BBE"/>
    <w:rsid w:val="001E588D"/>
    <w:rsid w:val="001E67FA"/>
    <w:rsid w:val="001F0DBE"/>
    <w:rsid w:val="001F1F9E"/>
    <w:rsid w:val="001F32C2"/>
    <w:rsid w:val="001F740F"/>
    <w:rsid w:val="001F7B1B"/>
    <w:rsid w:val="001F7E0E"/>
    <w:rsid w:val="00202925"/>
    <w:rsid w:val="00203421"/>
    <w:rsid w:val="00205792"/>
    <w:rsid w:val="002057EE"/>
    <w:rsid w:val="00205B8B"/>
    <w:rsid w:val="00207CA2"/>
    <w:rsid w:val="00211005"/>
    <w:rsid w:val="0021231B"/>
    <w:rsid w:val="002164D9"/>
    <w:rsid w:val="00217ED5"/>
    <w:rsid w:val="00220493"/>
    <w:rsid w:val="0022264D"/>
    <w:rsid w:val="0022596E"/>
    <w:rsid w:val="00230AC7"/>
    <w:rsid w:val="00232071"/>
    <w:rsid w:val="00232290"/>
    <w:rsid w:val="00232939"/>
    <w:rsid w:val="0023293C"/>
    <w:rsid w:val="00232A48"/>
    <w:rsid w:val="00232D4E"/>
    <w:rsid w:val="00233148"/>
    <w:rsid w:val="002331FF"/>
    <w:rsid w:val="00234E0E"/>
    <w:rsid w:val="00237CE7"/>
    <w:rsid w:val="002431FE"/>
    <w:rsid w:val="0024574A"/>
    <w:rsid w:val="00251B3B"/>
    <w:rsid w:val="00252AF8"/>
    <w:rsid w:val="00256930"/>
    <w:rsid w:val="002569D6"/>
    <w:rsid w:val="0026087A"/>
    <w:rsid w:val="00261E1C"/>
    <w:rsid w:val="00262154"/>
    <w:rsid w:val="002635E5"/>
    <w:rsid w:val="0026676D"/>
    <w:rsid w:val="00267ACB"/>
    <w:rsid w:val="002701FA"/>
    <w:rsid w:val="002706C3"/>
    <w:rsid w:val="0027107F"/>
    <w:rsid w:val="00272B79"/>
    <w:rsid w:val="002737B5"/>
    <w:rsid w:val="00273C57"/>
    <w:rsid w:val="00274A8A"/>
    <w:rsid w:val="00280DE2"/>
    <w:rsid w:val="0028143A"/>
    <w:rsid w:val="00282799"/>
    <w:rsid w:val="00285205"/>
    <w:rsid w:val="0029153A"/>
    <w:rsid w:val="002924CB"/>
    <w:rsid w:val="00292D2A"/>
    <w:rsid w:val="002946E6"/>
    <w:rsid w:val="00294DD1"/>
    <w:rsid w:val="002A5BB8"/>
    <w:rsid w:val="002A5E5A"/>
    <w:rsid w:val="002A5FB5"/>
    <w:rsid w:val="002A74DD"/>
    <w:rsid w:val="002B1C82"/>
    <w:rsid w:val="002B3459"/>
    <w:rsid w:val="002B4199"/>
    <w:rsid w:val="002B5C4A"/>
    <w:rsid w:val="002C0767"/>
    <w:rsid w:val="002C1414"/>
    <w:rsid w:val="002C3853"/>
    <w:rsid w:val="002C3C3B"/>
    <w:rsid w:val="002C768D"/>
    <w:rsid w:val="002D0989"/>
    <w:rsid w:val="002D6084"/>
    <w:rsid w:val="002D66EC"/>
    <w:rsid w:val="002E1842"/>
    <w:rsid w:val="002E3CF0"/>
    <w:rsid w:val="002E5108"/>
    <w:rsid w:val="002E5381"/>
    <w:rsid w:val="002E5D3D"/>
    <w:rsid w:val="002E7711"/>
    <w:rsid w:val="002F01C0"/>
    <w:rsid w:val="002F15A6"/>
    <w:rsid w:val="002F1BBE"/>
    <w:rsid w:val="002F3FA8"/>
    <w:rsid w:val="002F4570"/>
    <w:rsid w:val="003021FB"/>
    <w:rsid w:val="003048F0"/>
    <w:rsid w:val="00311B47"/>
    <w:rsid w:val="003176F9"/>
    <w:rsid w:val="0032085E"/>
    <w:rsid w:val="00321783"/>
    <w:rsid w:val="00322EC4"/>
    <w:rsid w:val="00323DEF"/>
    <w:rsid w:val="003244C8"/>
    <w:rsid w:val="00325559"/>
    <w:rsid w:val="00326D53"/>
    <w:rsid w:val="00327BB9"/>
    <w:rsid w:val="00327DF0"/>
    <w:rsid w:val="00330997"/>
    <w:rsid w:val="003311DF"/>
    <w:rsid w:val="00335654"/>
    <w:rsid w:val="00335F8B"/>
    <w:rsid w:val="00340465"/>
    <w:rsid w:val="00344ED6"/>
    <w:rsid w:val="003517B8"/>
    <w:rsid w:val="00351DE8"/>
    <w:rsid w:val="0035347F"/>
    <w:rsid w:val="00366BC0"/>
    <w:rsid w:val="00367374"/>
    <w:rsid w:val="00367DF0"/>
    <w:rsid w:val="00367F07"/>
    <w:rsid w:val="003808E4"/>
    <w:rsid w:val="00381B5A"/>
    <w:rsid w:val="00384855"/>
    <w:rsid w:val="003862E9"/>
    <w:rsid w:val="00391F88"/>
    <w:rsid w:val="0039274A"/>
    <w:rsid w:val="0039406C"/>
    <w:rsid w:val="003941A6"/>
    <w:rsid w:val="00395858"/>
    <w:rsid w:val="003A00F8"/>
    <w:rsid w:val="003A08B8"/>
    <w:rsid w:val="003A0B3D"/>
    <w:rsid w:val="003A4F19"/>
    <w:rsid w:val="003B52C0"/>
    <w:rsid w:val="003B62F3"/>
    <w:rsid w:val="003C02FE"/>
    <w:rsid w:val="003C1751"/>
    <w:rsid w:val="003C177B"/>
    <w:rsid w:val="003C2993"/>
    <w:rsid w:val="003C6964"/>
    <w:rsid w:val="003D192C"/>
    <w:rsid w:val="003D4434"/>
    <w:rsid w:val="003D4C42"/>
    <w:rsid w:val="003E6B63"/>
    <w:rsid w:val="003E787A"/>
    <w:rsid w:val="003F027F"/>
    <w:rsid w:val="003F05BA"/>
    <w:rsid w:val="003F1739"/>
    <w:rsid w:val="003F2C01"/>
    <w:rsid w:val="003F3DF8"/>
    <w:rsid w:val="003F4064"/>
    <w:rsid w:val="003F6A34"/>
    <w:rsid w:val="003F7725"/>
    <w:rsid w:val="003F773A"/>
    <w:rsid w:val="00401C72"/>
    <w:rsid w:val="00402081"/>
    <w:rsid w:val="00404387"/>
    <w:rsid w:val="00405B4C"/>
    <w:rsid w:val="00406497"/>
    <w:rsid w:val="00406566"/>
    <w:rsid w:val="00410F36"/>
    <w:rsid w:val="004120B9"/>
    <w:rsid w:val="00413E86"/>
    <w:rsid w:val="0041456C"/>
    <w:rsid w:val="0041719A"/>
    <w:rsid w:val="00420AFE"/>
    <w:rsid w:val="00424E79"/>
    <w:rsid w:val="0042625F"/>
    <w:rsid w:val="00426BCF"/>
    <w:rsid w:val="00427A22"/>
    <w:rsid w:val="0043023D"/>
    <w:rsid w:val="00432978"/>
    <w:rsid w:val="00432D86"/>
    <w:rsid w:val="00433DBB"/>
    <w:rsid w:val="00433F46"/>
    <w:rsid w:val="0043525F"/>
    <w:rsid w:val="00435E26"/>
    <w:rsid w:val="004409B4"/>
    <w:rsid w:val="0044155C"/>
    <w:rsid w:val="004476CF"/>
    <w:rsid w:val="00451246"/>
    <w:rsid w:val="00453A3A"/>
    <w:rsid w:val="00455A19"/>
    <w:rsid w:val="00460EEA"/>
    <w:rsid w:val="004637B1"/>
    <w:rsid w:val="00470893"/>
    <w:rsid w:val="00471A24"/>
    <w:rsid w:val="00474BDF"/>
    <w:rsid w:val="004759F0"/>
    <w:rsid w:val="004801B5"/>
    <w:rsid w:val="00481A7B"/>
    <w:rsid w:val="00482126"/>
    <w:rsid w:val="00482554"/>
    <w:rsid w:val="0048299E"/>
    <w:rsid w:val="00482A78"/>
    <w:rsid w:val="00482E14"/>
    <w:rsid w:val="00483BE8"/>
    <w:rsid w:val="00483CD2"/>
    <w:rsid w:val="00485DBA"/>
    <w:rsid w:val="00487D18"/>
    <w:rsid w:val="0049014F"/>
    <w:rsid w:val="00491152"/>
    <w:rsid w:val="004917BF"/>
    <w:rsid w:val="00492F65"/>
    <w:rsid w:val="004936B2"/>
    <w:rsid w:val="00494D73"/>
    <w:rsid w:val="00495352"/>
    <w:rsid w:val="004967BB"/>
    <w:rsid w:val="00497C13"/>
    <w:rsid w:val="004A0693"/>
    <w:rsid w:val="004A0EF4"/>
    <w:rsid w:val="004A1F1B"/>
    <w:rsid w:val="004A35BB"/>
    <w:rsid w:val="004A4365"/>
    <w:rsid w:val="004A4B54"/>
    <w:rsid w:val="004A6F79"/>
    <w:rsid w:val="004B0179"/>
    <w:rsid w:val="004B11F8"/>
    <w:rsid w:val="004B129A"/>
    <w:rsid w:val="004B2462"/>
    <w:rsid w:val="004B24BC"/>
    <w:rsid w:val="004B267B"/>
    <w:rsid w:val="004B4D28"/>
    <w:rsid w:val="004B58F1"/>
    <w:rsid w:val="004B5A75"/>
    <w:rsid w:val="004B64AF"/>
    <w:rsid w:val="004C0923"/>
    <w:rsid w:val="004C18F2"/>
    <w:rsid w:val="004C23AA"/>
    <w:rsid w:val="004C2890"/>
    <w:rsid w:val="004C2EDC"/>
    <w:rsid w:val="004C36C1"/>
    <w:rsid w:val="004C73A5"/>
    <w:rsid w:val="004D3462"/>
    <w:rsid w:val="004D4EE8"/>
    <w:rsid w:val="004D673C"/>
    <w:rsid w:val="004E2656"/>
    <w:rsid w:val="004E2B39"/>
    <w:rsid w:val="004E4B07"/>
    <w:rsid w:val="004E5AD2"/>
    <w:rsid w:val="004E7D6A"/>
    <w:rsid w:val="004F18A8"/>
    <w:rsid w:val="004F1A7E"/>
    <w:rsid w:val="004F3715"/>
    <w:rsid w:val="004F51DD"/>
    <w:rsid w:val="004F5AB4"/>
    <w:rsid w:val="00501BB6"/>
    <w:rsid w:val="00503C24"/>
    <w:rsid w:val="0050466E"/>
    <w:rsid w:val="00505358"/>
    <w:rsid w:val="0051196A"/>
    <w:rsid w:val="005138A8"/>
    <w:rsid w:val="0051483B"/>
    <w:rsid w:val="005151A4"/>
    <w:rsid w:val="00524D53"/>
    <w:rsid w:val="005253D7"/>
    <w:rsid w:val="00534BED"/>
    <w:rsid w:val="005351AA"/>
    <w:rsid w:val="00536776"/>
    <w:rsid w:val="00540EFC"/>
    <w:rsid w:val="005432AF"/>
    <w:rsid w:val="005433BA"/>
    <w:rsid w:val="005439D9"/>
    <w:rsid w:val="00543CBF"/>
    <w:rsid w:val="00545045"/>
    <w:rsid w:val="00545556"/>
    <w:rsid w:val="00546C9F"/>
    <w:rsid w:val="00551746"/>
    <w:rsid w:val="00552FA0"/>
    <w:rsid w:val="00553610"/>
    <w:rsid w:val="00554D60"/>
    <w:rsid w:val="00557499"/>
    <w:rsid w:val="00560CA1"/>
    <w:rsid w:val="00562FB4"/>
    <w:rsid w:val="00563363"/>
    <w:rsid w:val="005640BB"/>
    <w:rsid w:val="00564791"/>
    <w:rsid w:val="00564B9B"/>
    <w:rsid w:val="00565E59"/>
    <w:rsid w:val="005733E0"/>
    <w:rsid w:val="00575101"/>
    <w:rsid w:val="005765E3"/>
    <w:rsid w:val="00576A21"/>
    <w:rsid w:val="00576C2C"/>
    <w:rsid w:val="00580997"/>
    <w:rsid w:val="005830AC"/>
    <w:rsid w:val="00583BCE"/>
    <w:rsid w:val="00585387"/>
    <w:rsid w:val="00587246"/>
    <w:rsid w:val="005907F1"/>
    <w:rsid w:val="00592C6D"/>
    <w:rsid w:val="00594555"/>
    <w:rsid w:val="005955F6"/>
    <w:rsid w:val="00596172"/>
    <w:rsid w:val="00597035"/>
    <w:rsid w:val="005A2BCD"/>
    <w:rsid w:val="005A7461"/>
    <w:rsid w:val="005A7E56"/>
    <w:rsid w:val="005B03F0"/>
    <w:rsid w:val="005B18A1"/>
    <w:rsid w:val="005B27DF"/>
    <w:rsid w:val="005B2A13"/>
    <w:rsid w:val="005C06B4"/>
    <w:rsid w:val="005C3FCE"/>
    <w:rsid w:val="005C4443"/>
    <w:rsid w:val="005C4A6E"/>
    <w:rsid w:val="005C5CDF"/>
    <w:rsid w:val="005C6B8F"/>
    <w:rsid w:val="005D0B4E"/>
    <w:rsid w:val="005D2764"/>
    <w:rsid w:val="005D31FD"/>
    <w:rsid w:val="005D35FF"/>
    <w:rsid w:val="005D3D1B"/>
    <w:rsid w:val="005D4FFF"/>
    <w:rsid w:val="005D686F"/>
    <w:rsid w:val="005E27A4"/>
    <w:rsid w:val="005E7E60"/>
    <w:rsid w:val="005E7FF5"/>
    <w:rsid w:val="005F0A0D"/>
    <w:rsid w:val="005F2CEB"/>
    <w:rsid w:val="005F37E2"/>
    <w:rsid w:val="005F3C47"/>
    <w:rsid w:val="005F6680"/>
    <w:rsid w:val="005F6A20"/>
    <w:rsid w:val="006020E3"/>
    <w:rsid w:val="00603760"/>
    <w:rsid w:val="00604109"/>
    <w:rsid w:val="006049DE"/>
    <w:rsid w:val="00606876"/>
    <w:rsid w:val="00610BD2"/>
    <w:rsid w:val="006113D1"/>
    <w:rsid w:val="00612428"/>
    <w:rsid w:val="006135A7"/>
    <w:rsid w:val="00614650"/>
    <w:rsid w:val="006208AE"/>
    <w:rsid w:val="00621C1A"/>
    <w:rsid w:val="006225F8"/>
    <w:rsid w:val="00624F5F"/>
    <w:rsid w:val="006256F9"/>
    <w:rsid w:val="00627DF1"/>
    <w:rsid w:val="00630398"/>
    <w:rsid w:val="00630852"/>
    <w:rsid w:val="00630B58"/>
    <w:rsid w:val="00631778"/>
    <w:rsid w:val="00632952"/>
    <w:rsid w:val="00632C60"/>
    <w:rsid w:val="0063465C"/>
    <w:rsid w:val="00636083"/>
    <w:rsid w:val="00637C42"/>
    <w:rsid w:val="0064262E"/>
    <w:rsid w:val="00642C8D"/>
    <w:rsid w:val="00642FDD"/>
    <w:rsid w:val="006456E0"/>
    <w:rsid w:val="00645A58"/>
    <w:rsid w:val="00647198"/>
    <w:rsid w:val="00652CE5"/>
    <w:rsid w:val="006546B0"/>
    <w:rsid w:val="00654A8B"/>
    <w:rsid w:val="00657D14"/>
    <w:rsid w:val="00661DB7"/>
    <w:rsid w:val="0066219D"/>
    <w:rsid w:val="006623B4"/>
    <w:rsid w:val="0066277F"/>
    <w:rsid w:val="00663C37"/>
    <w:rsid w:val="00664825"/>
    <w:rsid w:val="006648F7"/>
    <w:rsid w:val="00664984"/>
    <w:rsid w:val="00667CC0"/>
    <w:rsid w:val="006703C7"/>
    <w:rsid w:val="00672DB2"/>
    <w:rsid w:val="0067503E"/>
    <w:rsid w:val="00676203"/>
    <w:rsid w:val="00680A60"/>
    <w:rsid w:val="00681553"/>
    <w:rsid w:val="00684294"/>
    <w:rsid w:val="00684672"/>
    <w:rsid w:val="00685E25"/>
    <w:rsid w:val="00685E6A"/>
    <w:rsid w:val="00686527"/>
    <w:rsid w:val="0069378A"/>
    <w:rsid w:val="00693F7C"/>
    <w:rsid w:val="006940FF"/>
    <w:rsid w:val="00694711"/>
    <w:rsid w:val="0069582A"/>
    <w:rsid w:val="00695DA5"/>
    <w:rsid w:val="00696546"/>
    <w:rsid w:val="0069791C"/>
    <w:rsid w:val="006A04F9"/>
    <w:rsid w:val="006A12D8"/>
    <w:rsid w:val="006A4CD1"/>
    <w:rsid w:val="006A527F"/>
    <w:rsid w:val="006A669A"/>
    <w:rsid w:val="006A731A"/>
    <w:rsid w:val="006B1E7C"/>
    <w:rsid w:val="006B218B"/>
    <w:rsid w:val="006B69EE"/>
    <w:rsid w:val="006B7414"/>
    <w:rsid w:val="006B74A6"/>
    <w:rsid w:val="006B7FD2"/>
    <w:rsid w:val="006C05BB"/>
    <w:rsid w:val="006C0CDB"/>
    <w:rsid w:val="006C1A8C"/>
    <w:rsid w:val="006C63E3"/>
    <w:rsid w:val="006C66D1"/>
    <w:rsid w:val="006C6DED"/>
    <w:rsid w:val="006C6F15"/>
    <w:rsid w:val="006C7374"/>
    <w:rsid w:val="006D0F6D"/>
    <w:rsid w:val="006D145A"/>
    <w:rsid w:val="006D3A84"/>
    <w:rsid w:val="006D42C2"/>
    <w:rsid w:val="006D68DB"/>
    <w:rsid w:val="006E1C8B"/>
    <w:rsid w:val="006E255D"/>
    <w:rsid w:val="006E3DC7"/>
    <w:rsid w:val="006E5405"/>
    <w:rsid w:val="006E5802"/>
    <w:rsid w:val="006E6CF0"/>
    <w:rsid w:val="006F4870"/>
    <w:rsid w:val="006F5655"/>
    <w:rsid w:val="006F582A"/>
    <w:rsid w:val="007015F0"/>
    <w:rsid w:val="00703650"/>
    <w:rsid w:val="00703D1C"/>
    <w:rsid w:val="00705123"/>
    <w:rsid w:val="00705534"/>
    <w:rsid w:val="00711B98"/>
    <w:rsid w:val="00714087"/>
    <w:rsid w:val="0071408A"/>
    <w:rsid w:val="0071526E"/>
    <w:rsid w:val="007156EA"/>
    <w:rsid w:val="00715C62"/>
    <w:rsid w:val="00720F47"/>
    <w:rsid w:val="007210CC"/>
    <w:rsid w:val="00722567"/>
    <w:rsid w:val="007225B5"/>
    <w:rsid w:val="00723840"/>
    <w:rsid w:val="00723D5E"/>
    <w:rsid w:val="00724B5F"/>
    <w:rsid w:val="00725E09"/>
    <w:rsid w:val="00725E56"/>
    <w:rsid w:val="00730363"/>
    <w:rsid w:val="00732B13"/>
    <w:rsid w:val="007337BD"/>
    <w:rsid w:val="007342CE"/>
    <w:rsid w:val="00734611"/>
    <w:rsid w:val="007401C3"/>
    <w:rsid w:val="007401C8"/>
    <w:rsid w:val="00744CC2"/>
    <w:rsid w:val="00747B6E"/>
    <w:rsid w:val="00750231"/>
    <w:rsid w:val="00750E02"/>
    <w:rsid w:val="00751B2F"/>
    <w:rsid w:val="007522BE"/>
    <w:rsid w:val="00752CD4"/>
    <w:rsid w:val="0075388F"/>
    <w:rsid w:val="0075550C"/>
    <w:rsid w:val="00756342"/>
    <w:rsid w:val="00756F7F"/>
    <w:rsid w:val="007575AD"/>
    <w:rsid w:val="00757E72"/>
    <w:rsid w:val="007604F8"/>
    <w:rsid w:val="00762C56"/>
    <w:rsid w:val="00763172"/>
    <w:rsid w:val="00763657"/>
    <w:rsid w:val="00764E91"/>
    <w:rsid w:val="00770A6E"/>
    <w:rsid w:val="00772CA4"/>
    <w:rsid w:val="00773994"/>
    <w:rsid w:val="00775DBD"/>
    <w:rsid w:val="00777852"/>
    <w:rsid w:val="0078019D"/>
    <w:rsid w:val="007829BF"/>
    <w:rsid w:val="00784F14"/>
    <w:rsid w:val="007860B4"/>
    <w:rsid w:val="007916FD"/>
    <w:rsid w:val="0079214F"/>
    <w:rsid w:val="00793499"/>
    <w:rsid w:val="007934C0"/>
    <w:rsid w:val="0079463A"/>
    <w:rsid w:val="0079667A"/>
    <w:rsid w:val="007A21EE"/>
    <w:rsid w:val="007A2CD3"/>
    <w:rsid w:val="007B04F5"/>
    <w:rsid w:val="007B0534"/>
    <w:rsid w:val="007B1E43"/>
    <w:rsid w:val="007B2F16"/>
    <w:rsid w:val="007B3E81"/>
    <w:rsid w:val="007B4764"/>
    <w:rsid w:val="007B6930"/>
    <w:rsid w:val="007C0BD0"/>
    <w:rsid w:val="007C305D"/>
    <w:rsid w:val="007C3AAD"/>
    <w:rsid w:val="007C433C"/>
    <w:rsid w:val="007C4E4B"/>
    <w:rsid w:val="007D0318"/>
    <w:rsid w:val="007D1EBD"/>
    <w:rsid w:val="007D1F2D"/>
    <w:rsid w:val="007D2047"/>
    <w:rsid w:val="007D3A03"/>
    <w:rsid w:val="007D4441"/>
    <w:rsid w:val="007D49F9"/>
    <w:rsid w:val="007D5237"/>
    <w:rsid w:val="007D543E"/>
    <w:rsid w:val="007D6A78"/>
    <w:rsid w:val="007D7F94"/>
    <w:rsid w:val="007E025E"/>
    <w:rsid w:val="007E0396"/>
    <w:rsid w:val="007E0F41"/>
    <w:rsid w:val="007E353C"/>
    <w:rsid w:val="007E588B"/>
    <w:rsid w:val="007E67CD"/>
    <w:rsid w:val="007F005E"/>
    <w:rsid w:val="007F1CB8"/>
    <w:rsid w:val="007F4D68"/>
    <w:rsid w:val="007F766C"/>
    <w:rsid w:val="008038C8"/>
    <w:rsid w:val="008047B1"/>
    <w:rsid w:val="00804E13"/>
    <w:rsid w:val="0080649C"/>
    <w:rsid w:val="00806F2A"/>
    <w:rsid w:val="00810305"/>
    <w:rsid w:val="00810832"/>
    <w:rsid w:val="00811633"/>
    <w:rsid w:val="008134B7"/>
    <w:rsid w:val="008200E5"/>
    <w:rsid w:val="00821F73"/>
    <w:rsid w:val="0082329F"/>
    <w:rsid w:val="00823CE0"/>
    <w:rsid w:val="00825160"/>
    <w:rsid w:val="0082630C"/>
    <w:rsid w:val="00826971"/>
    <w:rsid w:val="00827402"/>
    <w:rsid w:val="00831251"/>
    <w:rsid w:val="00832654"/>
    <w:rsid w:val="00832836"/>
    <w:rsid w:val="00832BBE"/>
    <w:rsid w:val="00832DEE"/>
    <w:rsid w:val="008350E9"/>
    <w:rsid w:val="00835ACA"/>
    <w:rsid w:val="008412C6"/>
    <w:rsid w:val="00841629"/>
    <w:rsid w:val="008422CC"/>
    <w:rsid w:val="00844F78"/>
    <w:rsid w:val="00846929"/>
    <w:rsid w:val="00846E73"/>
    <w:rsid w:val="0084739F"/>
    <w:rsid w:val="0085139B"/>
    <w:rsid w:val="00852E0E"/>
    <w:rsid w:val="0085399B"/>
    <w:rsid w:val="00854F5F"/>
    <w:rsid w:val="00855D08"/>
    <w:rsid w:val="008569FF"/>
    <w:rsid w:val="008605DF"/>
    <w:rsid w:val="00861AAC"/>
    <w:rsid w:val="00863004"/>
    <w:rsid w:val="008635E3"/>
    <w:rsid w:val="008756DD"/>
    <w:rsid w:val="008760CE"/>
    <w:rsid w:val="00877C81"/>
    <w:rsid w:val="00881FBD"/>
    <w:rsid w:val="008836C5"/>
    <w:rsid w:val="0088398B"/>
    <w:rsid w:val="0088465F"/>
    <w:rsid w:val="00884D24"/>
    <w:rsid w:val="00885853"/>
    <w:rsid w:val="00895047"/>
    <w:rsid w:val="0089560F"/>
    <w:rsid w:val="008974BF"/>
    <w:rsid w:val="008A1763"/>
    <w:rsid w:val="008A1BBA"/>
    <w:rsid w:val="008A28F9"/>
    <w:rsid w:val="008A4217"/>
    <w:rsid w:val="008A51F8"/>
    <w:rsid w:val="008A6A8A"/>
    <w:rsid w:val="008A6B81"/>
    <w:rsid w:val="008B24B1"/>
    <w:rsid w:val="008B312E"/>
    <w:rsid w:val="008C13E6"/>
    <w:rsid w:val="008C164A"/>
    <w:rsid w:val="008C1B4C"/>
    <w:rsid w:val="008C2673"/>
    <w:rsid w:val="008C4A4C"/>
    <w:rsid w:val="008C5F1E"/>
    <w:rsid w:val="008C6B3C"/>
    <w:rsid w:val="008C7E97"/>
    <w:rsid w:val="008D1867"/>
    <w:rsid w:val="008D4D7B"/>
    <w:rsid w:val="008D6277"/>
    <w:rsid w:val="008D765E"/>
    <w:rsid w:val="008D78B4"/>
    <w:rsid w:val="008E2BF4"/>
    <w:rsid w:val="008E2DC1"/>
    <w:rsid w:val="008E30A3"/>
    <w:rsid w:val="008E5557"/>
    <w:rsid w:val="008E5BC1"/>
    <w:rsid w:val="008E624B"/>
    <w:rsid w:val="008E7C28"/>
    <w:rsid w:val="008F16A7"/>
    <w:rsid w:val="008F2699"/>
    <w:rsid w:val="008F2D44"/>
    <w:rsid w:val="008F3371"/>
    <w:rsid w:val="008F54C1"/>
    <w:rsid w:val="008F6244"/>
    <w:rsid w:val="008F7C38"/>
    <w:rsid w:val="0090299A"/>
    <w:rsid w:val="0090305D"/>
    <w:rsid w:val="00903374"/>
    <w:rsid w:val="00906227"/>
    <w:rsid w:val="00906BF1"/>
    <w:rsid w:val="00910A4A"/>
    <w:rsid w:val="00910C30"/>
    <w:rsid w:val="00911233"/>
    <w:rsid w:val="00911561"/>
    <w:rsid w:val="00912101"/>
    <w:rsid w:val="0091213C"/>
    <w:rsid w:val="00913523"/>
    <w:rsid w:val="00913954"/>
    <w:rsid w:val="00914F6E"/>
    <w:rsid w:val="00916A6F"/>
    <w:rsid w:val="00917BAD"/>
    <w:rsid w:val="00917CBC"/>
    <w:rsid w:val="009248FA"/>
    <w:rsid w:val="009258A2"/>
    <w:rsid w:val="00932A2C"/>
    <w:rsid w:val="00932B38"/>
    <w:rsid w:val="00935CE8"/>
    <w:rsid w:val="009431AF"/>
    <w:rsid w:val="0094476D"/>
    <w:rsid w:val="00944CFE"/>
    <w:rsid w:val="00944EA4"/>
    <w:rsid w:val="00945336"/>
    <w:rsid w:val="0094544D"/>
    <w:rsid w:val="0094650D"/>
    <w:rsid w:val="00946864"/>
    <w:rsid w:val="00947811"/>
    <w:rsid w:val="00950667"/>
    <w:rsid w:val="0095178A"/>
    <w:rsid w:val="009557A8"/>
    <w:rsid w:val="00960399"/>
    <w:rsid w:val="0096239D"/>
    <w:rsid w:val="00963084"/>
    <w:rsid w:val="00964059"/>
    <w:rsid w:val="009654C1"/>
    <w:rsid w:val="00967256"/>
    <w:rsid w:val="009678C5"/>
    <w:rsid w:val="009711BD"/>
    <w:rsid w:val="00971D3E"/>
    <w:rsid w:val="00973C4D"/>
    <w:rsid w:val="009748FC"/>
    <w:rsid w:val="00976583"/>
    <w:rsid w:val="00977AE6"/>
    <w:rsid w:val="009801B6"/>
    <w:rsid w:val="00983395"/>
    <w:rsid w:val="00986781"/>
    <w:rsid w:val="00987019"/>
    <w:rsid w:val="0099353D"/>
    <w:rsid w:val="00995830"/>
    <w:rsid w:val="009A2C9F"/>
    <w:rsid w:val="009A33C9"/>
    <w:rsid w:val="009A604C"/>
    <w:rsid w:val="009A6FF4"/>
    <w:rsid w:val="009B071D"/>
    <w:rsid w:val="009B1312"/>
    <w:rsid w:val="009B2C3E"/>
    <w:rsid w:val="009B2C61"/>
    <w:rsid w:val="009B3495"/>
    <w:rsid w:val="009B3F1F"/>
    <w:rsid w:val="009B48F5"/>
    <w:rsid w:val="009B53B6"/>
    <w:rsid w:val="009B6F54"/>
    <w:rsid w:val="009C2B0E"/>
    <w:rsid w:val="009C50EF"/>
    <w:rsid w:val="009C6C3B"/>
    <w:rsid w:val="009C6FBB"/>
    <w:rsid w:val="009C77BD"/>
    <w:rsid w:val="009D04CB"/>
    <w:rsid w:val="009D1931"/>
    <w:rsid w:val="009D74AA"/>
    <w:rsid w:val="009D7731"/>
    <w:rsid w:val="009E0CDA"/>
    <w:rsid w:val="009E2C6B"/>
    <w:rsid w:val="009E3FDE"/>
    <w:rsid w:val="009E43B6"/>
    <w:rsid w:val="009E458E"/>
    <w:rsid w:val="009E46D4"/>
    <w:rsid w:val="009E5697"/>
    <w:rsid w:val="009E6E20"/>
    <w:rsid w:val="009F0205"/>
    <w:rsid w:val="009F1145"/>
    <w:rsid w:val="009F218C"/>
    <w:rsid w:val="009F2224"/>
    <w:rsid w:val="009F25E2"/>
    <w:rsid w:val="009F3B18"/>
    <w:rsid w:val="009F65A9"/>
    <w:rsid w:val="00A012FA"/>
    <w:rsid w:val="00A01B7F"/>
    <w:rsid w:val="00A05195"/>
    <w:rsid w:val="00A07A23"/>
    <w:rsid w:val="00A1081D"/>
    <w:rsid w:val="00A13491"/>
    <w:rsid w:val="00A134A2"/>
    <w:rsid w:val="00A1441C"/>
    <w:rsid w:val="00A1467C"/>
    <w:rsid w:val="00A157EB"/>
    <w:rsid w:val="00A258B0"/>
    <w:rsid w:val="00A32107"/>
    <w:rsid w:val="00A34116"/>
    <w:rsid w:val="00A3446D"/>
    <w:rsid w:val="00A357D0"/>
    <w:rsid w:val="00A36613"/>
    <w:rsid w:val="00A40775"/>
    <w:rsid w:val="00A442CF"/>
    <w:rsid w:val="00A451B4"/>
    <w:rsid w:val="00A472C2"/>
    <w:rsid w:val="00A47C2C"/>
    <w:rsid w:val="00A514F0"/>
    <w:rsid w:val="00A51FEB"/>
    <w:rsid w:val="00A54D87"/>
    <w:rsid w:val="00A60FBD"/>
    <w:rsid w:val="00A62E3F"/>
    <w:rsid w:val="00A65A48"/>
    <w:rsid w:val="00A704D2"/>
    <w:rsid w:val="00A70AA8"/>
    <w:rsid w:val="00A7150A"/>
    <w:rsid w:val="00A72796"/>
    <w:rsid w:val="00A72802"/>
    <w:rsid w:val="00A73CCE"/>
    <w:rsid w:val="00A73CFC"/>
    <w:rsid w:val="00A779E1"/>
    <w:rsid w:val="00A80E1F"/>
    <w:rsid w:val="00A81C95"/>
    <w:rsid w:val="00A82170"/>
    <w:rsid w:val="00A8233F"/>
    <w:rsid w:val="00A866B7"/>
    <w:rsid w:val="00A911E1"/>
    <w:rsid w:val="00A9148D"/>
    <w:rsid w:val="00A921F8"/>
    <w:rsid w:val="00A936B5"/>
    <w:rsid w:val="00A93E70"/>
    <w:rsid w:val="00A9438A"/>
    <w:rsid w:val="00A951BC"/>
    <w:rsid w:val="00A9573C"/>
    <w:rsid w:val="00A96C70"/>
    <w:rsid w:val="00AA52A8"/>
    <w:rsid w:val="00AA5FB0"/>
    <w:rsid w:val="00AA6625"/>
    <w:rsid w:val="00AA722A"/>
    <w:rsid w:val="00AB0CE0"/>
    <w:rsid w:val="00AB2F26"/>
    <w:rsid w:val="00AB38D0"/>
    <w:rsid w:val="00AB4327"/>
    <w:rsid w:val="00AB723B"/>
    <w:rsid w:val="00AC4AC7"/>
    <w:rsid w:val="00AC6544"/>
    <w:rsid w:val="00AC7C79"/>
    <w:rsid w:val="00AD200D"/>
    <w:rsid w:val="00AD3037"/>
    <w:rsid w:val="00AD49FB"/>
    <w:rsid w:val="00AD66B5"/>
    <w:rsid w:val="00AD691D"/>
    <w:rsid w:val="00AE0781"/>
    <w:rsid w:val="00AE08D2"/>
    <w:rsid w:val="00AE306B"/>
    <w:rsid w:val="00AE3277"/>
    <w:rsid w:val="00AE39F9"/>
    <w:rsid w:val="00AE4308"/>
    <w:rsid w:val="00AF39C9"/>
    <w:rsid w:val="00AF5D0F"/>
    <w:rsid w:val="00AF5ED3"/>
    <w:rsid w:val="00AF7958"/>
    <w:rsid w:val="00B00A84"/>
    <w:rsid w:val="00B01A0C"/>
    <w:rsid w:val="00B11075"/>
    <w:rsid w:val="00B11F84"/>
    <w:rsid w:val="00B12226"/>
    <w:rsid w:val="00B12489"/>
    <w:rsid w:val="00B13A01"/>
    <w:rsid w:val="00B13A5F"/>
    <w:rsid w:val="00B156B2"/>
    <w:rsid w:val="00B21AC6"/>
    <w:rsid w:val="00B2219E"/>
    <w:rsid w:val="00B2386F"/>
    <w:rsid w:val="00B245E3"/>
    <w:rsid w:val="00B25DE4"/>
    <w:rsid w:val="00B2662A"/>
    <w:rsid w:val="00B30EB1"/>
    <w:rsid w:val="00B3312A"/>
    <w:rsid w:val="00B33277"/>
    <w:rsid w:val="00B35A63"/>
    <w:rsid w:val="00B35F67"/>
    <w:rsid w:val="00B4192B"/>
    <w:rsid w:val="00B43768"/>
    <w:rsid w:val="00B50DD8"/>
    <w:rsid w:val="00B514D0"/>
    <w:rsid w:val="00B51DFB"/>
    <w:rsid w:val="00B52B8D"/>
    <w:rsid w:val="00B53041"/>
    <w:rsid w:val="00B6071E"/>
    <w:rsid w:val="00B61866"/>
    <w:rsid w:val="00B702B5"/>
    <w:rsid w:val="00B7177E"/>
    <w:rsid w:val="00B71917"/>
    <w:rsid w:val="00B73046"/>
    <w:rsid w:val="00B7391B"/>
    <w:rsid w:val="00B746B4"/>
    <w:rsid w:val="00B757AE"/>
    <w:rsid w:val="00B757F8"/>
    <w:rsid w:val="00B776D3"/>
    <w:rsid w:val="00B77847"/>
    <w:rsid w:val="00B80879"/>
    <w:rsid w:val="00B82C00"/>
    <w:rsid w:val="00B844B0"/>
    <w:rsid w:val="00B846EB"/>
    <w:rsid w:val="00B852C7"/>
    <w:rsid w:val="00B87572"/>
    <w:rsid w:val="00B92123"/>
    <w:rsid w:val="00B93801"/>
    <w:rsid w:val="00B9484B"/>
    <w:rsid w:val="00B95116"/>
    <w:rsid w:val="00B96879"/>
    <w:rsid w:val="00BA4904"/>
    <w:rsid w:val="00BA7D87"/>
    <w:rsid w:val="00BB0B4B"/>
    <w:rsid w:val="00BB215B"/>
    <w:rsid w:val="00BB764A"/>
    <w:rsid w:val="00BC3DD3"/>
    <w:rsid w:val="00BC5F1A"/>
    <w:rsid w:val="00BC6E41"/>
    <w:rsid w:val="00BD2708"/>
    <w:rsid w:val="00BD5F94"/>
    <w:rsid w:val="00BD6D2A"/>
    <w:rsid w:val="00BE1BE4"/>
    <w:rsid w:val="00BE1C0C"/>
    <w:rsid w:val="00BE1F09"/>
    <w:rsid w:val="00BE2163"/>
    <w:rsid w:val="00BE395B"/>
    <w:rsid w:val="00BE5167"/>
    <w:rsid w:val="00BE6023"/>
    <w:rsid w:val="00BF01D6"/>
    <w:rsid w:val="00BF13DD"/>
    <w:rsid w:val="00BF24B9"/>
    <w:rsid w:val="00BF34B7"/>
    <w:rsid w:val="00C00960"/>
    <w:rsid w:val="00C048C5"/>
    <w:rsid w:val="00C04E36"/>
    <w:rsid w:val="00C11C95"/>
    <w:rsid w:val="00C1711D"/>
    <w:rsid w:val="00C177D6"/>
    <w:rsid w:val="00C17C07"/>
    <w:rsid w:val="00C2197D"/>
    <w:rsid w:val="00C24D2E"/>
    <w:rsid w:val="00C25AFF"/>
    <w:rsid w:val="00C32419"/>
    <w:rsid w:val="00C32A52"/>
    <w:rsid w:val="00C33013"/>
    <w:rsid w:val="00C3445F"/>
    <w:rsid w:val="00C351C2"/>
    <w:rsid w:val="00C40335"/>
    <w:rsid w:val="00C42015"/>
    <w:rsid w:val="00C42206"/>
    <w:rsid w:val="00C46255"/>
    <w:rsid w:val="00C471DD"/>
    <w:rsid w:val="00C4748C"/>
    <w:rsid w:val="00C54175"/>
    <w:rsid w:val="00C60A64"/>
    <w:rsid w:val="00C6356C"/>
    <w:rsid w:val="00C6435E"/>
    <w:rsid w:val="00C649A5"/>
    <w:rsid w:val="00C660F9"/>
    <w:rsid w:val="00C67C47"/>
    <w:rsid w:val="00C718A0"/>
    <w:rsid w:val="00C71E26"/>
    <w:rsid w:val="00C73155"/>
    <w:rsid w:val="00C77B47"/>
    <w:rsid w:val="00C81308"/>
    <w:rsid w:val="00C83F3E"/>
    <w:rsid w:val="00C86B3B"/>
    <w:rsid w:val="00C877A5"/>
    <w:rsid w:val="00C908F2"/>
    <w:rsid w:val="00C91917"/>
    <w:rsid w:val="00C96198"/>
    <w:rsid w:val="00C96ECB"/>
    <w:rsid w:val="00C9768C"/>
    <w:rsid w:val="00C97D28"/>
    <w:rsid w:val="00CA2E07"/>
    <w:rsid w:val="00CA4C84"/>
    <w:rsid w:val="00CA4CF7"/>
    <w:rsid w:val="00CA55C5"/>
    <w:rsid w:val="00CA5A2C"/>
    <w:rsid w:val="00CA6340"/>
    <w:rsid w:val="00CA63FD"/>
    <w:rsid w:val="00CA6C97"/>
    <w:rsid w:val="00CB062D"/>
    <w:rsid w:val="00CB1B90"/>
    <w:rsid w:val="00CB1EED"/>
    <w:rsid w:val="00CB2589"/>
    <w:rsid w:val="00CB288B"/>
    <w:rsid w:val="00CB31BB"/>
    <w:rsid w:val="00CC01DA"/>
    <w:rsid w:val="00CC050D"/>
    <w:rsid w:val="00CC0CA0"/>
    <w:rsid w:val="00CC32F8"/>
    <w:rsid w:val="00CC451F"/>
    <w:rsid w:val="00CC6DB8"/>
    <w:rsid w:val="00CD0F51"/>
    <w:rsid w:val="00CD127C"/>
    <w:rsid w:val="00CD154B"/>
    <w:rsid w:val="00CD2DDF"/>
    <w:rsid w:val="00CD3541"/>
    <w:rsid w:val="00CD4650"/>
    <w:rsid w:val="00CD4CF8"/>
    <w:rsid w:val="00CD5464"/>
    <w:rsid w:val="00CE2290"/>
    <w:rsid w:val="00CE3737"/>
    <w:rsid w:val="00CE4F04"/>
    <w:rsid w:val="00CF0C37"/>
    <w:rsid w:val="00CF6644"/>
    <w:rsid w:val="00D01417"/>
    <w:rsid w:val="00D019AD"/>
    <w:rsid w:val="00D03663"/>
    <w:rsid w:val="00D07B70"/>
    <w:rsid w:val="00D10332"/>
    <w:rsid w:val="00D16609"/>
    <w:rsid w:val="00D2053C"/>
    <w:rsid w:val="00D20577"/>
    <w:rsid w:val="00D23E54"/>
    <w:rsid w:val="00D23F1B"/>
    <w:rsid w:val="00D25FCF"/>
    <w:rsid w:val="00D27F9B"/>
    <w:rsid w:val="00D3063D"/>
    <w:rsid w:val="00D30BF0"/>
    <w:rsid w:val="00D3290F"/>
    <w:rsid w:val="00D33C15"/>
    <w:rsid w:val="00D37E43"/>
    <w:rsid w:val="00D41CF7"/>
    <w:rsid w:val="00D42F6E"/>
    <w:rsid w:val="00D5182F"/>
    <w:rsid w:val="00D52DFA"/>
    <w:rsid w:val="00D53C6D"/>
    <w:rsid w:val="00D606A7"/>
    <w:rsid w:val="00D65891"/>
    <w:rsid w:val="00D66BEF"/>
    <w:rsid w:val="00D727A1"/>
    <w:rsid w:val="00D73180"/>
    <w:rsid w:val="00D8439A"/>
    <w:rsid w:val="00D8696D"/>
    <w:rsid w:val="00D8746E"/>
    <w:rsid w:val="00D90F5C"/>
    <w:rsid w:val="00D93B6C"/>
    <w:rsid w:val="00D93EB3"/>
    <w:rsid w:val="00D95241"/>
    <w:rsid w:val="00D9627C"/>
    <w:rsid w:val="00D96D88"/>
    <w:rsid w:val="00DA1797"/>
    <w:rsid w:val="00DA46FF"/>
    <w:rsid w:val="00DA6C50"/>
    <w:rsid w:val="00DB01D9"/>
    <w:rsid w:val="00DB48DF"/>
    <w:rsid w:val="00DC39E8"/>
    <w:rsid w:val="00DC57D8"/>
    <w:rsid w:val="00DC6053"/>
    <w:rsid w:val="00DD01E5"/>
    <w:rsid w:val="00DD3B21"/>
    <w:rsid w:val="00DD4ABC"/>
    <w:rsid w:val="00DD50F0"/>
    <w:rsid w:val="00DE268A"/>
    <w:rsid w:val="00DE4294"/>
    <w:rsid w:val="00DE4F2C"/>
    <w:rsid w:val="00DE7B9E"/>
    <w:rsid w:val="00DF04D6"/>
    <w:rsid w:val="00DF13F3"/>
    <w:rsid w:val="00DF2790"/>
    <w:rsid w:val="00DF59A4"/>
    <w:rsid w:val="00DF7D3A"/>
    <w:rsid w:val="00E01D59"/>
    <w:rsid w:val="00E05A16"/>
    <w:rsid w:val="00E05C4C"/>
    <w:rsid w:val="00E10BBA"/>
    <w:rsid w:val="00E10DB6"/>
    <w:rsid w:val="00E10FF6"/>
    <w:rsid w:val="00E12BDE"/>
    <w:rsid w:val="00E12F59"/>
    <w:rsid w:val="00E1398E"/>
    <w:rsid w:val="00E15C98"/>
    <w:rsid w:val="00E15E09"/>
    <w:rsid w:val="00E162C8"/>
    <w:rsid w:val="00E16F57"/>
    <w:rsid w:val="00E17498"/>
    <w:rsid w:val="00E22E46"/>
    <w:rsid w:val="00E33988"/>
    <w:rsid w:val="00E33D35"/>
    <w:rsid w:val="00E36296"/>
    <w:rsid w:val="00E36B66"/>
    <w:rsid w:val="00E40EEA"/>
    <w:rsid w:val="00E41602"/>
    <w:rsid w:val="00E43308"/>
    <w:rsid w:val="00E45D1B"/>
    <w:rsid w:val="00E50604"/>
    <w:rsid w:val="00E536AC"/>
    <w:rsid w:val="00E55A65"/>
    <w:rsid w:val="00E579BA"/>
    <w:rsid w:val="00E57AFF"/>
    <w:rsid w:val="00E60408"/>
    <w:rsid w:val="00E630A7"/>
    <w:rsid w:val="00E63164"/>
    <w:rsid w:val="00E63F95"/>
    <w:rsid w:val="00E657DC"/>
    <w:rsid w:val="00E66656"/>
    <w:rsid w:val="00E66DDD"/>
    <w:rsid w:val="00E6759C"/>
    <w:rsid w:val="00E67E9C"/>
    <w:rsid w:val="00E71ABA"/>
    <w:rsid w:val="00E73E91"/>
    <w:rsid w:val="00E75739"/>
    <w:rsid w:val="00E77A1C"/>
    <w:rsid w:val="00E82473"/>
    <w:rsid w:val="00E85243"/>
    <w:rsid w:val="00E8732C"/>
    <w:rsid w:val="00E87779"/>
    <w:rsid w:val="00E9037E"/>
    <w:rsid w:val="00E906EB"/>
    <w:rsid w:val="00E90972"/>
    <w:rsid w:val="00E95EB6"/>
    <w:rsid w:val="00E9624B"/>
    <w:rsid w:val="00E97EE9"/>
    <w:rsid w:val="00EA0E4F"/>
    <w:rsid w:val="00EA126D"/>
    <w:rsid w:val="00EA1AA3"/>
    <w:rsid w:val="00EA2B37"/>
    <w:rsid w:val="00EB1AB3"/>
    <w:rsid w:val="00EB296C"/>
    <w:rsid w:val="00EB372A"/>
    <w:rsid w:val="00EB3A95"/>
    <w:rsid w:val="00EB5B9D"/>
    <w:rsid w:val="00EB7453"/>
    <w:rsid w:val="00EC0476"/>
    <w:rsid w:val="00EC507B"/>
    <w:rsid w:val="00EC5D16"/>
    <w:rsid w:val="00EC65C7"/>
    <w:rsid w:val="00ED019C"/>
    <w:rsid w:val="00ED1152"/>
    <w:rsid w:val="00ED2B89"/>
    <w:rsid w:val="00ED4D25"/>
    <w:rsid w:val="00ED563F"/>
    <w:rsid w:val="00ED76FD"/>
    <w:rsid w:val="00ED78AD"/>
    <w:rsid w:val="00ED7D1E"/>
    <w:rsid w:val="00EE13B6"/>
    <w:rsid w:val="00EE22AE"/>
    <w:rsid w:val="00EE2787"/>
    <w:rsid w:val="00EE3DE5"/>
    <w:rsid w:val="00EE4463"/>
    <w:rsid w:val="00EE7D34"/>
    <w:rsid w:val="00F000D4"/>
    <w:rsid w:val="00F0183E"/>
    <w:rsid w:val="00F0323C"/>
    <w:rsid w:val="00F03445"/>
    <w:rsid w:val="00F04A84"/>
    <w:rsid w:val="00F0596A"/>
    <w:rsid w:val="00F05D4E"/>
    <w:rsid w:val="00F05DAE"/>
    <w:rsid w:val="00F076D6"/>
    <w:rsid w:val="00F11E30"/>
    <w:rsid w:val="00F14E0E"/>
    <w:rsid w:val="00F2117A"/>
    <w:rsid w:val="00F22D69"/>
    <w:rsid w:val="00F2348B"/>
    <w:rsid w:val="00F24D0C"/>
    <w:rsid w:val="00F2594A"/>
    <w:rsid w:val="00F30AD8"/>
    <w:rsid w:val="00F33BF7"/>
    <w:rsid w:val="00F37510"/>
    <w:rsid w:val="00F423F7"/>
    <w:rsid w:val="00F42B21"/>
    <w:rsid w:val="00F4384F"/>
    <w:rsid w:val="00F442DA"/>
    <w:rsid w:val="00F45810"/>
    <w:rsid w:val="00F46572"/>
    <w:rsid w:val="00F47278"/>
    <w:rsid w:val="00F475A5"/>
    <w:rsid w:val="00F47911"/>
    <w:rsid w:val="00F50F1E"/>
    <w:rsid w:val="00F54C33"/>
    <w:rsid w:val="00F5500A"/>
    <w:rsid w:val="00F55234"/>
    <w:rsid w:val="00F557B5"/>
    <w:rsid w:val="00F5772D"/>
    <w:rsid w:val="00F57863"/>
    <w:rsid w:val="00F60E87"/>
    <w:rsid w:val="00F6325B"/>
    <w:rsid w:val="00F63E4D"/>
    <w:rsid w:val="00F6682F"/>
    <w:rsid w:val="00F67CC9"/>
    <w:rsid w:val="00F67F14"/>
    <w:rsid w:val="00F74716"/>
    <w:rsid w:val="00F769B9"/>
    <w:rsid w:val="00F76ED4"/>
    <w:rsid w:val="00F80BCD"/>
    <w:rsid w:val="00F80BEE"/>
    <w:rsid w:val="00F83B92"/>
    <w:rsid w:val="00F84005"/>
    <w:rsid w:val="00F8445A"/>
    <w:rsid w:val="00F84C1F"/>
    <w:rsid w:val="00F85C46"/>
    <w:rsid w:val="00F867B1"/>
    <w:rsid w:val="00F8717A"/>
    <w:rsid w:val="00F87589"/>
    <w:rsid w:val="00F879A4"/>
    <w:rsid w:val="00F905FD"/>
    <w:rsid w:val="00F91461"/>
    <w:rsid w:val="00F91908"/>
    <w:rsid w:val="00F96841"/>
    <w:rsid w:val="00F97D18"/>
    <w:rsid w:val="00FA0793"/>
    <w:rsid w:val="00FA0D22"/>
    <w:rsid w:val="00FA23B4"/>
    <w:rsid w:val="00FA2C85"/>
    <w:rsid w:val="00FA38C2"/>
    <w:rsid w:val="00FA50FE"/>
    <w:rsid w:val="00FA510F"/>
    <w:rsid w:val="00FA52EC"/>
    <w:rsid w:val="00FA5860"/>
    <w:rsid w:val="00FA640B"/>
    <w:rsid w:val="00FA69D6"/>
    <w:rsid w:val="00FA7477"/>
    <w:rsid w:val="00FA7720"/>
    <w:rsid w:val="00FB1118"/>
    <w:rsid w:val="00FB3D3B"/>
    <w:rsid w:val="00FB4FC9"/>
    <w:rsid w:val="00FB5629"/>
    <w:rsid w:val="00FC1498"/>
    <w:rsid w:val="00FC1AF7"/>
    <w:rsid w:val="00FC5A14"/>
    <w:rsid w:val="00FC74BC"/>
    <w:rsid w:val="00FD079F"/>
    <w:rsid w:val="00FD352F"/>
    <w:rsid w:val="00FD3B52"/>
    <w:rsid w:val="00FD428D"/>
    <w:rsid w:val="00FD5CBA"/>
    <w:rsid w:val="00FD6CB4"/>
    <w:rsid w:val="00FD757F"/>
    <w:rsid w:val="00FD7863"/>
    <w:rsid w:val="00FE03BE"/>
    <w:rsid w:val="00FE2787"/>
    <w:rsid w:val="00FE529C"/>
    <w:rsid w:val="00FE54CA"/>
    <w:rsid w:val="00FF1C06"/>
    <w:rsid w:val="00FF65C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6EEEF"/>
  <w15:chartTrackingRefBased/>
  <w15:docId w15:val="{D81452C6-9D2E-47F8-8B1D-6FEBE8271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l-SI"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10F36"/>
  </w:style>
  <w:style w:type="paragraph" w:styleId="Naslov1">
    <w:name w:val="heading 1"/>
    <w:aliases w:val="Heading 1 Char1"/>
    <w:basedOn w:val="Navaden"/>
    <w:next w:val="Navaden"/>
    <w:link w:val="Naslov1Znak"/>
    <w:uiPriority w:val="9"/>
    <w:qFormat/>
    <w:rsid w:val="00B844B0"/>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Naslov2">
    <w:name w:val="heading 2"/>
    <w:basedOn w:val="Navaden"/>
    <w:next w:val="Navaden"/>
    <w:link w:val="Naslov2Znak"/>
    <w:uiPriority w:val="9"/>
    <w:unhideWhenUsed/>
    <w:qFormat/>
    <w:rsid w:val="00B844B0"/>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Naslov3">
    <w:name w:val="heading 3"/>
    <w:basedOn w:val="Navaden"/>
    <w:next w:val="Navaden"/>
    <w:link w:val="Naslov3Znak"/>
    <w:uiPriority w:val="9"/>
    <w:unhideWhenUsed/>
    <w:qFormat/>
    <w:rsid w:val="00B844B0"/>
    <w:pPr>
      <w:pBdr>
        <w:top w:val="single" w:sz="6" w:space="2" w:color="4A66AC" w:themeColor="accent1"/>
      </w:pBdr>
      <w:spacing w:before="300" w:after="0"/>
      <w:outlineLvl w:val="2"/>
    </w:pPr>
    <w:rPr>
      <w:caps/>
      <w:color w:val="243255" w:themeColor="accent1" w:themeShade="7F"/>
      <w:spacing w:val="15"/>
    </w:rPr>
  </w:style>
  <w:style w:type="paragraph" w:styleId="Naslov4">
    <w:name w:val="heading 4"/>
    <w:basedOn w:val="Navaden"/>
    <w:next w:val="Navaden"/>
    <w:link w:val="Naslov4Znak"/>
    <w:uiPriority w:val="9"/>
    <w:unhideWhenUsed/>
    <w:qFormat/>
    <w:rsid w:val="00B844B0"/>
    <w:pPr>
      <w:pBdr>
        <w:top w:val="dotted" w:sz="6" w:space="2" w:color="4A66AC" w:themeColor="accent1"/>
      </w:pBdr>
      <w:spacing w:before="200" w:after="0"/>
      <w:outlineLvl w:val="3"/>
    </w:pPr>
    <w:rPr>
      <w:caps/>
      <w:color w:val="374C80" w:themeColor="accent1" w:themeShade="BF"/>
      <w:spacing w:val="10"/>
    </w:rPr>
  </w:style>
  <w:style w:type="paragraph" w:styleId="Naslov5">
    <w:name w:val="heading 5"/>
    <w:basedOn w:val="Navaden"/>
    <w:next w:val="Navaden"/>
    <w:link w:val="Naslov5Znak"/>
    <w:uiPriority w:val="9"/>
    <w:unhideWhenUsed/>
    <w:qFormat/>
    <w:rsid w:val="00B844B0"/>
    <w:pPr>
      <w:pBdr>
        <w:bottom w:val="single" w:sz="6" w:space="1" w:color="4A66AC" w:themeColor="accent1"/>
      </w:pBdr>
      <w:spacing w:before="200" w:after="0"/>
      <w:outlineLvl w:val="4"/>
    </w:pPr>
    <w:rPr>
      <w:caps/>
      <w:color w:val="374C80" w:themeColor="accent1" w:themeShade="BF"/>
      <w:spacing w:val="10"/>
    </w:rPr>
  </w:style>
  <w:style w:type="paragraph" w:styleId="Naslov6">
    <w:name w:val="heading 6"/>
    <w:basedOn w:val="Navaden"/>
    <w:next w:val="Navaden"/>
    <w:link w:val="Naslov6Znak"/>
    <w:uiPriority w:val="9"/>
    <w:unhideWhenUsed/>
    <w:qFormat/>
    <w:rsid w:val="00B844B0"/>
    <w:pPr>
      <w:pBdr>
        <w:bottom w:val="dotted" w:sz="6" w:space="1" w:color="4A66AC" w:themeColor="accent1"/>
      </w:pBdr>
      <w:spacing w:before="200" w:after="0"/>
      <w:outlineLvl w:val="5"/>
    </w:pPr>
    <w:rPr>
      <w:caps/>
      <w:color w:val="374C80" w:themeColor="accent1" w:themeShade="BF"/>
      <w:spacing w:val="10"/>
    </w:rPr>
  </w:style>
  <w:style w:type="paragraph" w:styleId="Naslov7">
    <w:name w:val="heading 7"/>
    <w:basedOn w:val="Navaden"/>
    <w:next w:val="Navaden"/>
    <w:link w:val="Naslov7Znak"/>
    <w:uiPriority w:val="9"/>
    <w:unhideWhenUsed/>
    <w:qFormat/>
    <w:rsid w:val="00B844B0"/>
    <w:pPr>
      <w:spacing w:before="200" w:after="0"/>
      <w:outlineLvl w:val="6"/>
    </w:pPr>
    <w:rPr>
      <w:caps/>
      <w:color w:val="374C80" w:themeColor="accent1" w:themeShade="BF"/>
      <w:spacing w:val="10"/>
    </w:rPr>
  </w:style>
  <w:style w:type="paragraph" w:styleId="Naslov8">
    <w:name w:val="heading 8"/>
    <w:basedOn w:val="Navaden"/>
    <w:next w:val="Navaden"/>
    <w:link w:val="Naslov8Znak"/>
    <w:uiPriority w:val="9"/>
    <w:unhideWhenUsed/>
    <w:qFormat/>
    <w:rsid w:val="00B844B0"/>
    <w:pPr>
      <w:spacing w:before="200" w:after="0"/>
      <w:outlineLvl w:val="7"/>
    </w:pPr>
    <w:rPr>
      <w:caps/>
      <w:spacing w:val="10"/>
      <w:sz w:val="18"/>
      <w:szCs w:val="18"/>
    </w:rPr>
  </w:style>
  <w:style w:type="paragraph" w:styleId="Naslov9">
    <w:name w:val="heading 9"/>
    <w:basedOn w:val="Navaden"/>
    <w:next w:val="Navaden"/>
    <w:link w:val="Naslov9Znak"/>
    <w:uiPriority w:val="9"/>
    <w:semiHidden/>
    <w:unhideWhenUsed/>
    <w:qFormat/>
    <w:rsid w:val="00B844B0"/>
    <w:pPr>
      <w:spacing w:before="200" w:after="0"/>
      <w:outlineLvl w:val="8"/>
    </w:pPr>
    <w:rPr>
      <w:i/>
      <w:iCs/>
      <w:caps/>
      <w:spacing w:val="10"/>
      <w:sz w:val="18"/>
      <w:szCs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Heading 1 Char1 Znak"/>
    <w:basedOn w:val="Privzetapisavaodstavka"/>
    <w:link w:val="Naslov1"/>
    <w:uiPriority w:val="9"/>
    <w:rsid w:val="00B844B0"/>
    <w:rPr>
      <w:caps/>
      <w:color w:val="FFFFFF" w:themeColor="background1"/>
      <w:spacing w:val="15"/>
      <w:sz w:val="22"/>
      <w:szCs w:val="22"/>
      <w:shd w:val="clear" w:color="auto" w:fill="4A66AC" w:themeFill="accent1"/>
    </w:rPr>
  </w:style>
  <w:style w:type="character" w:customStyle="1" w:styleId="Naslov2Znak">
    <w:name w:val="Naslov 2 Znak"/>
    <w:basedOn w:val="Privzetapisavaodstavka"/>
    <w:link w:val="Naslov2"/>
    <w:uiPriority w:val="9"/>
    <w:rsid w:val="00B844B0"/>
    <w:rPr>
      <w:caps/>
      <w:spacing w:val="15"/>
      <w:shd w:val="clear" w:color="auto" w:fill="D9DFEF" w:themeFill="accent1" w:themeFillTint="33"/>
    </w:rPr>
  </w:style>
  <w:style w:type="character" w:customStyle="1" w:styleId="Naslov3Znak">
    <w:name w:val="Naslov 3 Znak"/>
    <w:basedOn w:val="Privzetapisavaodstavka"/>
    <w:link w:val="Naslov3"/>
    <w:uiPriority w:val="9"/>
    <w:rsid w:val="00B844B0"/>
    <w:rPr>
      <w:caps/>
      <w:color w:val="243255" w:themeColor="accent1" w:themeShade="7F"/>
      <w:spacing w:val="15"/>
    </w:rPr>
  </w:style>
  <w:style w:type="character" w:customStyle="1" w:styleId="Naslov4Znak">
    <w:name w:val="Naslov 4 Znak"/>
    <w:basedOn w:val="Privzetapisavaodstavka"/>
    <w:link w:val="Naslov4"/>
    <w:uiPriority w:val="9"/>
    <w:rsid w:val="00B844B0"/>
    <w:rPr>
      <w:caps/>
      <w:color w:val="374C80" w:themeColor="accent1" w:themeShade="BF"/>
      <w:spacing w:val="10"/>
    </w:rPr>
  </w:style>
  <w:style w:type="character" w:customStyle="1" w:styleId="Naslov5Znak">
    <w:name w:val="Naslov 5 Znak"/>
    <w:basedOn w:val="Privzetapisavaodstavka"/>
    <w:link w:val="Naslov5"/>
    <w:uiPriority w:val="9"/>
    <w:rsid w:val="00B844B0"/>
    <w:rPr>
      <w:caps/>
      <w:color w:val="374C80" w:themeColor="accent1" w:themeShade="BF"/>
      <w:spacing w:val="10"/>
    </w:rPr>
  </w:style>
  <w:style w:type="character" w:customStyle="1" w:styleId="Naslov6Znak">
    <w:name w:val="Naslov 6 Znak"/>
    <w:basedOn w:val="Privzetapisavaodstavka"/>
    <w:link w:val="Naslov6"/>
    <w:uiPriority w:val="9"/>
    <w:rsid w:val="00B844B0"/>
    <w:rPr>
      <w:caps/>
      <w:color w:val="374C80" w:themeColor="accent1" w:themeShade="BF"/>
      <w:spacing w:val="10"/>
    </w:rPr>
  </w:style>
  <w:style w:type="character" w:customStyle="1" w:styleId="Naslov7Znak">
    <w:name w:val="Naslov 7 Znak"/>
    <w:basedOn w:val="Privzetapisavaodstavka"/>
    <w:link w:val="Naslov7"/>
    <w:uiPriority w:val="9"/>
    <w:rsid w:val="00B844B0"/>
    <w:rPr>
      <w:caps/>
      <w:color w:val="374C80" w:themeColor="accent1" w:themeShade="BF"/>
      <w:spacing w:val="10"/>
    </w:rPr>
  </w:style>
  <w:style w:type="character" w:customStyle="1" w:styleId="Naslov8Znak">
    <w:name w:val="Naslov 8 Znak"/>
    <w:basedOn w:val="Privzetapisavaodstavka"/>
    <w:link w:val="Naslov8"/>
    <w:uiPriority w:val="9"/>
    <w:rsid w:val="00B844B0"/>
    <w:rPr>
      <w:caps/>
      <w:spacing w:val="10"/>
      <w:sz w:val="18"/>
      <w:szCs w:val="18"/>
    </w:rPr>
  </w:style>
  <w:style w:type="character" w:customStyle="1" w:styleId="Naslov9Znak">
    <w:name w:val="Naslov 9 Znak"/>
    <w:basedOn w:val="Privzetapisavaodstavka"/>
    <w:link w:val="Naslov9"/>
    <w:uiPriority w:val="9"/>
    <w:semiHidden/>
    <w:rsid w:val="00B844B0"/>
    <w:rPr>
      <w:i/>
      <w:iCs/>
      <w:caps/>
      <w:spacing w:val="10"/>
      <w:sz w:val="18"/>
      <w:szCs w:val="18"/>
    </w:rPr>
  </w:style>
  <w:style w:type="paragraph" w:styleId="Brezrazmikov">
    <w:name w:val="No Spacing"/>
    <w:link w:val="BrezrazmikovZnak"/>
    <w:uiPriority w:val="1"/>
    <w:qFormat/>
    <w:rsid w:val="00B844B0"/>
    <w:pPr>
      <w:spacing w:after="0" w:line="240" w:lineRule="auto"/>
    </w:pPr>
  </w:style>
  <w:style w:type="character" w:customStyle="1" w:styleId="BrezrazmikovZnak">
    <w:name w:val="Brez razmikov Znak"/>
    <w:basedOn w:val="Privzetapisavaodstavka"/>
    <w:link w:val="Brezrazmikov"/>
    <w:uiPriority w:val="1"/>
    <w:rsid w:val="007E025E"/>
  </w:style>
  <w:style w:type="paragraph" w:customStyle="1" w:styleId="Slika">
    <w:name w:val="Slika"/>
    <w:basedOn w:val="Navaden"/>
    <w:link w:val="SlikaChar"/>
    <w:rsid w:val="00FC1AF7"/>
    <w:rPr>
      <w:i/>
    </w:rPr>
  </w:style>
  <w:style w:type="character" w:customStyle="1" w:styleId="SlikaChar">
    <w:name w:val="Slika Char"/>
    <w:basedOn w:val="Privzetapisavaodstavka"/>
    <w:link w:val="Slika"/>
    <w:rsid w:val="00FC1AF7"/>
    <w:rPr>
      <w:i/>
      <w:sz w:val="20"/>
      <w:szCs w:val="20"/>
    </w:rPr>
  </w:style>
  <w:style w:type="paragraph" w:styleId="Odstavekseznama">
    <w:name w:val="List Paragraph"/>
    <w:basedOn w:val="Navaden"/>
    <w:uiPriority w:val="34"/>
    <w:qFormat/>
    <w:rsid w:val="00FC1AF7"/>
    <w:pPr>
      <w:ind w:left="720"/>
      <w:contextualSpacing/>
    </w:pPr>
  </w:style>
  <w:style w:type="paragraph" w:styleId="Napis">
    <w:name w:val="caption"/>
    <w:basedOn w:val="Navaden"/>
    <w:next w:val="Navaden"/>
    <w:uiPriority w:val="35"/>
    <w:unhideWhenUsed/>
    <w:qFormat/>
    <w:rsid w:val="00B844B0"/>
    <w:rPr>
      <w:b/>
      <w:bCs/>
      <w:color w:val="374C80" w:themeColor="accent1" w:themeShade="BF"/>
      <w:sz w:val="16"/>
      <w:szCs w:val="16"/>
    </w:rPr>
  </w:style>
  <w:style w:type="character" w:styleId="Poudarek">
    <w:name w:val="Emphasis"/>
    <w:uiPriority w:val="20"/>
    <w:qFormat/>
    <w:rsid w:val="00B844B0"/>
    <w:rPr>
      <w:caps/>
      <w:color w:val="243255" w:themeColor="accent1" w:themeShade="7F"/>
      <w:spacing w:val="5"/>
    </w:rPr>
  </w:style>
  <w:style w:type="character" w:styleId="Intenzivensklic">
    <w:name w:val="Intense Reference"/>
    <w:uiPriority w:val="32"/>
    <w:qFormat/>
    <w:rsid w:val="00B844B0"/>
    <w:rPr>
      <w:b/>
      <w:bCs/>
      <w:i/>
      <w:iCs/>
      <w:caps/>
      <w:color w:val="4A66AC" w:themeColor="accent1"/>
    </w:rPr>
  </w:style>
  <w:style w:type="paragraph" w:styleId="NaslovTOC">
    <w:name w:val="TOC Heading"/>
    <w:basedOn w:val="Naslov1"/>
    <w:next w:val="Navaden"/>
    <w:uiPriority w:val="39"/>
    <w:unhideWhenUsed/>
    <w:qFormat/>
    <w:rsid w:val="00B844B0"/>
    <w:pPr>
      <w:outlineLvl w:val="9"/>
    </w:pPr>
  </w:style>
  <w:style w:type="paragraph" w:styleId="Naslov">
    <w:name w:val="Title"/>
    <w:basedOn w:val="Navaden"/>
    <w:next w:val="Navaden"/>
    <w:link w:val="NaslovZnak"/>
    <w:uiPriority w:val="10"/>
    <w:qFormat/>
    <w:rsid w:val="00B844B0"/>
    <w:pPr>
      <w:spacing w:before="0" w:after="0"/>
    </w:pPr>
    <w:rPr>
      <w:rFonts w:asciiTheme="majorHAnsi" w:eastAsiaTheme="majorEastAsia" w:hAnsiTheme="majorHAnsi" w:cstheme="majorBidi"/>
      <w:caps/>
      <w:color w:val="4A66AC" w:themeColor="accent1"/>
      <w:spacing w:val="10"/>
      <w:sz w:val="52"/>
      <w:szCs w:val="52"/>
    </w:rPr>
  </w:style>
  <w:style w:type="character" w:customStyle="1" w:styleId="NaslovZnak">
    <w:name w:val="Naslov Znak"/>
    <w:basedOn w:val="Privzetapisavaodstavka"/>
    <w:link w:val="Naslov"/>
    <w:uiPriority w:val="10"/>
    <w:rsid w:val="00B844B0"/>
    <w:rPr>
      <w:rFonts w:asciiTheme="majorHAnsi" w:eastAsiaTheme="majorEastAsia" w:hAnsiTheme="majorHAnsi" w:cstheme="majorBidi"/>
      <w:caps/>
      <w:color w:val="4A66AC" w:themeColor="accent1"/>
      <w:spacing w:val="10"/>
      <w:sz w:val="52"/>
      <w:szCs w:val="52"/>
    </w:rPr>
  </w:style>
  <w:style w:type="paragraph" w:styleId="Podnaslov">
    <w:name w:val="Subtitle"/>
    <w:basedOn w:val="Navaden"/>
    <w:next w:val="Navaden"/>
    <w:link w:val="PodnaslovZnak"/>
    <w:uiPriority w:val="11"/>
    <w:qFormat/>
    <w:rsid w:val="00B844B0"/>
    <w:pPr>
      <w:spacing w:before="0" w:after="500" w:line="240" w:lineRule="auto"/>
    </w:pPr>
    <w:rPr>
      <w:caps/>
      <w:color w:val="595959" w:themeColor="text1" w:themeTint="A6"/>
      <w:spacing w:val="10"/>
      <w:sz w:val="21"/>
      <w:szCs w:val="21"/>
    </w:rPr>
  </w:style>
  <w:style w:type="character" w:customStyle="1" w:styleId="PodnaslovZnak">
    <w:name w:val="Podnaslov Znak"/>
    <w:basedOn w:val="Privzetapisavaodstavka"/>
    <w:link w:val="Podnaslov"/>
    <w:uiPriority w:val="11"/>
    <w:rsid w:val="00B844B0"/>
    <w:rPr>
      <w:caps/>
      <w:color w:val="595959" w:themeColor="text1" w:themeTint="A6"/>
      <w:spacing w:val="10"/>
      <w:sz w:val="21"/>
      <w:szCs w:val="21"/>
    </w:rPr>
  </w:style>
  <w:style w:type="character" w:styleId="Krepko">
    <w:name w:val="Strong"/>
    <w:uiPriority w:val="22"/>
    <w:qFormat/>
    <w:rsid w:val="00B844B0"/>
    <w:rPr>
      <w:b/>
      <w:bCs/>
    </w:rPr>
  </w:style>
  <w:style w:type="paragraph" w:styleId="Citat">
    <w:name w:val="Quote"/>
    <w:basedOn w:val="Navaden"/>
    <w:next w:val="Navaden"/>
    <w:link w:val="CitatZnak"/>
    <w:uiPriority w:val="29"/>
    <w:qFormat/>
    <w:rsid w:val="00B844B0"/>
    <w:rPr>
      <w:i/>
      <w:iCs/>
      <w:sz w:val="24"/>
      <w:szCs w:val="24"/>
    </w:rPr>
  </w:style>
  <w:style w:type="character" w:customStyle="1" w:styleId="CitatZnak">
    <w:name w:val="Citat Znak"/>
    <w:basedOn w:val="Privzetapisavaodstavka"/>
    <w:link w:val="Citat"/>
    <w:uiPriority w:val="29"/>
    <w:rsid w:val="00B844B0"/>
    <w:rPr>
      <w:i/>
      <w:iCs/>
      <w:sz w:val="24"/>
      <w:szCs w:val="24"/>
    </w:rPr>
  </w:style>
  <w:style w:type="paragraph" w:styleId="Intenzivencitat">
    <w:name w:val="Intense Quote"/>
    <w:basedOn w:val="Navaden"/>
    <w:next w:val="Navaden"/>
    <w:link w:val="IntenzivencitatZnak"/>
    <w:uiPriority w:val="30"/>
    <w:qFormat/>
    <w:rsid w:val="00B844B0"/>
    <w:pPr>
      <w:spacing w:before="240" w:after="240" w:line="240" w:lineRule="auto"/>
      <w:ind w:left="1080" w:right="1080"/>
      <w:jc w:val="center"/>
    </w:pPr>
    <w:rPr>
      <w:color w:val="4A66AC" w:themeColor="accent1"/>
      <w:sz w:val="24"/>
      <w:szCs w:val="24"/>
    </w:rPr>
  </w:style>
  <w:style w:type="character" w:customStyle="1" w:styleId="IntenzivencitatZnak">
    <w:name w:val="Intenziven citat Znak"/>
    <w:basedOn w:val="Privzetapisavaodstavka"/>
    <w:link w:val="Intenzivencitat"/>
    <w:uiPriority w:val="30"/>
    <w:rsid w:val="00B844B0"/>
    <w:rPr>
      <w:color w:val="4A66AC" w:themeColor="accent1"/>
      <w:sz w:val="24"/>
      <w:szCs w:val="24"/>
    </w:rPr>
  </w:style>
  <w:style w:type="character" w:styleId="Neenpoudarek">
    <w:name w:val="Subtle Emphasis"/>
    <w:uiPriority w:val="19"/>
    <w:qFormat/>
    <w:rsid w:val="00B844B0"/>
    <w:rPr>
      <w:i/>
      <w:iCs/>
      <w:color w:val="243255" w:themeColor="accent1" w:themeShade="7F"/>
    </w:rPr>
  </w:style>
  <w:style w:type="character" w:styleId="Intenzivenpoudarek">
    <w:name w:val="Intense Emphasis"/>
    <w:uiPriority w:val="21"/>
    <w:qFormat/>
    <w:rsid w:val="00B844B0"/>
    <w:rPr>
      <w:b/>
      <w:bCs/>
      <w:caps/>
      <w:color w:val="243255" w:themeColor="accent1" w:themeShade="7F"/>
      <w:spacing w:val="10"/>
    </w:rPr>
  </w:style>
  <w:style w:type="character" w:styleId="Neensklic">
    <w:name w:val="Subtle Reference"/>
    <w:uiPriority w:val="31"/>
    <w:qFormat/>
    <w:rsid w:val="00B844B0"/>
    <w:rPr>
      <w:b/>
      <w:bCs/>
      <w:color w:val="4A66AC" w:themeColor="accent1"/>
    </w:rPr>
  </w:style>
  <w:style w:type="character" w:styleId="Naslovknjige">
    <w:name w:val="Book Title"/>
    <w:uiPriority w:val="33"/>
    <w:qFormat/>
    <w:rsid w:val="00B844B0"/>
    <w:rPr>
      <w:b/>
      <w:bCs/>
      <w:i/>
      <w:iCs/>
      <w:spacing w:val="0"/>
    </w:rPr>
  </w:style>
  <w:style w:type="paragraph" w:styleId="Kazalovsebine1">
    <w:name w:val="toc 1"/>
    <w:basedOn w:val="Navaden"/>
    <w:next w:val="Navaden"/>
    <w:autoRedefine/>
    <w:uiPriority w:val="39"/>
    <w:unhideWhenUsed/>
    <w:rsid w:val="00FC1AF7"/>
    <w:pPr>
      <w:spacing w:after="100"/>
    </w:pPr>
  </w:style>
  <w:style w:type="paragraph" w:styleId="Kazalovsebine2">
    <w:name w:val="toc 2"/>
    <w:basedOn w:val="Navaden"/>
    <w:next w:val="Navaden"/>
    <w:autoRedefine/>
    <w:uiPriority w:val="39"/>
    <w:unhideWhenUsed/>
    <w:rsid w:val="00FC1AF7"/>
    <w:pPr>
      <w:spacing w:after="100"/>
      <w:ind w:left="220"/>
    </w:pPr>
  </w:style>
  <w:style w:type="paragraph" w:styleId="Kazalovsebine3">
    <w:name w:val="toc 3"/>
    <w:basedOn w:val="Navaden"/>
    <w:next w:val="Navaden"/>
    <w:autoRedefine/>
    <w:uiPriority w:val="39"/>
    <w:unhideWhenUsed/>
    <w:rsid w:val="00FC1AF7"/>
    <w:pPr>
      <w:spacing w:after="100"/>
      <w:ind w:left="440"/>
    </w:pPr>
  </w:style>
  <w:style w:type="character" w:styleId="Hiperpovezava">
    <w:name w:val="Hyperlink"/>
    <w:basedOn w:val="Privzetapisavaodstavka"/>
    <w:uiPriority w:val="99"/>
    <w:unhideWhenUsed/>
    <w:rsid w:val="00FC1AF7"/>
    <w:rPr>
      <w:color w:val="9454C3" w:themeColor="hyperlink"/>
      <w:u w:val="single"/>
    </w:rPr>
  </w:style>
  <w:style w:type="paragraph" w:styleId="Kazalovsebine4">
    <w:name w:val="toc 4"/>
    <w:basedOn w:val="Navaden"/>
    <w:next w:val="Navaden"/>
    <w:autoRedefine/>
    <w:uiPriority w:val="39"/>
    <w:unhideWhenUsed/>
    <w:rsid w:val="00453A3A"/>
    <w:pPr>
      <w:spacing w:after="100"/>
      <w:ind w:left="600"/>
    </w:pPr>
  </w:style>
  <w:style w:type="table" w:styleId="Tabelamrea">
    <w:name w:val="Table Grid"/>
    <w:basedOn w:val="Navadnatabela"/>
    <w:uiPriority w:val="39"/>
    <w:rsid w:val="0083125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mrea3poudarek3">
    <w:name w:val="Grid Table 3 Accent 3"/>
    <w:basedOn w:val="Navadnatabela"/>
    <w:uiPriority w:val="48"/>
    <w:rsid w:val="004A4365"/>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seznam3poudarek4">
    <w:name w:val="List Table 3 Accent 4"/>
    <w:basedOn w:val="Navadnatabela"/>
    <w:uiPriority w:val="48"/>
    <w:rsid w:val="004A4365"/>
    <w:pPr>
      <w:spacing w:after="0" w:line="240" w:lineRule="auto"/>
    </w:pPr>
    <w:tblPr>
      <w:tblStyleRowBandSize w:val="1"/>
      <w:tblStyleColBandSize w:val="1"/>
      <w:tblBorders>
        <w:top w:val="single" w:sz="4" w:space="0" w:color="7F8FA9" w:themeColor="accent4"/>
        <w:left w:val="single" w:sz="4" w:space="0" w:color="7F8FA9" w:themeColor="accent4"/>
        <w:bottom w:val="single" w:sz="4" w:space="0" w:color="7F8FA9" w:themeColor="accent4"/>
        <w:right w:val="single" w:sz="4" w:space="0" w:color="7F8FA9" w:themeColor="accent4"/>
      </w:tblBorders>
    </w:tblPr>
    <w:tblStylePr w:type="firstRow">
      <w:rPr>
        <w:b/>
        <w:bCs/>
        <w:color w:val="FFFFFF" w:themeColor="background1"/>
      </w:rPr>
      <w:tblPr/>
      <w:tcPr>
        <w:shd w:val="clear" w:color="auto" w:fill="7F8FA9" w:themeFill="accent4"/>
      </w:tcPr>
    </w:tblStylePr>
    <w:tblStylePr w:type="lastRow">
      <w:rPr>
        <w:b/>
        <w:bCs/>
      </w:rPr>
      <w:tblPr/>
      <w:tcPr>
        <w:tcBorders>
          <w:top w:val="double" w:sz="4" w:space="0" w:color="7F8F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8FA9" w:themeColor="accent4"/>
          <w:right w:val="single" w:sz="4" w:space="0" w:color="7F8FA9" w:themeColor="accent4"/>
        </w:tcBorders>
      </w:tcPr>
    </w:tblStylePr>
    <w:tblStylePr w:type="band1Horz">
      <w:tblPr/>
      <w:tcPr>
        <w:tcBorders>
          <w:top w:val="single" w:sz="4" w:space="0" w:color="7F8FA9" w:themeColor="accent4"/>
          <w:bottom w:val="single" w:sz="4" w:space="0" w:color="7F8F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8FA9" w:themeColor="accent4"/>
          <w:left w:val="nil"/>
        </w:tcBorders>
      </w:tcPr>
    </w:tblStylePr>
    <w:tblStylePr w:type="swCell">
      <w:tblPr/>
      <w:tcPr>
        <w:tcBorders>
          <w:top w:val="double" w:sz="4" w:space="0" w:color="7F8FA9" w:themeColor="accent4"/>
          <w:right w:val="nil"/>
        </w:tcBorders>
      </w:tcPr>
    </w:tblStylePr>
  </w:style>
  <w:style w:type="table" w:styleId="Tabelasvetelseznam3poudarek2">
    <w:name w:val="List Table 3 Accent 2"/>
    <w:basedOn w:val="Navadnatabela"/>
    <w:uiPriority w:val="48"/>
    <w:rsid w:val="004A4365"/>
    <w:pPr>
      <w:spacing w:after="0" w:line="240" w:lineRule="auto"/>
    </w:pPr>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Tabelasvetlamrea1poudarek3">
    <w:name w:val="Grid Table 1 Light Accent 3"/>
    <w:basedOn w:val="Navadnatabela"/>
    <w:uiPriority w:val="46"/>
    <w:rsid w:val="004A4365"/>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Tabelabarvnamrea7poudarek3">
    <w:name w:val="Grid Table 7 Colorful Accent 3"/>
    <w:basedOn w:val="Navadnatabela"/>
    <w:uiPriority w:val="52"/>
    <w:rsid w:val="004A4365"/>
    <w:pPr>
      <w:spacing w:after="0" w:line="240" w:lineRule="auto"/>
    </w:pPr>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barvnamrea6">
    <w:name w:val="Grid Table 6 Colorful"/>
    <w:basedOn w:val="Navadnatabela"/>
    <w:uiPriority w:val="51"/>
    <w:rsid w:val="004A436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4A436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elabarvnamrea6poudarek2">
    <w:name w:val="Grid Table 6 Colorful Accent 2"/>
    <w:basedOn w:val="Navadnatabela"/>
    <w:uiPriority w:val="51"/>
    <w:rsid w:val="00011B79"/>
    <w:pPr>
      <w:spacing w:after="0" w:line="240" w:lineRule="auto"/>
    </w:pPr>
    <w:rPr>
      <w:color w:val="234F77" w:themeColor="accent2" w:themeShade="80"/>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Pripombasklic">
    <w:name w:val="annotation reference"/>
    <w:basedOn w:val="Privzetapisavaodstavka"/>
    <w:uiPriority w:val="99"/>
    <w:semiHidden/>
    <w:unhideWhenUsed/>
    <w:rsid w:val="00BE5167"/>
    <w:rPr>
      <w:sz w:val="16"/>
      <w:szCs w:val="16"/>
    </w:rPr>
  </w:style>
  <w:style w:type="paragraph" w:styleId="Pripombabesedilo">
    <w:name w:val="annotation text"/>
    <w:basedOn w:val="Navaden"/>
    <w:link w:val="PripombabesediloZnak"/>
    <w:uiPriority w:val="99"/>
    <w:semiHidden/>
    <w:unhideWhenUsed/>
    <w:rsid w:val="00BE5167"/>
    <w:pPr>
      <w:spacing w:line="240" w:lineRule="auto"/>
    </w:pPr>
  </w:style>
  <w:style w:type="character" w:customStyle="1" w:styleId="PripombabesediloZnak">
    <w:name w:val="Pripomba – besedilo Znak"/>
    <w:basedOn w:val="Privzetapisavaodstavka"/>
    <w:link w:val="Pripombabesedilo"/>
    <w:uiPriority w:val="99"/>
    <w:semiHidden/>
    <w:rsid w:val="00BE5167"/>
  </w:style>
  <w:style w:type="paragraph" w:styleId="Zadevapripombe">
    <w:name w:val="annotation subject"/>
    <w:basedOn w:val="Pripombabesedilo"/>
    <w:next w:val="Pripombabesedilo"/>
    <w:link w:val="ZadevapripombeZnak"/>
    <w:uiPriority w:val="99"/>
    <w:semiHidden/>
    <w:unhideWhenUsed/>
    <w:rsid w:val="00BE5167"/>
    <w:rPr>
      <w:b/>
      <w:bCs/>
    </w:rPr>
  </w:style>
  <w:style w:type="character" w:customStyle="1" w:styleId="ZadevapripombeZnak">
    <w:name w:val="Zadeva pripombe Znak"/>
    <w:basedOn w:val="PripombabesediloZnak"/>
    <w:link w:val="Zadevapripombe"/>
    <w:uiPriority w:val="99"/>
    <w:semiHidden/>
    <w:rsid w:val="00BE5167"/>
    <w:rPr>
      <w:b/>
      <w:bCs/>
    </w:rPr>
  </w:style>
  <w:style w:type="paragraph" w:styleId="Besedilooblaka">
    <w:name w:val="Balloon Text"/>
    <w:basedOn w:val="Navaden"/>
    <w:link w:val="BesedilooblakaZnak"/>
    <w:uiPriority w:val="99"/>
    <w:semiHidden/>
    <w:unhideWhenUsed/>
    <w:rsid w:val="00BE5167"/>
    <w:pPr>
      <w:spacing w:before="0"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E5167"/>
    <w:rPr>
      <w:rFonts w:ascii="Segoe UI" w:hAnsi="Segoe UI" w:cs="Segoe UI"/>
      <w:sz w:val="18"/>
      <w:szCs w:val="18"/>
    </w:rPr>
  </w:style>
  <w:style w:type="table" w:styleId="Tabela-svetlamrea1poudarek2">
    <w:name w:val="Grid Table 1 Light Accent 2"/>
    <w:basedOn w:val="Navadnatabela"/>
    <w:uiPriority w:val="46"/>
    <w:rsid w:val="006C1A8C"/>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styleId="Kazalovsebine5">
    <w:name w:val="toc 5"/>
    <w:basedOn w:val="Navaden"/>
    <w:next w:val="Navaden"/>
    <w:autoRedefine/>
    <w:uiPriority w:val="39"/>
    <w:unhideWhenUsed/>
    <w:rsid w:val="00232939"/>
    <w:pPr>
      <w:spacing w:after="100"/>
      <w:ind w:left="800"/>
    </w:pPr>
  </w:style>
  <w:style w:type="paragraph" w:styleId="Kazalovsebine6">
    <w:name w:val="toc 6"/>
    <w:basedOn w:val="Navaden"/>
    <w:next w:val="Navaden"/>
    <w:autoRedefine/>
    <w:uiPriority w:val="39"/>
    <w:unhideWhenUsed/>
    <w:rsid w:val="004E2656"/>
    <w:pPr>
      <w:spacing w:after="100"/>
      <w:ind w:left="1000"/>
    </w:pPr>
  </w:style>
  <w:style w:type="paragraph" w:styleId="Kazalovsebine7">
    <w:name w:val="toc 7"/>
    <w:basedOn w:val="Navaden"/>
    <w:next w:val="Navaden"/>
    <w:autoRedefine/>
    <w:uiPriority w:val="39"/>
    <w:unhideWhenUsed/>
    <w:rsid w:val="00054909"/>
    <w:pPr>
      <w:spacing w:before="0" w:after="100" w:line="259" w:lineRule="auto"/>
      <w:ind w:left="1320"/>
    </w:pPr>
    <w:rPr>
      <w:sz w:val="22"/>
      <w:szCs w:val="22"/>
      <w:lang w:eastAsia="sl-SI"/>
    </w:rPr>
  </w:style>
  <w:style w:type="paragraph" w:styleId="Kazalovsebine8">
    <w:name w:val="toc 8"/>
    <w:basedOn w:val="Navaden"/>
    <w:next w:val="Navaden"/>
    <w:autoRedefine/>
    <w:uiPriority w:val="39"/>
    <w:unhideWhenUsed/>
    <w:rsid w:val="00054909"/>
    <w:pPr>
      <w:spacing w:before="0" w:after="100" w:line="259" w:lineRule="auto"/>
      <w:ind w:left="1540"/>
    </w:pPr>
    <w:rPr>
      <w:sz w:val="22"/>
      <w:szCs w:val="22"/>
      <w:lang w:eastAsia="sl-SI"/>
    </w:rPr>
  </w:style>
  <w:style w:type="paragraph" w:styleId="Kazalovsebine9">
    <w:name w:val="toc 9"/>
    <w:basedOn w:val="Navaden"/>
    <w:next w:val="Navaden"/>
    <w:autoRedefine/>
    <w:uiPriority w:val="39"/>
    <w:unhideWhenUsed/>
    <w:rsid w:val="00054909"/>
    <w:pPr>
      <w:spacing w:before="0" w:after="100" w:line="259" w:lineRule="auto"/>
      <w:ind w:left="1760"/>
    </w:pPr>
    <w:rPr>
      <w:sz w:val="22"/>
      <w:szCs w:val="22"/>
      <w:lang w:eastAsia="sl-SI"/>
    </w:rPr>
  </w:style>
  <w:style w:type="paragraph" w:styleId="Glava">
    <w:name w:val="header"/>
    <w:basedOn w:val="Navaden"/>
    <w:link w:val="GlavaZnak"/>
    <w:uiPriority w:val="99"/>
    <w:unhideWhenUsed/>
    <w:rsid w:val="00B846EB"/>
    <w:pPr>
      <w:tabs>
        <w:tab w:val="center" w:pos="4536"/>
        <w:tab w:val="right" w:pos="9072"/>
      </w:tabs>
      <w:spacing w:before="0" w:after="0" w:line="240" w:lineRule="auto"/>
    </w:pPr>
  </w:style>
  <w:style w:type="character" w:customStyle="1" w:styleId="GlavaZnak">
    <w:name w:val="Glava Znak"/>
    <w:basedOn w:val="Privzetapisavaodstavka"/>
    <w:link w:val="Glava"/>
    <w:uiPriority w:val="99"/>
    <w:rsid w:val="00B846EB"/>
  </w:style>
  <w:style w:type="paragraph" w:styleId="Noga">
    <w:name w:val="footer"/>
    <w:basedOn w:val="Navaden"/>
    <w:link w:val="NogaZnak"/>
    <w:uiPriority w:val="99"/>
    <w:unhideWhenUsed/>
    <w:rsid w:val="00B846EB"/>
    <w:pPr>
      <w:tabs>
        <w:tab w:val="center" w:pos="4536"/>
        <w:tab w:val="right" w:pos="9072"/>
      </w:tabs>
      <w:spacing w:before="0" w:after="0" w:line="240" w:lineRule="auto"/>
    </w:pPr>
  </w:style>
  <w:style w:type="character" w:customStyle="1" w:styleId="NogaZnak">
    <w:name w:val="Noga Znak"/>
    <w:basedOn w:val="Privzetapisavaodstavka"/>
    <w:link w:val="Noga"/>
    <w:uiPriority w:val="99"/>
    <w:rsid w:val="00B846EB"/>
  </w:style>
  <w:style w:type="paragraph" w:customStyle="1" w:styleId="DocReference">
    <w:name w:val="Doc Reference"/>
    <w:basedOn w:val="Navaden"/>
    <w:link w:val="DocReferenceChar"/>
    <w:qFormat/>
    <w:rsid w:val="0091213C"/>
    <w:rPr>
      <w:color w:val="1E5E9F" w:themeColor="accent3" w:themeShade="BF"/>
    </w:rPr>
  </w:style>
  <w:style w:type="character" w:customStyle="1" w:styleId="DocReferenceChar">
    <w:name w:val="Doc Reference Char"/>
    <w:basedOn w:val="Privzetapisavaodstavka"/>
    <w:link w:val="DocReference"/>
    <w:rsid w:val="0091213C"/>
    <w:rPr>
      <w:color w:val="1E5E9F" w:themeColor="accent3" w:themeShade="BF"/>
    </w:rPr>
  </w:style>
  <w:style w:type="character" w:styleId="Nerazreenaomemba">
    <w:name w:val="Unresolved Mention"/>
    <w:basedOn w:val="Privzetapisavaodstavka"/>
    <w:uiPriority w:val="99"/>
    <w:semiHidden/>
    <w:unhideWhenUsed/>
    <w:rsid w:val="00630B58"/>
    <w:rPr>
      <w:color w:val="605E5C"/>
      <w:shd w:val="clear" w:color="auto" w:fill="E1DFDD"/>
    </w:rPr>
  </w:style>
  <w:style w:type="character" w:styleId="SledenaHiperpovezava">
    <w:name w:val="FollowedHyperlink"/>
    <w:basedOn w:val="Privzetapisavaodstavka"/>
    <w:uiPriority w:val="99"/>
    <w:semiHidden/>
    <w:unhideWhenUsed/>
    <w:rsid w:val="00384855"/>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0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3.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svg"/><Relationship Id="rId65" Type="http://schemas.openxmlformats.org/officeDocument/2006/relationships/image" Target="media/image54.png"/><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5.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27958ADC4045A4A8D1922B34B219BD"/>
        <w:category>
          <w:name w:val="General"/>
          <w:gallery w:val="placeholder"/>
        </w:category>
        <w:types>
          <w:type w:val="bbPlcHdr"/>
        </w:types>
        <w:behaviors>
          <w:behavior w:val="content"/>
        </w:behaviors>
        <w:guid w:val="{26F1E73E-1B35-4852-B6D5-71DCDF376DDB}"/>
      </w:docPartPr>
      <w:docPartBody>
        <w:p w:rsidR="00905598" w:rsidRDefault="00F4023F" w:rsidP="00F4023F">
          <w:pPr>
            <w:pStyle w:val="8E27958ADC4045A4A8D1922B34B219B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23F"/>
    <w:rsid w:val="0021183F"/>
    <w:rsid w:val="004651BB"/>
    <w:rsid w:val="004B06EE"/>
    <w:rsid w:val="006A2ABC"/>
    <w:rsid w:val="00705550"/>
    <w:rsid w:val="00905598"/>
    <w:rsid w:val="00D147BF"/>
    <w:rsid w:val="00F4023F"/>
    <w:rsid w:val="00FD435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8E27958ADC4045A4A8D1922B34B219BD">
    <w:name w:val="8E27958ADC4045A4A8D1922B34B219BD"/>
    <w:rsid w:val="00F402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omentar xmlns="a94ff163-6d00-4c6a-85e8-0a23a8d96c4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AA9A18205A74FA6C01D640FE81BF7" ma:contentTypeVersion="1" ma:contentTypeDescription="Create a new document." ma:contentTypeScope="" ma:versionID="0d0718b2730a2c26016e5dc29f0d4976">
  <xsd:schema xmlns:xsd="http://www.w3.org/2001/XMLSchema" xmlns:xs="http://www.w3.org/2001/XMLSchema" xmlns:p="http://schemas.microsoft.com/office/2006/metadata/properties" xmlns:ns2="a94ff163-6d00-4c6a-85e8-0a23a8d96c46" targetNamespace="http://schemas.microsoft.com/office/2006/metadata/properties" ma:root="true" ma:fieldsID="6f46244d28be45760421444e11ee86b9" ns2:_="">
    <xsd:import namespace="a94ff163-6d00-4c6a-85e8-0a23a8d96c46"/>
    <xsd:element name="properties">
      <xsd:complexType>
        <xsd:sequence>
          <xsd:element name="documentManagement">
            <xsd:complexType>
              <xsd:all>
                <xsd:element ref="ns2:Koment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ff163-6d00-4c6a-85e8-0a23a8d96c46" elementFormDefault="qualified">
    <xsd:import namespace="http://schemas.microsoft.com/office/2006/documentManagement/types"/>
    <xsd:import namespace="http://schemas.microsoft.com/office/infopath/2007/PartnerControls"/>
    <xsd:element name="Komentar" ma:index="8" nillable="true" ma:displayName="Komentar" ma:internalName="Koment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1A914CA0-89CF-4A4F-89B4-620A399FD536}">
  <ds:schemaRefs>
    <ds:schemaRef ds:uri="http://schemas.microsoft.com/sharepoint/v3/contenttype/forms"/>
  </ds:schemaRefs>
</ds:datastoreItem>
</file>

<file path=customXml/itemProps2.xml><?xml version="1.0" encoding="utf-8"?>
<ds:datastoreItem xmlns:ds="http://schemas.openxmlformats.org/officeDocument/2006/customXml" ds:itemID="{729F08A4-DC8B-4B1F-9ED7-1042A4526344}">
  <ds:schemaRefs>
    <ds:schemaRef ds:uri="http://schemas.microsoft.com/office/2006/metadata/properties"/>
    <ds:schemaRef ds:uri="http://schemas.microsoft.com/office/infopath/2007/PartnerControls"/>
    <ds:schemaRef ds:uri="a94ff163-6d00-4c6a-85e8-0a23a8d96c46"/>
  </ds:schemaRefs>
</ds:datastoreItem>
</file>

<file path=customXml/itemProps3.xml><?xml version="1.0" encoding="utf-8"?>
<ds:datastoreItem xmlns:ds="http://schemas.openxmlformats.org/officeDocument/2006/customXml" ds:itemID="{A7EC5DEB-4949-4FF9-B627-1B01586BE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ff163-6d00-4c6a-85e8-0a23a8d96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EF06DB-35B5-4FA0-BCF8-E8B6AAD7D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TotalTime>
  <Pages>50</Pages>
  <Words>10718</Words>
  <Characters>61099</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Informacijski sistem e-Dediščina</vt:lpstr>
    </vt:vector>
  </TitlesOfParts>
  <Company/>
  <LinksUpToDate>false</LinksUpToDate>
  <CharactersWithSpaces>7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ijski sistem eDediščina – ISeD Navodila eRNSD</dc:title>
  <dc:subject>Navodila za uporabo e-RNSD</dc:subject>
  <dc:creator>Sanja Vuksanović</dc:creator>
  <cp:keywords/>
  <dc:description/>
  <cp:lastModifiedBy>Lilijana Pretnar</cp:lastModifiedBy>
  <cp:revision>50</cp:revision>
  <dcterms:created xsi:type="dcterms:W3CDTF">2021-11-30T08:31:00Z</dcterms:created>
  <dcterms:modified xsi:type="dcterms:W3CDTF">2022-09-2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AA9A18205A74FA6C01D640FE81BF7</vt:lpwstr>
  </property>
</Properties>
</file>